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7F6A8" w14:textId="52E94B02" w:rsidR="00998136" w:rsidRPr="00924451" w:rsidRDefault="00998136" w:rsidP="12C3A25C">
      <w:pPr>
        <w:jc w:val="right"/>
        <w:rPr>
          <w:rFonts w:ascii="Arial" w:eastAsia="Arial" w:hAnsi="Arial" w:cs="Arial"/>
          <w:sz w:val="50"/>
          <w:szCs w:val="50"/>
        </w:rPr>
      </w:pPr>
      <w:bookmarkStart w:id="0" w:name="_GoBack"/>
      <w:bookmarkEnd w:id="0"/>
      <w:r w:rsidRPr="00924451">
        <w:rPr>
          <w:rFonts w:ascii="Arial" w:eastAsia="Arial" w:hAnsi="Arial" w:cs="Arial"/>
          <w:sz w:val="50"/>
          <w:szCs w:val="50"/>
        </w:rPr>
        <w:t>Aerial Pathfinding Reconnaissance</w:t>
      </w:r>
    </w:p>
    <w:p w14:paraId="13940B14" w14:textId="00A7A06F"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Jason Gilman</w:t>
      </w:r>
    </w:p>
    <w:p w14:paraId="0904855B" w14:textId="71984FBE"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 xml:space="preserve">Max Griffith </w:t>
      </w:r>
    </w:p>
    <w:p w14:paraId="688450F5" w14:textId="432B3A5B"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Mark Johnson</w:t>
      </w:r>
    </w:p>
    <w:p w14:paraId="56077C95" w14:textId="204359CC"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Dilanka Weerasinghe</w:t>
      </w:r>
    </w:p>
    <w:p w14:paraId="6C9E41E0" w14:textId="7FBEAF14" w:rsidR="12C3A25C" w:rsidRPr="00924451" w:rsidRDefault="12C3A25C" w:rsidP="12C3A25C">
      <w:pPr>
        <w:jc w:val="right"/>
        <w:rPr>
          <w:rFonts w:ascii="Arial" w:hAnsi="Arial" w:cs="Arial"/>
          <w:sz w:val="42"/>
          <w:szCs w:val="42"/>
          <w:highlight w:val="yellow"/>
        </w:rPr>
      </w:pPr>
      <w:bookmarkStart w:id="1" w:name="_Ref312243294"/>
    </w:p>
    <w:p w14:paraId="77ABEFDE" w14:textId="77777777" w:rsidR="00FA617B" w:rsidRPr="00924451" w:rsidRDefault="00FA617B" w:rsidP="00FA617B">
      <w:pPr>
        <w:jc w:val="right"/>
        <w:rPr>
          <w:rFonts w:ascii="Arial" w:hAnsi="Arial" w:cs="Arial"/>
          <w:sz w:val="40"/>
          <w:szCs w:val="40"/>
        </w:rPr>
      </w:pPr>
    </w:p>
    <w:p w14:paraId="1A1E14C8" w14:textId="77777777" w:rsidR="00FA617B" w:rsidRPr="00924451" w:rsidRDefault="00FA617B" w:rsidP="00FA617B">
      <w:pPr>
        <w:jc w:val="right"/>
        <w:rPr>
          <w:rFonts w:ascii="Arial" w:hAnsi="Arial" w:cs="Arial"/>
          <w:sz w:val="40"/>
          <w:szCs w:val="40"/>
        </w:rPr>
      </w:pPr>
    </w:p>
    <w:p w14:paraId="0F0FFD53" w14:textId="77777777" w:rsidR="00FA617B" w:rsidRPr="00924451" w:rsidRDefault="00FA617B" w:rsidP="00FA617B">
      <w:pPr>
        <w:jc w:val="right"/>
        <w:rPr>
          <w:rFonts w:ascii="Arial" w:hAnsi="Arial" w:cs="Arial"/>
          <w:sz w:val="40"/>
          <w:szCs w:val="40"/>
        </w:rPr>
      </w:pPr>
    </w:p>
    <w:p w14:paraId="28CAE1D1" w14:textId="77777777" w:rsidR="00FA617B" w:rsidRPr="00924451" w:rsidRDefault="00FA617B" w:rsidP="00FA617B">
      <w:pPr>
        <w:jc w:val="right"/>
        <w:rPr>
          <w:rFonts w:ascii="Arial" w:hAnsi="Arial" w:cs="Arial"/>
          <w:sz w:val="40"/>
          <w:szCs w:val="40"/>
        </w:rPr>
      </w:pPr>
    </w:p>
    <w:p w14:paraId="0A45D330" w14:textId="77777777" w:rsidR="00FA617B" w:rsidRPr="00924451" w:rsidRDefault="00FA617B" w:rsidP="00FA617B">
      <w:pPr>
        <w:jc w:val="right"/>
        <w:rPr>
          <w:rFonts w:ascii="Arial" w:hAnsi="Arial" w:cs="Arial"/>
          <w:sz w:val="40"/>
          <w:szCs w:val="40"/>
        </w:rPr>
      </w:pPr>
    </w:p>
    <w:p w14:paraId="73760342" w14:textId="77777777" w:rsidR="00FA617B" w:rsidRPr="00924451" w:rsidRDefault="00FA617B" w:rsidP="00FA617B">
      <w:pPr>
        <w:jc w:val="right"/>
        <w:rPr>
          <w:rFonts w:ascii="Arial" w:hAnsi="Arial" w:cs="Arial"/>
          <w:sz w:val="40"/>
          <w:szCs w:val="40"/>
        </w:rPr>
      </w:pPr>
    </w:p>
    <w:p w14:paraId="1167FE54" w14:textId="77777777" w:rsidR="00FA617B" w:rsidRPr="00924451" w:rsidRDefault="00FA617B" w:rsidP="00FA617B">
      <w:pPr>
        <w:jc w:val="right"/>
        <w:rPr>
          <w:rFonts w:ascii="Arial" w:hAnsi="Arial" w:cs="Arial"/>
          <w:sz w:val="40"/>
          <w:szCs w:val="40"/>
        </w:rPr>
      </w:pPr>
    </w:p>
    <w:p w14:paraId="5D94A006" w14:textId="77777777" w:rsidR="00FA617B" w:rsidRPr="00924451" w:rsidRDefault="00FA617B" w:rsidP="00FA617B">
      <w:pPr>
        <w:jc w:val="right"/>
        <w:rPr>
          <w:rFonts w:ascii="Arial" w:hAnsi="Arial" w:cs="Arial"/>
          <w:sz w:val="40"/>
          <w:szCs w:val="40"/>
        </w:rPr>
      </w:pPr>
    </w:p>
    <w:p w14:paraId="29CBF945" w14:textId="77777777" w:rsidR="00FA617B" w:rsidRPr="00924451" w:rsidRDefault="00FA617B" w:rsidP="00FA617B">
      <w:pPr>
        <w:jc w:val="right"/>
        <w:rPr>
          <w:rFonts w:ascii="Arial" w:hAnsi="Arial" w:cs="Arial"/>
          <w:sz w:val="40"/>
          <w:szCs w:val="40"/>
        </w:rPr>
      </w:pPr>
    </w:p>
    <w:p w14:paraId="1126A5E9" w14:textId="038868E6" w:rsidR="00FA617B" w:rsidRPr="00924451" w:rsidRDefault="00987522" w:rsidP="00FA617B">
      <w:pPr>
        <w:jc w:val="right"/>
        <w:rPr>
          <w:rFonts w:ascii="Arial" w:hAnsi="Arial" w:cs="Arial"/>
          <w:b/>
          <w:smallCaps/>
          <w:sz w:val="52"/>
          <w:szCs w:val="52"/>
        </w:rPr>
      </w:pPr>
      <w:r>
        <w:rPr>
          <w:rFonts w:ascii="Arial" w:hAnsi="Arial" w:cs="Arial"/>
          <w:b/>
          <w:smallCaps/>
          <w:sz w:val="52"/>
          <w:szCs w:val="52"/>
        </w:rPr>
        <w:t>Subsystem Reports</w:t>
      </w:r>
    </w:p>
    <w:p w14:paraId="12B786F5" w14:textId="77777777" w:rsidR="00FA617B" w:rsidRPr="00924451" w:rsidRDefault="00FA617B" w:rsidP="00FA617B">
      <w:pPr>
        <w:jc w:val="left"/>
        <w:rPr>
          <w:rFonts w:ascii="Arial" w:hAnsi="Arial" w:cs="Arial"/>
          <w:sz w:val="42"/>
          <w:szCs w:val="42"/>
        </w:rPr>
      </w:pPr>
    </w:p>
    <w:p w14:paraId="1EA2191B" w14:textId="77777777" w:rsidR="00FA617B" w:rsidRPr="00924451" w:rsidRDefault="00FA617B" w:rsidP="00FA617B">
      <w:pPr>
        <w:rPr>
          <w:rFonts w:ascii="Arial" w:hAnsi="Arial" w:cs="Arial"/>
          <w:sz w:val="28"/>
          <w:szCs w:val="28"/>
        </w:rPr>
      </w:pPr>
    </w:p>
    <w:p w14:paraId="4BA9ECDC" w14:textId="77777777" w:rsidR="00FA617B" w:rsidRPr="00924451" w:rsidRDefault="00FA617B" w:rsidP="00FA617B">
      <w:pPr>
        <w:rPr>
          <w:rFonts w:ascii="Arial" w:hAnsi="Arial" w:cs="Arial"/>
          <w:sz w:val="28"/>
          <w:szCs w:val="28"/>
        </w:rPr>
      </w:pPr>
    </w:p>
    <w:p w14:paraId="50F09BC6" w14:textId="77777777" w:rsidR="00FA617B" w:rsidRPr="00924451" w:rsidRDefault="00FA617B" w:rsidP="00FA617B">
      <w:pPr>
        <w:rPr>
          <w:rFonts w:ascii="Arial" w:hAnsi="Arial" w:cs="Arial"/>
          <w:sz w:val="28"/>
          <w:szCs w:val="28"/>
        </w:rPr>
      </w:pPr>
    </w:p>
    <w:p w14:paraId="3994CB54" w14:textId="77777777" w:rsidR="00FA617B" w:rsidRPr="00924451" w:rsidRDefault="00FA617B" w:rsidP="00FA617B">
      <w:pPr>
        <w:rPr>
          <w:rFonts w:ascii="Arial" w:hAnsi="Arial" w:cs="Arial"/>
          <w:sz w:val="28"/>
          <w:szCs w:val="28"/>
        </w:rPr>
      </w:pPr>
    </w:p>
    <w:p w14:paraId="1C492B89" w14:textId="77777777" w:rsidR="00FA617B" w:rsidRPr="00924451" w:rsidRDefault="00FA617B" w:rsidP="00FA617B">
      <w:pPr>
        <w:rPr>
          <w:rFonts w:ascii="Arial" w:hAnsi="Arial" w:cs="Arial"/>
          <w:sz w:val="28"/>
          <w:szCs w:val="28"/>
        </w:rPr>
      </w:pPr>
    </w:p>
    <w:p w14:paraId="3E17EE54" w14:textId="77777777" w:rsidR="00FA617B" w:rsidRPr="00924451" w:rsidRDefault="00FA617B" w:rsidP="00FA617B">
      <w:pPr>
        <w:rPr>
          <w:rFonts w:ascii="Arial" w:hAnsi="Arial" w:cs="Arial"/>
          <w:sz w:val="28"/>
          <w:szCs w:val="28"/>
        </w:rPr>
      </w:pPr>
    </w:p>
    <w:p w14:paraId="371ED1E6" w14:textId="77777777" w:rsidR="00FA617B" w:rsidRPr="00924451" w:rsidRDefault="00FA617B" w:rsidP="00FA617B">
      <w:pPr>
        <w:rPr>
          <w:rFonts w:ascii="Arial" w:hAnsi="Arial" w:cs="Arial"/>
          <w:sz w:val="28"/>
          <w:szCs w:val="28"/>
        </w:rPr>
      </w:pPr>
    </w:p>
    <w:p w14:paraId="3467460A" w14:textId="77777777" w:rsidR="00FA617B" w:rsidRPr="00924451" w:rsidRDefault="00FA617B" w:rsidP="00FA617B">
      <w:pPr>
        <w:rPr>
          <w:rFonts w:ascii="Arial" w:hAnsi="Arial" w:cs="Arial"/>
          <w:sz w:val="28"/>
          <w:szCs w:val="28"/>
        </w:rPr>
      </w:pPr>
    </w:p>
    <w:p w14:paraId="1B4F0F5C" w14:textId="77777777" w:rsidR="008343A4" w:rsidRPr="00924451" w:rsidRDefault="008343A4" w:rsidP="00FA617B">
      <w:pPr>
        <w:jc w:val="left"/>
        <w:rPr>
          <w:rFonts w:ascii="Arial" w:hAnsi="Arial" w:cs="Arial"/>
          <w:sz w:val="28"/>
          <w:szCs w:val="28"/>
        </w:rPr>
      </w:pPr>
    </w:p>
    <w:p w14:paraId="634D915C" w14:textId="77777777" w:rsidR="008343A4" w:rsidRPr="00924451" w:rsidRDefault="008343A4" w:rsidP="00FA617B">
      <w:pPr>
        <w:jc w:val="left"/>
        <w:rPr>
          <w:rFonts w:ascii="Arial" w:hAnsi="Arial" w:cs="Arial"/>
          <w:sz w:val="28"/>
          <w:szCs w:val="28"/>
        </w:rPr>
      </w:pPr>
    </w:p>
    <w:p w14:paraId="4C540117" w14:textId="77777777" w:rsidR="004A2558" w:rsidRPr="00924451" w:rsidRDefault="004A2558" w:rsidP="00FA617B">
      <w:pPr>
        <w:jc w:val="left"/>
        <w:rPr>
          <w:rFonts w:ascii="Arial" w:hAnsi="Arial" w:cs="Arial"/>
          <w:sz w:val="28"/>
          <w:szCs w:val="28"/>
        </w:rPr>
      </w:pPr>
    </w:p>
    <w:p w14:paraId="0F4F99F0" w14:textId="77777777" w:rsidR="004A2558" w:rsidRPr="00924451" w:rsidRDefault="004A2558" w:rsidP="00FA617B">
      <w:pPr>
        <w:jc w:val="left"/>
        <w:rPr>
          <w:rFonts w:ascii="Arial" w:hAnsi="Arial" w:cs="Arial"/>
          <w:sz w:val="28"/>
          <w:szCs w:val="28"/>
        </w:rPr>
      </w:pPr>
    </w:p>
    <w:p w14:paraId="5A94AB60" w14:textId="58635493" w:rsidR="00FA617B" w:rsidRPr="00924451" w:rsidRDefault="00FA617B" w:rsidP="00FA617B">
      <w:pPr>
        <w:jc w:val="left"/>
        <w:rPr>
          <w:rFonts w:ascii="Arial" w:hAnsi="Arial" w:cs="Arial"/>
          <w:sz w:val="28"/>
          <w:szCs w:val="28"/>
        </w:rPr>
      </w:pPr>
      <w:r w:rsidRPr="00924451">
        <w:rPr>
          <w:rFonts w:ascii="Arial" w:hAnsi="Arial" w:cs="Arial"/>
          <w:sz w:val="28"/>
          <w:szCs w:val="28"/>
        </w:rPr>
        <w:t xml:space="preserve">REVISION </w:t>
      </w:r>
      <w:r w:rsidR="00F82042" w:rsidRPr="00924451">
        <w:rPr>
          <w:rFonts w:ascii="Arial" w:hAnsi="Arial" w:cs="Arial"/>
          <w:sz w:val="28"/>
          <w:szCs w:val="28"/>
        </w:rPr>
        <w:t>1</w:t>
      </w:r>
      <w:r w:rsidRPr="00924451">
        <w:rPr>
          <w:rFonts w:ascii="Arial" w:hAnsi="Arial" w:cs="Arial"/>
          <w:sz w:val="28"/>
          <w:szCs w:val="28"/>
        </w:rPr>
        <w:t xml:space="preserve"> – Draft</w:t>
      </w:r>
    </w:p>
    <w:p w14:paraId="5DCF2D22" w14:textId="2B752EDF" w:rsidR="00CC1A19" w:rsidRPr="00924451" w:rsidRDefault="00987522" w:rsidP="12C3A25C">
      <w:pPr>
        <w:jc w:val="left"/>
        <w:rPr>
          <w:rFonts w:ascii="Arial" w:hAnsi="Arial" w:cs="Arial"/>
          <w:sz w:val="28"/>
          <w:szCs w:val="28"/>
        </w:rPr>
        <w:sectPr w:rsidR="00CC1A19" w:rsidRPr="00924451"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17</w:t>
      </w:r>
      <w:r w:rsidR="00FA617B" w:rsidRPr="00924451">
        <w:rPr>
          <w:rFonts w:ascii="Arial" w:hAnsi="Arial" w:cs="Arial"/>
          <w:sz w:val="28"/>
          <w:szCs w:val="28"/>
        </w:rPr>
        <w:t xml:space="preserve"> </w:t>
      </w:r>
      <w:r>
        <w:rPr>
          <w:rFonts w:ascii="Arial" w:hAnsi="Arial" w:cs="Arial"/>
          <w:sz w:val="28"/>
          <w:szCs w:val="28"/>
        </w:rPr>
        <w:t>November</w:t>
      </w:r>
      <w:r w:rsidR="08E86B28" w:rsidRPr="00924451">
        <w:rPr>
          <w:rFonts w:ascii="Arial" w:hAnsi="Arial" w:cs="Arial"/>
          <w:sz w:val="28"/>
          <w:szCs w:val="28"/>
        </w:rPr>
        <w:t xml:space="preserve"> 2020</w:t>
      </w:r>
    </w:p>
    <w:p w14:paraId="52E47BE8" w14:textId="1CE3AF79" w:rsidR="00FA617B" w:rsidRPr="00924451" w:rsidRDefault="00987522" w:rsidP="00FA617B">
      <w:pPr>
        <w:jc w:val="center"/>
        <w:rPr>
          <w:rFonts w:ascii="Arial" w:hAnsi="Arial" w:cs="Arial"/>
          <w:smallCaps/>
          <w:sz w:val="36"/>
          <w:szCs w:val="36"/>
        </w:rPr>
      </w:pPr>
      <w:r>
        <w:rPr>
          <w:rFonts w:ascii="Arial" w:hAnsi="Arial" w:cs="Arial"/>
          <w:smallCaps/>
          <w:sz w:val="36"/>
          <w:szCs w:val="36"/>
        </w:rPr>
        <w:lastRenderedPageBreak/>
        <w:t>Subsystem Reports</w:t>
      </w:r>
    </w:p>
    <w:p w14:paraId="22725D9B" w14:textId="77777777" w:rsidR="00FA617B" w:rsidRPr="00924451" w:rsidRDefault="00FA617B" w:rsidP="00FA617B">
      <w:pPr>
        <w:jc w:val="center"/>
        <w:rPr>
          <w:rFonts w:ascii="Arial" w:hAnsi="Arial" w:cs="Arial"/>
          <w:sz w:val="36"/>
          <w:szCs w:val="36"/>
        </w:rPr>
      </w:pPr>
      <w:r w:rsidRPr="00924451">
        <w:rPr>
          <w:rFonts w:ascii="Arial" w:hAnsi="Arial" w:cs="Arial"/>
          <w:smallCaps/>
          <w:sz w:val="36"/>
          <w:szCs w:val="36"/>
        </w:rPr>
        <w:t>for</w:t>
      </w:r>
    </w:p>
    <w:p w14:paraId="0A77DDA3" w14:textId="35DA7CB0" w:rsidR="51467399" w:rsidRPr="00924451" w:rsidRDefault="51467399" w:rsidP="12C3A25C">
      <w:pPr>
        <w:jc w:val="center"/>
        <w:rPr>
          <w:rFonts w:ascii="Arial" w:eastAsia="Arial" w:hAnsi="Arial" w:cs="Arial"/>
          <w:sz w:val="36"/>
          <w:szCs w:val="36"/>
        </w:rPr>
      </w:pPr>
      <w:r w:rsidRPr="00924451">
        <w:rPr>
          <w:rFonts w:ascii="Arial" w:eastAsia="Arial" w:hAnsi="Arial" w:cs="Arial"/>
          <w:sz w:val="36"/>
          <w:szCs w:val="36"/>
        </w:rPr>
        <w:t>Aerial Pathfinding Reconnaissance</w:t>
      </w:r>
    </w:p>
    <w:p w14:paraId="0BDF3C0A" w14:textId="77777777" w:rsidR="00CC1A19" w:rsidRPr="00924451" w:rsidRDefault="00CC1A19" w:rsidP="00043D9F">
      <w:pPr>
        <w:rPr>
          <w:rFonts w:ascii="Arial" w:hAnsi="Arial" w:cs="Arial"/>
        </w:rPr>
      </w:pPr>
    </w:p>
    <w:p w14:paraId="0E0F0388" w14:textId="77777777" w:rsidR="00CC1A19" w:rsidRPr="00924451" w:rsidRDefault="00CC1A19" w:rsidP="00043D9F">
      <w:pPr>
        <w:rPr>
          <w:rFonts w:ascii="Arial" w:hAnsi="Arial" w:cs="Arial"/>
        </w:rPr>
      </w:pPr>
    </w:p>
    <w:p w14:paraId="71073F36" w14:textId="77777777" w:rsidR="00CC1A19" w:rsidRPr="00924451" w:rsidRDefault="00CC1A19" w:rsidP="00043D9F">
      <w:pPr>
        <w:rPr>
          <w:rFonts w:ascii="Arial" w:hAnsi="Arial" w:cs="Arial"/>
        </w:rPr>
      </w:pPr>
    </w:p>
    <w:p w14:paraId="2E26FD29" w14:textId="77777777" w:rsidR="00FA617B" w:rsidRPr="00924451" w:rsidRDefault="00FA617B" w:rsidP="00043D9F">
      <w:pPr>
        <w:rPr>
          <w:rFonts w:ascii="Arial" w:hAnsi="Arial" w:cs="Arial"/>
        </w:rPr>
      </w:pPr>
    </w:p>
    <w:p w14:paraId="3E10ED68" w14:textId="77777777" w:rsidR="00CC1A19" w:rsidRPr="00924451" w:rsidRDefault="00CC1A19" w:rsidP="00043D9F">
      <w:pPr>
        <w:rPr>
          <w:rFonts w:ascii="Arial" w:hAnsi="Arial" w:cs="Arial"/>
        </w:rPr>
      </w:pPr>
    </w:p>
    <w:p w14:paraId="70F8B623" w14:textId="77777777" w:rsidR="00C55869" w:rsidRPr="00924451" w:rsidRDefault="00C55869" w:rsidP="00C55869">
      <w:pPr>
        <w:jc w:val="center"/>
        <w:rPr>
          <w:rFonts w:ascii="Arial" w:hAnsi="Arial" w:cs="Arial"/>
          <w:smallCaps/>
        </w:rPr>
      </w:pPr>
      <w:r w:rsidRPr="00924451">
        <w:rPr>
          <w:rFonts w:ascii="Arial" w:hAnsi="Arial" w:cs="Arial"/>
          <w:smallCaps/>
        </w:rPr>
        <w:t>Prepared by:</w:t>
      </w:r>
    </w:p>
    <w:p w14:paraId="10705AD3" w14:textId="77777777" w:rsidR="00C55869" w:rsidRPr="00924451" w:rsidRDefault="00C55869" w:rsidP="00C55869">
      <w:pPr>
        <w:jc w:val="center"/>
        <w:rPr>
          <w:rFonts w:ascii="Arial" w:hAnsi="Arial" w:cs="Arial"/>
        </w:rPr>
      </w:pPr>
    </w:p>
    <w:p w14:paraId="4158F8BD" w14:textId="77777777" w:rsidR="00C55869" w:rsidRPr="00924451" w:rsidRDefault="00C55869" w:rsidP="00C55869">
      <w:pPr>
        <w:jc w:val="center"/>
        <w:rPr>
          <w:rFonts w:ascii="Arial" w:hAnsi="Arial" w:cs="Arial"/>
        </w:rPr>
      </w:pPr>
    </w:p>
    <w:p w14:paraId="0D4B4B52" w14:textId="77777777" w:rsidR="00C55869" w:rsidRPr="00924451" w:rsidRDefault="00C55869" w:rsidP="00C55869">
      <w:pPr>
        <w:jc w:val="center"/>
        <w:rPr>
          <w:rFonts w:ascii="Arial" w:hAnsi="Arial" w:cs="Arial"/>
        </w:rPr>
      </w:pPr>
    </w:p>
    <w:p w14:paraId="1C954868" w14:textId="77777777" w:rsidR="00C55869" w:rsidRPr="00924451" w:rsidRDefault="00C55869" w:rsidP="00C55869">
      <w:pPr>
        <w:jc w:val="center"/>
        <w:rPr>
          <w:rFonts w:ascii="Arial" w:hAnsi="Arial" w:cs="Arial"/>
        </w:rPr>
      </w:pPr>
    </w:p>
    <w:p w14:paraId="2607796D"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07CA148E" w14:textId="77777777" w:rsidR="00C55869" w:rsidRPr="00924451" w:rsidRDefault="00C55869" w:rsidP="00C55869">
      <w:pPr>
        <w:tabs>
          <w:tab w:val="left" w:pos="6210"/>
        </w:tabs>
        <w:ind w:left="2970"/>
        <w:rPr>
          <w:rFonts w:ascii="Arial" w:hAnsi="Arial" w:cs="Arial"/>
        </w:rPr>
      </w:pPr>
      <w:r w:rsidRPr="00924451">
        <w:rPr>
          <w:rFonts w:ascii="Arial" w:hAnsi="Arial" w:cs="Arial"/>
        </w:rPr>
        <w:t>Jason Gilman</w:t>
      </w:r>
      <w:r w:rsidRPr="00924451">
        <w:rPr>
          <w:rFonts w:ascii="Arial" w:hAnsi="Arial" w:cs="Arial"/>
        </w:rPr>
        <w:tab/>
        <w:t>Date</w:t>
      </w:r>
    </w:p>
    <w:p w14:paraId="6E8349C6" w14:textId="77777777" w:rsidR="00C55869" w:rsidRPr="00924451" w:rsidRDefault="00C55869" w:rsidP="00C55869">
      <w:pPr>
        <w:tabs>
          <w:tab w:val="left" w:pos="6210"/>
        </w:tabs>
        <w:ind w:left="2970"/>
        <w:rPr>
          <w:rFonts w:ascii="Arial" w:hAnsi="Arial" w:cs="Arial"/>
        </w:rPr>
      </w:pPr>
    </w:p>
    <w:p w14:paraId="3DB227FE" w14:textId="77777777" w:rsidR="00C55869" w:rsidRPr="00924451" w:rsidRDefault="00C55869" w:rsidP="00C55869">
      <w:pPr>
        <w:tabs>
          <w:tab w:val="left" w:pos="6210"/>
        </w:tabs>
        <w:ind w:left="2970"/>
        <w:rPr>
          <w:rFonts w:ascii="Arial" w:hAnsi="Arial" w:cs="Arial"/>
        </w:rPr>
      </w:pPr>
    </w:p>
    <w:p w14:paraId="76B506E0"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19D5A3C8" w14:textId="77777777" w:rsidR="00C55869" w:rsidRPr="00924451" w:rsidRDefault="00C55869" w:rsidP="00C55869">
      <w:pPr>
        <w:tabs>
          <w:tab w:val="left" w:pos="6210"/>
        </w:tabs>
        <w:ind w:left="2970"/>
        <w:rPr>
          <w:rFonts w:ascii="Arial" w:hAnsi="Arial" w:cs="Arial"/>
        </w:rPr>
      </w:pPr>
      <w:r w:rsidRPr="00924451">
        <w:rPr>
          <w:rFonts w:ascii="Arial" w:hAnsi="Arial" w:cs="Arial"/>
        </w:rPr>
        <w:t>Max Griffith</w:t>
      </w:r>
      <w:r w:rsidRPr="00924451">
        <w:rPr>
          <w:rFonts w:ascii="Arial" w:hAnsi="Arial" w:cs="Arial"/>
        </w:rPr>
        <w:tab/>
        <w:t>Date</w:t>
      </w:r>
    </w:p>
    <w:p w14:paraId="33F8F26B" w14:textId="77777777" w:rsidR="00C55869" w:rsidRPr="00924451" w:rsidRDefault="00C55869" w:rsidP="00C55869">
      <w:pPr>
        <w:tabs>
          <w:tab w:val="left" w:pos="6210"/>
        </w:tabs>
        <w:ind w:left="2970"/>
        <w:rPr>
          <w:rFonts w:ascii="Arial" w:hAnsi="Arial" w:cs="Arial"/>
        </w:rPr>
      </w:pPr>
    </w:p>
    <w:p w14:paraId="7078C6A3" w14:textId="77777777" w:rsidR="00C55869" w:rsidRPr="00924451" w:rsidRDefault="00C55869" w:rsidP="00C55869">
      <w:pPr>
        <w:tabs>
          <w:tab w:val="left" w:pos="6210"/>
        </w:tabs>
        <w:ind w:left="2970"/>
        <w:rPr>
          <w:rFonts w:ascii="Arial" w:hAnsi="Arial" w:cs="Arial"/>
        </w:rPr>
      </w:pPr>
    </w:p>
    <w:p w14:paraId="64695E43"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395224B4" w14:textId="77777777" w:rsidR="00C55869" w:rsidRPr="00924451" w:rsidRDefault="00C55869" w:rsidP="00C55869">
      <w:pPr>
        <w:tabs>
          <w:tab w:val="left" w:pos="6210"/>
        </w:tabs>
        <w:ind w:left="2970"/>
        <w:rPr>
          <w:rFonts w:ascii="Arial" w:hAnsi="Arial" w:cs="Arial"/>
        </w:rPr>
      </w:pPr>
      <w:r w:rsidRPr="00924451">
        <w:rPr>
          <w:rFonts w:ascii="Arial" w:hAnsi="Arial" w:cs="Arial"/>
        </w:rPr>
        <w:t>Mark Johnson</w:t>
      </w:r>
      <w:r w:rsidRPr="00924451">
        <w:rPr>
          <w:rFonts w:ascii="Arial" w:hAnsi="Arial" w:cs="Arial"/>
        </w:rPr>
        <w:tab/>
        <w:t>Date</w:t>
      </w:r>
    </w:p>
    <w:p w14:paraId="1F56EA9B" w14:textId="77777777" w:rsidR="00C55869" w:rsidRPr="00924451" w:rsidRDefault="00C55869" w:rsidP="00C55869">
      <w:pPr>
        <w:tabs>
          <w:tab w:val="left" w:pos="6210"/>
        </w:tabs>
        <w:ind w:left="2970"/>
        <w:rPr>
          <w:rFonts w:ascii="Arial" w:hAnsi="Arial" w:cs="Arial"/>
        </w:rPr>
      </w:pPr>
    </w:p>
    <w:p w14:paraId="6472EE49" w14:textId="77777777" w:rsidR="00C55869" w:rsidRPr="00924451" w:rsidRDefault="00C55869" w:rsidP="00C55869">
      <w:pPr>
        <w:tabs>
          <w:tab w:val="left" w:pos="6210"/>
        </w:tabs>
        <w:ind w:left="2970"/>
        <w:rPr>
          <w:rFonts w:ascii="Arial" w:hAnsi="Arial" w:cs="Arial"/>
        </w:rPr>
      </w:pPr>
    </w:p>
    <w:p w14:paraId="282C4648"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4590F0E1" w14:textId="77777777" w:rsidR="00C55869" w:rsidRPr="00924451" w:rsidRDefault="00C55869" w:rsidP="00C55869">
      <w:pPr>
        <w:tabs>
          <w:tab w:val="left" w:pos="6210"/>
        </w:tabs>
        <w:ind w:left="2970"/>
        <w:rPr>
          <w:rFonts w:ascii="Arial" w:hAnsi="Arial" w:cs="Arial"/>
        </w:rPr>
      </w:pPr>
      <w:r w:rsidRPr="00924451">
        <w:rPr>
          <w:rFonts w:ascii="Arial" w:hAnsi="Arial" w:cs="Arial"/>
        </w:rPr>
        <w:t>Dilanka Weerasinghe</w:t>
      </w:r>
      <w:r w:rsidRPr="00924451">
        <w:rPr>
          <w:rFonts w:ascii="Arial" w:hAnsi="Arial" w:cs="Arial"/>
        </w:rPr>
        <w:tab/>
        <w:t>Date</w:t>
      </w:r>
    </w:p>
    <w:p w14:paraId="6475AE78" w14:textId="77777777" w:rsidR="00C55869" w:rsidRPr="00924451" w:rsidRDefault="00C55869" w:rsidP="00C55869">
      <w:pPr>
        <w:tabs>
          <w:tab w:val="left" w:pos="6210"/>
        </w:tabs>
        <w:ind w:left="2970"/>
        <w:rPr>
          <w:rFonts w:ascii="Arial" w:hAnsi="Arial" w:cs="Arial"/>
        </w:rPr>
      </w:pPr>
    </w:p>
    <w:p w14:paraId="11B31D6B" w14:textId="77777777" w:rsidR="00C55869" w:rsidRPr="00924451" w:rsidRDefault="00C55869" w:rsidP="00C55869">
      <w:pPr>
        <w:tabs>
          <w:tab w:val="left" w:pos="6210"/>
        </w:tabs>
        <w:ind w:left="2970"/>
        <w:rPr>
          <w:rFonts w:ascii="Arial" w:hAnsi="Arial" w:cs="Arial"/>
        </w:rPr>
      </w:pPr>
    </w:p>
    <w:p w14:paraId="1F7C53F6" w14:textId="77777777" w:rsidR="00C55869" w:rsidRPr="00924451" w:rsidRDefault="00C55869" w:rsidP="00C55869">
      <w:pPr>
        <w:tabs>
          <w:tab w:val="left" w:pos="6210"/>
        </w:tabs>
        <w:ind w:left="2970"/>
        <w:rPr>
          <w:rFonts w:ascii="Arial" w:hAnsi="Arial" w:cs="Arial"/>
        </w:rPr>
      </w:pPr>
    </w:p>
    <w:p w14:paraId="7FADBFC8" w14:textId="77777777" w:rsidR="00C55869" w:rsidRPr="00924451" w:rsidRDefault="00C55869" w:rsidP="00C55869">
      <w:pPr>
        <w:jc w:val="center"/>
        <w:rPr>
          <w:rFonts w:ascii="Arial" w:hAnsi="Arial" w:cs="Arial"/>
          <w:smallCaps/>
        </w:rPr>
      </w:pPr>
      <w:r w:rsidRPr="00924451">
        <w:rPr>
          <w:rFonts w:ascii="Arial" w:hAnsi="Arial" w:cs="Arial"/>
          <w:smallCaps/>
        </w:rPr>
        <w:t>Approved by:</w:t>
      </w:r>
    </w:p>
    <w:p w14:paraId="47A35D6F" w14:textId="77777777" w:rsidR="00C55869" w:rsidRPr="00924451" w:rsidRDefault="00C55869" w:rsidP="00C55869">
      <w:pPr>
        <w:ind w:left="2970"/>
        <w:jc w:val="center"/>
        <w:rPr>
          <w:rFonts w:ascii="Arial" w:hAnsi="Arial" w:cs="Arial"/>
        </w:rPr>
      </w:pPr>
    </w:p>
    <w:p w14:paraId="614435E0" w14:textId="77777777" w:rsidR="00C55869" w:rsidRPr="00924451" w:rsidRDefault="00C55869" w:rsidP="00C55869">
      <w:pPr>
        <w:ind w:left="2970"/>
        <w:rPr>
          <w:rFonts w:ascii="Arial" w:hAnsi="Arial" w:cs="Arial"/>
        </w:rPr>
      </w:pPr>
    </w:p>
    <w:p w14:paraId="10D3C851" w14:textId="77777777" w:rsidR="00C55869" w:rsidRPr="00924451" w:rsidRDefault="00C55869" w:rsidP="00C55869">
      <w:pPr>
        <w:ind w:left="2970"/>
        <w:rPr>
          <w:rFonts w:ascii="Arial" w:hAnsi="Arial" w:cs="Arial"/>
        </w:rPr>
      </w:pPr>
    </w:p>
    <w:p w14:paraId="27B87B28"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6B597C0E" w14:textId="77777777" w:rsidR="00C55869" w:rsidRPr="00924451" w:rsidRDefault="00C55869" w:rsidP="00C55869">
      <w:pPr>
        <w:tabs>
          <w:tab w:val="left" w:pos="6210"/>
        </w:tabs>
        <w:ind w:left="2970"/>
        <w:rPr>
          <w:rFonts w:ascii="Arial" w:hAnsi="Arial" w:cs="Arial"/>
        </w:rPr>
      </w:pPr>
      <w:r w:rsidRPr="00924451">
        <w:rPr>
          <w:rFonts w:ascii="Arial" w:hAnsi="Arial" w:cs="Arial"/>
        </w:rPr>
        <w:t>Jason Gilman</w:t>
      </w:r>
      <w:r w:rsidRPr="00924451">
        <w:rPr>
          <w:rFonts w:ascii="Arial" w:hAnsi="Arial" w:cs="Arial"/>
        </w:rPr>
        <w:tab/>
        <w:t>Date</w:t>
      </w:r>
    </w:p>
    <w:p w14:paraId="62F90CB6" w14:textId="77777777" w:rsidR="00C55869" w:rsidRPr="00924451" w:rsidRDefault="00C55869" w:rsidP="00C55869">
      <w:pPr>
        <w:rPr>
          <w:rFonts w:ascii="Arial" w:hAnsi="Arial" w:cs="Arial"/>
        </w:rPr>
      </w:pPr>
    </w:p>
    <w:p w14:paraId="0769840D" w14:textId="77777777" w:rsidR="00C55869" w:rsidRPr="00924451" w:rsidRDefault="00C55869" w:rsidP="00C55869">
      <w:pPr>
        <w:ind w:left="2970"/>
        <w:rPr>
          <w:rFonts w:ascii="Arial" w:hAnsi="Arial" w:cs="Arial"/>
        </w:rPr>
      </w:pPr>
    </w:p>
    <w:p w14:paraId="75FBA9B5"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52AA6D6E" w14:textId="77777777" w:rsidR="00C55869" w:rsidRPr="00924451" w:rsidRDefault="00C55869" w:rsidP="00C55869">
      <w:pPr>
        <w:tabs>
          <w:tab w:val="left" w:pos="6210"/>
        </w:tabs>
        <w:ind w:left="2970"/>
        <w:rPr>
          <w:rFonts w:ascii="Arial" w:hAnsi="Arial" w:cs="Arial"/>
        </w:rPr>
      </w:pPr>
      <w:r w:rsidRPr="00924451">
        <w:rPr>
          <w:rFonts w:ascii="Arial" w:hAnsi="Arial" w:cs="Arial"/>
        </w:rPr>
        <w:t>Prof. S. Kalafatis</w:t>
      </w:r>
      <w:r w:rsidRPr="00924451">
        <w:rPr>
          <w:rFonts w:ascii="Arial" w:hAnsi="Arial" w:cs="Arial"/>
        </w:rPr>
        <w:tab/>
        <w:t>Date</w:t>
      </w:r>
    </w:p>
    <w:p w14:paraId="6F34E55B" w14:textId="77777777" w:rsidR="00C55869" w:rsidRPr="00924451" w:rsidRDefault="00C55869" w:rsidP="00C55869">
      <w:pPr>
        <w:ind w:left="2970"/>
        <w:rPr>
          <w:rFonts w:ascii="Arial" w:hAnsi="Arial" w:cs="Arial"/>
        </w:rPr>
      </w:pPr>
    </w:p>
    <w:p w14:paraId="5B4FD070" w14:textId="77777777" w:rsidR="00C55869" w:rsidRPr="00924451" w:rsidRDefault="00C55869" w:rsidP="00C55869">
      <w:pPr>
        <w:rPr>
          <w:rFonts w:ascii="Arial" w:hAnsi="Arial" w:cs="Arial"/>
        </w:rPr>
      </w:pPr>
    </w:p>
    <w:p w14:paraId="1FFC469C"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2C2D940F" w14:textId="77777777" w:rsidR="00C55869" w:rsidRPr="00924451" w:rsidRDefault="00C55869" w:rsidP="00C55869">
      <w:pPr>
        <w:tabs>
          <w:tab w:val="left" w:pos="6210"/>
        </w:tabs>
        <w:ind w:left="2970"/>
        <w:rPr>
          <w:rFonts w:ascii="Arial" w:hAnsi="Arial" w:cs="Arial"/>
        </w:rPr>
      </w:pPr>
      <w:r w:rsidRPr="00924451">
        <w:rPr>
          <w:rFonts w:ascii="Arial" w:hAnsi="Arial" w:cs="Arial"/>
        </w:rPr>
        <w:t xml:space="preserve">T/A      </w:t>
      </w:r>
      <w:r w:rsidRPr="00924451">
        <w:rPr>
          <w:rFonts w:ascii="Arial" w:hAnsi="Arial" w:cs="Arial"/>
        </w:rPr>
        <w:tab/>
        <w:t>Date</w:t>
      </w:r>
    </w:p>
    <w:p w14:paraId="7434F0A7" w14:textId="0EDA8A4F" w:rsidR="00FA617B" w:rsidRPr="00924451" w:rsidRDefault="00FA617B" w:rsidP="00FA617B">
      <w:pPr>
        <w:tabs>
          <w:tab w:val="left" w:pos="6210"/>
        </w:tabs>
        <w:ind w:left="2970"/>
        <w:rPr>
          <w:rFonts w:ascii="Arial" w:hAnsi="Arial" w:cs="Arial"/>
        </w:rPr>
      </w:pPr>
    </w:p>
    <w:p w14:paraId="6FF308B7" w14:textId="77777777" w:rsidR="00CC1A19" w:rsidRPr="00924451" w:rsidRDefault="00CC1A19" w:rsidP="00043D9F">
      <w:pPr>
        <w:ind w:left="3330"/>
        <w:rPr>
          <w:rFonts w:ascii="Arial" w:hAnsi="Arial" w:cs="Arial"/>
        </w:rPr>
      </w:pPr>
    </w:p>
    <w:p w14:paraId="59A252E2" w14:textId="77777777" w:rsidR="00CC1A19" w:rsidRPr="00924451" w:rsidRDefault="00CC1A19" w:rsidP="007224FA">
      <w:pPr>
        <w:ind w:left="3330"/>
        <w:rPr>
          <w:rFonts w:ascii="Arial" w:hAnsi="Arial" w:cs="Arial"/>
        </w:rPr>
      </w:pPr>
    </w:p>
    <w:p w14:paraId="07DD800C" w14:textId="69F356DA" w:rsidR="00CC1A19" w:rsidRPr="00924451" w:rsidRDefault="00CC1A19" w:rsidP="00773469">
      <w:pPr>
        <w:spacing w:after="200" w:line="276" w:lineRule="auto"/>
        <w:jc w:val="center"/>
        <w:rPr>
          <w:rFonts w:ascii="Arial" w:hAnsi="Arial" w:cs="Arial"/>
          <w:b/>
          <w:sz w:val="28"/>
        </w:rPr>
      </w:pPr>
      <w:r w:rsidRPr="00924451">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924451" w14:paraId="2E306784" w14:textId="77777777" w:rsidTr="00043D9F">
        <w:tc>
          <w:tcPr>
            <w:tcW w:w="690" w:type="dxa"/>
            <w:shd w:val="clear" w:color="auto" w:fill="0079C1"/>
          </w:tcPr>
          <w:p w14:paraId="5785F9EA"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Rev.</w:t>
            </w:r>
          </w:p>
        </w:tc>
        <w:tc>
          <w:tcPr>
            <w:tcW w:w="1523" w:type="dxa"/>
            <w:shd w:val="clear" w:color="auto" w:fill="0079C1"/>
          </w:tcPr>
          <w:p w14:paraId="49D170A1"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Date</w:t>
            </w:r>
          </w:p>
        </w:tc>
        <w:tc>
          <w:tcPr>
            <w:tcW w:w="1919" w:type="dxa"/>
            <w:shd w:val="clear" w:color="auto" w:fill="0079C1"/>
          </w:tcPr>
          <w:p w14:paraId="02DABC8A"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Originator</w:t>
            </w:r>
          </w:p>
        </w:tc>
        <w:tc>
          <w:tcPr>
            <w:tcW w:w="1915" w:type="dxa"/>
            <w:shd w:val="clear" w:color="auto" w:fill="0079C1"/>
          </w:tcPr>
          <w:p w14:paraId="1C7FAAC4"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Approvals</w:t>
            </w:r>
          </w:p>
        </w:tc>
        <w:tc>
          <w:tcPr>
            <w:tcW w:w="3313" w:type="dxa"/>
            <w:shd w:val="clear" w:color="auto" w:fill="0079C1"/>
          </w:tcPr>
          <w:p w14:paraId="68C6D042"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Description</w:t>
            </w:r>
          </w:p>
        </w:tc>
      </w:tr>
      <w:tr w:rsidR="00FA617B" w:rsidRPr="00924451" w14:paraId="5026E6A2" w14:textId="77777777" w:rsidTr="00043D9F">
        <w:tc>
          <w:tcPr>
            <w:tcW w:w="690" w:type="dxa"/>
          </w:tcPr>
          <w:p w14:paraId="1200103E" w14:textId="68657A84" w:rsidR="00FA617B" w:rsidRPr="00924451" w:rsidRDefault="007F2465" w:rsidP="00FA617B">
            <w:pPr>
              <w:rPr>
                <w:rFonts w:ascii="Arial" w:hAnsi="Arial" w:cs="Arial"/>
                <w:b/>
              </w:rPr>
            </w:pPr>
            <w:r w:rsidRPr="00924451">
              <w:rPr>
                <w:rFonts w:ascii="Arial" w:hAnsi="Arial" w:cs="Arial"/>
                <w:b/>
              </w:rPr>
              <w:t>1</w:t>
            </w:r>
          </w:p>
        </w:tc>
        <w:tc>
          <w:tcPr>
            <w:tcW w:w="1523" w:type="dxa"/>
          </w:tcPr>
          <w:p w14:paraId="277BD379" w14:textId="3B13750A" w:rsidR="00FA617B" w:rsidRPr="00924451" w:rsidRDefault="006628CC" w:rsidP="00FA617B">
            <w:pPr>
              <w:rPr>
                <w:rFonts w:ascii="Arial" w:hAnsi="Arial" w:cs="Arial"/>
              </w:rPr>
            </w:pPr>
            <w:r>
              <w:rPr>
                <w:rFonts w:ascii="Arial" w:hAnsi="Arial" w:cs="Arial"/>
              </w:rPr>
              <w:t>11</w:t>
            </w:r>
            <w:r w:rsidR="007F2465" w:rsidRPr="00924451">
              <w:rPr>
                <w:rFonts w:ascii="Arial" w:hAnsi="Arial" w:cs="Arial"/>
              </w:rPr>
              <w:t>/</w:t>
            </w:r>
            <w:r>
              <w:rPr>
                <w:rFonts w:ascii="Arial" w:hAnsi="Arial" w:cs="Arial"/>
              </w:rPr>
              <w:t>17</w:t>
            </w:r>
            <w:r w:rsidR="007F2465" w:rsidRPr="00924451">
              <w:rPr>
                <w:rFonts w:ascii="Arial" w:hAnsi="Arial" w:cs="Arial"/>
              </w:rPr>
              <w:t>/2020</w:t>
            </w:r>
          </w:p>
        </w:tc>
        <w:tc>
          <w:tcPr>
            <w:tcW w:w="1919" w:type="dxa"/>
          </w:tcPr>
          <w:p w14:paraId="546C7E3B" w14:textId="0EAC71B0" w:rsidR="00FA617B" w:rsidRPr="00924451" w:rsidRDefault="007F2465" w:rsidP="00FA617B">
            <w:pPr>
              <w:rPr>
                <w:rFonts w:ascii="Arial" w:hAnsi="Arial" w:cs="Arial"/>
              </w:rPr>
            </w:pPr>
            <w:r w:rsidRPr="00924451">
              <w:rPr>
                <w:rFonts w:ascii="Arial" w:hAnsi="Arial" w:cs="Arial"/>
              </w:rPr>
              <w:t>Jason Gilman</w:t>
            </w:r>
          </w:p>
        </w:tc>
        <w:tc>
          <w:tcPr>
            <w:tcW w:w="1915" w:type="dxa"/>
          </w:tcPr>
          <w:p w14:paraId="61337CE4" w14:textId="77777777" w:rsidR="00FA617B" w:rsidRPr="00924451" w:rsidRDefault="00FA617B" w:rsidP="00FA617B">
            <w:pPr>
              <w:rPr>
                <w:rFonts w:ascii="Arial" w:hAnsi="Arial" w:cs="Arial"/>
              </w:rPr>
            </w:pPr>
          </w:p>
        </w:tc>
        <w:tc>
          <w:tcPr>
            <w:tcW w:w="3313" w:type="dxa"/>
          </w:tcPr>
          <w:p w14:paraId="0F4B2068" w14:textId="77777777" w:rsidR="00FA617B" w:rsidRPr="00924451" w:rsidRDefault="00FA617B" w:rsidP="00FA617B">
            <w:pPr>
              <w:jc w:val="left"/>
              <w:rPr>
                <w:rFonts w:ascii="Arial" w:hAnsi="Arial" w:cs="Arial"/>
              </w:rPr>
            </w:pPr>
            <w:r w:rsidRPr="00924451">
              <w:rPr>
                <w:rFonts w:ascii="Arial" w:hAnsi="Arial" w:cs="Arial"/>
              </w:rPr>
              <w:t>Draft Release</w:t>
            </w:r>
          </w:p>
        </w:tc>
      </w:tr>
    </w:tbl>
    <w:p w14:paraId="7F6ABF2C" w14:textId="77777777" w:rsidR="00CC1A19" w:rsidRPr="00924451" w:rsidRDefault="00CC1A19">
      <w:pPr>
        <w:spacing w:after="200" w:line="276" w:lineRule="auto"/>
        <w:jc w:val="left"/>
        <w:rPr>
          <w:rFonts w:ascii="Arial" w:hAnsi="Arial" w:cs="Arial"/>
          <w:i/>
          <w:iCs/>
          <w:szCs w:val="20"/>
        </w:rPr>
      </w:pPr>
    </w:p>
    <w:p w14:paraId="3D34F185" w14:textId="77777777" w:rsidR="00CC1A19" w:rsidRPr="00924451" w:rsidRDefault="00CC1A19">
      <w:pPr>
        <w:spacing w:after="200" w:line="276" w:lineRule="auto"/>
        <w:jc w:val="left"/>
        <w:rPr>
          <w:rFonts w:ascii="Arial" w:hAnsi="Arial" w:cs="Arial"/>
          <w:i/>
          <w:iCs/>
          <w:szCs w:val="20"/>
        </w:rPr>
      </w:pPr>
    </w:p>
    <w:p w14:paraId="332262F1" w14:textId="77777777" w:rsidR="00CC1A19" w:rsidRPr="00924451" w:rsidRDefault="00CC1A19">
      <w:pPr>
        <w:spacing w:after="200" w:line="276" w:lineRule="auto"/>
        <w:jc w:val="left"/>
        <w:rPr>
          <w:rFonts w:ascii="Arial" w:hAnsi="Arial" w:cs="Arial"/>
          <w:i/>
          <w:iCs/>
          <w:szCs w:val="20"/>
        </w:rPr>
      </w:pPr>
      <w:r w:rsidRPr="00924451">
        <w:rPr>
          <w:rFonts w:ascii="Arial" w:hAnsi="Arial" w:cs="Arial"/>
          <w:i/>
          <w:iCs/>
          <w:szCs w:val="20"/>
        </w:rPr>
        <w:br w:type="page"/>
      </w:r>
    </w:p>
    <w:p w14:paraId="493A9968" w14:textId="77777777" w:rsidR="00CC1A19" w:rsidRPr="00924451" w:rsidRDefault="00CC1A19" w:rsidP="00AC5945">
      <w:pPr>
        <w:pStyle w:val="TOCHeading"/>
        <w:tabs>
          <w:tab w:val="clear" w:pos="882"/>
        </w:tabs>
        <w:rPr>
          <w:rFonts w:eastAsia="Arial"/>
        </w:rPr>
      </w:pPr>
      <w:bookmarkStart w:id="2" w:name="_Toc356386054"/>
      <w:bookmarkStart w:id="3" w:name="_Toc51505097"/>
      <w:bookmarkStart w:id="4" w:name="_Toc57139519"/>
      <w:bookmarkStart w:id="5" w:name="_Toc57149273"/>
      <w:bookmarkStart w:id="6" w:name="_Toc57150292"/>
      <w:r w:rsidRPr="00924451">
        <w:rPr>
          <w:rFonts w:eastAsia="Arial"/>
        </w:rPr>
        <w:lastRenderedPageBreak/>
        <w:t>Table of Contents</w:t>
      </w:r>
      <w:bookmarkEnd w:id="2"/>
      <w:bookmarkEnd w:id="3"/>
      <w:bookmarkEnd w:id="4"/>
      <w:bookmarkEnd w:id="5"/>
      <w:bookmarkEnd w:id="6"/>
    </w:p>
    <w:p w14:paraId="36E5CB23" w14:textId="2BED4BC7" w:rsidR="00072BF6" w:rsidRDefault="00CC1A19">
      <w:pPr>
        <w:pStyle w:val="TOC1"/>
        <w:rPr>
          <w:rFonts w:asciiTheme="minorHAnsi" w:eastAsiaTheme="minorEastAsia" w:hAnsiTheme="minorHAnsi" w:cstheme="minorBidi"/>
          <w:b w:val="0"/>
          <w:sz w:val="22"/>
          <w:szCs w:val="22"/>
          <w:lang w:val="en-ZA" w:eastAsia="en-ZA"/>
        </w:rPr>
      </w:pPr>
      <w:r w:rsidRPr="00924451">
        <w:rPr>
          <w:rFonts w:ascii="Arial" w:hAnsi="Arial" w:cs="Arial"/>
        </w:rPr>
        <w:fldChar w:fldCharType="begin"/>
      </w:r>
      <w:r w:rsidRPr="00924451">
        <w:rPr>
          <w:rFonts w:ascii="Arial" w:hAnsi="Arial" w:cs="Arial"/>
        </w:rPr>
        <w:instrText xml:space="preserve"> TOC \o "1-3" \h \z \u </w:instrText>
      </w:r>
      <w:r w:rsidRPr="00924451">
        <w:rPr>
          <w:rFonts w:ascii="Arial" w:hAnsi="Arial" w:cs="Arial"/>
        </w:rPr>
        <w:fldChar w:fldCharType="separate"/>
      </w:r>
      <w:hyperlink w:anchor="_Toc57149273" w:history="1">
        <w:r w:rsidR="00072BF6" w:rsidRPr="005B62A1">
          <w:rPr>
            <w:rStyle w:val="Hyperlink"/>
            <w:rFonts w:eastAsia="Arial"/>
          </w:rPr>
          <w:t>Table of Contents</w:t>
        </w:r>
        <w:r w:rsidR="00072BF6">
          <w:rPr>
            <w:webHidden/>
          </w:rPr>
          <w:tab/>
        </w:r>
        <w:r w:rsidR="00072BF6">
          <w:rPr>
            <w:webHidden/>
          </w:rPr>
          <w:fldChar w:fldCharType="begin"/>
        </w:r>
        <w:r w:rsidR="00072BF6">
          <w:rPr>
            <w:webHidden/>
          </w:rPr>
          <w:instrText xml:space="preserve"> PAGEREF _Toc57149273 \h </w:instrText>
        </w:r>
        <w:r w:rsidR="00072BF6">
          <w:rPr>
            <w:webHidden/>
          </w:rPr>
        </w:r>
        <w:r w:rsidR="00072BF6">
          <w:rPr>
            <w:webHidden/>
          </w:rPr>
          <w:fldChar w:fldCharType="separate"/>
        </w:r>
        <w:r w:rsidR="00072BF6">
          <w:rPr>
            <w:webHidden/>
          </w:rPr>
          <w:t>III</w:t>
        </w:r>
        <w:r w:rsidR="00072BF6">
          <w:rPr>
            <w:webHidden/>
          </w:rPr>
          <w:fldChar w:fldCharType="end"/>
        </w:r>
      </w:hyperlink>
    </w:p>
    <w:p w14:paraId="28AECAAB" w14:textId="5D649D52" w:rsidR="00072BF6" w:rsidRDefault="00072BF6">
      <w:pPr>
        <w:pStyle w:val="TOC1"/>
        <w:rPr>
          <w:rFonts w:asciiTheme="minorHAnsi" w:eastAsiaTheme="minorEastAsia" w:hAnsiTheme="minorHAnsi" w:cstheme="minorBidi"/>
          <w:b w:val="0"/>
          <w:sz w:val="22"/>
          <w:szCs w:val="22"/>
          <w:lang w:val="en-ZA" w:eastAsia="en-ZA"/>
        </w:rPr>
      </w:pPr>
      <w:hyperlink w:anchor="_Toc57149274" w:history="1">
        <w:r w:rsidRPr="005B62A1">
          <w:rPr>
            <w:rStyle w:val="Hyperlink"/>
            <w:rFonts w:eastAsia="Arial"/>
          </w:rPr>
          <w:t>List of Figures</w:t>
        </w:r>
        <w:r>
          <w:rPr>
            <w:webHidden/>
          </w:rPr>
          <w:tab/>
        </w:r>
        <w:r>
          <w:rPr>
            <w:webHidden/>
          </w:rPr>
          <w:fldChar w:fldCharType="begin"/>
        </w:r>
        <w:r>
          <w:rPr>
            <w:webHidden/>
          </w:rPr>
          <w:instrText xml:space="preserve"> PAGEREF _Toc57149274 \h </w:instrText>
        </w:r>
        <w:r>
          <w:rPr>
            <w:webHidden/>
          </w:rPr>
        </w:r>
        <w:r>
          <w:rPr>
            <w:webHidden/>
          </w:rPr>
          <w:fldChar w:fldCharType="separate"/>
        </w:r>
        <w:r>
          <w:rPr>
            <w:webHidden/>
          </w:rPr>
          <w:t>VI</w:t>
        </w:r>
        <w:r>
          <w:rPr>
            <w:webHidden/>
          </w:rPr>
          <w:fldChar w:fldCharType="end"/>
        </w:r>
      </w:hyperlink>
    </w:p>
    <w:p w14:paraId="54A1CA80" w14:textId="02A808F9" w:rsidR="00072BF6" w:rsidRDefault="00072BF6">
      <w:pPr>
        <w:pStyle w:val="TOC1"/>
        <w:rPr>
          <w:rFonts w:asciiTheme="minorHAnsi" w:eastAsiaTheme="minorEastAsia" w:hAnsiTheme="minorHAnsi" w:cstheme="minorBidi"/>
          <w:b w:val="0"/>
          <w:sz w:val="22"/>
          <w:szCs w:val="22"/>
          <w:lang w:val="en-ZA" w:eastAsia="en-ZA"/>
        </w:rPr>
      </w:pPr>
      <w:hyperlink w:anchor="_Toc57149275" w:history="1">
        <w:r w:rsidRPr="005B62A1">
          <w:rPr>
            <w:rStyle w:val="Hyperlink"/>
          </w:rPr>
          <w:t>List of Tables</w:t>
        </w:r>
        <w:r>
          <w:rPr>
            <w:webHidden/>
          </w:rPr>
          <w:tab/>
        </w:r>
        <w:r>
          <w:rPr>
            <w:webHidden/>
          </w:rPr>
          <w:fldChar w:fldCharType="begin"/>
        </w:r>
        <w:r>
          <w:rPr>
            <w:webHidden/>
          </w:rPr>
          <w:instrText xml:space="preserve"> PAGEREF _Toc57149275 \h </w:instrText>
        </w:r>
        <w:r>
          <w:rPr>
            <w:webHidden/>
          </w:rPr>
        </w:r>
        <w:r>
          <w:rPr>
            <w:webHidden/>
          </w:rPr>
          <w:fldChar w:fldCharType="separate"/>
        </w:r>
        <w:r>
          <w:rPr>
            <w:webHidden/>
          </w:rPr>
          <w:t>VII</w:t>
        </w:r>
        <w:r>
          <w:rPr>
            <w:webHidden/>
          </w:rPr>
          <w:fldChar w:fldCharType="end"/>
        </w:r>
      </w:hyperlink>
    </w:p>
    <w:p w14:paraId="5DE27C2C" w14:textId="17BEBEAD" w:rsidR="00072BF6" w:rsidRDefault="00072BF6">
      <w:pPr>
        <w:pStyle w:val="TOC1"/>
        <w:rPr>
          <w:rFonts w:asciiTheme="minorHAnsi" w:eastAsiaTheme="minorEastAsia" w:hAnsiTheme="minorHAnsi" w:cstheme="minorBidi"/>
          <w:b w:val="0"/>
          <w:sz w:val="22"/>
          <w:szCs w:val="22"/>
          <w:lang w:val="en-ZA" w:eastAsia="en-ZA"/>
        </w:rPr>
      </w:pPr>
      <w:hyperlink w:anchor="_Toc57149276" w:history="1">
        <w:r w:rsidRPr="005B62A1">
          <w:rPr>
            <w:rStyle w:val="Hyperlink"/>
          </w:rPr>
          <w:t>1.</w:t>
        </w:r>
        <w:r>
          <w:rPr>
            <w:rFonts w:asciiTheme="minorHAnsi" w:eastAsiaTheme="minorEastAsia" w:hAnsiTheme="minorHAnsi" w:cstheme="minorBidi"/>
            <w:b w:val="0"/>
            <w:sz w:val="22"/>
            <w:szCs w:val="22"/>
            <w:lang w:val="en-ZA" w:eastAsia="en-ZA"/>
          </w:rPr>
          <w:tab/>
        </w:r>
        <w:r w:rsidRPr="005B62A1">
          <w:rPr>
            <w:rStyle w:val="Hyperlink"/>
          </w:rPr>
          <w:t>Introduction</w:t>
        </w:r>
        <w:r>
          <w:rPr>
            <w:webHidden/>
          </w:rPr>
          <w:tab/>
        </w:r>
        <w:r>
          <w:rPr>
            <w:webHidden/>
          </w:rPr>
          <w:fldChar w:fldCharType="begin"/>
        </w:r>
        <w:r>
          <w:rPr>
            <w:webHidden/>
          </w:rPr>
          <w:instrText xml:space="preserve"> PAGEREF _Toc57149276 \h </w:instrText>
        </w:r>
        <w:r>
          <w:rPr>
            <w:webHidden/>
          </w:rPr>
        </w:r>
        <w:r>
          <w:rPr>
            <w:webHidden/>
          </w:rPr>
          <w:fldChar w:fldCharType="separate"/>
        </w:r>
        <w:r>
          <w:rPr>
            <w:webHidden/>
          </w:rPr>
          <w:t>1</w:t>
        </w:r>
        <w:r>
          <w:rPr>
            <w:webHidden/>
          </w:rPr>
          <w:fldChar w:fldCharType="end"/>
        </w:r>
      </w:hyperlink>
    </w:p>
    <w:p w14:paraId="54C27E7F" w14:textId="48B4EB23" w:rsidR="00072BF6" w:rsidRDefault="00072BF6">
      <w:pPr>
        <w:pStyle w:val="TOC1"/>
        <w:rPr>
          <w:rFonts w:asciiTheme="minorHAnsi" w:eastAsiaTheme="minorEastAsia" w:hAnsiTheme="minorHAnsi" w:cstheme="minorBidi"/>
          <w:b w:val="0"/>
          <w:sz w:val="22"/>
          <w:szCs w:val="22"/>
          <w:lang w:val="en-ZA" w:eastAsia="en-ZA"/>
        </w:rPr>
      </w:pPr>
      <w:hyperlink w:anchor="_Toc57149277" w:history="1">
        <w:r w:rsidRPr="005B62A1">
          <w:rPr>
            <w:rStyle w:val="Hyperlink"/>
          </w:rPr>
          <w:t>2.</w:t>
        </w:r>
        <w:r>
          <w:rPr>
            <w:rFonts w:asciiTheme="minorHAnsi" w:eastAsiaTheme="minorEastAsia" w:hAnsiTheme="minorHAnsi" w:cstheme="minorBidi"/>
            <w:b w:val="0"/>
            <w:sz w:val="22"/>
            <w:szCs w:val="22"/>
            <w:lang w:val="en-ZA" w:eastAsia="en-ZA"/>
          </w:rPr>
          <w:tab/>
        </w:r>
        <w:r w:rsidRPr="005B62A1">
          <w:rPr>
            <w:rStyle w:val="Hyperlink"/>
          </w:rPr>
          <w:t>Definitions</w:t>
        </w:r>
        <w:r>
          <w:rPr>
            <w:webHidden/>
          </w:rPr>
          <w:tab/>
        </w:r>
        <w:r>
          <w:rPr>
            <w:webHidden/>
          </w:rPr>
          <w:fldChar w:fldCharType="begin"/>
        </w:r>
        <w:r>
          <w:rPr>
            <w:webHidden/>
          </w:rPr>
          <w:instrText xml:space="preserve"> PAGEREF _Toc57149277 \h </w:instrText>
        </w:r>
        <w:r>
          <w:rPr>
            <w:webHidden/>
          </w:rPr>
        </w:r>
        <w:r>
          <w:rPr>
            <w:webHidden/>
          </w:rPr>
          <w:fldChar w:fldCharType="separate"/>
        </w:r>
        <w:r>
          <w:rPr>
            <w:webHidden/>
          </w:rPr>
          <w:t>2</w:t>
        </w:r>
        <w:r>
          <w:rPr>
            <w:webHidden/>
          </w:rPr>
          <w:fldChar w:fldCharType="end"/>
        </w:r>
      </w:hyperlink>
    </w:p>
    <w:p w14:paraId="447BB829" w14:textId="54D8A2EC" w:rsidR="00072BF6" w:rsidRDefault="00072BF6">
      <w:pPr>
        <w:pStyle w:val="TOC1"/>
        <w:rPr>
          <w:rFonts w:asciiTheme="minorHAnsi" w:eastAsiaTheme="minorEastAsia" w:hAnsiTheme="minorHAnsi" w:cstheme="minorBidi"/>
          <w:b w:val="0"/>
          <w:sz w:val="22"/>
          <w:szCs w:val="22"/>
          <w:lang w:val="en-ZA" w:eastAsia="en-ZA"/>
        </w:rPr>
      </w:pPr>
      <w:hyperlink w:anchor="_Toc57149278" w:history="1">
        <w:r w:rsidRPr="005B62A1">
          <w:rPr>
            <w:rStyle w:val="Hyperlink"/>
          </w:rPr>
          <w:t>3.</w:t>
        </w:r>
        <w:r>
          <w:rPr>
            <w:rFonts w:asciiTheme="minorHAnsi" w:eastAsiaTheme="minorEastAsia" w:hAnsiTheme="minorHAnsi" w:cstheme="minorBidi"/>
            <w:b w:val="0"/>
            <w:sz w:val="22"/>
            <w:szCs w:val="22"/>
            <w:lang w:val="en-ZA" w:eastAsia="en-ZA"/>
          </w:rPr>
          <w:tab/>
        </w:r>
        <w:r w:rsidRPr="005B62A1">
          <w:rPr>
            <w:rStyle w:val="Hyperlink"/>
          </w:rPr>
          <w:t>Data Collection and Drone Control</w:t>
        </w:r>
        <w:r>
          <w:rPr>
            <w:webHidden/>
          </w:rPr>
          <w:tab/>
        </w:r>
        <w:r>
          <w:rPr>
            <w:webHidden/>
          </w:rPr>
          <w:fldChar w:fldCharType="begin"/>
        </w:r>
        <w:r>
          <w:rPr>
            <w:webHidden/>
          </w:rPr>
          <w:instrText xml:space="preserve"> PAGEREF _Toc57149278 \h </w:instrText>
        </w:r>
        <w:r>
          <w:rPr>
            <w:webHidden/>
          </w:rPr>
        </w:r>
        <w:r>
          <w:rPr>
            <w:webHidden/>
          </w:rPr>
          <w:fldChar w:fldCharType="separate"/>
        </w:r>
        <w:r>
          <w:rPr>
            <w:webHidden/>
          </w:rPr>
          <w:t>3</w:t>
        </w:r>
        <w:r>
          <w:rPr>
            <w:webHidden/>
          </w:rPr>
          <w:fldChar w:fldCharType="end"/>
        </w:r>
      </w:hyperlink>
    </w:p>
    <w:p w14:paraId="5954D78E" w14:textId="362F5010"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279" w:history="1">
        <w:r w:rsidRPr="005B62A1">
          <w:rPr>
            <w:rStyle w:val="Hyperlink"/>
            <w:noProof/>
          </w:rPr>
          <w:t>3.1.</w:t>
        </w:r>
        <w:r>
          <w:rPr>
            <w:rFonts w:asciiTheme="minorHAnsi" w:eastAsiaTheme="minorEastAsia" w:hAnsiTheme="minorHAnsi" w:cstheme="minorBidi"/>
            <w:noProof/>
            <w:sz w:val="22"/>
            <w:lang w:val="en-ZA" w:eastAsia="en-ZA"/>
          </w:rPr>
          <w:tab/>
        </w:r>
        <w:r w:rsidRPr="005B62A1">
          <w:rPr>
            <w:rStyle w:val="Hyperlink"/>
            <w:noProof/>
          </w:rPr>
          <w:t>Subsystem Introduction</w:t>
        </w:r>
        <w:r>
          <w:rPr>
            <w:noProof/>
            <w:webHidden/>
          </w:rPr>
          <w:tab/>
        </w:r>
        <w:r>
          <w:rPr>
            <w:noProof/>
            <w:webHidden/>
          </w:rPr>
          <w:fldChar w:fldCharType="begin"/>
        </w:r>
        <w:r>
          <w:rPr>
            <w:noProof/>
            <w:webHidden/>
          </w:rPr>
          <w:instrText xml:space="preserve"> PAGEREF _Toc57149279 \h </w:instrText>
        </w:r>
        <w:r>
          <w:rPr>
            <w:noProof/>
            <w:webHidden/>
          </w:rPr>
        </w:r>
        <w:r>
          <w:rPr>
            <w:noProof/>
            <w:webHidden/>
          </w:rPr>
          <w:fldChar w:fldCharType="separate"/>
        </w:r>
        <w:r>
          <w:rPr>
            <w:noProof/>
            <w:webHidden/>
          </w:rPr>
          <w:t>3</w:t>
        </w:r>
        <w:r>
          <w:rPr>
            <w:noProof/>
            <w:webHidden/>
          </w:rPr>
          <w:fldChar w:fldCharType="end"/>
        </w:r>
      </w:hyperlink>
    </w:p>
    <w:p w14:paraId="26DE5A8C" w14:textId="35325DAB"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280" w:history="1">
        <w:r w:rsidRPr="005B62A1">
          <w:rPr>
            <w:rStyle w:val="Hyperlink"/>
            <w:noProof/>
          </w:rPr>
          <w:t>3.2.</w:t>
        </w:r>
        <w:r>
          <w:rPr>
            <w:rFonts w:asciiTheme="minorHAnsi" w:eastAsiaTheme="minorEastAsia" w:hAnsiTheme="minorHAnsi" w:cstheme="minorBidi"/>
            <w:noProof/>
            <w:sz w:val="22"/>
            <w:lang w:val="en-ZA" w:eastAsia="en-ZA"/>
          </w:rPr>
          <w:tab/>
        </w:r>
        <w:r w:rsidRPr="005B62A1">
          <w:rPr>
            <w:rStyle w:val="Hyperlink"/>
            <w:noProof/>
          </w:rPr>
          <w:t>Aerial Drone</w:t>
        </w:r>
        <w:r>
          <w:rPr>
            <w:noProof/>
            <w:webHidden/>
          </w:rPr>
          <w:tab/>
        </w:r>
        <w:r>
          <w:rPr>
            <w:noProof/>
            <w:webHidden/>
          </w:rPr>
          <w:fldChar w:fldCharType="begin"/>
        </w:r>
        <w:r>
          <w:rPr>
            <w:noProof/>
            <w:webHidden/>
          </w:rPr>
          <w:instrText xml:space="preserve"> PAGEREF _Toc57149280 \h </w:instrText>
        </w:r>
        <w:r>
          <w:rPr>
            <w:noProof/>
            <w:webHidden/>
          </w:rPr>
        </w:r>
        <w:r>
          <w:rPr>
            <w:noProof/>
            <w:webHidden/>
          </w:rPr>
          <w:fldChar w:fldCharType="separate"/>
        </w:r>
        <w:r>
          <w:rPr>
            <w:noProof/>
            <w:webHidden/>
          </w:rPr>
          <w:t>3</w:t>
        </w:r>
        <w:r>
          <w:rPr>
            <w:noProof/>
            <w:webHidden/>
          </w:rPr>
          <w:fldChar w:fldCharType="end"/>
        </w:r>
      </w:hyperlink>
    </w:p>
    <w:p w14:paraId="3B447F48" w14:textId="6E572649"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1" w:history="1">
        <w:r w:rsidRPr="005B62A1">
          <w:rPr>
            <w:rStyle w:val="Hyperlink"/>
            <w:noProof/>
          </w:rPr>
          <w:t>3.2.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281 \h </w:instrText>
        </w:r>
        <w:r>
          <w:rPr>
            <w:noProof/>
            <w:webHidden/>
          </w:rPr>
        </w:r>
        <w:r>
          <w:rPr>
            <w:noProof/>
            <w:webHidden/>
          </w:rPr>
          <w:fldChar w:fldCharType="separate"/>
        </w:r>
        <w:r>
          <w:rPr>
            <w:noProof/>
            <w:webHidden/>
          </w:rPr>
          <w:t>3</w:t>
        </w:r>
        <w:r>
          <w:rPr>
            <w:noProof/>
            <w:webHidden/>
          </w:rPr>
          <w:fldChar w:fldCharType="end"/>
        </w:r>
      </w:hyperlink>
    </w:p>
    <w:p w14:paraId="4DD3BF80" w14:textId="49ABA934"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2" w:history="1">
        <w:r w:rsidRPr="005B62A1">
          <w:rPr>
            <w:rStyle w:val="Hyperlink"/>
            <w:noProof/>
          </w:rPr>
          <w:t>3.2.2.</w:t>
        </w:r>
        <w:r>
          <w:rPr>
            <w:rFonts w:asciiTheme="minorHAnsi" w:eastAsiaTheme="minorEastAsia" w:hAnsiTheme="minorHAnsi" w:cstheme="minorBidi"/>
            <w:noProof/>
            <w:sz w:val="22"/>
            <w:lang w:val="en-ZA" w:eastAsia="en-ZA"/>
          </w:rPr>
          <w:tab/>
        </w:r>
        <w:r w:rsidRPr="005B62A1">
          <w:rPr>
            <w:rStyle w:val="Hyperlink"/>
            <w:noProof/>
          </w:rPr>
          <w:t>Communication</w:t>
        </w:r>
        <w:r>
          <w:rPr>
            <w:noProof/>
            <w:webHidden/>
          </w:rPr>
          <w:tab/>
        </w:r>
        <w:r>
          <w:rPr>
            <w:noProof/>
            <w:webHidden/>
          </w:rPr>
          <w:fldChar w:fldCharType="begin"/>
        </w:r>
        <w:r>
          <w:rPr>
            <w:noProof/>
            <w:webHidden/>
          </w:rPr>
          <w:instrText xml:space="preserve"> PAGEREF _Toc57149282 \h </w:instrText>
        </w:r>
        <w:r>
          <w:rPr>
            <w:noProof/>
            <w:webHidden/>
          </w:rPr>
        </w:r>
        <w:r>
          <w:rPr>
            <w:noProof/>
            <w:webHidden/>
          </w:rPr>
          <w:fldChar w:fldCharType="separate"/>
        </w:r>
        <w:r>
          <w:rPr>
            <w:noProof/>
            <w:webHidden/>
          </w:rPr>
          <w:t>3</w:t>
        </w:r>
        <w:r>
          <w:rPr>
            <w:noProof/>
            <w:webHidden/>
          </w:rPr>
          <w:fldChar w:fldCharType="end"/>
        </w:r>
      </w:hyperlink>
    </w:p>
    <w:p w14:paraId="4F66833E" w14:textId="354CC9E6"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3" w:history="1">
        <w:r w:rsidRPr="005B62A1">
          <w:rPr>
            <w:rStyle w:val="Hyperlink"/>
            <w:noProof/>
          </w:rPr>
          <w:t>3.2.3.</w:t>
        </w:r>
        <w:r>
          <w:rPr>
            <w:rFonts w:asciiTheme="minorHAnsi" w:eastAsiaTheme="minorEastAsia" w:hAnsiTheme="minorHAnsi" w:cstheme="minorBidi"/>
            <w:noProof/>
            <w:sz w:val="22"/>
            <w:lang w:val="en-ZA" w:eastAsia="en-ZA"/>
          </w:rPr>
          <w:tab/>
        </w:r>
        <w:r w:rsidRPr="005B62A1">
          <w:rPr>
            <w:rStyle w:val="Hyperlink"/>
            <w:noProof/>
          </w:rPr>
          <w:t>Input Data</w:t>
        </w:r>
        <w:r>
          <w:rPr>
            <w:noProof/>
            <w:webHidden/>
          </w:rPr>
          <w:tab/>
        </w:r>
        <w:r>
          <w:rPr>
            <w:noProof/>
            <w:webHidden/>
          </w:rPr>
          <w:fldChar w:fldCharType="begin"/>
        </w:r>
        <w:r>
          <w:rPr>
            <w:noProof/>
            <w:webHidden/>
          </w:rPr>
          <w:instrText xml:space="preserve"> PAGEREF _Toc57149283 \h </w:instrText>
        </w:r>
        <w:r>
          <w:rPr>
            <w:noProof/>
            <w:webHidden/>
          </w:rPr>
        </w:r>
        <w:r>
          <w:rPr>
            <w:noProof/>
            <w:webHidden/>
          </w:rPr>
          <w:fldChar w:fldCharType="separate"/>
        </w:r>
        <w:r>
          <w:rPr>
            <w:noProof/>
            <w:webHidden/>
          </w:rPr>
          <w:t>3</w:t>
        </w:r>
        <w:r>
          <w:rPr>
            <w:noProof/>
            <w:webHidden/>
          </w:rPr>
          <w:fldChar w:fldCharType="end"/>
        </w:r>
      </w:hyperlink>
    </w:p>
    <w:p w14:paraId="2AC5B106" w14:textId="5570D237"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4" w:history="1">
        <w:r w:rsidRPr="005B62A1">
          <w:rPr>
            <w:rStyle w:val="Hyperlink"/>
            <w:noProof/>
          </w:rPr>
          <w:t>3.2.4.</w:t>
        </w:r>
        <w:r>
          <w:rPr>
            <w:rFonts w:asciiTheme="minorHAnsi" w:eastAsiaTheme="minorEastAsia" w:hAnsiTheme="minorHAnsi" w:cstheme="minorBidi"/>
            <w:noProof/>
            <w:sz w:val="22"/>
            <w:lang w:val="en-ZA" w:eastAsia="en-ZA"/>
          </w:rPr>
          <w:tab/>
        </w:r>
        <w:r w:rsidRPr="005B62A1">
          <w:rPr>
            <w:rStyle w:val="Hyperlink"/>
            <w:noProof/>
          </w:rPr>
          <w:t>Physical Characteristics</w:t>
        </w:r>
        <w:r>
          <w:rPr>
            <w:noProof/>
            <w:webHidden/>
          </w:rPr>
          <w:tab/>
        </w:r>
        <w:r>
          <w:rPr>
            <w:noProof/>
            <w:webHidden/>
          </w:rPr>
          <w:fldChar w:fldCharType="begin"/>
        </w:r>
        <w:r>
          <w:rPr>
            <w:noProof/>
            <w:webHidden/>
          </w:rPr>
          <w:instrText xml:space="preserve"> PAGEREF _Toc57149284 \h </w:instrText>
        </w:r>
        <w:r>
          <w:rPr>
            <w:noProof/>
            <w:webHidden/>
          </w:rPr>
        </w:r>
        <w:r>
          <w:rPr>
            <w:noProof/>
            <w:webHidden/>
          </w:rPr>
          <w:fldChar w:fldCharType="separate"/>
        </w:r>
        <w:r>
          <w:rPr>
            <w:noProof/>
            <w:webHidden/>
          </w:rPr>
          <w:t>4</w:t>
        </w:r>
        <w:r>
          <w:rPr>
            <w:noProof/>
            <w:webHidden/>
          </w:rPr>
          <w:fldChar w:fldCharType="end"/>
        </w:r>
      </w:hyperlink>
    </w:p>
    <w:p w14:paraId="7D25024D" w14:textId="09018194"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5" w:history="1">
        <w:r w:rsidRPr="005B62A1">
          <w:rPr>
            <w:rStyle w:val="Hyperlink"/>
            <w:noProof/>
          </w:rPr>
          <w:t>3.2.5.</w:t>
        </w:r>
        <w:r>
          <w:rPr>
            <w:rFonts w:asciiTheme="minorHAnsi" w:eastAsiaTheme="minorEastAsia" w:hAnsiTheme="minorHAnsi" w:cstheme="minorBidi"/>
            <w:noProof/>
            <w:sz w:val="22"/>
            <w:lang w:val="en-ZA" w:eastAsia="en-ZA"/>
          </w:rPr>
          <w:tab/>
        </w:r>
        <w:r w:rsidRPr="005B62A1">
          <w:rPr>
            <w:rStyle w:val="Hyperlink"/>
            <w:noProof/>
          </w:rPr>
          <w:t>Aerial Obstacle Avoidance</w:t>
        </w:r>
        <w:r>
          <w:rPr>
            <w:noProof/>
            <w:webHidden/>
          </w:rPr>
          <w:tab/>
        </w:r>
        <w:r>
          <w:rPr>
            <w:noProof/>
            <w:webHidden/>
          </w:rPr>
          <w:fldChar w:fldCharType="begin"/>
        </w:r>
        <w:r>
          <w:rPr>
            <w:noProof/>
            <w:webHidden/>
          </w:rPr>
          <w:instrText xml:space="preserve"> PAGEREF _Toc57149285 \h </w:instrText>
        </w:r>
        <w:r>
          <w:rPr>
            <w:noProof/>
            <w:webHidden/>
          </w:rPr>
        </w:r>
        <w:r>
          <w:rPr>
            <w:noProof/>
            <w:webHidden/>
          </w:rPr>
          <w:fldChar w:fldCharType="separate"/>
        </w:r>
        <w:r>
          <w:rPr>
            <w:noProof/>
            <w:webHidden/>
          </w:rPr>
          <w:t>4</w:t>
        </w:r>
        <w:r>
          <w:rPr>
            <w:noProof/>
            <w:webHidden/>
          </w:rPr>
          <w:fldChar w:fldCharType="end"/>
        </w:r>
      </w:hyperlink>
    </w:p>
    <w:p w14:paraId="0FD63CFC" w14:textId="24F1F6C5"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6" w:history="1">
        <w:r w:rsidRPr="005B62A1">
          <w:rPr>
            <w:rStyle w:val="Hyperlink"/>
            <w:noProof/>
          </w:rPr>
          <w:t>3.2.6.</w:t>
        </w:r>
        <w:r>
          <w:rPr>
            <w:rFonts w:asciiTheme="minorHAnsi" w:eastAsiaTheme="minorEastAsia" w:hAnsiTheme="minorHAnsi" w:cstheme="minorBidi"/>
            <w:noProof/>
            <w:sz w:val="22"/>
            <w:lang w:val="en-ZA" w:eastAsia="en-ZA"/>
          </w:rPr>
          <w:tab/>
        </w:r>
        <w:r w:rsidRPr="005B62A1">
          <w:rPr>
            <w:rStyle w:val="Hyperlink"/>
            <w:noProof/>
          </w:rPr>
          <w:t>Validations</w:t>
        </w:r>
        <w:r>
          <w:rPr>
            <w:noProof/>
            <w:webHidden/>
          </w:rPr>
          <w:tab/>
        </w:r>
        <w:r>
          <w:rPr>
            <w:noProof/>
            <w:webHidden/>
          </w:rPr>
          <w:fldChar w:fldCharType="begin"/>
        </w:r>
        <w:r>
          <w:rPr>
            <w:noProof/>
            <w:webHidden/>
          </w:rPr>
          <w:instrText xml:space="preserve"> PAGEREF _Toc57149286 \h </w:instrText>
        </w:r>
        <w:r>
          <w:rPr>
            <w:noProof/>
            <w:webHidden/>
          </w:rPr>
        </w:r>
        <w:r>
          <w:rPr>
            <w:noProof/>
            <w:webHidden/>
          </w:rPr>
          <w:fldChar w:fldCharType="separate"/>
        </w:r>
        <w:r>
          <w:rPr>
            <w:noProof/>
            <w:webHidden/>
          </w:rPr>
          <w:t>4</w:t>
        </w:r>
        <w:r>
          <w:rPr>
            <w:noProof/>
            <w:webHidden/>
          </w:rPr>
          <w:fldChar w:fldCharType="end"/>
        </w:r>
      </w:hyperlink>
    </w:p>
    <w:p w14:paraId="28EE5083" w14:textId="70362A8B"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7" w:history="1">
        <w:r w:rsidRPr="005B62A1">
          <w:rPr>
            <w:rStyle w:val="Hyperlink"/>
            <w:noProof/>
          </w:rPr>
          <w:t>3.2.7.</w:t>
        </w:r>
        <w:r>
          <w:rPr>
            <w:rFonts w:asciiTheme="minorHAnsi" w:eastAsiaTheme="minorEastAsia" w:hAnsiTheme="minorHAnsi" w:cstheme="minorBidi"/>
            <w:noProof/>
            <w:sz w:val="22"/>
            <w:lang w:val="en-ZA" w:eastAsia="en-ZA"/>
          </w:rPr>
          <w:tab/>
        </w:r>
        <w:r w:rsidRPr="005B62A1">
          <w:rPr>
            <w:rStyle w:val="Hyperlink"/>
            <w:noProof/>
          </w:rPr>
          <w:t>Calculations</w:t>
        </w:r>
        <w:r>
          <w:rPr>
            <w:noProof/>
            <w:webHidden/>
          </w:rPr>
          <w:tab/>
        </w:r>
        <w:r>
          <w:rPr>
            <w:noProof/>
            <w:webHidden/>
          </w:rPr>
          <w:fldChar w:fldCharType="begin"/>
        </w:r>
        <w:r>
          <w:rPr>
            <w:noProof/>
            <w:webHidden/>
          </w:rPr>
          <w:instrText xml:space="preserve"> PAGEREF _Toc57149287 \h </w:instrText>
        </w:r>
        <w:r>
          <w:rPr>
            <w:noProof/>
            <w:webHidden/>
          </w:rPr>
        </w:r>
        <w:r>
          <w:rPr>
            <w:noProof/>
            <w:webHidden/>
          </w:rPr>
          <w:fldChar w:fldCharType="separate"/>
        </w:r>
        <w:r>
          <w:rPr>
            <w:noProof/>
            <w:webHidden/>
          </w:rPr>
          <w:t>6</w:t>
        </w:r>
        <w:r>
          <w:rPr>
            <w:noProof/>
            <w:webHidden/>
          </w:rPr>
          <w:fldChar w:fldCharType="end"/>
        </w:r>
      </w:hyperlink>
    </w:p>
    <w:p w14:paraId="59937792" w14:textId="7253917D"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288" w:history="1">
        <w:r w:rsidRPr="005B62A1">
          <w:rPr>
            <w:rStyle w:val="Hyperlink"/>
            <w:noProof/>
          </w:rPr>
          <w:t>3.3.</w:t>
        </w:r>
        <w:r>
          <w:rPr>
            <w:rFonts w:asciiTheme="minorHAnsi" w:eastAsiaTheme="minorEastAsia" w:hAnsiTheme="minorHAnsi" w:cstheme="minorBidi"/>
            <w:noProof/>
            <w:sz w:val="22"/>
            <w:lang w:val="en-ZA" w:eastAsia="en-ZA"/>
          </w:rPr>
          <w:tab/>
        </w:r>
        <w:r w:rsidRPr="005B62A1">
          <w:rPr>
            <w:rStyle w:val="Hyperlink"/>
            <w:noProof/>
          </w:rPr>
          <w:t>Land Rover</w:t>
        </w:r>
        <w:r>
          <w:rPr>
            <w:noProof/>
            <w:webHidden/>
          </w:rPr>
          <w:tab/>
        </w:r>
        <w:r>
          <w:rPr>
            <w:noProof/>
            <w:webHidden/>
          </w:rPr>
          <w:fldChar w:fldCharType="begin"/>
        </w:r>
        <w:r>
          <w:rPr>
            <w:noProof/>
            <w:webHidden/>
          </w:rPr>
          <w:instrText xml:space="preserve"> PAGEREF _Toc57149288 \h </w:instrText>
        </w:r>
        <w:r>
          <w:rPr>
            <w:noProof/>
            <w:webHidden/>
          </w:rPr>
        </w:r>
        <w:r>
          <w:rPr>
            <w:noProof/>
            <w:webHidden/>
          </w:rPr>
          <w:fldChar w:fldCharType="separate"/>
        </w:r>
        <w:r>
          <w:rPr>
            <w:noProof/>
            <w:webHidden/>
          </w:rPr>
          <w:t>6</w:t>
        </w:r>
        <w:r>
          <w:rPr>
            <w:noProof/>
            <w:webHidden/>
          </w:rPr>
          <w:fldChar w:fldCharType="end"/>
        </w:r>
      </w:hyperlink>
    </w:p>
    <w:p w14:paraId="095F0EE8" w14:textId="416BBFFD"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89" w:history="1">
        <w:r w:rsidRPr="005B62A1">
          <w:rPr>
            <w:rStyle w:val="Hyperlink"/>
            <w:noProof/>
          </w:rPr>
          <w:t>3.3.1.</w:t>
        </w:r>
        <w:r>
          <w:rPr>
            <w:rFonts w:asciiTheme="minorHAnsi" w:eastAsiaTheme="minorEastAsia" w:hAnsiTheme="minorHAnsi" w:cstheme="minorBidi"/>
            <w:noProof/>
            <w:sz w:val="22"/>
            <w:lang w:val="en-ZA" w:eastAsia="en-ZA"/>
          </w:rPr>
          <w:tab/>
        </w:r>
        <w:r w:rsidRPr="005B62A1">
          <w:rPr>
            <w:rStyle w:val="Hyperlink"/>
            <w:noProof/>
          </w:rPr>
          <w:t>Radio Transmission</w:t>
        </w:r>
        <w:r>
          <w:rPr>
            <w:noProof/>
            <w:webHidden/>
          </w:rPr>
          <w:tab/>
        </w:r>
        <w:r>
          <w:rPr>
            <w:noProof/>
            <w:webHidden/>
          </w:rPr>
          <w:fldChar w:fldCharType="begin"/>
        </w:r>
        <w:r>
          <w:rPr>
            <w:noProof/>
            <w:webHidden/>
          </w:rPr>
          <w:instrText xml:space="preserve"> PAGEREF _Toc57149289 \h </w:instrText>
        </w:r>
        <w:r>
          <w:rPr>
            <w:noProof/>
            <w:webHidden/>
          </w:rPr>
        </w:r>
        <w:r>
          <w:rPr>
            <w:noProof/>
            <w:webHidden/>
          </w:rPr>
          <w:fldChar w:fldCharType="separate"/>
        </w:r>
        <w:r>
          <w:rPr>
            <w:noProof/>
            <w:webHidden/>
          </w:rPr>
          <w:t>7</w:t>
        </w:r>
        <w:r>
          <w:rPr>
            <w:noProof/>
            <w:webHidden/>
          </w:rPr>
          <w:fldChar w:fldCharType="end"/>
        </w:r>
      </w:hyperlink>
    </w:p>
    <w:p w14:paraId="1ECB9F38" w14:textId="74098372"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0" w:history="1">
        <w:r w:rsidRPr="005B62A1">
          <w:rPr>
            <w:rStyle w:val="Hyperlink"/>
            <w:noProof/>
          </w:rPr>
          <w:t>3.3.2.</w:t>
        </w:r>
        <w:r>
          <w:rPr>
            <w:rFonts w:asciiTheme="minorHAnsi" w:eastAsiaTheme="minorEastAsia" w:hAnsiTheme="minorHAnsi" w:cstheme="minorBidi"/>
            <w:noProof/>
            <w:sz w:val="22"/>
            <w:lang w:val="en-ZA" w:eastAsia="en-ZA"/>
          </w:rPr>
          <w:tab/>
        </w:r>
        <w:r w:rsidRPr="005B62A1">
          <w:rPr>
            <w:rStyle w:val="Hyperlink"/>
            <w:noProof/>
          </w:rPr>
          <w:t>Microcontroller Transmission</w:t>
        </w:r>
        <w:r>
          <w:rPr>
            <w:noProof/>
            <w:webHidden/>
          </w:rPr>
          <w:tab/>
        </w:r>
        <w:r>
          <w:rPr>
            <w:noProof/>
            <w:webHidden/>
          </w:rPr>
          <w:fldChar w:fldCharType="begin"/>
        </w:r>
        <w:r>
          <w:rPr>
            <w:noProof/>
            <w:webHidden/>
          </w:rPr>
          <w:instrText xml:space="preserve"> PAGEREF _Toc57149290 \h </w:instrText>
        </w:r>
        <w:r>
          <w:rPr>
            <w:noProof/>
            <w:webHidden/>
          </w:rPr>
        </w:r>
        <w:r>
          <w:rPr>
            <w:noProof/>
            <w:webHidden/>
          </w:rPr>
          <w:fldChar w:fldCharType="separate"/>
        </w:r>
        <w:r>
          <w:rPr>
            <w:noProof/>
            <w:webHidden/>
          </w:rPr>
          <w:t>7</w:t>
        </w:r>
        <w:r>
          <w:rPr>
            <w:noProof/>
            <w:webHidden/>
          </w:rPr>
          <w:fldChar w:fldCharType="end"/>
        </w:r>
      </w:hyperlink>
    </w:p>
    <w:p w14:paraId="04A7DF05" w14:textId="4BBAED88"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1" w:history="1">
        <w:r w:rsidRPr="005B62A1">
          <w:rPr>
            <w:rStyle w:val="Hyperlink"/>
            <w:noProof/>
          </w:rPr>
          <w:t>3.3.3.</w:t>
        </w:r>
        <w:r>
          <w:rPr>
            <w:rFonts w:asciiTheme="minorHAnsi" w:eastAsiaTheme="minorEastAsia" w:hAnsiTheme="minorHAnsi" w:cstheme="minorBidi"/>
            <w:noProof/>
            <w:sz w:val="22"/>
            <w:lang w:val="en-ZA" w:eastAsia="en-ZA"/>
          </w:rPr>
          <w:tab/>
        </w:r>
        <w:r w:rsidRPr="005B62A1">
          <w:rPr>
            <w:rStyle w:val="Hyperlink"/>
            <w:noProof/>
          </w:rPr>
          <w:t>Validations</w:t>
        </w:r>
        <w:r>
          <w:rPr>
            <w:noProof/>
            <w:webHidden/>
          </w:rPr>
          <w:tab/>
        </w:r>
        <w:r>
          <w:rPr>
            <w:noProof/>
            <w:webHidden/>
          </w:rPr>
          <w:fldChar w:fldCharType="begin"/>
        </w:r>
        <w:r>
          <w:rPr>
            <w:noProof/>
            <w:webHidden/>
          </w:rPr>
          <w:instrText xml:space="preserve"> PAGEREF _Toc57149291 \h </w:instrText>
        </w:r>
        <w:r>
          <w:rPr>
            <w:noProof/>
            <w:webHidden/>
          </w:rPr>
        </w:r>
        <w:r>
          <w:rPr>
            <w:noProof/>
            <w:webHidden/>
          </w:rPr>
          <w:fldChar w:fldCharType="separate"/>
        </w:r>
        <w:r>
          <w:rPr>
            <w:noProof/>
            <w:webHidden/>
          </w:rPr>
          <w:t>7</w:t>
        </w:r>
        <w:r>
          <w:rPr>
            <w:noProof/>
            <w:webHidden/>
          </w:rPr>
          <w:fldChar w:fldCharType="end"/>
        </w:r>
      </w:hyperlink>
    </w:p>
    <w:p w14:paraId="372374B8" w14:textId="641ECC1D"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2" w:history="1">
        <w:r w:rsidRPr="005B62A1">
          <w:rPr>
            <w:rStyle w:val="Hyperlink"/>
            <w:noProof/>
          </w:rPr>
          <w:t>3.3.4.</w:t>
        </w:r>
        <w:r>
          <w:rPr>
            <w:rFonts w:asciiTheme="minorHAnsi" w:eastAsiaTheme="minorEastAsia" w:hAnsiTheme="minorHAnsi" w:cstheme="minorBidi"/>
            <w:noProof/>
            <w:sz w:val="22"/>
            <w:lang w:val="en-ZA" w:eastAsia="en-ZA"/>
          </w:rPr>
          <w:tab/>
        </w:r>
        <w:r w:rsidRPr="005B62A1">
          <w:rPr>
            <w:rStyle w:val="Hyperlink"/>
            <w:noProof/>
          </w:rPr>
          <w:t>Calculations</w:t>
        </w:r>
        <w:r>
          <w:rPr>
            <w:noProof/>
            <w:webHidden/>
          </w:rPr>
          <w:tab/>
        </w:r>
        <w:r>
          <w:rPr>
            <w:noProof/>
            <w:webHidden/>
          </w:rPr>
          <w:fldChar w:fldCharType="begin"/>
        </w:r>
        <w:r>
          <w:rPr>
            <w:noProof/>
            <w:webHidden/>
          </w:rPr>
          <w:instrText xml:space="preserve"> PAGEREF _Toc57149292 \h </w:instrText>
        </w:r>
        <w:r>
          <w:rPr>
            <w:noProof/>
            <w:webHidden/>
          </w:rPr>
        </w:r>
        <w:r>
          <w:rPr>
            <w:noProof/>
            <w:webHidden/>
          </w:rPr>
          <w:fldChar w:fldCharType="separate"/>
        </w:r>
        <w:r>
          <w:rPr>
            <w:noProof/>
            <w:webHidden/>
          </w:rPr>
          <w:t>8</w:t>
        </w:r>
        <w:r>
          <w:rPr>
            <w:noProof/>
            <w:webHidden/>
          </w:rPr>
          <w:fldChar w:fldCharType="end"/>
        </w:r>
      </w:hyperlink>
    </w:p>
    <w:p w14:paraId="66418FA2" w14:textId="4A5D6D70"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293" w:history="1">
        <w:r w:rsidRPr="005B62A1">
          <w:rPr>
            <w:rStyle w:val="Hyperlink"/>
            <w:noProof/>
          </w:rPr>
          <w:t>3.4.</w:t>
        </w:r>
        <w:r>
          <w:rPr>
            <w:rFonts w:asciiTheme="minorHAnsi" w:eastAsiaTheme="minorEastAsia" w:hAnsiTheme="minorHAnsi" w:cstheme="minorBidi"/>
            <w:noProof/>
            <w:sz w:val="22"/>
            <w:lang w:val="en-ZA" w:eastAsia="en-ZA"/>
          </w:rPr>
          <w:tab/>
        </w:r>
        <w:r w:rsidRPr="005B62A1">
          <w:rPr>
            <w:rStyle w:val="Hyperlink"/>
            <w:noProof/>
          </w:rPr>
          <w:t>Sensor System</w:t>
        </w:r>
        <w:r>
          <w:rPr>
            <w:noProof/>
            <w:webHidden/>
          </w:rPr>
          <w:tab/>
        </w:r>
        <w:r>
          <w:rPr>
            <w:noProof/>
            <w:webHidden/>
          </w:rPr>
          <w:fldChar w:fldCharType="begin"/>
        </w:r>
        <w:r>
          <w:rPr>
            <w:noProof/>
            <w:webHidden/>
          </w:rPr>
          <w:instrText xml:space="preserve"> PAGEREF _Toc57149293 \h </w:instrText>
        </w:r>
        <w:r>
          <w:rPr>
            <w:noProof/>
            <w:webHidden/>
          </w:rPr>
        </w:r>
        <w:r>
          <w:rPr>
            <w:noProof/>
            <w:webHidden/>
          </w:rPr>
          <w:fldChar w:fldCharType="separate"/>
        </w:r>
        <w:r>
          <w:rPr>
            <w:noProof/>
            <w:webHidden/>
          </w:rPr>
          <w:t>8</w:t>
        </w:r>
        <w:r>
          <w:rPr>
            <w:noProof/>
            <w:webHidden/>
          </w:rPr>
          <w:fldChar w:fldCharType="end"/>
        </w:r>
      </w:hyperlink>
    </w:p>
    <w:p w14:paraId="7C301D0E" w14:textId="1E5A51BF"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4" w:history="1">
        <w:r w:rsidRPr="005B62A1">
          <w:rPr>
            <w:rStyle w:val="Hyperlink"/>
            <w:noProof/>
          </w:rPr>
          <w:t>3.4.1.</w:t>
        </w:r>
        <w:r>
          <w:rPr>
            <w:rFonts w:asciiTheme="minorHAnsi" w:eastAsiaTheme="minorEastAsia" w:hAnsiTheme="minorHAnsi" w:cstheme="minorBidi"/>
            <w:noProof/>
            <w:sz w:val="22"/>
            <w:lang w:val="en-ZA" w:eastAsia="en-ZA"/>
          </w:rPr>
          <w:tab/>
        </w:r>
        <w:r w:rsidRPr="005B62A1">
          <w:rPr>
            <w:rStyle w:val="Hyperlink"/>
            <w:noProof/>
          </w:rPr>
          <w:t>Camera</w:t>
        </w:r>
        <w:r>
          <w:rPr>
            <w:noProof/>
            <w:webHidden/>
          </w:rPr>
          <w:tab/>
        </w:r>
        <w:r>
          <w:rPr>
            <w:noProof/>
            <w:webHidden/>
          </w:rPr>
          <w:fldChar w:fldCharType="begin"/>
        </w:r>
        <w:r>
          <w:rPr>
            <w:noProof/>
            <w:webHidden/>
          </w:rPr>
          <w:instrText xml:space="preserve"> PAGEREF _Toc57149294 \h </w:instrText>
        </w:r>
        <w:r>
          <w:rPr>
            <w:noProof/>
            <w:webHidden/>
          </w:rPr>
        </w:r>
        <w:r>
          <w:rPr>
            <w:noProof/>
            <w:webHidden/>
          </w:rPr>
          <w:fldChar w:fldCharType="separate"/>
        </w:r>
        <w:r>
          <w:rPr>
            <w:noProof/>
            <w:webHidden/>
          </w:rPr>
          <w:t>8</w:t>
        </w:r>
        <w:r>
          <w:rPr>
            <w:noProof/>
            <w:webHidden/>
          </w:rPr>
          <w:fldChar w:fldCharType="end"/>
        </w:r>
      </w:hyperlink>
    </w:p>
    <w:p w14:paraId="5CD78ECE" w14:textId="522D83A3"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5" w:history="1">
        <w:r w:rsidRPr="005B62A1">
          <w:rPr>
            <w:rStyle w:val="Hyperlink"/>
            <w:noProof/>
          </w:rPr>
          <w:t>3.4.2.</w:t>
        </w:r>
        <w:r>
          <w:rPr>
            <w:rFonts w:asciiTheme="minorHAnsi" w:eastAsiaTheme="minorEastAsia" w:hAnsiTheme="minorHAnsi" w:cstheme="minorBidi"/>
            <w:noProof/>
            <w:sz w:val="22"/>
            <w:lang w:val="en-ZA" w:eastAsia="en-ZA"/>
          </w:rPr>
          <w:tab/>
        </w:r>
        <w:r w:rsidRPr="005B62A1">
          <w:rPr>
            <w:rStyle w:val="Hyperlink"/>
            <w:noProof/>
          </w:rPr>
          <w:t>Ultrasonic Sensors</w:t>
        </w:r>
        <w:r>
          <w:rPr>
            <w:noProof/>
            <w:webHidden/>
          </w:rPr>
          <w:tab/>
        </w:r>
        <w:r>
          <w:rPr>
            <w:noProof/>
            <w:webHidden/>
          </w:rPr>
          <w:fldChar w:fldCharType="begin"/>
        </w:r>
        <w:r>
          <w:rPr>
            <w:noProof/>
            <w:webHidden/>
          </w:rPr>
          <w:instrText xml:space="preserve"> PAGEREF _Toc57149295 \h </w:instrText>
        </w:r>
        <w:r>
          <w:rPr>
            <w:noProof/>
            <w:webHidden/>
          </w:rPr>
        </w:r>
        <w:r>
          <w:rPr>
            <w:noProof/>
            <w:webHidden/>
          </w:rPr>
          <w:fldChar w:fldCharType="separate"/>
        </w:r>
        <w:r>
          <w:rPr>
            <w:noProof/>
            <w:webHidden/>
          </w:rPr>
          <w:t>9</w:t>
        </w:r>
        <w:r>
          <w:rPr>
            <w:noProof/>
            <w:webHidden/>
          </w:rPr>
          <w:fldChar w:fldCharType="end"/>
        </w:r>
      </w:hyperlink>
    </w:p>
    <w:p w14:paraId="548E6441" w14:textId="71ECDCA6"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6" w:history="1">
        <w:r w:rsidRPr="005B62A1">
          <w:rPr>
            <w:rStyle w:val="Hyperlink"/>
            <w:noProof/>
          </w:rPr>
          <w:t>3.4.3.</w:t>
        </w:r>
        <w:r>
          <w:rPr>
            <w:rFonts w:asciiTheme="minorHAnsi" w:eastAsiaTheme="minorEastAsia" w:hAnsiTheme="minorHAnsi" w:cstheme="minorBidi"/>
            <w:noProof/>
            <w:sz w:val="22"/>
            <w:lang w:val="en-ZA" w:eastAsia="en-ZA"/>
          </w:rPr>
          <w:tab/>
        </w:r>
        <w:r w:rsidRPr="005B62A1">
          <w:rPr>
            <w:rStyle w:val="Hyperlink"/>
            <w:noProof/>
          </w:rPr>
          <w:t>Validations</w:t>
        </w:r>
        <w:r>
          <w:rPr>
            <w:noProof/>
            <w:webHidden/>
          </w:rPr>
          <w:tab/>
        </w:r>
        <w:r>
          <w:rPr>
            <w:noProof/>
            <w:webHidden/>
          </w:rPr>
          <w:fldChar w:fldCharType="begin"/>
        </w:r>
        <w:r>
          <w:rPr>
            <w:noProof/>
            <w:webHidden/>
          </w:rPr>
          <w:instrText xml:space="preserve"> PAGEREF _Toc57149296 \h </w:instrText>
        </w:r>
        <w:r>
          <w:rPr>
            <w:noProof/>
            <w:webHidden/>
          </w:rPr>
        </w:r>
        <w:r>
          <w:rPr>
            <w:noProof/>
            <w:webHidden/>
          </w:rPr>
          <w:fldChar w:fldCharType="separate"/>
        </w:r>
        <w:r>
          <w:rPr>
            <w:noProof/>
            <w:webHidden/>
          </w:rPr>
          <w:t>10</w:t>
        </w:r>
        <w:r>
          <w:rPr>
            <w:noProof/>
            <w:webHidden/>
          </w:rPr>
          <w:fldChar w:fldCharType="end"/>
        </w:r>
      </w:hyperlink>
    </w:p>
    <w:p w14:paraId="75A8EF45" w14:textId="321E072F"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297" w:history="1">
        <w:r w:rsidRPr="005B62A1">
          <w:rPr>
            <w:rStyle w:val="Hyperlink"/>
            <w:noProof/>
          </w:rPr>
          <w:t>3.4.4.</w:t>
        </w:r>
        <w:r>
          <w:rPr>
            <w:rFonts w:asciiTheme="minorHAnsi" w:eastAsiaTheme="minorEastAsia" w:hAnsiTheme="minorHAnsi" w:cstheme="minorBidi"/>
            <w:noProof/>
            <w:sz w:val="22"/>
            <w:lang w:val="en-ZA" w:eastAsia="en-ZA"/>
          </w:rPr>
          <w:tab/>
        </w:r>
        <w:r w:rsidRPr="005B62A1">
          <w:rPr>
            <w:rStyle w:val="Hyperlink"/>
            <w:noProof/>
          </w:rPr>
          <w:t>Calculations</w:t>
        </w:r>
        <w:r>
          <w:rPr>
            <w:noProof/>
            <w:webHidden/>
          </w:rPr>
          <w:tab/>
        </w:r>
        <w:r>
          <w:rPr>
            <w:noProof/>
            <w:webHidden/>
          </w:rPr>
          <w:fldChar w:fldCharType="begin"/>
        </w:r>
        <w:r>
          <w:rPr>
            <w:noProof/>
            <w:webHidden/>
          </w:rPr>
          <w:instrText xml:space="preserve"> PAGEREF _Toc57149297 \h </w:instrText>
        </w:r>
        <w:r>
          <w:rPr>
            <w:noProof/>
            <w:webHidden/>
          </w:rPr>
        </w:r>
        <w:r>
          <w:rPr>
            <w:noProof/>
            <w:webHidden/>
          </w:rPr>
          <w:fldChar w:fldCharType="separate"/>
        </w:r>
        <w:r>
          <w:rPr>
            <w:noProof/>
            <w:webHidden/>
          </w:rPr>
          <w:t>10</w:t>
        </w:r>
        <w:r>
          <w:rPr>
            <w:noProof/>
            <w:webHidden/>
          </w:rPr>
          <w:fldChar w:fldCharType="end"/>
        </w:r>
      </w:hyperlink>
    </w:p>
    <w:p w14:paraId="6CF02C37" w14:textId="0C9D029C"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298" w:history="1">
        <w:r w:rsidRPr="005B62A1">
          <w:rPr>
            <w:rStyle w:val="Hyperlink"/>
            <w:noProof/>
          </w:rPr>
          <w:t>3.5.</w:t>
        </w:r>
        <w:r>
          <w:rPr>
            <w:rFonts w:asciiTheme="minorHAnsi" w:eastAsiaTheme="minorEastAsia" w:hAnsiTheme="minorHAnsi" w:cstheme="minorBidi"/>
            <w:noProof/>
            <w:sz w:val="22"/>
            <w:lang w:val="en-ZA" w:eastAsia="en-ZA"/>
          </w:rPr>
          <w:tab/>
        </w:r>
        <w:r w:rsidRPr="005B62A1">
          <w:rPr>
            <w:rStyle w:val="Hyperlink"/>
            <w:noProof/>
          </w:rPr>
          <w:t>Subsystem Conclusion</w:t>
        </w:r>
        <w:r>
          <w:rPr>
            <w:noProof/>
            <w:webHidden/>
          </w:rPr>
          <w:tab/>
        </w:r>
        <w:r>
          <w:rPr>
            <w:noProof/>
            <w:webHidden/>
          </w:rPr>
          <w:fldChar w:fldCharType="begin"/>
        </w:r>
        <w:r>
          <w:rPr>
            <w:noProof/>
            <w:webHidden/>
          </w:rPr>
          <w:instrText xml:space="preserve"> PAGEREF _Toc57149298 \h </w:instrText>
        </w:r>
        <w:r>
          <w:rPr>
            <w:noProof/>
            <w:webHidden/>
          </w:rPr>
        </w:r>
        <w:r>
          <w:rPr>
            <w:noProof/>
            <w:webHidden/>
          </w:rPr>
          <w:fldChar w:fldCharType="separate"/>
        </w:r>
        <w:r>
          <w:rPr>
            <w:noProof/>
            <w:webHidden/>
          </w:rPr>
          <w:t>11</w:t>
        </w:r>
        <w:r>
          <w:rPr>
            <w:noProof/>
            <w:webHidden/>
          </w:rPr>
          <w:fldChar w:fldCharType="end"/>
        </w:r>
      </w:hyperlink>
    </w:p>
    <w:p w14:paraId="54DD2773" w14:textId="00AF78B2" w:rsidR="00072BF6" w:rsidRDefault="00072BF6">
      <w:pPr>
        <w:pStyle w:val="TOC1"/>
        <w:rPr>
          <w:rFonts w:asciiTheme="minorHAnsi" w:eastAsiaTheme="minorEastAsia" w:hAnsiTheme="minorHAnsi" w:cstheme="minorBidi"/>
          <w:b w:val="0"/>
          <w:sz w:val="22"/>
          <w:szCs w:val="22"/>
          <w:lang w:val="en-ZA" w:eastAsia="en-ZA"/>
        </w:rPr>
      </w:pPr>
      <w:hyperlink w:anchor="_Toc57149299" w:history="1">
        <w:r w:rsidRPr="005B62A1">
          <w:rPr>
            <w:rStyle w:val="Hyperlink"/>
          </w:rPr>
          <w:t>4.</w:t>
        </w:r>
        <w:r>
          <w:rPr>
            <w:rFonts w:asciiTheme="minorHAnsi" w:eastAsiaTheme="minorEastAsia" w:hAnsiTheme="minorHAnsi" w:cstheme="minorBidi"/>
            <w:b w:val="0"/>
            <w:sz w:val="22"/>
            <w:szCs w:val="22"/>
            <w:lang w:val="en-ZA" w:eastAsia="en-ZA"/>
          </w:rPr>
          <w:tab/>
        </w:r>
        <w:r w:rsidRPr="005B62A1">
          <w:rPr>
            <w:rStyle w:val="Hyperlink"/>
          </w:rPr>
          <w:t>Computer Vision and Mapping</w:t>
        </w:r>
        <w:r>
          <w:rPr>
            <w:webHidden/>
          </w:rPr>
          <w:tab/>
        </w:r>
        <w:r>
          <w:rPr>
            <w:webHidden/>
          </w:rPr>
          <w:fldChar w:fldCharType="begin"/>
        </w:r>
        <w:r>
          <w:rPr>
            <w:webHidden/>
          </w:rPr>
          <w:instrText xml:space="preserve"> PAGEREF _Toc57149299 \h </w:instrText>
        </w:r>
        <w:r>
          <w:rPr>
            <w:webHidden/>
          </w:rPr>
        </w:r>
        <w:r>
          <w:rPr>
            <w:webHidden/>
          </w:rPr>
          <w:fldChar w:fldCharType="separate"/>
        </w:r>
        <w:r>
          <w:rPr>
            <w:webHidden/>
          </w:rPr>
          <w:t>12</w:t>
        </w:r>
        <w:r>
          <w:rPr>
            <w:webHidden/>
          </w:rPr>
          <w:fldChar w:fldCharType="end"/>
        </w:r>
      </w:hyperlink>
    </w:p>
    <w:p w14:paraId="433F4F27" w14:textId="69E2BF17"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00" w:history="1">
        <w:r w:rsidRPr="005B62A1">
          <w:rPr>
            <w:rStyle w:val="Hyperlink"/>
            <w:noProof/>
          </w:rPr>
          <w:t>4.1.</w:t>
        </w:r>
        <w:r>
          <w:rPr>
            <w:rFonts w:asciiTheme="minorHAnsi" w:eastAsiaTheme="minorEastAsia" w:hAnsiTheme="minorHAnsi" w:cstheme="minorBidi"/>
            <w:noProof/>
            <w:sz w:val="22"/>
            <w:lang w:val="en-ZA" w:eastAsia="en-ZA"/>
          </w:rPr>
          <w:tab/>
        </w:r>
        <w:r w:rsidRPr="005B62A1">
          <w:rPr>
            <w:rStyle w:val="Hyperlink"/>
            <w:noProof/>
          </w:rPr>
          <w:t>Subsystem Introduction</w:t>
        </w:r>
        <w:r>
          <w:rPr>
            <w:noProof/>
            <w:webHidden/>
          </w:rPr>
          <w:tab/>
        </w:r>
        <w:r>
          <w:rPr>
            <w:noProof/>
            <w:webHidden/>
          </w:rPr>
          <w:fldChar w:fldCharType="begin"/>
        </w:r>
        <w:r>
          <w:rPr>
            <w:noProof/>
            <w:webHidden/>
          </w:rPr>
          <w:instrText xml:space="preserve"> PAGEREF _Toc57149300 \h </w:instrText>
        </w:r>
        <w:r>
          <w:rPr>
            <w:noProof/>
            <w:webHidden/>
          </w:rPr>
        </w:r>
        <w:r>
          <w:rPr>
            <w:noProof/>
            <w:webHidden/>
          </w:rPr>
          <w:fldChar w:fldCharType="separate"/>
        </w:r>
        <w:r>
          <w:rPr>
            <w:noProof/>
            <w:webHidden/>
          </w:rPr>
          <w:t>12</w:t>
        </w:r>
        <w:r>
          <w:rPr>
            <w:noProof/>
            <w:webHidden/>
          </w:rPr>
          <w:fldChar w:fldCharType="end"/>
        </w:r>
      </w:hyperlink>
    </w:p>
    <w:p w14:paraId="6ECC65FB" w14:textId="039FE7AC"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01" w:history="1">
        <w:r w:rsidRPr="005B62A1">
          <w:rPr>
            <w:rStyle w:val="Hyperlink"/>
            <w:noProof/>
          </w:rPr>
          <w:t>4.2.</w:t>
        </w:r>
        <w:r>
          <w:rPr>
            <w:rFonts w:asciiTheme="minorHAnsi" w:eastAsiaTheme="minorEastAsia" w:hAnsiTheme="minorHAnsi" w:cstheme="minorBidi"/>
            <w:noProof/>
            <w:sz w:val="22"/>
            <w:lang w:val="en-ZA" w:eastAsia="en-ZA"/>
          </w:rPr>
          <w:tab/>
        </w:r>
        <w:r w:rsidRPr="005B62A1">
          <w:rPr>
            <w:rStyle w:val="Hyperlink"/>
            <w:noProof/>
          </w:rPr>
          <w:t>Moving Object Removal</w:t>
        </w:r>
        <w:r>
          <w:rPr>
            <w:noProof/>
            <w:webHidden/>
          </w:rPr>
          <w:tab/>
        </w:r>
        <w:r>
          <w:rPr>
            <w:noProof/>
            <w:webHidden/>
          </w:rPr>
          <w:fldChar w:fldCharType="begin"/>
        </w:r>
        <w:r>
          <w:rPr>
            <w:noProof/>
            <w:webHidden/>
          </w:rPr>
          <w:instrText xml:space="preserve"> PAGEREF _Toc57149301 \h </w:instrText>
        </w:r>
        <w:r>
          <w:rPr>
            <w:noProof/>
            <w:webHidden/>
          </w:rPr>
        </w:r>
        <w:r>
          <w:rPr>
            <w:noProof/>
            <w:webHidden/>
          </w:rPr>
          <w:fldChar w:fldCharType="separate"/>
        </w:r>
        <w:r>
          <w:rPr>
            <w:noProof/>
            <w:webHidden/>
          </w:rPr>
          <w:t>12</w:t>
        </w:r>
        <w:r>
          <w:rPr>
            <w:noProof/>
            <w:webHidden/>
          </w:rPr>
          <w:fldChar w:fldCharType="end"/>
        </w:r>
      </w:hyperlink>
    </w:p>
    <w:p w14:paraId="32712DB8" w14:textId="37CBDE3A"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02" w:history="1">
        <w:r w:rsidRPr="005B62A1">
          <w:rPr>
            <w:rStyle w:val="Hyperlink"/>
            <w:noProof/>
          </w:rPr>
          <w:t>4.2.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02 \h </w:instrText>
        </w:r>
        <w:r>
          <w:rPr>
            <w:noProof/>
            <w:webHidden/>
          </w:rPr>
        </w:r>
        <w:r>
          <w:rPr>
            <w:noProof/>
            <w:webHidden/>
          </w:rPr>
          <w:fldChar w:fldCharType="separate"/>
        </w:r>
        <w:r>
          <w:rPr>
            <w:noProof/>
            <w:webHidden/>
          </w:rPr>
          <w:t>12</w:t>
        </w:r>
        <w:r>
          <w:rPr>
            <w:noProof/>
            <w:webHidden/>
          </w:rPr>
          <w:fldChar w:fldCharType="end"/>
        </w:r>
      </w:hyperlink>
    </w:p>
    <w:p w14:paraId="3AF3B619" w14:textId="14B83802"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03" w:history="1">
        <w:r w:rsidRPr="005B62A1">
          <w:rPr>
            <w:rStyle w:val="Hyperlink"/>
            <w:noProof/>
          </w:rPr>
          <w:t>4.2.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03 \h </w:instrText>
        </w:r>
        <w:r>
          <w:rPr>
            <w:noProof/>
            <w:webHidden/>
          </w:rPr>
        </w:r>
        <w:r>
          <w:rPr>
            <w:noProof/>
            <w:webHidden/>
          </w:rPr>
          <w:fldChar w:fldCharType="separate"/>
        </w:r>
        <w:r>
          <w:rPr>
            <w:noProof/>
            <w:webHidden/>
          </w:rPr>
          <w:t>12</w:t>
        </w:r>
        <w:r>
          <w:rPr>
            <w:noProof/>
            <w:webHidden/>
          </w:rPr>
          <w:fldChar w:fldCharType="end"/>
        </w:r>
      </w:hyperlink>
    </w:p>
    <w:p w14:paraId="329DB726" w14:textId="45E3A6CB"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04" w:history="1">
        <w:r w:rsidRPr="005B62A1">
          <w:rPr>
            <w:rStyle w:val="Hyperlink"/>
            <w:noProof/>
          </w:rPr>
          <w:t>4.2.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04 \h </w:instrText>
        </w:r>
        <w:r>
          <w:rPr>
            <w:noProof/>
            <w:webHidden/>
          </w:rPr>
        </w:r>
        <w:r>
          <w:rPr>
            <w:noProof/>
            <w:webHidden/>
          </w:rPr>
          <w:fldChar w:fldCharType="separate"/>
        </w:r>
        <w:r>
          <w:rPr>
            <w:noProof/>
            <w:webHidden/>
          </w:rPr>
          <w:t>12</w:t>
        </w:r>
        <w:r>
          <w:rPr>
            <w:noProof/>
            <w:webHidden/>
          </w:rPr>
          <w:fldChar w:fldCharType="end"/>
        </w:r>
      </w:hyperlink>
    </w:p>
    <w:p w14:paraId="6787ED04" w14:textId="6D81A109"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05" w:history="1">
        <w:r w:rsidRPr="005B62A1">
          <w:rPr>
            <w:rStyle w:val="Hyperlink"/>
            <w:noProof/>
          </w:rPr>
          <w:t>4.3.</w:t>
        </w:r>
        <w:r>
          <w:rPr>
            <w:rFonts w:asciiTheme="minorHAnsi" w:eastAsiaTheme="minorEastAsia" w:hAnsiTheme="minorHAnsi" w:cstheme="minorBidi"/>
            <w:noProof/>
            <w:sz w:val="22"/>
            <w:lang w:val="en-ZA" w:eastAsia="en-ZA"/>
          </w:rPr>
          <w:tab/>
        </w:r>
        <w:r w:rsidRPr="005B62A1">
          <w:rPr>
            <w:rStyle w:val="Hyperlink"/>
            <w:noProof/>
          </w:rPr>
          <w:t>Image Stitching</w:t>
        </w:r>
        <w:r>
          <w:rPr>
            <w:noProof/>
            <w:webHidden/>
          </w:rPr>
          <w:tab/>
        </w:r>
        <w:r>
          <w:rPr>
            <w:noProof/>
            <w:webHidden/>
          </w:rPr>
          <w:fldChar w:fldCharType="begin"/>
        </w:r>
        <w:r>
          <w:rPr>
            <w:noProof/>
            <w:webHidden/>
          </w:rPr>
          <w:instrText xml:space="preserve"> PAGEREF _Toc57149305 \h </w:instrText>
        </w:r>
        <w:r>
          <w:rPr>
            <w:noProof/>
            <w:webHidden/>
          </w:rPr>
        </w:r>
        <w:r>
          <w:rPr>
            <w:noProof/>
            <w:webHidden/>
          </w:rPr>
          <w:fldChar w:fldCharType="separate"/>
        </w:r>
        <w:r>
          <w:rPr>
            <w:noProof/>
            <w:webHidden/>
          </w:rPr>
          <w:t>13</w:t>
        </w:r>
        <w:r>
          <w:rPr>
            <w:noProof/>
            <w:webHidden/>
          </w:rPr>
          <w:fldChar w:fldCharType="end"/>
        </w:r>
      </w:hyperlink>
    </w:p>
    <w:p w14:paraId="649CA5D7" w14:textId="6C89A77F"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06" w:history="1">
        <w:r w:rsidRPr="005B62A1">
          <w:rPr>
            <w:rStyle w:val="Hyperlink"/>
            <w:noProof/>
          </w:rPr>
          <w:t>4.3.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06 \h </w:instrText>
        </w:r>
        <w:r>
          <w:rPr>
            <w:noProof/>
            <w:webHidden/>
          </w:rPr>
        </w:r>
        <w:r>
          <w:rPr>
            <w:noProof/>
            <w:webHidden/>
          </w:rPr>
          <w:fldChar w:fldCharType="separate"/>
        </w:r>
        <w:r>
          <w:rPr>
            <w:noProof/>
            <w:webHidden/>
          </w:rPr>
          <w:t>13</w:t>
        </w:r>
        <w:r>
          <w:rPr>
            <w:noProof/>
            <w:webHidden/>
          </w:rPr>
          <w:fldChar w:fldCharType="end"/>
        </w:r>
      </w:hyperlink>
    </w:p>
    <w:p w14:paraId="68931ED1" w14:textId="193C8BC1"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07" w:history="1">
        <w:r w:rsidRPr="005B62A1">
          <w:rPr>
            <w:rStyle w:val="Hyperlink"/>
            <w:noProof/>
          </w:rPr>
          <w:t>4.3.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07 \h </w:instrText>
        </w:r>
        <w:r>
          <w:rPr>
            <w:noProof/>
            <w:webHidden/>
          </w:rPr>
        </w:r>
        <w:r>
          <w:rPr>
            <w:noProof/>
            <w:webHidden/>
          </w:rPr>
          <w:fldChar w:fldCharType="separate"/>
        </w:r>
        <w:r>
          <w:rPr>
            <w:noProof/>
            <w:webHidden/>
          </w:rPr>
          <w:t>13</w:t>
        </w:r>
        <w:r>
          <w:rPr>
            <w:noProof/>
            <w:webHidden/>
          </w:rPr>
          <w:fldChar w:fldCharType="end"/>
        </w:r>
      </w:hyperlink>
    </w:p>
    <w:p w14:paraId="6F121F79" w14:textId="2F3912AF"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08" w:history="1">
        <w:r w:rsidRPr="005B62A1">
          <w:rPr>
            <w:rStyle w:val="Hyperlink"/>
            <w:noProof/>
          </w:rPr>
          <w:t>4.3.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08 \h </w:instrText>
        </w:r>
        <w:r>
          <w:rPr>
            <w:noProof/>
            <w:webHidden/>
          </w:rPr>
        </w:r>
        <w:r>
          <w:rPr>
            <w:noProof/>
            <w:webHidden/>
          </w:rPr>
          <w:fldChar w:fldCharType="separate"/>
        </w:r>
        <w:r>
          <w:rPr>
            <w:noProof/>
            <w:webHidden/>
          </w:rPr>
          <w:t>14</w:t>
        </w:r>
        <w:r>
          <w:rPr>
            <w:noProof/>
            <w:webHidden/>
          </w:rPr>
          <w:fldChar w:fldCharType="end"/>
        </w:r>
      </w:hyperlink>
    </w:p>
    <w:p w14:paraId="254E6636" w14:textId="20B8D000"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09" w:history="1">
        <w:r w:rsidRPr="005B62A1">
          <w:rPr>
            <w:rStyle w:val="Hyperlink"/>
            <w:noProof/>
          </w:rPr>
          <w:t>4.4.</w:t>
        </w:r>
        <w:r>
          <w:rPr>
            <w:rFonts w:asciiTheme="minorHAnsi" w:eastAsiaTheme="minorEastAsia" w:hAnsiTheme="minorHAnsi" w:cstheme="minorBidi"/>
            <w:noProof/>
            <w:sz w:val="22"/>
            <w:lang w:val="en-ZA" w:eastAsia="en-ZA"/>
          </w:rPr>
          <w:tab/>
        </w:r>
        <w:r w:rsidRPr="005B62A1">
          <w:rPr>
            <w:rStyle w:val="Hyperlink"/>
            <w:noProof/>
          </w:rPr>
          <w:t>Depth Inferencing</w:t>
        </w:r>
        <w:r>
          <w:rPr>
            <w:noProof/>
            <w:webHidden/>
          </w:rPr>
          <w:tab/>
        </w:r>
        <w:r>
          <w:rPr>
            <w:noProof/>
            <w:webHidden/>
          </w:rPr>
          <w:fldChar w:fldCharType="begin"/>
        </w:r>
        <w:r>
          <w:rPr>
            <w:noProof/>
            <w:webHidden/>
          </w:rPr>
          <w:instrText xml:space="preserve"> PAGEREF _Toc57149309 \h </w:instrText>
        </w:r>
        <w:r>
          <w:rPr>
            <w:noProof/>
            <w:webHidden/>
          </w:rPr>
        </w:r>
        <w:r>
          <w:rPr>
            <w:noProof/>
            <w:webHidden/>
          </w:rPr>
          <w:fldChar w:fldCharType="separate"/>
        </w:r>
        <w:r>
          <w:rPr>
            <w:noProof/>
            <w:webHidden/>
          </w:rPr>
          <w:t>14</w:t>
        </w:r>
        <w:r>
          <w:rPr>
            <w:noProof/>
            <w:webHidden/>
          </w:rPr>
          <w:fldChar w:fldCharType="end"/>
        </w:r>
      </w:hyperlink>
    </w:p>
    <w:p w14:paraId="4BB3E5D5" w14:textId="3EA8AC9A"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0" w:history="1">
        <w:r w:rsidRPr="005B62A1">
          <w:rPr>
            <w:rStyle w:val="Hyperlink"/>
            <w:noProof/>
          </w:rPr>
          <w:t>4.4.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10 \h </w:instrText>
        </w:r>
        <w:r>
          <w:rPr>
            <w:noProof/>
            <w:webHidden/>
          </w:rPr>
        </w:r>
        <w:r>
          <w:rPr>
            <w:noProof/>
            <w:webHidden/>
          </w:rPr>
          <w:fldChar w:fldCharType="separate"/>
        </w:r>
        <w:r>
          <w:rPr>
            <w:noProof/>
            <w:webHidden/>
          </w:rPr>
          <w:t>14</w:t>
        </w:r>
        <w:r>
          <w:rPr>
            <w:noProof/>
            <w:webHidden/>
          </w:rPr>
          <w:fldChar w:fldCharType="end"/>
        </w:r>
      </w:hyperlink>
    </w:p>
    <w:p w14:paraId="4F84E968" w14:textId="5DAABC25"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1" w:history="1">
        <w:r w:rsidRPr="005B62A1">
          <w:rPr>
            <w:rStyle w:val="Hyperlink"/>
            <w:noProof/>
          </w:rPr>
          <w:t>4.4.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11 \h </w:instrText>
        </w:r>
        <w:r>
          <w:rPr>
            <w:noProof/>
            <w:webHidden/>
          </w:rPr>
        </w:r>
        <w:r>
          <w:rPr>
            <w:noProof/>
            <w:webHidden/>
          </w:rPr>
          <w:fldChar w:fldCharType="separate"/>
        </w:r>
        <w:r>
          <w:rPr>
            <w:noProof/>
            <w:webHidden/>
          </w:rPr>
          <w:t>14</w:t>
        </w:r>
        <w:r>
          <w:rPr>
            <w:noProof/>
            <w:webHidden/>
          </w:rPr>
          <w:fldChar w:fldCharType="end"/>
        </w:r>
      </w:hyperlink>
    </w:p>
    <w:p w14:paraId="38FB0A22" w14:textId="72BE8D05"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2" w:history="1">
        <w:r w:rsidRPr="005B62A1">
          <w:rPr>
            <w:rStyle w:val="Hyperlink"/>
            <w:noProof/>
          </w:rPr>
          <w:t>4.4.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12 \h </w:instrText>
        </w:r>
        <w:r>
          <w:rPr>
            <w:noProof/>
            <w:webHidden/>
          </w:rPr>
        </w:r>
        <w:r>
          <w:rPr>
            <w:noProof/>
            <w:webHidden/>
          </w:rPr>
          <w:fldChar w:fldCharType="separate"/>
        </w:r>
        <w:r>
          <w:rPr>
            <w:noProof/>
            <w:webHidden/>
          </w:rPr>
          <w:t>15</w:t>
        </w:r>
        <w:r>
          <w:rPr>
            <w:noProof/>
            <w:webHidden/>
          </w:rPr>
          <w:fldChar w:fldCharType="end"/>
        </w:r>
      </w:hyperlink>
    </w:p>
    <w:p w14:paraId="11C07B8B" w14:textId="3FA99F16"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13" w:history="1">
        <w:r w:rsidRPr="005B62A1">
          <w:rPr>
            <w:rStyle w:val="Hyperlink"/>
            <w:noProof/>
          </w:rPr>
          <w:t>4.5.</w:t>
        </w:r>
        <w:r>
          <w:rPr>
            <w:rFonts w:asciiTheme="minorHAnsi" w:eastAsiaTheme="minorEastAsia" w:hAnsiTheme="minorHAnsi" w:cstheme="minorBidi"/>
            <w:noProof/>
            <w:sz w:val="22"/>
            <w:lang w:val="en-ZA" w:eastAsia="en-ZA"/>
          </w:rPr>
          <w:tab/>
        </w:r>
        <w:r w:rsidRPr="005B62A1">
          <w:rPr>
            <w:rStyle w:val="Hyperlink"/>
            <w:noProof/>
          </w:rPr>
          <w:t>Depth Map Merging</w:t>
        </w:r>
        <w:r>
          <w:rPr>
            <w:noProof/>
            <w:webHidden/>
          </w:rPr>
          <w:tab/>
        </w:r>
        <w:r>
          <w:rPr>
            <w:noProof/>
            <w:webHidden/>
          </w:rPr>
          <w:fldChar w:fldCharType="begin"/>
        </w:r>
        <w:r>
          <w:rPr>
            <w:noProof/>
            <w:webHidden/>
          </w:rPr>
          <w:instrText xml:space="preserve"> PAGEREF _Toc57149313 \h </w:instrText>
        </w:r>
        <w:r>
          <w:rPr>
            <w:noProof/>
            <w:webHidden/>
          </w:rPr>
        </w:r>
        <w:r>
          <w:rPr>
            <w:noProof/>
            <w:webHidden/>
          </w:rPr>
          <w:fldChar w:fldCharType="separate"/>
        </w:r>
        <w:r>
          <w:rPr>
            <w:noProof/>
            <w:webHidden/>
          </w:rPr>
          <w:t>15</w:t>
        </w:r>
        <w:r>
          <w:rPr>
            <w:noProof/>
            <w:webHidden/>
          </w:rPr>
          <w:fldChar w:fldCharType="end"/>
        </w:r>
      </w:hyperlink>
    </w:p>
    <w:p w14:paraId="20503806" w14:textId="713A89E7"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4" w:history="1">
        <w:r w:rsidRPr="005B62A1">
          <w:rPr>
            <w:rStyle w:val="Hyperlink"/>
            <w:noProof/>
          </w:rPr>
          <w:t>4.5.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14 \h </w:instrText>
        </w:r>
        <w:r>
          <w:rPr>
            <w:noProof/>
            <w:webHidden/>
          </w:rPr>
        </w:r>
        <w:r>
          <w:rPr>
            <w:noProof/>
            <w:webHidden/>
          </w:rPr>
          <w:fldChar w:fldCharType="separate"/>
        </w:r>
        <w:r>
          <w:rPr>
            <w:noProof/>
            <w:webHidden/>
          </w:rPr>
          <w:t>15</w:t>
        </w:r>
        <w:r>
          <w:rPr>
            <w:noProof/>
            <w:webHidden/>
          </w:rPr>
          <w:fldChar w:fldCharType="end"/>
        </w:r>
      </w:hyperlink>
    </w:p>
    <w:p w14:paraId="4081FE52" w14:textId="23FCF234"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5" w:history="1">
        <w:r w:rsidRPr="005B62A1">
          <w:rPr>
            <w:rStyle w:val="Hyperlink"/>
            <w:noProof/>
          </w:rPr>
          <w:t>4.5.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15 \h </w:instrText>
        </w:r>
        <w:r>
          <w:rPr>
            <w:noProof/>
            <w:webHidden/>
          </w:rPr>
        </w:r>
        <w:r>
          <w:rPr>
            <w:noProof/>
            <w:webHidden/>
          </w:rPr>
          <w:fldChar w:fldCharType="separate"/>
        </w:r>
        <w:r>
          <w:rPr>
            <w:noProof/>
            <w:webHidden/>
          </w:rPr>
          <w:t>15</w:t>
        </w:r>
        <w:r>
          <w:rPr>
            <w:noProof/>
            <w:webHidden/>
          </w:rPr>
          <w:fldChar w:fldCharType="end"/>
        </w:r>
      </w:hyperlink>
    </w:p>
    <w:p w14:paraId="560655D9" w14:textId="49CA7618"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6" w:history="1">
        <w:r w:rsidRPr="005B62A1">
          <w:rPr>
            <w:rStyle w:val="Hyperlink"/>
            <w:noProof/>
          </w:rPr>
          <w:t>4.5.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16 \h </w:instrText>
        </w:r>
        <w:r>
          <w:rPr>
            <w:noProof/>
            <w:webHidden/>
          </w:rPr>
        </w:r>
        <w:r>
          <w:rPr>
            <w:noProof/>
            <w:webHidden/>
          </w:rPr>
          <w:fldChar w:fldCharType="separate"/>
        </w:r>
        <w:r>
          <w:rPr>
            <w:noProof/>
            <w:webHidden/>
          </w:rPr>
          <w:t>17</w:t>
        </w:r>
        <w:r>
          <w:rPr>
            <w:noProof/>
            <w:webHidden/>
          </w:rPr>
          <w:fldChar w:fldCharType="end"/>
        </w:r>
      </w:hyperlink>
    </w:p>
    <w:p w14:paraId="4C18394D" w14:textId="4C787BF2"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17" w:history="1">
        <w:r w:rsidRPr="005B62A1">
          <w:rPr>
            <w:rStyle w:val="Hyperlink"/>
            <w:noProof/>
          </w:rPr>
          <w:t>4.6.</w:t>
        </w:r>
        <w:r>
          <w:rPr>
            <w:rFonts w:asciiTheme="minorHAnsi" w:eastAsiaTheme="minorEastAsia" w:hAnsiTheme="minorHAnsi" w:cstheme="minorBidi"/>
            <w:noProof/>
            <w:sz w:val="22"/>
            <w:lang w:val="en-ZA" w:eastAsia="en-ZA"/>
          </w:rPr>
          <w:tab/>
        </w:r>
        <w:r w:rsidRPr="005B62A1">
          <w:rPr>
            <w:rStyle w:val="Hyperlink"/>
            <w:noProof/>
          </w:rPr>
          <w:t>Gradient Derivation</w:t>
        </w:r>
        <w:r>
          <w:rPr>
            <w:noProof/>
            <w:webHidden/>
          </w:rPr>
          <w:tab/>
        </w:r>
        <w:r>
          <w:rPr>
            <w:noProof/>
            <w:webHidden/>
          </w:rPr>
          <w:fldChar w:fldCharType="begin"/>
        </w:r>
        <w:r>
          <w:rPr>
            <w:noProof/>
            <w:webHidden/>
          </w:rPr>
          <w:instrText xml:space="preserve"> PAGEREF _Toc57149317 \h </w:instrText>
        </w:r>
        <w:r>
          <w:rPr>
            <w:noProof/>
            <w:webHidden/>
          </w:rPr>
        </w:r>
        <w:r>
          <w:rPr>
            <w:noProof/>
            <w:webHidden/>
          </w:rPr>
          <w:fldChar w:fldCharType="separate"/>
        </w:r>
        <w:r>
          <w:rPr>
            <w:noProof/>
            <w:webHidden/>
          </w:rPr>
          <w:t>17</w:t>
        </w:r>
        <w:r>
          <w:rPr>
            <w:noProof/>
            <w:webHidden/>
          </w:rPr>
          <w:fldChar w:fldCharType="end"/>
        </w:r>
      </w:hyperlink>
    </w:p>
    <w:p w14:paraId="585B2626" w14:textId="20B41360"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8" w:history="1">
        <w:r w:rsidRPr="005B62A1">
          <w:rPr>
            <w:rStyle w:val="Hyperlink"/>
            <w:noProof/>
          </w:rPr>
          <w:t>4.6.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18 \h </w:instrText>
        </w:r>
        <w:r>
          <w:rPr>
            <w:noProof/>
            <w:webHidden/>
          </w:rPr>
        </w:r>
        <w:r>
          <w:rPr>
            <w:noProof/>
            <w:webHidden/>
          </w:rPr>
          <w:fldChar w:fldCharType="separate"/>
        </w:r>
        <w:r>
          <w:rPr>
            <w:noProof/>
            <w:webHidden/>
          </w:rPr>
          <w:t>17</w:t>
        </w:r>
        <w:r>
          <w:rPr>
            <w:noProof/>
            <w:webHidden/>
          </w:rPr>
          <w:fldChar w:fldCharType="end"/>
        </w:r>
      </w:hyperlink>
    </w:p>
    <w:p w14:paraId="3BD35E37" w14:textId="3651B0EB"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19" w:history="1">
        <w:r w:rsidRPr="005B62A1">
          <w:rPr>
            <w:rStyle w:val="Hyperlink"/>
            <w:noProof/>
          </w:rPr>
          <w:t>4.6.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19 \h </w:instrText>
        </w:r>
        <w:r>
          <w:rPr>
            <w:noProof/>
            <w:webHidden/>
          </w:rPr>
        </w:r>
        <w:r>
          <w:rPr>
            <w:noProof/>
            <w:webHidden/>
          </w:rPr>
          <w:fldChar w:fldCharType="separate"/>
        </w:r>
        <w:r>
          <w:rPr>
            <w:noProof/>
            <w:webHidden/>
          </w:rPr>
          <w:t>18</w:t>
        </w:r>
        <w:r>
          <w:rPr>
            <w:noProof/>
            <w:webHidden/>
          </w:rPr>
          <w:fldChar w:fldCharType="end"/>
        </w:r>
      </w:hyperlink>
    </w:p>
    <w:p w14:paraId="36D238BA" w14:textId="74942B78"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20" w:history="1">
        <w:r w:rsidRPr="005B62A1">
          <w:rPr>
            <w:rStyle w:val="Hyperlink"/>
            <w:noProof/>
          </w:rPr>
          <w:t>4.6.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20 \h </w:instrText>
        </w:r>
        <w:r>
          <w:rPr>
            <w:noProof/>
            <w:webHidden/>
          </w:rPr>
        </w:r>
        <w:r>
          <w:rPr>
            <w:noProof/>
            <w:webHidden/>
          </w:rPr>
          <w:fldChar w:fldCharType="separate"/>
        </w:r>
        <w:r>
          <w:rPr>
            <w:noProof/>
            <w:webHidden/>
          </w:rPr>
          <w:t>18</w:t>
        </w:r>
        <w:r>
          <w:rPr>
            <w:noProof/>
            <w:webHidden/>
          </w:rPr>
          <w:fldChar w:fldCharType="end"/>
        </w:r>
      </w:hyperlink>
    </w:p>
    <w:p w14:paraId="39D6FBC1" w14:textId="79C8781D"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21" w:history="1">
        <w:r w:rsidRPr="005B62A1">
          <w:rPr>
            <w:rStyle w:val="Hyperlink"/>
            <w:noProof/>
          </w:rPr>
          <w:t>4.7.</w:t>
        </w:r>
        <w:r>
          <w:rPr>
            <w:rFonts w:asciiTheme="minorHAnsi" w:eastAsiaTheme="minorEastAsia" w:hAnsiTheme="minorHAnsi" w:cstheme="minorBidi"/>
            <w:noProof/>
            <w:sz w:val="22"/>
            <w:lang w:val="en-ZA" w:eastAsia="en-ZA"/>
          </w:rPr>
          <w:tab/>
        </w:r>
        <w:r w:rsidRPr="005B62A1">
          <w:rPr>
            <w:rStyle w:val="Hyperlink"/>
            <w:noProof/>
          </w:rPr>
          <w:t>Obstacle Delineation</w:t>
        </w:r>
        <w:r>
          <w:rPr>
            <w:noProof/>
            <w:webHidden/>
          </w:rPr>
          <w:tab/>
        </w:r>
        <w:r>
          <w:rPr>
            <w:noProof/>
            <w:webHidden/>
          </w:rPr>
          <w:fldChar w:fldCharType="begin"/>
        </w:r>
        <w:r>
          <w:rPr>
            <w:noProof/>
            <w:webHidden/>
          </w:rPr>
          <w:instrText xml:space="preserve"> PAGEREF _Toc57149321 \h </w:instrText>
        </w:r>
        <w:r>
          <w:rPr>
            <w:noProof/>
            <w:webHidden/>
          </w:rPr>
        </w:r>
        <w:r>
          <w:rPr>
            <w:noProof/>
            <w:webHidden/>
          </w:rPr>
          <w:fldChar w:fldCharType="separate"/>
        </w:r>
        <w:r>
          <w:rPr>
            <w:noProof/>
            <w:webHidden/>
          </w:rPr>
          <w:t>18</w:t>
        </w:r>
        <w:r>
          <w:rPr>
            <w:noProof/>
            <w:webHidden/>
          </w:rPr>
          <w:fldChar w:fldCharType="end"/>
        </w:r>
      </w:hyperlink>
    </w:p>
    <w:p w14:paraId="07850032" w14:textId="5D5057DB"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22" w:history="1">
        <w:r w:rsidRPr="005B62A1">
          <w:rPr>
            <w:rStyle w:val="Hyperlink"/>
            <w:noProof/>
          </w:rPr>
          <w:t>4.7.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22 \h </w:instrText>
        </w:r>
        <w:r>
          <w:rPr>
            <w:noProof/>
            <w:webHidden/>
          </w:rPr>
        </w:r>
        <w:r>
          <w:rPr>
            <w:noProof/>
            <w:webHidden/>
          </w:rPr>
          <w:fldChar w:fldCharType="separate"/>
        </w:r>
        <w:r>
          <w:rPr>
            <w:noProof/>
            <w:webHidden/>
          </w:rPr>
          <w:t>18</w:t>
        </w:r>
        <w:r>
          <w:rPr>
            <w:noProof/>
            <w:webHidden/>
          </w:rPr>
          <w:fldChar w:fldCharType="end"/>
        </w:r>
      </w:hyperlink>
    </w:p>
    <w:p w14:paraId="146532EB" w14:textId="73BB1783"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23" w:history="1">
        <w:r w:rsidRPr="005B62A1">
          <w:rPr>
            <w:rStyle w:val="Hyperlink"/>
            <w:noProof/>
          </w:rPr>
          <w:t>4.7.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23 \h </w:instrText>
        </w:r>
        <w:r>
          <w:rPr>
            <w:noProof/>
            <w:webHidden/>
          </w:rPr>
        </w:r>
        <w:r>
          <w:rPr>
            <w:noProof/>
            <w:webHidden/>
          </w:rPr>
          <w:fldChar w:fldCharType="separate"/>
        </w:r>
        <w:r>
          <w:rPr>
            <w:noProof/>
            <w:webHidden/>
          </w:rPr>
          <w:t>18</w:t>
        </w:r>
        <w:r>
          <w:rPr>
            <w:noProof/>
            <w:webHidden/>
          </w:rPr>
          <w:fldChar w:fldCharType="end"/>
        </w:r>
      </w:hyperlink>
    </w:p>
    <w:p w14:paraId="095F100E" w14:textId="6120F5FC"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24" w:history="1">
        <w:r w:rsidRPr="005B62A1">
          <w:rPr>
            <w:rStyle w:val="Hyperlink"/>
            <w:noProof/>
          </w:rPr>
          <w:t>4.7.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24 \h </w:instrText>
        </w:r>
        <w:r>
          <w:rPr>
            <w:noProof/>
            <w:webHidden/>
          </w:rPr>
        </w:r>
        <w:r>
          <w:rPr>
            <w:noProof/>
            <w:webHidden/>
          </w:rPr>
          <w:fldChar w:fldCharType="separate"/>
        </w:r>
        <w:r>
          <w:rPr>
            <w:noProof/>
            <w:webHidden/>
          </w:rPr>
          <w:t>19</w:t>
        </w:r>
        <w:r>
          <w:rPr>
            <w:noProof/>
            <w:webHidden/>
          </w:rPr>
          <w:fldChar w:fldCharType="end"/>
        </w:r>
      </w:hyperlink>
    </w:p>
    <w:p w14:paraId="1EF7A2C8" w14:textId="3DA4CD3E"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25" w:history="1">
        <w:r w:rsidRPr="005B62A1">
          <w:rPr>
            <w:rStyle w:val="Hyperlink"/>
            <w:noProof/>
          </w:rPr>
          <w:t>4.8.</w:t>
        </w:r>
        <w:r>
          <w:rPr>
            <w:rFonts w:asciiTheme="minorHAnsi" w:eastAsiaTheme="minorEastAsia" w:hAnsiTheme="minorHAnsi" w:cstheme="minorBidi"/>
            <w:noProof/>
            <w:sz w:val="22"/>
            <w:lang w:val="en-ZA" w:eastAsia="en-ZA"/>
          </w:rPr>
          <w:tab/>
        </w:r>
        <w:r w:rsidRPr="005B62A1">
          <w:rPr>
            <w:rStyle w:val="Hyperlink"/>
            <w:noProof/>
          </w:rPr>
          <w:t>Subsystem Conclusion</w:t>
        </w:r>
        <w:r>
          <w:rPr>
            <w:noProof/>
            <w:webHidden/>
          </w:rPr>
          <w:tab/>
        </w:r>
        <w:r>
          <w:rPr>
            <w:noProof/>
            <w:webHidden/>
          </w:rPr>
          <w:fldChar w:fldCharType="begin"/>
        </w:r>
        <w:r>
          <w:rPr>
            <w:noProof/>
            <w:webHidden/>
          </w:rPr>
          <w:instrText xml:space="preserve"> PAGEREF _Toc57149325 \h </w:instrText>
        </w:r>
        <w:r>
          <w:rPr>
            <w:noProof/>
            <w:webHidden/>
          </w:rPr>
        </w:r>
        <w:r>
          <w:rPr>
            <w:noProof/>
            <w:webHidden/>
          </w:rPr>
          <w:fldChar w:fldCharType="separate"/>
        </w:r>
        <w:r>
          <w:rPr>
            <w:noProof/>
            <w:webHidden/>
          </w:rPr>
          <w:t>19</w:t>
        </w:r>
        <w:r>
          <w:rPr>
            <w:noProof/>
            <w:webHidden/>
          </w:rPr>
          <w:fldChar w:fldCharType="end"/>
        </w:r>
      </w:hyperlink>
    </w:p>
    <w:p w14:paraId="1D2CA741" w14:textId="3956D5BF" w:rsidR="00072BF6" w:rsidRDefault="00072BF6">
      <w:pPr>
        <w:pStyle w:val="TOC1"/>
        <w:rPr>
          <w:rFonts w:asciiTheme="minorHAnsi" w:eastAsiaTheme="minorEastAsia" w:hAnsiTheme="minorHAnsi" w:cstheme="minorBidi"/>
          <w:b w:val="0"/>
          <w:sz w:val="22"/>
          <w:szCs w:val="22"/>
          <w:lang w:val="en-ZA" w:eastAsia="en-ZA"/>
        </w:rPr>
      </w:pPr>
      <w:hyperlink w:anchor="_Toc57149326" w:history="1">
        <w:r w:rsidRPr="005B62A1">
          <w:rPr>
            <w:rStyle w:val="Hyperlink"/>
          </w:rPr>
          <w:t>5.</w:t>
        </w:r>
        <w:r>
          <w:rPr>
            <w:rFonts w:asciiTheme="minorHAnsi" w:eastAsiaTheme="minorEastAsia" w:hAnsiTheme="minorHAnsi" w:cstheme="minorBidi"/>
            <w:b w:val="0"/>
            <w:sz w:val="22"/>
            <w:szCs w:val="22"/>
            <w:lang w:val="en-ZA" w:eastAsia="en-ZA"/>
          </w:rPr>
          <w:tab/>
        </w:r>
        <w:r w:rsidRPr="005B62A1">
          <w:rPr>
            <w:rStyle w:val="Hyperlink"/>
          </w:rPr>
          <w:t>Pathfinding and Drone Detection</w:t>
        </w:r>
        <w:r>
          <w:rPr>
            <w:webHidden/>
          </w:rPr>
          <w:tab/>
        </w:r>
        <w:r>
          <w:rPr>
            <w:webHidden/>
          </w:rPr>
          <w:fldChar w:fldCharType="begin"/>
        </w:r>
        <w:r>
          <w:rPr>
            <w:webHidden/>
          </w:rPr>
          <w:instrText xml:space="preserve"> PAGEREF _Toc57149326 \h </w:instrText>
        </w:r>
        <w:r>
          <w:rPr>
            <w:webHidden/>
          </w:rPr>
        </w:r>
        <w:r>
          <w:rPr>
            <w:webHidden/>
          </w:rPr>
          <w:fldChar w:fldCharType="separate"/>
        </w:r>
        <w:r>
          <w:rPr>
            <w:webHidden/>
          </w:rPr>
          <w:t>20</w:t>
        </w:r>
        <w:r>
          <w:rPr>
            <w:webHidden/>
          </w:rPr>
          <w:fldChar w:fldCharType="end"/>
        </w:r>
      </w:hyperlink>
    </w:p>
    <w:p w14:paraId="55191EDC" w14:textId="4061B91E"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27" w:history="1">
        <w:r w:rsidRPr="005B62A1">
          <w:rPr>
            <w:rStyle w:val="Hyperlink"/>
            <w:noProof/>
          </w:rPr>
          <w:t>5.1.</w:t>
        </w:r>
        <w:r>
          <w:rPr>
            <w:rFonts w:asciiTheme="minorHAnsi" w:eastAsiaTheme="minorEastAsia" w:hAnsiTheme="minorHAnsi" w:cstheme="minorBidi"/>
            <w:noProof/>
            <w:sz w:val="22"/>
            <w:lang w:val="en-ZA" w:eastAsia="en-ZA"/>
          </w:rPr>
          <w:tab/>
        </w:r>
        <w:r w:rsidRPr="005B62A1">
          <w:rPr>
            <w:rStyle w:val="Hyperlink"/>
            <w:noProof/>
          </w:rPr>
          <w:t>Subsystem Introduction</w:t>
        </w:r>
        <w:r>
          <w:rPr>
            <w:noProof/>
            <w:webHidden/>
          </w:rPr>
          <w:tab/>
        </w:r>
        <w:r>
          <w:rPr>
            <w:noProof/>
            <w:webHidden/>
          </w:rPr>
          <w:fldChar w:fldCharType="begin"/>
        </w:r>
        <w:r>
          <w:rPr>
            <w:noProof/>
            <w:webHidden/>
          </w:rPr>
          <w:instrText xml:space="preserve"> PAGEREF _Toc57149327 \h </w:instrText>
        </w:r>
        <w:r>
          <w:rPr>
            <w:noProof/>
            <w:webHidden/>
          </w:rPr>
        </w:r>
        <w:r>
          <w:rPr>
            <w:noProof/>
            <w:webHidden/>
          </w:rPr>
          <w:fldChar w:fldCharType="separate"/>
        </w:r>
        <w:r>
          <w:rPr>
            <w:noProof/>
            <w:webHidden/>
          </w:rPr>
          <w:t>20</w:t>
        </w:r>
        <w:r>
          <w:rPr>
            <w:noProof/>
            <w:webHidden/>
          </w:rPr>
          <w:fldChar w:fldCharType="end"/>
        </w:r>
      </w:hyperlink>
    </w:p>
    <w:p w14:paraId="3FC1CB3E" w14:textId="096214D3"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28" w:history="1">
        <w:r w:rsidRPr="005B62A1">
          <w:rPr>
            <w:rStyle w:val="Hyperlink"/>
            <w:noProof/>
          </w:rPr>
          <w:t>5.2.</w:t>
        </w:r>
        <w:r>
          <w:rPr>
            <w:rFonts w:asciiTheme="minorHAnsi" w:eastAsiaTheme="minorEastAsia" w:hAnsiTheme="minorHAnsi" w:cstheme="minorBidi"/>
            <w:noProof/>
            <w:sz w:val="22"/>
            <w:lang w:val="en-ZA" w:eastAsia="en-ZA"/>
          </w:rPr>
          <w:tab/>
        </w:r>
        <w:r w:rsidRPr="005B62A1">
          <w:rPr>
            <w:rStyle w:val="Hyperlink"/>
            <w:noProof/>
          </w:rPr>
          <w:t>Stack Drone Algorithm</w:t>
        </w:r>
        <w:r>
          <w:rPr>
            <w:noProof/>
            <w:webHidden/>
          </w:rPr>
          <w:tab/>
        </w:r>
        <w:r>
          <w:rPr>
            <w:noProof/>
            <w:webHidden/>
          </w:rPr>
          <w:fldChar w:fldCharType="begin"/>
        </w:r>
        <w:r>
          <w:rPr>
            <w:noProof/>
            <w:webHidden/>
          </w:rPr>
          <w:instrText xml:space="preserve"> PAGEREF _Toc57149328 \h </w:instrText>
        </w:r>
        <w:r>
          <w:rPr>
            <w:noProof/>
            <w:webHidden/>
          </w:rPr>
        </w:r>
        <w:r>
          <w:rPr>
            <w:noProof/>
            <w:webHidden/>
          </w:rPr>
          <w:fldChar w:fldCharType="separate"/>
        </w:r>
        <w:r>
          <w:rPr>
            <w:noProof/>
            <w:webHidden/>
          </w:rPr>
          <w:t>20</w:t>
        </w:r>
        <w:r>
          <w:rPr>
            <w:noProof/>
            <w:webHidden/>
          </w:rPr>
          <w:fldChar w:fldCharType="end"/>
        </w:r>
      </w:hyperlink>
    </w:p>
    <w:p w14:paraId="089EE3E4" w14:textId="2321FD84"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29" w:history="1">
        <w:r w:rsidRPr="005B62A1">
          <w:rPr>
            <w:rStyle w:val="Hyperlink"/>
            <w:rFonts w:eastAsia="Myriad Pro"/>
            <w:noProof/>
          </w:rPr>
          <w:t>5.2.1.</w:t>
        </w:r>
        <w:r>
          <w:rPr>
            <w:rFonts w:asciiTheme="minorHAnsi" w:eastAsiaTheme="minorEastAsia" w:hAnsiTheme="minorHAnsi" w:cstheme="minorBidi"/>
            <w:noProof/>
            <w:sz w:val="22"/>
            <w:lang w:val="en-ZA" w:eastAsia="en-ZA"/>
          </w:rPr>
          <w:tab/>
        </w:r>
        <w:r w:rsidRPr="005B62A1">
          <w:rPr>
            <w:rStyle w:val="Hyperlink"/>
            <w:rFonts w:eastAsia="Myriad Pro" w:cs="Myriad Pro"/>
            <w:noProof/>
          </w:rPr>
          <w:t>Description</w:t>
        </w:r>
        <w:r>
          <w:rPr>
            <w:noProof/>
            <w:webHidden/>
          </w:rPr>
          <w:tab/>
        </w:r>
        <w:r>
          <w:rPr>
            <w:noProof/>
            <w:webHidden/>
          </w:rPr>
          <w:fldChar w:fldCharType="begin"/>
        </w:r>
        <w:r>
          <w:rPr>
            <w:noProof/>
            <w:webHidden/>
          </w:rPr>
          <w:instrText xml:space="preserve"> PAGEREF _Toc57149329 \h </w:instrText>
        </w:r>
        <w:r>
          <w:rPr>
            <w:noProof/>
            <w:webHidden/>
          </w:rPr>
        </w:r>
        <w:r>
          <w:rPr>
            <w:noProof/>
            <w:webHidden/>
          </w:rPr>
          <w:fldChar w:fldCharType="separate"/>
        </w:r>
        <w:r>
          <w:rPr>
            <w:noProof/>
            <w:webHidden/>
          </w:rPr>
          <w:t>20</w:t>
        </w:r>
        <w:r>
          <w:rPr>
            <w:noProof/>
            <w:webHidden/>
          </w:rPr>
          <w:fldChar w:fldCharType="end"/>
        </w:r>
      </w:hyperlink>
    </w:p>
    <w:p w14:paraId="5299578D" w14:textId="0C94635E"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30" w:history="1">
        <w:r w:rsidRPr="005B62A1">
          <w:rPr>
            <w:rStyle w:val="Hyperlink"/>
            <w:rFonts w:eastAsia="Myriad Pro"/>
            <w:noProof/>
          </w:rPr>
          <w:t>5.2.2.</w:t>
        </w:r>
        <w:r>
          <w:rPr>
            <w:rFonts w:asciiTheme="minorHAnsi" w:eastAsiaTheme="minorEastAsia" w:hAnsiTheme="minorHAnsi" w:cstheme="minorBidi"/>
            <w:noProof/>
            <w:sz w:val="22"/>
            <w:lang w:val="en-ZA" w:eastAsia="en-ZA"/>
          </w:rPr>
          <w:tab/>
        </w:r>
        <w:r w:rsidRPr="005B62A1">
          <w:rPr>
            <w:rStyle w:val="Hyperlink"/>
            <w:rFonts w:eastAsia="Myriad Pro" w:cs="Myriad Pro"/>
            <w:noProof/>
          </w:rPr>
          <w:t>Algorithm</w:t>
        </w:r>
        <w:r>
          <w:rPr>
            <w:noProof/>
            <w:webHidden/>
          </w:rPr>
          <w:tab/>
        </w:r>
        <w:r>
          <w:rPr>
            <w:noProof/>
            <w:webHidden/>
          </w:rPr>
          <w:fldChar w:fldCharType="begin"/>
        </w:r>
        <w:r>
          <w:rPr>
            <w:noProof/>
            <w:webHidden/>
          </w:rPr>
          <w:instrText xml:space="preserve"> PAGEREF _Toc57149330 \h </w:instrText>
        </w:r>
        <w:r>
          <w:rPr>
            <w:noProof/>
            <w:webHidden/>
          </w:rPr>
        </w:r>
        <w:r>
          <w:rPr>
            <w:noProof/>
            <w:webHidden/>
          </w:rPr>
          <w:fldChar w:fldCharType="separate"/>
        </w:r>
        <w:r>
          <w:rPr>
            <w:noProof/>
            <w:webHidden/>
          </w:rPr>
          <w:t>21</w:t>
        </w:r>
        <w:r>
          <w:rPr>
            <w:noProof/>
            <w:webHidden/>
          </w:rPr>
          <w:fldChar w:fldCharType="end"/>
        </w:r>
      </w:hyperlink>
    </w:p>
    <w:p w14:paraId="5FC09F20" w14:textId="384D939A"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31" w:history="1">
        <w:r w:rsidRPr="005B62A1">
          <w:rPr>
            <w:rStyle w:val="Hyperlink"/>
            <w:rFonts w:eastAsia="Myriad Pro"/>
            <w:noProof/>
          </w:rPr>
          <w:t>5.2.3.</w:t>
        </w:r>
        <w:r>
          <w:rPr>
            <w:rFonts w:asciiTheme="minorHAnsi" w:eastAsiaTheme="minorEastAsia" w:hAnsiTheme="minorHAnsi" w:cstheme="minorBidi"/>
            <w:noProof/>
            <w:sz w:val="22"/>
            <w:lang w:val="en-ZA" w:eastAsia="en-ZA"/>
          </w:rPr>
          <w:tab/>
        </w:r>
        <w:r w:rsidRPr="005B62A1">
          <w:rPr>
            <w:rStyle w:val="Hyperlink"/>
            <w:rFonts w:eastAsia="Myriad Pro" w:cs="Myriad Pro"/>
            <w:noProof/>
          </w:rPr>
          <w:t>Validation</w:t>
        </w:r>
        <w:r>
          <w:rPr>
            <w:noProof/>
            <w:webHidden/>
          </w:rPr>
          <w:tab/>
        </w:r>
        <w:r>
          <w:rPr>
            <w:noProof/>
            <w:webHidden/>
          </w:rPr>
          <w:fldChar w:fldCharType="begin"/>
        </w:r>
        <w:r>
          <w:rPr>
            <w:noProof/>
            <w:webHidden/>
          </w:rPr>
          <w:instrText xml:space="preserve"> PAGEREF _Toc57149331 \h </w:instrText>
        </w:r>
        <w:r>
          <w:rPr>
            <w:noProof/>
            <w:webHidden/>
          </w:rPr>
        </w:r>
        <w:r>
          <w:rPr>
            <w:noProof/>
            <w:webHidden/>
          </w:rPr>
          <w:fldChar w:fldCharType="separate"/>
        </w:r>
        <w:r>
          <w:rPr>
            <w:noProof/>
            <w:webHidden/>
          </w:rPr>
          <w:t>22</w:t>
        </w:r>
        <w:r>
          <w:rPr>
            <w:noProof/>
            <w:webHidden/>
          </w:rPr>
          <w:fldChar w:fldCharType="end"/>
        </w:r>
      </w:hyperlink>
    </w:p>
    <w:p w14:paraId="7BA585D5" w14:textId="3C1BBED2"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32" w:history="1">
        <w:r w:rsidRPr="005B62A1">
          <w:rPr>
            <w:rStyle w:val="Hyperlink"/>
            <w:rFonts w:eastAsia="Myriad Pro"/>
            <w:noProof/>
          </w:rPr>
          <w:t>5.3.</w:t>
        </w:r>
        <w:r>
          <w:rPr>
            <w:rFonts w:asciiTheme="minorHAnsi" w:eastAsiaTheme="minorEastAsia" w:hAnsiTheme="minorHAnsi" w:cstheme="minorBidi"/>
            <w:noProof/>
            <w:sz w:val="22"/>
            <w:lang w:val="en-ZA" w:eastAsia="en-ZA"/>
          </w:rPr>
          <w:tab/>
        </w:r>
        <w:r w:rsidRPr="005B62A1">
          <w:rPr>
            <w:rStyle w:val="Hyperlink"/>
            <w:rFonts w:eastAsia="Myriad Pro" w:cs="Myriad Pro"/>
            <w:noProof/>
          </w:rPr>
          <w:t>Resolution Decrease Algorithm</w:t>
        </w:r>
        <w:r>
          <w:rPr>
            <w:noProof/>
            <w:webHidden/>
          </w:rPr>
          <w:tab/>
        </w:r>
        <w:r>
          <w:rPr>
            <w:noProof/>
            <w:webHidden/>
          </w:rPr>
          <w:fldChar w:fldCharType="begin"/>
        </w:r>
        <w:r>
          <w:rPr>
            <w:noProof/>
            <w:webHidden/>
          </w:rPr>
          <w:instrText xml:space="preserve"> PAGEREF _Toc57149332 \h </w:instrText>
        </w:r>
        <w:r>
          <w:rPr>
            <w:noProof/>
            <w:webHidden/>
          </w:rPr>
        </w:r>
        <w:r>
          <w:rPr>
            <w:noProof/>
            <w:webHidden/>
          </w:rPr>
          <w:fldChar w:fldCharType="separate"/>
        </w:r>
        <w:r>
          <w:rPr>
            <w:noProof/>
            <w:webHidden/>
          </w:rPr>
          <w:t>22</w:t>
        </w:r>
        <w:r>
          <w:rPr>
            <w:noProof/>
            <w:webHidden/>
          </w:rPr>
          <w:fldChar w:fldCharType="end"/>
        </w:r>
      </w:hyperlink>
    </w:p>
    <w:p w14:paraId="180C3C36" w14:textId="2BD457A5"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33" w:history="1">
        <w:r w:rsidRPr="005B62A1">
          <w:rPr>
            <w:rStyle w:val="Hyperlink"/>
            <w:rFonts w:eastAsia="Myriad Pro"/>
            <w:noProof/>
          </w:rPr>
          <w:t>5.3.1.</w:t>
        </w:r>
        <w:r>
          <w:rPr>
            <w:rFonts w:asciiTheme="minorHAnsi" w:eastAsiaTheme="minorEastAsia" w:hAnsiTheme="minorHAnsi" w:cstheme="minorBidi"/>
            <w:noProof/>
            <w:sz w:val="22"/>
            <w:lang w:val="en-ZA" w:eastAsia="en-ZA"/>
          </w:rPr>
          <w:tab/>
        </w:r>
        <w:r w:rsidRPr="005B62A1">
          <w:rPr>
            <w:rStyle w:val="Hyperlink"/>
            <w:rFonts w:eastAsia="Myriad Pro" w:cs="Myriad Pro"/>
            <w:noProof/>
          </w:rPr>
          <w:t>Description</w:t>
        </w:r>
        <w:r>
          <w:rPr>
            <w:noProof/>
            <w:webHidden/>
          </w:rPr>
          <w:tab/>
        </w:r>
        <w:r>
          <w:rPr>
            <w:noProof/>
            <w:webHidden/>
          </w:rPr>
          <w:fldChar w:fldCharType="begin"/>
        </w:r>
        <w:r>
          <w:rPr>
            <w:noProof/>
            <w:webHidden/>
          </w:rPr>
          <w:instrText xml:space="preserve"> PAGEREF _Toc57149333 \h </w:instrText>
        </w:r>
        <w:r>
          <w:rPr>
            <w:noProof/>
            <w:webHidden/>
          </w:rPr>
        </w:r>
        <w:r>
          <w:rPr>
            <w:noProof/>
            <w:webHidden/>
          </w:rPr>
          <w:fldChar w:fldCharType="separate"/>
        </w:r>
        <w:r>
          <w:rPr>
            <w:noProof/>
            <w:webHidden/>
          </w:rPr>
          <w:t>22</w:t>
        </w:r>
        <w:r>
          <w:rPr>
            <w:noProof/>
            <w:webHidden/>
          </w:rPr>
          <w:fldChar w:fldCharType="end"/>
        </w:r>
      </w:hyperlink>
    </w:p>
    <w:p w14:paraId="286E9299" w14:textId="2C6B3B8C"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34" w:history="1">
        <w:r w:rsidRPr="005B62A1">
          <w:rPr>
            <w:rStyle w:val="Hyperlink"/>
            <w:noProof/>
          </w:rPr>
          <w:t>5.3.2.</w:t>
        </w:r>
        <w:r>
          <w:rPr>
            <w:rFonts w:asciiTheme="minorHAnsi" w:eastAsiaTheme="minorEastAsia" w:hAnsiTheme="minorHAnsi" w:cstheme="minorBidi"/>
            <w:noProof/>
            <w:sz w:val="22"/>
            <w:lang w:val="en-ZA" w:eastAsia="en-ZA"/>
          </w:rPr>
          <w:tab/>
        </w:r>
        <w:r w:rsidRPr="005B62A1">
          <w:rPr>
            <w:rStyle w:val="Hyperlink"/>
            <w:noProof/>
          </w:rPr>
          <w:t>Algorithm</w:t>
        </w:r>
        <w:r>
          <w:rPr>
            <w:noProof/>
            <w:webHidden/>
          </w:rPr>
          <w:tab/>
        </w:r>
        <w:r>
          <w:rPr>
            <w:noProof/>
            <w:webHidden/>
          </w:rPr>
          <w:fldChar w:fldCharType="begin"/>
        </w:r>
        <w:r>
          <w:rPr>
            <w:noProof/>
            <w:webHidden/>
          </w:rPr>
          <w:instrText xml:space="preserve"> PAGEREF _Toc57149334 \h </w:instrText>
        </w:r>
        <w:r>
          <w:rPr>
            <w:noProof/>
            <w:webHidden/>
          </w:rPr>
        </w:r>
        <w:r>
          <w:rPr>
            <w:noProof/>
            <w:webHidden/>
          </w:rPr>
          <w:fldChar w:fldCharType="separate"/>
        </w:r>
        <w:r>
          <w:rPr>
            <w:noProof/>
            <w:webHidden/>
          </w:rPr>
          <w:t>23</w:t>
        </w:r>
        <w:r>
          <w:rPr>
            <w:noProof/>
            <w:webHidden/>
          </w:rPr>
          <w:fldChar w:fldCharType="end"/>
        </w:r>
      </w:hyperlink>
    </w:p>
    <w:p w14:paraId="34FACD27" w14:textId="16109CD4"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35" w:history="1">
        <w:r w:rsidRPr="005B62A1">
          <w:rPr>
            <w:rStyle w:val="Hyperlink"/>
            <w:noProof/>
          </w:rPr>
          <w:t>5.3.3.</w:t>
        </w:r>
        <w:r>
          <w:rPr>
            <w:rFonts w:asciiTheme="minorHAnsi" w:eastAsiaTheme="minorEastAsia" w:hAnsiTheme="minorHAnsi" w:cstheme="minorBidi"/>
            <w:noProof/>
            <w:sz w:val="22"/>
            <w:lang w:val="en-ZA" w:eastAsia="en-ZA"/>
          </w:rPr>
          <w:tab/>
        </w:r>
        <w:r w:rsidRPr="005B62A1">
          <w:rPr>
            <w:rStyle w:val="Hyperlink"/>
            <w:noProof/>
          </w:rPr>
          <w:t>Validation</w:t>
        </w:r>
        <w:r>
          <w:rPr>
            <w:noProof/>
            <w:webHidden/>
          </w:rPr>
          <w:tab/>
        </w:r>
        <w:r>
          <w:rPr>
            <w:noProof/>
            <w:webHidden/>
          </w:rPr>
          <w:fldChar w:fldCharType="begin"/>
        </w:r>
        <w:r>
          <w:rPr>
            <w:noProof/>
            <w:webHidden/>
          </w:rPr>
          <w:instrText xml:space="preserve"> PAGEREF _Toc57149335 \h </w:instrText>
        </w:r>
        <w:r>
          <w:rPr>
            <w:noProof/>
            <w:webHidden/>
          </w:rPr>
        </w:r>
        <w:r>
          <w:rPr>
            <w:noProof/>
            <w:webHidden/>
          </w:rPr>
          <w:fldChar w:fldCharType="separate"/>
        </w:r>
        <w:r>
          <w:rPr>
            <w:noProof/>
            <w:webHidden/>
          </w:rPr>
          <w:t>23</w:t>
        </w:r>
        <w:r>
          <w:rPr>
            <w:noProof/>
            <w:webHidden/>
          </w:rPr>
          <w:fldChar w:fldCharType="end"/>
        </w:r>
      </w:hyperlink>
    </w:p>
    <w:p w14:paraId="149D1548" w14:textId="688A7E0B"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36" w:history="1">
        <w:r w:rsidRPr="005B62A1">
          <w:rPr>
            <w:rStyle w:val="Hyperlink"/>
            <w:noProof/>
          </w:rPr>
          <w:t>5.4.</w:t>
        </w:r>
        <w:r>
          <w:rPr>
            <w:rFonts w:asciiTheme="minorHAnsi" w:eastAsiaTheme="minorEastAsia" w:hAnsiTheme="minorHAnsi" w:cstheme="minorBidi"/>
            <w:noProof/>
            <w:sz w:val="22"/>
            <w:lang w:val="en-ZA" w:eastAsia="en-ZA"/>
          </w:rPr>
          <w:tab/>
        </w:r>
        <w:r w:rsidRPr="005B62A1">
          <w:rPr>
            <w:rStyle w:val="Hyperlink"/>
            <w:noProof/>
          </w:rPr>
          <w:t>Subsystem Conclusion</w:t>
        </w:r>
        <w:r>
          <w:rPr>
            <w:noProof/>
            <w:webHidden/>
          </w:rPr>
          <w:tab/>
        </w:r>
        <w:r>
          <w:rPr>
            <w:noProof/>
            <w:webHidden/>
          </w:rPr>
          <w:fldChar w:fldCharType="begin"/>
        </w:r>
        <w:r>
          <w:rPr>
            <w:noProof/>
            <w:webHidden/>
          </w:rPr>
          <w:instrText xml:space="preserve"> PAGEREF _Toc57149336 \h </w:instrText>
        </w:r>
        <w:r>
          <w:rPr>
            <w:noProof/>
            <w:webHidden/>
          </w:rPr>
        </w:r>
        <w:r>
          <w:rPr>
            <w:noProof/>
            <w:webHidden/>
          </w:rPr>
          <w:fldChar w:fldCharType="separate"/>
        </w:r>
        <w:r>
          <w:rPr>
            <w:noProof/>
            <w:webHidden/>
          </w:rPr>
          <w:t>24</w:t>
        </w:r>
        <w:r>
          <w:rPr>
            <w:noProof/>
            <w:webHidden/>
          </w:rPr>
          <w:fldChar w:fldCharType="end"/>
        </w:r>
      </w:hyperlink>
    </w:p>
    <w:p w14:paraId="694622E7" w14:textId="3721C768" w:rsidR="00072BF6" w:rsidRDefault="00072BF6">
      <w:pPr>
        <w:pStyle w:val="TOC1"/>
        <w:rPr>
          <w:rFonts w:asciiTheme="minorHAnsi" w:eastAsiaTheme="minorEastAsia" w:hAnsiTheme="minorHAnsi" w:cstheme="minorBidi"/>
          <w:b w:val="0"/>
          <w:sz w:val="22"/>
          <w:szCs w:val="22"/>
          <w:lang w:val="en-ZA" w:eastAsia="en-ZA"/>
        </w:rPr>
      </w:pPr>
      <w:hyperlink w:anchor="_Toc57149337" w:history="1">
        <w:r w:rsidRPr="005B62A1">
          <w:rPr>
            <w:rStyle w:val="Hyperlink"/>
          </w:rPr>
          <w:t>6.</w:t>
        </w:r>
        <w:r>
          <w:rPr>
            <w:rFonts w:asciiTheme="minorHAnsi" w:eastAsiaTheme="minorEastAsia" w:hAnsiTheme="minorHAnsi" w:cstheme="minorBidi"/>
            <w:b w:val="0"/>
            <w:sz w:val="22"/>
            <w:szCs w:val="22"/>
            <w:lang w:val="en-ZA" w:eastAsia="en-ZA"/>
          </w:rPr>
          <w:tab/>
        </w:r>
        <w:r w:rsidRPr="005B62A1">
          <w:rPr>
            <w:rStyle w:val="Hyperlink"/>
          </w:rPr>
          <w:t>Device Networking and User Interface</w:t>
        </w:r>
        <w:r>
          <w:rPr>
            <w:webHidden/>
          </w:rPr>
          <w:tab/>
        </w:r>
        <w:r>
          <w:rPr>
            <w:webHidden/>
          </w:rPr>
          <w:fldChar w:fldCharType="begin"/>
        </w:r>
        <w:r>
          <w:rPr>
            <w:webHidden/>
          </w:rPr>
          <w:instrText xml:space="preserve"> PAGEREF _Toc57149337 \h </w:instrText>
        </w:r>
        <w:r>
          <w:rPr>
            <w:webHidden/>
          </w:rPr>
        </w:r>
        <w:r>
          <w:rPr>
            <w:webHidden/>
          </w:rPr>
          <w:fldChar w:fldCharType="separate"/>
        </w:r>
        <w:r>
          <w:rPr>
            <w:webHidden/>
          </w:rPr>
          <w:t>26</w:t>
        </w:r>
        <w:r>
          <w:rPr>
            <w:webHidden/>
          </w:rPr>
          <w:fldChar w:fldCharType="end"/>
        </w:r>
      </w:hyperlink>
    </w:p>
    <w:p w14:paraId="42B5D727" w14:textId="5A2972A6"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38" w:history="1">
        <w:r w:rsidRPr="005B62A1">
          <w:rPr>
            <w:rStyle w:val="Hyperlink"/>
            <w:noProof/>
          </w:rPr>
          <w:t>6.1.</w:t>
        </w:r>
        <w:r>
          <w:rPr>
            <w:rFonts w:asciiTheme="minorHAnsi" w:eastAsiaTheme="minorEastAsia" w:hAnsiTheme="minorHAnsi" w:cstheme="minorBidi"/>
            <w:noProof/>
            <w:sz w:val="22"/>
            <w:lang w:val="en-ZA" w:eastAsia="en-ZA"/>
          </w:rPr>
          <w:tab/>
        </w:r>
        <w:r w:rsidRPr="005B62A1">
          <w:rPr>
            <w:rStyle w:val="Hyperlink"/>
            <w:noProof/>
          </w:rPr>
          <w:t>Subsystem Introduction</w:t>
        </w:r>
        <w:r>
          <w:rPr>
            <w:noProof/>
            <w:webHidden/>
          </w:rPr>
          <w:tab/>
        </w:r>
        <w:r>
          <w:rPr>
            <w:noProof/>
            <w:webHidden/>
          </w:rPr>
          <w:fldChar w:fldCharType="begin"/>
        </w:r>
        <w:r>
          <w:rPr>
            <w:noProof/>
            <w:webHidden/>
          </w:rPr>
          <w:instrText xml:space="preserve"> PAGEREF _Toc57149338 \h </w:instrText>
        </w:r>
        <w:r>
          <w:rPr>
            <w:noProof/>
            <w:webHidden/>
          </w:rPr>
        </w:r>
        <w:r>
          <w:rPr>
            <w:noProof/>
            <w:webHidden/>
          </w:rPr>
          <w:fldChar w:fldCharType="separate"/>
        </w:r>
        <w:r>
          <w:rPr>
            <w:noProof/>
            <w:webHidden/>
          </w:rPr>
          <w:t>26</w:t>
        </w:r>
        <w:r>
          <w:rPr>
            <w:noProof/>
            <w:webHidden/>
          </w:rPr>
          <w:fldChar w:fldCharType="end"/>
        </w:r>
      </w:hyperlink>
    </w:p>
    <w:p w14:paraId="550BC7D6" w14:textId="32F2CD57"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39" w:history="1">
        <w:r w:rsidRPr="005B62A1">
          <w:rPr>
            <w:rStyle w:val="Hyperlink"/>
            <w:noProof/>
          </w:rPr>
          <w:t>6.2.</w:t>
        </w:r>
        <w:r>
          <w:rPr>
            <w:rFonts w:asciiTheme="minorHAnsi" w:eastAsiaTheme="minorEastAsia" w:hAnsiTheme="minorHAnsi" w:cstheme="minorBidi"/>
            <w:noProof/>
            <w:sz w:val="22"/>
            <w:lang w:val="en-ZA" w:eastAsia="en-ZA"/>
          </w:rPr>
          <w:tab/>
        </w:r>
        <w:r w:rsidRPr="005B62A1">
          <w:rPr>
            <w:rStyle w:val="Hyperlink"/>
            <w:noProof/>
          </w:rPr>
          <w:t>Network Infrastructure</w:t>
        </w:r>
        <w:r>
          <w:rPr>
            <w:noProof/>
            <w:webHidden/>
          </w:rPr>
          <w:tab/>
        </w:r>
        <w:r>
          <w:rPr>
            <w:noProof/>
            <w:webHidden/>
          </w:rPr>
          <w:fldChar w:fldCharType="begin"/>
        </w:r>
        <w:r>
          <w:rPr>
            <w:noProof/>
            <w:webHidden/>
          </w:rPr>
          <w:instrText xml:space="preserve"> PAGEREF _Toc57149339 \h </w:instrText>
        </w:r>
        <w:r>
          <w:rPr>
            <w:noProof/>
            <w:webHidden/>
          </w:rPr>
        </w:r>
        <w:r>
          <w:rPr>
            <w:noProof/>
            <w:webHidden/>
          </w:rPr>
          <w:fldChar w:fldCharType="separate"/>
        </w:r>
        <w:r>
          <w:rPr>
            <w:noProof/>
            <w:webHidden/>
          </w:rPr>
          <w:t>26</w:t>
        </w:r>
        <w:r>
          <w:rPr>
            <w:noProof/>
            <w:webHidden/>
          </w:rPr>
          <w:fldChar w:fldCharType="end"/>
        </w:r>
      </w:hyperlink>
    </w:p>
    <w:p w14:paraId="3FFE4052" w14:textId="06706BB4"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0" w:history="1">
        <w:r w:rsidRPr="005B62A1">
          <w:rPr>
            <w:rStyle w:val="Hyperlink"/>
            <w:noProof/>
          </w:rPr>
          <w:t>6.2.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40 \h </w:instrText>
        </w:r>
        <w:r>
          <w:rPr>
            <w:noProof/>
            <w:webHidden/>
          </w:rPr>
        </w:r>
        <w:r>
          <w:rPr>
            <w:noProof/>
            <w:webHidden/>
          </w:rPr>
          <w:fldChar w:fldCharType="separate"/>
        </w:r>
        <w:r>
          <w:rPr>
            <w:noProof/>
            <w:webHidden/>
          </w:rPr>
          <w:t>26</w:t>
        </w:r>
        <w:r>
          <w:rPr>
            <w:noProof/>
            <w:webHidden/>
          </w:rPr>
          <w:fldChar w:fldCharType="end"/>
        </w:r>
      </w:hyperlink>
    </w:p>
    <w:p w14:paraId="17F672FE" w14:textId="00336BFC"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1" w:history="1">
        <w:r w:rsidRPr="005B62A1">
          <w:rPr>
            <w:rStyle w:val="Hyperlink"/>
            <w:noProof/>
          </w:rPr>
          <w:t>6.2.2.</w:t>
        </w:r>
        <w:r>
          <w:rPr>
            <w:rFonts w:asciiTheme="minorHAnsi" w:eastAsiaTheme="minorEastAsia" w:hAnsiTheme="minorHAnsi" w:cstheme="minorBidi"/>
            <w:noProof/>
            <w:sz w:val="22"/>
            <w:lang w:val="en-ZA" w:eastAsia="en-ZA"/>
          </w:rPr>
          <w:tab/>
        </w:r>
        <w:r w:rsidRPr="005B62A1">
          <w:rPr>
            <w:rStyle w:val="Hyperlink"/>
            <w:noProof/>
          </w:rPr>
          <w:t>Access Points</w:t>
        </w:r>
        <w:r>
          <w:rPr>
            <w:noProof/>
            <w:webHidden/>
          </w:rPr>
          <w:tab/>
        </w:r>
        <w:r>
          <w:rPr>
            <w:noProof/>
            <w:webHidden/>
          </w:rPr>
          <w:fldChar w:fldCharType="begin"/>
        </w:r>
        <w:r>
          <w:rPr>
            <w:noProof/>
            <w:webHidden/>
          </w:rPr>
          <w:instrText xml:space="preserve"> PAGEREF _Toc57149341 \h </w:instrText>
        </w:r>
        <w:r>
          <w:rPr>
            <w:noProof/>
            <w:webHidden/>
          </w:rPr>
        </w:r>
        <w:r>
          <w:rPr>
            <w:noProof/>
            <w:webHidden/>
          </w:rPr>
          <w:fldChar w:fldCharType="separate"/>
        </w:r>
        <w:r>
          <w:rPr>
            <w:noProof/>
            <w:webHidden/>
          </w:rPr>
          <w:t>26</w:t>
        </w:r>
        <w:r>
          <w:rPr>
            <w:noProof/>
            <w:webHidden/>
          </w:rPr>
          <w:fldChar w:fldCharType="end"/>
        </w:r>
      </w:hyperlink>
    </w:p>
    <w:p w14:paraId="64A62EA5" w14:textId="0107A727"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2" w:history="1">
        <w:r w:rsidRPr="005B62A1">
          <w:rPr>
            <w:rStyle w:val="Hyperlink"/>
            <w:noProof/>
          </w:rPr>
          <w:t>6.2.3.</w:t>
        </w:r>
        <w:r>
          <w:rPr>
            <w:rFonts w:asciiTheme="minorHAnsi" w:eastAsiaTheme="minorEastAsia" w:hAnsiTheme="minorHAnsi" w:cstheme="minorBidi"/>
            <w:noProof/>
            <w:sz w:val="22"/>
            <w:lang w:val="en-ZA" w:eastAsia="en-ZA"/>
          </w:rPr>
          <w:tab/>
        </w:r>
        <w:r w:rsidRPr="005B62A1">
          <w:rPr>
            <w:rStyle w:val="Hyperlink"/>
            <w:noProof/>
          </w:rPr>
          <w:t>Client</w:t>
        </w:r>
        <w:r>
          <w:rPr>
            <w:noProof/>
            <w:webHidden/>
          </w:rPr>
          <w:tab/>
        </w:r>
        <w:r>
          <w:rPr>
            <w:noProof/>
            <w:webHidden/>
          </w:rPr>
          <w:fldChar w:fldCharType="begin"/>
        </w:r>
        <w:r>
          <w:rPr>
            <w:noProof/>
            <w:webHidden/>
          </w:rPr>
          <w:instrText xml:space="preserve"> PAGEREF _Toc57149342 \h </w:instrText>
        </w:r>
        <w:r>
          <w:rPr>
            <w:noProof/>
            <w:webHidden/>
          </w:rPr>
        </w:r>
        <w:r>
          <w:rPr>
            <w:noProof/>
            <w:webHidden/>
          </w:rPr>
          <w:fldChar w:fldCharType="separate"/>
        </w:r>
        <w:r>
          <w:rPr>
            <w:noProof/>
            <w:webHidden/>
          </w:rPr>
          <w:t>27</w:t>
        </w:r>
        <w:r>
          <w:rPr>
            <w:noProof/>
            <w:webHidden/>
          </w:rPr>
          <w:fldChar w:fldCharType="end"/>
        </w:r>
      </w:hyperlink>
    </w:p>
    <w:p w14:paraId="56586EDE" w14:textId="19B7FEFF"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43" w:history="1">
        <w:r w:rsidRPr="005B62A1">
          <w:rPr>
            <w:rStyle w:val="Hyperlink"/>
            <w:noProof/>
          </w:rPr>
          <w:t>6.3.</w:t>
        </w:r>
        <w:r>
          <w:rPr>
            <w:rFonts w:asciiTheme="minorHAnsi" w:eastAsiaTheme="minorEastAsia" w:hAnsiTheme="minorHAnsi" w:cstheme="minorBidi"/>
            <w:noProof/>
            <w:sz w:val="22"/>
            <w:lang w:val="en-ZA" w:eastAsia="en-ZA"/>
          </w:rPr>
          <w:tab/>
        </w:r>
        <w:r w:rsidRPr="005B62A1">
          <w:rPr>
            <w:rStyle w:val="Hyperlink"/>
            <w:noProof/>
          </w:rPr>
          <w:t>Drone Servers</w:t>
        </w:r>
        <w:r>
          <w:rPr>
            <w:noProof/>
            <w:webHidden/>
          </w:rPr>
          <w:tab/>
        </w:r>
        <w:r>
          <w:rPr>
            <w:noProof/>
            <w:webHidden/>
          </w:rPr>
          <w:fldChar w:fldCharType="begin"/>
        </w:r>
        <w:r>
          <w:rPr>
            <w:noProof/>
            <w:webHidden/>
          </w:rPr>
          <w:instrText xml:space="preserve"> PAGEREF _Toc57149343 \h </w:instrText>
        </w:r>
        <w:r>
          <w:rPr>
            <w:noProof/>
            <w:webHidden/>
          </w:rPr>
        </w:r>
        <w:r>
          <w:rPr>
            <w:noProof/>
            <w:webHidden/>
          </w:rPr>
          <w:fldChar w:fldCharType="separate"/>
        </w:r>
        <w:r>
          <w:rPr>
            <w:noProof/>
            <w:webHidden/>
          </w:rPr>
          <w:t>27</w:t>
        </w:r>
        <w:r>
          <w:rPr>
            <w:noProof/>
            <w:webHidden/>
          </w:rPr>
          <w:fldChar w:fldCharType="end"/>
        </w:r>
      </w:hyperlink>
    </w:p>
    <w:p w14:paraId="19A22F50" w14:textId="65B6C838"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4" w:history="1">
        <w:r w:rsidRPr="005B62A1">
          <w:rPr>
            <w:rStyle w:val="Hyperlink"/>
            <w:noProof/>
          </w:rPr>
          <w:t>6.3.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44 \h </w:instrText>
        </w:r>
        <w:r>
          <w:rPr>
            <w:noProof/>
            <w:webHidden/>
          </w:rPr>
        </w:r>
        <w:r>
          <w:rPr>
            <w:noProof/>
            <w:webHidden/>
          </w:rPr>
          <w:fldChar w:fldCharType="separate"/>
        </w:r>
        <w:r>
          <w:rPr>
            <w:noProof/>
            <w:webHidden/>
          </w:rPr>
          <w:t>27</w:t>
        </w:r>
        <w:r>
          <w:rPr>
            <w:noProof/>
            <w:webHidden/>
          </w:rPr>
          <w:fldChar w:fldCharType="end"/>
        </w:r>
      </w:hyperlink>
    </w:p>
    <w:p w14:paraId="7DFDE2C8" w14:textId="3265661E"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5" w:history="1">
        <w:r w:rsidRPr="005B62A1">
          <w:rPr>
            <w:rStyle w:val="Hyperlink"/>
            <w:noProof/>
          </w:rPr>
          <w:t>6.3.2.</w:t>
        </w:r>
        <w:r>
          <w:rPr>
            <w:rFonts w:asciiTheme="minorHAnsi" w:eastAsiaTheme="minorEastAsia" w:hAnsiTheme="minorHAnsi" w:cstheme="minorBidi"/>
            <w:noProof/>
            <w:sz w:val="22"/>
            <w:lang w:val="en-ZA" w:eastAsia="en-ZA"/>
          </w:rPr>
          <w:tab/>
        </w:r>
        <w:r w:rsidRPr="005B62A1">
          <w:rPr>
            <w:rStyle w:val="Hyperlink"/>
            <w:noProof/>
          </w:rPr>
          <w:t>Software</w:t>
        </w:r>
        <w:r>
          <w:rPr>
            <w:noProof/>
            <w:webHidden/>
          </w:rPr>
          <w:tab/>
        </w:r>
        <w:r>
          <w:rPr>
            <w:noProof/>
            <w:webHidden/>
          </w:rPr>
          <w:fldChar w:fldCharType="begin"/>
        </w:r>
        <w:r>
          <w:rPr>
            <w:noProof/>
            <w:webHidden/>
          </w:rPr>
          <w:instrText xml:space="preserve"> PAGEREF _Toc57149345 \h </w:instrText>
        </w:r>
        <w:r>
          <w:rPr>
            <w:noProof/>
            <w:webHidden/>
          </w:rPr>
        </w:r>
        <w:r>
          <w:rPr>
            <w:noProof/>
            <w:webHidden/>
          </w:rPr>
          <w:fldChar w:fldCharType="separate"/>
        </w:r>
        <w:r>
          <w:rPr>
            <w:noProof/>
            <w:webHidden/>
          </w:rPr>
          <w:t>28</w:t>
        </w:r>
        <w:r>
          <w:rPr>
            <w:noProof/>
            <w:webHidden/>
          </w:rPr>
          <w:fldChar w:fldCharType="end"/>
        </w:r>
      </w:hyperlink>
    </w:p>
    <w:p w14:paraId="0FF200E1" w14:textId="194DB2A9"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6" w:history="1">
        <w:r w:rsidRPr="005B62A1">
          <w:rPr>
            <w:rStyle w:val="Hyperlink"/>
            <w:noProof/>
          </w:rPr>
          <w:t>6.3.3.</w:t>
        </w:r>
        <w:r>
          <w:rPr>
            <w:rFonts w:asciiTheme="minorHAnsi" w:eastAsiaTheme="minorEastAsia" w:hAnsiTheme="minorHAnsi" w:cstheme="minorBidi"/>
            <w:noProof/>
            <w:sz w:val="22"/>
            <w:lang w:val="en-ZA" w:eastAsia="en-ZA"/>
          </w:rPr>
          <w:tab/>
        </w:r>
        <w:r w:rsidRPr="005B62A1">
          <w:rPr>
            <w:rStyle w:val="Hyperlink"/>
            <w:noProof/>
          </w:rPr>
          <w:t>Communication</w:t>
        </w:r>
        <w:r>
          <w:rPr>
            <w:noProof/>
            <w:webHidden/>
          </w:rPr>
          <w:tab/>
        </w:r>
        <w:r>
          <w:rPr>
            <w:noProof/>
            <w:webHidden/>
          </w:rPr>
          <w:fldChar w:fldCharType="begin"/>
        </w:r>
        <w:r>
          <w:rPr>
            <w:noProof/>
            <w:webHidden/>
          </w:rPr>
          <w:instrText xml:space="preserve"> PAGEREF _Toc57149346 \h </w:instrText>
        </w:r>
        <w:r>
          <w:rPr>
            <w:noProof/>
            <w:webHidden/>
          </w:rPr>
        </w:r>
        <w:r>
          <w:rPr>
            <w:noProof/>
            <w:webHidden/>
          </w:rPr>
          <w:fldChar w:fldCharType="separate"/>
        </w:r>
        <w:r>
          <w:rPr>
            <w:noProof/>
            <w:webHidden/>
          </w:rPr>
          <w:t>28</w:t>
        </w:r>
        <w:r>
          <w:rPr>
            <w:noProof/>
            <w:webHidden/>
          </w:rPr>
          <w:fldChar w:fldCharType="end"/>
        </w:r>
      </w:hyperlink>
    </w:p>
    <w:p w14:paraId="521872B5" w14:textId="0A0AE609"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47" w:history="1">
        <w:r w:rsidRPr="005B62A1">
          <w:rPr>
            <w:rStyle w:val="Hyperlink"/>
            <w:noProof/>
          </w:rPr>
          <w:t>6.4.</w:t>
        </w:r>
        <w:r>
          <w:rPr>
            <w:rFonts w:asciiTheme="minorHAnsi" w:eastAsiaTheme="minorEastAsia" w:hAnsiTheme="minorHAnsi" w:cstheme="minorBidi"/>
            <w:noProof/>
            <w:sz w:val="22"/>
            <w:lang w:val="en-ZA" w:eastAsia="en-ZA"/>
          </w:rPr>
          <w:tab/>
        </w:r>
        <w:r w:rsidRPr="005B62A1">
          <w:rPr>
            <w:rStyle w:val="Hyperlink"/>
            <w:noProof/>
          </w:rPr>
          <w:t>User Interface</w:t>
        </w:r>
        <w:r>
          <w:rPr>
            <w:noProof/>
            <w:webHidden/>
          </w:rPr>
          <w:tab/>
        </w:r>
        <w:r>
          <w:rPr>
            <w:noProof/>
            <w:webHidden/>
          </w:rPr>
          <w:fldChar w:fldCharType="begin"/>
        </w:r>
        <w:r>
          <w:rPr>
            <w:noProof/>
            <w:webHidden/>
          </w:rPr>
          <w:instrText xml:space="preserve"> PAGEREF _Toc57149347 \h </w:instrText>
        </w:r>
        <w:r>
          <w:rPr>
            <w:noProof/>
            <w:webHidden/>
          </w:rPr>
        </w:r>
        <w:r>
          <w:rPr>
            <w:noProof/>
            <w:webHidden/>
          </w:rPr>
          <w:fldChar w:fldCharType="separate"/>
        </w:r>
        <w:r>
          <w:rPr>
            <w:noProof/>
            <w:webHidden/>
          </w:rPr>
          <w:t>29</w:t>
        </w:r>
        <w:r>
          <w:rPr>
            <w:noProof/>
            <w:webHidden/>
          </w:rPr>
          <w:fldChar w:fldCharType="end"/>
        </w:r>
      </w:hyperlink>
    </w:p>
    <w:p w14:paraId="0EF561B9" w14:textId="1B68B089"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8" w:history="1">
        <w:r w:rsidRPr="005B62A1">
          <w:rPr>
            <w:rStyle w:val="Hyperlink"/>
            <w:noProof/>
          </w:rPr>
          <w:t>6.4.1.</w:t>
        </w:r>
        <w:r>
          <w:rPr>
            <w:rFonts w:asciiTheme="minorHAnsi" w:eastAsiaTheme="minorEastAsia" w:hAnsiTheme="minorHAnsi" w:cstheme="minorBidi"/>
            <w:noProof/>
            <w:sz w:val="22"/>
            <w:lang w:val="en-ZA" w:eastAsia="en-ZA"/>
          </w:rPr>
          <w:tab/>
        </w:r>
        <w:r w:rsidRPr="005B62A1">
          <w:rPr>
            <w:rStyle w:val="Hyperlink"/>
            <w:noProof/>
          </w:rPr>
          <w:t>Description</w:t>
        </w:r>
        <w:r>
          <w:rPr>
            <w:noProof/>
            <w:webHidden/>
          </w:rPr>
          <w:tab/>
        </w:r>
        <w:r>
          <w:rPr>
            <w:noProof/>
            <w:webHidden/>
          </w:rPr>
          <w:fldChar w:fldCharType="begin"/>
        </w:r>
        <w:r>
          <w:rPr>
            <w:noProof/>
            <w:webHidden/>
          </w:rPr>
          <w:instrText xml:space="preserve"> PAGEREF _Toc57149348 \h </w:instrText>
        </w:r>
        <w:r>
          <w:rPr>
            <w:noProof/>
            <w:webHidden/>
          </w:rPr>
        </w:r>
        <w:r>
          <w:rPr>
            <w:noProof/>
            <w:webHidden/>
          </w:rPr>
          <w:fldChar w:fldCharType="separate"/>
        </w:r>
        <w:r>
          <w:rPr>
            <w:noProof/>
            <w:webHidden/>
          </w:rPr>
          <w:t>29</w:t>
        </w:r>
        <w:r>
          <w:rPr>
            <w:noProof/>
            <w:webHidden/>
          </w:rPr>
          <w:fldChar w:fldCharType="end"/>
        </w:r>
      </w:hyperlink>
    </w:p>
    <w:p w14:paraId="76B2B31F" w14:textId="3E7360CF"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49" w:history="1">
        <w:r w:rsidRPr="005B62A1">
          <w:rPr>
            <w:rStyle w:val="Hyperlink"/>
            <w:noProof/>
          </w:rPr>
          <w:t>6.4.2.</w:t>
        </w:r>
        <w:r>
          <w:rPr>
            <w:rFonts w:asciiTheme="minorHAnsi" w:eastAsiaTheme="minorEastAsia" w:hAnsiTheme="minorHAnsi" w:cstheme="minorBidi"/>
            <w:noProof/>
            <w:sz w:val="22"/>
            <w:lang w:val="en-ZA" w:eastAsia="en-ZA"/>
          </w:rPr>
          <w:tab/>
        </w:r>
        <w:r w:rsidRPr="005B62A1">
          <w:rPr>
            <w:rStyle w:val="Hyperlink"/>
            <w:noProof/>
          </w:rPr>
          <w:t>Application Structure</w:t>
        </w:r>
        <w:r>
          <w:rPr>
            <w:noProof/>
            <w:webHidden/>
          </w:rPr>
          <w:tab/>
        </w:r>
        <w:r>
          <w:rPr>
            <w:noProof/>
            <w:webHidden/>
          </w:rPr>
          <w:fldChar w:fldCharType="begin"/>
        </w:r>
        <w:r>
          <w:rPr>
            <w:noProof/>
            <w:webHidden/>
          </w:rPr>
          <w:instrText xml:space="preserve"> PAGEREF _Toc57149349 \h </w:instrText>
        </w:r>
        <w:r>
          <w:rPr>
            <w:noProof/>
            <w:webHidden/>
          </w:rPr>
        </w:r>
        <w:r>
          <w:rPr>
            <w:noProof/>
            <w:webHidden/>
          </w:rPr>
          <w:fldChar w:fldCharType="separate"/>
        </w:r>
        <w:r>
          <w:rPr>
            <w:noProof/>
            <w:webHidden/>
          </w:rPr>
          <w:t>30</w:t>
        </w:r>
        <w:r>
          <w:rPr>
            <w:noProof/>
            <w:webHidden/>
          </w:rPr>
          <w:fldChar w:fldCharType="end"/>
        </w:r>
      </w:hyperlink>
    </w:p>
    <w:p w14:paraId="408E9FF4" w14:textId="010EF65E"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50" w:history="1">
        <w:r w:rsidRPr="005B62A1">
          <w:rPr>
            <w:rStyle w:val="Hyperlink"/>
            <w:noProof/>
          </w:rPr>
          <w:t>6.4.3.</w:t>
        </w:r>
        <w:r>
          <w:rPr>
            <w:rFonts w:asciiTheme="minorHAnsi" w:eastAsiaTheme="minorEastAsia" w:hAnsiTheme="minorHAnsi" w:cstheme="minorBidi"/>
            <w:noProof/>
            <w:sz w:val="22"/>
            <w:lang w:val="en-ZA" w:eastAsia="en-ZA"/>
          </w:rPr>
          <w:tab/>
        </w:r>
        <w:r w:rsidRPr="005B62A1">
          <w:rPr>
            <w:rStyle w:val="Hyperlink"/>
            <w:noProof/>
          </w:rPr>
          <w:t>Mapping Tool</w:t>
        </w:r>
        <w:r>
          <w:rPr>
            <w:noProof/>
            <w:webHidden/>
          </w:rPr>
          <w:tab/>
        </w:r>
        <w:r>
          <w:rPr>
            <w:noProof/>
            <w:webHidden/>
          </w:rPr>
          <w:fldChar w:fldCharType="begin"/>
        </w:r>
        <w:r>
          <w:rPr>
            <w:noProof/>
            <w:webHidden/>
          </w:rPr>
          <w:instrText xml:space="preserve"> PAGEREF _Toc57149350 \h </w:instrText>
        </w:r>
        <w:r>
          <w:rPr>
            <w:noProof/>
            <w:webHidden/>
          </w:rPr>
        </w:r>
        <w:r>
          <w:rPr>
            <w:noProof/>
            <w:webHidden/>
          </w:rPr>
          <w:fldChar w:fldCharType="separate"/>
        </w:r>
        <w:r>
          <w:rPr>
            <w:noProof/>
            <w:webHidden/>
          </w:rPr>
          <w:t>30</w:t>
        </w:r>
        <w:r>
          <w:rPr>
            <w:noProof/>
            <w:webHidden/>
          </w:rPr>
          <w:fldChar w:fldCharType="end"/>
        </w:r>
      </w:hyperlink>
    </w:p>
    <w:p w14:paraId="3A9B1880" w14:textId="3D5E4A03"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51" w:history="1">
        <w:r w:rsidRPr="005B62A1">
          <w:rPr>
            <w:rStyle w:val="Hyperlink"/>
            <w:noProof/>
          </w:rPr>
          <w:t>6.4.4.</w:t>
        </w:r>
        <w:r>
          <w:rPr>
            <w:rFonts w:asciiTheme="minorHAnsi" w:eastAsiaTheme="minorEastAsia" w:hAnsiTheme="minorHAnsi" w:cstheme="minorBidi"/>
            <w:noProof/>
            <w:sz w:val="22"/>
            <w:lang w:val="en-ZA" w:eastAsia="en-ZA"/>
          </w:rPr>
          <w:tab/>
        </w:r>
        <w:r w:rsidRPr="005B62A1">
          <w:rPr>
            <w:rStyle w:val="Hyperlink"/>
            <w:noProof/>
          </w:rPr>
          <w:t>Communication Tasks</w:t>
        </w:r>
        <w:r>
          <w:rPr>
            <w:noProof/>
            <w:webHidden/>
          </w:rPr>
          <w:tab/>
        </w:r>
        <w:r>
          <w:rPr>
            <w:noProof/>
            <w:webHidden/>
          </w:rPr>
          <w:fldChar w:fldCharType="begin"/>
        </w:r>
        <w:r>
          <w:rPr>
            <w:noProof/>
            <w:webHidden/>
          </w:rPr>
          <w:instrText xml:space="preserve"> PAGEREF _Toc57149351 \h </w:instrText>
        </w:r>
        <w:r>
          <w:rPr>
            <w:noProof/>
            <w:webHidden/>
          </w:rPr>
        </w:r>
        <w:r>
          <w:rPr>
            <w:noProof/>
            <w:webHidden/>
          </w:rPr>
          <w:fldChar w:fldCharType="separate"/>
        </w:r>
        <w:r>
          <w:rPr>
            <w:noProof/>
            <w:webHidden/>
          </w:rPr>
          <w:t>32</w:t>
        </w:r>
        <w:r>
          <w:rPr>
            <w:noProof/>
            <w:webHidden/>
          </w:rPr>
          <w:fldChar w:fldCharType="end"/>
        </w:r>
      </w:hyperlink>
    </w:p>
    <w:p w14:paraId="6B07BD90" w14:textId="1FF4F02F"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52" w:history="1">
        <w:r w:rsidRPr="005B62A1">
          <w:rPr>
            <w:rStyle w:val="Hyperlink"/>
            <w:noProof/>
          </w:rPr>
          <w:t>6.4.5.</w:t>
        </w:r>
        <w:r>
          <w:rPr>
            <w:rFonts w:asciiTheme="minorHAnsi" w:eastAsiaTheme="minorEastAsia" w:hAnsiTheme="minorHAnsi" w:cstheme="minorBidi"/>
            <w:noProof/>
            <w:sz w:val="22"/>
            <w:lang w:val="en-ZA" w:eastAsia="en-ZA"/>
          </w:rPr>
          <w:tab/>
        </w:r>
        <w:r w:rsidRPr="005B62A1">
          <w:rPr>
            <w:rStyle w:val="Hyperlink"/>
            <w:noProof/>
          </w:rPr>
          <w:t>Error Handling</w:t>
        </w:r>
        <w:r>
          <w:rPr>
            <w:noProof/>
            <w:webHidden/>
          </w:rPr>
          <w:tab/>
        </w:r>
        <w:r>
          <w:rPr>
            <w:noProof/>
            <w:webHidden/>
          </w:rPr>
          <w:fldChar w:fldCharType="begin"/>
        </w:r>
        <w:r>
          <w:rPr>
            <w:noProof/>
            <w:webHidden/>
          </w:rPr>
          <w:instrText xml:space="preserve"> PAGEREF _Toc57149352 \h </w:instrText>
        </w:r>
        <w:r>
          <w:rPr>
            <w:noProof/>
            <w:webHidden/>
          </w:rPr>
        </w:r>
        <w:r>
          <w:rPr>
            <w:noProof/>
            <w:webHidden/>
          </w:rPr>
          <w:fldChar w:fldCharType="separate"/>
        </w:r>
        <w:r>
          <w:rPr>
            <w:noProof/>
            <w:webHidden/>
          </w:rPr>
          <w:t>32</w:t>
        </w:r>
        <w:r>
          <w:rPr>
            <w:noProof/>
            <w:webHidden/>
          </w:rPr>
          <w:fldChar w:fldCharType="end"/>
        </w:r>
      </w:hyperlink>
    </w:p>
    <w:p w14:paraId="23004011" w14:textId="154FCECE"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53" w:history="1">
        <w:r w:rsidRPr="005B62A1">
          <w:rPr>
            <w:rStyle w:val="Hyperlink"/>
            <w:noProof/>
          </w:rPr>
          <w:t>6.5.</w:t>
        </w:r>
        <w:r>
          <w:rPr>
            <w:rFonts w:asciiTheme="minorHAnsi" w:eastAsiaTheme="minorEastAsia" w:hAnsiTheme="minorHAnsi" w:cstheme="minorBidi"/>
            <w:noProof/>
            <w:sz w:val="22"/>
            <w:lang w:val="en-ZA" w:eastAsia="en-ZA"/>
          </w:rPr>
          <w:tab/>
        </w:r>
        <w:r w:rsidRPr="005B62A1">
          <w:rPr>
            <w:rStyle w:val="Hyperlink"/>
            <w:noProof/>
          </w:rPr>
          <w:t>Subsystem Validation</w:t>
        </w:r>
        <w:r>
          <w:rPr>
            <w:noProof/>
            <w:webHidden/>
          </w:rPr>
          <w:tab/>
        </w:r>
        <w:r>
          <w:rPr>
            <w:noProof/>
            <w:webHidden/>
          </w:rPr>
          <w:fldChar w:fldCharType="begin"/>
        </w:r>
        <w:r>
          <w:rPr>
            <w:noProof/>
            <w:webHidden/>
          </w:rPr>
          <w:instrText xml:space="preserve"> PAGEREF _Toc57149353 \h </w:instrText>
        </w:r>
        <w:r>
          <w:rPr>
            <w:noProof/>
            <w:webHidden/>
          </w:rPr>
        </w:r>
        <w:r>
          <w:rPr>
            <w:noProof/>
            <w:webHidden/>
          </w:rPr>
          <w:fldChar w:fldCharType="separate"/>
        </w:r>
        <w:r>
          <w:rPr>
            <w:noProof/>
            <w:webHidden/>
          </w:rPr>
          <w:t>33</w:t>
        </w:r>
        <w:r>
          <w:rPr>
            <w:noProof/>
            <w:webHidden/>
          </w:rPr>
          <w:fldChar w:fldCharType="end"/>
        </w:r>
      </w:hyperlink>
    </w:p>
    <w:p w14:paraId="5BA67E4D" w14:textId="10AB5A7E"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54" w:history="1">
        <w:r w:rsidRPr="005B62A1">
          <w:rPr>
            <w:rStyle w:val="Hyperlink"/>
            <w:noProof/>
          </w:rPr>
          <w:t>6.5.1.</w:t>
        </w:r>
        <w:r>
          <w:rPr>
            <w:rFonts w:asciiTheme="minorHAnsi" w:eastAsiaTheme="minorEastAsia" w:hAnsiTheme="minorHAnsi" w:cstheme="minorBidi"/>
            <w:noProof/>
            <w:sz w:val="22"/>
            <w:lang w:val="en-ZA" w:eastAsia="en-ZA"/>
          </w:rPr>
          <w:tab/>
        </w:r>
        <w:r w:rsidRPr="005B62A1">
          <w:rPr>
            <w:rStyle w:val="Hyperlink"/>
            <w:noProof/>
          </w:rPr>
          <w:t>Networking Validation</w:t>
        </w:r>
        <w:r>
          <w:rPr>
            <w:noProof/>
            <w:webHidden/>
          </w:rPr>
          <w:tab/>
        </w:r>
        <w:r>
          <w:rPr>
            <w:noProof/>
            <w:webHidden/>
          </w:rPr>
          <w:fldChar w:fldCharType="begin"/>
        </w:r>
        <w:r>
          <w:rPr>
            <w:noProof/>
            <w:webHidden/>
          </w:rPr>
          <w:instrText xml:space="preserve"> PAGEREF _Toc57149354 \h </w:instrText>
        </w:r>
        <w:r>
          <w:rPr>
            <w:noProof/>
            <w:webHidden/>
          </w:rPr>
        </w:r>
        <w:r>
          <w:rPr>
            <w:noProof/>
            <w:webHidden/>
          </w:rPr>
          <w:fldChar w:fldCharType="separate"/>
        </w:r>
        <w:r>
          <w:rPr>
            <w:noProof/>
            <w:webHidden/>
          </w:rPr>
          <w:t>33</w:t>
        </w:r>
        <w:r>
          <w:rPr>
            <w:noProof/>
            <w:webHidden/>
          </w:rPr>
          <w:fldChar w:fldCharType="end"/>
        </w:r>
      </w:hyperlink>
    </w:p>
    <w:p w14:paraId="1D483DAC" w14:textId="46EAB513"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55" w:history="1">
        <w:r w:rsidRPr="005B62A1">
          <w:rPr>
            <w:rStyle w:val="Hyperlink"/>
            <w:noProof/>
          </w:rPr>
          <w:t>6.5.2.</w:t>
        </w:r>
        <w:r>
          <w:rPr>
            <w:rFonts w:asciiTheme="minorHAnsi" w:eastAsiaTheme="minorEastAsia" w:hAnsiTheme="minorHAnsi" w:cstheme="minorBidi"/>
            <w:noProof/>
            <w:sz w:val="22"/>
            <w:lang w:val="en-ZA" w:eastAsia="en-ZA"/>
          </w:rPr>
          <w:tab/>
        </w:r>
        <w:r w:rsidRPr="005B62A1">
          <w:rPr>
            <w:rStyle w:val="Hyperlink"/>
            <w:noProof/>
          </w:rPr>
          <w:t>UI Logic Validations</w:t>
        </w:r>
        <w:r>
          <w:rPr>
            <w:noProof/>
            <w:webHidden/>
          </w:rPr>
          <w:tab/>
        </w:r>
        <w:r>
          <w:rPr>
            <w:noProof/>
            <w:webHidden/>
          </w:rPr>
          <w:fldChar w:fldCharType="begin"/>
        </w:r>
        <w:r>
          <w:rPr>
            <w:noProof/>
            <w:webHidden/>
          </w:rPr>
          <w:instrText xml:space="preserve"> PAGEREF _Toc57149355 \h </w:instrText>
        </w:r>
        <w:r>
          <w:rPr>
            <w:noProof/>
            <w:webHidden/>
          </w:rPr>
        </w:r>
        <w:r>
          <w:rPr>
            <w:noProof/>
            <w:webHidden/>
          </w:rPr>
          <w:fldChar w:fldCharType="separate"/>
        </w:r>
        <w:r>
          <w:rPr>
            <w:noProof/>
            <w:webHidden/>
          </w:rPr>
          <w:t>34</w:t>
        </w:r>
        <w:r>
          <w:rPr>
            <w:noProof/>
            <w:webHidden/>
          </w:rPr>
          <w:fldChar w:fldCharType="end"/>
        </w:r>
      </w:hyperlink>
    </w:p>
    <w:p w14:paraId="77729FF6" w14:textId="677F5340" w:rsidR="00072BF6" w:rsidRDefault="00072BF6">
      <w:pPr>
        <w:pStyle w:val="TOC3"/>
        <w:tabs>
          <w:tab w:val="left" w:pos="1320"/>
          <w:tab w:val="right" w:leader="dot" w:pos="9350"/>
        </w:tabs>
        <w:rPr>
          <w:rFonts w:asciiTheme="minorHAnsi" w:eastAsiaTheme="minorEastAsia" w:hAnsiTheme="minorHAnsi" w:cstheme="minorBidi"/>
          <w:noProof/>
          <w:sz w:val="22"/>
          <w:lang w:val="en-ZA" w:eastAsia="en-ZA"/>
        </w:rPr>
      </w:pPr>
      <w:hyperlink w:anchor="_Toc57149356" w:history="1">
        <w:r w:rsidRPr="005B62A1">
          <w:rPr>
            <w:rStyle w:val="Hyperlink"/>
            <w:noProof/>
          </w:rPr>
          <w:t>6.5.3.</w:t>
        </w:r>
        <w:r>
          <w:rPr>
            <w:rFonts w:asciiTheme="minorHAnsi" w:eastAsiaTheme="minorEastAsia" w:hAnsiTheme="minorHAnsi" w:cstheme="minorBidi"/>
            <w:noProof/>
            <w:sz w:val="22"/>
            <w:lang w:val="en-ZA" w:eastAsia="en-ZA"/>
          </w:rPr>
          <w:tab/>
        </w:r>
        <w:r w:rsidRPr="005B62A1">
          <w:rPr>
            <w:rStyle w:val="Hyperlink"/>
            <w:noProof/>
          </w:rPr>
          <w:t>Accessibility Validations</w:t>
        </w:r>
        <w:r>
          <w:rPr>
            <w:noProof/>
            <w:webHidden/>
          </w:rPr>
          <w:tab/>
        </w:r>
        <w:r>
          <w:rPr>
            <w:noProof/>
            <w:webHidden/>
          </w:rPr>
          <w:fldChar w:fldCharType="begin"/>
        </w:r>
        <w:r>
          <w:rPr>
            <w:noProof/>
            <w:webHidden/>
          </w:rPr>
          <w:instrText xml:space="preserve"> PAGEREF _Toc57149356 \h </w:instrText>
        </w:r>
        <w:r>
          <w:rPr>
            <w:noProof/>
            <w:webHidden/>
          </w:rPr>
        </w:r>
        <w:r>
          <w:rPr>
            <w:noProof/>
            <w:webHidden/>
          </w:rPr>
          <w:fldChar w:fldCharType="separate"/>
        </w:r>
        <w:r>
          <w:rPr>
            <w:noProof/>
            <w:webHidden/>
          </w:rPr>
          <w:t>34</w:t>
        </w:r>
        <w:r>
          <w:rPr>
            <w:noProof/>
            <w:webHidden/>
          </w:rPr>
          <w:fldChar w:fldCharType="end"/>
        </w:r>
      </w:hyperlink>
    </w:p>
    <w:p w14:paraId="036F8E37" w14:textId="71474B0E" w:rsidR="00072BF6" w:rsidRDefault="00072BF6">
      <w:pPr>
        <w:pStyle w:val="TOC2"/>
        <w:tabs>
          <w:tab w:val="left" w:pos="880"/>
          <w:tab w:val="right" w:leader="dot" w:pos="9350"/>
        </w:tabs>
        <w:rPr>
          <w:rFonts w:asciiTheme="minorHAnsi" w:eastAsiaTheme="minorEastAsia" w:hAnsiTheme="minorHAnsi" w:cstheme="minorBidi"/>
          <w:noProof/>
          <w:sz w:val="22"/>
          <w:lang w:val="en-ZA" w:eastAsia="en-ZA"/>
        </w:rPr>
      </w:pPr>
      <w:hyperlink w:anchor="_Toc57149357" w:history="1">
        <w:r w:rsidRPr="005B62A1">
          <w:rPr>
            <w:rStyle w:val="Hyperlink"/>
            <w:noProof/>
          </w:rPr>
          <w:t>6.6.</w:t>
        </w:r>
        <w:r>
          <w:rPr>
            <w:rFonts w:asciiTheme="minorHAnsi" w:eastAsiaTheme="minorEastAsia" w:hAnsiTheme="minorHAnsi" w:cstheme="minorBidi"/>
            <w:noProof/>
            <w:sz w:val="22"/>
            <w:lang w:val="en-ZA" w:eastAsia="en-ZA"/>
          </w:rPr>
          <w:tab/>
        </w:r>
        <w:r w:rsidRPr="005B62A1">
          <w:rPr>
            <w:rStyle w:val="Hyperlink"/>
            <w:noProof/>
          </w:rPr>
          <w:t>Subsystem Conclusion</w:t>
        </w:r>
        <w:r>
          <w:rPr>
            <w:noProof/>
            <w:webHidden/>
          </w:rPr>
          <w:tab/>
        </w:r>
        <w:r>
          <w:rPr>
            <w:noProof/>
            <w:webHidden/>
          </w:rPr>
          <w:fldChar w:fldCharType="begin"/>
        </w:r>
        <w:r>
          <w:rPr>
            <w:noProof/>
            <w:webHidden/>
          </w:rPr>
          <w:instrText xml:space="preserve"> PAGEREF _Toc57149357 \h </w:instrText>
        </w:r>
        <w:r>
          <w:rPr>
            <w:noProof/>
            <w:webHidden/>
          </w:rPr>
        </w:r>
        <w:r>
          <w:rPr>
            <w:noProof/>
            <w:webHidden/>
          </w:rPr>
          <w:fldChar w:fldCharType="separate"/>
        </w:r>
        <w:r>
          <w:rPr>
            <w:noProof/>
            <w:webHidden/>
          </w:rPr>
          <w:t>35</w:t>
        </w:r>
        <w:r>
          <w:rPr>
            <w:noProof/>
            <w:webHidden/>
          </w:rPr>
          <w:fldChar w:fldCharType="end"/>
        </w:r>
      </w:hyperlink>
    </w:p>
    <w:p w14:paraId="69AF928B" w14:textId="7D4B78E5" w:rsidR="00072BF6" w:rsidRDefault="00072BF6">
      <w:pPr>
        <w:pStyle w:val="TOC1"/>
        <w:rPr>
          <w:rFonts w:asciiTheme="minorHAnsi" w:eastAsiaTheme="minorEastAsia" w:hAnsiTheme="minorHAnsi" w:cstheme="minorBidi"/>
          <w:b w:val="0"/>
          <w:sz w:val="22"/>
          <w:szCs w:val="22"/>
          <w:lang w:val="en-ZA" w:eastAsia="en-ZA"/>
        </w:rPr>
      </w:pPr>
      <w:hyperlink w:anchor="_Toc57149358" w:history="1">
        <w:r w:rsidRPr="005B62A1">
          <w:rPr>
            <w:rStyle w:val="Hyperlink"/>
            <w:i/>
            <w:iCs/>
          </w:rPr>
          <w:t>Appendix A: Minor Computer Vision &amp; Mapping Stages</w:t>
        </w:r>
        <w:r>
          <w:rPr>
            <w:webHidden/>
          </w:rPr>
          <w:tab/>
        </w:r>
        <w:r>
          <w:rPr>
            <w:webHidden/>
          </w:rPr>
          <w:fldChar w:fldCharType="begin"/>
        </w:r>
        <w:r>
          <w:rPr>
            <w:webHidden/>
          </w:rPr>
          <w:instrText xml:space="preserve"> PAGEREF _Toc57149358 \h </w:instrText>
        </w:r>
        <w:r>
          <w:rPr>
            <w:webHidden/>
          </w:rPr>
        </w:r>
        <w:r>
          <w:rPr>
            <w:webHidden/>
          </w:rPr>
          <w:fldChar w:fldCharType="separate"/>
        </w:r>
        <w:r>
          <w:rPr>
            <w:webHidden/>
          </w:rPr>
          <w:t>36</w:t>
        </w:r>
        <w:r>
          <w:rPr>
            <w:webHidden/>
          </w:rPr>
          <w:fldChar w:fldCharType="end"/>
        </w:r>
      </w:hyperlink>
    </w:p>
    <w:p w14:paraId="0F95D20A" w14:textId="4ECB8604" w:rsidR="00072BF6" w:rsidRDefault="00072BF6">
      <w:pPr>
        <w:pStyle w:val="TOC1"/>
        <w:rPr>
          <w:rFonts w:asciiTheme="minorHAnsi" w:eastAsiaTheme="minorEastAsia" w:hAnsiTheme="minorHAnsi" w:cstheme="minorBidi"/>
          <w:b w:val="0"/>
          <w:sz w:val="22"/>
          <w:szCs w:val="22"/>
          <w:lang w:val="en-ZA" w:eastAsia="en-ZA"/>
        </w:rPr>
      </w:pPr>
      <w:hyperlink w:anchor="_Toc57149359" w:history="1">
        <w:r w:rsidRPr="005B62A1">
          <w:rPr>
            <w:rStyle w:val="Hyperlink"/>
            <w:i/>
            <w:iCs/>
          </w:rPr>
          <w:t>Appendix B: Checking for re-used coordinate</w:t>
        </w:r>
        <w:r>
          <w:rPr>
            <w:webHidden/>
          </w:rPr>
          <w:tab/>
        </w:r>
        <w:r>
          <w:rPr>
            <w:webHidden/>
          </w:rPr>
          <w:fldChar w:fldCharType="begin"/>
        </w:r>
        <w:r>
          <w:rPr>
            <w:webHidden/>
          </w:rPr>
          <w:instrText xml:space="preserve"> PAGEREF _Toc57149359 \h </w:instrText>
        </w:r>
        <w:r>
          <w:rPr>
            <w:webHidden/>
          </w:rPr>
        </w:r>
        <w:r>
          <w:rPr>
            <w:webHidden/>
          </w:rPr>
          <w:fldChar w:fldCharType="separate"/>
        </w:r>
        <w:r>
          <w:rPr>
            <w:webHidden/>
          </w:rPr>
          <w:t>36</w:t>
        </w:r>
        <w:r>
          <w:rPr>
            <w:webHidden/>
          </w:rPr>
          <w:fldChar w:fldCharType="end"/>
        </w:r>
      </w:hyperlink>
    </w:p>
    <w:p w14:paraId="123ED537" w14:textId="20D9B852" w:rsidR="00CC1A19" w:rsidRPr="00F44C1B" w:rsidRDefault="00CC1A19" w:rsidP="00832676">
      <w:pPr>
        <w:rPr>
          <w:rFonts w:ascii="Arial" w:hAnsi="Arial" w:cs="Arial"/>
        </w:rPr>
      </w:pPr>
      <w:r w:rsidRPr="00924451">
        <w:rPr>
          <w:rFonts w:ascii="Arial" w:hAnsi="Arial" w:cs="Arial"/>
        </w:rPr>
        <w:fldChar w:fldCharType="end"/>
      </w:r>
      <w:r w:rsidRPr="00924451">
        <w:rPr>
          <w:rFonts w:ascii="Arial" w:hAnsi="Arial" w:cs="Arial"/>
        </w:rPr>
        <w:br w:type="page"/>
      </w:r>
    </w:p>
    <w:p w14:paraId="0F864DD0" w14:textId="77777777" w:rsidR="00CC1A19" w:rsidRPr="00924451" w:rsidRDefault="00CC1A19" w:rsidP="00AC5945">
      <w:pPr>
        <w:pStyle w:val="TOCHeading"/>
        <w:tabs>
          <w:tab w:val="clear" w:pos="882"/>
        </w:tabs>
        <w:rPr>
          <w:rFonts w:eastAsia="Arial"/>
        </w:rPr>
      </w:pPr>
      <w:bookmarkStart w:id="7" w:name="_Toc356386013"/>
      <w:bookmarkStart w:id="8" w:name="_Toc51505100"/>
      <w:bookmarkStart w:id="9" w:name="_Toc57139520"/>
      <w:bookmarkStart w:id="10" w:name="_Toc57149274"/>
      <w:bookmarkStart w:id="11" w:name="_Toc57150293"/>
      <w:r w:rsidRPr="00924451">
        <w:rPr>
          <w:rFonts w:eastAsia="Arial"/>
        </w:rPr>
        <w:lastRenderedPageBreak/>
        <w:t>List of Figures</w:t>
      </w:r>
      <w:bookmarkEnd w:id="7"/>
      <w:bookmarkEnd w:id="8"/>
      <w:bookmarkEnd w:id="9"/>
      <w:bookmarkEnd w:id="10"/>
      <w:bookmarkEnd w:id="11"/>
    </w:p>
    <w:p w14:paraId="43C3A100" w14:textId="09F035DA" w:rsidR="00072BF6" w:rsidRDefault="00CC1A19">
      <w:pPr>
        <w:pStyle w:val="TableofFigures"/>
        <w:rPr>
          <w:rFonts w:asciiTheme="minorHAnsi" w:eastAsiaTheme="minorEastAsia" w:hAnsiTheme="minorHAnsi" w:cstheme="minorBidi"/>
          <w:b w:val="0"/>
          <w:sz w:val="22"/>
          <w:szCs w:val="22"/>
          <w:lang w:val="en-ZA" w:eastAsia="en-ZA"/>
        </w:rPr>
      </w:pPr>
      <w:r w:rsidRPr="00924451">
        <w:rPr>
          <w:rFonts w:ascii="Arial" w:hAnsi="Arial"/>
        </w:rPr>
        <w:fldChar w:fldCharType="begin"/>
      </w:r>
      <w:r w:rsidRPr="00924451">
        <w:rPr>
          <w:rFonts w:ascii="Arial" w:hAnsi="Arial"/>
        </w:rPr>
        <w:instrText xml:space="preserve"> TOC \h \z \c "Figure" </w:instrText>
      </w:r>
      <w:r w:rsidRPr="00924451">
        <w:rPr>
          <w:rFonts w:ascii="Arial" w:hAnsi="Arial"/>
        </w:rPr>
        <w:fldChar w:fldCharType="separate"/>
      </w:r>
      <w:hyperlink w:anchor="_Toc57149250" w:history="1">
        <w:r w:rsidR="00072BF6" w:rsidRPr="005034AB">
          <w:rPr>
            <w:rStyle w:val="Hyperlink"/>
          </w:rPr>
          <w:t>Figure 1. Orientation and Video Capture</w:t>
        </w:r>
        <w:r w:rsidR="00072BF6">
          <w:rPr>
            <w:webHidden/>
          </w:rPr>
          <w:tab/>
        </w:r>
        <w:r w:rsidR="00072BF6">
          <w:rPr>
            <w:webHidden/>
          </w:rPr>
          <w:fldChar w:fldCharType="begin"/>
        </w:r>
        <w:r w:rsidR="00072BF6">
          <w:rPr>
            <w:webHidden/>
          </w:rPr>
          <w:instrText xml:space="preserve"> PAGEREF _Toc57149250 \h </w:instrText>
        </w:r>
        <w:r w:rsidR="00072BF6">
          <w:rPr>
            <w:webHidden/>
          </w:rPr>
        </w:r>
        <w:r w:rsidR="00072BF6">
          <w:rPr>
            <w:webHidden/>
          </w:rPr>
          <w:fldChar w:fldCharType="separate"/>
        </w:r>
        <w:r w:rsidR="00072BF6">
          <w:rPr>
            <w:webHidden/>
          </w:rPr>
          <w:t>4</w:t>
        </w:r>
        <w:r w:rsidR="00072BF6">
          <w:rPr>
            <w:webHidden/>
          </w:rPr>
          <w:fldChar w:fldCharType="end"/>
        </w:r>
      </w:hyperlink>
    </w:p>
    <w:p w14:paraId="430445C1" w14:textId="3DEC0F39" w:rsidR="00072BF6" w:rsidRDefault="00072BF6">
      <w:pPr>
        <w:pStyle w:val="TableofFigures"/>
        <w:rPr>
          <w:rFonts w:asciiTheme="minorHAnsi" w:eastAsiaTheme="minorEastAsia" w:hAnsiTheme="minorHAnsi" w:cstheme="minorBidi"/>
          <w:b w:val="0"/>
          <w:sz w:val="22"/>
          <w:szCs w:val="22"/>
          <w:lang w:val="en-ZA" w:eastAsia="en-ZA"/>
        </w:rPr>
      </w:pPr>
      <w:hyperlink w:anchor="_Toc57149251" w:history="1">
        <w:r w:rsidRPr="005034AB">
          <w:rPr>
            <w:rStyle w:val="Hyperlink"/>
          </w:rPr>
          <w:t>Figure 2. Return Home / Battery</w:t>
        </w:r>
        <w:r>
          <w:rPr>
            <w:webHidden/>
          </w:rPr>
          <w:tab/>
        </w:r>
        <w:r>
          <w:rPr>
            <w:webHidden/>
          </w:rPr>
          <w:fldChar w:fldCharType="begin"/>
        </w:r>
        <w:r>
          <w:rPr>
            <w:webHidden/>
          </w:rPr>
          <w:instrText xml:space="preserve"> PAGEREF _Toc57149251 \h </w:instrText>
        </w:r>
        <w:r>
          <w:rPr>
            <w:webHidden/>
          </w:rPr>
        </w:r>
        <w:r>
          <w:rPr>
            <w:webHidden/>
          </w:rPr>
          <w:fldChar w:fldCharType="separate"/>
        </w:r>
        <w:r>
          <w:rPr>
            <w:webHidden/>
          </w:rPr>
          <w:t>4</w:t>
        </w:r>
        <w:r>
          <w:rPr>
            <w:webHidden/>
          </w:rPr>
          <w:fldChar w:fldCharType="end"/>
        </w:r>
      </w:hyperlink>
    </w:p>
    <w:p w14:paraId="15F4E544" w14:textId="7F66E904" w:rsidR="00072BF6" w:rsidRDefault="00072BF6">
      <w:pPr>
        <w:pStyle w:val="TableofFigures"/>
        <w:rPr>
          <w:rFonts w:asciiTheme="minorHAnsi" w:eastAsiaTheme="minorEastAsia" w:hAnsiTheme="minorHAnsi" w:cstheme="minorBidi"/>
          <w:b w:val="0"/>
          <w:sz w:val="22"/>
          <w:szCs w:val="22"/>
          <w:lang w:val="en-ZA" w:eastAsia="en-ZA"/>
        </w:rPr>
      </w:pPr>
      <w:hyperlink w:anchor="_Toc57149252" w:history="1">
        <w:r w:rsidRPr="005034AB">
          <w:rPr>
            <w:rStyle w:val="Hyperlink"/>
          </w:rPr>
          <w:t>Figure 3. Physical Drone</w:t>
        </w:r>
        <w:r>
          <w:rPr>
            <w:webHidden/>
          </w:rPr>
          <w:tab/>
        </w:r>
        <w:r>
          <w:rPr>
            <w:webHidden/>
          </w:rPr>
          <w:fldChar w:fldCharType="begin"/>
        </w:r>
        <w:r>
          <w:rPr>
            <w:webHidden/>
          </w:rPr>
          <w:instrText xml:space="preserve"> PAGEREF _Toc57149252 \h </w:instrText>
        </w:r>
        <w:r>
          <w:rPr>
            <w:webHidden/>
          </w:rPr>
        </w:r>
        <w:r>
          <w:rPr>
            <w:webHidden/>
          </w:rPr>
          <w:fldChar w:fldCharType="separate"/>
        </w:r>
        <w:r>
          <w:rPr>
            <w:webHidden/>
          </w:rPr>
          <w:t>5</w:t>
        </w:r>
        <w:r>
          <w:rPr>
            <w:webHidden/>
          </w:rPr>
          <w:fldChar w:fldCharType="end"/>
        </w:r>
      </w:hyperlink>
    </w:p>
    <w:p w14:paraId="6F0C279C" w14:textId="70D7F62A" w:rsidR="00072BF6" w:rsidRDefault="00072BF6">
      <w:pPr>
        <w:pStyle w:val="TableofFigures"/>
        <w:rPr>
          <w:rFonts w:asciiTheme="minorHAnsi" w:eastAsiaTheme="minorEastAsia" w:hAnsiTheme="minorHAnsi" w:cstheme="minorBidi"/>
          <w:b w:val="0"/>
          <w:sz w:val="22"/>
          <w:szCs w:val="22"/>
          <w:lang w:val="en-ZA" w:eastAsia="en-ZA"/>
        </w:rPr>
      </w:pPr>
      <w:hyperlink w:anchor="_Toc57149253" w:history="1">
        <w:r w:rsidRPr="005034AB">
          <w:rPr>
            <w:rStyle w:val="Hyperlink"/>
          </w:rPr>
          <w:t>Figure 4. Rover Build</w:t>
        </w:r>
        <w:r>
          <w:rPr>
            <w:webHidden/>
          </w:rPr>
          <w:tab/>
        </w:r>
        <w:r>
          <w:rPr>
            <w:webHidden/>
          </w:rPr>
          <w:fldChar w:fldCharType="begin"/>
        </w:r>
        <w:r>
          <w:rPr>
            <w:webHidden/>
          </w:rPr>
          <w:instrText xml:space="preserve"> PAGEREF _Toc57149253 \h </w:instrText>
        </w:r>
        <w:r>
          <w:rPr>
            <w:webHidden/>
          </w:rPr>
        </w:r>
        <w:r>
          <w:rPr>
            <w:webHidden/>
          </w:rPr>
          <w:fldChar w:fldCharType="separate"/>
        </w:r>
        <w:r>
          <w:rPr>
            <w:webHidden/>
          </w:rPr>
          <w:t>6</w:t>
        </w:r>
        <w:r>
          <w:rPr>
            <w:webHidden/>
          </w:rPr>
          <w:fldChar w:fldCharType="end"/>
        </w:r>
      </w:hyperlink>
    </w:p>
    <w:p w14:paraId="40587792" w14:textId="4DDB5D0F" w:rsidR="00072BF6" w:rsidRDefault="00072BF6">
      <w:pPr>
        <w:pStyle w:val="TableofFigures"/>
        <w:rPr>
          <w:rFonts w:asciiTheme="minorHAnsi" w:eastAsiaTheme="minorEastAsia" w:hAnsiTheme="minorHAnsi" w:cstheme="minorBidi"/>
          <w:b w:val="0"/>
          <w:sz w:val="22"/>
          <w:szCs w:val="22"/>
          <w:lang w:val="en-ZA" w:eastAsia="en-ZA"/>
        </w:rPr>
      </w:pPr>
      <w:hyperlink w:anchor="_Toc57149254" w:history="1">
        <w:r w:rsidRPr="005034AB">
          <w:rPr>
            <w:rStyle w:val="Hyperlink"/>
          </w:rPr>
          <w:t>Figure 5. Drone Camera Mount</w:t>
        </w:r>
        <w:r>
          <w:rPr>
            <w:webHidden/>
          </w:rPr>
          <w:tab/>
        </w:r>
        <w:r>
          <w:rPr>
            <w:webHidden/>
          </w:rPr>
          <w:fldChar w:fldCharType="begin"/>
        </w:r>
        <w:r>
          <w:rPr>
            <w:webHidden/>
          </w:rPr>
          <w:instrText xml:space="preserve"> PAGEREF _Toc57149254 \h </w:instrText>
        </w:r>
        <w:r>
          <w:rPr>
            <w:webHidden/>
          </w:rPr>
        </w:r>
        <w:r>
          <w:rPr>
            <w:webHidden/>
          </w:rPr>
          <w:fldChar w:fldCharType="separate"/>
        </w:r>
        <w:r>
          <w:rPr>
            <w:webHidden/>
          </w:rPr>
          <w:t>9</w:t>
        </w:r>
        <w:r>
          <w:rPr>
            <w:webHidden/>
          </w:rPr>
          <w:fldChar w:fldCharType="end"/>
        </w:r>
      </w:hyperlink>
    </w:p>
    <w:p w14:paraId="1CEFE519" w14:textId="73062447" w:rsidR="00072BF6" w:rsidRDefault="00072BF6">
      <w:pPr>
        <w:pStyle w:val="TableofFigures"/>
        <w:rPr>
          <w:rFonts w:asciiTheme="minorHAnsi" w:eastAsiaTheme="minorEastAsia" w:hAnsiTheme="minorHAnsi" w:cstheme="minorBidi"/>
          <w:b w:val="0"/>
          <w:sz w:val="22"/>
          <w:szCs w:val="22"/>
          <w:lang w:val="en-ZA" w:eastAsia="en-ZA"/>
        </w:rPr>
      </w:pPr>
      <w:hyperlink w:anchor="_Toc57149255" w:history="1">
        <w:r w:rsidRPr="005034AB">
          <w:rPr>
            <w:rStyle w:val="Hyperlink"/>
          </w:rPr>
          <w:t>Figure 6. Ultrasonic Mount</w:t>
        </w:r>
        <w:r>
          <w:rPr>
            <w:webHidden/>
          </w:rPr>
          <w:tab/>
        </w:r>
        <w:r>
          <w:rPr>
            <w:webHidden/>
          </w:rPr>
          <w:fldChar w:fldCharType="begin"/>
        </w:r>
        <w:r>
          <w:rPr>
            <w:webHidden/>
          </w:rPr>
          <w:instrText xml:space="preserve"> PAGEREF _Toc57149255 \h </w:instrText>
        </w:r>
        <w:r>
          <w:rPr>
            <w:webHidden/>
          </w:rPr>
        </w:r>
        <w:r>
          <w:rPr>
            <w:webHidden/>
          </w:rPr>
          <w:fldChar w:fldCharType="separate"/>
        </w:r>
        <w:r>
          <w:rPr>
            <w:webHidden/>
          </w:rPr>
          <w:t>10</w:t>
        </w:r>
        <w:r>
          <w:rPr>
            <w:webHidden/>
          </w:rPr>
          <w:fldChar w:fldCharType="end"/>
        </w:r>
      </w:hyperlink>
    </w:p>
    <w:p w14:paraId="3A34A761" w14:textId="1E7CE64C" w:rsidR="00072BF6" w:rsidRDefault="00072BF6">
      <w:pPr>
        <w:pStyle w:val="TableofFigures"/>
        <w:rPr>
          <w:rFonts w:asciiTheme="minorHAnsi" w:eastAsiaTheme="minorEastAsia" w:hAnsiTheme="minorHAnsi" w:cstheme="minorBidi"/>
          <w:b w:val="0"/>
          <w:sz w:val="22"/>
          <w:szCs w:val="22"/>
          <w:lang w:val="en-ZA" w:eastAsia="en-ZA"/>
        </w:rPr>
      </w:pPr>
      <w:hyperlink w:anchor="_Toc57149256" w:history="1">
        <w:r w:rsidRPr="005034AB">
          <w:rPr>
            <w:rStyle w:val="Hyperlink"/>
          </w:rPr>
          <w:t>Figure 7. Image Stitching Perspective Problem</w:t>
        </w:r>
        <w:r>
          <w:rPr>
            <w:webHidden/>
          </w:rPr>
          <w:tab/>
        </w:r>
        <w:r>
          <w:rPr>
            <w:webHidden/>
          </w:rPr>
          <w:fldChar w:fldCharType="begin"/>
        </w:r>
        <w:r>
          <w:rPr>
            <w:webHidden/>
          </w:rPr>
          <w:instrText xml:space="preserve"> PAGEREF _Toc57149256 \h </w:instrText>
        </w:r>
        <w:r>
          <w:rPr>
            <w:webHidden/>
          </w:rPr>
        </w:r>
        <w:r>
          <w:rPr>
            <w:webHidden/>
          </w:rPr>
          <w:fldChar w:fldCharType="separate"/>
        </w:r>
        <w:r>
          <w:rPr>
            <w:webHidden/>
          </w:rPr>
          <w:t>13</w:t>
        </w:r>
        <w:r>
          <w:rPr>
            <w:webHidden/>
          </w:rPr>
          <w:fldChar w:fldCharType="end"/>
        </w:r>
      </w:hyperlink>
    </w:p>
    <w:p w14:paraId="11061007" w14:textId="6F0B14CB" w:rsidR="00072BF6" w:rsidRDefault="00072BF6">
      <w:pPr>
        <w:pStyle w:val="TableofFigures"/>
        <w:rPr>
          <w:rFonts w:asciiTheme="minorHAnsi" w:eastAsiaTheme="minorEastAsia" w:hAnsiTheme="minorHAnsi" w:cstheme="minorBidi"/>
          <w:b w:val="0"/>
          <w:sz w:val="22"/>
          <w:szCs w:val="22"/>
          <w:lang w:val="en-ZA" w:eastAsia="en-ZA"/>
        </w:rPr>
      </w:pPr>
      <w:hyperlink w:anchor="_Toc57149257" w:history="1">
        <w:r w:rsidRPr="005034AB">
          <w:rPr>
            <w:rStyle w:val="Hyperlink"/>
          </w:rPr>
          <w:t>Figure 8. Depth Map Merging Algorithm</w:t>
        </w:r>
        <w:r>
          <w:rPr>
            <w:webHidden/>
          </w:rPr>
          <w:tab/>
        </w:r>
        <w:r>
          <w:rPr>
            <w:webHidden/>
          </w:rPr>
          <w:fldChar w:fldCharType="begin"/>
        </w:r>
        <w:r>
          <w:rPr>
            <w:webHidden/>
          </w:rPr>
          <w:instrText xml:space="preserve"> PAGEREF _Toc57149257 \h </w:instrText>
        </w:r>
        <w:r>
          <w:rPr>
            <w:webHidden/>
          </w:rPr>
        </w:r>
        <w:r>
          <w:rPr>
            <w:webHidden/>
          </w:rPr>
          <w:fldChar w:fldCharType="separate"/>
        </w:r>
        <w:r>
          <w:rPr>
            <w:webHidden/>
          </w:rPr>
          <w:t>16</w:t>
        </w:r>
        <w:r>
          <w:rPr>
            <w:webHidden/>
          </w:rPr>
          <w:fldChar w:fldCharType="end"/>
        </w:r>
      </w:hyperlink>
    </w:p>
    <w:p w14:paraId="30A1A394" w14:textId="40252C73" w:rsidR="00072BF6" w:rsidRDefault="00072BF6">
      <w:pPr>
        <w:pStyle w:val="TableofFigures"/>
        <w:rPr>
          <w:rFonts w:asciiTheme="minorHAnsi" w:eastAsiaTheme="minorEastAsia" w:hAnsiTheme="minorHAnsi" w:cstheme="minorBidi"/>
          <w:b w:val="0"/>
          <w:sz w:val="22"/>
          <w:szCs w:val="22"/>
          <w:lang w:val="en-ZA" w:eastAsia="en-ZA"/>
        </w:rPr>
      </w:pPr>
      <w:hyperlink w:anchor="_Toc57149258" w:history="1">
        <w:r w:rsidRPr="005034AB">
          <w:rPr>
            <w:rStyle w:val="Hyperlink"/>
          </w:rPr>
          <w:t>Figure 9. Full CV&amp;M Pipeline Example</w:t>
        </w:r>
        <w:r>
          <w:rPr>
            <w:webHidden/>
          </w:rPr>
          <w:tab/>
        </w:r>
        <w:r>
          <w:rPr>
            <w:webHidden/>
          </w:rPr>
          <w:fldChar w:fldCharType="begin"/>
        </w:r>
        <w:r>
          <w:rPr>
            <w:webHidden/>
          </w:rPr>
          <w:instrText xml:space="preserve"> PAGEREF _Toc57149258 \h </w:instrText>
        </w:r>
        <w:r>
          <w:rPr>
            <w:webHidden/>
          </w:rPr>
        </w:r>
        <w:r>
          <w:rPr>
            <w:webHidden/>
          </w:rPr>
          <w:fldChar w:fldCharType="separate"/>
        </w:r>
        <w:r>
          <w:rPr>
            <w:webHidden/>
          </w:rPr>
          <w:t>19</w:t>
        </w:r>
        <w:r>
          <w:rPr>
            <w:webHidden/>
          </w:rPr>
          <w:fldChar w:fldCharType="end"/>
        </w:r>
      </w:hyperlink>
    </w:p>
    <w:p w14:paraId="440D1FBC" w14:textId="6674B4E8" w:rsidR="00072BF6" w:rsidRDefault="00072BF6">
      <w:pPr>
        <w:pStyle w:val="TableofFigures"/>
        <w:rPr>
          <w:rFonts w:asciiTheme="minorHAnsi" w:eastAsiaTheme="minorEastAsia" w:hAnsiTheme="minorHAnsi" w:cstheme="minorBidi"/>
          <w:b w:val="0"/>
          <w:sz w:val="22"/>
          <w:szCs w:val="22"/>
          <w:lang w:val="en-ZA" w:eastAsia="en-ZA"/>
        </w:rPr>
      </w:pPr>
      <w:hyperlink w:anchor="_Toc57149259" w:history="1">
        <w:r w:rsidRPr="005034AB">
          <w:rPr>
            <w:rStyle w:val="Hyperlink"/>
          </w:rPr>
          <w:t>Figure 10. Software Interaction</w:t>
        </w:r>
        <w:r>
          <w:rPr>
            <w:webHidden/>
          </w:rPr>
          <w:tab/>
        </w:r>
        <w:r>
          <w:rPr>
            <w:webHidden/>
          </w:rPr>
          <w:fldChar w:fldCharType="begin"/>
        </w:r>
        <w:r>
          <w:rPr>
            <w:webHidden/>
          </w:rPr>
          <w:instrText xml:space="preserve"> PAGEREF _Toc57149259 \h </w:instrText>
        </w:r>
        <w:r>
          <w:rPr>
            <w:webHidden/>
          </w:rPr>
        </w:r>
        <w:r>
          <w:rPr>
            <w:webHidden/>
          </w:rPr>
          <w:fldChar w:fldCharType="separate"/>
        </w:r>
        <w:r>
          <w:rPr>
            <w:webHidden/>
          </w:rPr>
          <w:t>20</w:t>
        </w:r>
        <w:r>
          <w:rPr>
            <w:webHidden/>
          </w:rPr>
          <w:fldChar w:fldCharType="end"/>
        </w:r>
      </w:hyperlink>
    </w:p>
    <w:p w14:paraId="46874743" w14:textId="40A747BD" w:rsidR="00072BF6" w:rsidRDefault="00072BF6">
      <w:pPr>
        <w:pStyle w:val="TableofFigures"/>
        <w:rPr>
          <w:rFonts w:asciiTheme="minorHAnsi" w:eastAsiaTheme="minorEastAsia" w:hAnsiTheme="minorHAnsi" w:cstheme="minorBidi"/>
          <w:b w:val="0"/>
          <w:sz w:val="22"/>
          <w:szCs w:val="22"/>
          <w:lang w:val="en-ZA" w:eastAsia="en-ZA"/>
        </w:rPr>
      </w:pPr>
      <w:hyperlink w:anchor="_Toc57149260" w:history="1">
        <w:r w:rsidRPr="005034AB">
          <w:rPr>
            <w:rStyle w:val="Hyperlink"/>
          </w:rPr>
          <w:t>Figure 5. Sample Map</w:t>
        </w:r>
        <w:r>
          <w:rPr>
            <w:webHidden/>
          </w:rPr>
          <w:tab/>
        </w:r>
        <w:r>
          <w:rPr>
            <w:webHidden/>
          </w:rPr>
          <w:fldChar w:fldCharType="begin"/>
        </w:r>
        <w:r>
          <w:rPr>
            <w:webHidden/>
          </w:rPr>
          <w:instrText xml:space="preserve"> PAGEREF _Toc57149260 \h </w:instrText>
        </w:r>
        <w:r>
          <w:rPr>
            <w:webHidden/>
          </w:rPr>
        </w:r>
        <w:r>
          <w:rPr>
            <w:webHidden/>
          </w:rPr>
          <w:fldChar w:fldCharType="separate"/>
        </w:r>
        <w:r>
          <w:rPr>
            <w:webHidden/>
          </w:rPr>
          <w:t>21</w:t>
        </w:r>
        <w:r>
          <w:rPr>
            <w:webHidden/>
          </w:rPr>
          <w:fldChar w:fldCharType="end"/>
        </w:r>
      </w:hyperlink>
    </w:p>
    <w:p w14:paraId="4EC5B89F" w14:textId="791DBA00" w:rsidR="00072BF6" w:rsidRDefault="00072BF6">
      <w:pPr>
        <w:pStyle w:val="TableofFigures"/>
        <w:rPr>
          <w:rFonts w:asciiTheme="minorHAnsi" w:eastAsiaTheme="minorEastAsia" w:hAnsiTheme="minorHAnsi" w:cstheme="minorBidi"/>
          <w:b w:val="0"/>
          <w:sz w:val="22"/>
          <w:szCs w:val="22"/>
          <w:lang w:val="en-ZA" w:eastAsia="en-ZA"/>
        </w:rPr>
      </w:pPr>
      <w:hyperlink w:anchor="_Toc57149261" w:history="1">
        <w:r w:rsidRPr="005034AB">
          <w:rPr>
            <w:rStyle w:val="Hyperlink"/>
          </w:rPr>
          <w:t>Figure 7. Cyclic Path Solved</w:t>
        </w:r>
        <w:r>
          <w:rPr>
            <w:webHidden/>
          </w:rPr>
          <w:tab/>
        </w:r>
        <w:r>
          <w:rPr>
            <w:webHidden/>
          </w:rPr>
          <w:fldChar w:fldCharType="begin"/>
        </w:r>
        <w:r>
          <w:rPr>
            <w:webHidden/>
          </w:rPr>
          <w:instrText xml:space="preserve"> PAGEREF _Toc57149261 \h </w:instrText>
        </w:r>
        <w:r>
          <w:rPr>
            <w:webHidden/>
          </w:rPr>
        </w:r>
        <w:r>
          <w:rPr>
            <w:webHidden/>
          </w:rPr>
          <w:fldChar w:fldCharType="separate"/>
        </w:r>
        <w:r>
          <w:rPr>
            <w:webHidden/>
          </w:rPr>
          <w:t>22</w:t>
        </w:r>
        <w:r>
          <w:rPr>
            <w:webHidden/>
          </w:rPr>
          <w:fldChar w:fldCharType="end"/>
        </w:r>
      </w:hyperlink>
    </w:p>
    <w:p w14:paraId="12487917" w14:textId="5ADB7024" w:rsidR="00072BF6" w:rsidRDefault="00072BF6">
      <w:pPr>
        <w:pStyle w:val="TableofFigures"/>
        <w:rPr>
          <w:rFonts w:asciiTheme="minorHAnsi" w:eastAsiaTheme="minorEastAsia" w:hAnsiTheme="minorHAnsi" w:cstheme="minorBidi"/>
          <w:b w:val="0"/>
          <w:sz w:val="22"/>
          <w:szCs w:val="22"/>
          <w:lang w:val="en-ZA" w:eastAsia="en-ZA"/>
        </w:rPr>
      </w:pPr>
      <w:hyperlink w:anchor="_Toc57149262" w:history="1">
        <w:r w:rsidRPr="005034AB">
          <w:rPr>
            <w:rStyle w:val="Hyperlink"/>
          </w:rPr>
          <w:t>Figure 8. Decreased Resolution Map</w:t>
        </w:r>
        <w:r>
          <w:rPr>
            <w:webHidden/>
          </w:rPr>
          <w:tab/>
        </w:r>
        <w:r>
          <w:rPr>
            <w:webHidden/>
          </w:rPr>
          <w:fldChar w:fldCharType="begin"/>
        </w:r>
        <w:r>
          <w:rPr>
            <w:webHidden/>
          </w:rPr>
          <w:instrText xml:space="preserve"> PAGEREF _Toc57149262 \h </w:instrText>
        </w:r>
        <w:r>
          <w:rPr>
            <w:webHidden/>
          </w:rPr>
        </w:r>
        <w:r>
          <w:rPr>
            <w:webHidden/>
          </w:rPr>
          <w:fldChar w:fldCharType="separate"/>
        </w:r>
        <w:r>
          <w:rPr>
            <w:webHidden/>
          </w:rPr>
          <w:t>23</w:t>
        </w:r>
        <w:r>
          <w:rPr>
            <w:webHidden/>
          </w:rPr>
          <w:fldChar w:fldCharType="end"/>
        </w:r>
      </w:hyperlink>
    </w:p>
    <w:p w14:paraId="015A2C38" w14:textId="152EE30F" w:rsidR="00072BF6" w:rsidRDefault="00072BF6">
      <w:pPr>
        <w:pStyle w:val="TableofFigures"/>
        <w:rPr>
          <w:rFonts w:asciiTheme="minorHAnsi" w:eastAsiaTheme="minorEastAsia" w:hAnsiTheme="minorHAnsi" w:cstheme="minorBidi"/>
          <w:b w:val="0"/>
          <w:sz w:val="22"/>
          <w:szCs w:val="22"/>
          <w:lang w:val="en-ZA" w:eastAsia="en-ZA"/>
        </w:rPr>
      </w:pPr>
      <w:hyperlink w:anchor="_Toc57149263" w:history="1">
        <w:r w:rsidRPr="005034AB">
          <w:rPr>
            <w:rStyle w:val="Hyperlink"/>
          </w:rPr>
          <w:t>Figure 9. 4x2 Decreased Map</w:t>
        </w:r>
        <w:r>
          <w:rPr>
            <w:webHidden/>
          </w:rPr>
          <w:tab/>
        </w:r>
        <w:r>
          <w:rPr>
            <w:webHidden/>
          </w:rPr>
          <w:fldChar w:fldCharType="begin"/>
        </w:r>
        <w:r>
          <w:rPr>
            <w:webHidden/>
          </w:rPr>
          <w:instrText xml:space="preserve"> PAGEREF _Toc57149263 \h </w:instrText>
        </w:r>
        <w:r>
          <w:rPr>
            <w:webHidden/>
          </w:rPr>
        </w:r>
        <w:r>
          <w:rPr>
            <w:webHidden/>
          </w:rPr>
          <w:fldChar w:fldCharType="separate"/>
        </w:r>
        <w:r>
          <w:rPr>
            <w:webHidden/>
          </w:rPr>
          <w:t>24</w:t>
        </w:r>
        <w:r>
          <w:rPr>
            <w:webHidden/>
          </w:rPr>
          <w:fldChar w:fldCharType="end"/>
        </w:r>
      </w:hyperlink>
    </w:p>
    <w:p w14:paraId="7B5F110B" w14:textId="4738CB32" w:rsidR="00072BF6" w:rsidRDefault="00072BF6">
      <w:pPr>
        <w:pStyle w:val="TableofFigures"/>
        <w:rPr>
          <w:rFonts w:asciiTheme="minorHAnsi" w:eastAsiaTheme="minorEastAsia" w:hAnsiTheme="minorHAnsi" w:cstheme="minorBidi"/>
          <w:b w:val="0"/>
          <w:sz w:val="22"/>
          <w:szCs w:val="22"/>
          <w:lang w:val="en-ZA" w:eastAsia="en-ZA"/>
        </w:rPr>
      </w:pPr>
      <w:hyperlink w:anchor="_Toc57149264" w:history="1">
        <w:r w:rsidRPr="005034AB">
          <w:rPr>
            <w:rStyle w:val="Hyperlink"/>
          </w:rPr>
          <w:t>Figure 10. Error With a 5x2 Decreased Map</w:t>
        </w:r>
        <w:r>
          <w:rPr>
            <w:webHidden/>
          </w:rPr>
          <w:tab/>
        </w:r>
        <w:r>
          <w:rPr>
            <w:webHidden/>
          </w:rPr>
          <w:fldChar w:fldCharType="begin"/>
        </w:r>
        <w:r>
          <w:rPr>
            <w:webHidden/>
          </w:rPr>
          <w:instrText xml:space="preserve"> PAGEREF _Toc57149264 \h </w:instrText>
        </w:r>
        <w:r>
          <w:rPr>
            <w:webHidden/>
          </w:rPr>
        </w:r>
        <w:r>
          <w:rPr>
            <w:webHidden/>
          </w:rPr>
          <w:fldChar w:fldCharType="separate"/>
        </w:r>
        <w:r>
          <w:rPr>
            <w:webHidden/>
          </w:rPr>
          <w:t>24</w:t>
        </w:r>
        <w:r>
          <w:rPr>
            <w:webHidden/>
          </w:rPr>
          <w:fldChar w:fldCharType="end"/>
        </w:r>
      </w:hyperlink>
    </w:p>
    <w:p w14:paraId="091DD5C0" w14:textId="0B5B9137" w:rsidR="00072BF6" w:rsidRDefault="00072BF6">
      <w:pPr>
        <w:pStyle w:val="TableofFigures"/>
        <w:rPr>
          <w:rFonts w:asciiTheme="minorHAnsi" w:eastAsiaTheme="minorEastAsia" w:hAnsiTheme="minorHAnsi" w:cstheme="minorBidi"/>
          <w:b w:val="0"/>
          <w:sz w:val="22"/>
          <w:szCs w:val="22"/>
          <w:lang w:val="en-ZA" w:eastAsia="en-ZA"/>
        </w:rPr>
      </w:pPr>
      <w:hyperlink w:anchor="_Toc57149265" w:history="1">
        <w:r w:rsidRPr="005034AB">
          <w:rPr>
            <w:rStyle w:val="Hyperlink"/>
          </w:rPr>
          <w:t>Figure 11. Overview of Network Infrastructure</w:t>
        </w:r>
        <w:r>
          <w:rPr>
            <w:webHidden/>
          </w:rPr>
          <w:tab/>
        </w:r>
        <w:r>
          <w:rPr>
            <w:webHidden/>
          </w:rPr>
          <w:fldChar w:fldCharType="begin"/>
        </w:r>
        <w:r>
          <w:rPr>
            <w:webHidden/>
          </w:rPr>
          <w:instrText xml:space="preserve"> PAGEREF _Toc57149265 \h </w:instrText>
        </w:r>
        <w:r>
          <w:rPr>
            <w:webHidden/>
          </w:rPr>
        </w:r>
        <w:r>
          <w:rPr>
            <w:webHidden/>
          </w:rPr>
          <w:fldChar w:fldCharType="separate"/>
        </w:r>
        <w:r>
          <w:rPr>
            <w:webHidden/>
          </w:rPr>
          <w:t>26</w:t>
        </w:r>
        <w:r>
          <w:rPr>
            <w:webHidden/>
          </w:rPr>
          <w:fldChar w:fldCharType="end"/>
        </w:r>
      </w:hyperlink>
    </w:p>
    <w:p w14:paraId="589DE46A" w14:textId="026CF521" w:rsidR="00072BF6" w:rsidRDefault="00072BF6">
      <w:pPr>
        <w:pStyle w:val="TableofFigures"/>
        <w:rPr>
          <w:rFonts w:asciiTheme="minorHAnsi" w:eastAsiaTheme="minorEastAsia" w:hAnsiTheme="minorHAnsi" w:cstheme="minorBidi"/>
          <w:b w:val="0"/>
          <w:sz w:val="22"/>
          <w:szCs w:val="22"/>
          <w:lang w:val="en-ZA" w:eastAsia="en-ZA"/>
        </w:rPr>
      </w:pPr>
      <w:hyperlink w:anchor="_Toc57149266" w:history="1">
        <w:r w:rsidRPr="005034AB">
          <w:rPr>
            <w:rStyle w:val="Hyperlink"/>
          </w:rPr>
          <w:t>Figure 12. Raspberry Pi 3B+ with TL-WN722N</w:t>
        </w:r>
        <w:r>
          <w:rPr>
            <w:webHidden/>
          </w:rPr>
          <w:tab/>
        </w:r>
        <w:r>
          <w:rPr>
            <w:webHidden/>
          </w:rPr>
          <w:fldChar w:fldCharType="begin"/>
        </w:r>
        <w:r>
          <w:rPr>
            <w:webHidden/>
          </w:rPr>
          <w:instrText xml:space="preserve"> PAGEREF _Toc57149266 \h </w:instrText>
        </w:r>
        <w:r>
          <w:rPr>
            <w:webHidden/>
          </w:rPr>
        </w:r>
        <w:r>
          <w:rPr>
            <w:webHidden/>
          </w:rPr>
          <w:fldChar w:fldCharType="separate"/>
        </w:r>
        <w:r>
          <w:rPr>
            <w:webHidden/>
          </w:rPr>
          <w:t>27</w:t>
        </w:r>
        <w:r>
          <w:rPr>
            <w:webHidden/>
          </w:rPr>
          <w:fldChar w:fldCharType="end"/>
        </w:r>
      </w:hyperlink>
    </w:p>
    <w:p w14:paraId="3C50A328" w14:textId="0D2DB154" w:rsidR="00072BF6" w:rsidRDefault="00072BF6">
      <w:pPr>
        <w:pStyle w:val="TableofFigures"/>
        <w:rPr>
          <w:rFonts w:asciiTheme="minorHAnsi" w:eastAsiaTheme="minorEastAsia" w:hAnsiTheme="minorHAnsi" w:cstheme="minorBidi"/>
          <w:b w:val="0"/>
          <w:sz w:val="22"/>
          <w:szCs w:val="22"/>
          <w:lang w:val="en-ZA" w:eastAsia="en-ZA"/>
        </w:rPr>
      </w:pPr>
      <w:hyperlink w:anchor="_Toc57149267" w:history="1">
        <w:r w:rsidRPr="005034AB">
          <w:rPr>
            <w:rStyle w:val="Hyperlink"/>
          </w:rPr>
          <w:t>Figure 13. HTTP Request Architecture</w:t>
        </w:r>
        <w:r>
          <w:rPr>
            <w:webHidden/>
          </w:rPr>
          <w:tab/>
        </w:r>
        <w:r>
          <w:rPr>
            <w:webHidden/>
          </w:rPr>
          <w:fldChar w:fldCharType="begin"/>
        </w:r>
        <w:r>
          <w:rPr>
            <w:webHidden/>
          </w:rPr>
          <w:instrText xml:space="preserve"> PAGEREF _Toc57149267 \h </w:instrText>
        </w:r>
        <w:r>
          <w:rPr>
            <w:webHidden/>
          </w:rPr>
        </w:r>
        <w:r>
          <w:rPr>
            <w:webHidden/>
          </w:rPr>
          <w:fldChar w:fldCharType="separate"/>
        </w:r>
        <w:r>
          <w:rPr>
            <w:webHidden/>
          </w:rPr>
          <w:t>29</w:t>
        </w:r>
        <w:r>
          <w:rPr>
            <w:webHidden/>
          </w:rPr>
          <w:fldChar w:fldCharType="end"/>
        </w:r>
      </w:hyperlink>
    </w:p>
    <w:p w14:paraId="7C8FF78A" w14:textId="6F15FB67" w:rsidR="00072BF6" w:rsidRDefault="00072BF6">
      <w:pPr>
        <w:pStyle w:val="TableofFigures"/>
        <w:rPr>
          <w:rFonts w:asciiTheme="minorHAnsi" w:eastAsiaTheme="minorEastAsia" w:hAnsiTheme="minorHAnsi" w:cstheme="minorBidi"/>
          <w:b w:val="0"/>
          <w:sz w:val="22"/>
          <w:szCs w:val="22"/>
          <w:lang w:val="en-ZA" w:eastAsia="en-ZA"/>
        </w:rPr>
      </w:pPr>
      <w:hyperlink w:anchor="_Toc57149268" w:history="1">
        <w:r w:rsidRPr="005034AB">
          <w:rPr>
            <w:rStyle w:val="Hyperlink"/>
          </w:rPr>
          <w:t>Figure 14. Mapping Tool: Valid and Invalid Selection</w:t>
        </w:r>
        <w:r>
          <w:rPr>
            <w:webHidden/>
          </w:rPr>
          <w:tab/>
        </w:r>
        <w:r>
          <w:rPr>
            <w:webHidden/>
          </w:rPr>
          <w:fldChar w:fldCharType="begin"/>
        </w:r>
        <w:r>
          <w:rPr>
            <w:webHidden/>
          </w:rPr>
          <w:instrText xml:space="preserve"> PAGEREF _Toc57149268 \h </w:instrText>
        </w:r>
        <w:r>
          <w:rPr>
            <w:webHidden/>
          </w:rPr>
        </w:r>
        <w:r>
          <w:rPr>
            <w:webHidden/>
          </w:rPr>
          <w:fldChar w:fldCharType="separate"/>
        </w:r>
        <w:r>
          <w:rPr>
            <w:webHidden/>
          </w:rPr>
          <w:t>31</w:t>
        </w:r>
        <w:r>
          <w:rPr>
            <w:webHidden/>
          </w:rPr>
          <w:fldChar w:fldCharType="end"/>
        </w:r>
      </w:hyperlink>
    </w:p>
    <w:p w14:paraId="3A186A4F" w14:textId="70987FEB" w:rsidR="00072BF6" w:rsidRDefault="00072BF6">
      <w:pPr>
        <w:pStyle w:val="TableofFigures"/>
        <w:rPr>
          <w:rFonts w:asciiTheme="minorHAnsi" w:eastAsiaTheme="minorEastAsia" w:hAnsiTheme="minorHAnsi" w:cstheme="minorBidi"/>
          <w:b w:val="0"/>
          <w:sz w:val="22"/>
          <w:szCs w:val="22"/>
          <w:lang w:val="en-ZA" w:eastAsia="en-ZA"/>
        </w:rPr>
      </w:pPr>
      <w:hyperlink w:anchor="_Toc57149269" w:history="1">
        <w:r w:rsidRPr="005034AB">
          <w:rPr>
            <w:rStyle w:val="Hyperlink"/>
          </w:rPr>
          <w:t>Figure 15. Map Quadrant Size</w:t>
        </w:r>
        <w:r>
          <w:rPr>
            <w:webHidden/>
          </w:rPr>
          <w:tab/>
        </w:r>
        <w:r>
          <w:rPr>
            <w:webHidden/>
          </w:rPr>
          <w:fldChar w:fldCharType="begin"/>
        </w:r>
        <w:r>
          <w:rPr>
            <w:webHidden/>
          </w:rPr>
          <w:instrText xml:space="preserve"> PAGEREF _Toc57149269 \h </w:instrText>
        </w:r>
        <w:r>
          <w:rPr>
            <w:webHidden/>
          </w:rPr>
        </w:r>
        <w:r>
          <w:rPr>
            <w:webHidden/>
          </w:rPr>
          <w:fldChar w:fldCharType="separate"/>
        </w:r>
        <w:r>
          <w:rPr>
            <w:webHidden/>
          </w:rPr>
          <w:t>31</w:t>
        </w:r>
        <w:r>
          <w:rPr>
            <w:webHidden/>
          </w:rPr>
          <w:fldChar w:fldCharType="end"/>
        </w:r>
      </w:hyperlink>
    </w:p>
    <w:p w14:paraId="55B3383B" w14:textId="3C54775D" w:rsidR="00072BF6" w:rsidRDefault="00072BF6">
      <w:pPr>
        <w:pStyle w:val="TableofFigures"/>
        <w:rPr>
          <w:rFonts w:asciiTheme="minorHAnsi" w:eastAsiaTheme="minorEastAsia" w:hAnsiTheme="minorHAnsi" w:cstheme="minorBidi"/>
          <w:b w:val="0"/>
          <w:sz w:val="22"/>
          <w:szCs w:val="22"/>
          <w:lang w:val="en-ZA" w:eastAsia="en-ZA"/>
        </w:rPr>
      </w:pPr>
      <w:hyperlink w:anchor="_Toc57149270" w:history="1">
        <w:r w:rsidRPr="005034AB">
          <w:rPr>
            <w:rStyle w:val="Hyperlink"/>
          </w:rPr>
          <w:t>Figure 16. Navigation Instruction File</w:t>
        </w:r>
        <w:r>
          <w:rPr>
            <w:webHidden/>
          </w:rPr>
          <w:tab/>
        </w:r>
        <w:r>
          <w:rPr>
            <w:webHidden/>
          </w:rPr>
          <w:fldChar w:fldCharType="begin"/>
        </w:r>
        <w:r>
          <w:rPr>
            <w:webHidden/>
          </w:rPr>
          <w:instrText xml:space="preserve"> PAGEREF _Toc57149270 \h </w:instrText>
        </w:r>
        <w:r>
          <w:rPr>
            <w:webHidden/>
          </w:rPr>
        </w:r>
        <w:r>
          <w:rPr>
            <w:webHidden/>
          </w:rPr>
          <w:fldChar w:fldCharType="separate"/>
        </w:r>
        <w:r>
          <w:rPr>
            <w:webHidden/>
          </w:rPr>
          <w:t>32</w:t>
        </w:r>
        <w:r>
          <w:rPr>
            <w:webHidden/>
          </w:rPr>
          <w:fldChar w:fldCharType="end"/>
        </w:r>
      </w:hyperlink>
    </w:p>
    <w:p w14:paraId="57811FFA" w14:textId="2B64BA28" w:rsidR="00072BF6" w:rsidRDefault="00072BF6">
      <w:pPr>
        <w:pStyle w:val="TableofFigures"/>
        <w:rPr>
          <w:rFonts w:asciiTheme="minorHAnsi" w:eastAsiaTheme="minorEastAsia" w:hAnsiTheme="minorHAnsi" w:cstheme="minorBidi"/>
          <w:b w:val="0"/>
          <w:sz w:val="22"/>
          <w:szCs w:val="22"/>
          <w:lang w:val="en-ZA" w:eastAsia="en-ZA"/>
        </w:rPr>
      </w:pPr>
      <w:hyperlink w:anchor="_Toc57149271" w:history="1">
        <w:r w:rsidRPr="005034AB">
          <w:rPr>
            <w:rStyle w:val="Hyperlink"/>
          </w:rPr>
          <w:t>Figure 17. User Interface Error Messages</w:t>
        </w:r>
        <w:r>
          <w:rPr>
            <w:webHidden/>
          </w:rPr>
          <w:tab/>
        </w:r>
        <w:r>
          <w:rPr>
            <w:webHidden/>
          </w:rPr>
          <w:fldChar w:fldCharType="begin"/>
        </w:r>
        <w:r>
          <w:rPr>
            <w:webHidden/>
          </w:rPr>
          <w:instrText xml:space="preserve"> PAGEREF _Toc57149271 \h </w:instrText>
        </w:r>
        <w:r>
          <w:rPr>
            <w:webHidden/>
          </w:rPr>
        </w:r>
        <w:r>
          <w:rPr>
            <w:webHidden/>
          </w:rPr>
          <w:fldChar w:fldCharType="separate"/>
        </w:r>
        <w:r>
          <w:rPr>
            <w:webHidden/>
          </w:rPr>
          <w:t>33</w:t>
        </w:r>
        <w:r>
          <w:rPr>
            <w:webHidden/>
          </w:rPr>
          <w:fldChar w:fldCharType="end"/>
        </w:r>
      </w:hyperlink>
    </w:p>
    <w:p w14:paraId="0FB48CEB" w14:textId="791B6AD5" w:rsidR="00072BF6" w:rsidRDefault="00072BF6">
      <w:pPr>
        <w:pStyle w:val="TableofFigures"/>
        <w:rPr>
          <w:rFonts w:asciiTheme="minorHAnsi" w:eastAsiaTheme="minorEastAsia" w:hAnsiTheme="minorHAnsi" w:cstheme="minorBidi"/>
          <w:b w:val="0"/>
          <w:sz w:val="22"/>
          <w:szCs w:val="22"/>
          <w:lang w:val="en-ZA" w:eastAsia="en-ZA"/>
        </w:rPr>
      </w:pPr>
      <w:hyperlink w:anchor="_Toc57149272" w:history="1">
        <w:r w:rsidRPr="005034AB">
          <w:rPr>
            <w:rStyle w:val="Hyperlink"/>
          </w:rPr>
          <w:t>Figure 19. Coordinate Distance Calculation</w:t>
        </w:r>
        <w:r>
          <w:rPr>
            <w:webHidden/>
          </w:rPr>
          <w:tab/>
        </w:r>
        <w:r>
          <w:rPr>
            <w:webHidden/>
          </w:rPr>
          <w:fldChar w:fldCharType="begin"/>
        </w:r>
        <w:r>
          <w:rPr>
            <w:webHidden/>
          </w:rPr>
          <w:instrText xml:space="preserve"> PAGEREF _Toc57149272 \h </w:instrText>
        </w:r>
        <w:r>
          <w:rPr>
            <w:webHidden/>
          </w:rPr>
        </w:r>
        <w:r>
          <w:rPr>
            <w:webHidden/>
          </w:rPr>
          <w:fldChar w:fldCharType="separate"/>
        </w:r>
        <w:r>
          <w:rPr>
            <w:webHidden/>
          </w:rPr>
          <w:t>34</w:t>
        </w:r>
        <w:r>
          <w:rPr>
            <w:webHidden/>
          </w:rPr>
          <w:fldChar w:fldCharType="end"/>
        </w:r>
      </w:hyperlink>
    </w:p>
    <w:p w14:paraId="194F1D51" w14:textId="46D98C45" w:rsidR="00CC1A19" w:rsidRDefault="00CC1A19" w:rsidP="00AC5945">
      <w:pPr>
        <w:pStyle w:val="Heading1"/>
        <w:numPr>
          <w:ilvl w:val="0"/>
          <w:numId w:val="0"/>
        </w:numPr>
        <w:ind w:left="450"/>
      </w:pPr>
      <w:r w:rsidRPr="00924451">
        <w:fldChar w:fldCharType="end"/>
      </w:r>
    </w:p>
    <w:p w14:paraId="44358A54" w14:textId="215388F3" w:rsidR="009A3E3D" w:rsidRDefault="009A3E3D">
      <w:pPr>
        <w:jc w:val="left"/>
      </w:pPr>
      <w:r>
        <w:br w:type="page"/>
      </w:r>
    </w:p>
    <w:p w14:paraId="02BCAE14" w14:textId="4D907D1C" w:rsidR="009A3E3D" w:rsidRDefault="009A3E3D" w:rsidP="00AC5945">
      <w:pPr>
        <w:pStyle w:val="TOCHeading"/>
        <w:tabs>
          <w:tab w:val="clear" w:pos="882"/>
        </w:tabs>
      </w:pPr>
      <w:bookmarkStart w:id="12" w:name="_Toc50222145"/>
      <w:bookmarkStart w:id="13" w:name="_Toc57139521"/>
      <w:bookmarkStart w:id="14" w:name="_Toc57149275"/>
      <w:bookmarkStart w:id="15" w:name="_Toc57150294"/>
      <w:r>
        <w:lastRenderedPageBreak/>
        <w:t>List of Tables</w:t>
      </w:r>
      <w:bookmarkEnd w:id="12"/>
      <w:bookmarkEnd w:id="13"/>
      <w:bookmarkEnd w:id="14"/>
      <w:bookmarkEnd w:id="15"/>
    </w:p>
    <w:p w14:paraId="13349E99" w14:textId="4BA125A7" w:rsidR="00072BF6" w:rsidRDefault="009A3E3D">
      <w:pPr>
        <w:pStyle w:val="TableofFigures"/>
        <w:rPr>
          <w:rFonts w:asciiTheme="minorHAnsi" w:eastAsiaTheme="minorEastAsia" w:hAnsiTheme="minorHAnsi" w:cstheme="minorBidi"/>
          <w:b w:val="0"/>
          <w:sz w:val="22"/>
          <w:szCs w:val="22"/>
          <w:lang w:val="en-ZA" w:eastAsia="en-ZA"/>
        </w:rPr>
      </w:pPr>
      <w:r>
        <w:rPr>
          <w:rFonts w:ascii="Arial" w:hAnsi="Arial" w:cs="Arial"/>
        </w:rPr>
        <w:fldChar w:fldCharType="begin"/>
      </w:r>
      <w:r>
        <w:rPr>
          <w:rFonts w:ascii="Arial" w:hAnsi="Arial" w:cs="Arial"/>
        </w:rPr>
        <w:instrText xml:space="preserve"> TOC \h \z \c "Table" </w:instrText>
      </w:r>
      <w:r>
        <w:rPr>
          <w:rFonts w:ascii="Arial" w:hAnsi="Arial" w:cs="Arial"/>
        </w:rPr>
        <w:fldChar w:fldCharType="separate"/>
      </w:r>
      <w:hyperlink w:anchor="_Toc57149235" w:history="1">
        <w:r w:rsidR="00072BF6" w:rsidRPr="00027B0C">
          <w:rPr>
            <w:rStyle w:val="Hyperlink"/>
          </w:rPr>
          <w:t>Table 1. Physical Drone Characteristics</w:t>
        </w:r>
        <w:r w:rsidR="00072BF6">
          <w:rPr>
            <w:webHidden/>
          </w:rPr>
          <w:tab/>
        </w:r>
        <w:r w:rsidR="00072BF6">
          <w:rPr>
            <w:webHidden/>
          </w:rPr>
          <w:fldChar w:fldCharType="begin"/>
        </w:r>
        <w:r w:rsidR="00072BF6">
          <w:rPr>
            <w:webHidden/>
          </w:rPr>
          <w:instrText xml:space="preserve"> PAGEREF _Toc57149235 \h </w:instrText>
        </w:r>
        <w:r w:rsidR="00072BF6">
          <w:rPr>
            <w:webHidden/>
          </w:rPr>
        </w:r>
        <w:r w:rsidR="00072BF6">
          <w:rPr>
            <w:webHidden/>
          </w:rPr>
          <w:fldChar w:fldCharType="separate"/>
        </w:r>
        <w:r w:rsidR="00072BF6">
          <w:rPr>
            <w:webHidden/>
          </w:rPr>
          <w:t>6</w:t>
        </w:r>
        <w:r w:rsidR="00072BF6">
          <w:rPr>
            <w:webHidden/>
          </w:rPr>
          <w:fldChar w:fldCharType="end"/>
        </w:r>
      </w:hyperlink>
    </w:p>
    <w:p w14:paraId="64B50A81" w14:textId="5F9107FE" w:rsidR="00072BF6" w:rsidRDefault="00072BF6">
      <w:pPr>
        <w:pStyle w:val="TableofFigures"/>
        <w:rPr>
          <w:rFonts w:asciiTheme="minorHAnsi" w:eastAsiaTheme="minorEastAsia" w:hAnsiTheme="minorHAnsi" w:cstheme="minorBidi"/>
          <w:b w:val="0"/>
          <w:sz w:val="22"/>
          <w:szCs w:val="22"/>
          <w:lang w:val="en-ZA" w:eastAsia="en-ZA"/>
        </w:rPr>
      </w:pPr>
      <w:hyperlink w:anchor="_Toc57149236" w:history="1">
        <w:r w:rsidRPr="00027B0C">
          <w:rPr>
            <w:rStyle w:val="Hyperlink"/>
          </w:rPr>
          <w:t>Table 2. Rover Characteristics</w:t>
        </w:r>
        <w:r>
          <w:rPr>
            <w:webHidden/>
          </w:rPr>
          <w:tab/>
        </w:r>
        <w:r>
          <w:rPr>
            <w:webHidden/>
          </w:rPr>
          <w:fldChar w:fldCharType="begin"/>
        </w:r>
        <w:r>
          <w:rPr>
            <w:webHidden/>
          </w:rPr>
          <w:instrText xml:space="preserve"> PAGEREF _Toc57149236 \h </w:instrText>
        </w:r>
        <w:r>
          <w:rPr>
            <w:webHidden/>
          </w:rPr>
        </w:r>
        <w:r>
          <w:rPr>
            <w:webHidden/>
          </w:rPr>
          <w:fldChar w:fldCharType="separate"/>
        </w:r>
        <w:r>
          <w:rPr>
            <w:webHidden/>
          </w:rPr>
          <w:t>8</w:t>
        </w:r>
        <w:r>
          <w:rPr>
            <w:webHidden/>
          </w:rPr>
          <w:fldChar w:fldCharType="end"/>
        </w:r>
      </w:hyperlink>
    </w:p>
    <w:p w14:paraId="1060D62D" w14:textId="1A1F65C4" w:rsidR="00072BF6" w:rsidRDefault="00072BF6">
      <w:pPr>
        <w:pStyle w:val="TableofFigures"/>
        <w:rPr>
          <w:rFonts w:asciiTheme="minorHAnsi" w:eastAsiaTheme="minorEastAsia" w:hAnsiTheme="minorHAnsi" w:cstheme="minorBidi"/>
          <w:b w:val="0"/>
          <w:sz w:val="22"/>
          <w:szCs w:val="22"/>
          <w:lang w:val="en-ZA" w:eastAsia="en-ZA"/>
        </w:rPr>
      </w:pPr>
      <w:hyperlink w:anchor="_Toc57149237" w:history="1">
        <w:r w:rsidRPr="00027B0C">
          <w:rPr>
            <w:rStyle w:val="Hyperlink"/>
          </w:rPr>
          <w:t>Table 3. Sensor Characteristics</w:t>
        </w:r>
        <w:r>
          <w:rPr>
            <w:webHidden/>
          </w:rPr>
          <w:tab/>
        </w:r>
        <w:r>
          <w:rPr>
            <w:webHidden/>
          </w:rPr>
          <w:fldChar w:fldCharType="begin"/>
        </w:r>
        <w:r>
          <w:rPr>
            <w:webHidden/>
          </w:rPr>
          <w:instrText xml:space="preserve"> PAGEREF _Toc57149237 \h </w:instrText>
        </w:r>
        <w:r>
          <w:rPr>
            <w:webHidden/>
          </w:rPr>
        </w:r>
        <w:r>
          <w:rPr>
            <w:webHidden/>
          </w:rPr>
          <w:fldChar w:fldCharType="separate"/>
        </w:r>
        <w:r>
          <w:rPr>
            <w:webHidden/>
          </w:rPr>
          <w:t>10</w:t>
        </w:r>
        <w:r>
          <w:rPr>
            <w:webHidden/>
          </w:rPr>
          <w:fldChar w:fldCharType="end"/>
        </w:r>
      </w:hyperlink>
    </w:p>
    <w:p w14:paraId="6E05319F" w14:textId="4597E261" w:rsidR="00072BF6" w:rsidRDefault="00072BF6">
      <w:pPr>
        <w:pStyle w:val="TableofFigures"/>
        <w:rPr>
          <w:rFonts w:asciiTheme="minorHAnsi" w:eastAsiaTheme="minorEastAsia" w:hAnsiTheme="minorHAnsi" w:cstheme="minorBidi"/>
          <w:b w:val="0"/>
          <w:sz w:val="22"/>
          <w:szCs w:val="22"/>
          <w:lang w:val="en-ZA" w:eastAsia="en-ZA"/>
        </w:rPr>
      </w:pPr>
      <w:hyperlink w:anchor="_Toc57149238" w:history="1">
        <w:r w:rsidRPr="00027B0C">
          <w:rPr>
            <w:rStyle w:val="Hyperlink"/>
          </w:rPr>
          <w:t>Table 4. Client System Requirements</w:t>
        </w:r>
        <w:r>
          <w:rPr>
            <w:webHidden/>
          </w:rPr>
          <w:tab/>
        </w:r>
        <w:r>
          <w:rPr>
            <w:webHidden/>
          </w:rPr>
          <w:fldChar w:fldCharType="begin"/>
        </w:r>
        <w:r>
          <w:rPr>
            <w:webHidden/>
          </w:rPr>
          <w:instrText xml:space="preserve"> PAGEREF _Toc57149238 \h </w:instrText>
        </w:r>
        <w:r>
          <w:rPr>
            <w:webHidden/>
          </w:rPr>
        </w:r>
        <w:r>
          <w:rPr>
            <w:webHidden/>
          </w:rPr>
          <w:fldChar w:fldCharType="separate"/>
        </w:r>
        <w:r>
          <w:rPr>
            <w:webHidden/>
          </w:rPr>
          <w:t>27</w:t>
        </w:r>
        <w:r>
          <w:rPr>
            <w:webHidden/>
          </w:rPr>
          <w:fldChar w:fldCharType="end"/>
        </w:r>
      </w:hyperlink>
    </w:p>
    <w:p w14:paraId="584D8038" w14:textId="130BC84E" w:rsidR="00072BF6" w:rsidRDefault="00072BF6">
      <w:pPr>
        <w:pStyle w:val="TableofFigures"/>
        <w:rPr>
          <w:rFonts w:asciiTheme="minorHAnsi" w:eastAsiaTheme="minorEastAsia" w:hAnsiTheme="minorHAnsi" w:cstheme="minorBidi"/>
          <w:b w:val="0"/>
          <w:sz w:val="22"/>
          <w:szCs w:val="22"/>
          <w:lang w:val="en-ZA" w:eastAsia="en-ZA"/>
        </w:rPr>
      </w:pPr>
      <w:hyperlink w:anchor="_Toc57149239" w:history="1">
        <w:r w:rsidRPr="00027B0C">
          <w:rPr>
            <w:rStyle w:val="Hyperlink"/>
          </w:rPr>
          <w:t>Table 5. Drone Server API Endpoints</w:t>
        </w:r>
        <w:r>
          <w:rPr>
            <w:webHidden/>
          </w:rPr>
          <w:tab/>
        </w:r>
        <w:r>
          <w:rPr>
            <w:webHidden/>
          </w:rPr>
          <w:fldChar w:fldCharType="begin"/>
        </w:r>
        <w:r>
          <w:rPr>
            <w:webHidden/>
          </w:rPr>
          <w:instrText xml:space="preserve"> PAGEREF _Toc57149239 \h </w:instrText>
        </w:r>
        <w:r>
          <w:rPr>
            <w:webHidden/>
          </w:rPr>
        </w:r>
        <w:r>
          <w:rPr>
            <w:webHidden/>
          </w:rPr>
          <w:fldChar w:fldCharType="separate"/>
        </w:r>
        <w:r>
          <w:rPr>
            <w:webHidden/>
          </w:rPr>
          <w:t>28</w:t>
        </w:r>
        <w:r>
          <w:rPr>
            <w:webHidden/>
          </w:rPr>
          <w:fldChar w:fldCharType="end"/>
        </w:r>
      </w:hyperlink>
    </w:p>
    <w:p w14:paraId="303CCE12" w14:textId="04F0266F" w:rsidR="00072BF6" w:rsidRDefault="00072BF6">
      <w:pPr>
        <w:pStyle w:val="TableofFigures"/>
        <w:rPr>
          <w:rFonts w:asciiTheme="minorHAnsi" w:eastAsiaTheme="minorEastAsia" w:hAnsiTheme="minorHAnsi" w:cstheme="minorBidi"/>
          <w:b w:val="0"/>
          <w:sz w:val="22"/>
          <w:szCs w:val="22"/>
          <w:lang w:val="en-ZA" w:eastAsia="en-ZA"/>
        </w:rPr>
      </w:pPr>
      <w:hyperlink w:anchor="_Toc57149240" w:history="1">
        <w:r w:rsidRPr="00027B0C">
          <w:rPr>
            <w:rStyle w:val="Hyperlink"/>
          </w:rPr>
          <w:t>Table 6. Desktop Application Stack</w:t>
        </w:r>
        <w:r>
          <w:rPr>
            <w:webHidden/>
          </w:rPr>
          <w:tab/>
        </w:r>
        <w:r>
          <w:rPr>
            <w:webHidden/>
          </w:rPr>
          <w:fldChar w:fldCharType="begin"/>
        </w:r>
        <w:r>
          <w:rPr>
            <w:webHidden/>
          </w:rPr>
          <w:instrText xml:space="preserve"> PAGEREF _Toc57149240 \h </w:instrText>
        </w:r>
        <w:r>
          <w:rPr>
            <w:webHidden/>
          </w:rPr>
        </w:r>
        <w:r>
          <w:rPr>
            <w:webHidden/>
          </w:rPr>
          <w:fldChar w:fldCharType="separate"/>
        </w:r>
        <w:r>
          <w:rPr>
            <w:webHidden/>
          </w:rPr>
          <w:t>30</w:t>
        </w:r>
        <w:r>
          <w:rPr>
            <w:webHidden/>
          </w:rPr>
          <w:fldChar w:fldCharType="end"/>
        </w:r>
      </w:hyperlink>
    </w:p>
    <w:p w14:paraId="27BA4755" w14:textId="2E667563" w:rsidR="00072BF6" w:rsidRDefault="00072BF6">
      <w:pPr>
        <w:pStyle w:val="TableofFigures"/>
        <w:rPr>
          <w:rFonts w:asciiTheme="minorHAnsi" w:eastAsiaTheme="minorEastAsia" w:hAnsiTheme="minorHAnsi" w:cstheme="minorBidi"/>
          <w:b w:val="0"/>
          <w:sz w:val="22"/>
          <w:szCs w:val="22"/>
          <w:lang w:val="en-ZA" w:eastAsia="en-ZA"/>
        </w:rPr>
      </w:pPr>
      <w:hyperlink w:anchor="_Toc57149241" w:history="1">
        <w:r w:rsidRPr="00027B0C">
          <w:rPr>
            <w:rStyle w:val="Hyperlink"/>
          </w:rPr>
          <w:t>Table 4. Networking Validations</w:t>
        </w:r>
        <w:r>
          <w:rPr>
            <w:webHidden/>
          </w:rPr>
          <w:tab/>
        </w:r>
        <w:r>
          <w:rPr>
            <w:webHidden/>
          </w:rPr>
          <w:fldChar w:fldCharType="begin"/>
        </w:r>
        <w:r>
          <w:rPr>
            <w:webHidden/>
          </w:rPr>
          <w:instrText xml:space="preserve"> PAGEREF _Toc57149241 \h </w:instrText>
        </w:r>
        <w:r>
          <w:rPr>
            <w:webHidden/>
          </w:rPr>
        </w:r>
        <w:r>
          <w:rPr>
            <w:webHidden/>
          </w:rPr>
          <w:fldChar w:fldCharType="separate"/>
        </w:r>
        <w:r>
          <w:rPr>
            <w:webHidden/>
          </w:rPr>
          <w:t>34</w:t>
        </w:r>
        <w:r>
          <w:rPr>
            <w:webHidden/>
          </w:rPr>
          <w:fldChar w:fldCharType="end"/>
        </w:r>
      </w:hyperlink>
    </w:p>
    <w:p w14:paraId="304F4399" w14:textId="0E170C60" w:rsidR="00072BF6" w:rsidRDefault="00072BF6">
      <w:pPr>
        <w:pStyle w:val="TableofFigures"/>
        <w:rPr>
          <w:rFonts w:asciiTheme="minorHAnsi" w:eastAsiaTheme="minorEastAsia" w:hAnsiTheme="minorHAnsi" w:cstheme="minorBidi"/>
          <w:b w:val="0"/>
          <w:sz w:val="22"/>
          <w:szCs w:val="22"/>
          <w:lang w:val="en-ZA" w:eastAsia="en-ZA"/>
        </w:rPr>
      </w:pPr>
      <w:hyperlink w:anchor="_Toc57149242" w:history="1">
        <w:r w:rsidRPr="00027B0C">
          <w:rPr>
            <w:rStyle w:val="Hyperlink"/>
          </w:rPr>
          <w:t>Table 5. UI Logic Validations</w:t>
        </w:r>
        <w:r>
          <w:rPr>
            <w:webHidden/>
          </w:rPr>
          <w:tab/>
        </w:r>
        <w:r>
          <w:rPr>
            <w:webHidden/>
          </w:rPr>
          <w:fldChar w:fldCharType="begin"/>
        </w:r>
        <w:r>
          <w:rPr>
            <w:webHidden/>
          </w:rPr>
          <w:instrText xml:space="preserve"> PAGEREF _Toc57149242 \h </w:instrText>
        </w:r>
        <w:r>
          <w:rPr>
            <w:webHidden/>
          </w:rPr>
        </w:r>
        <w:r>
          <w:rPr>
            <w:webHidden/>
          </w:rPr>
          <w:fldChar w:fldCharType="separate"/>
        </w:r>
        <w:r>
          <w:rPr>
            <w:webHidden/>
          </w:rPr>
          <w:t>34</w:t>
        </w:r>
        <w:r>
          <w:rPr>
            <w:webHidden/>
          </w:rPr>
          <w:fldChar w:fldCharType="end"/>
        </w:r>
      </w:hyperlink>
    </w:p>
    <w:p w14:paraId="6BE11581" w14:textId="12F5A855" w:rsidR="00072BF6" w:rsidRDefault="00072BF6">
      <w:pPr>
        <w:pStyle w:val="TableofFigures"/>
        <w:rPr>
          <w:rFonts w:asciiTheme="minorHAnsi" w:eastAsiaTheme="minorEastAsia" w:hAnsiTheme="minorHAnsi" w:cstheme="minorBidi"/>
          <w:b w:val="0"/>
          <w:sz w:val="22"/>
          <w:szCs w:val="22"/>
          <w:lang w:val="en-ZA" w:eastAsia="en-ZA"/>
        </w:rPr>
      </w:pPr>
      <w:hyperlink w:anchor="_Toc57149243" w:history="1">
        <w:r w:rsidRPr="00027B0C">
          <w:rPr>
            <w:rStyle w:val="Hyperlink"/>
          </w:rPr>
          <w:t>Table 9. Accessibility Validations</w:t>
        </w:r>
        <w:r>
          <w:rPr>
            <w:webHidden/>
          </w:rPr>
          <w:tab/>
        </w:r>
        <w:r>
          <w:rPr>
            <w:webHidden/>
          </w:rPr>
          <w:fldChar w:fldCharType="begin"/>
        </w:r>
        <w:r>
          <w:rPr>
            <w:webHidden/>
          </w:rPr>
          <w:instrText xml:space="preserve"> PAGEREF _Toc57149243 \h </w:instrText>
        </w:r>
        <w:r>
          <w:rPr>
            <w:webHidden/>
          </w:rPr>
        </w:r>
        <w:r>
          <w:rPr>
            <w:webHidden/>
          </w:rPr>
          <w:fldChar w:fldCharType="separate"/>
        </w:r>
        <w:r>
          <w:rPr>
            <w:webHidden/>
          </w:rPr>
          <w:t>35</w:t>
        </w:r>
        <w:r>
          <w:rPr>
            <w:webHidden/>
          </w:rPr>
          <w:fldChar w:fldCharType="end"/>
        </w:r>
      </w:hyperlink>
    </w:p>
    <w:p w14:paraId="1B6EEB5E" w14:textId="42733C65" w:rsidR="009A3E3D" w:rsidRDefault="009A3E3D" w:rsidP="00AC5945">
      <w:pPr>
        <w:pStyle w:val="TOCHeading"/>
        <w:tabs>
          <w:tab w:val="clear" w:pos="882"/>
        </w:tabs>
      </w:pPr>
      <w:r>
        <w:fldChar w:fldCharType="end"/>
      </w:r>
      <w:r>
        <w:t xml:space="preserve"> </w:t>
      </w:r>
    </w:p>
    <w:p w14:paraId="09482E2D" w14:textId="77777777" w:rsidR="009A3E3D" w:rsidRDefault="009A3E3D" w:rsidP="009A3E3D">
      <w:pPr>
        <w:rPr>
          <w:rFonts w:ascii="Arial" w:hAnsi="Arial" w:cs="Arial"/>
          <w:sz w:val="28"/>
          <w:szCs w:val="28"/>
        </w:rPr>
      </w:pPr>
      <w:r>
        <w:rPr>
          <w:rFonts w:ascii="Arial" w:hAnsi="Arial" w:cs="Arial"/>
        </w:rPr>
        <w:br w:type="page"/>
      </w:r>
    </w:p>
    <w:p w14:paraId="1CB989CD" w14:textId="77777777" w:rsidR="00B74EAF" w:rsidRPr="00B74EAF" w:rsidRDefault="00B74EAF" w:rsidP="00B74EAF">
      <w:pPr>
        <w:sectPr w:rsidR="00B74EAF" w:rsidRPr="00B74EAF"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797534CD" w:rsidR="00FA617B" w:rsidRPr="0074657B" w:rsidRDefault="0074657B" w:rsidP="00AC5945">
      <w:pPr>
        <w:pStyle w:val="Heading1"/>
      </w:pPr>
      <w:bookmarkStart w:id="16" w:name="_Toc57139522"/>
      <w:bookmarkStart w:id="17" w:name="_Toc57149276"/>
      <w:bookmarkStart w:id="18" w:name="_Toc57150295"/>
      <w:bookmarkEnd w:id="1"/>
      <w:r>
        <w:lastRenderedPageBreak/>
        <w:t>Introduction</w:t>
      </w:r>
      <w:bookmarkEnd w:id="16"/>
      <w:bookmarkEnd w:id="17"/>
      <w:bookmarkEnd w:id="18"/>
    </w:p>
    <w:p w14:paraId="678DB4F2" w14:textId="3757D6F1" w:rsidR="00584CA2" w:rsidRPr="00584CA2" w:rsidRDefault="0010097D" w:rsidP="00584CA2">
      <w:r>
        <w:t xml:space="preserve">The Aerial Pathfinding Reconnaissance System (APRS) is designed to navigate a blind ground vehicle using </w:t>
      </w:r>
      <w:r w:rsidR="00794F8D">
        <w:t>only data collected by a prior drone pass.</w:t>
      </w:r>
      <w:r>
        <w:t xml:space="preserve"> </w:t>
      </w:r>
      <w:r w:rsidR="00C576EE">
        <w:t xml:space="preserve">First, the user will select their survey area and start/end points. Then, the drone will autonomously travel to and survey the area. </w:t>
      </w:r>
      <w:r w:rsidR="00F62E44">
        <w:t xml:space="preserve">It surveys the area by taking a series of downward videos </w:t>
      </w:r>
      <w:r w:rsidR="00BA4876">
        <w:t>over</w:t>
      </w:r>
      <w:r w:rsidR="00F62E44">
        <w:t xml:space="preserve"> the area. </w:t>
      </w:r>
      <w:r w:rsidR="001C0BFD">
        <w:t xml:space="preserve">Once the drone returns, the data will be collected by the </w:t>
      </w:r>
      <w:r w:rsidR="00BA4876">
        <w:t>user’</w:t>
      </w:r>
      <w:r w:rsidR="001C0BFD">
        <w:t xml:space="preserve"> for </w:t>
      </w:r>
      <w:r w:rsidR="007010B9">
        <w:t xml:space="preserve">analysis. This analysis begins by converting </w:t>
      </w:r>
      <w:r w:rsidR="00F62E44">
        <w:t>the videos into images, removing all non-stationary obstacles</w:t>
      </w:r>
      <w:r w:rsidR="00CD3B45">
        <w:t xml:space="preserve"> as per </w:t>
      </w:r>
      <w:r w:rsidR="00C353E2">
        <w:t>our sponsor’s requirement</w:t>
      </w:r>
      <w:r w:rsidR="00F62E44">
        <w:t>. These videos are then used to infer elevation data through stereoscopy, which is then analyzed further to produce an obstacle map</w:t>
      </w:r>
      <w:r w:rsidR="00550EDE">
        <w:t xml:space="preserve"> based on the ground vehicle’s capabilities</w:t>
      </w:r>
      <w:r w:rsidR="00F62E44">
        <w:t>.</w:t>
      </w:r>
      <w:r w:rsidR="00550EDE">
        <w:t xml:space="preserve"> Once analysis is complete, the generated instructions can be relayed to the ground vehicle </w:t>
      </w:r>
      <w:r w:rsidR="0029162A">
        <w:t>and it can begin its traversal of the path</w:t>
      </w:r>
      <w:r w:rsidR="00E46FCA">
        <w:t xml:space="preserve"> from its initial starting location</w:t>
      </w:r>
      <w:r w:rsidR="0029162A">
        <w:t>.</w:t>
      </w:r>
    </w:p>
    <w:p w14:paraId="28A871F6" w14:textId="77777777" w:rsidR="0029162A" w:rsidRDefault="0029162A" w:rsidP="00BA1DF6"/>
    <w:p w14:paraId="71FC4DF1" w14:textId="1D839351" w:rsidR="00763C42" w:rsidRPr="00763C42" w:rsidRDefault="0029162A" w:rsidP="00763C42">
      <w:r>
        <w:t xml:space="preserve">The APRS is </w:t>
      </w:r>
      <w:r w:rsidR="00D472AF">
        <w:t>divided into four subsystems:</w:t>
      </w:r>
    </w:p>
    <w:p w14:paraId="2161067D" w14:textId="7DB122A7" w:rsidR="00490621" w:rsidRDefault="00490621" w:rsidP="00490621">
      <w:pPr>
        <w:pStyle w:val="ListParagraph"/>
        <w:numPr>
          <w:ilvl w:val="0"/>
          <w:numId w:val="15"/>
        </w:numPr>
      </w:pPr>
      <w:r>
        <w:t>Drone Control &amp; Data Collection</w:t>
      </w:r>
    </w:p>
    <w:p w14:paraId="715DB957" w14:textId="6542CC47" w:rsidR="00490621" w:rsidRDefault="00490621" w:rsidP="00490621">
      <w:pPr>
        <w:pStyle w:val="ListParagraph"/>
        <w:numPr>
          <w:ilvl w:val="0"/>
          <w:numId w:val="15"/>
        </w:numPr>
      </w:pPr>
      <w:r>
        <w:t>Computer Vision &amp; Mapping</w:t>
      </w:r>
    </w:p>
    <w:p w14:paraId="79A7DB36" w14:textId="609D1F6D" w:rsidR="00471B48" w:rsidRPr="00471B48" w:rsidRDefault="00490621" w:rsidP="00471B48">
      <w:pPr>
        <w:pStyle w:val="ListParagraph"/>
        <w:numPr>
          <w:ilvl w:val="0"/>
          <w:numId w:val="15"/>
        </w:numPr>
      </w:pPr>
      <w:r>
        <w:t>Pathfinding &amp; Drone Detection</w:t>
      </w:r>
    </w:p>
    <w:p w14:paraId="0A071CC3" w14:textId="133AEED1" w:rsidR="00705258" w:rsidRPr="00705258" w:rsidRDefault="00432234" w:rsidP="00705258">
      <w:pPr>
        <w:pStyle w:val="ListParagraph"/>
        <w:numPr>
          <w:ilvl w:val="0"/>
          <w:numId w:val="15"/>
        </w:numPr>
      </w:pPr>
      <w:r>
        <w:t>Device Networking &amp; UI</w:t>
      </w:r>
    </w:p>
    <w:p w14:paraId="32DB0D2C" w14:textId="77777777" w:rsidR="00432234" w:rsidRDefault="00432234" w:rsidP="00432234"/>
    <w:p w14:paraId="502B857C" w14:textId="40B4DAFE" w:rsidR="00432234" w:rsidRDefault="00432234" w:rsidP="00432234">
      <w:r>
        <w:t xml:space="preserve">Each of these four subsystems </w:t>
      </w:r>
      <w:r w:rsidR="00572A3B">
        <w:t>has been independently developed</w:t>
      </w:r>
      <w:r w:rsidR="006C4811">
        <w:t xml:space="preserve"> </w:t>
      </w:r>
      <w:r w:rsidR="00421123">
        <w:t xml:space="preserve">by one of </w:t>
      </w:r>
      <w:r w:rsidR="00794CF1">
        <w:t>our</w:t>
      </w:r>
      <w:r w:rsidR="00421123">
        <w:t xml:space="preserve"> four team members </w:t>
      </w:r>
      <w:r w:rsidR="00D136AC">
        <w:t>since the beginning of</w:t>
      </w:r>
      <w:r w:rsidR="006C4811">
        <w:t xml:space="preserve"> Fall 2020</w:t>
      </w:r>
      <w:r w:rsidR="00603DCB">
        <w:t>,</w:t>
      </w:r>
      <w:r w:rsidR="00572A3B">
        <w:t xml:space="preserve"> and </w:t>
      </w:r>
      <w:r w:rsidR="00603DCB">
        <w:t>all subsystems</w:t>
      </w:r>
      <w:r w:rsidR="004D4B33">
        <w:t xml:space="preserve"> </w:t>
      </w:r>
      <w:r w:rsidR="00572A3B">
        <w:t>have reached the final stages of their development.</w:t>
      </w:r>
      <w:r w:rsidR="004D4B33">
        <w:t xml:space="preserve"> </w:t>
      </w:r>
      <w:r w:rsidR="004A69C2">
        <w:t>Since</w:t>
      </w:r>
      <w:r w:rsidR="001E74E6">
        <w:t xml:space="preserve"> each of the </w:t>
      </w:r>
      <w:r w:rsidR="004A69C2">
        <w:t xml:space="preserve">subsystems </w:t>
      </w:r>
      <w:r w:rsidR="00F82086">
        <w:t>is</w:t>
      </w:r>
      <w:r w:rsidR="006B3607">
        <w:t xml:space="preserve"> either complete or mostly complete, the</w:t>
      </w:r>
      <w:r w:rsidR="00CD3B45">
        <w:t xml:space="preserve"> </w:t>
      </w:r>
      <w:r w:rsidR="00266EEC">
        <w:t>development of the APRS is on track for completion by the end of Spring 2021.</w:t>
      </w:r>
      <w:r w:rsidR="00D757D3">
        <w:t xml:space="preserve"> </w:t>
      </w:r>
      <w:r w:rsidR="004C2E1C">
        <w:t>T</w:t>
      </w:r>
      <w:r w:rsidR="00D757D3">
        <w:t xml:space="preserve">he following sections </w:t>
      </w:r>
      <w:r w:rsidR="004C2E1C">
        <w:t>report on</w:t>
      </w:r>
      <w:r w:rsidR="001C6591">
        <w:t xml:space="preserve"> the status of each </w:t>
      </w:r>
      <w:r w:rsidR="004C2E1C">
        <w:t xml:space="preserve">individual </w:t>
      </w:r>
      <w:r w:rsidR="001C6591">
        <w:t>subsystem and have been authored by their sole developers.</w:t>
      </w:r>
    </w:p>
    <w:p w14:paraId="2363E1A0" w14:textId="77777777" w:rsidR="00507824" w:rsidRDefault="00507824" w:rsidP="00432234"/>
    <w:p w14:paraId="51C9A3CB" w14:textId="3EF49C9D" w:rsidR="00507824" w:rsidRDefault="00507824" w:rsidP="00432234">
      <w:r>
        <w:t>For reference, all source code is available on the team GitHub repository at:</w:t>
      </w:r>
    </w:p>
    <w:p w14:paraId="478F1728" w14:textId="7502E4BD" w:rsidR="00507824" w:rsidRPr="006810FB" w:rsidRDefault="00B903A5" w:rsidP="00432234">
      <w:hyperlink r:id="rId16">
        <w:r w:rsidR="006C7438" w:rsidRPr="642DEEE7">
          <w:rPr>
            <w:rStyle w:val="Hyperlink"/>
          </w:rPr>
          <w:t>https://github.tamu.edu/jasongilman/Aerial-Pathfinding-Reconnaissance-System</w:t>
        </w:r>
      </w:hyperlink>
      <w:r w:rsidR="006C7438">
        <w:t xml:space="preserve"> </w:t>
      </w:r>
    </w:p>
    <w:p w14:paraId="23C7D8EE" w14:textId="77777777" w:rsidR="00FA617B" w:rsidRPr="00924451" w:rsidRDefault="00FA617B">
      <w:pPr>
        <w:jc w:val="left"/>
        <w:rPr>
          <w:rFonts w:ascii="Arial" w:eastAsia="Times New Roman" w:hAnsi="Arial" w:cs="Arial"/>
          <w:b/>
          <w:kern w:val="32"/>
          <w:sz w:val="32"/>
          <w:szCs w:val="32"/>
        </w:rPr>
      </w:pPr>
      <w:r w:rsidRPr="00924451">
        <w:rPr>
          <w:rFonts w:ascii="Arial" w:hAnsi="Arial" w:cs="Arial"/>
        </w:rPr>
        <w:br w:type="page"/>
      </w:r>
    </w:p>
    <w:p w14:paraId="0F667C3B" w14:textId="7B932867" w:rsidR="00FB782F" w:rsidRDefault="00FB782F" w:rsidP="00AC5945">
      <w:pPr>
        <w:pStyle w:val="Heading1"/>
      </w:pPr>
      <w:bookmarkStart w:id="19" w:name="_Toc51505102"/>
      <w:bookmarkStart w:id="20" w:name="_Toc57139523"/>
      <w:bookmarkStart w:id="21" w:name="_Toc57149277"/>
      <w:bookmarkStart w:id="22" w:name="_Toc57150296"/>
      <w:r w:rsidRPr="00EB7BDA">
        <w:lastRenderedPageBreak/>
        <w:t>Definitions</w:t>
      </w:r>
      <w:bookmarkEnd w:id="19"/>
      <w:bookmarkEnd w:id="20"/>
      <w:bookmarkEnd w:id="21"/>
      <w:bookmarkEnd w:id="22"/>
    </w:p>
    <w:p w14:paraId="25E30BB7" w14:textId="53B59791" w:rsidR="00B54E2D" w:rsidRPr="00B54E2D" w:rsidRDefault="00B54E2D" w:rsidP="00B54E2D">
      <w:r>
        <w:t>API – Application Programming Interface</w:t>
      </w:r>
    </w:p>
    <w:p w14:paraId="1FE4DCBB" w14:textId="1173B5FC" w:rsidR="00E06EB6" w:rsidRDefault="00595742" w:rsidP="006810FB">
      <w:r>
        <w:t>APRS</w:t>
      </w:r>
      <w:r w:rsidR="006162D0">
        <w:t xml:space="preserve"> – Aerial Pathfinding Reconnaissance System</w:t>
      </w:r>
    </w:p>
    <w:p w14:paraId="2C425DDE" w14:textId="62E91437" w:rsidR="006162D0" w:rsidRDefault="00A7526F" w:rsidP="006810FB">
      <w:r>
        <w:t>FOV – Field of View</w:t>
      </w:r>
    </w:p>
    <w:p w14:paraId="6341563B" w14:textId="3FA394BC" w:rsidR="00C921C9" w:rsidRPr="00C921C9" w:rsidRDefault="00243DA5" w:rsidP="00C921C9">
      <w:r>
        <w:t>UI – User Interface</w:t>
      </w:r>
    </w:p>
    <w:p w14:paraId="5FF3E46C" w14:textId="2F8BCA3B" w:rsidR="00113594" w:rsidRDefault="00113594" w:rsidP="006810FB">
      <w:r>
        <w:t>RaspPi – Raspberry Pi</w:t>
      </w:r>
    </w:p>
    <w:p w14:paraId="01120267" w14:textId="77777777" w:rsidR="00A7526F" w:rsidRPr="006810FB" w:rsidRDefault="00A7526F" w:rsidP="006810FB"/>
    <w:p w14:paraId="5EFFE65F" w14:textId="77777777" w:rsidR="002B7487" w:rsidRPr="00924451" w:rsidRDefault="002B7487" w:rsidP="00FB782F">
      <w:pPr>
        <w:pStyle w:val="BodyText"/>
        <w:rPr>
          <w:rFonts w:ascii="Arial" w:hAnsi="Arial" w:cs="Arial"/>
        </w:rPr>
      </w:pPr>
    </w:p>
    <w:p w14:paraId="0C244796" w14:textId="77777777" w:rsidR="002B7487" w:rsidRPr="00924451" w:rsidRDefault="002B7487" w:rsidP="002B7487">
      <w:pPr>
        <w:pStyle w:val="BodyText"/>
        <w:rPr>
          <w:rFonts w:ascii="Arial" w:hAnsi="Arial" w:cs="Arial"/>
        </w:rPr>
      </w:pPr>
    </w:p>
    <w:p w14:paraId="66DB0EB2" w14:textId="77777777" w:rsidR="002B7487" w:rsidRPr="00924451" w:rsidRDefault="002B7487" w:rsidP="002B7487">
      <w:pPr>
        <w:rPr>
          <w:rFonts w:ascii="Arial" w:hAnsi="Arial" w:cs="Arial"/>
        </w:rPr>
      </w:pPr>
    </w:p>
    <w:p w14:paraId="7CCFAE42" w14:textId="0798C783" w:rsidR="002B7487" w:rsidRPr="00924451" w:rsidRDefault="002B7487" w:rsidP="00AC5945">
      <w:pPr>
        <w:pStyle w:val="Heading2"/>
        <w:numPr>
          <w:ilvl w:val="0"/>
          <w:numId w:val="0"/>
        </w:numPr>
        <w:ind w:left="576"/>
      </w:pPr>
    </w:p>
    <w:p w14:paraId="465D13E3" w14:textId="77777777" w:rsidR="002B7487" w:rsidRPr="00924451" w:rsidRDefault="002B7487" w:rsidP="002B7487">
      <w:pPr>
        <w:pStyle w:val="BodyText"/>
        <w:rPr>
          <w:rFonts w:ascii="Arial" w:hAnsi="Arial" w:cs="Arial"/>
        </w:rPr>
      </w:pPr>
    </w:p>
    <w:p w14:paraId="569FAA20" w14:textId="77777777" w:rsidR="002B7487" w:rsidRPr="00924451" w:rsidRDefault="002B7487" w:rsidP="00F51283">
      <w:pPr>
        <w:pStyle w:val="BodyText"/>
        <w:rPr>
          <w:rFonts w:ascii="Arial" w:hAnsi="Arial" w:cs="Arial"/>
        </w:rPr>
      </w:pPr>
    </w:p>
    <w:p w14:paraId="1FE89D57" w14:textId="77777777" w:rsidR="002B7487" w:rsidRPr="00924451" w:rsidRDefault="002B7487" w:rsidP="00F51283">
      <w:pPr>
        <w:pStyle w:val="BodyText"/>
        <w:rPr>
          <w:rFonts w:ascii="Arial" w:hAnsi="Arial" w:cs="Arial"/>
        </w:rPr>
      </w:pPr>
    </w:p>
    <w:p w14:paraId="39E8CF99" w14:textId="77777777" w:rsidR="002B7487" w:rsidRPr="00924451" w:rsidRDefault="002B7487" w:rsidP="00F51283">
      <w:pPr>
        <w:pStyle w:val="BodyText"/>
        <w:rPr>
          <w:rFonts w:ascii="Arial" w:hAnsi="Arial" w:cs="Arial"/>
        </w:rPr>
      </w:pPr>
    </w:p>
    <w:p w14:paraId="13E1CE9E" w14:textId="1010BB44" w:rsidR="00CC1A19" w:rsidRPr="00924451" w:rsidRDefault="00CC1A19" w:rsidP="001A3631">
      <w:pPr>
        <w:rPr>
          <w:rFonts w:ascii="Arial" w:hAnsi="Arial" w:cs="Arial"/>
        </w:rPr>
      </w:pPr>
    </w:p>
    <w:p w14:paraId="51A56D02" w14:textId="77777777" w:rsidR="00FA617B" w:rsidRPr="00924451" w:rsidRDefault="00FA617B" w:rsidP="001A3631">
      <w:pPr>
        <w:rPr>
          <w:rFonts w:ascii="Arial" w:hAnsi="Arial" w:cs="Arial"/>
        </w:rPr>
      </w:pPr>
    </w:p>
    <w:p w14:paraId="1E42B979" w14:textId="77777777" w:rsidR="00FA617B" w:rsidRPr="00924451" w:rsidRDefault="00FA617B">
      <w:pPr>
        <w:jc w:val="left"/>
        <w:rPr>
          <w:rFonts w:ascii="Arial" w:eastAsia="Times New Roman" w:hAnsi="Arial" w:cs="Arial"/>
          <w:b/>
          <w:kern w:val="32"/>
          <w:sz w:val="32"/>
          <w:szCs w:val="32"/>
        </w:rPr>
      </w:pPr>
      <w:bookmarkStart w:id="23" w:name="_Toc356386015"/>
      <w:r w:rsidRPr="00924451">
        <w:rPr>
          <w:rFonts w:ascii="Arial" w:hAnsi="Arial" w:cs="Arial"/>
        </w:rPr>
        <w:br w:type="page"/>
      </w:r>
    </w:p>
    <w:p w14:paraId="17763BE9" w14:textId="01F7A597" w:rsidR="003E6FEC" w:rsidRDefault="009B6E87" w:rsidP="00AC5945">
      <w:pPr>
        <w:pStyle w:val="Heading1"/>
      </w:pPr>
      <w:bookmarkStart w:id="24" w:name="_Toc57139524"/>
      <w:bookmarkStart w:id="25" w:name="_Toc57149278"/>
      <w:bookmarkStart w:id="26" w:name="_Toc57150297"/>
      <w:bookmarkEnd w:id="23"/>
      <w:r>
        <w:lastRenderedPageBreak/>
        <w:t>Data Collection and Drone Control</w:t>
      </w:r>
      <w:bookmarkEnd w:id="24"/>
      <w:bookmarkEnd w:id="25"/>
      <w:bookmarkEnd w:id="26"/>
    </w:p>
    <w:p w14:paraId="2DE51C68" w14:textId="77777777" w:rsidR="003E6FEC" w:rsidRDefault="003E6FEC" w:rsidP="00AC5945">
      <w:pPr>
        <w:pStyle w:val="Heading2"/>
      </w:pPr>
      <w:bookmarkStart w:id="27" w:name="_Toc57139525"/>
      <w:bookmarkStart w:id="28" w:name="_Toc57149279"/>
      <w:bookmarkStart w:id="29" w:name="_Toc57150298"/>
      <w:r>
        <w:t>Subsystem Introduction</w:t>
      </w:r>
      <w:bookmarkEnd w:id="27"/>
      <w:bookmarkEnd w:id="28"/>
      <w:bookmarkEnd w:id="29"/>
    </w:p>
    <w:p w14:paraId="497F958D" w14:textId="52B1511E" w:rsidR="003E6FEC" w:rsidRDefault="0001210F" w:rsidP="003E6FEC">
      <w:r>
        <w:t xml:space="preserve">The purpose of the Data Collection and drone control subsystem is to </w:t>
      </w:r>
      <w:r w:rsidR="00DB39A7">
        <w:t>interface</w:t>
      </w:r>
      <w:r w:rsidR="007E38B9">
        <w:t xml:space="preserve"> the physical </w:t>
      </w:r>
      <w:r w:rsidR="00DB39A7">
        <w:t>components</w:t>
      </w:r>
      <w:r w:rsidR="007E38B9">
        <w:t xml:space="preserve"> of the APRS system to the </w:t>
      </w:r>
      <w:r w:rsidR="00EC5452">
        <w:t xml:space="preserve">UI and other subsystems. </w:t>
      </w:r>
      <w:r w:rsidR="00813EAD">
        <w:t xml:space="preserve">Because the purpose of the APRS system is to navigate and survey an area, </w:t>
      </w:r>
      <w:r w:rsidR="00293776">
        <w:t xml:space="preserve">it is critical to confirm that the </w:t>
      </w:r>
      <w:r w:rsidR="00B03F2E">
        <w:t>physical components of the system are functional</w:t>
      </w:r>
      <w:r w:rsidR="00813EAD">
        <w:t xml:space="preserve">. </w:t>
      </w:r>
      <w:r w:rsidR="00EC5452">
        <w:t xml:space="preserve">For this subsystem there are three major components. An aerial drone that will fly and survey an area, a land rover that will </w:t>
      </w:r>
      <w:r w:rsidR="000E6D27">
        <w:t xml:space="preserve">navigate the area surveyed by the aerial drone and a senor system that will collect all the data that will be sent to the </w:t>
      </w:r>
      <w:r w:rsidR="00E21EF7">
        <w:t>computer vision system.</w:t>
      </w:r>
      <w:r w:rsidR="00EB1091">
        <w:t xml:space="preserve"> </w:t>
      </w:r>
    </w:p>
    <w:p w14:paraId="3E991EE9" w14:textId="384FF941" w:rsidR="003E6FEC" w:rsidRDefault="00E64DBF" w:rsidP="00AC5945">
      <w:pPr>
        <w:pStyle w:val="Heading2"/>
      </w:pPr>
      <w:bookmarkStart w:id="30" w:name="_Toc57139526"/>
      <w:bookmarkStart w:id="31" w:name="_Toc57149280"/>
      <w:bookmarkStart w:id="32" w:name="_Toc57150299"/>
      <w:r>
        <w:t>Aerial Drone</w:t>
      </w:r>
      <w:bookmarkEnd w:id="30"/>
      <w:bookmarkEnd w:id="31"/>
      <w:bookmarkEnd w:id="32"/>
    </w:p>
    <w:p w14:paraId="24271D49" w14:textId="3A48C29F" w:rsidR="003E6FEC" w:rsidRDefault="00260FA8" w:rsidP="003E6FEC">
      <w:pPr>
        <w:pStyle w:val="Heading3"/>
      </w:pPr>
      <w:bookmarkStart w:id="33" w:name="_Toc57139527"/>
      <w:bookmarkStart w:id="34" w:name="_Toc57149281"/>
      <w:bookmarkStart w:id="35" w:name="_Toc57150300"/>
      <w:r>
        <w:t>Description</w:t>
      </w:r>
      <w:bookmarkEnd w:id="33"/>
      <w:bookmarkEnd w:id="34"/>
      <w:bookmarkEnd w:id="35"/>
    </w:p>
    <w:p w14:paraId="0B9B2F9F" w14:textId="40755300" w:rsidR="003E6FEC" w:rsidRDefault="00260FA8" w:rsidP="003E6FEC">
      <w:r>
        <w:t>The purpose of the aerial drone is to survey an area. Given this requirement the drone needs to move from location to location and gather data from each point.</w:t>
      </w:r>
      <w:r w:rsidR="00E9382D">
        <w:t xml:space="preserve"> To accomplish this task the APRS system is using a Tarot </w:t>
      </w:r>
      <w:r w:rsidR="0005095F">
        <w:t>650 v2 drone</w:t>
      </w:r>
      <w:r w:rsidR="009010F8">
        <w:t xml:space="preserve">. This drone is capable of carrying large loads and has a long flight time. Two elements that are vital to making sure the drone </w:t>
      </w:r>
      <w:r w:rsidR="00E558C2">
        <w:t>can</w:t>
      </w:r>
      <w:r w:rsidR="009010F8">
        <w:t xml:space="preserve"> </w:t>
      </w:r>
      <w:r w:rsidR="00E558C2">
        <w:t xml:space="preserve">navigate through a large area. </w:t>
      </w:r>
      <w:r w:rsidR="006F0734">
        <w:t xml:space="preserve">The </w:t>
      </w:r>
      <w:r w:rsidR="00E836E9">
        <w:t xml:space="preserve">Tarot is using an mRo </w:t>
      </w:r>
      <w:r w:rsidR="008C4EB2">
        <w:t>AUAV</w:t>
      </w:r>
      <w:r w:rsidR="00E836E9">
        <w:t xml:space="preserve"> </w:t>
      </w:r>
      <w:r w:rsidR="00B31427">
        <w:t xml:space="preserve">x2.1 flight controller with the </w:t>
      </w:r>
      <w:r w:rsidR="008C4EB2">
        <w:t>ArduPilot</w:t>
      </w:r>
      <w:r w:rsidR="00B31427">
        <w:t xml:space="preserve"> firmware</w:t>
      </w:r>
      <w:r w:rsidR="0024578F">
        <w:t>.</w:t>
      </w:r>
      <w:r w:rsidR="00B31427">
        <w:t xml:space="preserve"> </w:t>
      </w:r>
      <w:r w:rsidR="001A2144">
        <w:t xml:space="preserve">Connected to the drone is a Raspberry Pi running Raspbian. The flight controller acts as a median between the </w:t>
      </w:r>
      <w:r w:rsidR="00536D59">
        <w:t xml:space="preserve">microcontroller </w:t>
      </w:r>
      <w:r w:rsidR="00C47D3F">
        <w:t>which</w:t>
      </w:r>
      <w:r w:rsidR="00536D59">
        <w:t xml:space="preserve"> controls the logic of the flight path and the </w:t>
      </w:r>
      <w:r w:rsidR="00FB32C4">
        <w:t>sensors and motors that move the drone</w:t>
      </w:r>
      <w:r w:rsidR="00536D59">
        <w:t>.</w:t>
      </w:r>
    </w:p>
    <w:p w14:paraId="3529F593" w14:textId="53A2610C" w:rsidR="00531C22" w:rsidRDefault="00161469" w:rsidP="00531C22">
      <w:pPr>
        <w:pStyle w:val="Heading3"/>
      </w:pPr>
      <w:bookmarkStart w:id="36" w:name="_Toc57139528"/>
      <w:bookmarkStart w:id="37" w:name="_Toc57149282"/>
      <w:bookmarkStart w:id="38" w:name="_Toc57150301"/>
      <w:r>
        <w:t>Communication</w:t>
      </w:r>
      <w:bookmarkEnd w:id="36"/>
      <w:bookmarkEnd w:id="37"/>
      <w:bookmarkEnd w:id="38"/>
    </w:p>
    <w:p w14:paraId="6385B003" w14:textId="2A65313C" w:rsidR="0021376D" w:rsidRDefault="002B58E5" w:rsidP="00531C22">
      <w:r>
        <w:t xml:space="preserve">Because the mRo is a </w:t>
      </w:r>
      <w:r w:rsidR="001D7079">
        <w:t xml:space="preserve">flight controller that utilizes the ArduPilot firmware it can be simulated to </w:t>
      </w:r>
      <w:r w:rsidR="00421EDB">
        <w:t xml:space="preserve">show the exact commands that the flight controller will follow. To </w:t>
      </w:r>
      <w:r w:rsidR="00F72475">
        <w:t xml:space="preserve">send packeted commands to the flight controller the ArduPilot family of controllers uses </w:t>
      </w:r>
      <w:r w:rsidR="00BA1B64">
        <w:t xml:space="preserve">the MAVproxy and MAVlink protocols to </w:t>
      </w:r>
      <w:r w:rsidR="009D3BEC">
        <w:t xml:space="preserve">decode and encode serial commands. These commands can be </w:t>
      </w:r>
      <w:r w:rsidR="00161469">
        <w:t>sent</w:t>
      </w:r>
      <w:r w:rsidR="009D3BEC">
        <w:t xml:space="preserve"> literally through t</w:t>
      </w:r>
      <w:r w:rsidR="002E5316">
        <w:t>he serial port on the Pi or can be</w:t>
      </w:r>
      <w:r w:rsidR="005C0CF2">
        <w:t xml:space="preserve"> decoded by a third</w:t>
      </w:r>
      <w:r w:rsidR="00D7798E">
        <w:t>-</w:t>
      </w:r>
      <w:r w:rsidR="005C0CF2">
        <w:t xml:space="preserve">party software such as </w:t>
      </w:r>
      <w:r w:rsidR="00161469">
        <w:t>Drone Kit</w:t>
      </w:r>
      <w:r w:rsidR="005C0CF2">
        <w:t xml:space="preserve">. In order to have the drone follow the required commands </w:t>
      </w:r>
      <w:r w:rsidR="00161469">
        <w:t>the APRS</w:t>
      </w:r>
      <w:r w:rsidR="005C0CF2">
        <w:t xml:space="preserve"> use</w:t>
      </w:r>
      <w:r w:rsidR="00161469">
        <w:t>s</w:t>
      </w:r>
      <w:r w:rsidR="005C0CF2">
        <w:t xml:space="preserve"> a mix of both methods.</w:t>
      </w:r>
    </w:p>
    <w:p w14:paraId="5D8A7637" w14:textId="77777777" w:rsidR="005023DD" w:rsidRDefault="005023DD" w:rsidP="00531C22"/>
    <w:p w14:paraId="12142707" w14:textId="45869B8E" w:rsidR="0021376D" w:rsidRDefault="005023DD" w:rsidP="00531C22">
      <w:r>
        <w:t>In case of aerial emergency</w:t>
      </w:r>
      <w:r w:rsidR="00D7798E">
        <w:t>,</w:t>
      </w:r>
      <w:r>
        <w:t xml:space="preserve"> the drone control can be overridden via a </w:t>
      </w:r>
      <w:r w:rsidR="00CD4895">
        <w:t xml:space="preserve">handheld controller. The handled radio controller connected to the drone is a Tannaris X9 lite. This controller has the necessary functionality to change the flight controller from its </w:t>
      </w:r>
      <w:r w:rsidR="001275FB">
        <w:t>auto mode where it will follow specified mission commands to the manual mode where all high</w:t>
      </w:r>
      <w:r w:rsidR="00D7798E">
        <w:t>-</w:t>
      </w:r>
      <w:r w:rsidR="001275FB">
        <w:t>level movement commands are completed with the Tannaris.</w:t>
      </w:r>
    </w:p>
    <w:p w14:paraId="31E69838" w14:textId="18901C1E" w:rsidR="00E52350" w:rsidRDefault="00E52350" w:rsidP="00E52350">
      <w:pPr>
        <w:pStyle w:val="Heading3"/>
      </w:pPr>
      <w:bookmarkStart w:id="39" w:name="_Toc57139529"/>
      <w:bookmarkStart w:id="40" w:name="_Toc57149283"/>
      <w:bookmarkStart w:id="41" w:name="_Toc57150302"/>
      <w:r>
        <w:t>Input Data</w:t>
      </w:r>
      <w:bookmarkEnd w:id="39"/>
      <w:bookmarkEnd w:id="40"/>
      <w:bookmarkEnd w:id="41"/>
    </w:p>
    <w:p w14:paraId="0D2DD239" w14:textId="2BA8BFD2" w:rsidR="00E52350" w:rsidRPr="00E52350" w:rsidRDefault="00E52350" w:rsidP="00531C22">
      <w:r>
        <w:t>From the UI subsystem the Drone will read in coordinates to follow the UI subsystem provides a</w:t>
      </w:r>
      <w:r w:rsidR="006E3A0F">
        <w:t xml:space="preserve">n altitude above ground and an orientation to follow the program that controls the Drone will read in the attitude and orientation (yaw) information to initialize the flight of the drone. </w:t>
      </w:r>
      <w:r w:rsidR="006E3A0F">
        <w:lastRenderedPageBreak/>
        <w:t>The Pi will read in the initialization information and begin the read in latitude and longitude point that the program will turn into mission commands. These commands are then encoded into MAVproxy messages that are sent to the flight controller that the drone will follow.</w:t>
      </w:r>
    </w:p>
    <w:p w14:paraId="1EFAB623" w14:textId="130D944E" w:rsidR="00280E97" w:rsidRDefault="00280E97" w:rsidP="00280E97">
      <w:pPr>
        <w:pStyle w:val="Heading3"/>
      </w:pPr>
      <w:bookmarkStart w:id="42" w:name="_Toc57139530"/>
      <w:bookmarkStart w:id="43" w:name="_Toc57149284"/>
      <w:bookmarkStart w:id="44" w:name="_Toc57150303"/>
      <w:r>
        <w:t>Physical Characteristics</w:t>
      </w:r>
      <w:bookmarkEnd w:id="42"/>
      <w:bookmarkEnd w:id="43"/>
      <w:bookmarkEnd w:id="44"/>
    </w:p>
    <w:p w14:paraId="05D6DD76" w14:textId="38818975" w:rsidR="00280E97" w:rsidRPr="00E52350" w:rsidRDefault="00DA743A" w:rsidP="00531C22">
      <w:r>
        <w:t>In order to be operational</w:t>
      </w:r>
      <w:r w:rsidR="002158C6">
        <w:t>,</w:t>
      </w:r>
      <w:r>
        <w:t xml:space="preserve"> the drone must have a body, four quad motors, a flight controller</w:t>
      </w:r>
      <w:r w:rsidR="00BA5268">
        <w:t xml:space="preserve">, </w:t>
      </w:r>
      <w:r w:rsidR="008B4225">
        <w:t xml:space="preserve">a </w:t>
      </w:r>
      <w:r w:rsidR="00BA5268">
        <w:t>battery</w:t>
      </w:r>
      <w:r w:rsidR="008B4225">
        <w:t>,</w:t>
      </w:r>
      <w:r w:rsidR="003D0482">
        <w:t xml:space="preserve"> and a control</w:t>
      </w:r>
      <w:r w:rsidR="002A164B">
        <w:t xml:space="preserve">ler. In order to be functional for the APRS the drone has the additional </w:t>
      </w:r>
      <w:r w:rsidR="00BA5268">
        <w:t>requirements</w:t>
      </w:r>
      <w:r w:rsidR="002A164B">
        <w:t xml:space="preserve"> of a</w:t>
      </w:r>
      <w:r w:rsidR="003D0482">
        <w:t xml:space="preserve"> </w:t>
      </w:r>
      <w:r w:rsidR="00BA5268">
        <w:t>Pi</w:t>
      </w:r>
      <w:r w:rsidR="00AF0689">
        <w:t>,</w:t>
      </w:r>
      <w:r w:rsidR="00BA5268">
        <w:t xml:space="preserve"> a</w:t>
      </w:r>
      <w:r w:rsidR="00AF0689">
        <w:t xml:space="preserve"> GPS and </w:t>
      </w:r>
      <w:r w:rsidR="00400882">
        <w:t>other sensors outlined in (3.5)</w:t>
      </w:r>
      <w:r w:rsidR="002158C6">
        <w:t xml:space="preserve">. All these systems have been attached to the drone body and </w:t>
      </w:r>
      <w:r w:rsidR="003852CC">
        <w:t xml:space="preserve">are </w:t>
      </w:r>
      <w:r w:rsidR="002158C6">
        <w:t xml:space="preserve">functional separately. </w:t>
      </w:r>
    </w:p>
    <w:p w14:paraId="4A03921F" w14:textId="77777777" w:rsidR="004F05A9" w:rsidRDefault="004F05A9" w:rsidP="004F05A9">
      <w:pPr>
        <w:pStyle w:val="Heading3"/>
      </w:pPr>
      <w:bookmarkStart w:id="45" w:name="_Toc57139531"/>
      <w:bookmarkStart w:id="46" w:name="_Toc57149285"/>
      <w:bookmarkStart w:id="47" w:name="_Toc57150304"/>
      <w:r>
        <w:t>Aerial Obstacle Avoidance</w:t>
      </w:r>
      <w:bookmarkEnd w:id="45"/>
      <w:bookmarkEnd w:id="46"/>
      <w:bookmarkEnd w:id="47"/>
    </w:p>
    <w:p w14:paraId="6F7A8314" w14:textId="7158E38C" w:rsidR="004F05A9" w:rsidRPr="00E52350" w:rsidRDefault="004F05A9" w:rsidP="00531C22">
      <w:r>
        <w:t>In order to perform obstacle avoidance stunts while in the air the drone uses a series of ultrasonic sensors mounted to the drone (3.4.2). While the drone is following mission, points outlined in the program the drone will always fly straight forward. The groundspeed (speed of the drone over the ground) is determined by the command sent. The ultrasonic sensor located in the front of the drone will detect an obstacle. If an obstacle exists within 3 meters the ultrasonic sensor will place the drone in a state of obstacle avoidance.</w:t>
      </w:r>
    </w:p>
    <w:p w14:paraId="7CD403F0" w14:textId="77777777" w:rsidR="00B751A5" w:rsidRDefault="00B751A5" w:rsidP="00531C22"/>
    <w:p w14:paraId="066AE202" w14:textId="0B19E178" w:rsidR="00B751A5" w:rsidRPr="00E52350" w:rsidRDefault="00B751A5" w:rsidP="00531C22">
      <w:r>
        <w:t>In this state of obstacle avoidance</w:t>
      </w:r>
      <w:r w:rsidR="00335262">
        <w:t>,</w:t>
      </w:r>
      <w:r>
        <w:t xml:space="preserve"> the drone will orient itself straight up and then move in the cardinal directions given the input from the ultrasonic sensors.</w:t>
      </w:r>
      <w:r w:rsidR="00335262">
        <w:t xml:space="preserve"> It will move </w:t>
      </w:r>
      <w:r w:rsidR="0053303A">
        <w:t>half a</w:t>
      </w:r>
      <w:r w:rsidR="00335262">
        <w:t xml:space="preserve"> meter at a time to remain far from the obstacles.</w:t>
      </w:r>
      <w:r w:rsidR="0053303A">
        <w:t xml:space="preserve"> Once all obstacles are out of the way it will return to </w:t>
      </w:r>
      <w:r w:rsidR="00921000">
        <w:t xml:space="preserve">the autonomous mode where </w:t>
      </w:r>
      <w:r w:rsidR="00537CDC">
        <w:t>it will follow the mission points.</w:t>
      </w:r>
    </w:p>
    <w:p w14:paraId="5B7E9FC8" w14:textId="10B5EED4" w:rsidR="003E6FEC" w:rsidRDefault="00280E97" w:rsidP="003E6FEC">
      <w:pPr>
        <w:pStyle w:val="Heading3"/>
      </w:pPr>
      <w:bookmarkStart w:id="48" w:name="_Toc57139532"/>
      <w:bookmarkStart w:id="49" w:name="_Toc57149286"/>
      <w:bookmarkStart w:id="50" w:name="_Toc57150305"/>
      <w:r>
        <w:t>Validations</w:t>
      </w:r>
      <w:bookmarkEnd w:id="48"/>
      <w:bookmarkEnd w:id="49"/>
      <w:bookmarkEnd w:id="50"/>
    </w:p>
    <w:p w14:paraId="28A3B19A" w14:textId="70EF5469" w:rsidR="00D35471" w:rsidRPr="00D35471" w:rsidRDefault="00280E97" w:rsidP="00D35471">
      <w:r>
        <w:t>To validate the programming of the</w:t>
      </w:r>
      <w:r w:rsidR="001D16D0">
        <w:t xml:space="preserve"> drone several simulations were used. For any flight controller in the ArduPilot family a software in the loop program can be calibrated to act as both the flight controller and the drone. All messages sent to the drone can display their operating capacity through the simulator.</w:t>
      </w:r>
    </w:p>
    <w:p w14:paraId="40E3CD91" w14:textId="77777777" w:rsidR="001D16D0" w:rsidRDefault="001D16D0" w:rsidP="00D35471"/>
    <w:p w14:paraId="70116260" w14:textId="14D1E7BC" w:rsidR="00441E20" w:rsidRDefault="00441E20" w:rsidP="00441E20">
      <w:pPr>
        <w:pStyle w:val="Caption"/>
        <w:framePr w:w="4227" w:h="671" w:hRule="exact" w:wrap="around" w:x="1756" w:y="2674"/>
        <w:jc w:val="center"/>
      </w:pPr>
      <w:bookmarkStart w:id="51" w:name="_Toc57149233"/>
      <w:bookmarkStart w:id="52" w:name="_Toc57150012"/>
      <w:r>
        <w:t xml:space="preserve">Figure </w:t>
      </w:r>
      <w:r>
        <w:fldChar w:fldCharType="begin"/>
      </w:r>
      <w:r>
        <w:instrText>SEQ Figure \* ARABIC</w:instrText>
      </w:r>
      <w:r>
        <w:fldChar w:fldCharType="separate"/>
      </w:r>
      <w:r w:rsidR="00AF0834">
        <w:rPr>
          <w:noProof/>
        </w:rPr>
        <w:t>1</w:t>
      </w:r>
      <w:r>
        <w:fldChar w:fldCharType="end"/>
      </w:r>
      <w:r>
        <w:t>. Orientation and Video Capture</w:t>
      </w:r>
      <w:bookmarkEnd w:id="51"/>
      <w:bookmarkEnd w:id="52"/>
    </w:p>
    <w:p w14:paraId="48C8CDB4" w14:textId="6A193C83" w:rsidR="00441E20" w:rsidRDefault="00441E20" w:rsidP="00441E20">
      <w:pPr>
        <w:pStyle w:val="Caption"/>
        <w:framePr w:w="4562" w:h="386" w:hRule="exact" w:wrap="around" w:x="6126" w:y="2691"/>
        <w:jc w:val="center"/>
      </w:pPr>
      <w:bookmarkStart w:id="53" w:name="_Toc57149234"/>
      <w:bookmarkStart w:id="54" w:name="_Toc57150013"/>
      <w:r>
        <w:t xml:space="preserve">Figure </w:t>
      </w:r>
      <w:r>
        <w:fldChar w:fldCharType="begin"/>
      </w:r>
      <w:r>
        <w:instrText>SEQ Figure \* ARABIC</w:instrText>
      </w:r>
      <w:r>
        <w:fldChar w:fldCharType="separate"/>
      </w:r>
      <w:r w:rsidR="00AF0834">
        <w:rPr>
          <w:noProof/>
        </w:rPr>
        <w:t>2</w:t>
      </w:r>
      <w:r>
        <w:fldChar w:fldCharType="end"/>
      </w:r>
      <w:r>
        <w:t>. Return Home / Battery</w:t>
      </w:r>
      <w:bookmarkEnd w:id="53"/>
      <w:bookmarkEnd w:id="54"/>
    </w:p>
    <w:p w14:paraId="79C3A959" w14:textId="248C32BD" w:rsidR="00441E20" w:rsidRDefault="00B7775F" w:rsidP="00441E20">
      <w:pPr>
        <w:keepNext/>
        <w:jc w:val="center"/>
      </w:pPr>
      <w:r>
        <w:rPr>
          <w:noProof/>
        </w:rPr>
        <w:drawing>
          <wp:inline distT="0" distB="0" distL="0" distR="0" wp14:anchorId="16F04AE2" wp14:editId="43174488">
            <wp:extent cx="2753664" cy="1441849"/>
            <wp:effectExtent l="133350" t="114300" r="104140" b="139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387" cy="14898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441E20">
        <w:rPr>
          <w:noProof/>
        </w:rPr>
        <w:drawing>
          <wp:inline distT="0" distB="0" distL="0" distR="0" wp14:anchorId="31833C80" wp14:editId="12B4CB0D">
            <wp:extent cx="2739088" cy="1434217"/>
            <wp:effectExtent l="114300" t="114300" r="99695" b="1473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69481" cy="14501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293605" w14:textId="0AA5C33A" w:rsidR="00441E20" w:rsidRDefault="00441E20" w:rsidP="00441E20">
      <w:pPr>
        <w:keepNext/>
        <w:jc w:val="center"/>
      </w:pPr>
    </w:p>
    <w:p w14:paraId="596A99EE" w14:textId="77777777" w:rsidR="00441E20" w:rsidRDefault="00441E20" w:rsidP="00D35471"/>
    <w:p w14:paraId="782D83B5" w14:textId="3267C0D9" w:rsidR="001D16D0" w:rsidRDefault="001D16D0" w:rsidP="00D35471"/>
    <w:p w14:paraId="1D818165" w14:textId="00F3DC50" w:rsidR="001D16D0" w:rsidRPr="00D35471" w:rsidRDefault="00764CA2" w:rsidP="00D35471">
      <w:r>
        <w:lastRenderedPageBreak/>
        <w:t>This simulator was used to test the following sub-validations of the Drone subsystem.</w:t>
      </w:r>
    </w:p>
    <w:p w14:paraId="0C42331C" w14:textId="3C157B2D" w:rsidR="00D93BD4" w:rsidRPr="00D35471" w:rsidRDefault="00D93BD4" w:rsidP="00D93BD4">
      <w:pPr>
        <w:pStyle w:val="ListParagraph"/>
        <w:numPr>
          <w:ilvl w:val="0"/>
          <w:numId w:val="7"/>
        </w:numPr>
      </w:pPr>
      <w:r>
        <w:t xml:space="preserve">Coordinates Received </w:t>
      </w:r>
      <w:r w:rsidR="001805C5">
        <w:t>–</w:t>
      </w:r>
      <w:r>
        <w:t xml:space="preserve"> </w:t>
      </w:r>
      <w:r w:rsidR="001041D8">
        <w:t>F</w:t>
      </w:r>
      <w:r w:rsidR="001805C5">
        <w:t>rom the UI (6.4)</w:t>
      </w:r>
      <w:r w:rsidR="00551EBF">
        <w:t>.</w:t>
      </w:r>
    </w:p>
    <w:p w14:paraId="102C172F" w14:textId="26665A02" w:rsidR="00141083" w:rsidRPr="00D35471" w:rsidRDefault="00141083" w:rsidP="00D93BD4">
      <w:pPr>
        <w:pStyle w:val="ListParagraph"/>
        <w:numPr>
          <w:ilvl w:val="0"/>
          <w:numId w:val="7"/>
        </w:numPr>
      </w:pPr>
      <w:r>
        <w:t xml:space="preserve">Flight activated – </w:t>
      </w:r>
      <w:r w:rsidR="001041D8">
        <w:t>D</w:t>
      </w:r>
      <w:r>
        <w:t>rone arms itself and begins liftoff.</w:t>
      </w:r>
    </w:p>
    <w:p w14:paraId="04527042" w14:textId="1F724040" w:rsidR="004852BB" w:rsidRDefault="00CF583A" w:rsidP="00D93BD4">
      <w:pPr>
        <w:pStyle w:val="ListParagraph"/>
        <w:numPr>
          <w:ilvl w:val="0"/>
          <w:numId w:val="7"/>
        </w:numPr>
      </w:pPr>
      <w:r>
        <w:t xml:space="preserve">Mission points Followed – </w:t>
      </w:r>
      <w:r w:rsidR="00C24854">
        <w:t>Drone will follow all mission point even after interrupted and resumed.</w:t>
      </w:r>
    </w:p>
    <w:p w14:paraId="1F5A25EA" w14:textId="62457153" w:rsidR="001D5885" w:rsidRPr="00D35471" w:rsidRDefault="001D5885" w:rsidP="00D93BD4">
      <w:pPr>
        <w:pStyle w:val="ListParagraph"/>
        <w:numPr>
          <w:ilvl w:val="0"/>
          <w:numId w:val="7"/>
        </w:numPr>
      </w:pPr>
      <w:r>
        <w:t xml:space="preserve">Battery warning and landing – Drone will </w:t>
      </w:r>
      <w:r w:rsidR="00D500BE">
        <w:t xml:space="preserve">return to </w:t>
      </w:r>
      <w:r w:rsidR="00D448C8">
        <w:t>launch</w:t>
      </w:r>
      <w:r w:rsidR="00D500BE">
        <w:t xml:space="preserve"> site at a given battery level and in case of dire emergency will land straight down immediately to </w:t>
      </w:r>
      <w:r w:rsidR="00D448C8">
        <w:t>prevent catastrophic failure.</w:t>
      </w:r>
    </w:p>
    <w:p w14:paraId="749D6CBB" w14:textId="704AA473" w:rsidR="00D448C8" w:rsidRPr="00D35471" w:rsidRDefault="00326584" w:rsidP="00D93BD4">
      <w:pPr>
        <w:pStyle w:val="ListParagraph"/>
        <w:numPr>
          <w:ilvl w:val="0"/>
          <w:numId w:val="7"/>
        </w:numPr>
      </w:pPr>
      <w:r>
        <w:t xml:space="preserve">Vehicle Mode changing – To account for manual override, obstacle </w:t>
      </w:r>
      <w:r w:rsidR="00551EBF">
        <w:t>avoidance</w:t>
      </w:r>
      <w:r w:rsidR="00EB32DA">
        <w:t xml:space="preserve"> and ground video</w:t>
      </w:r>
      <w:r w:rsidR="00B96039">
        <w:t>.</w:t>
      </w:r>
    </w:p>
    <w:p w14:paraId="105D9CE0" w14:textId="3F6B5ECE" w:rsidR="00B96039" w:rsidRPr="00D35471" w:rsidRDefault="002B63E6" w:rsidP="00D93BD4">
      <w:pPr>
        <w:pStyle w:val="ListParagraph"/>
        <w:numPr>
          <w:ilvl w:val="0"/>
          <w:numId w:val="7"/>
        </w:numPr>
      </w:pPr>
      <w:r>
        <w:t>Camera Wait time and operation – The Drone will change its orientation to match north perform a BRAKE and wait required amount of time for video.</w:t>
      </w:r>
    </w:p>
    <w:p w14:paraId="77D8F80A" w14:textId="7A93BFCB" w:rsidR="00E74906" w:rsidRPr="00D35471" w:rsidRDefault="005D4BD6" w:rsidP="00D93BD4">
      <w:pPr>
        <w:pStyle w:val="ListParagraph"/>
        <w:numPr>
          <w:ilvl w:val="0"/>
          <w:numId w:val="7"/>
        </w:numPr>
      </w:pPr>
      <w:r>
        <w:t xml:space="preserve">MAVlink messages decoded – To </w:t>
      </w:r>
      <w:r w:rsidR="00E74906">
        <w:t>send serial packets to flight controller</w:t>
      </w:r>
      <w:r w:rsidR="00551EBF">
        <w:t>.</w:t>
      </w:r>
    </w:p>
    <w:p w14:paraId="0B3BC946" w14:textId="77777777" w:rsidR="001A2947" w:rsidRDefault="001A2947" w:rsidP="001A2947"/>
    <w:p w14:paraId="657ECCF3" w14:textId="0EE2FB15" w:rsidR="00441E20" w:rsidRDefault="00441E20" w:rsidP="00441E20">
      <w:pPr>
        <w:pStyle w:val="Caption"/>
        <w:framePr w:w="4478" w:h="470" w:hRule="exact" w:wrap="around" w:x="3866" w:y="4726"/>
        <w:jc w:val="center"/>
      </w:pPr>
      <w:bookmarkStart w:id="55" w:name="_Toc57149235"/>
      <w:bookmarkStart w:id="56" w:name="_Toc57150014"/>
      <w:r>
        <w:t xml:space="preserve">Figure </w:t>
      </w:r>
      <w:r>
        <w:fldChar w:fldCharType="begin"/>
      </w:r>
      <w:r>
        <w:instrText>SEQ Figure \* ARABIC</w:instrText>
      </w:r>
      <w:r>
        <w:fldChar w:fldCharType="separate"/>
      </w:r>
      <w:r w:rsidR="00AF0834">
        <w:rPr>
          <w:noProof/>
        </w:rPr>
        <w:t>3</w:t>
      </w:r>
      <w:r>
        <w:fldChar w:fldCharType="end"/>
      </w:r>
      <w:r>
        <w:t>. Physical Drone</w:t>
      </w:r>
      <w:bookmarkEnd w:id="55"/>
      <w:bookmarkEnd w:id="56"/>
    </w:p>
    <w:p w14:paraId="4E0C3304" w14:textId="0AEC982E" w:rsidR="00FF68C8" w:rsidRDefault="00C113B3" w:rsidP="00441E20">
      <w:pPr>
        <w:keepNext/>
        <w:jc w:val="center"/>
      </w:pPr>
      <w:r>
        <w:rPr>
          <w:noProof/>
        </w:rPr>
        <w:drawing>
          <wp:inline distT="0" distB="0" distL="0" distR="0" wp14:anchorId="3196D74E" wp14:editId="7493DF7D">
            <wp:extent cx="3619666" cy="2717171"/>
            <wp:effectExtent l="152400" t="114300" r="152400" b="1593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9666" cy="271717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BCBC95" w14:textId="77777777" w:rsidR="00441E20" w:rsidRDefault="00441E20" w:rsidP="001A2947"/>
    <w:p w14:paraId="76837DB2" w14:textId="77777777" w:rsidR="00441E20" w:rsidRDefault="00441E20" w:rsidP="001A2947"/>
    <w:p w14:paraId="06EF1E49" w14:textId="57CE4EEA" w:rsidR="001A2947" w:rsidRPr="00D35471" w:rsidRDefault="004B3DCF" w:rsidP="001A2947">
      <w:r>
        <w:t>Validations performed on</w:t>
      </w:r>
      <w:r w:rsidR="002712DE">
        <w:t xml:space="preserve"> the physical state of the drone</w:t>
      </w:r>
      <w:r>
        <w:t>.</w:t>
      </w:r>
    </w:p>
    <w:p w14:paraId="0F57C32A" w14:textId="56B2A11C" w:rsidR="004B3DCF" w:rsidRDefault="004B3DCF" w:rsidP="004B3DCF">
      <w:pPr>
        <w:pStyle w:val="ListParagraph"/>
        <w:numPr>
          <w:ilvl w:val="0"/>
          <w:numId w:val="8"/>
        </w:numPr>
      </w:pPr>
      <w:r>
        <w:t>Lipo charges the motors and flight controller.</w:t>
      </w:r>
    </w:p>
    <w:p w14:paraId="0BE47597" w14:textId="3C4DAF83" w:rsidR="004B3DCF" w:rsidRPr="00D35471" w:rsidRDefault="00E02E40" w:rsidP="004B3DCF">
      <w:pPr>
        <w:pStyle w:val="ListParagraph"/>
        <w:numPr>
          <w:ilvl w:val="0"/>
          <w:numId w:val="8"/>
        </w:numPr>
      </w:pPr>
      <w:r>
        <w:t>Flight controller powers the Pi</w:t>
      </w:r>
      <w:r w:rsidR="00551EBF">
        <w:t>.</w:t>
      </w:r>
    </w:p>
    <w:p w14:paraId="0D3C74FB" w14:textId="54B0003C" w:rsidR="00E02E40" w:rsidRDefault="00E02E40" w:rsidP="004B3DCF">
      <w:pPr>
        <w:pStyle w:val="ListParagraph"/>
        <w:numPr>
          <w:ilvl w:val="0"/>
          <w:numId w:val="8"/>
        </w:numPr>
      </w:pPr>
      <w:r>
        <w:t xml:space="preserve">Pi powers </w:t>
      </w:r>
      <w:r w:rsidR="00BB7609">
        <w:t>logic and data collection</w:t>
      </w:r>
      <w:r>
        <w:t xml:space="preserve"> sensors</w:t>
      </w:r>
      <w:r w:rsidR="00551EBF">
        <w:t>.</w:t>
      </w:r>
    </w:p>
    <w:p w14:paraId="2044FFF1" w14:textId="41F6519E" w:rsidR="00E02E40" w:rsidRDefault="00E02E40" w:rsidP="004B3DCF">
      <w:pPr>
        <w:pStyle w:val="ListParagraph"/>
        <w:numPr>
          <w:ilvl w:val="0"/>
          <w:numId w:val="8"/>
        </w:numPr>
      </w:pPr>
      <w:r>
        <w:t>GPS receives power with GPS port on flight controller.</w:t>
      </w:r>
    </w:p>
    <w:p w14:paraId="7CBB2963" w14:textId="5B214178" w:rsidR="00E02E40" w:rsidRPr="00D35471" w:rsidRDefault="00942D79" w:rsidP="004B3DCF">
      <w:pPr>
        <w:pStyle w:val="ListParagraph"/>
        <w:numPr>
          <w:ilvl w:val="0"/>
          <w:numId w:val="8"/>
        </w:numPr>
      </w:pPr>
      <w:r>
        <w:t>Accelerometer</w:t>
      </w:r>
      <w:r w:rsidR="00E02E40">
        <w:t xml:space="preserve"> and </w:t>
      </w:r>
      <w:r>
        <w:t xml:space="preserve">Gyroscope </w:t>
      </w:r>
      <w:r w:rsidR="00CD3289">
        <w:t>show correct orientation</w:t>
      </w:r>
      <w:r>
        <w:t xml:space="preserve"> on flight controller.</w:t>
      </w:r>
    </w:p>
    <w:p w14:paraId="6DE44057" w14:textId="2F2A8173" w:rsidR="00942D79" w:rsidRPr="00D35471" w:rsidRDefault="00B53BB9" w:rsidP="004B3DCF">
      <w:pPr>
        <w:pStyle w:val="ListParagraph"/>
        <w:numPr>
          <w:ilvl w:val="0"/>
          <w:numId w:val="8"/>
        </w:numPr>
      </w:pPr>
      <w:r>
        <w:t xml:space="preserve">Tannaris </w:t>
      </w:r>
      <w:r w:rsidR="00AB657E">
        <w:t>x9 lite</w:t>
      </w:r>
      <w:r>
        <w:t xml:space="preserve"> powers on and bus connection to RC receiver.</w:t>
      </w:r>
    </w:p>
    <w:p w14:paraId="0464BE10" w14:textId="54EAEEE3" w:rsidR="00C113B3" w:rsidRDefault="00C113B3" w:rsidP="002375C5">
      <w:pPr>
        <w:pStyle w:val="Heading3"/>
      </w:pPr>
      <w:bookmarkStart w:id="57" w:name="_Toc57139533"/>
      <w:bookmarkStart w:id="58" w:name="_Toc57149287"/>
      <w:bookmarkStart w:id="59" w:name="_Toc57150306"/>
      <w:r>
        <w:lastRenderedPageBreak/>
        <w:t>Calculations</w:t>
      </w:r>
      <w:bookmarkEnd w:id="57"/>
      <w:bookmarkEnd w:id="58"/>
      <w:bookmarkEnd w:id="59"/>
    </w:p>
    <w:bookmarkStart w:id="60" w:name="_1667753417"/>
    <w:bookmarkEnd w:id="60"/>
    <w:p w14:paraId="241DB964" w14:textId="7B9F3BF8" w:rsidR="00531C22" w:rsidRDefault="005C6B0B" w:rsidP="00441E20">
      <w:pPr>
        <w:jc w:val="center"/>
      </w:pPr>
      <w:r>
        <w:object w:dxaOrig="4245" w:dyaOrig="2715" w14:anchorId="6B1559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25pt;height:135.75pt" o:ole="">
            <v:imagedata r:id="rId20" o:title=""/>
          </v:shape>
          <o:OLEObject Type="Embed" ProgID="Excel.Sheet.12" ShapeID="_x0000_i1025" DrawAspect="Content" ObjectID="_1667763828" r:id="rId21"/>
        </w:object>
      </w:r>
    </w:p>
    <w:p w14:paraId="7081F580" w14:textId="1FD5E97E" w:rsidR="005D35D4" w:rsidRDefault="005D35D4" w:rsidP="00413136">
      <w:pPr>
        <w:pStyle w:val="Caption"/>
        <w:framePr w:w="4126" w:h="520" w:hRule="exact" w:wrap="around" w:x="3894" w:y="97"/>
        <w:jc w:val="both"/>
      </w:pPr>
      <w:bookmarkStart w:id="61" w:name="_Toc57149501"/>
      <w:r>
        <w:t xml:space="preserve">Table </w:t>
      </w:r>
      <w:r>
        <w:fldChar w:fldCharType="begin"/>
      </w:r>
      <w:r>
        <w:instrText>SEQ Table \* ARABIC</w:instrText>
      </w:r>
      <w:r>
        <w:fldChar w:fldCharType="separate"/>
      </w:r>
      <w:r w:rsidR="00AF0834">
        <w:rPr>
          <w:noProof/>
        </w:rPr>
        <w:t>1</w:t>
      </w:r>
      <w:r>
        <w:fldChar w:fldCharType="end"/>
      </w:r>
      <w:r>
        <w:t>. Physical Drone Characteristics</w:t>
      </w:r>
      <w:bookmarkEnd w:id="61"/>
    </w:p>
    <w:p w14:paraId="3352A15A" w14:textId="77777777" w:rsidR="005D35D4" w:rsidRDefault="005D35D4" w:rsidP="00441E20">
      <w:pPr>
        <w:jc w:val="center"/>
      </w:pPr>
    </w:p>
    <w:p w14:paraId="473BAE8D" w14:textId="77777777" w:rsidR="00E36855" w:rsidRDefault="00E36855" w:rsidP="00413136"/>
    <w:p w14:paraId="17EDB6F9" w14:textId="77777777" w:rsidR="00413136" w:rsidRPr="00D35471" w:rsidRDefault="00413136" w:rsidP="00413136"/>
    <w:p w14:paraId="4D517529" w14:textId="63A3F3B4" w:rsidR="00E64DBF" w:rsidRDefault="00E64DBF" w:rsidP="00AC5945">
      <w:pPr>
        <w:pStyle w:val="Heading2"/>
      </w:pPr>
      <w:bookmarkStart w:id="62" w:name="_Toc57139534"/>
      <w:bookmarkStart w:id="63" w:name="_Toc57149288"/>
      <w:bookmarkStart w:id="64" w:name="_Toc57150307"/>
      <w:r>
        <w:t>Land Rover</w:t>
      </w:r>
      <w:bookmarkEnd w:id="62"/>
      <w:bookmarkEnd w:id="63"/>
      <w:bookmarkEnd w:id="64"/>
    </w:p>
    <w:p w14:paraId="490884FA" w14:textId="53307846" w:rsidR="004F1912" w:rsidRPr="004F1912" w:rsidRDefault="00366950" w:rsidP="004F1912">
      <w:r>
        <w:t xml:space="preserve">The Land Rover subsystem is the final section of the APRS design. </w:t>
      </w:r>
      <w:r w:rsidR="003D7DF3">
        <w:t xml:space="preserve">Referenced previously in the </w:t>
      </w:r>
      <w:r w:rsidR="00BF3B5C">
        <w:t xml:space="preserve">Introduction (3.1) the Land Rover will navigate the </w:t>
      </w:r>
      <w:r w:rsidR="00A14DC9">
        <w:t xml:space="preserve">given area using simple directions from the Path Finding and Drone Detection subsystem (5.0). In this subsystem the goal was to provide a simple interface between drone commands that </w:t>
      </w:r>
      <w:r w:rsidR="00AE60B6">
        <w:t xml:space="preserve">Path finding </w:t>
      </w:r>
      <w:r w:rsidR="0004541B">
        <w:t>algorithm</w:t>
      </w:r>
      <w:r w:rsidR="00AE60B6">
        <w:t xml:space="preserve"> can follow.</w:t>
      </w:r>
      <w:r w:rsidR="0004541B">
        <w:t xml:space="preserve"> The land rover/drone will use a Ras</w:t>
      </w:r>
      <w:r w:rsidR="00F62E13">
        <w:t xml:space="preserve">pberry Pi to communicate with the Communication subsystem (6.2.2). Here it will receive a python script to follow specified commands. </w:t>
      </w:r>
      <w:r w:rsidR="009E71B9">
        <w:t xml:space="preserve">The main driver for the </w:t>
      </w:r>
      <w:r w:rsidR="005E2FC7">
        <w:t>r</w:t>
      </w:r>
      <w:r w:rsidR="009E71B9">
        <w:t xml:space="preserve">over is a Sabretooth 2x25 motor controller that </w:t>
      </w:r>
      <w:r w:rsidR="005E2FC7">
        <w:t xml:space="preserve">outputs to all 4 DC motors on the rover. This Sabretooth controller can take several different types of command inputs to move the rover. The two main inputs used in the APRS are </w:t>
      </w:r>
      <w:r w:rsidR="0006648A">
        <w:t>RC control and serial command.</w:t>
      </w:r>
    </w:p>
    <w:p w14:paraId="162BFEF9" w14:textId="77777777" w:rsidR="00140E76" w:rsidRDefault="00140E76" w:rsidP="00E64DBF"/>
    <w:p w14:paraId="4B535ABB" w14:textId="77777777" w:rsidR="00140E76" w:rsidRDefault="00140E76" w:rsidP="00E64DBF"/>
    <w:p w14:paraId="7E06C83A" w14:textId="672A886D" w:rsidR="00140E76" w:rsidRDefault="00140E76" w:rsidP="00140E76">
      <w:pPr>
        <w:pStyle w:val="Caption"/>
        <w:framePr w:w="3440" w:h="536" w:hRule="exact" w:wrap="around" w:x="4954" w:y="4196"/>
        <w:jc w:val="both"/>
      </w:pPr>
      <w:bookmarkStart w:id="65" w:name="_Toc57149236"/>
      <w:bookmarkStart w:id="66" w:name="_Toc57150015"/>
      <w:r>
        <w:t xml:space="preserve">Figure </w:t>
      </w:r>
      <w:r>
        <w:fldChar w:fldCharType="begin"/>
      </w:r>
      <w:r>
        <w:instrText>SEQ Figure \* ARABIC</w:instrText>
      </w:r>
      <w:r>
        <w:fldChar w:fldCharType="separate"/>
      </w:r>
      <w:r w:rsidR="00AF0834">
        <w:rPr>
          <w:noProof/>
        </w:rPr>
        <w:t>4</w:t>
      </w:r>
      <w:r>
        <w:fldChar w:fldCharType="end"/>
      </w:r>
      <w:r>
        <w:t>. Rover Build</w:t>
      </w:r>
      <w:bookmarkEnd w:id="65"/>
      <w:bookmarkEnd w:id="66"/>
    </w:p>
    <w:p w14:paraId="7068D157" w14:textId="19FB9E67" w:rsidR="00AA3057" w:rsidRDefault="00140E76" w:rsidP="00E64DBF">
      <w:r>
        <w:rPr>
          <w:noProof/>
        </w:rPr>
        <w:drawing>
          <wp:inline distT="0" distB="0" distL="0" distR="0" wp14:anchorId="64F890AF" wp14:editId="46C7B308">
            <wp:extent cx="5943600" cy="2334260"/>
            <wp:effectExtent l="133350" t="114300" r="114300" b="142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34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E257EA" w14:textId="2E42E013" w:rsidR="00E64DBF" w:rsidRDefault="00AE60B6" w:rsidP="00E64DBF">
      <w:pPr>
        <w:pStyle w:val="Heading3"/>
      </w:pPr>
      <w:bookmarkStart w:id="67" w:name="_Toc57139535"/>
      <w:bookmarkStart w:id="68" w:name="_Toc57149289"/>
      <w:bookmarkStart w:id="69" w:name="_Toc57150308"/>
      <w:r>
        <w:lastRenderedPageBreak/>
        <w:t>Radio Transmission</w:t>
      </w:r>
      <w:bookmarkEnd w:id="67"/>
      <w:bookmarkEnd w:id="68"/>
      <w:bookmarkEnd w:id="69"/>
    </w:p>
    <w:p w14:paraId="14867B94" w14:textId="57C1A8DE" w:rsidR="00540552" w:rsidRDefault="0004541B" w:rsidP="00E64DBF">
      <w:r>
        <w:t xml:space="preserve">One aspect of </w:t>
      </w:r>
      <w:r w:rsidR="009E71B9">
        <w:t>controlling</w:t>
      </w:r>
      <w:r>
        <w:t xml:space="preserve"> the land drone is to get it to its starting location. </w:t>
      </w:r>
      <w:r w:rsidR="0040111F">
        <w:t xml:space="preserve">Because the land Rover weight 31 kg it is not easily movable by hand. To combat this the Drone will instead </w:t>
      </w:r>
      <w:r w:rsidR="00740D09">
        <w:t>use an RC controller to get to its initial start location.</w:t>
      </w:r>
      <w:r w:rsidR="0078412A">
        <w:t xml:space="preserve"> The </w:t>
      </w:r>
      <w:r w:rsidR="00B472F4">
        <w:t>r</w:t>
      </w:r>
      <w:r w:rsidR="0078412A">
        <w:t xml:space="preserve">adio transmission is powered by the sabretooth controllers 5V output and received </w:t>
      </w:r>
      <w:r w:rsidR="00935EC1">
        <w:t xml:space="preserve">very simple </w:t>
      </w:r>
      <w:r w:rsidR="00540552">
        <w:t>gimble commands from a controller. In radio mode the rover is easily moveable from location to location and can even climb in rigorous climates.</w:t>
      </w:r>
    </w:p>
    <w:p w14:paraId="0F1EAAC6" w14:textId="2A492B3B" w:rsidR="00540552" w:rsidRDefault="00540552" w:rsidP="00540552">
      <w:pPr>
        <w:pStyle w:val="Heading3"/>
      </w:pPr>
      <w:bookmarkStart w:id="70" w:name="_Toc57139536"/>
      <w:bookmarkStart w:id="71" w:name="_Toc57149290"/>
      <w:bookmarkStart w:id="72" w:name="_Toc57150309"/>
      <w:r>
        <w:t>Microcontroller Transmission</w:t>
      </w:r>
      <w:bookmarkEnd w:id="70"/>
      <w:bookmarkEnd w:id="71"/>
      <w:bookmarkEnd w:id="72"/>
    </w:p>
    <w:p w14:paraId="6540DD7D" w14:textId="34C7BE92" w:rsidR="00F208B1" w:rsidRDefault="00540552" w:rsidP="00540552">
      <w:r>
        <w:t xml:space="preserve">The rover is capable of moving using serial commands from a </w:t>
      </w:r>
      <w:r w:rsidR="00211125">
        <w:t xml:space="preserve">microcontroller. The Raspberry Pi sends serial packets </w:t>
      </w:r>
      <w:r w:rsidR="00352A26">
        <w:t xml:space="preserve">to the sabretooth controller which interprets speed data and </w:t>
      </w:r>
      <w:r w:rsidR="00D9398E">
        <w:t xml:space="preserve">emergency stops. For the Pathfinding subsystem this subsystem uses a simple </w:t>
      </w:r>
      <w:r w:rsidR="00F208B1">
        <w:t>command to send the rover to specified locations.</w:t>
      </w:r>
      <w:r w:rsidR="00375FC9">
        <w:t xml:space="preserve"> Because of the </w:t>
      </w:r>
      <w:r w:rsidR="00676AA4">
        <w:t>restrictions placed on sensor data applicable to the land rover it is not capable of detecting obstacles on its own or knowing its location. Therefore, the system has to be calibrated for the environment that it is navigating.</w:t>
      </w:r>
      <w:r w:rsidR="003532E5">
        <w:t xml:space="preserve"> Without the </w:t>
      </w:r>
      <w:r w:rsidR="006D0639">
        <w:t>restriction</w:t>
      </w:r>
      <w:r w:rsidR="003532E5">
        <w:t xml:space="preserve"> of no sensors the </w:t>
      </w:r>
      <w:r w:rsidR="00AD5CB5">
        <w:t xml:space="preserve">rover could be used with a </w:t>
      </w:r>
      <w:r w:rsidR="006D0639">
        <w:t>Pixhawk</w:t>
      </w:r>
      <w:r w:rsidR="00AD5CB5">
        <w:t xml:space="preserve"> or other </w:t>
      </w:r>
      <w:r w:rsidR="006D0639">
        <w:t>telemetry</w:t>
      </w:r>
      <w:r w:rsidR="00AD5CB5">
        <w:t xml:space="preserve"> module </w:t>
      </w:r>
      <w:r w:rsidR="00330783">
        <w:t>with an accelerometer and gyroscope</w:t>
      </w:r>
      <w:r w:rsidR="006D0639">
        <w:t xml:space="preserve"> to perform </w:t>
      </w:r>
      <w:r w:rsidR="00374A43">
        <w:t>inte</w:t>
      </w:r>
      <w:r w:rsidR="000D25EB">
        <w:t>rnal navigation. The accuracy of the simple movements only lowers as the length of the course increases.</w:t>
      </w:r>
    </w:p>
    <w:p w14:paraId="1A6FF8A1" w14:textId="1EE5DC9E" w:rsidR="00540552" w:rsidRDefault="003E7ACB" w:rsidP="00540552">
      <w:pPr>
        <w:pStyle w:val="Heading3"/>
      </w:pPr>
      <w:bookmarkStart w:id="73" w:name="_Toc57139537"/>
      <w:bookmarkStart w:id="74" w:name="_Toc57149291"/>
      <w:bookmarkStart w:id="75" w:name="_Toc57150310"/>
      <w:r>
        <w:t>Validations</w:t>
      </w:r>
      <w:bookmarkEnd w:id="73"/>
      <w:bookmarkEnd w:id="74"/>
      <w:bookmarkEnd w:id="75"/>
    </w:p>
    <w:p w14:paraId="54A20896" w14:textId="4D68D57B" w:rsidR="00540552" w:rsidRDefault="006A3E33" w:rsidP="00540552">
      <w:r>
        <w:t>To validate the</w:t>
      </w:r>
      <w:r w:rsidR="00202AEE">
        <w:t xml:space="preserve"> movement of the </w:t>
      </w:r>
      <w:r w:rsidR="007109E0">
        <w:t>rover physical components</w:t>
      </w:r>
      <w:r w:rsidR="00202AEE">
        <w:t xml:space="preserve"> were</w:t>
      </w:r>
      <w:r w:rsidR="00B85D4E">
        <w:t xml:space="preserve"> tested for power and efficiency. </w:t>
      </w:r>
      <w:r w:rsidR="00316454">
        <w:t xml:space="preserve">All components were able to be powered correctly and received voltages within the given range of valid power draw for the components. The </w:t>
      </w:r>
      <w:r w:rsidR="00A3516F">
        <w:t xml:space="preserve">rover is able to move </w:t>
      </w:r>
      <w:r w:rsidR="003532E5">
        <w:t>linearly</w:t>
      </w:r>
      <w:r w:rsidR="00A3516F">
        <w:t xml:space="preserve"> in any path with simple commands for turning</w:t>
      </w:r>
      <w:r w:rsidR="003532E5">
        <w:t>, stopping</w:t>
      </w:r>
      <w:r w:rsidR="00E04310">
        <w:t>,</w:t>
      </w:r>
      <w:r w:rsidR="00A3516F">
        <w:t xml:space="preserve"> and </w:t>
      </w:r>
      <w:r w:rsidR="00E04310">
        <w:t>traversing</w:t>
      </w:r>
      <w:r w:rsidR="003532E5">
        <w:t xml:space="preserve"> a certain distance. Like mentioned in 3.3.2</w:t>
      </w:r>
      <w:r w:rsidR="00E04310">
        <w:t>,</w:t>
      </w:r>
      <w:r w:rsidR="003532E5">
        <w:t xml:space="preserve"> the system needs to be calibrated for its area and therefor</w:t>
      </w:r>
      <w:r w:rsidR="00B25CA1">
        <w:t>e</w:t>
      </w:r>
      <w:r w:rsidR="00257BE3">
        <w:t xml:space="preserve"> its accuracy lowers as the length of the course increases. </w:t>
      </w:r>
      <w:r w:rsidR="00BB0986">
        <w:t xml:space="preserve">While this accuracy has not been tested on a </w:t>
      </w:r>
      <w:r w:rsidR="00EB5FF9">
        <w:t>large</w:t>
      </w:r>
      <w:r w:rsidR="00BB0986">
        <w:t xml:space="preserve"> scale the rover performs within 3</w:t>
      </w:r>
      <w:r w:rsidR="00EB5FF9">
        <w:t>% of the required distance traveled while in the microcontroller transmission mode. This was tested by measuring the required distance and the time the rover takes to move that distance.</w:t>
      </w:r>
      <w:r w:rsidR="00C73C17">
        <w:t xml:space="preserve"> The simple class for simple movement is complete and the rover easily moves in a grid like pattern.</w:t>
      </w:r>
    </w:p>
    <w:p w14:paraId="3856FCF6" w14:textId="4DD0A944" w:rsidR="00355C61" w:rsidRDefault="00355C61" w:rsidP="00355C61">
      <w:pPr>
        <w:pStyle w:val="ListParagraph"/>
        <w:numPr>
          <w:ilvl w:val="0"/>
          <w:numId w:val="14"/>
        </w:numPr>
      </w:pPr>
      <w:r>
        <w:t>Rover moves in a grid like pattern</w:t>
      </w:r>
    </w:p>
    <w:p w14:paraId="1CF19E03" w14:textId="51D1F534" w:rsidR="003F16BD" w:rsidRPr="003F16BD" w:rsidRDefault="00CA0A7D" w:rsidP="003F16BD">
      <w:pPr>
        <w:pStyle w:val="ListParagraph"/>
        <w:numPr>
          <w:ilvl w:val="0"/>
          <w:numId w:val="14"/>
        </w:numPr>
      </w:pPr>
      <w:r>
        <w:t>Simple class created for low</w:t>
      </w:r>
      <w:r w:rsidR="001872AE">
        <w:t>-</w:t>
      </w:r>
      <w:r>
        <w:t xml:space="preserve"> and high</w:t>
      </w:r>
      <w:r w:rsidR="001872AE">
        <w:t>-</w:t>
      </w:r>
      <w:r>
        <w:t>level movement</w:t>
      </w:r>
    </w:p>
    <w:p w14:paraId="4CB381B9" w14:textId="77777777" w:rsidR="00140E76" w:rsidRDefault="00140E76" w:rsidP="00140E76"/>
    <w:p w14:paraId="701001E1" w14:textId="77777777" w:rsidR="00140E76" w:rsidRDefault="00140E76" w:rsidP="00140E76"/>
    <w:p w14:paraId="11BF83B2" w14:textId="77777777" w:rsidR="00140E76" w:rsidRDefault="00140E76" w:rsidP="00140E76"/>
    <w:p w14:paraId="76F79E15" w14:textId="77777777" w:rsidR="00140E76" w:rsidRDefault="00140E76" w:rsidP="00140E76"/>
    <w:p w14:paraId="61173539" w14:textId="77777777" w:rsidR="00140E76" w:rsidRDefault="00140E76" w:rsidP="00140E76"/>
    <w:p w14:paraId="6B5B0243" w14:textId="77777777" w:rsidR="00493A33" w:rsidRPr="00493A33" w:rsidRDefault="00493A33" w:rsidP="00493A33"/>
    <w:p w14:paraId="31B8826B" w14:textId="77777777" w:rsidR="00C12464" w:rsidRDefault="00C12464" w:rsidP="00140E76"/>
    <w:p w14:paraId="7EB3DC28" w14:textId="77777777" w:rsidR="00C12464" w:rsidRDefault="00C12464" w:rsidP="00140E76"/>
    <w:p w14:paraId="64D7B34E" w14:textId="25900F33" w:rsidR="00540552" w:rsidRDefault="002375C5" w:rsidP="00540552">
      <w:pPr>
        <w:pStyle w:val="Heading3"/>
      </w:pPr>
      <w:bookmarkStart w:id="76" w:name="_Toc57139538"/>
      <w:bookmarkStart w:id="77" w:name="_Toc57150311"/>
      <w:r>
        <w:lastRenderedPageBreak/>
        <w:t>Calculations</w:t>
      </w:r>
      <w:bookmarkEnd w:id="76"/>
      <w:bookmarkEnd w:id="77"/>
    </w:p>
    <w:p w14:paraId="20C6060B" w14:textId="7B517D3E" w:rsidR="005D35D4" w:rsidRDefault="005D35D4" w:rsidP="005D35D4">
      <w:pPr>
        <w:pStyle w:val="Caption"/>
        <w:framePr w:w="4863" w:h="520" w:hRule="exact" w:wrap="around" w:x="3649" w:y="3357"/>
        <w:jc w:val="center"/>
      </w:pPr>
      <w:bookmarkStart w:id="78" w:name="_Toc57149502"/>
      <w:r>
        <w:t xml:space="preserve">Table </w:t>
      </w:r>
      <w:r>
        <w:fldChar w:fldCharType="begin"/>
      </w:r>
      <w:r>
        <w:instrText>SEQ Table \* ARABIC</w:instrText>
      </w:r>
      <w:r>
        <w:fldChar w:fldCharType="separate"/>
      </w:r>
      <w:r w:rsidR="00AF0834">
        <w:rPr>
          <w:noProof/>
        </w:rPr>
        <w:t>2</w:t>
      </w:r>
      <w:r>
        <w:fldChar w:fldCharType="end"/>
      </w:r>
      <w:r>
        <w:t>. Rover Characteristics</w:t>
      </w:r>
      <w:bookmarkEnd w:id="78"/>
    </w:p>
    <w:bookmarkStart w:id="79" w:name="_MON_1667753258"/>
    <w:bookmarkEnd w:id="79"/>
    <w:p w14:paraId="301D5ED0" w14:textId="40635D37" w:rsidR="00D43A94" w:rsidRDefault="00603043" w:rsidP="005D35D4">
      <w:pPr>
        <w:jc w:val="center"/>
      </w:pPr>
      <w:r>
        <w:object w:dxaOrig="4605" w:dyaOrig="3315" w14:anchorId="211769AE">
          <v:shape id="_x0000_i1026" type="#_x0000_t75" style="width:230.25pt;height:165.75pt" o:ole="">
            <v:imagedata r:id="rId23" o:title=""/>
          </v:shape>
          <o:OLEObject Type="Embed" ProgID="Excel.Sheet.12" ShapeID="_x0000_i1026" DrawAspect="Content" ObjectID="_1667763829" r:id="rId24"/>
        </w:object>
      </w:r>
    </w:p>
    <w:p w14:paraId="63888B13" w14:textId="77777777" w:rsidR="00E36855" w:rsidRDefault="00E36855" w:rsidP="005D35D4">
      <w:pPr>
        <w:jc w:val="center"/>
      </w:pPr>
    </w:p>
    <w:p w14:paraId="7FDEA523" w14:textId="77777777" w:rsidR="00E36855" w:rsidRDefault="00E36855" w:rsidP="005D35D4">
      <w:pPr>
        <w:jc w:val="center"/>
      </w:pPr>
    </w:p>
    <w:p w14:paraId="672184D5" w14:textId="0B9F2743" w:rsidR="00E64DBF" w:rsidRDefault="00E64DBF" w:rsidP="00AC5945">
      <w:pPr>
        <w:pStyle w:val="Heading2"/>
      </w:pPr>
      <w:bookmarkStart w:id="80" w:name="_Toc57139539"/>
      <w:bookmarkStart w:id="81" w:name="_Toc57150312"/>
      <w:r>
        <w:t>Sensor System</w:t>
      </w:r>
      <w:bookmarkEnd w:id="80"/>
      <w:bookmarkEnd w:id="81"/>
    </w:p>
    <w:p w14:paraId="0BF1CE93" w14:textId="4AC99C79" w:rsidR="00E64DBF" w:rsidRDefault="00501772" w:rsidP="00E64DBF">
      <w:r>
        <w:t xml:space="preserve">The sensor subsystem handles the data collection and obstacle avoidance on the APRS. Because the Land rover lacks the sensors required to navigate on its own it needs a way of finding out what obstacles exist in its way. </w:t>
      </w:r>
      <w:r w:rsidR="00EB1170">
        <w:t>To manage this a sensor system is placed on the aerial drone that will gather the data necessary to perform navigation on for the land rover.</w:t>
      </w:r>
    </w:p>
    <w:p w14:paraId="568EA628" w14:textId="765ADA73" w:rsidR="00E64DBF" w:rsidRDefault="000B7E2A" w:rsidP="00E64DBF">
      <w:pPr>
        <w:pStyle w:val="Heading3"/>
      </w:pPr>
      <w:bookmarkStart w:id="82" w:name="_Toc57139540"/>
      <w:bookmarkStart w:id="83" w:name="_Toc57150313"/>
      <w:r>
        <w:t>Camera</w:t>
      </w:r>
      <w:bookmarkEnd w:id="82"/>
      <w:bookmarkEnd w:id="83"/>
    </w:p>
    <w:p w14:paraId="398934AF" w14:textId="5A82FBFD" w:rsidR="00E64DBF" w:rsidRDefault="000B7E2A" w:rsidP="00E64DBF">
      <w:r>
        <w:t xml:space="preserve">The camera </w:t>
      </w:r>
      <w:r w:rsidR="00996A9B">
        <w:t>system</w:t>
      </w:r>
      <w:r>
        <w:t xml:space="preserve"> uses the </w:t>
      </w:r>
      <w:r w:rsidR="00C8162B">
        <w:t xml:space="preserve">raspberry pi camera module to </w:t>
      </w:r>
      <w:r w:rsidR="00ED1008">
        <w:t xml:space="preserve">record video. In order to </w:t>
      </w:r>
      <w:r w:rsidR="00970DA1">
        <w:t>gather the data necessary</w:t>
      </w:r>
      <w:r w:rsidR="00515071">
        <w:t>,</w:t>
      </w:r>
      <w:r w:rsidR="00970DA1">
        <w:t xml:space="preserve"> the computer vision subsystem (4.0) requires a left and right </w:t>
      </w:r>
      <w:r w:rsidR="00515071">
        <w:t>eyesight</w:t>
      </w:r>
      <w:r w:rsidR="00970DA1">
        <w:t xml:space="preserve"> of the ground. Therefore</w:t>
      </w:r>
      <w:r w:rsidR="00515071">
        <w:t>,</w:t>
      </w:r>
      <w:r w:rsidR="00970DA1">
        <w:t xml:space="preserve"> the camera, when observing the ground from its mounting location on the drone, will take two videos from slightly different locations in the air in order to grab </w:t>
      </w:r>
      <w:r w:rsidR="00515071">
        <w:t xml:space="preserve">a left and right </w:t>
      </w:r>
      <w:r w:rsidR="00F125BC">
        <w:t>eye video</w:t>
      </w:r>
      <w:r w:rsidR="00515071">
        <w:t xml:space="preserve"> to create a depth map. </w:t>
      </w:r>
      <w:r w:rsidR="00036B31">
        <w:t xml:space="preserve">The reason the drone grabs video instead of images of the ground is to remove any moving obstacles from the </w:t>
      </w:r>
      <w:r w:rsidR="00512081">
        <w:t>ground. As part of the design constraints the APRS will remove any moving obstacles from the</w:t>
      </w:r>
      <w:r w:rsidR="00036B31">
        <w:t xml:space="preserve"> </w:t>
      </w:r>
      <w:r w:rsidR="003C77D8">
        <w:t xml:space="preserve">area. </w:t>
      </w:r>
      <w:r w:rsidR="00610DE3">
        <w:t xml:space="preserve">To do this a video is required. The camera will take a full resolution 1080p </w:t>
      </w:r>
      <w:r w:rsidR="004A3BFB">
        <w:t xml:space="preserve">image at 15 frames per second. The camera is capable of taking all kinds of different image sizes. For calibration purposes this can change given </w:t>
      </w:r>
      <w:r w:rsidR="00E36271">
        <w:t xml:space="preserve">additional requirements from </w:t>
      </w:r>
      <w:r w:rsidR="004A3BFB">
        <w:t xml:space="preserve">the </w:t>
      </w:r>
      <w:r w:rsidR="00E36271">
        <w:t xml:space="preserve">Computer Vision subsystem. </w:t>
      </w:r>
      <w:r w:rsidR="00BB2BF8">
        <w:t xml:space="preserve">One important note is that the </w:t>
      </w:r>
      <w:r w:rsidR="00621673">
        <w:t xml:space="preserve">FOV of the camera is deterministic of the altitude and distance that the drone needs to travel while in the air. </w:t>
      </w:r>
      <w:r w:rsidR="003D336F">
        <w:t xml:space="preserve">Using a simple </w:t>
      </w:r>
      <w:r w:rsidR="00AB5649">
        <w:t>geometric equation</w:t>
      </w:r>
      <w:r w:rsidR="00AB30F4">
        <w:t>,</w:t>
      </w:r>
      <w:r w:rsidR="00AB5649">
        <w:t xml:space="preserve"> the altitude of the drone can be determined by the </w:t>
      </w:r>
      <w:r w:rsidR="00AB30F4">
        <w:t>number</w:t>
      </w:r>
      <w:r w:rsidR="00AB5649">
        <w:t xml:space="preserve"> of steps required to take the drone. If the drone is flying higher in the air it will need to take less steps to </w:t>
      </w:r>
      <w:r w:rsidR="00AB30F4">
        <w:t>collect the information in a large area.</w:t>
      </w:r>
      <w:r w:rsidR="00644AA9">
        <w:t xml:space="preserve"> The RaspPi camera module has a </w:t>
      </w:r>
      <w:r w:rsidR="001D02A7">
        <w:t>floored FOV of 56 degrees.</w:t>
      </w:r>
      <w:r w:rsidR="002533C1">
        <w:t xml:space="preserve"> This makes it difficult to survey a large area given the amount of flight time necessary to record stationary video. </w:t>
      </w:r>
      <w:r w:rsidR="000A214A">
        <w:t xml:space="preserve">Although this is a give and take scenario with the computer vision aspect of the APRS a balance can be found once more testing is put into determining the </w:t>
      </w:r>
      <w:r w:rsidR="001021B4">
        <w:t>optimal altitude of the drone</w:t>
      </w:r>
      <w:r w:rsidR="006F0B9F">
        <w:t>.</w:t>
      </w:r>
    </w:p>
    <w:p w14:paraId="733E0CDD" w14:textId="1E94298F" w:rsidR="0080079F" w:rsidRDefault="0080079F" w:rsidP="00E64DBF"/>
    <w:p w14:paraId="03F6AA48" w14:textId="6C066AB2" w:rsidR="0080079F" w:rsidRDefault="0080079F" w:rsidP="00E64DBF">
      <w:r>
        <w:lastRenderedPageBreak/>
        <w:t xml:space="preserve">The camera stores its videos given the timestamp and the GPS location. This is subject to change as the Computer vision subsystem makes additional changes to the how it needs to interpret the video data. The </w:t>
      </w:r>
      <w:r w:rsidR="009C5915">
        <w:t>RaspPi</w:t>
      </w:r>
      <w:r>
        <w:t xml:space="preserve"> records in the .h264 format</w:t>
      </w:r>
      <w:r w:rsidR="00A34117">
        <w:t xml:space="preserve">. This is similar to an .mp4 without the addition of .mp3 audio. </w:t>
      </w:r>
      <w:r w:rsidR="00AA52FC">
        <w:t xml:space="preserve">While this subsystem does not make any changes to the </w:t>
      </w:r>
      <w:r w:rsidR="00123A39">
        <w:t>format of the video this is capable in the future. The video is hardware encoded on the RaspPi.</w:t>
      </w:r>
    </w:p>
    <w:p w14:paraId="7EA271BE" w14:textId="77777777" w:rsidR="00CC60E5" w:rsidRDefault="00CC60E5" w:rsidP="00E64DBF"/>
    <w:p w14:paraId="6346B8F1" w14:textId="3F4AC7D1" w:rsidR="00507375" w:rsidRDefault="00507375" w:rsidP="005D35D4">
      <w:pPr>
        <w:keepNext/>
        <w:jc w:val="center"/>
      </w:pPr>
      <w:r>
        <w:rPr>
          <w:noProof/>
        </w:rPr>
        <w:drawing>
          <wp:inline distT="0" distB="0" distL="0" distR="0" wp14:anchorId="32E06FDF" wp14:editId="14D0BF99">
            <wp:extent cx="4451074" cy="3341282"/>
            <wp:effectExtent l="133350" t="114300" r="121285" b="1644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51074" cy="33412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36F43F" w14:textId="3CA36192" w:rsidR="00C12464" w:rsidRDefault="00C12464" w:rsidP="00C12464">
      <w:pPr>
        <w:pStyle w:val="Caption"/>
        <w:framePr w:w="5031" w:h="453" w:hRule="exact" w:wrap="around" w:x="3665" w:y="33"/>
        <w:jc w:val="center"/>
      </w:pPr>
      <w:bookmarkStart w:id="84" w:name="_Toc57149237"/>
      <w:bookmarkStart w:id="85" w:name="_Toc57150016"/>
      <w:r>
        <w:t xml:space="preserve">Figure </w:t>
      </w:r>
      <w:r>
        <w:fldChar w:fldCharType="begin"/>
      </w:r>
      <w:r>
        <w:instrText>SEQ Figure \* ARABIC</w:instrText>
      </w:r>
      <w:r>
        <w:fldChar w:fldCharType="separate"/>
      </w:r>
      <w:r w:rsidR="00AF0834">
        <w:rPr>
          <w:noProof/>
        </w:rPr>
        <w:t>5</w:t>
      </w:r>
      <w:r>
        <w:fldChar w:fldCharType="end"/>
      </w:r>
      <w:r>
        <w:t>. Drone Camera Mount</w:t>
      </w:r>
      <w:bookmarkEnd w:id="84"/>
      <w:bookmarkEnd w:id="85"/>
    </w:p>
    <w:p w14:paraId="2BC6F6E7" w14:textId="77777777" w:rsidR="00266734" w:rsidRPr="00266734" w:rsidRDefault="00266734" w:rsidP="00266734">
      <w:pPr>
        <w:keepNext/>
        <w:jc w:val="center"/>
      </w:pPr>
    </w:p>
    <w:p w14:paraId="66781534" w14:textId="77777777" w:rsidR="00EA34CF" w:rsidRDefault="00EA34CF" w:rsidP="005D35D4">
      <w:pPr>
        <w:keepNext/>
        <w:jc w:val="center"/>
      </w:pPr>
    </w:p>
    <w:p w14:paraId="5FB6E37B" w14:textId="058B56E2" w:rsidR="00E64DBF" w:rsidRDefault="004F05A9" w:rsidP="00E64DBF">
      <w:pPr>
        <w:pStyle w:val="Heading3"/>
      </w:pPr>
      <w:bookmarkStart w:id="86" w:name="_Toc57139541"/>
      <w:bookmarkStart w:id="87" w:name="_Toc57150314"/>
      <w:r>
        <w:t>Ultrasonic Sensors</w:t>
      </w:r>
      <w:bookmarkEnd w:id="86"/>
      <w:bookmarkEnd w:id="87"/>
    </w:p>
    <w:p w14:paraId="0641D196" w14:textId="717923A9" w:rsidR="00E64DBF" w:rsidRDefault="004F05A9" w:rsidP="00E64DBF">
      <w:r>
        <w:t>Like mentioned in Aerial obstacle avoidance (3.2.5), i</w:t>
      </w:r>
      <w:r w:rsidR="003D23F1">
        <w:t>n order to perform obstacle avoidance stunts while in the air the drone uses a series of ultrasonic sensors mounted to the drone. While the drone is following mission</w:t>
      </w:r>
      <w:r w:rsidR="009F0FC4">
        <w:t>,</w:t>
      </w:r>
      <w:r w:rsidR="003D23F1">
        <w:t xml:space="preserve"> points outlined in the program the drone will always fly straig</w:t>
      </w:r>
      <w:r w:rsidR="00084460">
        <w:t>ht forward. The groundspeed (</w:t>
      </w:r>
      <w:r w:rsidR="000C48A1">
        <w:t>speed of the drone over the ground</w:t>
      </w:r>
      <w:r w:rsidR="00084460">
        <w:t>)</w:t>
      </w:r>
      <w:r w:rsidR="000C48A1">
        <w:t xml:space="preserve"> is determined by the command sent. The </w:t>
      </w:r>
      <w:r w:rsidR="009F0FC4">
        <w:t xml:space="preserve">ultrasonic sensor located in the front of the drone will detect an obstacle. </w:t>
      </w:r>
      <w:r w:rsidR="006F4987">
        <w:t xml:space="preserve">If an obstacle exists within </w:t>
      </w:r>
      <w:r w:rsidR="00860225">
        <w:t>2</w:t>
      </w:r>
      <w:r>
        <w:t xml:space="preserve"> meters the ultrasonic sensor will place the drone in a state of obstacle avoidance.</w:t>
      </w:r>
    </w:p>
    <w:p w14:paraId="0BABDA15" w14:textId="77777777" w:rsidR="005D35D4" w:rsidRDefault="005D35D4" w:rsidP="00E64DBF"/>
    <w:p w14:paraId="26875586" w14:textId="22EFF8CC" w:rsidR="005D35D4" w:rsidRDefault="00F93974" w:rsidP="005D35D4">
      <w:pPr>
        <w:keepNext/>
        <w:jc w:val="center"/>
      </w:pPr>
      <w:r>
        <w:rPr>
          <w:noProof/>
        </w:rPr>
        <w:lastRenderedPageBreak/>
        <w:drawing>
          <wp:inline distT="0" distB="0" distL="0" distR="0" wp14:anchorId="130F0235" wp14:editId="4595E55C">
            <wp:extent cx="3037367" cy="2280057"/>
            <wp:effectExtent l="152400" t="114300" r="106045" b="139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52192" cy="22911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CD1750" w14:textId="3E0CDF59" w:rsidR="005D35D4" w:rsidRDefault="005D35D4" w:rsidP="005D35D4">
      <w:pPr>
        <w:pStyle w:val="Caption"/>
        <w:framePr w:w="5131" w:h="453" w:hRule="exact" w:wrap="around" w:x="3648" w:y="90"/>
        <w:jc w:val="center"/>
      </w:pPr>
      <w:bookmarkStart w:id="88" w:name="_Toc57149238"/>
      <w:bookmarkStart w:id="89" w:name="_Toc57150017"/>
      <w:r>
        <w:t xml:space="preserve">Figure </w:t>
      </w:r>
      <w:r>
        <w:fldChar w:fldCharType="begin"/>
      </w:r>
      <w:r>
        <w:instrText>SEQ Figure \* ARABIC</w:instrText>
      </w:r>
      <w:r>
        <w:fldChar w:fldCharType="separate"/>
      </w:r>
      <w:r w:rsidR="00AF0834">
        <w:rPr>
          <w:noProof/>
        </w:rPr>
        <w:t>6</w:t>
      </w:r>
      <w:r>
        <w:fldChar w:fldCharType="end"/>
      </w:r>
      <w:r>
        <w:t>. Ultrasonic Mount</w:t>
      </w:r>
      <w:bookmarkEnd w:id="88"/>
      <w:bookmarkEnd w:id="89"/>
    </w:p>
    <w:p w14:paraId="3178C5E6" w14:textId="77777777" w:rsidR="005D35D4" w:rsidRDefault="005D35D4" w:rsidP="005D35D4">
      <w:pPr>
        <w:keepNext/>
        <w:jc w:val="center"/>
      </w:pPr>
    </w:p>
    <w:p w14:paraId="3C7212A3" w14:textId="238655C1" w:rsidR="007F6573" w:rsidRDefault="007F6573" w:rsidP="00E64DBF"/>
    <w:p w14:paraId="1BB5CF7C" w14:textId="4BC92EF9" w:rsidR="007F6573" w:rsidRDefault="007F6573" w:rsidP="00E64DBF">
      <w:r>
        <w:t xml:space="preserve">The ultrasonic sensors are mounted to the drone in all </w:t>
      </w:r>
      <w:r w:rsidR="00B751A5">
        <w:t>4</w:t>
      </w:r>
      <w:r w:rsidR="007F6B1F">
        <w:t xml:space="preserve"> cardinal directions. They are capable of detecting an </w:t>
      </w:r>
      <w:r w:rsidR="00E541EA">
        <w:t xml:space="preserve">obstacle within 0.02m to 4m this is within the range calculated in validations. </w:t>
      </w:r>
      <w:r w:rsidR="00860225">
        <w:t>A distance</w:t>
      </w:r>
      <w:r w:rsidR="002D2C51">
        <w:t xml:space="preserve"> of </w:t>
      </w:r>
      <w:r w:rsidR="00D63819">
        <w:t xml:space="preserve">2 meters was chosen as the cutoff distance because in testing it was shown to be </w:t>
      </w:r>
      <w:r w:rsidR="005E2A6F">
        <w:t>reasonably</w:t>
      </w:r>
      <w:r w:rsidR="00D63819">
        <w:t xml:space="preserve"> accurate in terms of how the sensors performed.</w:t>
      </w:r>
    </w:p>
    <w:p w14:paraId="71D2669A" w14:textId="77777777" w:rsidR="0080079F" w:rsidRDefault="0080079F" w:rsidP="00E64DBF"/>
    <w:p w14:paraId="35DFF6E2" w14:textId="76209DB4" w:rsidR="0080079F" w:rsidRDefault="0080079F" w:rsidP="0080079F">
      <w:pPr>
        <w:pStyle w:val="Heading3"/>
      </w:pPr>
      <w:bookmarkStart w:id="90" w:name="_Toc57139542"/>
      <w:bookmarkStart w:id="91" w:name="_Toc57150315"/>
      <w:r>
        <w:t>Validations</w:t>
      </w:r>
      <w:bookmarkEnd w:id="90"/>
      <w:bookmarkEnd w:id="91"/>
    </w:p>
    <w:p w14:paraId="3300577F" w14:textId="6FB1C0EA" w:rsidR="00CA0A7D" w:rsidRDefault="00CA0A7D" w:rsidP="0080079F">
      <w:r>
        <w:t xml:space="preserve">To validate the sensors for the APRS several tests were performed to check their accuracy and specifications. </w:t>
      </w:r>
      <w:r w:rsidR="00371587">
        <w:t xml:space="preserve">All sensors came working and perfboard designs were created to mount and </w:t>
      </w:r>
      <w:r w:rsidR="001872AE">
        <w:t>connect the sensors to the microcontroller on the drone.</w:t>
      </w:r>
    </w:p>
    <w:p w14:paraId="6C0EFCEA" w14:textId="7D0B3BC1" w:rsidR="0080079F" w:rsidRDefault="00157D24" w:rsidP="0080079F">
      <w:r>
        <w:t>The validations for the camera connected to the Raspberry Pi are as follows.</w:t>
      </w:r>
    </w:p>
    <w:p w14:paraId="44CA0405" w14:textId="25FE7F7E" w:rsidR="007C388E" w:rsidRDefault="00A90063" w:rsidP="00157D24">
      <w:pPr>
        <w:pStyle w:val="ListParagraph"/>
        <w:numPr>
          <w:ilvl w:val="0"/>
          <w:numId w:val="13"/>
        </w:numPr>
      </w:pPr>
      <w:r>
        <w:t>Video is encoded in the .h264 format</w:t>
      </w:r>
    </w:p>
    <w:p w14:paraId="17B3F3D3" w14:textId="3167FB05" w:rsidR="007C388E" w:rsidRDefault="00A90063" w:rsidP="00157D24">
      <w:pPr>
        <w:pStyle w:val="ListParagraph"/>
        <w:numPr>
          <w:ilvl w:val="0"/>
          <w:numId w:val="13"/>
        </w:numPr>
      </w:pPr>
      <w:r>
        <w:t xml:space="preserve">Video </w:t>
      </w:r>
      <w:r w:rsidR="00243BA2">
        <w:t xml:space="preserve">is stabilized and </w:t>
      </w:r>
      <w:r w:rsidR="00467497">
        <w:t>calibrated for the FOV of the camera</w:t>
      </w:r>
      <w:r w:rsidR="00486CBD">
        <w:t>.</w:t>
      </w:r>
    </w:p>
    <w:p w14:paraId="1A5C47D7" w14:textId="5403D0A4" w:rsidR="008D7DB6" w:rsidRDefault="007B6B3A" w:rsidP="00157D24">
      <w:pPr>
        <w:pStyle w:val="ListParagraph"/>
        <w:numPr>
          <w:ilvl w:val="0"/>
          <w:numId w:val="13"/>
        </w:numPr>
      </w:pPr>
      <w:r>
        <w:t>System is powered through the RaspPi and the Pixhawk</w:t>
      </w:r>
      <w:r w:rsidR="00486CBD">
        <w:t>.</w:t>
      </w:r>
    </w:p>
    <w:p w14:paraId="02A1BE03" w14:textId="2C33A313" w:rsidR="007B6B3A" w:rsidRDefault="004454E6" w:rsidP="00157D24">
      <w:pPr>
        <w:pStyle w:val="ListParagraph"/>
        <w:numPr>
          <w:ilvl w:val="0"/>
          <w:numId w:val="13"/>
        </w:numPr>
      </w:pPr>
      <w:r>
        <w:t xml:space="preserve">Labeled with the printout for coordinates and </w:t>
      </w:r>
      <w:r w:rsidR="001929BB">
        <w:t>timestamp</w:t>
      </w:r>
      <w:r w:rsidR="00486CBD">
        <w:t>.</w:t>
      </w:r>
    </w:p>
    <w:p w14:paraId="0FB17A56" w14:textId="33DFD1B4" w:rsidR="001929BB" w:rsidRDefault="001929BB" w:rsidP="001929BB">
      <w:r>
        <w:t>The validations for the ultrasonic sensors are as follows.</w:t>
      </w:r>
    </w:p>
    <w:p w14:paraId="5E81CFCA" w14:textId="3B970AF8" w:rsidR="00157D24" w:rsidRDefault="00157D24" w:rsidP="00157D24">
      <w:pPr>
        <w:pStyle w:val="ListParagraph"/>
        <w:numPr>
          <w:ilvl w:val="0"/>
          <w:numId w:val="13"/>
        </w:numPr>
      </w:pPr>
      <w:r>
        <w:t>Sensors detect with mild accuracy &lt; 3m</w:t>
      </w:r>
      <w:r w:rsidR="00486CBD">
        <w:t>.</w:t>
      </w:r>
    </w:p>
    <w:p w14:paraId="1D2C75C2" w14:textId="3C559DE4" w:rsidR="00157D24" w:rsidRDefault="001929BB" w:rsidP="00157D24">
      <w:pPr>
        <w:pStyle w:val="ListParagraph"/>
        <w:numPr>
          <w:ilvl w:val="0"/>
          <w:numId w:val="13"/>
        </w:numPr>
      </w:pPr>
      <w:r>
        <w:t xml:space="preserve">Sensors are mounted in the 4 </w:t>
      </w:r>
      <w:r w:rsidR="00A95B3B">
        <w:t>cardinal</w:t>
      </w:r>
      <w:r>
        <w:t xml:space="preserve"> directions of the drone</w:t>
      </w:r>
      <w:r w:rsidR="00486CBD">
        <w:t>.</w:t>
      </w:r>
    </w:p>
    <w:p w14:paraId="1EED88CE" w14:textId="2C8CAF73" w:rsidR="00EA03E8" w:rsidRDefault="001929BB" w:rsidP="00157D24">
      <w:pPr>
        <w:pStyle w:val="ListParagraph"/>
        <w:numPr>
          <w:ilvl w:val="0"/>
          <w:numId w:val="13"/>
        </w:numPr>
      </w:pPr>
      <w:r>
        <w:t>Sensors are all</w:t>
      </w:r>
      <w:r w:rsidR="00EA03E8">
        <w:t xml:space="preserve"> powered by the RaspPi</w:t>
      </w:r>
      <w:r w:rsidR="00486CBD">
        <w:t>.</w:t>
      </w:r>
    </w:p>
    <w:p w14:paraId="517B0573" w14:textId="77777777" w:rsidR="002375C5" w:rsidRDefault="002375C5" w:rsidP="002375C5">
      <w:pPr>
        <w:pStyle w:val="Heading3"/>
      </w:pPr>
      <w:bookmarkStart w:id="92" w:name="_Toc57139543"/>
      <w:bookmarkStart w:id="93" w:name="_Toc57150316"/>
      <w:r>
        <w:t>Calculations</w:t>
      </w:r>
      <w:bookmarkEnd w:id="92"/>
      <w:bookmarkEnd w:id="93"/>
    </w:p>
    <w:p w14:paraId="778CEDBB" w14:textId="44171090" w:rsidR="0080079F" w:rsidRDefault="00B903A5" w:rsidP="005D35D4">
      <w:pPr>
        <w:jc w:val="center"/>
      </w:pPr>
      <w:bookmarkStart w:id="94" w:name="_MON_1667753520"/>
      <w:bookmarkEnd w:id="94"/>
      <w:r>
        <w:pict w14:anchorId="72A1ADB2">
          <v:shape id="_x0000_i1027" type="#_x0000_t75" style="width:204.75pt;height:75.75pt">
            <v:imagedata r:id="rId27" o:title=""/>
          </v:shape>
        </w:pict>
      </w:r>
    </w:p>
    <w:p w14:paraId="3F3CC20C" w14:textId="68F851EB" w:rsidR="005D35D4" w:rsidRDefault="005D35D4" w:rsidP="005D35D4">
      <w:pPr>
        <w:pStyle w:val="Caption"/>
        <w:framePr w:w="5081" w:h="453" w:hRule="exact" w:wrap="around" w:x="3614" w:y="143"/>
        <w:jc w:val="center"/>
      </w:pPr>
      <w:bookmarkStart w:id="95" w:name="_Toc57149503"/>
      <w:r>
        <w:t xml:space="preserve">Table </w:t>
      </w:r>
      <w:r>
        <w:fldChar w:fldCharType="begin"/>
      </w:r>
      <w:r>
        <w:instrText>SEQ Table \* ARABIC</w:instrText>
      </w:r>
      <w:r>
        <w:fldChar w:fldCharType="separate"/>
      </w:r>
      <w:r w:rsidR="00AF0834">
        <w:rPr>
          <w:noProof/>
        </w:rPr>
        <w:t>3</w:t>
      </w:r>
      <w:r>
        <w:fldChar w:fldCharType="end"/>
      </w:r>
      <w:r>
        <w:t>. Sensor Characteristics</w:t>
      </w:r>
      <w:bookmarkEnd w:id="95"/>
    </w:p>
    <w:p w14:paraId="692FBAE3" w14:textId="77777777" w:rsidR="00E64DBF" w:rsidRDefault="00E64DBF" w:rsidP="00E64DBF"/>
    <w:p w14:paraId="5AC15C48" w14:textId="2745FC81" w:rsidR="001872AE" w:rsidRDefault="003E6FEC" w:rsidP="00AC5945">
      <w:pPr>
        <w:pStyle w:val="Heading2"/>
      </w:pPr>
      <w:bookmarkStart w:id="96" w:name="_Toc57139544"/>
      <w:bookmarkStart w:id="97" w:name="_Toc57150317"/>
      <w:r>
        <w:lastRenderedPageBreak/>
        <w:t>Subsystem Conclusion</w:t>
      </w:r>
      <w:bookmarkEnd w:id="96"/>
      <w:bookmarkEnd w:id="97"/>
    </w:p>
    <w:p w14:paraId="226EF6C5" w14:textId="054FB2BE" w:rsidR="00BB50A0" w:rsidRDefault="004D2AB4">
      <w:pPr>
        <w:jc w:val="left"/>
      </w:pPr>
      <w:r>
        <w:t xml:space="preserve">While </w:t>
      </w:r>
      <w:r w:rsidR="00272545">
        <w:t xml:space="preserve">not all of the validations have been truly proven due to the lack of equipment, significant progress has been made on the functionality of the major smaller subsystems of the Drone control and </w:t>
      </w:r>
      <w:r w:rsidR="0022565A">
        <w:t xml:space="preserve">Data collection system. The drone performs its </w:t>
      </w:r>
      <w:r w:rsidR="003B7E9B">
        <w:t>target</w:t>
      </w:r>
      <w:r w:rsidR="0022565A">
        <w:t xml:space="preserve"> commands perfectly in simulations and the </w:t>
      </w:r>
      <w:r w:rsidR="003B7E9B">
        <w:t xml:space="preserve">physical and simulated drone components have been calibrated to match each other completely. </w:t>
      </w:r>
      <w:r w:rsidR="00FF5FD3">
        <w:t xml:space="preserve">The Land Rover is </w:t>
      </w:r>
      <w:r w:rsidR="001F6FB4">
        <w:t xml:space="preserve">fully established and ready to move on to the final stages </w:t>
      </w:r>
      <w:r w:rsidR="008A49A7">
        <w:t xml:space="preserve">of pathfinding and networking. The Aerial drone has not had a </w:t>
      </w:r>
      <w:r w:rsidR="00836791">
        <w:t xml:space="preserve">flight yet but with all the preparation done in simulations </w:t>
      </w:r>
      <w:r w:rsidR="006157FB">
        <w:t xml:space="preserve">it will not be difficult to test its functionality. </w:t>
      </w:r>
      <w:r w:rsidR="00F556AB">
        <w:t>Data collection using the sensors on the drone is finalized with small changes necessary to integrate with other subsystems required in the APRS.</w:t>
      </w:r>
      <w:r w:rsidR="006157FB">
        <w:t xml:space="preserve"> The APRS team now has access to all components of a fully functioning drone and is well on its way to </w:t>
      </w:r>
      <w:r w:rsidR="008320B7">
        <w:t>being a complete system.</w:t>
      </w:r>
      <w:r w:rsidR="00BB50A0">
        <w:br w:type="page"/>
      </w:r>
    </w:p>
    <w:p w14:paraId="080875DD" w14:textId="037D8F4B" w:rsidR="006C46C9" w:rsidRDefault="00E054CA" w:rsidP="00AC5945">
      <w:pPr>
        <w:pStyle w:val="Heading1"/>
      </w:pPr>
      <w:bookmarkStart w:id="98" w:name="_Toc57139545"/>
      <w:bookmarkStart w:id="99" w:name="_Toc57150318"/>
      <w:r>
        <w:lastRenderedPageBreak/>
        <w:t>Computer Vision and Mapping</w:t>
      </w:r>
      <w:bookmarkEnd w:id="98"/>
      <w:bookmarkEnd w:id="99"/>
    </w:p>
    <w:p w14:paraId="21414647" w14:textId="2B9ECD75" w:rsidR="00E054CA" w:rsidRDefault="00E054CA" w:rsidP="00AC5945">
      <w:pPr>
        <w:pStyle w:val="Heading2"/>
      </w:pPr>
      <w:bookmarkStart w:id="100" w:name="_Toc57139546"/>
      <w:bookmarkStart w:id="101" w:name="_Toc57150319"/>
      <w:r>
        <w:t>Subsystem Introduction</w:t>
      </w:r>
      <w:bookmarkEnd w:id="100"/>
      <w:bookmarkEnd w:id="101"/>
    </w:p>
    <w:p w14:paraId="1F03A48E" w14:textId="77777777" w:rsidR="00460191" w:rsidRDefault="00460191" w:rsidP="00E054CA">
      <w:r w:rsidRPr="00460191">
        <w:t>The Computer Vision and Mapping (CV&amp;M) subsystem is responsible for using the collection of video clips collected by the aerial drone to produce an overhead obstacle map of the environment. As prescribed in the Interface Controls Document, this obstacle map is implemented as a 2-dimensional matrix of Boolean values.</w:t>
      </w:r>
    </w:p>
    <w:p w14:paraId="6B7E9D9B" w14:textId="77777777" w:rsidR="00460191" w:rsidRDefault="00460191" w:rsidP="00E054CA"/>
    <w:p w14:paraId="66C8FB5F" w14:textId="69CCA90F" w:rsidR="00E054CA" w:rsidRDefault="00460191" w:rsidP="00E054CA">
      <w:r w:rsidRPr="00460191">
        <w:t>The process of creating this obstacle map from the videos is organized as a pipeline of stages progressing from video input to obstacle map.</w:t>
      </w:r>
    </w:p>
    <w:p w14:paraId="2DB109AC" w14:textId="11295E2E" w:rsidR="00E054CA" w:rsidRDefault="00460191" w:rsidP="00AC5945">
      <w:pPr>
        <w:pStyle w:val="Heading2"/>
      </w:pPr>
      <w:bookmarkStart w:id="102" w:name="_Toc57139547"/>
      <w:bookmarkStart w:id="103" w:name="_Toc57149301"/>
      <w:bookmarkStart w:id="104" w:name="_Toc57150320"/>
      <w:r>
        <w:t>Moving Object Removal</w:t>
      </w:r>
      <w:bookmarkEnd w:id="102"/>
      <w:bookmarkEnd w:id="103"/>
      <w:bookmarkEnd w:id="104"/>
    </w:p>
    <w:p w14:paraId="6344BBC5" w14:textId="6E57DB43" w:rsidR="00BC7EA3" w:rsidRDefault="00460191" w:rsidP="00BC7EA3">
      <w:pPr>
        <w:pStyle w:val="Heading3"/>
      </w:pPr>
      <w:bookmarkStart w:id="105" w:name="_Toc57139548"/>
      <w:bookmarkStart w:id="106" w:name="_Toc57149302"/>
      <w:bookmarkStart w:id="107" w:name="_Toc57150321"/>
      <w:r>
        <w:t>Description</w:t>
      </w:r>
      <w:bookmarkEnd w:id="105"/>
      <w:bookmarkEnd w:id="106"/>
      <w:bookmarkEnd w:id="107"/>
    </w:p>
    <w:p w14:paraId="3B838DDB" w14:textId="2C2A8EFD" w:rsidR="00460191" w:rsidRPr="00460191" w:rsidRDefault="004E08F8" w:rsidP="00460191">
      <w:r w:rsidRPr="004E08F8">
        <w:t xml:space="preserve">The moving object removal step solves the requirement that obstacles in motion not be considered in pathfinding. It takes an OpenCV video object and returns a 2D </w:t>
      </w:r>
      <w:r w:rsidR="0038360E" w:rsidRPr="004E08F8">
        <w:t>NumPy</w:t>
      </w:r>
      <w:r w:rsidRPr="004E08F8">
        <w:t xml:space="preserve"> array representing the image.</w:t>
      </w:r>
    </w:p>
    <w:p w14:paraId="615607DB" w14:textId="42ED2094" w:rsidR="00BC7EA3" w:rsidRDefault="004E08F8" w:rsidP="00BC7EA3">
      <w:pPr>
        <w:pStyle w:val="Heading3"/>
      </w:pPr>
      <w:bookmarkStart w:id="108" w:name="_Toc57139549"/>
      <w:bookmarkStart w:id="109" w:name="_Toc57149303"/>
      <w:bookmarkStart w:id="110" w:name="_Toc57150322"/>
      <w:r>
        <w:t>Algorithm</w:t>
      </w:r>
      <w:bookmarkEnd w:id="108"/>
      <w:bookmarkEnd w:id="109"/>
      <w:bookmarkEnd w:id="110"/>
    </w:p>
    <w:p w14:paraId="3CC772F0" w14:textId="0A0C546B" w:rsidR="004E08F8" w:rsidRDefault="004E08F8" w:rsidP="004E08F8">
      <w:r>
        <w:t>The implementation of this step uses a simple median of frames algorithm. A specified number of frames, 5 by default, are sampled over an even distribution of the video, starting at the first frame and ending with the last frame. Once extracted from the video as 2D matrices, a median value is calculated for each pixel, forming a new image. With the process complete, the resulting matrix is then returned.</w:t>
      </w:r>
    </w:p>
    <w:p w14:paraId="4A913DCC" w14:textId="77777777" w:rsidR="004E08F8" w:rsidRDefault="004E08F8" w:rsidP="004E08F8"/>
    <w:p w14:paraId="245B360C" w14:textId="195DE4AF" w:rsidR="00BC7EA3" w:rsidRDefault="004E08F8" w:rsidP="004E08F8">
      <w:r>
        <w:t xml:space="preserve">Because multiple algorithms </w:t>
      </w:r>
      <w:r w:rsidR="00692CAD">
        <w:t>can accomplish</w:t>
      </w:r>
      <w:r>
        <w:t xml:space="preserve"> this task, some experimentation was necessary early on to decide which algorithm to use in the subsystem. The alternative was a weighted feedback algorithm applied over the entire length of the video. This approach was more complex, slower, and less effective at producing a clean output. The median of frames algorithm, on the other hand, is simple, fast, and much better at avoiding blurry areas where a moving object once was.</w:t>
      </w:r>
    </w:p>
    <w:p w14:paraId="0A47C0C2" w14:textId="16B3ED2B" w:rsidR="004E08F8" w:rsidRDefault="004E08F8" w:rsidP="00692CAD">
      <w:pPr>
        <w:pStyle w:val="Heading3"/>
      </w:pPr>
      <w:bookmarkStart w:id="111" w:name="_Toc57139550"/>
      <w:bookmarkStart w:id="112" w:name="_Toc57149304"/>
      <w:bookmarkStart w:id="113" w:name="_Toc57150323"/>
      <w:r>
        <w:t>Validation</w:t>
      </w:r>
      <w:bookmarkEnd w:id="111"/>
      <w:bookmarkEnd w:id="112"/>
      <w:bookmarkEnd w:id="113"/>
    </w:p>
    <w:p w14:paraId="53120DAF" w14:textId="5DBB33DF" w:rsidR="00692CAD" w:rsidRDefault="00692CAD" w:rsidP="00692CAD">
      <w:r>
        <w:t>Because of the simple nature of this processing stage, speed and accuracy are not at issue. The remaining validation is with regards to error handling. The Functional System Requirements state that unrecoverable error conditions should be met with a standard exception, and all such failure cases are accounted for in this stage. Note that because the function does not load the videos itself, the burden of error handling video loading is pushed to the caller. However, there are a few potential failure conditions internal to this function:</w:t>
      </w:r>
    </w:p>
    <w:p w14:paraId="08C58391" w14:textId="77777777" w:rsidR="00692CAD" w:rsidRDefault="00692CAD" w:rsidP="00692CAD">
      <w:pPr>
        <w:pStyle w:val="ListParagraph"/>
        <w:numPr>
          <w:ilvl w:val="0"/>
          <w:numId w:val="6"/>
        </w:numPr>
      </w:pPr>
      <w:r>
        <w:t>If the inputs are not of the correct type, an exception will be thrown implicitly, satisfying the requirement.</w:t>
      </w:r>
    </w:p>
    <w:p w14:paraId="1C550275" w14:textId="4421F5DD" w:rsidR="00692CAD" w:rsidRDefault="00692CAD" w:rsidP="00692CAD">
      <w:pPr>
        <w:pStyle w:val="ListParagraph"/>
        <w:numPr>
          <w:ilvl w:val="0"/>
          <w:numId w:val="6"/>
        </w:numPr>
      </w:pPr>
      <w:r>
        <w:lastRenderedPageBreak/>
        <w:t xml:space="preserve">If fewer than two frames are requested, the function will </w:t>
      </w:r>
      <w:r w:rsidR="00AD0F21">
        <w:t>be unable to complete its task</w:t>
      </w:r>
      <w:r>
        <w:t xml:space="preserve">, </w:t>
      </w:r>
      <w:r w:rsidR="000B3D86">
        <w:t>and</w:t>
      </w:r>
      <w:r>
        <w:t xml:space="preserve"> a value error will be raised</w:t>
      </w:r>
      <w:r w:rsidR="000B3D86">
        <w:t xml:space="preserve"> indicating the issue</w:t>
      </w:r>
      <w:r>
        <w:t>.</w:t>
      </w:r>
    </w:p>
    <w:p w14:paraId="0F9E4C69" w14:textId="41AA9A35" w:rsidR="00692CAD" w:rsidRDefault="00692CAD" w:rsidP="00692CAD">
      <w:pPr>
        <w:pStyle w:val="ListParagraph"/>
        <w:numPr>
          <w:ilvl w:val="0"/>
          <w:numId w:val="6"/>
        </w:numPr>
      </w:pPr>
      <w:r>
        <w:t>If a frame cannot be retrieved for any reason, it will be skipped. This error is recoverable, but if fewer than two frames could be fetched, a runtime error will be raised</w:t>
      </w:r>
      <w:r w:rsidR="000B3D86">
        <w:t xml:space="preserve"> indicating the issue</w:t>
      </w:r>
      <w:r>
        <w:t>.</w:t>
      </w:r>
    </w:p>
    <w:p w14:paraId="4A12B915" w14:textId="7854C38D" w:rsidR="00692CAD" w:rsidRDefault="00692CAD" w:rsidP="00AC5945">
      <w:pPr>
        <w:pStyle w:val="Heading2"/>
      </w:pPr>
      <w:bookmarkStart w:id="114" w:name="_Toc57139551"/>
      <w:bookmarkStart w:id="115" w:name="_Toc57149305"/>
      <w:bookmarkStart w:id="116" w:name="_Toc57150324"/>
      <w:r>
        <w:t>Image Stitching</w:t>
      </w:r>
      <w:bookmarkEnd w:id="114"/>
      <w:bookmarkEnd w:id="115"/>
      <w:bookmarkEnd w:id="116"/>
    </w:p>
    <w:p w14:paraId="49FC6F0B" w14:textId="51F16ECC" w:rsidR="00DC2579" w:rsidRDefault="00692CAD" w:rsidP="00DC2579">
      <w:pPr>
        <w:pStyle w:val="Heading3"/>
      </w:pPr>
      <w:bookmarkStart w:id="117" w:name="_Toc57139552"/>
      <w:bookmarkStart w:id="118" w:name="_Toc57149306"/>
      <w:bookmarkStart w:id="119" w:name="_Toc57150325"/>
      <w:r>
        <w:t>Description</w:t>
      </w:r>
      <w:bookmarkEnd w:id="117"/>
      <w:bookmarkEnd w:id="118"/>
      <w:bookmarkEnd w:id="119"/>
    </w:p>
    <w:p w14:paraId="36347941" w14:textId="64FE2A18" w:rsidR="001B687D" w:rsidRPr="001B687D" w:rsidRDefault="001B687D" w:rsidP="001B687D">
      <w:r w:rsidRPr="001B687D">
        <w:t>The image stitching stage is intended to produce a color image of the overhead view of the surveyed environment. It takes many images as input and produces a single image as output.</w:t>
      </w:r>
    </w:p>
    <w:p w14:paraId="0144F30F" w14:textId="196024BC" w:rsidR="00692CAD" w:rsidRDefault="00692CAD" w:rsidP="00692CAD">
      <w:pPr>
        <w:pStyle w:val="Heading3"/>
      </w:pPr>
      <w:bookmarkStart w:id="120" w:name="_Toc57139553"/>
      <w:bookmarkStart w:id="121" w:name="_Toc57149307"/>
      <w:bookmarkStart w:id="122" w:name="_Toc57150326"/>
      <w:r>
        <w:t>Algorithm</w:t>
      </w:r>
      <w:bookmarkEnd w:id="120"/>
      <w:bookmarkEnd w:id="121"/>
      <w:bookmarkEnd w:id="122"/>
    </w:p>
    <w:p w14:paraId="7827B40B" w14:textId="77777777" w:rsidR="00280F34" w:rsidRDefault="00280F34" w:rsidP="00280F34">
      <w:r>
        <w:t>The algorithm in use is OpenCV's image stitching pipeline set to "scan" mode.</w:t>
      </w:r>
    </w:p>
    <w:p w14:paraId="2633124B" w14:textId="77777777" w:rsidR="00280F34" w:rsidRDefault="00280F34" w:rsidP="00280F34"/>
    <w:p w14:paraId="4EBCF5D9" w14:textId="77777777" w:rsidR="001B455C" w:rsidRDefault="00280F34" w:rsidP="00280F34">
      <w:r>
        <w:t>Unfortunately, this algorithm (even in the other mode) is not suitable for the purpose we had originally intended. Ideally, this step would provide an overhea</w:t>
      </w:r>
      <w:r w:rsidR="0038360E">
        <w:t>d</w:t>
      </w:r>
      <w:r>
        <w:t xml:space="preserve"> map as if taken from far above, but because the stitcher appears to prioritize the information in later images over earlier ones, the perspective often does not appear to be from overhead for much of the output image. Instead, </w:t>
      </w:r>
      <w:r w:rsidR="004A7B21">
        <w:t>a large portion of the</w:t>
      </w:r>
      <w:r>
        <w:t xml:space="preserve"> image appears to be taken above but from one side, with much of the sides of landmarks visible on the map.</w:t>
      </w:r>
    </w:p>
    <w:p w14:paraId="57E9AE98" w14:textId="77777777" w:rsidR="001B455C" w:rsidRDefault="001B455C" w:rsidP="00280F34"/>
    <w:p w14:paraId="0A1A0644" w14:textId="1A983EA8" w:rsidR="004A7B21" w:rsidRDefault="004A7B21" w:rsidP="00280F34">
      <w:r>
        <w:t xml:space="preserve">This issue is </w:t>
      </w:r>
      <w:r w:rsidR="00A72AE6">
        <w:t>shown</w:t>
      </w:r>
      <w:r>
        <w:t xml:space="preserve"> </w:t>
      </w:r>
      <w:r w:rsidR="005F2EA6">
        <w:t xml:space="preserve">in </w:t>
      </w:r>
      <w:r w:rsidR="005F2EA6">
        <w:fldChar w:fldCharType="begin"/>
      </w:r>
      <w:r w:rsidR="005F2EA6">
        <w:instrText xml:space="preserve"> REF _Ref57130092 \h </w:instrText>
      </w:r>
      <w:r w:rsidR="005F2EA6">
        <w:fldChar w:fldCharType="separate"/>
      </w:r>
      <w:r w:rsidR="00AF0834">
        <w:t xml:space="preserve">Figure </w:t>
      </w:r>
      <w:r w:rsidR="00AF0834">
        <w:rPr>
          <w:noProof/>
        </w:rPr>
        <w:t>7</w:t>
      </w:r>
      <w:r w:rsidR="005F2EA6">
        <w:fldChar w:fldCharType="end"/>
      </w:r>
      <w:r w:rsidR="00A72AE6">
        <w:t xml:space="preserve">, </w:t>
      </w:r>
      <w:r w:rsidR="00F44866">
        <w:t xml:space="preserve">with regions of perspective issues marked </w:t>
      </w:r>
      <w:r w:rsidR="00EC22BD">
        <w:t>below the map.</w:t>
      </w:r>
      <w:r w:rsidR="001B455C">
        <w:t xml:space="preserve"> </w:t>
      </w:r>
      <w:r w:rsidR="00C61626">
        <w:t>About</w:t>
      </w:r>
      <w:r w:rsidR="00EC22BD">
        <w:t xml:space="preserve"> half of the image appears to </w:t>
      </w:r>
      <w:r w:rsidR="00B94311">
        <w:t>have</w:t>
      </w:r>
      <w:r w:rsidR="00EC22BD">
        <w:t xml:space="preserve"> a rightward perspective, with the sides of objects visible. A </w:t>
      </w:r>
      <w:r w:rsidR="00ED2629">
        <w:t xml:space="preserve">small portion to the side </w:t>
      </w:r>
      <w:r w:rsidR="005F65B1">
        <w:t xml:space="preserve">exhibits the desired perspective, while the rightmost portion </w:t>
      </w:r>
      <w:r w:rsidR="004B5116">
        <w:t>exhibits</w:t>
      </w:r>
      <w:r w:rsidR="005F65B1">
        <w:t xml:space="preserve"> </w:t>
      </w:r>
      <w:r w:rsidR="00E85813">
        <w:t>some undesirable</w:t>
      </w:r>
      <w:r w:rsidR="004B5116">
        <w:t xml:space="preserve"> </w:t>
      </w:r>
      <w:r w:rsidR="005F65B1">
        <w:t>perspective</w:t>
      </w:r>
      <w:r w:rsidR="00313211">
        <w:t xml:space="preserve"> but</w:t>
      </w:r>
      <w:r w:rsidR="00E85813">
        <w:t xml:space="preserve"> </w:t>
      </w:r>
      <w:r w:rsidR="00313211">
        <w:t>only from</w:t>
      </w:r>
      <w:r w:rsidR="004B5116">
        <w:t xml:space="preserve"> reaching the end of the data set.</w:t>
      </w:r>
    </w:p>
    <w:p w14:paraId="1725FD60" w14:textId="77777777" w:rsidR="00280F34" w:rsidRDefault="00280F34" w:rsidP="00280F34"/>
    <w:p w14:paraId="74CEE2D8" w14:textId="26E1C1D9" w:rsidR="009332E9" w:rsidRDefault="76A4014B" w:rsidP="00467C7E">
      <w:pPr>
        <w:keepNext/>
        <w:jc w:val="center"/>
      </w:pPr>
      <w:r>
        <w:rPr>
          <w:noProof/>
        </w:rPr>
        <w:drawing>
          <wp:inline distT="0" distB="0" distL="0" distR="0" wp14:anchorId="6451681A" wp14:editId="2739C09A">
            <wp:extent cx="5105402" cy="264235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105402" cy="2642351"/>
                    </a:xfrm>
                    <a:prstGeom prst="rect">
                      <a:avLst/>
                    </a:prstGeom>
                  </pic:spPr>
                </pic:pic>
              </a:graphicData>
            </a:graphic>
          </wp:inline>
        </w:drawing>
      </w:r>
    </w:p>
    <w:p w14:paraId="49D8611B" w14:textId="626A7C13" w:rsidR="00467C7E" w:rsidRDefault="00467C7E" w:rsidP="00467C7E">
      <w:pPr>
        <w:pStyle w:val="Caption"/>
        <w:framePr w:w="6165" w:h="436" w:hRule="exact" w:wrap="around" w:x="3099" w:y="85"/>
        <w:jc w:val="center"/>
      </w:pPr>
      <w:bookmarkStart w:id="123" w:name="_Ref57130092"/>
      <w:bookmarkStart w:id="124" w:name="_Toc57149239"/>
      <w:bookmarkStart w:id="125" w:name="_Toc57150018"/>
      <w:bookmarkStart w:id="126" w:name="_Toc57149256"/>
      <w:r>
        <w:t xml:space="preserve">Figure </w:t>
      </w:r>
      <w:r>
        <w:fldChar w:fldCharType="begin"/>
      </w:r>
      <w:r>
        <w:instrText>SEQ Figure \* ARABIC</w:instrText>
      </w:r>
      <w:r>
        <w:fldChar w:fldCharType="separate"/>
      </w:r>
      <w:r w:rsidR="00AF0834">
        <w:rPr>
          <w:noProof/>
        </w:rPr>
        <w:t>7</w:t>
      </w:r>
      <w:r>
        <w:fldChar w:fldCharType="end"/>
      </w:r>
      <w:bookmarkEnd w:id="123"/>
      <w:r>
        <w:t>. Image Stitching Perspective Problem</w:t>
      </w:r>
      <w:bookmarkEnd w:id="124"/>
      <w:bookmarkEnd w:id="125"/>
      <w:bookmarkEnd w:id="126"/>
    </w:p>
    <w:p w14:paraId="28E2F4B1" w14:textId="77777777" w:rsidR="00280F34" w:rsidRDefault="00280F34" w:rsidP="00280F34"/>
    <w:p w14:paraId="614E23E1" w14:textId="77777777" w:rsidR="00AC0D93" w:rsidRDefault="00AC0D93" w:rsidP="00EC22BD">
      <w:pPr>
        <w:jc w:val="left"/>
      </w:pPr>
    </w:p>
    <w:p w14:paraId="26777471" w14:textId="5326CEFB" w:rsidR="00280F34" w:rsidRPr="001B687D" w:rsidRDefault="00280F34" w:rsidP="00313211">
      <w:pPr>
        <w:jc w:val="left"/>
      </w:pPr>
      <w:r>
        <w:lastRenderedPageBreak/>
        <w:t xml:space="preserve">Because OpenCV's stitching pipeline does not handle perspective in the way we require, we have reevaluated our needs and discovered that this step is not truly necessary to run the system as a whole. Because the starting location of the land drone is expected to be in the first overhead view, a full color overhead map of the environment, while </w:t>
      </w:r>
      <w:r w:rsidR="00AA53A1">
        <w:t>potentially useful for other configurations</w:t>
      </w:r>
      <w:r>
        <w:t xml:space="preserve">, is not vital to </w:t>
      </w:r>
      <w:r w:rsidR="00FB5E34">
        <w:t>the system’s integration</w:t>
      </w:r>
      <w:r>
        <w:t xml:space="preserve">. As such, this stage of the subsystem </w:t>
      </w:r>
      <w:r w:rsidR="005C520D">
        <w:t>may</w:t>
      </w:r>
      <w:r>
        <w:t xml:space="preserve"> remain unused in the final product.</w:t>
      </w:r>
    </w:p>
    <w:p w14:paraId="69471FBD" w14:textId="2333C1FB" w:rsidR="00692CAD" w:rsidRDefault="00692CAD" w:rsidP="00692CAD">
      <w:pPr>
        <w:pStyle w:val="Heading3"/>
      </w:pPr>
      <w:bookmarkStart w:id="127" w:name="_Toc57139554"/>
      <w:bookmarkStart w:id="128" w:name="_Toc57149308"/>
      <w:bookmarkStart w:id="129" w:name="_Toc57150327"/>
      <w:r>
        <w:t>Validation</w:t>
      </w:r>
      <w:bookmarkEnd w:id="127"/>
      <w:bookmarkEnd w:id="128"/>
      <w:bookmarkEnd w:id="129"/>
    </w:p>
    <w:p w14:paraId="13A58664" w14:textId="6FFF7D95" w:rsidR="00280F34" w:rsidRPr="00280F34" w:rsidRDefault="00280F34" w:rsidP="00280F34">
      <w:r w:rsidRPr="00280F34">
        <w:t>Because the performance and accuracy of this step is beyond our control, only error handling can be evaluated. If OpenCV's stitcher returns a failed status or throws an exception, an exception will be catchable by the caller, satisfying the requirement that unrecoverable errors throw an exception.</w:t>
      </w:r>
    </w:p>
    <w:p w14:paraId="6517CF7C" w14:textId="2992C96B" w:rsidR="00DC2579" w:rsidRDefault="00DC2579" w:rsidP="00AC5945">
      <w:pPr>
        <w:pStyle w:val="Heading2"/>
      </w:pPr>
      <w:bookmarkStart w:id="130" w:name="_Toc57139555"/>
      <w:bookmarkStart w:id="131" w:name="_Toc57149309"/>
      <w:bookmarkStart w:id="132" w:name="_Toc57150328"/>
      <w:r>
        <w:t>Depth Inferencing</w:t>
      </w:r>
      <w:bookmarkEnd w:id="130"/>
      <w:bookmarkEnd w:id="131"/>
      <w:bookmarkEnd w:id="132"/>
    </w:p>
    <w:p w14:paraId="5D7FA721" w14:textId="17AC5DD6" w:rsidR="00DC2579" w:rsidRDefault="00DC2579" w:rsidP="00DC2579">
      <w:pPr>
        <w:pStyle w:val="Heading3"/>
      </w:pPr>
      <w:bookmarkStart w:id="133" w:name="_Toc57139556"/>
      <w:bookmarkStart w:id="134" w:name="_Toc57149310"/>
      <w:bookmarkStart w:id="135" w:name="_Toc57150329"/>
      <w:r>
        <w:t>Description</w:t>
      </w:r>
      <w:bookmarkEnd w:id="133"/>
      <w:bookmarkEnd w:id="134"/>
      <w:bookmarkEnd w:id="135"/>
    </w:p>
    <w:p w14:paraId="4A9897CF" w14:textId="2C9E80C6" w:rsidR="009263AC" w:rsidRPr="009263AC" w:rsidRDefault="006938DE" w:rsidP="009263AC">
      <w:r w:rsidRPr="006938DE">
        <w:t>The depth inferencing stage embodies the core idea behind our method of detecting obstacles, as an "obstacle" status in most cases is caused by a difference in height. This step takes an image for the "left eye" and for the "right eye" positions and produces a two-dimensional matrix of depth values inferred through the stereoscopic perspective given by the image pair.</w:t>
      </w:r>
    </w:p>
    <w:p w14:paraId="053B8A16" w14:textId="5837377B" w:rsidR="00DC2579" w:rsidRDefault="00DC2579" w:rsidP="00DC2579">
      <w:pPr>
        <w:pStyle w:val="Heading3"/>
      </w:pPr>
      <w:bookmarkStart w:id="136" w:name="_Toc57139557"/>
      <w:bookmarkStart w:id="137" w:name="_Toc57149311"/>
      <w:bookmarkStart w:id="138" w:name="_Toc57150330"/>
      <w:r>
        <w:t>Algorithm</w:t>
      </w:r>
      <w:bookmarkEnd w:id="136"/>
      <w:bookmarkEnd w:id="137"/>
      <w:bookmarkEnd w:id="138"/>
    </w:p>
    <w:p w14:paraId="74799AD5" w14:textId="41F853A4" w:rsidR="006938DE" w:rsidRDefault="006938DE" w:rsidP="006938DE">
      <w:r>
        <w:t xml:space="preserve">The core of the algorithm used is provided by OpenCV's </w:t>
      </w:r>
      <w:r w:rsidR="0038360E">
        <w:t>“</w:t>
      </w:r>
      <w:r>
        <w:t>StereoSGBM</w:t>
      </w:r>
      <w:r w:rsidR="0038360E">
        <w:t>”</w:t>
      </w:r>
      <w:r>
        <w:t xml:space="preserve"> class, which itself implements a modified variant of Heiko Hirschmüller's semi-global matching algorithm. The results from this algorithm are then filtered using the WLS filter provided by OpenCV.</w:t>
      </w:r>
    </w:p>
    <w:p w14:paraId="7835CC46" w14:textId="77777777" w:rsidR="006938DE" w:rsidRDefault="006938DE" w:rsidP="006938DE"/>
    <w:p w14:paraId="42EA83C1" w14:textId="3AE1B974" w:rsidR="006938DE" w:rsidRDefault="006938DE" w:rsidP="006938DE">
      <w:r>
        <w:t xml:space="preserve">This algorithm has numerous parameters, which a user of the system will struggle to understand, and some of which have so great an impact on the quality of the output that they may need to be tuned by hand for each </w:t>
      </w:r>
      <w:r w:rsidR="004403A7">
        <w:t>run of the system</w:t>
      </w:r>
      <w:r>
        <w:t xml:space="preserve"> for best results. To simplify the calling interface, the parameters with the greatest effect have been determined through experimentation and only these must be provided by the caller. The remaining parameters are set to sensible defaults.</w:t>
      </w:r>
    </w:p>
    <w:p w14:paraId="39CD535D" w14:textId="77777777" w:rsidR="006938DE" w:rsidRDefault="006938DE" w:rsidP="006938DE"/>
    <w:p w14:paraId="59585415" w14:textId="21AC1A0F" w:rsidR="006938DE" w:rsidRPr="006938DE" w:rsidRDefault="006938DE" w:rsidP="006938DE">
      <w:r>
        <w:t xml:space="preserve">Unfortunately, because the best values for parameters with the most impact cannot be decided automatically, the user </w:t>
      </w:r>
      <w:r w:rsidR="00415DDD">
        <w:t>may</w:t>
      </w:r>
      <w:r>
        <w:t xml:space="preserve"> instead have to tweak these by hand. To accommodate this requirement, a new user interface element will be included in the final product for this purpose. The user will be able to adjust sliders to change these values interactively and see their effects in real time. Once these values are decided, the rest of the subsystem will perform without issue.</w:t>
      </w:r>
    </w:p>
    <w:p w14:paraId="582D3373" w14:textId="5089BA72" w:rsidR="00DC2579" w:rsidRDefault="00DC2579" w:rsidP="00DC2579">
      <w:pPr>
        <w:pStyle w:val="Heading3"/>
      </w:pPr>
      <w:bookmarkStart w:id="139" w:name="_Toc57139558"/>
      <w:bookmarkStart w:id="140" w:name="_Toc57149312"/>
      <w:bookmarkStart w:id="141" w:name="_Toc57150331"/>
      <w:commentRangeStart w:id="142"/>
      <w:r>
        <w:lastRenderedPageBreak/>
        <w:t>Validation</w:t>
      </w:r>
      <w:commentRangeEnd w:id="142"/>
      <w:r w:rsidR="006938DE">
        <w:rPr>
          <w:rStyle w:val="CommentReference"/>
          <w:rFonts w:eastAsia="Calibri"/>
        </w:rPr>
        <w:commentReference w:id="142"/>
      </w:r>
      <w:bookmarkEnd w:id="139"/>
      <w:bookmarkEnd w:id="140"/>
      <w:bookmarkEnd w:id="141"/>
    </w:p>
    <w:p w14:paraId="5BD697D9" w14:textId="0CE0F845" w:rsidR="00BA34C5" w:rsidRPr="00BA34C5" w:rsidRDefault="006938DE" w:rsidP="00BA34C5">
      <w:r>
        <w:t xml:space="preserve">The depth inferencing stage is subject </w:t>
      </w:r>
      <w:r w:rsidR="009205F9">
        <w:t>to</w:t>
      </w:r>
      <w:r>
        <w:t xml:space="preserve"> precision</w:t>
      </w:r>
      <w:r w:rsidR="009205F9">
        <w:t xml:space="preserve">, </w:t>
      </w:r>
      <w:r>
        <w:t>sensitivity</w:t>
      </w:r>
      <w:r w:rsidR="009205F9">
        <w:t>,</w:t>
      </w:r>
      <w:r>
        <w:t xml:space="preserve"> and </w:t>
      </w:r>
      <w:r w:rsidR="009205F9">
        <w:t>performance</w:t>
      </w:r>
      <w:r>
        <w:t xml:space="preserve"> tests. For each test input, the parameters are tweaked to be as effective as possible to measure the capabilities of the algorithm and not the effectiveness of a single set of parameters. These measurements are performed as follows:</w:t>
      </w:r>
    </w:p>
    <w:p w14:paraId="1A80371E" w14:textId="77777777" w:rsidR="00465386" w:rsidRDefault="00465386" w:rsidP="006938DE"/>
    <w:p w14:paraId="528C4CC7" w14:textId="62A2882D" w:rsidR="002938FF" w:rsidRPr="002938FF" w:rsidRDefault="006938DE" w:rsidP="002938FF">
      <w:pPr>
        <w:pStyle w:val="ListParagraph"/>
        <w:numPr>
          <w:ilvl w:val="0"/>
          <w:numId w:val="9"/>
        </w:numPr>
      </w:pPr>
      <w:r>
        <w:t>To measure precision, test the system over an area with many assorted objects decreasing in size and preferably with many of each object and at different angles. Find the smallest obstacle that can be consistently detected and measure its bounding box in the image. Divide this measurement by the size of the original image to acquire the final measurement</w:t>
      </w:r>
      <w:r w:rsidR="006343A5">
        <w:t xml:space="preserve"> in percent image size</w:t>
      </w:r>
      <w:r>
        <w:t>. Post-process filtering may cause the system to ignore small objects, so this measurement is useful to ensure that this has not occurred to an unreasonable degree.</w:t>
      </w:r>
    </w:p>
    <w:p w14:paraId="6B6A4C2D" w14:textId="2FC2419A" w:rsidR="006938DE" w:rsidRDefault="006626AE" w:rsidP="006938DE">
      <w:pPr>
        <w:pStyle w:val="ListParagraph"/>
        <w:numPr>
          <w:ilvl w:val="1"/>
          <w:numId w:val="9"/>
        </w:numPr>
      </w:pPr>
      <w:r>
        <w:t xml:space="preserve">The system </w:t>
      </w:r>
      <w:r w:rsidR="000805AF">
        <w:t>has been observed to reliably detect</w:t>
      </w:r>
      <w:r w:rsidR="00584C08">
        <w:t xml:space="preserve"> objects &lt;0.003% </w:t>
      </w:r>
      <w:r w:rsidR="000805AF">
        <w:t>the size</w:t>
      </w:r>
      <w:r w:rsidR="00584C08">
        <w:t xml:space="preserve"> of </w:t>
      </w:r>
      <w:r w:rsidR="000805AF">
        <w:t>the</w:t>
      </w:r>
      <w:r w:rsidR="00584C08">
        <w:t xml:space="preserve"> source image</w:t>
      </w:r>
      <w:r w:rsidR="000805AF">
        <w:t>s</w:t>
      </w:r>
      <w:r w:rsidR="00745352">
        <w:t xml:space="preserve">, </w:t>
      </w:r>
      <w:r w:rsidR="0039045E">
        <w:t>pass</w:t>
      </w:r>
      <w:r w:rsidR="00745352">
        <w:t>ing</w:t>
      </w:r>
      <w:r w:rsidR="0039045E">
        <w:t xml:space="preserve"> the </w:t>
      </w:r>
      <w:r w:rsidR="002D2FBD">
        <w:t xml:space="preserve">desired </w:t>
      </w:r>
      <w:r w:rsidR="008C2C06">
        <w:t>0.1% threshold.</w:t>
      </w:r>
    </w:p>
    <w:p w14:paraId="4EC29269" w14:textId="653A379B" w:rsidR="00360945" w:rsidRPr="00360945" w:rsidRDefault="000805AF" w:rsidP="00360945">
      <w:pPr>
        <w:pStyle w:val="ListParagraph"/>
        <w:numPr>
          <w:ilvl w:val="0"/>
          <w:numId w:val="9"/>
        </w:numPr>
      </w:pPr>
      <w:r>
        <w:t>To measure</w:t>
      </w:r>
      <w:r w:rsidR="006938DE">
        <w:t xml:space="preserve"> sensitivity</w:t>
      </w:r>
      <w:r>
        <w:t>,</w:t>
      </w:r>
      <w:r w:rsidR="006938DE">
        <w:t xml:space="preserve"> </w:t>
      </w:r>
      <w:r>
        <w:t>r</w:t>
      </w:r>
      <w:r w:rsidR="006938DE">
        <w:t>un the system over any area with a region for which the difference in elevation is known. Measure the difference in disparity values between these two regions and divide by the ratio of their real elevation difference to the drone's altitude. This yields a value of disparity per altitude and is helpful for understanding the limits of stereoscopic depth inferencing.</w:t>
      </w:r>
    </w:p>
    <w:p w14:paraId="096DA46C" w14:textId="14709815" w:rsidR="008C2C06" w:rsidRPr="006938DE" w:rsidRDefault="008C2C06" w:rsidP="008C2C06">
      <w:pPr>
        <w:pStyle w:val="ListParagraph"/>
        <w:numPr>
          <w:ilvl w:val="1"/>
          <w:numId w:val="9"/>
        </w:numPr>
      </w:pPr>
      <w:r>
        <w:t>The system’s sensitivity has been measured at approximately 95</w:t>
      </w:r>
      <w:r w:rsidR="001A79BF">
        <w:t>2</w:t>
      </w:r>
      <w:r>
        <w:t xml:space="preserve"> disparity per </w:t>
      </w:r>
      <w:r w:rsidR="00C74C72">
        <w:t>altitude</w:t>
      </w:r>
      <w:r w:rsidR="00745352">
        <w:t>,</w:t>
      </w:r>
      <w:r w:rsidR="00427EAB">
        <w:t xml:space="preserve"> pass</w:t>
      </w:r>
      <w:r w:rsidR="00745352">
        <w:t>ing</w:t>
      </w:r>
      <w:r w:rsidR="00427EAB">
        <w:t xml:space="preserve"> well over the desired value of 500.</w:t>
      </w:r>
    </w:p>
    <w:p w14:paraId="1A4BC4AC" w14:textId="0646EEE5" w:rsidR="00CA1616" w:rsidRPr="006938DE" w:rsidRDefault="00CA1616" w:rsidP="00CA1616">
      <w:pPr>
        <w:pStyle w:val="ListParagraph"/>
        <w:numPr>
          <w:ilvl w:val="0"/>
          <w:numId w:val="9"/>
        </w:numPr>
      </w:pPr>
      <w:r>
        <w:t xml:space="preserve">Processing speed is measured automatically at each runtime, in megapixels </w:t>
      </w:r>
      <w:r w:rsidR="00D9203B">
        <w:t xml:space="preserve">of source images </w:t>
      </w:r>
      <w:r>
        <w:t>per second (MP/s)</w:t>
      </w:r>
      <w:r w:rsidR="00D9203B">
        <w:t xml:space="preserve">. This metric is to understand the effect of </w:t>
      </w:r>
      <w:r w:rsidR="00227B37">
        <w:t xml:space="preserve">each source image’s </w:t>
      </w:r>
      <w:r w:rsidR="00BB09CC">
        <w:t>resolution on processing speed</w:t>
      </w:r>
      <w:r w:rsidR="006B2A24">
        <w:t xml:space="preserve">. </w:t>
      </w:r>
      <w:r w:rsidR="00077A91">
        <w:t>For true processing speed, the measurement can be doubled t</w:t>
      </w:r>
      <w:r w:rsidR="006B2A24">
        <w:t>o take into account that two source images are consumed at a time.</w:t>
      </w:r>
    </w:p>
    <w:p w14:paraId="4C83B7BC" w14:textId="71CF2970" w:rsidR="006B2A24" w:rsidRPr="006938DE" w:rsidRDefault="006B2A24" w:rsidP="006B2A24">
      <w:pPr>
        <w:pStyle w:val="ListParagraph"/>
        <w:numPr>
          <w:ilvl w:val="1"/>
          <w:numId w:val="9"/>
        </w:numPr>
      </w:pPr>
      <w:r>
        <w:t xml:space="preserve">The system’s self-reported processing speed </w:t>
      </w:r>
      <w:r w:rsidR="0068427B">
        <w:t>has not been observed to fall below 1.6 MP/s</w:t>
      </w:r>
      <w:r w:rsidR="004048F9">
        <w:t>, passing well over the desired 1 MP/s.</w:t>
      </w:r>
    </w:p>
    <w:p w14:paraId="591BAB3A" w14:textId="5CDD2E79" w:rsidR="00DC2579" w:rsidRDefault="00DC2579" w:rsidP="00AC5945">
      <w:pPr>
        <w:pStyle w:val="Heading2"/>
      </w:pPr>
      <w:bookmarkStart w:id="143" w:name="_Toc57139559"/>
      <w:bookmarkStart w:id="144" w:name="_Toc57149313"/>
      <w:bookmarkStart w:id="145" w:name="_Toc57150332"/>
      <w:r>
        <w:t>Depth Map Merging</w:t>
      </w:r>
      <w:bookmarkEnd w:id="143"/>
      <w:bookmarkEnd w:id="144"/>
      <w:bookmarkEnd w:id="145"/>
    </w:p>
    <w:p w14:paraId="1584B1DB" w14:textId="37BE134C" w:rsidR="00DC2579" w:rsidRDefault="00DC2579" w:rsidP="00DC2579">
      <w:pPr>
        <w:pStyle w:val="Heading3"/>
      </w:pPr>
      <w:bookmarkStart w:id="146" w:name="_Toc57139560"/>
      <w:bookmarkStart w:id="147" w:name="_Toc57149314"/>
      <w:bookmarkStart w:id="148" w:name="_Toc57150333"/>
      <w:r>
        <w:t>Description</w:t>
      </w:r>
      <w:bookmarkEnd w:id="146"/>
      <w:bookmarkEnd w:id="147"/>
      <w:bookmarkEnd w:id="148"/>
    </w:p>
    <w:p w14:paraId="11F71551" w14:textId="190C80E4" w:rsidR="006938DE" w:rsidRPr="006938DE" w:rsidRDefault="006938DE" w:rsidP="006938DE">
      <w:r w:rsidRPr="006938DE">
        <w:t>The depth map merging stage is responsible for combining the information from the depth maps of each area segment into one cohesive whole.</w:t>
      </w:r>
    </w:p>
    <w:p w14:paraId="1EA7D39C" w14:textId="0FB9650D" w:rsidR="00DC2579" w:rsidRDefault="00DC2579" w:rsidP="00DC2579">
      <w:pPr>
        <w:pStyle w:val="Heading3"/>
      </w:pPr>
      <w:bookmarkStart w:id="149" w:name="_Toc57139561"/>
      <w:bookmarkStart w:id="150" w:name="_Toc57149315"/>
      <w:bookmarkStart w:id="151" w:name="_Toc57150334"/>
      <w:commentRangeStart w:id="152"/>
      <w:r>
        <w:t>Algorithm</w:t>
      </w:r>
      <w:commentRangeEnd w:id="152"/>
      <w:r w:rsidR="00030049">
        <w:rPr>
          <w:rStyle w:val="CommentReference"/>
          <w:rFonts w:eastAsia="Calibri"/>
        </w:rPr>
        <w:commentReference w:id="152"/>
      </w:r>
      <w:bookmarkEnd w:id="149"/>
      <w:bookmarkEnd w:id="150"/>
      <w:bookmarkEnd w:id="151"/>
    </w:p>
    <w:p w14:paraId="27088266" w14:textId="77777777" w:rsidR="00030049" w:rsidRDefault="00030049" w:rsidP="00030049">
      <w:r>
        <w:t>For lack of an existing solution to this problem, a new algorithm was designed. The goal of this algorithm is to find a way of overlapping the two depth maps that introduces the least error. When these maps are overlapped poorly, an obvious "seam" can be observed where the two maps meet and their values differ. For simplicity, the word "seam" herein refers to the *difference* in pixel values between columns in two images.</w:t>
      </w:r>
    </w:p>
    <w:p w14:paraId="0C7F3C9B" w14:textId="77777777" w:rsidR="00030049" w:rsidRDefault="00030049" w:rsidP="00030049"/>
    <w:p w14:paraId="0844B4FE" w14:textId="77777777" w:rsidR="00030049" w:rsidRDefault="00030049" w:rsidP="00030049">
      <w:r>
        <w:lastRenderedPageBreak/>
        <w:t>To understand this algorithm, first consider the methods one might use to combine two images with a horizontal overlap in real life. Firstly, as with physical pictures, it is possible to simply lay one photo over the other. While simple, this has the disadvantage of merging the two images at the edge of one image, where the lens distortion and effects from perspective will be at their worst. Therefore, we want to "cut off" a portion of the overlapping space in the image to move the edge closer to the center, where distorting effects are lessened. There, the two images will agree spatially more easily, and the overlapped result should therefore be more accurate.</w:t>
      </w:r>
    </w:p>
    <w:p w14:paraId="4EE02DF8" w14:textId="77777777" w:rsidR="00030049" w:rsidRDefault="00030049" w:rsidP="00030049"/>
    <w:p w14:paraId="095057B1" w14:textId="4E942F1C" w:rsidR="008E1E56" w:rsidRPr="008E1E56" w:rsidRDefault="00030049" w:rsidP="008E1E56">
      <w:r>
        <w:t>To find a good value for how much to cut off, the first section of the algorithm analyzes the seams that would be created by equally removing columns from the right and overlapping columns on the left. It chooses the seam with the least standard deviation along it, and then uses this value to decide how much to remove from the right image. The output from this hypothetical result would be unsuitable as a solution, however, because the change in perspective means that landmarks in one image will not be equally far from the edge in the other. The result is that this method of overlapping could never produce an overlap that lines up correctly. However, it will result in an amount of the overlapping map removed which should adequately avoid distortion and other local errors.</w:t>
      </w:r>
      <w:r w:rsidR="00145CC8">
        <w:t xml:space="preserve"> This </w:t>
      </w:r>
      <w:r w:rsidR="001E1A00">
        <w:t xml:space="preserve">half of the </w:t>
      </w:r>
      <w:r w:rsidR="00145CC8">
        <w:t xml:space="preserve">process is </w:t>
      </w:r>
      <w:r w:rsidR="001E1A00">
        <w:t>roughly</w:t>
      </w:r>
      <w:r w:rsidR="00145CC8">
        <w:t xml:space="preserve"> visualized in the left half of </w:t>
      </w:r>
      <w:r w:rsidR="00145CC8">
        <w:fldChar w:fldCharType="begin"/>
      </w:r>
      <w:r w:rsidR="00145CC8">
        <w:instrText xml:space="preserve"> REF _Ref57125947 \h </w:instrText>
      </w:r>
      <w:r w:rsidR="00145CC8">
        <w:fldChar w:fldCharType="separate"/>
      </w:r>
      <w:r w:rsidR="00AF0834">
        <w:t xml:space="preserve">Figure </w:t>
      </w:r>
      <w:r w:rsidR="00AF0834">
        <w:rPr>
          <w:noProof/>
        </w:rPr>
        <w:t>8</w:t>
      </w:r>
      <w:r w:rsidR="00145CC8">
        <w:fldChar w:fldCharType="end"/>
      </w:r>
      <w:r w:rsidR="00145CC8">
        <w:t>, which shows the first stage</w:t>
      </w:r>
      <w:r w:rsidR="00691F58" w:rsidRPr="00691F58">
        <w:t xml:space="preserve"> </w:t>
      </w:r>
      <w:r w:rsidR="00691F58">
        <w:t>of the merging algorithm.</w:t>
      </w:r>
    </w:p>
    <w:p w14:paraId="7966B79A" w14:textId="77777777" w:rsidR="00393A1F" w:rsidRDefault="00393A1F" w:rsidP="00030049"/>
    <w:p w14:paraId="4075E4CD" w14:textId="77777777" w:rsidR="00393A1F" w:rsidRDefault="0CEA951D" w:rsidP="00894ED6">
      <w:pPr>
        <w:keepNext/>
        <w:jc w:val="center"/>
      </w:pPr>
      <w:r>
        <w:rPr>
          <w:noProof/>
        </w:rPr>
        <w:drawing>
          <wp:inline distT="0" distB="0" distL="0" distR="0" wp14:anchorId="3A9F61FE" wp14:editId="6372B07F">
            <wp:extent cx="5072186" cy="335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5072186" cy="3352800"/>
                    </a:xfrm>
                    <a:prstGeom prst="rect">
                      <a:avLst/>
                    </a:prstGeom>
                  </pic:spPr>
                </pic:pic>
              </a:graphicData>
            </a:graphic>
          </wp:inline>
        </w:drawing>
      </w:r>
    </w:p>
    <w:p w14:paraId="1AC0EFBF" w14:textId="68240205" w:rsidR="00212111" w:rsidRDefault="00212111" w:rsidP="00212111">
      <w:pPr>
        <w:pStyle w:val="Caption"/>
        <w:framePr w:w="4500" w:h="421" w:hRule="exact" w:wrap="around" w:x="3909" w:y="163"/>
        <w:jc w:val="both"/>
      </w:pPr>
      <w:bookmarkStart w:id="153" w:name="_Ref57125947"/>
      <w:bookmarkStart w:id="154" w:name="_Toc57149240"/>
      <w:bookmarkStart w:id="155" w:name="_Toc57150019"/>
      <w:bookmarkStart w:id="156" w:name="_Toc57149257"/>
      <w:r>
        <w:t xml:space="preserve">Figure </w:t>
      </w:r>
      <w:r>
        <w:fldChar w:fldCharType="begin"/>
      </w:r>
      <w:r>
        <w:instrText>SEQ Figure \* ARABIC</w:instrText>
      </w:r>
      <w:r>
        <w:fldChar w:fldCharType="separate"/>
      </w:r>
      <w:r w:rsidR="00AF0834">
        <w:rPr>
          <w:noProof/>
        </w:rPr>
        <w:t>8</w:t>
      </w:r>
      <w:r>
        <w:fldChar w:fldCharType="end"/>
      </w:r>
      <w:bookmarkEnd w:id="153"/>
      <w:r>
        <w:t>. Depth Map Merging Algorithm</w:t>
      </w:r>
      <w:bookmarkEnd w:id="154"/>
      <w:bookmarkEnd w:id="155"/>
      <w:bookmarkEnd w:id="156"/>
    </w:p>
    <w:p w14:paraId="6A40D78C" w14:textId="77777777" w:rsidR="00030049" w:rsidRDefault="00030049" w:rsidP="00030049"/>
    <w:p w14:paraId="1A125AD4" w14:textId="77777777" w:rsidR="00212111" w:rsidRDefault="00212111" w:rsidP="00030049"/>
    <w:p w14:paraId="438100F0" w14:textId="77777777" w:rsidR="00212111" w:rsidRDefault="00212111" w:rsidP="00030049"/>
    <w:p w14:paraId="549A032E" w14:textId="7F4C798C" w:rsidR="00030049" w:rsidRDefault="00030049" w:rsidP="00030049">
      <w:r>
        <w:t xml:space="preserve">The second section of the algorithm uses the number found in the first section to test another set of hypothetical seams. This time, the same amount is removed from the right map in each </w:t>
      </w:r>
      <w:r>
        <w:lastRenderedPageBreak/>
        <w:t xml:space="preserve">case, but a different amount of the left map is overlapped each time </w:t>
      </w:r>
      <w:r w:rsidR="00715ED7">
        <w:t>with</w:t>
      </w:r>
      <w:r>
        <w:t xml:space="preserve"> the resulting seam evaluated. The seam with the least standard deviation is chosen, this time finalizing the overlap between the left map and "chopped" right map.</w:t>
      </w:r>
      <w:r w:rsidR="00691F58">
        <w:t xml:space="preserve"> This </w:t>
      </w:r>
      <w:r w:rsidR="001E1A00">
        <w:t>half of the</w:t>
      </w:r>
      <w:r w:rsidR="00691F58">
        <w:t xml:space="preserve"> process is visualized in the right half of </w:t>
      </w:r>
      <w:r w:rsidR="00691F58">
        <w:fldChar w:fldCharType="begin"/>
      </w:r>
      <w:r w:rsidR="00691F58">
        <w:instrText xml:space="preserve"> REF _Ref57125947 \h </w:instrText>
      </w:r>
      <w:r w:rsidR="00691F58">
        <w:fldChar w:fldCharType="separate"/>
      </w:r>
      <w:r w:rsidR="00AF0834">
        <w:t xml:space="preserve">Figure </w:t>
      </w:r>
      <w:r w:rsidR="00AF0834">
        <w:rPr>
          <w:noProof/>
        </w:rPr>
        <w:t>8</w:t>
      </w:r>
      <w:r w:rsidR="00691F58">
        <w:fldChar w:fldCharType="end"/>
      </w:r>
      <w:r w:rsidR="00691F58">
        <w:t>, which shows the second stage of the merging algorithm.</w:t>
      </w:r>
    </w:p>
    <w:p w14:paraId="3378D613" w14:textId="77777777" w:rsidR="00030049" w:rsidRDefault="00030049" w:rsidP="00030049"/>
    <w:p w14:paraId="3DB972FD" w14:textId="77777777" w:rsidR="00030049" w:rsidRDefault="00030049" w:rsidP="00030049">
      <w:r>
        <w:t>A few potential effects are also accounted for in the algorithm. In case the right map differs in value from the left by a consistent amount, the right map is corrected by the mean difference before overlapping. If the maps are not of the same height when merged, the algorithm pads the bottom of the shorter one with zeroes. Lastly, to avoid further issues caused by lens distortion, the seams that are analyzed ignore a fraction of each map from the top and bottom.</w:t>
      </w:r>
    </w:p>
    <w:p w14:paraId="0E7D36D2" w14:textId="77777777" w:rsidR="00030049" w:rsidRDefault="00030049" w:rsidP="00030049"/>
    <w:p w14:paraId="56665C5E" w14:textId="49D8CC3C" w:rsidR="006938DE" w:rsidRPr="006938DE" w:rsidRDefault="00030049" w:rsidP="00030049">
      <w:r>
        <w:t>Finally, even though this algorithm was designed to merge two maps along a single axis, it can be used with a reduction to merge several maps, and with transpositions to merge maps vertically, with a few caveats. Rotation is not considered in this algorithm, and the method of padding the end of the shorter map with zeroes arises from the assumption that the tops of each map are already vertically aligned. For merging maps over a strictly rectangular area, no camera rotation is necessary, and the alignment assumption is correct. However, these limitations mean that more complex map schemes are not possible. For the purposes of the system as a whole, however, we do not consider this limitation to be restrictive.</w:t>
      </w:r>
    </w:p>
    <w:p w14:paraId="276DD23A" w14:textId="31A822A8" w:rsidR="00DC2579" w:rsidRDefault="00DC2579" w:rsidP="00DC2579">
      <w:pPr>
        <w:pStyle w:val="Heading3"/>
      </w:pPr>
      <w:bookmarkStart w:id="157" w:name="_Toc57139562"/>
      <w:bookmarkStart w:id="158" w:name="_Toc57149316"/>
      <w:bookmarkStart w:id="159" w:name="_Toc57150335"/>
      <w:commentRangeStart w:id="160"/>
      <w:r>
        <w:t>Validation</w:t>
      </w:r>
      <w:commentRangeEnd w:id="160"/>
      <w:r w:rsidR="00030049">
        <w:rPr>
          <w:rStyle w:val="CommentReference"/>
          <w:rFonts w:eastAsia="Calibri"/>
        </w:rPr>
        <w:commentReference w:id="160"/>
      </w:r>
      <w:bookmarkEnd w:id="157"/>
      <w:bookmarkEnd w:id="158"/>
      <w:bookmarkEnd w:id="159"/>
    </w:p>
    <w:p w14:paraId="1A46643F" w14:textId="3F7CA51C" w:rsidR="00D438C2" w:rsidRPr="00D438C2" w:rsidRDefault="00030049" w:rsidP="00D438C2">
      <w:r w:rsidRPr="00030049">
        <w:t xml:space="preserve">The primary concern with this subsystem is accuracy, and for this reason it is tested with an accuracy measurement. The accuracy of a merge cannot be determined </w:t>
      </w:r>
      <w:r w:rsidR="005C6C9F" w:rsidRPr="00030049">
        <w:t>automatically because</w:t>
      </w:r>
      <w:r w:rsidRPr="00030049">
        <w:t xml:space="preserve"> the ability to do so would imply having a perfect solution to the problem. Instead, accuracy must be measured manually. This process is performed by analyzing seam locations in the output and counting how many pixels away the result is from being "correct". Determining what merge would have been more correct is very challenging, however, so measuring the accuracy of this stage is difficult. In some cases, the original source images must be used to aid measurements, and in other cases there are no obvious discrepancies along a seam that can be used to measure its error.</w:t>
      </w:r>
    </w:p>
    <w:p w14:paraId="61684ACB" w14:textId="77777777" w:rsidR="001A79BF" w:rsidRDefault="001A79BF" w:rsidP="00030049"/>
    <w:p w14:paraId="19776ACF" w14:textId="28F649E6" w:rsidR="001A79BF" w:rsidRPr="00030049" w:rsidRDefault="00E670BA" w:rsidP="00030049">
      <w:r>
        <w:t>Over 14 trials,</w:t>
      </w:r>
      <w:r w:rsidR="00E73E40">
        <w:t xml:space="preserve"> the algorithm deviates by 5</w:t>
      </w:r>
      <w:r w:rsidR="002F0BD8">
        <w:t>px</w:t>
      </w:r>
      <w:r w:rsidR="00E73E40">
        <w:t xml:space="preserve"> on average for a </w:t>
      </w:r>
      <w:r>
        <w:t xml:space="preserve">source image </w:t>
      </w:r>
      <w:r w:rsidR="00E73E40">
        <w:t>width of 1920</w:t>
      </w:r>
      <w:r w:rsidR="002F0BD8">
        <w:t>px</w:t>
      </w:r>
      <w:r w:rsidR="002B78AE">
        <w:t>, placing its error at 0.26%</w:t>
      </w:r>
      <w:r w:rsidR="001A1857">
        <w:t>,</w:t>
      </w:r>
      <w:r w:rsidR="002B78AE">
        <w:t xml:space="preserve"> </w:t>
      </w:r>
      <w:r w:rsidR="001A1857">
        <w:t>which passes</w:t>
      </w:r>
      <w:r w:rsidR="002B78AE">
        <w:t xml:space="preserve"> under the </w:t>
      </w:r>
      <w:r w:rsidR="001A1857">
        <w:t xml:space="preserve">desired </w:t>
      </w:r>
      <w:r w:rsidR="002B78AE">
        <w:t xml:space="preserve">threshold of </w:t>
      </w:r>
      <w:r w:rsidR="001A1857">
        <w:t>0.5%.</w:t>
      </w:r>
    </w:p>
    <w:p w14:paraId="3B26CAA5" w14:textId="01569CF5" w:rsidR="00DC2579" w:rsidRDefault="00DC2579" w:rsidP="00AC5945">
      <w:pPr>
        <w:pStyle w:val="Heading2"/>
      </w:pPr>
      <w:bookmarkStart w:id="161" w:name="_Toc57139563"/>
      <w:bookmarkStart w:id="162" w:name="_Toc57149317"/>
      <w:bookmarkStart w:id="163" w:name="_Toc57150336"/>
      <w:r>
        <w:t>Gradient Derivation</w:t>
      </w:r>
      <w:bookmarkEnd w:id="161"/>
      <w:bookmarkEnd w:id="162"/>
      <w:bookmarkEnd w:id="163"/>
    </w:p>
    <w:p w14:paraId="5A38F208" w14:textId="3E73F095" w:rsidR="00DC2579" w:rsidRDefault="00DC2579" w:rsidP="00DC2579">
      <w:pPr>
        <w:pStyle w:val="Heading3"/>
      </w:pPr>
      <w:bookmarkStart w:id="164" w:name="_Toc57139564"/>
      <w:bookmarkStart w:id="165" w:name="_Toc57149318"/>
      <w:bookmarkStart w:id="166" w:name="_Toc57150337"/>
      <w:r>
        <w:t>Description</w:t>
      </w:r>
      <w:bookmarkEnd w:id="164"/>
      <w:bookmarkEnd w:id="165"/>
      <w:bookmarkEnd w:id="166"/>
    </w:p>
    <w:p w14:paraId="00E16461" w14:textId="1085DB31" w:rsidR="00030049" w:rsidRPr="00030049" w:rsidRDefault="00030049" w:rsidP="00030049">
      <w:r w:rsidRPr="00030049">
        <w:t>The gradient derivation step produces a map of the environment where every pixel represents the "steepness" at that location.</w:t>
      </w:r>
    </w:p>
    <w:p w14:paraId="55AA11CB" w14:textId="7A36B087" w:rsidR="00DC2579" w:rsidRDefault="00DC2579" w:rsidP="00DC2579">
      <w:pPr>
        <w:pStyle w:val="Heading3"/>
      </w:pPr>
      <w:bookmarkStart w:id="167" w:name="_Toc57139565"/>
      <w:bookmarkStart w:id="168" w:name="_Toc57149319"/>
      <w:bookmarkStart w:id="169" w:name="_Toc57150338"/>
      <w:r>
        <w:lastRenderedPageBreak/>
        <w:t>Algorithm</w:t>
      </w:r>
      <w:bookmarkEnd w:id="167"/>
      <w:bookmarkEnd w:id="168"/>
      <w:bookmarkEnd w:id="169"/>
    </w:p>
    <w:p w14:paraId="1F1F210F" w14:textId="604E3611" w:rsidR="00030049" w:rsidRPr="00030049" w:rsidRDefault="00827A3E" w:rsidP="00030049">
      <w:r w:rsidRPr="00827A3E">
        <w:t xml:space="preserve">The algorithm used to implement the gradient derivation step is known as a Sobel filter. The implementation used in this subsystem uses Euclidean distance instead of simpler approximations but does not suffer from any noticeable lack of performance as a result. Furthermore, because the edges of the depth map are meaningless </w:t>
      </w:r>
      <w:r>
        <w:t>regarding</w:t>
      </w:r>
      <w:r w:rsidRPr="00827A3E">
        <w:t xml:space="preserve"> the slope of the environment, the single step along both axes is implemented by a roll operation for the sake of simplicity. This technically treats the depth map as a torus, in that each edge of the map is treated as wrapping around to the other side. However, because the edges of the map are meaningless either way due to the lack of data, this simplified approach does not present any serious consequences.</w:t>
      </w:r>
    </w:p>
    <w:p w14:paraId="7879805E" w14:textId="337D12B4" w:rsidR="00DC2579" w:rsidRDefault="00DC2579" w:rsidP="00DC2579">
      <w:pPr>
        <w:pStyle w:val="Heading3"/>
      </w:pPr>
      <w:bookmarkStart w:id="170" w:name="_Toc57139566"/>
      <w:bookmarkStart w:id="171" w:name="_Toc57149320"/>
      <w:bookmarkStart w:id="172" w:name="_Toc57150339"/>
      <w:r>
        <w:t>Validation</w:t>
      </w:r>
      <w:bookmarkEnd w:id="170"/>
      <w:bookmarkEnd w:id="171"/>
      <w:bookmarkEnd w:id="172"/>
    </w:p>
    <w:p w14:paraId="4574E267" w14:textId="2A493D18" w:rsidR="00827A3E" w:rsidRDefault="00827A3E" w:rsidP="00827A3E">
      <w:r>
        <w:t xml:space="preserve">Due to the simple and mathematical nature of this subsystem, there are no addressable performance or accuracy metrics. Likewise, there are no real failure conditions other than type errors. In this instance, the Functional System Requirements dictate that an unrecoverable error such as this shall result in an exception, but this requirement is automatically satisfied by the Python interpreter, which automatically raises a </w:t>
      </w:r>
      <w:r w:rsidR="00CE708F">
        <w:t>t</w:t>
      </w:r>
      <w:r>
        <w:t>ype</w:t>
      </w:r>
      <w:r w:rsidR="00CE708F">
        <w:t xml:space="preserve"> e</w:t>
      </w:r>
      <w:r>
        <w:t>rror exception in this circumstance.</w:t>
      </w:r>
    </w:p>
    <w:p w14:paraId="301E6F19" w14:textId="77777777" w:rsidR="00827A3E" w:rsidRDefault="00827A3E" w:rsidP="00827A3E"/>
    <w:p w14:paraId="604345C7" w14:textId="2D3083C2" w:rsidR="00827A3E" w:rsidRPr="00827A3E" w:rsidRDefault="00827A3E" w:rsidP="00827A3E">
      <w:r>
        <w:t xml:space="preserve">For completeness, the source code for this </w:t>
      </w:r>
      <w:r w:rsidR="00A761BC">
        <w:t>stage</w:t>
      </w:r>
      <w:r>
        <w:t xml:space="preserve"> is included in Appendix </w:t>
      </w:r>
      <w:r w:rsidR="00A761BC">
        <w:t>A.</w:t>
      </w:r>
    </w:p>
    <w:p w14:paraId="72D01C8C" w14:textId="45CB3911" w:rsidR="00DC2579" w:rsidRDefault="00DC2579" w:rsidP="00AC5945">
      <w:pPr>
        <w:pStyle w:val="Heading2"/>
      </w:pPr>
      <w:bookmarkStart w:id="173" w:name="_Toc57139567"/>
      <w:bookmarkStart w:id="174" w:name="_Toc57149321"/>
      <w:bookmarkStart w:id="175" w:name="_Toc57150340"/>
      <w:r>
        <w:t>Obstacle Delineation</w:t>
      </w:r>
      <w:bookmarkEnd w:id="173"/>
      <w:bookmarkEnd w:id="174"/>
      <w:bookmarkEnd w:id="175"/>
    </w:p>
    <w:p w14:paraId="34E413E2" w14:textId="71177FDE" w:rsidR="00DC2579" w:rsidRDefault="00DC2579" w:rsidP="00DC2579">
      <w:pPr>
        <w:pStyle w:val="Heading3"/>
      </w:pPr>
      <w:bookmarkStart w:id="176" w:name="_Toc57139568"/>
      <w:bookmarkStart w:id="177" w:name="_Toc57149322"/>
      <w:bookmarkStart w:id="178" w:name="_Toc57150341"/>
      <w:r>
        <w:t>Description</w:t>
      </w:r>
      <w:bookmarkEnd w:id="176"/>
      <w:bookmarkEnd w:id="177"/>
      <w:bookmarkEnd w:id="178"/>
    </w:p>
    <w:p w14:paraId="2D91677A" w14:textId="6FE3D59F" w:rsidR="00827A3E" w:rsidRPr="00827A3E" w:rsidRDefault="00827A3E" w:rsidP="00827A3E">
      <w:r w:rsidRPr="00827A3E">
        <w:t>The obstacle delineation stage is the final stage of the subsystem, in which a depth map of the environment is used to construct a Boolean map of obstacle boundaries.</w:t>
      </w:r>
    </w:p>
    <w:p w14:paraId="2CDB8F35" w14:textId="1287393D" w:rsidR="00DC2579" w:rsidRDefault="00DC2579" w:rsidP="00DC2579">
      <w:pPr>
        <w:pStyle w:val="Heading3"/>
      </w:pPr>
      <w:bookmarkStart w:id="179" w:name="_Toc57139569"/>
      <w:bookmarkStart w:id="180" w:name="_Toc57149323"/>
      <w:bookmarkStart w:id="181" w:name="_Toc57150342"/>
      <w:r>
        <w:t>Algorithm</w:t>
      </w:r>
      <w:bookmarkEnd w:id="179"/>
      <w:bookmarkEnd w:id="180"/>
      <w:bookmarkEnd w:id="181"/>
    </w:p>
    <w:p w14:paraId="2DB7BB49" w14:textId="77777777" w:rsidR="00827A3E" w:rsidRDefault="00827A3E" w:rsidP="00827A3E">
      <w:r>
        <w:t>Currently, these values represent areas which are too steep for the land vehicle to traverse. This is implemented very simply as an implicitly element-wise comparison to a threshold value. The simplicity of this algorithm comes as a direct result of the many stages before it.</w:t>
      </w:r>
    </w:p>
    <w:p w14:paraId="7C98AE7E" w14:textId="77777777" w:rsidR="00827A3E" w:rsidRDefault="00827A3E" w:rsidP="00827A3E"/>
    <w:p w14:paraId="086B02DA" w14:textId="77777777" w:rsidR="00827A3E" w:rsidRDefault="00827A3E" w:rsidP="00827A3E">
      <w:r>
        <w:t xml:space="preserve">The logic behind the current implementation of this stage is that large objects which would prove to be an obstacle to the land vehicle are likely so due to their height, which can be detected using the stereoscopic overhead view of the environment produced by earlier stages. Because the output representation of the environment has been intended for use over land areas only, it therefore does not account for obstacles that may cause other issues depending on the land vehicle, such as bodies of water, which are non-trivial to detect. </w:t>
      </w:r>
    </w:p>
    <w:p w14:paraId="68AB9207" w14:textId="0C59080A" w:rsidR="00827A3E" w:rsidRPr="00827A3E" w:rsidRDefault="00827A3E" w:rsidP="00827A3E">
      <w:r>
        <w:t>To account for changing requirements in the future, it is possible to modify the simple obstacle delineation stage to account for other variables or obstacle detection criteria. These changes would be internal to the subsystem and would not require any change to its interface.</w:t>
      </w:r>
    </w:p>
    <w:p w14:paraId="7E11B061" w14:textId="77777777" w:rsidR="00DC2579" w:rsidRPr="00692CAD" w:rsidRDefault="00DC2579" w:rsidP="00DC2579">
      <w:pPr>
        <w:pStyle w:val="Heading3"/>
      </w:pPr>
      <w:bookmarkStart w:id="182" w:name="_Toc57139570"/>
      <w:bookmarkStart w:id="183" w:name="_Toc57149324"/>
      <w:bookmarkStart w:id="184" w:name="_Toc57150343"/>
      <w:r>
        <w:lastRenderedPageBreak/>
        <w:t>Validation</w:t>
      </w:r>
      <w:bookmarkEnd w:id="182"/>
      <w:bookmarkEnd w:id="183"/>
      <w:bookmarkEnd w:id="184"/>
    </w:p>
    <w:p w14:paraId="16E682AA" w14:textId="5C64599D" w:rsidR="00A53017" w:rsidRDefault="00A53017" w:rsidP="00A53017">
      <w:r>
        <w:t xml:space="preserve">The extraordinary simplicity of the algorithm in use </w:t>
      </w:r>
      <w:r w:rsidR="00F55EE4">
        <w:t>for this step</w:t>
      </w:r>
      <w:r>
        <w:t xml:space="preserve"> means that no complex validation steps could be decided upon. Because this algorithm is implemented by the use of a single comparison operator (though abstracted nonetheless), there are no accuracy or performance issues that can be addressed. As with the gradient derivation step, a type error is the only failure condition, and is handled implicitly by the interpreter.</w:t>
      </w:r>
    </w:p>
    <w:p w14:paraId="242F82F6" w14:textId="77777777" w:rsidR="00A53017" w:rsidRDefault="00A53017" w:rsidP="00A53017"/>
    <w:p w14:paraId="4C02B28D" w14:textId="72D6CC2D" w:rsidR="00AA4EE1" w:rsidRDefault="00A53017" w:rsidP="00A53017">
      <w:r>
        <w:t xml:space="preserve">For completeness, the source code for this </w:t>
      </w:r>
      <w:r w:rsidR="00A761BC">
        <w:t>stage</w:t>
      </w:r>
      <w:r>
        <w:t xml:space="preserve"> is included in Appendix </w:t>
      </w:r>
      <w:r w:rsidR="00A761BC">
        <w:t>A.</w:t>
      </w:r>
    </w:p>
    <w:p w14:paraId="1F77CAE9" w14:textId="59C19F1B" w:rsidR="00AA4EE1" w:rsidRDefault="00AA4EE1" w:rsidP="00AC5945">
      <w:pPr>
        <w:pStyle w:val="Heading2"/>
      </w:pPr>
      <w:bookmarkStart w:id="185" w:name="_Toc57139571"/>
      <w:bookmarkStart w:id="186" w:name="_Toc57149325"/>
      <w:bookmarkStart w:id="187" w:name="_Toc57150344"/>
      <w:r>
        <w:t>Subsystem Conclusion</w:t>
      </w:r>
      <w:bookmarkEnd w:id="185"/>
      <w:bookmarkEnd w:id="186"/>
      <w:bookmarkEnd w:id="187"/>
    </w:p>
    <w:p w14:paraId="657EA035" w14:textId="3352FDE2" w:rsidR="00215969" w:rsidRDefault="00A53017">
      <w:pPr>
        <w:jc w:val="left"/>
      </w:pPr>
      <w:r w:rsidRPr="00A53017">
        <w:t>All of the individual stages of the computer vision and mapping subsystem are complete. Despite a couple of minor hiccups</w:t>
      </w:r>
      <w:r w:rsidR="008539F4">
        <w:t xml:space="preserve"> in </w:t>
      </w:r>
      <w:r w:rsidR="0038360E">
        <w:t>some of the less important stages</w:t>
      </w:r>
      <w:r w:rsidRPr="00A53017">
        <w:t xml:space="preserve">, the subsystem's components pass </w:t>
      </w:r>
      <w:r>
        <w:t xml:space="preserve">all </w:t>
      </w:r>
      <w:r w:rsidRPr="00A53017">
        <w:t xml:space="preserve">their respective validation tests and are </w:t>
      </w:r>
      <w:r>
        <w:t xml:space="preserve">demonstrably </w:t>
      </w:r>
      <w:r w:rsidRPr="00A53017">
        <w:t xml:space="preserve">capable of performing their necessary tasks. Furthermore, </w:t>
      </w:r>
      <w:commentRangeStart w:id="188"/>
      <w:r w:rsidR="0038360E">
        <w:t>the</w:t>
      </w:r>
      <w:r w:rsidRPr="00A53017">
        <w:t xml:space="preserve"> set of </w:t>
      </w:r>
      <w:r w:rsidR="0038360E">
        <w:t>sub</w:t>
      </w:r>
      <w:r w:rsidRPr="00A53017">
        <w:t xml:space="preserve">components </w:t>
      </w:r>
      <w:r w:rsidR="0038360E">
        <w:t xml:space="preserve">comprising this subsystem </w:t>
      </w:r>
      <w:r w:rsidRPr="00A53017">
        <w:t>has</w:t>
      </w:r>
      <w:r>
        <w:t xml:space="preserve"> already</w:t>
      </w:r>
      <w:r w:rsidRPr="00A53017">
        <w:t xml:space="preserve"> been </w:t>
      </w:r>
      <w:r w:rsidR="0038360E">
        <w:t>integrated successfully</w:t>
      </w:r>
      <w:r w:rsidR="00073D44">
        <w:t xml:space="preserve"> into the full pipeline</w:t>
      </w:r>
      <w:r w:rsidR="00FE7EBC">
        <w:t>,</w:t>
      </w:r>
      <w:r w:rsidR="0038360E">
        <w:t xml:space="preserve"> </w:t>
      </w:r>
      <w:commentRangeEnd w:id="188"/>
      <w:r w:rsidR="0038360E">
        <w:rPr>
          <w:rStyle w:val="CommentReference"/>
        </w:rPr>
        <w:commentReference w:id="188"/>
      </w:r>
      <w:r w:rsidR="0038360E">
        <w:t xml:space="preserve">and </w:t>
      </w:r>
      <w:r w:rsidR="00FE7EBC">
        <w:t xml:space="preserve">has been </w:t>
      </w:r>
      <w:r w:rsidR="0038360E">
        <w:t>shown</w:t>
      </w:r>
      <w:r w:rsidRPr="00A53017">
        <w:t xml:space="preserve"> to</w:t>
      </w:r>
      <w:r w:rsidR="00FE7EBC">
        <w:t xml:space="preserve"> perform the full transformation successfully</w:t>
      </w:r>
      <w:r w:rsidR="00C31ACE">
        <w:t xml:space="preserve"> on </w:t>
      </w:r>
      <w:r w:rsidR="00556879">
        <w:t>many sets of</w:t>
      </w:r>
      <w:r w:rsidR="00C31ACE">
        <w:t xml:space="preserve"> test data</w:t>
      </w:r>
      <w:r w:rsidR="00215969">
        <w:t xml:space="preserve">, an example of which is shown in </w:t>
      </w:r>
      <w:r w:rsidR="00817A81">
        <w:fldChar w:fldCharType="begin"/>
      </w:r>
      <w:r w:rsidR="00817A81">
        <w:instrText xml:space="preserve"> REF _Ref57142891 \h </w:instrText>
      </w:r>
      <w:r w:rsidR="00817A81">
        <w:fldChar w:fldCharType="separate"/>
      </w:r>
      <w:r w:rsidR="00AF0834">
        <w:t xml:space="preserve">Figure </w:t>
      </w:r>
      <w:r w:rsidR="00AF0834">
        <w:rPr>
          <w:noProof/>
        </w:rPr>
        <w:t>9</w:t>
      </w:r>
      <w:r w:rsidR="00817A81">
        <w:fldChar w:fldCharType="end"/>
      </w:r>
      <w:r w:rsidR="00215969">
        <w:t>.</w:t>
      </w:r>
    </w:p>
    <w:p w14:paraId="7BB67093" w14:textId="77777777" w:rsidR="00817A81" w:rsidRDefault="00817A81">
      <w:pPr>
        <w:jc w:val="left"/>
      </w:pPr>
    </w:p>
    <w:p w14:paraId="1825BD09" w14:textId="77777777" w:rsidR="00215969" w:rsidRDefault="00215969">
      <w:pPr>
        <w:jc w:val="left"/>
      </w:pPr>
    </w:p>
    <w:p w14:paraId="716BCAF3" w14:textId="77777777" w:rsidR="00817A81" w:rsidRDefault="79273D94" w:rsidP="00817A81">
      <w:pPr>
        <w:keepNext/>
        <w:jc w:val="left"/>
      </w:pPr>
      <w:r>
        <w:rPr>
          <w:noProof/>
        </w:rPr>
        <w:drawing>
          <wp:inline distT="0" distB="0" distL="0" distR="0" wp14:anchorId="48C11707" wp14:editId="4EFD1A15">
            <wp:extent cx="5934076" cy="2781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5934076" cy="2781300"/>
                    </a:xfrm>
                    <a:prstGeom prst="rect">
                      <a:avLst/>
                    </a:prstGeom>
                  </pic:spPr>
                </pic:pic>
              </a:graphicData>
            </a:graphic>
          </wp:inline>
        </w:drawing>
      </w:r>
    </w:p>
    <w:p w14:paraId="4F55BA0C" w14:textId="7EB38509" w:rsidR="00817A81" w:rsidRDefault="00817A81" w:rsidP="00817A81">
      <w:pPr>
        <w:pStyle w:val="Caption"/>
        <w:framePr w:w="4155" w:h="406" w:hRule="exact" w:wrap="around" w:x="4014" w:y="79"/>
      </w:pPr>
      <w:bookmarkStart w:id="189" w:name="_Ref57142891"/>
      <w:bookmarkStart w:id="190" w:name="_Toc57149241"/>
      <w:bookmarkStart w:id="191" w:name="_Toc57150020"/>
      <w:bookmarkStart w:id="192" w:name="_Toc57149258"/>
      <w:r>
        <w:t xml:space="preserve">Figure </w:t>
      </w:r>
      <w:r>
        <w:fldChar w:fldCharType="begin"/>
      </w:r>
      <w:r>
        <w:instrText>SEQ Figure \* ARABIC</w:instrText>
      </w:r>
      <w:r>
        <w:fldChar w:fldCharType="separate"/>
      </w:r>
      <w:r w:rsidR="00AF0834">
        <w:rPr>
          <w:noProof/>
        </w:rPr>
        <w:t>9</w:t>
      </w:r>
      <w:r>
        <w:fldChar w:fldCharType="end"/>
      </w:r>
      <w:bookmarkEnd w:id="189"/>
      <w:r>
        <w:t>. Full CV&amp;M Pipeline Example</w:t>
      </w:r>
      <w:bookmarkEnd w:id="190"/>
      <w:bookmarkEnd w:id="191"/>
      <w:bookmarkEnd w:id="192"/>
    </w:p>
    <w:p w14:paraId="1A3887E1" w14:textId="45D504CB" w:rsidR="004D1910" w:rsidRDefault="004D1910">
      <w:pPr>
        <w:jc w:val="left"/>
      </w:pPr>
      <w:r>
        <w:br w:type="page"/>
      </w:r>
    </w:p>
    <w:p w14:paraId="05C1717F" w14:textId="445A61E6" w:rsidR="004D1910" w:rsidRDefault="009B6E87" w:rsidP="00AC5945">
      <w:pPr>
        <w:pStyle w:val="Heading1"/>
      </w:pPr>
      <w:bookmarkStart w:id="193" w:name="_Toc57139572"/>
      <w:bookmarkStart w:id="194" w:name="_Toc57149326"/>
      <w:bookmarkStart w:id="195" w:name="_Toc57150345"/>
      <w:r>
        <w:lastRenderedPageBreak/>
        <w:t>Pathfinding and Drone Detection</w:t>
      </w:r>
      <w:bookmarkEnd w:id="193"/>
      <w:bookmarkEnd w:id="194"/>
      <w:bookmarkEnd w:id="195"/>
    </w:p>
    <w:p w14:paraId="692BD5CC" w14:textId="77777777" w:rsidR="004D1910" w:rsidRDefault="004D1910" w:rsidP="00AC5945">
      <w:pPr>
        <w:pStyle w:val="Heading2"/>
      </w:pPr>
      <w:bookmarkStart w:id="196" w:name="_Toc57139573"/>
      <w:bookmarkStart w:id="197" w:name="_Toc57149327"/>
      <w:bookmarkStart w:id="198" w:name="_Toc57150346"/>
      <w:r>
        <w:t>Subsystem Introduction</w:t>
      </w:r>
      <w:bookmarkEnd w:id="196"/>
      <w:bookmarkEnd w:id="197"/>
      <w:bookmarkEnd w:id="198"/>
    </w:p>
    <w:p w14:paraId="30859AE3" w14:textId="79D6EBE3" w:rsidR="36A09575" w:rsidRDefault="6B6808CC" w:rsidP="0314660B">
      <w:pPr>
        <w:spacing w:line="257" w:lineRule="auto"/>
      </w:pPr>
      <w:r w:rsidRPr="0314660B">
        <w:rPr>
          <w:rFonts w:eastAsia="Myriad Pro" w:cs="Myriad Pro"/>
          <w:szCs w:val="23"/>
        </w:rPr>
        <w:t xml:space="preserve">This </w:t>
      </w:r>
      <w:r w:rsidR="1280B876" w:rsidRPr="0314660B">
        <w:rPr>
          <w:rFonts w:eastAsia="Myriad Pro" w:cs="Myriad Pro"/>
          <w:szCs w:val="23"/>
        </w:rPr>
        <w:t>is</w:t>
      </w:r>
      <w:r w:rsidRPr="0314660B">
        <w:rPr>
          <w:rFonts w:eastAsia="Myriad Pro" w:cs="Myriad Pro"/>
          <w:szCs w:val="23"/>
        </w:rPr>
        <w:t xml:space="preserve"> the </w:t>
      </w:r>
      <w:r w:rsidR="1280B876" w:rsidRPr="0314660B">
        <w:rPr>
          <w:rFonts w:eastAsia="Myriad Pro" w:cs="Myriad Pro"/>
          <w:szCs w:val="23"/>
        </w:rPr>
        <w:t>Pathfinding and Drone Detection system</w:t>
      </w:r>
      <w:r w:rsidRPr="0314660B">
        <w:rPr>
          <w:rFonts w:eastAsia="Myriad Pro" w:cs="Myriad Pro"/>
          <w:szCs w:val="23"/>
        </w:rPr>
        <w:t xml:space="preserve"> design for the pathfinding of the APRS. This includes the resolution decreasing algorithm of the input map, and the pathfinding algorithm to output a proper map that will then be used to control the ground drone. For the resolution decreasing algorithm, I will be responsible for decreasing the resolution of the map to match the size of the land drone so that there will be no error in making sure that every spot traveled by the drone will be acceptable for the complete area of the drone. Currently, this program can minimize maps based on any range of pixels as long as the pixels are evenly divisible within the map’s dimensions. Attached to this system, is the pathfinding system, which will input the map at its initial resolution and the dimensions of the drone for the resolution decreasing algorithm. Below is a small diagram to show how the two programs interact with each other.</w:t>
      </w:r>
    </w:p>
    <w:p w14:paraId="1132DA44" w14:textId="77777777" w:rsidR="005441F7" w:rsidRDefault="11B36651" w:rsidP="005441F7">
      <w:pPr>
        <w:keepNext/>
        <w:spacing w:line="257" w:lineRule="auto"/>
        <w:ind w:firstLine="720"/>
      </w:pPr>
      <w:r>
        <w:rPr>
          <w:noProof/>
        </w:rPr>
        <w:drawing>
          <wp:inline distT="0" distB="0" distL="0" distR="0" wp14:anchorId="5E63DEFA" wp14:editId="0470C0FB">
            <wp:extent cx="4886325" cy="2333625"/>
            <wp:effectExtent l="0" t="0" r="0" b="0"/>
            <wp:docPr id="92229153" name="Picture 92229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29153"/>
                    <pic:cNvPicPr/>
                  </pic:nvPicPr>
                  <pic:blipFill>
                    <a:blip r:embed="rId34">
                      <a:extLst>
                        <a:ext uri="{28A0092B-C50C-407E-A947-70E740481C1C}">
                          <a14:useLocalDpi xmlns:a14="http://schemas.microsoft.com/office/drawing/2010/main" val="0"/>
                        </a:ext>
                      </a:extLst>
                    </a:blip>
                    <a:stretch>
                      <a:fillRect/>
                    </a:stretch>
                  </pic:blipFill>
                  <pic:spPr>
                    <a:xfrm>
                      <a:off x="0" y="0"/>
                      <a:ext cx="4886325" cy="2333625"/>
                    </a:xfrm>
                    <a:prstGeom prst="rect">
                      <a:avLst/>
                    </a:prstGeom>
                  </pic:spPr>
                </pic:pic>
              </a:graphicData>
            </a:graphic>
          </wp:inline>
        </w:drawing>
      </w:r>
    </w:p>
    <w:p w14:paraId="781D6BA7" w14:textId="1381EFC4" w:rsidR="00DD7E21" w:rsidRDefault="005441F7" w:rsidP="005441F7">
      <w:pPr>
        <w:pStyle w:val="Caption"/>
        <w:framePr w:w="0" w:hRule="auto" w:hSpace="0" w:wrap="auto" w:vAnchor="margin" w:hAnchor="text" w:xAlign="left" w:yAlign="inline"/>
        <w:jc w:val="center"/>
      </w:pPr>
      <w:bookmarkStart w:id="199" w:name="_Toc57150021"/>
      <w:r>
        <w:t xml:space="preserve">Figure </w:t>
      </w:r>
      <w:r>
        <w:fldChar w:fldCharType="begin"/>
      </w:r>
      <w:r>
        <w:instrText>SEQ Figure \* ARABIC</w:instrText>
      </w:r>
      <w:r>
        <w:fldChar w:fldCharType="separate"/>
      </w:r>
      <w:r w:rsidR="00AF0834">
        <w:rPr>
          <w:noProof/>
        </w:rPr>
        <w:t>10</w:t>
      </w:r>
      <w:r>
        <w:fldChar w:fldCharType="end"/>
      </w:r>
      <w:r>
        <w:t>. Software Interaction</w:t>
      </w:r>
      <w:bookmarkEnd w:id="199"/>
    </w:p>
    <w:p w14:paraId="6AEF652A" w14:textId="6AC1007A" w:rsidR="357D5734" w:rsidRDefault="357D5734" w:rsidP="357D5734"/>
    <w:p w14:paraId="54716008" w14:textId="77777777" w:rsidR="00DD7E21" w:rsidRDefault="00DD7E21" w:rsidP="357D5734"/>
    <w:p w14:paraId="4ADCC5E6" w14:textId="406BA4FB" w:rsidR="004D1910" w:rsidRDefault="26002BD2" w:rsidP="00AC5945">
      <w:pPr>
        <w:pStyle w:val="Heading2"/>
      </w:pPr>
      <w:bookmarkStart w:id="200" w:name="_Toc57139574"/>
      <w:bookmarkStart w:id="201" w:name="_Toc57149328"/>
      <w:bookmarkStart w:id="202" w:name="_Toc57150347"/>
      <w:r>
        <w:t>Stack Drone Algorithm</w:t>
      </w:r>
      <w:bookmarkEnd w:id="200"/>
      <w:bookmarkEnd w:id="201"/>
      <w:bookmarkEnd w:id="202"/>
    </w:p>
    <w:p w14:paraId="7699B0B7" w14:textId="5AD8E54A" w:rsidR="5E7F6335" w:rsidRDefault="26002BD2" w:rsidP="1542FAFC">
      <w:pPr>
        <w:pStyle w:val="Heading3"/>
        <w:spacing w:line="259" w:lineRule="auto"/>
        <w:rPr>
          <w:rFonts w:ascii="Myriad Pro" w:eastAsia="Myriad Pro" w:hAnsi="Myriad Pro" w:cs="Myriad Pro"/>
          <w:szCs w:val="23"/>
        </w:rPr>
      </w:pPr>
      <w:bookmarkStart w:id="203" w:name="_Toc57139575"/>
      <w:bookmarkStart w:id="204" w:name="_Toc57149329"/>
      <w:bookmarkStart w:id="205" w:name="_Toc57150348"/>
      <w:r w:rsidRPr="7F627155">
        <w:rPr>
          <w:rFonts w:ascii="Myriad Pro" w:eastAsia="Myriad Pro" w:hAnsi="Myriad Pro" w:cs="Myriad Pro"/>
          <w:szCs w:val="23"/>
        </w:rPr>
        <w:t>Description</w:t>
      </w:r>
      <w:bookmarkEnd w:id="203"/>
      <w:bookmarkEnd w:id="204"/>
      <w:bookmarkEnd w:id="205"/>
    </w:p>
    <w:p w14:paraId="77A9F960" w14:textId="294CD144" w:rsidR="1F15432E" w:rsidRDefault="1F15432E" w:rsidP="0C20C20F">
      <w:pPr>
        <w:spacing w:line="257" w:lineRule="auto"/>
        <w:rPr>
          <w:rFonts w:eastAsia="Myriad Pro" w:cs="Myriad Pro"/>
          <w:szCs w:val="23"/>
        </w:rPr>
      </w:pPr>
      <w:r w:rsidRPr="7F627155">
        <w:rPr>
          <w:rFonts w:eastAsia="Myriad Pro" w:cs="Myriad Pro"/>
          <w:szCs w:val="23"/>
        </w:rPr>
        <w:t xml:space="preserve">When deciding an algorithm to use for the drone, at first, I wanted to use recursion to recursively travel throughout a map so that any previous values can be looked over if there is a dead end. Once a dead end was found, we would then choose another path that was not taken. This idea seemed great at first, but I realized that when we had to backtrack, instead of keeping track of the data throughout recursion, it would better be kept within a stack so that it would be easier to match cases and keep storage of the data. Eventually, I settled on using a stack to keep track of the most recent paths taken, the most recent path being the </w:t>
      </w:r>
      <w:r w:rsidRPr="7F627155">
        <w:rPr>
          <w:rFonts w:eastAsia="Myriad Pro" w:cs="Myriad Pro"/>
          <w:szCs w:val="23"/>
        </w:rPr>
        <w:lastRenderedPageBreak/>
        <w:t>coordinate on top. With the inclusion of the stack, it was easy to verify a correct course and to fix an edge case where the program would run into an infinite loop or never reach the ending location. Below is the dump of the trace of the path for a sample input as well as the final path map, and the path dumped by the stack.</w:t>
      </w:r>
    </w:p>
    <w:p w14:paraId="04700CEB" w14:textId="77777777" w:rsidR="000B52EF" w:rsidRDefault="000B52EF" w:rsidP="0C20C20F">
      <w:pPr>
        <w:spacing w:line="257" w:lineRule="auto"/>
      </w:pPr>
    </w:p>
    <w:p w14:paraId="5BBBC37A" w14:textId="77777777" w:rsidR="00F76DCD" w:rsidRDefault="28142573" w:rsidP="00F76DCD">
      <w:pPr>
        <w:keepNext/>
        <w:spacing w:line="257" w:lineRule="auto"/>
        <w:jc w:val="center"/>
      </w:pPr>
      <w:r>
        <w:rPr>
          <w:noProof/>
        </w:rPr>
        <w:drawing>
          <wp:inline distT="0" distB="0" distL="0" distR="0" wp14:anchorId="373BD246" wp14:editId="7F592714">
            <wp:extent cx="2381250" cy="4000500"/>
            <wp:effectExtent l="0" t="0" r="0" b="0"/>
            <wp:docPr id="265494979" name="Picture 265494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494979"/>
                    <pic:cNvPicPr/>
                  </pic:nvPicPr>
                  <pic:blipFill>
                    <a:blip r:embed="rId35">
                      <a:extLst>
                        <a:ext uri="{28A0092B-C50C-407E-A947-70E740481C1C}">
                          <a14:useLocalDpi xmlns:a14="http://schemas.microsoft.com/office/drawing/2010/main" val="0"/>
                        </a:ext>
                      </a:extLst>
                    </a:blip>
                    <a:stretch>
                      <a:fillRect/>
                    </a:stretch>
                  </pic:blipFill>
                  <pic:spPr>
                    <a:xfrm>
                      <a:off x="0" y="0"/>
                      <a:ext cx="2381250" cy="4000500"/>
                    </a:xfrm>
                    <a:prstGeom prst="rect">
                      <a:avLst/>
                    </a:prstGeom>
                  </pic:spPr>
                </pic:pic>
              </a:graphicData>
            </a:graphic>
          </wp:inline>
        </w:drawing>
      </w:r>
      <w:r>
        <w:rPr>
          <w:noProof/>
        </w:rPr>
        <w:drawing>
          <wp:inline distT="0" distB="0" distL="0" distR="0" wp14:anchorId="6419F05F" wp14:editId="1193CA47">
            <wp:extent cx="2381250" cy="4000500"/>
            <wp:effectExtent l="0" t="0" r="0" b="0"/>
            <wp:docPr id="1726987980" name="Picture 1726987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987980"/>
                    <pic:cNvPicPr/>
                  </pic:nvPicPr>
                  <pic:blipFill>
                    <a:blip r:embed="rId35">
                      <a:extLst>
                        <a:ext uri="{28A0092B-C50C-407E-A947-70E740481C1C}">
                          <a14:useLocalDpi xmlns:a14="http://schemas.microsoft.com/office/drawing/2010/main" val="0"/>
                        </a:ext>
                      </a:extLst>
                    </a:blip>
                    <a:stretch>
                      <a:fillRect/>
                    </a:stretch>
                  </pic:blipFill>
                  <pic:spPr>
                    <a:xfrm>
                      <a:off x="0" y="0"/>
                      <a:ext cx="2381250" cy="4000500"/>
                    </a:xfrm>
                    <a:prstGeom prst="rect">
                      <a:avLst/>
                    </a:prstGeom>
                  </pic:spPr>
                </pic:pic>
              </a:graphicData>
            </a:graphic>
          </wp:inline>
        </w:drawing>
      </w:r>
    </w:p>
    <w:p w14:paraId="2E140F40" w14:textId="01077959" w:rsidR="006752D3" w:rsidRDefault="00F76DCD" w:rsidP="00F76DCD">
      <w:pPr>
        <w:pStyle w:val="Caption"/>
        <w:framePr w:w="0" w:hRule="auto" w:hSpace="0" w:wrap="auto" w:vAnchor="margin" w:hAnchor="text" w:xAlign="left" w:yAlign="inline"/>
        <w:jc w:val="center"/>
      </w:pPr>
      <w:bookmarkStart w:id="206" w:name="_Toc57150022"/>
      <w:r>
        <w:t xml:space="preserve">Figure </w:t>
      </w:r>
      <w:r>
        <w:fldChar w:fldCharType="begin"/>
      </w:r>
      <w:r>
        <w:instrText>SEQ Figure \* ARABIC</w:instrText>
      </w:r>
      <w:r>
        <w:fldChar w:fldCharType="separate"/>
      </w:r>
      <w:r w:rsidR="00AF0834">
        <w:rPr>
          <w:noProof/>
        </w:rPr>
        <w:t>11</w:t>
      </w:r>
      <w:r>
        <w:fldChar w:fldCharType="end"/>
      </w:r>
      <w:r>
        <w:t xml:space="preserve">. </w:t>
      </w:r>
      <w:r w:rsidRPr="00DC410B">
        <w:t>Sample Map</w:t>
      </w:r>
      <w:bookmarkEnd w:id="206"/>
    </w:p>
    <w:p w14:paraId="3B6B5A10" w14:textId="77777777" w:rsidR="006752D3" w:rsidRDefault="006752D3" w:rsidP="006752D3">
      <w:pPr>
        <w:spacing w:line="257" w:lineRule="auto"/>
      </w:pPr>
    </w:p>
    <w:p w14:paraId="74C06C59" w14:textId="4B79325A" w:rsidR="00333670" w:rsidRDefault="481656F6" w:rsidP="00333670">
      <w:pPr>
        <w:pStyle w:val="Heading3"/>
        <w:rPr>
          <w:rFonts w:ascii="Myriad Pro" w:eastAsia="Myriad Pro" w:hAnsi="Myriad Pro" w:cs="Myriad Pro"/>
          <w:szCs w:val="23"/>
        </w:rPr>
      </w:pPr>
      <w:bookmarkStart w:id="207" w:name="_Toc57139576"/>
      <w:bookmarkStart w:id="208" w:name="_Toc57149330"/>
      <w:bookmarkStart w:id="209" w:name="_Toc57150349"/>
      <w:r w:rsidRPr="7F627155">
        <w:rPr>
          <w:rFonts w:ascii="Myriad Pro" w:eastAsia="Myriad Pro" w:hAnsi="Myriad Pro" w:cs="Myriad Pro"/>
          <w:szCs w:val="23"/>
        </w:rPr>
        <w:t>Algorithm</w:t>
      </w:r>
      <w:bookmarkEnd w:id="207"/>
      <w:bookmarkEnd w:id="208"/>
      <w:bookmarkEnd w:id="209"/>
    </w:p>
    <w:p w14:paraId="7B651C41" w14:textId="72F6B2FC" w:rsidR="4CD6010A" w:rsidRDefault="36290874" w:rsidP="447158C8">
      <w:pPr>
        <w:spacing w:line="257" w:lineRule="auto"/>
      </w:pPr>
      <w:r>
        <w:t>The algorithm works by having a starting position, ending pos</w:t>
      </w:r>
      <w:r w:rsidR="558D2E87">
        <w:t>i</w:t>
      </w:r>
      <w:r>
        <w:t xml:space="preserve">tion, input map, and the dimensions of the land drone. The dimensions for the land the drone and the input map are sent to the Resolution_Decrease </w:t>
      </w:r>
      <w:r w:rsidR="06A91299">
        <w:t>algorithm, and a new map is handed bac</w:t>
      </w:r>
      <w:r w:rsidR="336A171C">
        <w:t>k to this algorithm. Next, this algorithm will enter a function that will start finding the path from the starting position to the ending position. The algorithm first starts with checking if the next pixel (right)</w:t>
      </w:r>
      <w:r w:rsidR="4A7B90C3">
        <w:t xml:space="preserve"> is a </w:t>
      </w:r>
      <w:r w:rsidR="325B0B92">
        <w:t>1</w:t>
      </w:r>
      <w:r w:rsidR="4A7B90C3">
        <w:t xml:space="preserve"> </w:t>
      </w:r>
      <w:r w:rsidR="5BCCD998">
        <w:t>and isn’t already included in the path. If it passes these tests,</w:t>
      </w:r>
      <w:r w:rsidR="4A7B90C3">
        <w:t xml:space="preserve"> it will call a function called stack_push that will </w:t>
      </w:r>
      <w:r w:rsidR="6223EA95">
        <w:t xml:space="preserve">add </w:t>
      </w:r>
      <w:r w:rsidR="4A7B90C3">
        <w:t>to the stack</w:t>
      </w:r>
      <w:r w:rsidR="0E850144">
        <w:t xml:space="preserve"> </w:t>
      </w:r>
      <w:r w:rsidR="4A7B90C3">
        <w:t>the new point and set as the current condition. This will happen for the next pixels</w:t>
      </w:r>
      <w:r w:rsidR="162622CF">
        <w:t xml:space="preserve"> (left, down, up) if the previous </w:t>
      </w:r>
      <w:r w:rsidR="59625D50">
        <w:t>path is unavailable.</w:t>
      </w:r>
      <w:r w:rsidR="7A04DE5B">
        <w:t xml:space="preserve"> In this function, after the value is added to the stack, the path finding algorithm will be called with the new point.</w:t>
      </w:r>
    </w:p>
    <w:p w14:paraId="3D5810AD" w14:textId="3D35C91D" w:rsidR="0C20C20F" w:rsidRDefault="0C20C20F" w:rsidP="0C20C20F">
      <w:pPr>
        <w:rPr>
          <w:b/>
          <w:bCs/>
        </w:rPr>
      </w:pPr>
    </w:p>
    <w:p w14:paraId="745D8D4C" w14:textId="42C30CD5" w:rsidR="00722B8E" w:rsidRPr="00722B8E" w:rsidRDefault="59625D50" w:rsidP="00722B8E">
      <w:r>
        <w:lastRenderedPageBreak/>
        <w:t xml:space="preserve">If all of the four options (right, left, down, up) aet exhausted, then the stack_pop function will be called. This function will pop the top value from the stack if there is a value and set the current location to the popped value, while setting the current location’s value to a 0 instead of a 1 so it knows that the path is </w:t>
      </w:r>
      <w:r w:rsidR="07CF907A">
        <w:t>invalid.</w:t>
      </w:r>
      <w:r w:rsidR="419FA43B">
        <w:t xml:space="preserve"> After a value is popped, this function will also call the path finding </w:t>
      </w:r>
      <w:r w:rsidR="00163B13">
        <w:t>algorithm</w:t>
      </w:r>
      <w:r w:rsidR="419FA43B">
        <w:t xml:space="preserve"> with the new point. However, if there are no valid paths, this means that there is no valid location from start to finish and the program will end and will output a map of all 0s.</w:t>
      </w:r>
    </w:p>
    <w:p w14:paraId="004CEED7" w14:textId="68E4CCB1" w:rsidR="1BB4FF07" w:rsidRDefault="1BB4FF07" w:rsidP="1BB4FF07"/>
    <w:p w14:paraId="2743C40E" w14:textId="68E4CCB1" w:rsidR="4BC52AE4" w:rsidRDefault="4BC52AE4" w:rsidP="1BB4FF07">
      <w:pPr>
        <w:pStyle w:val="Heading3"/>
        <w:rPr>
          <w:rFonts w:ascii="Myriad Pro" w:eastAsia="Myriad Pro" w:hAnsi="Myriad Pro" w:cs="Myriad Pro"/>
          <w:szCs w:val="23"/>
        </w:rPr>
      </w:pPr>
      <w:bookmarkStart w:id="210" w:name="_Toc57139577"/>
      <w:bookmarkStart w:id="211" w:name="_Toc57149331"/>
      <w:bookmarkStart w:id="212" w:name="_Toc57150350"/>
      <w:r w:rsidRPr="350604F3">
        <w:rPr>
          <w:rFonts w:ascii="Myriad Pro" w:eastAsia="Myriad Pro" w:hAnsi="Myriad Pro" w:cs="Myriad Pro"/>
          <w:szCs w:val="23"/>
        </w:rPr>
        <w:t>Validation</w:t>
      </w:r>
      <w:bookmarkEnd w:id="210"/>
      <w:bookmarkEnd w:id="211"/>
      <w:bookmarkEnd w:id="212"/>
    </w:p>
    <w:p w14:paraId="25B8BFFC" w14:textId="30CB85A8" w:rsidR="4BC52AE4" w:rsidRDefault="4BC52AE4" w:rsidP="1BB4FF07">
      <w:pPr>
        <w:spacing w:line="257" w:lineRule="auto"/>
      </w:pPr>
      <w:r w:rsidRPr="350604F3">
        <w:rPr>
          <w:rFonts w:eastAsia="Myriad Pro" w:cs="Myriad Pro"/>
          <w:szCs w:val="23"/>
        </w:rPr>
        <w:t xml:space="preserve">To validate this algorithm, I first tested some basic inputs that gave a definitive answer, such as a straight line, and then traversing other directions, and then also finding dead ends. After these all worked, I tried to create a different map and ran into an infinite loop. Eventually I realized that the map I was using contained a cycle, or a path that never ends. This is where I introduced a function to check if the next point that we are going to be using was already in the stack specified earlier </w:t>
      </w:r>
      <w:r w:rsidR="03249CB0" w:rsidRPr="78138A91">
        <w:rPr>
          <w:rFonts w:eastAsia="Myriad Pro" w:cs="Myriad Pro"/>
        </w:rPr>
        <w:t>(Appendix B)</w:t>
      </w:r>
      <w:r w:rsidRPr="78138A91">
        <w:rPr>
          <w:rFonts w:eastAsia="Myriad Pro" w:cs="Myriad Pro"/>
        </w:rPr>
        <w:t>.</w:t>
      </w:r>
      <w:r w:rsidRPr="350604F3">
        <w:rPr>
          <w:rFonts w:eastAsia="Myriad Pro" w:cs="Myriad Pro"/>
          <w:szCs w:val="23"/>
        </w:rPr>
        <w:t xml:space="preserve"> If this function returned true, then I would treat it as a dead end and try a different path, while backtracking until there was another path found. </w:t>
      </w:r>
    </w:p>
    <w:p w14:paraId="13DFD662" w14:textId="77777777" w:rsidR="006752D3" w:rsidRDefault="006752D3" w:rsidP="1BB4FF07">
      <w:pPr>
        <w:spacing w:line="257" w:lineRule="auto"/>
        <w:jc w:val="center"/>
        <w:rPr>
          <w:rFonts w:eastAsia="Myriad Pro" w:cs="Myriad Pro"/>
          <w:b/>
          <w:szCs w:val="23"/>
        </w:rPr>
      </w:pPr>
    </w:p>
    <w:p w14:paraId="64A753C7" w14:textId="77777777" w:rsidR="006752D3" w:rsidRDefault="006752D3" w:rsidP="1BB4FF07">
      <w:pPr>
        <w:spacing w:line="257" w:lineRule="auto"/>
        <w:jc w:val="center"/>
        <w:rPr>
          <w:rFonts w:eastAsia="Myriad Pro" w:cs="Myriad Pro"/>
          <w:b/>
          <w:szCs w:val="23"/>
        </w:rPr>
      </w:pPr>
    </w:p>
    <w:p w14:paraId="09B01FBB" w14:textId="77777777" w:rsidR="00A02841" w:rsidRDefault="45534AC9" w:rsidP="00A02841">
      <w:pPr>
        <w:keepNext/>
        <w:spacing w:line="257" w:lineRule="auto"/>
        <w:jc w:val="center"/>
      </w:pPr>
      <w:r>
        <w:rPr>
          <w:noProof/>
        </w:rPr>
        <w:drawing>
          <wp:inline distT="0" distB="0" distL="0" distR="0" wp14:anchorId="67B5A101" wp14:editId="23A7687F">
            <wp:extent cx="1724025" cy="1285875"/>
            <wp:effectExtent l="0" t="0" r="0" b="0"/>
            <wp:docPr id="2004471621" name="Picture 200447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471621"/>
                    <pic:cNvPicPr/>
                  </pic:nvPicPr>
                  <pic:blipFill>
                    <a:blip r:embed="rId36">
                      <a:extLst>
                        <a:ext uri="{28A0092B-C50C-407E-A947-70E740481C1C}">
                          <a14:useLocalDpi xmlns:a14="http://schemas.microsoft.com/office/drawing/2010/main" val="0"/>
                        </a:ext>
                      </a:extLst>
                    </a:blip>
                    <a:stretch>
                      <a:fillRect/>
                    </a:stretch>
                  </pic:blipFill>
                  <pic:spPr>
                    <a:xfrm>
                      <a:off x="0" y="0"/>
                      <a:ext cx="1724025" cy="1285875"/>
                    </a:xfrm>
                    <a:prstGeom prst="rect">
                      <a:avLst/>
                    </a:prstGeom>
                  </pic:spPr>
                </pic:pic>
              </a:graphicData>
            </a:graphic>
          </wp:inline>
        </w:drawing>
      </w:r>
      <w:r>
        <w:rPr>
          <w:noProof/>
        </w:rPr>
        <w:drawing>
          <wp:inline distT="0" distB="0" distL="0" distR="0" wp14:anchorId="42474DD4" wp14:editId="763DD710">
            <wp:extent cx="1714500" cy="1285875"/>
            <wp:effectExtent l="0" t="0" r="0" b="0"/>
            <wp:docPr id="1611226584" name="Picture 161122658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1226584"/>
                    <pic:cNvPicPr/>
                  </pic:nvPicPr>
                  <pic:blipFill>
                    <a:blip r:embed="rId37">
                      <a:extLst>
                        <a:ext uri="{28A0092B-C50C-407E-A947-70E740481C1C}">
                          <a14:useLocalDpi xmlns:a14="http://schemas.microsoft.com/office/drawing/2010/main" val="0"/>
                        </a:ext>
                      </a:extLst>
                    </a:blip>
                    <a:stretch>
                      <a:fillRect/>
                    </a:stretch>
                  </pic:blipFill>
                  <pic:spPr>
                    <a:xfrm>
                      <a:off x="0" y="0"/>
                      <a:ext cx="1714500" cy="1285875"/>
                    </a:xfrm>
                    <a:prstGeom prst="rect">
                      <a:avLst/>
                    </a:prstGeom>
                  </pic:spPr>
                </pic:pic>
              </a:graphicData>
            </a:graphic>
          </wp:inline>
        </w:drawing>
      </w:r>
    </w:p>
    <w:p w14:paraId="365F4CBB" w14:textId="2EC3E729" w:rsidR="006752D3" w:rsidRDefault="00A02841" w:rsidP="00A02841">
      <w:pPr>
        <w:pStyle w:val="Caption"/>
        <w:framePr w:w="0" w:hRule="auto" w:hSpace="0" w:wrap="auto" w:vAnchor="margin" w:hAnchor="text" w:xAlign="left" w:yAlign="inline"/>
        <w:jc w:val="center"/>
      </w:pPr>
      <w:bookmarkStart w:id="213" w:name="_Toc57150023"/>
      <w:r>
        <w:t xml:space="preserve">Figure </w:t>
      </w:r>
      <w:r>
        <w:fldChar w:fldCharType="begin"/>
      </w:r>
      <w:r>
        <w:instrText>SEQ Figure \* ARABIC</w:instrText>
      </w:r>
      <w:r>
        <w:fldChar w:fldCharType="separate"/>
      </w:r>
      <w:r w:rsidR="00AF0834">
        <w:rPr>
          <w:noProof/>
        </w:rPr>
        <w:t>12</w:t>
      </w:r>
      <w:r>
        <w:fldChar w:fldCharType="end"/>
      </w:r>
      <w:r>
        <w:t>.</w:t>
      </w:r>
      <w:r w:rsidRPr="00C728E8">
        <w:t xml:space="preserve"> Cyclic Path Solved</w:t>
      </w:r>
      <w:bookmarkEnd w:id="213"/>
    </w:p>
    <w:p w14:paraId="4F2D4EFE" w14:textId="77777777" w:rsidR="006752D3" w:rsidRDefault="006752D3" w:rsidP="1BB4FF07"/>
    <w:p w14:paraId="27C31CC9" w14:textId="68E4CCB1" w:rsidR="4BC52AE4" w:rsidRDefault="4BC52AE4" w:rsidP="1BB4FF07">
      <w:pPr>
        <w:pStyle w:val="Heading2"/>
        <w:rPr>
          <w:rFonts w:eastAsia="Myriad Pro" w:cs="Myriad Pro"/>
          <w:sz w:val="23"/>
          <w:szCs w:val="23"/>
        </w:rPr>
      </w:pPr>
      <w:bookmarkStart w:id="214" w:name="_Toc57139578"/>
      <w:bookmarkStart w:id="215" w:name="_Toc57149332"/>
      <w:bookmarkStart w:id="216" w:name="_Toc57150351"/>
      <w:r w:rsidRPr="350604F3">
        <w:rPr>
          <w:rFonts w:eastAsia="Myriad Pro" w:cs="Myriad Pro"/>
          <w:sz w:val="23"/>
          <w:szCs w:val="23"/>
        </w:rPr>
        <w:t>Resolution Decrease Algorithm</w:t>
      </w:r>
      <w:bookmarkEnd w:id="214"/>
      <w:bookmarkEnd w:id="215"/>
      <w:bookmarkEnd w:id="216"/>
    </w:p>
    <w:p w14:paraId="208AA9FC" w14:textId="34638D20" w:rsidR="4BC52AE4" w:rsidRDefault="4BC52AE4" w:rsidP="07132390">
      <w:pPr>
        <w:pStyle w:val="Heading3"/>
        <w:spacing w:line="259" w:lineRule="auto"/>
        <w:rPr>
          <w:rFonts w:ascii="Myriad Pro" w:eastAsia="Myriad Pro" w:hAnsi="Myriad Pro" w:cs="Myriad Pro"/>
          <w:szCs w:val="23"/>
        </w:rPr>
      </w:pPr>
      <w:bookmarkStart w:id="217" w:name="_Toc57139579"/>
      <w:bookmarkStart w:id="218" w:name="_Toc57149333"/>
      <w:bookmarkStart w:id="219" w:name="_Toc57150352"/>
      <w:r w:rsidRPr="350604F3">
        <w:rPr>
          <w:rFonts w:ascii="Myriad Pro" w:eastAsia="Myriad Pro" w:hAnsi="Myriad Pro" w:cs="Myriad Pro"/>
          <w:szCs w:val="23"/>
        </w:rPr>
        <w:t>Description</w:t>
      </w:r>
      <w:bookmarkEnd w:id="217"/>
      <w:bookmarkEnd w:id="218"/>
      <w:bookmarkEnd w:id="219"/>
    </w:p>
    <w:p w14:paraId="3E895643" w14:textId="210CA281" w:rsidR="50CA152B" w:rsidRDefault="50CA152B" w:rsidP="4D3A14A3">
      <w:pPr>
        <w:spacing w:line="257" w:lineRule="auto"/>
      </w:pPr>
      <w:r w:rsidRPr="350604F3">
        <w:rPr>
          <w:rFonts w:eastAsia="Myriad Pro" w:cs="Myriad Pro"/>
          <w:szCs w:val="23"/>
        </w:rPr>
        <w:t>After the completion of the Stack Drone Algorithm, there needed to be a way for the drone to choose a proper path by 1 pixel. Since the input map pixels are going to be smaller than the dimensions of the drone, the input map would have to have pixels that would fit the size of the drone to ensure that every square of the drone would take an accurate path. Using a few while loops, it became possible to shrink a matrix down, with the shrunken matrix showing a 1 if all the spaces in the old map to be merged were 1s. Below is a figure of a resolution decrease of a matrix by the dimensions 2x2. As shown below, the spaces where there are 1s in a 2x2 grid starting at an even starting and ending location ((0,0), (0,2), (2,0), (2,2) for examples of the start positions) would be selected to have a 1 for the newly created pixel.</w:t>
      </w:r>
    </w:p>
    <w:p w14:paraId="6038EAC8" w14:textId="77777777" w:rsidR="006752D3" w:rsidRDefault="006752D3" w:rsidP="4D3A14A3">
      <w:pPr>
        <w:spacing w:line="257" w:lineRule="auto"/>
      </w:pPr>
    </w:p>
    <w:p w14:paraId="36A5AC7E" w14:textId="77777777" w:rsidR="006752D3" w:rsidRDefault="41247614" w:rsidP="006752D3">
      <w:pPr>
        <w:keepNext/>
        <w:spacing w:line="257" w:lineRule="auto"/>
        <w:jc w:val="center"/>
      </w:pPr>
      <w:r>
        <w:rPr>
          <w:noProof/>
        </w:rPr>
        <w:drawing>
          <wp:inline distT="0" distB="0" distL="0" distR="0" wp14:anchorId="662860EA" wp14:editId="3419E61D">
            <wp:extent cx="3257550" cy="2428875"/>
            <wp:effectExtent l="0" t="0" r="0" b="0"/>
            <wp:docPr id="899154300" name="Picture 89915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54300"/>
                    <pic:cNvPicPr/>
                  </pic:nvPicPr>
                  <pic:blipFill>
                    <a:blip r:embed="rId38">
                      <a:extLst>
                        <a:ext uri="{28A0092B-C50C-407E-A947-70E740481C1C}">
                          <a14:useLocalDpi xmlns:a14="http://schemas.microsoft.com/office/drawing/2010/main" val="0"/>
                        </a:ext>
                      </a:extLst>
                    </a:blip>
                    <a:stretch>
                      <a:fillRect/>
                    </a:stretch>
                  </pic:blipFill>
                  <pic:spPr>
                    <a:xfrm>
                      <a:off x="0" y="0"/>
                      <a:ext cx="3257550" cy="2428875"/>
                    </a:xfrm>
                    <a:prstGeom prst="rect">
                      <a:avLst/>
                    </a:prstGeom>
                  </pic:spPr>
                </pic:pic>
              </a:graphicData>
            </a:graphic>
          </wp:inline>
        </w:drawing>
      </w:r>
      <w:r>
        <w:rPr>
          <w:noProof/>
        </w:rPr>
        <w:drawing>
          <wp:inline distT="0" distB="0" distL="0" distR="0" wp14:anchorId="7D7E6CF3" wp14:editId="51E46D53">
            <wp:extent cx="1628775" cy="1171575"/>
            <wp:effectExtent l="0" t="0" r="0" b="0"/>
            <wp:docPr id="1852834592" name="Picture 1852834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2834592"/>
                    <pic:cNvPicPr/>
                  </pic:nvPicPr>
                  <pic:blipFill>
                    <a:blip r:embed="rId39">
                      <a:extLst>
                        <a:ext uri="{28A0092B-C50C-407E-A947-70E740481C1C}">
                          <a14:useLocalDpi xmlns:a14="http://schemas.microsoft.com/office/drawing/2010/main" val="0"/>
                        </a:ext>
                      </a:extLst>
                    </a:blip>
                    <a:stretch>
                      <a:fillRect/>
                    </a:stretch>
                  </pic:blipFill>
                  <pic:spPr>
                    <a:xfrm>
                      <a:off x="0" y="0"/>
                      <a:ext cx="1628775" cy="1171575"/>
                    </a:xfrm>
                    <a:prstGeom prst="rect">
                      <a:avLst/>
                    </a:prstGeom>
                  </pic:spPr>
                </pic:pic>
              </a:graphicData>
            </a:graphic>
          </wp:inline>
        </w:drawing>
      </w:r>
    </w:p>
    <w:p w14:paraId="0789EB53" w14:textId="51D12E88" w:rsidR="50CA152B" w:rsidRPr="005B2187" w:rsidRDefault="006752D3" w:rsidP="006752D3">
      <w:pPr>
        <w:pStyle w:val="Caption"/>
        <w:framePr w:h="391" w:hRule="exact" w:wrap="around" w:x="3684" w:y="74"/>
        <w:jc w:val="center"/>
        <w:rPr>
          <w:rFonts w:eastAsia="Myriad Pro" w:cs="Myriad Pro"/>
          <w:szCs w:val="23"/>
        </w:rPr>
      </w:pPr>
      <w:bookmarkStart w:id="220" w:name="_Toc57149245"/>
      <w:bookmarkStart w:id="221" w:name="_Toc57150024"/>
      <w:bookmarkStart w:id="222" w:name="_Toc57149262"/>
      <w:r>
        <w:t xml:space="preserve">Figure </w:t>
      </w:r>
      <w:r>
        <w:fldChar w:fldCharType="begin"/>
      </w:r>
      <w:r>
        <w:instrText>SEQ Figure \* ARABIC</w:instrText>
      </w:r>
      <w:r>
        <w:fldChar w:fldCharType="separate"/>
      </w:r>
      <w:r w:rsidR="00AF0834">
        <w:rPr>
          <w:noProof/>
        </w:rPr>
        <w:t>13</w:t>
      </w:r>
      <w:r>
        <w:fldChar w:fldCharType="end"/>
      </w:r>
      <w:r>
        <w:t xml:space="preserve">. </w:t>
      </w:r>
      <w:r w:rsidRPr="000F434E">
        <w:t>Decreased Resolution Map</w:t>
      </w:r>
      <w:bookmarkEnd w:id="220"/>
      <w:bookmarkEnd w:id="221"/>
      <w:bookmarkEnd w:id="222"/>
    </w:p>
    <w:p w14:paraId="6A7B6199" w14:textId="77777777" w:rsidR="006752D3" w:rsidRDefault="006752D3" w:rsidP="4D3A14A3">
      <w:pPr>
        <w:spacing w:line="257" w:lineRule="auto"/>
        <w:jc w:val="center"/>
      </w:pPr>
    </w:p>
    <w:p w14:paraId="6F12B992" w14:textId="34638D20" w:rsidR="00B26ECD" w:rsidRPr="00B26ECD" w:rsidRDefault="00E8F43D" w:rsidP="00B26ECD">
      <w:pPr>
        <w:pStyle w:val="Heading3"/>
        <w:spacing w:line="259" w:lineRule="auto"/>
      </w:pPr>
      <w:bookmarkStart w:id="223" w:name="_Toc57139580"/>
      <w:bookmarkStart w:id="224" w:name="_Toc57149334"/>
      <w:bookmarkStart w:id="225" w:name="_Toc57150353"/>
      <w:r>
        <w:t>Algorithm</w:t>
      </w:r>
      <w:bookmarkEnd w:id="223"/>
      <w:bookmarkEnd w:id="224"/>
      <w:bookmarkEnd w:id="225"/>
    </w:p>
    <w:p w14:paraId="1A5A8644" w14:textId="09072F7D" w:rsidR="008053E9" w:rsidRPr="008053E9" w:rsidRDefault="74EC14A1" w:rsidP="008053E9">
      <w:r>
        <w:t xml:space="preserve">This algorithm </w:t>
      </w:r>
      <w:r w:rsidR="2A47218E">
        <w:t>first takes</w:t>
      </w:r>
      <w:r>
        <w:t xml:space="preserve"> in an input of a map and the drone dimensions</w:t>
      </w:r>
      <w:r w:rsidR="4A693774">
        <w:t>. Next, the algorithm creates a new matrix of the new size (current map dimensions divide</w:t>
      </w:r>
      <w:r w:rsidR="57F66E76">
        <w:t>d</w:t>
      </w:r>
      <w:r w:rsidR="4A693774">
        <w:t xml:space="preserve"> by the pixels)</w:t>
      </w:r>
      <w:r w:rsidR="48F0533A">
        <w:t>.</w:t>
      </w:r>
    </w:p>
    <w:p w14:paraId="38C98F2F" w14:textId="5514D4FC" w:rsidR="2F84F6BC" w:rsidRDefault="2F84F6BC" w:rsidP="2F84F6BC"/>
    <w:p w14:paraId="6BFC7B78" w14:textId="78F04169" w:rsidR="00A65DA7" w:rsidRPr="00A65DA7" w:rsidRDefault="48F0533A" w:rsidP="00A65DA7">
      <w:r>
        <w:t xml:space="preserve">Next, </w:t>
      </w:r>
      <w:r w:rsidR="03A27FC3">
        <w:t xml:space="preserve">4 </w:t>
      </w:r>
      <w:r>
        <w:t xml:space="preserve">while loops are used in order to go through the two map dimensions and the two pixel dimensions. A variable is set as the value 1 (since </w:t>
      </w:r>
      <w:r w:rsidR="23F69FA5">
        <w:t>we want to assume that the values are a 1 until we find only one 0</w:t>
      </w:r>
      <w:r>
        <w:t>)</w:t>
      </w:r>
      <w:r w:rsidR="6E25305A">
        <w:t xml:space="preserve"> and then the dimensions of the pixel are searched within the map updating the location of the map to check every pixel for its value. If any one of the values is a 0, then the pixel is automatically set to a 0. This moves on throughout the entire matrix until it is filled. </w:t>
      </w:r>
    </w:p>
    <w:p w14:paraId="474C87B5" w14:textId="78F04169" w:rsidR="67842FBF" w:rsidRDefault="67842FBF" w:rsidP="67842FBF"/>
    <w:p w14:paraId="15A6B92A" w14:textId="78F04169" w:rsidR="6E25305A" w:rsidRDefault="6E25305A" w:rsidP="67842FBF">
      <w:r>
        <w:t>After the matrix is filled, it is then returned to the Drone Stack Algorithm</w:t>
      </w:r>
    </w:p>
    <w:p w14:paraId="00CA5FF4" w14:textId="34638D20" w:rsidR="4D3A14A3" w:rsidRDefault="00E8F43D" w:rsidP="07132390">
      <w:pPr>
        <w:pStyle w:val="Heading3"/>
        <w:spacing w:line="259" w:lineRule="auto"/>
      </w:pPr>
      <w:bookmarkStart w:id="226" w:name="_Toc57139581"/>
      <w:bookmarkStart w:id="227" w:name="_Toc57149335"/>
      <w:bookmarkStart w:id="228" w:name="_Toc57150354"/>
      <w:r>
        <w:t>Validation</w:t>
      </w:r>
      <w:bookmarkEnd w:id="226"/>
      <w:bookmarkEnd w:id="227"/>
      <w:bookmarkEnd w:id="228"/>
    </w:p>
    <w:p w14:paraId="286733A3" w14:textId="58D7FC3C" w:rsidR="002123DF" w:rsidRPr="002123DF" w:rsidRDefault="0C668AEA" w:rsidP="0314660B">
      <w:pPr>
        <w:spacing w:line="257" w:lineRule="auto"/>
        <w:rPr>
          <w:rFonts w:eastAsia="Myriad Pro" w:cs="Myriad Pro"/>
        </w:rPr>
      </w:pPr>
      <w:r w:rsidRPr="0314660B">
        <w:rPr>
          <w:rFonts w:eastAsia="Myriad Pro" w:cs="Myriad Pro"/>
        </w:rPr>
        <w:t xml:space="preserve">To validate this algorithm, I tested multiple sized resolution decreases among different sized maps. As shown above, the resolution decrease of a 2x2 matrix works as intended, and so does evenly divisible map dimensions to pixel dimensions as shown below in figure 6 (with a decrease of 4x2). However, anything that does not evenly divide will produce an error which has yet to be handled, and this is shown in figure </w:t>
      </w:r>
      <w:r w:rsidR="396B19CB" w:rsidRPr="0314660B">
        <w:rPr>
          <w:rFonts w:eastAsia="Myriad Pro" w:cs="Myriad Pro"/>
        </w:rPr>
        <w:t>15</w:t>
      </w:r>
      <w:r w:rsidRPr="0314660B">
        <w:rPr>
          <w:rFonts w:eastAsia="Myriad Pro" w:cs="Myriad Pro"/>
        </w:rPr>
        <w:t>. There are two ideas as of now: one is to take away the westmost and southmost portions of the map if there is runoff of the pixels, however this could cause some potential errors if the starting/final ending location is specified in those locations. The other idea is to try to move the drone depending on if the next pixel will fit the drone, where the next pixel will just have to match whichever dimension the drone will want to move (forward then width of drone. If downwards, then I will have to take into account the rotation of the drone and the width).</w:t>
      </w:r>
    </w:p>
    <w:p w14:paraId="03C4A680" w14:textId="77777777" w:rsidR="006752D3" w:rsidRDefault="0C668AEA" w:rsidP="006752D3">
      <w:pPr>
        <w:keepNext/>
        <w:spacing w:line="257" w:lineRule="auto"/>
      </w:pPr>
      <w:r>
        <w:rPr>
          <w:noProof/>
        </w:rPr>
        <w:lastRenderedPageBreak/>
        <w:drawing>
          <wp:inline distT="0" distB="0" distL="0" distR="0" wp14:anchorId="5C9403EE" wp14:editId="7CE3562F">
            <wp:extent cx="3248025" cy="2352675"/>
            <wp:effectExtent l="0" t="0" r="0" b="0"/>
            <wp:docPr id="2118310140" name="Picture 211831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8310140"/>
                    <pic:cNvPicPr/>
                  </pic:nvPicPr>
                  <pic:blipFill>
                    <a:blip r:embed="rId40">
                      <a:extLst>
                        <a:ext uri="{28A0092B-C50C-407E-A947-70E740481C1C}">
                          <a14:useLocalDpi xmlns:a14="http://schemas.microsoft.com/office/drawing/2010/main" val="0"/>
                        </a:ext>
                      </a:extLst>
                    </a:blip>
                    <a:stretch>
                      <a:fillRect/>
                    </a:stretch>
                  </pic:blipFill>
                  <pic:spPr>
                    <a:xfrm>
                      <a:off x="0" y="0"/>
                      <a:ext cx="3248025" cy="2352675"/>
                    </a:xfrm>
                    <a:prstGeom prst="rect">
                      <a:avLst/>
                    </a:prstGeom>
                  </pic:spPr>
                </pic:pic>
              </a:graphicData>
            </a:graphic>
          </wp:inline>
        </w:drawing>
      </w:r>
      <w:r>
        <w:rPr>
          <w:noProof/>
        </w:rPr>
        <w:drawing>
          <wp:inline distT="0" distB="0" distL="0" distR="0" wp14:anchorId="6BBEE88B" wp14:editId="7F9B151E">
            <wp:extent cx="1638300" cy="581025"/>
            <wp:effectExtent l="0" t="0" r="0" b="0"/>
            <wp:docPr id="1207526144" name="Picture 1207526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526144"/>
                    <pic:cNvPicPr/>
                  </pic:nvPicPr>
                  <pic:blipFill>
                    <a:blip r:embed="rId41">
                      <a:extLst>
                        <a:ext uri="{28A0092B-C50C-407E-A947-70E740481C1C}">
                          <a14:useLocalDpi xmlns:a14="http://schemas.microsoft.com/office/drawing/2010/main" val="0"/>
                        </a:ext>
                      </a:extLst>
                    </a:blip>
                    <a:stretch>
                      <a:fillRect/>
                    </a:stretch>
                  </pic:blipFill>
                  <pic:spPr>
                    <a:xfrm>
                      <a:off x="0" y="0"/>
                      <a:ext cx="1638300" cy="581025"/>
                    </a:xfrm>
                    <a:prstGeom prst="rect">
                      <a:avLst/>
                    </a:prstGeom>
                  </pic:spPr>
                </pic:pic>
              </a:graphicData>
            </a:graphic>
          </wp:inline>
        </w:drawing>
      </w:r>
    </w:p>
    <w:p w14:paraId="7E13646B" w14:textId="7F588888" w:rsidR="00E8F43D" w:rsidRDefault="006752D3" w:rsidP="63C50DDE">
      <w:pPr>
        <w:pStyle w:val="Caption"/>
        <w:framePr w:w="3255" w:h="496" w:hRule="exact" w:wrap="around" w:x="4659" w:y="14"/>
        <w:jc w:val="center"/>
      </w:pPr>
      <w:bookmarkStart w:id="229" w:name="_Toc57149246"/>
      <w:bookmarkStart w:id="230" w:name="_Toc57150025"/>
      <w:bookmarkStart w:id="231" w:name="_Toc57149263"/>
      <w:r>
        <w:t xml:space="preserve">Figure </w:t>
      </w:r>
      <w:r>
        <w:fldChar w:fldCharType="begin"/>
      </w:r>
      <w:r>
        <w:instrText>SEQ Figure \* ARABIC</w:instrText>
      </w:r>
      <w:r>
        <w:fldChar w:fldCharType="separate"/>
      </w:r>
      <w:r w:rsidR="00AF0834">
        <w:rPr>
          <w:noProof/>
        </w:rPr>
        <w:t>14</w:t>
      </w:r>
      <w:r>
        <w:fldChar w:fldCharType="end"/>
      </w:r>
      <w:r>
        <w:t xml:space="preserve">. </w:t>
      </w:r>
      <w:r w:rsidRPr="0095570C">
        <w:t xml:space="preserve">4x2 </w:t>
      </w:r>
      <w:r>
        <w:t>D</w:t>
      </w:r>
      <w:r w:rsidRPr="0095570C">
        <w:t xml:space="preserve">ecreased </w:t>
      </w:r>
      <w:r>
        <w:t>M</w:t>
      </w:r>
      <w:r w:rsidRPr="0095570C">
        <w:t>ap</w:t>
      </w:r>
      <w:bookmarkEnd w:id="229"/>
      <w:bookmarkEnd w:id="230"/>
      <w:bookmarkEnd w:id="231"/>
    </w:p>
    <w:p w14:paraId="1EB20A09" w14:textId="19DBC68B" w:rsidR="4D3A14A3" w:rsidRDefault="4D3A14A3" w:rsidP="07132390">
      <w:pPr>
        <w:spacing w:line="257" w:lineRule="auto"/>
        <w:jc w:val="center"/>
        <w:rPr>
          <w:rFonts w:eastAsia="Myriad Pro" w:cs="Myriad Pro"/>
          <w:szCs w:val="23"/>
        </w:rPr>
      </w:pPr>
    </w:p>
    <w:p w14:paraId="42113E76" w14:textId="77777777" w:rsidR="006752D3" w:rsidRDefault="006752D3" w:rsidP="66B3B75B">
      <w:pPr>
        <w:spacing w:line="257" w:lineRule="auto"/>
        <w:jc w:val="center"/>
        <w:rPr>
          <w:rFonts w:eastAsia="Myriad Pro" w:cs="Myriad Pro"/>
          <w:b/>
          <w:bCs/>
          <w:szCs w:val="23"/>
        </w:rPr>
      </w:pPr>
    </w:p>
    <w:p w14:paraId="716D6340" w14:textId="77777777" w:rsidR="006752D3" w:rsidRDefault="0C668AEA" w:rsidP="006752D3">
      <w:pPr>
        <w:keepNext/>
        <w:spacing w:line="257" w:lineRule="auto"/>
        <w:jc w:val="center"/>
      </w:pPr>
      <w:r>
        <w:rPr>
          <w:noProof/>
        </w:rPr>
        <w:drawing>
          <wp:inline distT="0" distB="0" distL="0" distR="0" wp14:anchorId="5E209E70" wp14:editId="6179E709">
            <wp:extent cx="2638425" cy="2819400"/>
            <wp:effectExtent l="0" t="0" r="0" b="0"/>
            <wp:docPr id="1466815056" name="Picture 146681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815056"/>
                    <pic:cNvPicPr/>
                  </pic:nvPicPr>
                  <pic:blipFill>
                    <a:blip r:embed="rId42">
                      <a:extLst>
                        <a:ext uri="{28A0092B-C50C-407E-A947-70E740481C1C}">
                          <a14:useLocalDpi xmlns:a14="http://schemas.microsoft.com/office/drawing/2010/main" val="0"/>
                        </a:ext>
                      </a:extLst>
                    </a:blip>
                    <a:stretch>
                      <a:fillRect/>
                    </a:stretch>
                  </pic:blipFill>
                  <pic:spPr>
                    <a:xfrm>
                      <a:off x="0" y="0"/>
                      <a:ext cx="2638425" cy="2819400"/>
                    </a:xfrm>
                    <a:prstGeom prst="rect">
                      <a:avLst/>
                    </a:prstGeom>
                  </pic:spPr>
                </pic:pic>
              </a:graphicData>
            </a:graphic>
          </wp:inline>
        </w:drawing>
      </w:r>
      <w:r>
        <w:rPr>
          <w:noProof/>
        </w:rPr>
        <w:drawing>
          <wp:inline distT="0" distB="0" distL="0" distR="0" wp14:anchorId="1C941922" wp14:editId="493BDE48">
            <wp:extent cx="3143250" cy="219075"/>
            <wp:effectExtent l="0" t="0" r="0" b="0"/>
            <wp:docPr id="1483400079" name="Picture 1483400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3400079"/>
                    <pic:cNvPicPr/>
                  </pic:nvPicPr>
                  <pic:blipFill>
                    <a:blip r:embed="rId43">
                      <a:extLst>
                        <a:ext uri="{28A0092B-C50C-407E-A947-70E740481C1C}">
                          <a14:useLocalDpi xmlns:a14="http://schemas.microsoft.com/office/drawing/2010/main" val="0"/>
                        </a:ext>
                      </a:extLst>
                    </a:blip>
                    <a:stretch>
                      <a:fillRect/>
                    </a:stretch>
                  </pic:blipFill>
                  <pic:spPr>
                    <a:xfrm>
                      <a:off x="0" y="0"/>
                      <a:ext cx="3143250" cy="219075"/>
                    </a:xfrm>
                    <a:prstGeom prst="rect">
                      <a:avLst/>
                    </a:prstGeom>
                  </pic:spPr>
                </pic:pic>
              </a:graphicData>
            </a:graphic>
          </wp:inline>
        </w:drawing>
      </w:r>
    </w:p>
    <w:p w14:paraId="6822DBD2" w14:textId="38308554" w:rsidR="4D3A14A3" w:rsidRDefault="006752D3" w:rsidP="004E0C3D">
      <w:pPr>
        <w:pStyle w:val="Caption"/>
        <w:framePr w:w="5130" w:h="376" w:hRule="exact" w:wrap="around" w:x="3744" w:y="57"/>
        <w:jc w:val="center"/>
      </w:pPr>
      <w:bookmarkStart w:id="232" w:name="_Toc57149247"/>
      <w:bookmarkStart w:id="233" w:name="_Toc57150026"/>
      <w:bookmarkStart w:id="234" w:name="_Toc57149264"/>
      <w:r>
        <w:t xml:space="preserve">Figure </w:t>
      </w:r>
      <w:r>
        <w:fldChar w:fldCharType="begin"/>
      </w:r>
      <w:r>
        <w:instrText>SEQ Figure \* ARABIC</w:instrText>
      </w:r>
      <w:r>
        <w:fldChar w:fldCharType="separate"/>
      </w:r>
      <w:r w:rsidR="00AF0834">
        <w:rPr>
          <w:noProof/>
        </w:rPr>
        <w:t>15</w:t>
      </w:r>
      <w:r>
        <w:fldChar w:fldCharType="end"/>
      </w:r>
      <w:r>
        <w:t xml:space="preserve">. </w:t>
      </w:r>
      <w:r w:rsidRPr="00F54F4F">
        <w:t xml:space="preserve">Error </w:t>
      </w:r>
      <w:r>
        <w:t>W</w:t>
      </w:r>
      <w:r w:rsidRPr="00F54F4F">
        <w:t xml:space="preserve">ith a 5x2 </w:t>
      </w:r>
      <w:r>
        <w:t>D</w:t>
      </w:r>
      <w:r w:rsidRPr="00F54F4F">
        <w:t xml:space="preserve">ecreased </w:t>
      </w:r>
      <w:r>
        <w:t>M</w:t>
      </w:r>
      <w:r w:rsidRPr="00F54F4F">
        <w:t>ap</w:t>
      </w:r>
      <w:bookmarkEnd w:id="232"/>
      <w:bookmarkEnd w:id="233"/>
      <w:bookmarkEnd w:id="234"/>
    </w:p>
    <w:p w14:paraId="067BA98D" w14:textId="210CA281" w:rsidR="4D3A14A3" w:rsidRDefault="4D3A14A3" w:rsidP="4D3A14A3"/>
    <w:p w14:paraId="69553C51" w14:textId="77777777" w:rsidR="006752D3" w:rsidRDefault="006752D3" w:rsidP="4D3A14A3"/>
    <w:p w14:paraId="5A8ACB50" w14:textId="77777777" w:rsidR="004D1910" w:rsidRDefault="004D1910" w:rsidP="00AC5945">
      <w:pPr>
        <w:pStyle w:val="Heading2"/>
      </w:pPr>
      <w:bookmarkStart w:id="235" w:name="_Toc57139582"/>
      <w:bookmarkStart w:id="236" w:name="_Toc57149336"/>
      <w:bookmarkStart w:id="237" w:name="_Toc57150355"/>
      <w:r>
        <w:t>Subsystem Conclusion</w:t>
      </w:r>
      <w:bookmarkEnd w:id="235"/>
      <w:bookmarkEnd w:id="236"/>
      <w:bookmarkEnd w:id="237"/>
    </w:p>
    <w:p w14:paraId="7610516C" w14:textId="208B760F" w:rsidR="7B18CB2B" w:rsidRDefault="7B18CB2B" w:rsidP="74A6E3A8">
      <w:pPr>
        <w:rPr>
          <w:rFonts w:eastAsia="Myriad Pro" w:cs="Myriad Pro"/>
        </w:rPr>
      </w:pPr>
      <w:r w:rsidRPr="66B3B75B">
        <w:rPr>
          <w:rFonts w:eastAsia="Myriad Pro" w:cs="Myriad Pro"/>
          <w:szCs w:val="23"/>
        </w:rPr>
        <w:t xml:space="preserve">In these two subsystems, they have working parts and parts that can be improved on. In the stack algorithm, there are some efficiency issues which would result in many changes to the algorithm. For instance, in the algorithm, there are priorities in the directions, so if the ending location is in the direction of the least prioritized value, the drone may take a lengthy path and could potentially run out of battery. However, this algorithm does work and will always provide a path to an ending location granted that there is a valid path between the starting and ending positions. </w:t>
      </w:r>
    </w:p>
    <w:p w14:paraId="10BBE6B2" w14:textId="208B760F" w:rsidR="7B18CB2B" w:rsidRDefault="7B18CB2B" w:rsidP="74A6E3A8">
      <w:pPr>
        <w:rPr>
          <w:rFonts w:eastAsia="Myriad Pro" w:cs="Myriad Pro"/>
        </w:rPr>
      </w:pPr>
    </w:p>
    <w:p w14:paraId="68A34B9E" w14:textId="208B760F" w:rsidR="7B18CB2B" w:rsidRDefault="7B18CB2B" w:rsidP="66B3B75B">
      <w:pPr>
        <w:rPr>
          <w:rFonts w:eastAsia="Myriad Pro" w:cs="Myriad Pro"/>
          <w:szCs w:val="23"/>
        </w:rPr>
      </w:pPr>
      <w:r w:rsidRPr="66B3B75B">
        <w:rPr>
          <w:rFonts w:eastAsia="Myriad Pro" w:cs="Myriad Pro"/>
          <w:szCs w:val="23"/>
        </w:rPr>
        <w:lastRenderedPageBreak/>
        <w:t>For the resolution decreasing algorithm, the only issue is the sizing the pixels given a map. This can be solved by giving the drone a larger area so that there will not be a problem trying to ensure that the ending position does not get cut off by taking away pixels from the map. The downside of this is that there could be an optimal potential path that will not be taken because of this.</w:t>
      </w:r>
    </w:p>
    <w:p w14:paraId="0C53455A" w14:textId="77777777" w:rsidR="003E6FEC" w:rsidRDefault="003E6FEC">
      <w:pPr>
        <w:jc w:val="left"/>
      </w:pPr>
      <w:r>
        <w:br w:type="page"/>
      </w:r>
    </w:p>
    <w:p w14:paraId="71984657" w14:textId="154E876A" w:rsidR="003E6FEC" w:rsidRDefault="009B6E87" w:rsidP="00AC5945">
      <w:pPr>
        <w:pStyle w:val="Heading1"/>
      </w:pPr>
      <w:bookmarkStart w:id="238" w:name="_Toc57139583"/>
      <w:bookmarkStart w:id="239" w:name="_Toc57149337"/>
      <w:bookmarkStart w:id="240" w:name="_Toc57150356"/>
      <w:r>
        <w:lastRenderedPageBreak/>
        <w:t>Device Networking and User Interface</w:t>
      </w:r>
      <w:bookmarkEnd w:id="238"/>
      <w:bookmarkEnd w:id="239"/>
      <w:bookmarkEnd w:id="240"/>
    </w:p>
    <w:p w14:paraId="79CF5DBB" w14:textId="77777777" w:rsidR="003E6FEC" w:rsidRDefault="003E6FEC" w:rsidP="00AC5945">
      <w:pPr>
        <w:pStyle w:val="Heading2"/>
      </w:pPr>
      <w:bookmarkStart w:id="241" w:name="_Toc57139584"/>
      <w:bookmarkStart w:id="242" w:name="_Toc57149338"/>
      <w:bookmarkStart w:id="243" w:name="_Toc57150357"/>
      <w:r>
        <w:t>Subsystem Introduction</w:t>
      </w:r>
      <w:bookmarkEnd w:id="241"/>
      <w:bookmarkEnd w:id="242"/>
      <w:bookmarkEnd w:id="243"/>
    </w:p>
    <w:p w14:paraId="4E9E0E6E" w14:textId="6CE1F391" w:rsidR="00C76E4F" w:rsidRDefault="009C3B30" w:rsidP="009C3B30">
      <w:r>
        <w:t>The purpose of the device networking and user interface subsystem is to facilitate communication between all of the APRS devices, including the aerial drone, land rover drone, and the user’s computer.</w:t>
      </w:r>
      <w:r w:rsidR="00003AF2">
        <w:t xml:space="preserve"> All APRS </w:t>
      </w:r>
      <w:r w:rsidR="00236184">
        <w:t xml:space="preserve">device </w:t>
      </w:r>
      <w:r w:rsidR="00003AF2">
        <w:t xml:space="preserve">communication, inputs, outputs, and error reporting will occur through </w:t>
      </w:r>
      <w:r w:rsidR="00047BDE">
        <w:t>a</w:t>
      </w:r>
      <w:r w:rsidR="00003AF2">
        <w:t xml:space="preserve"> user interface</w:t>
      </w:r>
      <w:r w:rsidR="003B113A">
        <w:t xml:space="preserve"> which will be delivered as a desktop </w:t>
      </w:r>
      <w:r w:rsidR="000A18BE">
        <w:t>application and</w:t>
      </w:r>
      <w:r w:rsidR="00CD6F54">
        <w:t xml:space="preserve"> run on </w:t>
      </w:r>
      <w:r w:rsidR="004A6427">
        <w:t>the user’s computer</w:t>
      </w:r>
      <w:r w:rsidR="00003AF2">
        <w:t>.</w:t>
      </w:r>
      <w:r>
        <w:t xml:space="preserve"> </w:t>
      </w:r>
      <w:r w:rsidR="00D9529E">
        <w:t>Development of this subsystem included designing</w:t>
      </w:r>
      <w:r w:rsidR="007818A0">
        <w:t xml:space="preserve"> a </w:t>
      </w:r>
      <w:r w:rsidR="00C17922">
        <w:t xml:space="preserve">network infrastructure, </w:t>
      </w:r>
      <w:r w:rsidR="006B39C1">
        <w:t>d</w:t>
      </w:r>
      <w:r w:rsidR="00054ED1">
        <w:t>rone server software</w:t>
      </w:r>
      <w:r w:rsidR="0041770F">
        <w:t xml:space="preserve">, </w:t>
      </w:r>
      <w:r w:rsidR="002D4BDF">
        <w:t xml:space="preserve">and </w:t>
      </w:r>
      <w:r w:rsidR="00D9529E">
        <w:t xml:space="preserve">user </w:t>
      </w:r>
      <w:r w:rsidR="00A947B9">
        <w:t>interface.</w:t>
      </w:r>
    </w:p>
    <w:p w14:paraId="41FC1D16" w14:textId="547172D2" w:rsidR="00E3391F" w:rsidRDefault="00E3391F" w:rsidP="00AC5945">
      <w:pPr>
        <w:pStyle w:val="Heading2"/>
      </w:pPr>
      <w:bookmarkStart w:id="244" w:name="_Toc57139585"/>
      <w:bookmarkStart w:id="245" w:name="_Toc57149339"/>
      <w:bookmarkStart w:id="246" w:name="_Toc57150358"/>
      <w:r>
        <w:t>Network Infrastructure</w:t>
      </w:r>
      <w:bookmarkEnd w:id="244"/>
      <w:bookmarkEnd w:id="245"/>
      <w:bookmarkEnd w:id="246"/>
    </w:p>
    <w:p w14:paraId="359CA429" w14:textId="21F58A50" w:rsidR="00162BE6" w:rsidRDefault="00162BE6" w:rsidP="00162BE6">
      <w:pPr>
        <w:pStyle w:val="Heading3"/>
      </w:pPr>
      <w:bookmarkStart w:id="247" w:name="_Toc57139586"/>
      <w:bookmarkStart w:id="248" w:name="_Toc57149340"/>
      <w:bookmarkStart w:id="249" w:name="_Toc57150359"/>
      <w:r>
        <w:t>Description</w:t>
      </w:r>
      <w:bookmarkEnd w:id="247"/>
      <w:bookmarkEnd w:id="248"/>
      <w:bookmarkEnd w:id="249"/>
    </w:p>
    <w:p w14:paraId="0946BAD6" w14:textId="55967CEC" w:rsidR="0047276F" w:rsidRDefault="00CA45EF" w:rsidP="00162BE6">
      <w:r>
        <w:t>Several times throughout the APRS</w:t>
      </w:r>
      <w:r w:rsidR="00EB25A8">
        <w:t>’s operation</w:t>
      </w:r>
      <w:r w:rsidR="007418B9">
        <w:t xml:space="preserve">, the systems devices need to transmit data between </w:t>
      </w:r>
      <w:r w:rsidR="008529EC">
        <w:t>each other.</w:t>
      </w:r>
      <w:r w:rsidR="007A7980">
        <w:t xml:space="preserve"> </w:t>
      </w:r>
      <w:r w:rsidR="008E1AB2">
        <w:t>To facilitate this</w:t>
      </w:r>
      <w:r w:rsidR="00F071ED">
        <w:t xml:space="preserve">, a </w:t>
      </w:r>
      <w:r w:rsidR="00DB0085">
        <w:t xml:space="preserve">wireless local area network approach was used. </w:t>
      </w:r>
      <w:r w:rsidR="00262DE2">
        <w:t xml:space="preserve">The network </w:t>
      </w:r>
      <w:r w:rsidR="007B652F">
        <w:t xml:space="preserve">was configured </w:t>
      </w:r>
      <w:r w:rsidR="004550D3">
        <w:t>to</w:t>
      </w:r>
      <w:r w:rsidR="00134C9D">
        <w:t xml:space="preserve"> </w:t>
      </w:r>
      <w:r w:rsidR="0074758F">
        <w:t>standard</w:t>
      </w:r>
      <w:r w:rsidR="004550D3">
        <w:t xml:space="preserve"> infrastructure mode</w:t>
      </w:r>
      <w:r w:rsidR="00C0697D">
        <w:t xml:space="preserve">, where </w:t>
      </w:r>
      <w:r w:rsidR="0074758F">
        <w:t xml:space="preserve">client devices </w:t>
      </w:r>
      <w:r w:rsidR="00BE6B47">
        <w:t xml:space="preserve">connect to </w:t>
      </w:r>
      <w:r w:rsidR="0092428D">
        <w:t>wireless access points</w:t>
      </w:r>
      <w:r w:rsidR="00780D0C">
        <w:t xml:space="preserve"> over a Wi-Fi signal</w:t>
      </w:r>
      <w:r w:rsidR="005F09C3">
        <w:t>.</w:t>
      </w:r>
    </w:p>
    <w:p w14:paraId="764A5BA3" w14:textId="77777777" w:rsidR="00B50F9E" w:rsidRDefault="00B50F9E" w:rsidP="00162BE6"/>
    <w:p w14:paraId="06DB91A4" w14:textId="77777777" w:rsidR="004331C6" w:rsidRDefault="7E618B3C" w:rsidP="004331C6">
      <w:pPr>
        <w:keepNext/>
        <w:jc w:val="center"/>
      </w:pPr>
      <w:r>
        <w:rPr>
          <w:noProof/>
        </w:rPr>
        <w:drawing>
          <wp:inline distT="0" distB="0" distL="0" distR="0" wp14:anchorId="12D5A11F" wp14:editId="62F942FF">
            <wp:extent cx="4090933" cy="22669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4090933" cy="2266950"/>
                    </a:xfrm>
                    <a:prstGeom prst="rect">
                      <a:avLst/>
                    </a:prstGeom>
                  </pic:spPr>
                </pic:pic>
              </a:graphicData>
            </a:graphic>
          </wp:inline>
        </w:drawing>
      </w:r>
    </w:p>
    <w:p w14:paraId="58AC8725" w14:textId="78482642" w:rsidR="00B50F9E" w:rsidRDefault="004331C6" w:rsidP="00CF6827">
      <w:pPr>
        <w:pStyle w:val="Caption"/>
        <w:framePr w:w="0" w:hRule="auto" w:hSpace="0" w:wrap="auto" w:vAnchor="margin" w:hAnchor="text" w:xAlign="left" w:yAlign="inline"/>
        <w:jc w:val="center"/>
      </w:pPr>
      <w:bookmarkStart w:id="250" w:name="_Toc57149248"/>
      <w:bookmarkStart w:id="251" w:name="_Toc57150027"/>
      <w:bookmarkStart w:id="252" w:name="_Toc57149265"/>
      <w:r>
        <w:t xml:space="preserve">Figure </w:t>
      </w:r>
      <w:r>
        <w:fldChar w:fldCharType="begin"/>
      </w:r>
      <w:r>
        <w:instrText>SEQ Figure \* ARABIC</w:instrText>
      </w:r>
      <w:r>
        <w:fldChar w:fldCharType="separate"/>
      </w:r>
      <w:r w:rsidR="00AF0834">
        <w:rPr>
          <w:noProof/>
        </w:rPr>
        <w:t>16</w:t>
      </w:r>
      <w:r>
        <w:fldChar w:fldCharType="end"/>
      </w:r>
      <w:r>
        <w:t>. Overview of Network Infrastructure</w:t>
      </w:r>
      <w:bookmarkEnd w:id="250"/>
      <w:bookmarkEnd w:id="251"/>
      <w:bookmarkEnd w:id="252"/>
    </w:p>
    <w:p w14:paraId="034929B4" w14:textId="77777777" w:rsidR="001261B7" w:rsidRDefault="001261B7" w:rsidP="001261B7"/>
    <w:p w14:paraId="43FC8940" w14:textId="763C4F66" w:rsidR="001D3904" w:rsidRDefault="00837233" w:rsidP="001261B7">
      <w:r>
        <w:t xml:space="preserve">For the APRS, </w:t>
      </w:r>
      <w:r w:rsidR="0074529C">
        <w:t>both the aerial and land drones will act as access points in the netwo</w:t>
      </w:r>
      <w:r w:rsidR="00910845">
        <w:t>rk. This mean</w:t>
      </w:r>
      <w:r w:rsidR="00775E66">
        <w:t>s</w:t>
      </w:r>
      <w:r w:rsidR="00910845">
        <w:t xml:space="preserve"> that they will each broadcast a different </w:t>
      </w:r>
      <w:r w:rsidR="00525772">
        <w:t xml:space="preserve">Wi-Fi signal. </w:t>
      </w:r>
      <w:r w:rsidR="005829C9">
        <w:t xml:space="preserve">This approach was used so that the </w:t>
      </w:r>
      <w:r w:rsidR="00A317A1">
        <w:t>user’s computer</w:t>
      </w:r>
      <w:r w:rsidR="00A81520">
        <w:t>, or client, which is</w:t>
      </w:r>
      <w:r w:rsidR="00A317A1">
        <w:t xml:space="preserve"> running the desktop application</w:t>
      </w:r>
      <w:r w:rsidR="002173A9">
        <w:t>,</w:t>
      </w:r>
      <w:r w:rsidR="00E119CC">
        <w:t xml:space="preserve"> can connect to the </w:t>
      </w:r>
      <w:r w:rsidR="004771F7">
        <w:t xml:space="preserve">correct </w:t>
      </w:r>
      <w:r w:rsidR="00477281">
        <w:t>device for the transmission of data.</w:t>
      </w:r>
    </w:p>
    <w:p w14:paraId="4EB7D58E" w14:textId="79E47092" w:rsidR="001D3904" w:rsidRPr="001261B7" w:rsidRDefault="001D3904" w:rsidP="001D3904">
      <w:pPr>
        <w:pStyle w:val="Heading3"/>
      </w:pPr>
      <w:bookmarkStart w:id="253" w:name="_Toc57139587"/>
      <w:bookmarkStart w:id="254" w:name="_Toc57149341"/>
      <w:bookmarkStart w:id="255" w:name="_Toc57150360"/>
      <w:r>
        <w:t>Access Points</w:t>
      </w:r>
      <w:bookmarkEnd w:id="253"/>
      <w:bookmarkEnd w:id="254"/>
      <w:bookmarkEnd w:id="255"/>
    </w:p>
    <w:p w14:paraId="7E87644F" w14:textId="7FC4B89B" w:rsidR="00CF6827" w:rsidRDefault="008819CD" w:rsidP="00CF6827">
      <w:r>
        <w:t>Onboard each drone is a Raspberry Pi 3</w:t>
      </w:r>
      <w:r w:rsidR="00EC3D15">
        <w:t>B</w:t>
      </w:r>
      <w:r>
        <w:t>+</w:t>
      </w:r>
      <w:r w:rsidR="0054465F">
        <w:t>.</w:t>
      </w:r>
      <w:r w:rsidR="00EC3D15">
        <w:t xml:space="preserve"> </w:t>
      </w:r>
      <w:r w:rsidR="001E49B6">
        <w:t xml:space="preserve">This device serves purposes defined in the </w:t>
      </w:r>
      <w:r w:rsidR="00B544DA">
        <w:t xml:space="preserve">Data Collection and Drone Control subsystem, </w:t>
      </w:r>
      <w:r w:rsidR="009D1360">
        <w:t xml:space="preserve">but it will also </w:t>
      </w:r>
      <w:r w:rsidR="000A0D59">
        <w:t xml:space="preserve">be configured to allow the drone to act as an access point. </w:t>
      </w:r>
      <w:r w:rsidR="003354FB">
        <w:t xml:space="preserve">To accomplish this, </w:t>
      </w:r>
      <w:r w:rsidR="00A12EF9">
        <w:t xml:space="preserve">the </w:t>
      </w:r>
      <w:r w:rsidR="002505DA">
        <w:t>TP-Link</w:t>
      </w:r>
      <w:r w:rsidR="0023473E">
        <w:t xml:space="preserve"> </w:t>
      </w:r>
      <w:r w:rsidR="00D31723">
        <w:t>TL-</w:t>
      </w:r>
      <w:r w:rsidR="00204A3D">
        <w:t>WN</w:t>
      </w:r>
      <w:r w:rsidR="006C05F8">
        <w:t>722</w:t>
      </w:r>
      <w:r w:rsidR="00D65A25">
        <w:t>N</w:t>
      </w:r>
      <w:r w:rsidR="00B35081">
        <w:t xml:space="preserve"> wireless module was </w:t>
      </w:r>
      <w:r w:rsidR="00B35081">
        <w:lastRenderedPageBreak/>
        <w:t>configured</w:t>
      </w:r>
      <w:r w:rsidR="003213BC">
        <w:t xml:space="preserve"> </w:t>
      </w:r>
      <w:r w:rsidR="0035574B">
        <w:t>into access point mode</w:t>
      </w:r>
      <w:r w:rsidR="0091217F">
        <w:t xml:space="preserve"> using the </w:t>
      </w:r>
      <w:r w:rsidR="00435AB5">
        <w:t>RTL</w:t>
      </w:r>
      <w:r w:rsidR="000F51C2">
        <w:t>8188eus</w:t>
      </w:r>
      <w:r w:rsidR="00C27EEE">
        <w:t xml:space="preserve"> v</w:t>
      </w:r>
      <w:r w:rsidR="00D80672">
        <w:t>ersion 5.3.9 driver</w:t>
      </w:r>
      <w:r w:rsidR="00E5240A">
        <w:t xml:space="preserve"> </w:t>
      </w:r>
      <w:r w:rsidR="00AB100B">
        <w:t>and various network configuration files.</w:t>
      </w:r>
    </w:p>
    <w:p w14:paraId="27FBD96D" w14:textId="77777777" w:rsidR="00BE6AA7" w:rsidRDefault="00BE6AA7" w:rsidP="00CF6827">
      <w:pPr>
        <w:rPr>
          <w:noProof/>
        </w:rPr>
      </w:pPr>
    </w:p>
    <w:p w14:paraId="2154A1F2" w14:textId="77777777" w:rsidR="006350B6" w:rsidRDefault="00BE6AA7" w:rsidP="006350B6">
      <w:pPr>
        <w:keepNext/>
        <w:jc w:val="center"/>
      </w:pPr>
      <w:r>
        <w:rPr>
          <w:noProof/>
        </w:rPr>
        <w:drawing>
          <wp:inline distT="0" distB="0" distL="0" distR="0" wp14:anchorId="4BA684B9" wp14:editId="2FCF287B">
            <wp:extent cx="2154908" cy="3141734"/>
            <wp:effectExtent l="135255" t="93345" r="114300" b="152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22596" r="25961"/>
                    <a:stretch/>
                  </pic:blipFill>
                  <pic:spPr bwMode="auto">
                    <a:xfrm rot="5400000">
                      <a:off x="0" y="0"/>
                      <a:ext cx="2156369" cy="31438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FD858E2" w14:textId="48196EC2" w:rsidR="0078682B" w:rsidRDefault="006350B6" w:rsidP="006350B6">
      <w:pPr>
        <w:pStyle w:val="Caption"/>
        <w:framePr w:w="0" w:hRule="auto" w:hSpace="0" w:wrap="auto" w:vAnchor="margin" w:hAnchor="text" w:xAlign="left" w:yAlign="inline"/>
        <w:jc w:val="center"/>
      </w:pPr>
      <w:bookmarkStart w:id="256" w:name="_Toc57149249"/>
      <w:bookmarkStart w:id="257" w:name="_Toc57150028"/>
      <w:bookmarkStart w:id="258" w:name="_Toc57149266"/>
      <w:r>
        <w:t xml:space="preserve">Figure </w:t>
      </w:r>
      <w:r>
        <w:fldChar w:fldCharType="begin"/>
      </w:r>
      <w:r>
        <w:instrText>SEQ Figure \* ARABIC</w:instrText>
      </w:r>
      <w:r>
        <w:fldChar w:fldCharType="separate"/>
      </w:r>
      <w:r w:rsidR="00AF0834">
        <w:rPr>
          <w:noProof/>
        </w:rPr>
        <w:t>17</w:t>
      </w:r>
      <w:r>
        <w:fldChar w:fldCharType="end"/>
      </w:r>
      <w:r>
        <w:t>. Raspberry Pi 3B+ with TL-WN722N</w:t>
      </w:r>
      <w:bookmarkEnd w:id="256"/>
      <w:bookmarkEnd w:id="257"/>
      <w:bookmarkEnd w:id="258"/>
    </w:p>
    <w:p w14:paraId="75086249" w14:textId="77777777" w:rsidR="0089100F" w:rsidRDefault="0089100F" w:rsidP="0089100F"/>
    <w:p w14:paraId="11637F0A" w14:textId="512C558F" w:rsidR="00746E86" w:rsidRDefault="008F2629" w:rsidP="0089100F">
      <w:r>
        <w:t xml:space="preserve">The TL-WN722N wireless module allows </w:t>
      </w:r>
      <w:r w:rsidR="00DA17C5">
        <w:t>each drone to be connected to from</w:t>
      </w:r>
      <w:r w:rsidR="0043694F">
        <w:t xml:space="preserve"> up to</w:t>
      </w:r>
      <w:r w:rsidR="00DA17C5">
        <w:t xml:space="preserve"> 30 meters.</w:t>
      </w:r>
    </w:p>
    <w:p w14:paraId="711FC360" w14:textId="2E3C40E4" w:rsidR="00C33C91" w:rsidRDefault="00C33C91" w:rsidP="00C33C91">
      <w:pPr>
        <w:pStyle w:val="Heading3"/>
      </w:pPr>
      <w:bookmarkStart w:id="259" w:name="_Toc57139588"/>
      <w:bookmarkStart w:id="260" w:name="_Toc57149342"/>
      <w:bookmarkStart w:id="261" w:name="_Toc57150361"/>
      <w:r>
        <w:t>Client</w:t>
      </w:r>
      <w:bookmarkEnd w:id="259"/>
      <w:bookmarkEnd w:id="260"/>
      <w:bookmarkEnd w:id="261"/>
    </w:p>
    <w:p w14:paraId="7C58DD33" w14:textId="4D6E8234" w:rsidR="00C33C91" w:rsidRDefault="00955FB0" w:rsidP="00C33C91">
      <w:r>
        <w:t xml:space="preserve">The </w:t>
      </w:r>
      <w:r w:rsidR="004C1665">
        <w:t xml:space="preserve">user’s computer running the APRS </w:t>
      </w:r>
      <w:r w:rsidR="0039083F">
        <w:t xml:space="preserve">desktop application will act as the </w:t>
      </w:r>
      <w:r w:rsidR="002A2DDB">
        <w:t xml:space="preserve">client in </w:t>
      </w:r>
      <w:r w:rsidR="007F565E">
        <w:t>the network.</w:t>
      </w:r>
      <w:r w:rsidR="00972FA6">
        <w:t xml:space="preserve"> No configuration was needed to </w:t>
      </w:r>
      <w:r w:rsidR="008A4473">
        <w:t xml:space="preserve">make </w:t>
      </w:r>
      <w:r w:rsidR="00E31C9E">
        <w:t xml:space="preserve">the user’s device act as a client, meaning that </w:t>
      </w:r>
      <w:r w:rsidR="001800D7">
        <w:t xml:space="preserve">any device that meets the </w:t>
      </w:r>
      <w:r w:rsidR="00695E69">
        <w:t xml:space="preserve">system requirements of </w:t>
      </w:r>
      <w:r w:rsidR="00634244">
        <w:t>the APRS desktop application can be used to operate the system.</w:t>
      </w:r>
    </w:p>
    <w:p w14:paraId="5C036E38" w14:textId="77777777" w:rsidR="00DB52FD" w:rsidRDefault="00DB52FD" w:rsidP="00DB52FD">
      <w:pPr>
        <w:pStyle w:val="Caption"/>
        <w:framePr w:w="0" w:hRule="auto" w:hSpace="0" w:wrap="auto" w:vAnchor="margin" w:hAnchor="text" w:xAlign="left" w:yAlign="inline"/>
      </w:pPr>
    </w:p>
    <w:tbl>
      <w:tblPr>
        <w:tblStyle w:val="TableGrid"/>
        <w:tblW w:w="0" w:type="auto"/>
        <w:jc w:val="center"/>
        <w:tblLook w:val="04A0" w:firstRow="1" w:lastRow="0" w:firstColumn="1" w:lastColumn="0" w:noHBand="0" w:noVBand="1"/>
      </w:tblPr>
      <w:tblGrid>
        <w:gridCol w:w="2790"/>
        <w:gridCol w:w="4675"/>
      </w:tblGrid>
      <w:tr w:rsidR="00124FD3" w14:paraId="4990B7BD" w14:textId="77777777" w:rsidTr="00DB52FD">
        <w:trPr>
          <w:jc w:val="center"/>
        </w:trPr>
        <w:tc>
          <w:tcPr>
            <w:tcW w:w="2790" w:type="dxa"/>
          </w:tcPr>
          <w:p w14:paraId="602BF31E" w14:textId="22A467D7" w:rsidR="00124FD3" w:rsidRPr="00D900CC" w:rsidRDefault="00311410" w:rsidP="00D900CC">
            <w:pPr>
              <w:jc w:val="center"/>
              <w:rPr>
                <w:b/>
                <w:bCs/>
              </w:rPr>
            </w:pPr>
            <w:r w:rsidRPr="00D900CC">
              <w:rPr>
                <w:b/>
                <w:bCs/>
              </w:rPr>
              <w:t>Specification</w:t>
            </w:r>
          </w:p>
        </w:tc>
        <w:tc>
          <w:tcPr>
            <w:tcW w:w="4675" w:type="dxa"/>
          </w:tcPr>
          <w:p w14:paraId="111ABB50" w14:textId="6B08F247" w:rsidR="00124FD3" w:rsidRPr="00D900CC" w:rsidRDefault="00550AFC" w:rsidP="00D900CC">
            <w:pPr>
              <w:jc w:val="center"/>
              <w:rPr>
                <w:b/>
                <w:bCs/>
              </w:rPr>
            </w:pPr>
            <w:r>
              <w:rPr>
                <w:b/>
                <w:bCs/>
              </w:rPr>
              <w:t xml:space="preserve">Minimum </w:t>
            </w:r>
            <w:r w:rsidR="00311410" w:rsidRPr="00D900CC">
              <w:rPr>
                <w:b/>
                <w:bCs/>
              </w:rPr>
              <w:t>Requirement</w:t>
            </w:r>
            <w:r>
              <w:rPr>
                <w:b/>
                <w:bCs/>
              </w:rPr>
              <w:t>s</w:t>
            </w:r>
          </w:p>
        </w:tc>
      </w:tr>
      <w:tr w:rsidR="00124FD3" w14:paraId="62AB5ACA" w14:textId="77777777" w:rsidTr="00DB52FD">
        <w:trPr>
          <w:jc w:val="center"/>
        </w:trPr>
        <w:tc>
          <w:tcPr>
            <w:tcW w:w="2790" w:type="dxa"/>
          </w:tcPr>
          <w:p w14:paraId="4FE5B908" w14:textId="77BBF19E" w:rsidR="00124FD3" w:rsidRDefault="00311410" w:rsidP="00C33C91">
            <w:r>
              <w:t>Processor</w:t>
            </w:r>
          </w:p>
        </w:tc>
        <w:tc>
          <w:tcPr>
            <w:tcW w:w="4675" w:type="dxa"/>
          </w:tcPr>
          <w:p w14:paraId="3AF84CE9" w14:textId="72249970" w:rsidR="00124FD3" w:rsidRDefault="00F3393B" w:rsidP="00C33C91">
            <w:r>
              <w:t xml:space="preserve">Intel Core I5 </w:t>
            </w:r>
            <w:r w:rsidR="00240C5D">
              <w:t>7</w:t>
            </w:r>
            <w:r w:rsidR="00240C5D" w:rsidRPr="00240C5D">
              <w:rPr>
                <w:vertAlign w:val="superscript"/>
              </w:rPr>
              <w:t>th</w:t>
            </w:r>
            <w:r w:rsidR="00240C5D">
              <w:t xml:space="preserve"> Generation or </w:t>
            </w:r>
            <w:r w:rsidR="00550AFC">
              <w:t>equivalent</w:t>
            </w:r>
          </w:p>
        </w:tc>
      </w:tr>
      <w:tr w:rsidR="00124FD3" w14:paraId="02732E9E" w14:textId="77777777" w:rsidTr="00DB52FD">
        <w:trPr>
          <w:jc w:val="center"/>
        </w:trPr>
        <w:tc>
          <w:tcPr>
            <w:tcW w:w="2790" w:type="dxa"/>
          </w:tcPr>
          <w:p w14:paraId="62C6D08C" w14:textId="0CD78C24" w:rsidR="00124FD3" w:rsidRDefault="00311410" w:rsidP="00C33C91">
            <w:r>
              <w:t>RAM</w:t>
            </w:r>
          </w:p>
        </w:tc>
        <w:tc>
          <w:tcPr>
            <w:tcW w:w="4675" w:type="dxa"/>
          </w:tcPr>
          <w:p w14:paraId="003B6A8C" w14:textId="75CE8F8B" w:rsidR="00124FD3" w:rsidRDefault="00132A66" w:rsidP="00C33C91">
            <w:r>
              <w:t>8</w:t>
            </w:r>
            <w:r w:rsidR="00DB52FD">
              <w:t xml:space="preserve"> </w:t>
            </w:r>
            <w:r>
              <w:t>GB DDR3</w:t>
            </w:r>
          </w:p>
        </w:tc>
      </w:tr>
      <w:tr w:rsidR="00124FD3" w14:paraId="755E9CCE" w14:textId="77777777" w:rsidTr="00DB52FD">
        <w:trPr>
          <w:jc w:val="center"/>
        </w:trPr>
        <w:tc>
          <w:tcPr>
            <w:tcW w:w="2790" w:type="dxa"/>
          </w:tcPr>
          <w:p w14:paraId="17D007E5" w14:textId="763968D5" w:rsidR="00124FD3" w:rsidRDefault="00D900CC" w:rsidP="00C33C91">
            <w:r>
              <w:t>Operating System</w:t>
            </w:r>
          </w:p>
        </w:tc>
        <w:tc>
          <w:tcPr>
            <w:tcW w:w="4675" w:type="dxa"/>
          </w:tcPr>
          <w:p w14:paraId="22CB894A" w14:textId="4F431556" w:rsidR="00124FD3" w:rsidRDefault="00DB52FD" w:rsidP="00C33C91">
            <w:r>
              <w:t>Windows 10</w:t>
            </w:r>
          </w:p>
        </w:tc>
      </w:tr>
      <w:tr w:rsidR="00124FD3" w14:paraId="49104EFC" w14:textId="77777777" w:rsidTr="00DB52FD">
        <w:trPr>
          <w:jc w:val="center"/>
        </w:trPr>
        <w:tc>
          <w:tcPr>
            <w:tcW w:w="2790" w:type="dxa"/>
          </w:tcPr>
          <w:p w14:paraId="09DD94BC" w14:textId="1BBC75F3" w:rsidR="00124FD3" w:rsidRDefault="00D900CC" w:rsidP="00C33C91">
            <w:r>
              <w:t>Storage</w:t>
            </w:r>
          </w:p>
        </w:tc>
        <w:tc>
          <w:tcPr>
            <w:tcW w:w="4675" w:type="dxa"/>
          </w:tcPr>
          <w:p w14:paraId="149F947D" w14:textId="6FC47D99" w:rsidR="00124FD3" w:rsidRDefault="00DB52FD" w:rsidP="00DB52FD">
            <w:pPr>
              <w:keepNext/>
            </w:pPr>
            <w:r>
              <w:t>5 GB</w:t>
            </w:r>
          </w:p>
        </w:tc>
      </w:tr>
    </w:tbl>
    <w:p w14:paraId="7C6BBCE1" w14:textId="4532734F" w:rsidR="00333E17" w:rsidRDefault="00DB52FD" w:rsidP="001947A6">
      <w:pPr>
        <w:pStyle w:val="Caption"/>
        <w:framePr w:w="0" w:hRule="auto" w:hSpace="0" w:wrap="auto" w:vAnchor="margin" w:hAnchor="text" w:xAlign="left" w:yAlign="inline"/>
        <w:jc w:val="center"/>
      </w:pPr>
      <w:bookmarkStart w:id="262" w:name="_Toc57149504"/>
      <w:r>
        <w:t xml:space="preserve">Table </w:t>
      </w:r>
      <w:r>
        <w:fldChar w:fldCharType="begin"/>
      </w:r>
      <w:r>
        <w:instrText>SEQ Table \* ARABIC</w:instrText>
      </w:r>
      <w:r>
        <w:fldChar w:fldCharType="separate"/>
      </w:r>
      <w:r w:rsidR="00AF0834">
        <w:rPr>
          <w:noProof/>
        </w:rPr>
        <w:t>4</w:t>
      </w:r>
      <w:r>
        <w:fldChar w:fldCharType="end"/>
      </w:r>
      <w:r>
        <w:t>. Client System Requirements</w:t>
      </w:r>
      <w:bookmarkEnd w:id="262"/>
    </w:p>
    <w:p w14:paraId="39EF8BDD" w14:textId="77777777" w:rsidR="001947A6" w:rsidRPr="001947A6" w:rsidRDefault="001947A6" w:rsidP="001947A6"/>
    <w:p w14:paraId="2BE95F66" w14:textId="73FEE0DD" w:rsidR="003E6FEC" w:rsidRDefault="00E4331D" w:rsidP="00AC5945">
      <w:pPr>
        <w:pStyle w:val="Heading2"/>
      </w:pPr>
      <w:bookmarkStart w:id="263" w:name="_Toc57139589"/>
      <w:bookmarkStart w:id="264" w:name="_Toc57149343"/>
      <w:bookmarkStart w:id="265" w:name="_Toc57150362"/>
      <w:r>
        <w:t>Drone Servers</w:t>
      </w:r>
      <w:bookmarkEnd w:id="263"/>
      <w:bookmarkEnd w:id="264"/>
      <w:bookmarkEnd w:id="265"/>
    </w:p>
    <w:p w14:paraId="44375D60" w14:textId="0FF067A5" w:rsidR="003E6FEC" w:rsidRDefault="001011AF" w:rsidP="003E6FEC">
      <w:pPr>
        <w:pStyle w:val="Heading3"/>
      </w:pPr>
      <w:bookmarkStart w:id="266" w:name="_Toc57139590"/>
      <w:bookmarkStart w:id="267" w:name="_Toc57149344"/>
      <w:bookmarkStart w:id="268" w:name="_Toc57150363"/>
      <w:r>
        <w:t>Description</w:t>
      </w:r>
      <w:bookmarkEnd w:id="266"/>
      <w:bookmarkEnd w:id="267"/>
      <w:bookmarkEnd w:id="268"/>
    </w:p>
    <w:p w14:paraId="56D64561" w14:textId="1B6F979B" w:rsidR="003B7AE4" w:rsidRDefault="00C127BC" w:rsidP="00C127BC">
      <w:r>
        <w:t xml:space="preserve">While the </w:t>
      </w:r>
      <w:r w:rsidR="00233DCA">
        <w:t xml:space="preserve">APRS </w:t>
      </w:r>
      <w:r>
        <w:t xml:space="preserve">network infrastructure </w:t>
      </w:r>
      <w:r w:rsidR="00233DCA">
        <w:t xml:space="preserve">allows </w:t>
      </w:r>
      <w:r w:rsidR="00A17453">
        <w:t xml:space="preserve">the </w:t>
      </w:r>
      <w:r w:rsidR="00893593">
        <w:t xml:space="preserve">system </w:t>
      </w:r>
      <w:r w:rsidR="00A17453">
        <w:t>devices to connect to each other</w:t>
      </w:r>
      <w:r w:rsidR="00893593">
        <w:t xml:space="preserve">, </w:t>
      </w:r>
      <w:r w:rsidR="00BE4F22">
        <w:t>the Raspberry Pi 3B+ devices</w:t>
      </w:r>
      <w:r w:rsidR="00151431">
        <w:t xml:space="preserve"> still require </w:t>
      </w:r>
      <w:r w:rsidR="00701060">
        <w:t>software</w:t>
      </w:r>
      <w:r w:rsidR="00E64440">
        <w:t xml:space="preserve"> </w:t>
      </w:r>
      <w:r w:rsidR="00701060">
        <w:t xml:space="preserve">to </w:t>
      </w:r>
      <w:r w:rsidR="00DC2B0B">
        <w:t xml:space="preserve">receive, send, and interpret </w:t>
      </w:r>
      <w:r w:rsidR="005A245C">
        <w:t>data</w:t>
      </w:r>
      <w:r w:rsidR="00831C51">
        <w:t xml:space="preserve"> onboard the drones.</w:t>
      </w:r>
      <w:r w:rsidR="0013549B">
        <w:t xml:space="preserve"> </w:t>
      </w:r>
      <w:r w:rsidR="00CC1327">
        <w:t xml:space="preserve">To allow for this, </w:t>
      </w:r>
      <w:r w:rsidR="00FF154E">
        <w:t>drone server software was developed.</w:t>
      </w:r>
    </w:p>
    <w:p w14:paraId="51FD1C80" w14:textId="7441020B" w:rsidR="001E4AB4" w:rsidRDefault="001E4AB4" w:rsidP="001E4AB4">
      <w:pPr>
        <w:pStyle w:val="Heading3"/>
      </w:pPr>
      <w:bookmarkStart w:id="269" w:name="_Toc57139591"/>
      <w:bookmarkStart w:id="270" w:name="_Toc57149345"/>
      <w:bookmarkStart w:id="271" w:name="_Toc57150364"/>
      <w:r>
        <w:lastRenderedPageBreak/>
        <w:t>Software</w:t>
      </w:r>
      <w:bookmarkEnd w:id="269"/>
      <w:bookmarkEnd w:id="270"/>
      <w:bookmarkEnd w:id="271"/>
    </w:p>
    <w:p w14:paraId="0933A644" w14:textId="25CB9F65" w:rsidR="005F2292" w:rsidRDefault="004F6DE0" w:rsidP="003E6FEC">
      <w:r>
        <w:t>Using Python and the Flask web</w:t>
      </w:r>
      <w:r w:rsidR="00866A2B">
        <w:t>-framework,</w:t>
      </w:r>
      <w:r w:rsidR="00F80902">
        <w:t xml:space="preserve"> </w:t>
      </w:r>
      <w:r w:rsidR="00BC4230">
        <w:t xml:space="preserve">software was designed to </w:t>
      </w:r>
      <w:r w:rsidR="00AA3C6E">
        <w:t xml:space="preserve">allow </w:t>
      </w:r>
      <w:r w:rsidR="001E4AB4">
        <w:t xml:space="preserve">the </w:t>
      </w:r>
      <w:r w:rsidR="008F005A">
        <w:t>onboard Raspberry Pi device</w:t>
      </w:r>
      <w:r w:rsidR="00DF2315">
        <w:t xml:space="preserve"> </w:t>
      </w:r>
      <w:r w:rsidR="00AA3C6E">
        <w:t xml:space="preserve">to </w:t>
      </w:r>
      <w:r w:rsidR="009E2357">
        <w:t>act as a web-server</w:t>
      </w:r>
      <w:r w:rsidR="006B54BA">
        <w:t>,</w:t>
      </w:r>
      <w:r w:rsidR="00EC4033">
        <w:t xml:space="preserve"> </w:t>
      </w:r>
      <w:r w:rsidR="0016031B">
        <w:t xml:space="preserve">so any client devices connected to the </w:t>
      </w:r>
      <w:r w:rsidR="00F12617">
        <w:t>microcontroller</w:t>
      </w:r>
      <w:r w:rsidR="00001456">
        <w:t xml:space="preserve"> can send </w:t>
      </w:r>
      <w:r w:rsidR="00921ABD">
        <w:t xml:space="preserve">HTTP </w:t>
      </w:r>
      <w:r w:rsidR="00437740">
        <w:t xml:space="preserve">requests </w:t>
      </w:r>
      <w:r w:rsidR="00027454">
        <w:t>for data.</w:t>
      </w:r>
      <w:r w:rsidR="00A90684">
        <w:t xml:space="preserve"> </w:t>
      </w:r>
      <w:r w:rsidR="00D124D8">
        <w:t xml:space="preserve"> </w:t>
      </w:r>
      <w:r w:rsidR="00F77D92">
        <w:t>The Flask framework defines</w:t>
      </w:r>
      <w:r w:rsidR="00DB2B5F">
        <w:t xml:space="preserve"> API </w:t>
      </w:r>
      <w:r w:rsidR="005775E8">
        <w:t>endpoints</w:t>
      </w:r>
      <w:r w:rsidR="00DB2B5F">
        <w:t xml:space="preserve"> that receive </w:t>
      </w:r>
      <w:r w:rsidR="00747C33">
        <w:t xml:space="preserve">HTTP </w:t>
      </w:r>
      <w:r w:rsidR="00463486">
        <w:t xml:space="preserve">requests from any connected client. </w:t>
      </w:r>
      <w:r w:rsidR="00286DA0">
        <w:t xml:space="preserve">For the purposes of the APRS, </w:t>
      </w:r>
      <w:r w:rsidR="00587F3B">
        <w:t>several endpoints were required on the aerial and land dron</w:t>
      </w:r>
      <w:r w:rsidR="009F1484">
        <w:t>e servers.</w:t>
      </w:r>
      <w:r w:rsidR="00DB7F08">
        <w:t xml:space="preserve"> When</w:t>
      </w:r>
      <w:r w:rsidR="00B5538C">
        <w:t xml:space="preserve">ever </w:t>
      </w:r>
      <w:r w:rsidR="00AD516D">
        <w:t>one of the endpoints is requested</w:t>
      </w:r>
      <w:r w:rsidR="00C139A7">
        <w:t xml:space="preserve"> by a client</w:t>
      </w:r>
      <w:r w:rsidR="00AD516D">
        <w:t xml:space="preserve">, </w:t>
      </w:r>
      <w:r w:rsidR="009659F5">
        <w:t>a function within the drone server software is allowed to run.</w:t>
      </w:r>
    </w:p>
    <w:p w14:paraId="35B82494" w14:textId="77777777" w:rsidR="00333EDF" w:rsidRDefault="00333EDF" w:rsidP="003E6FEC"/>
    <w:tbl>
      <w:tblPr>
        <w:tblStyle w:val="TableGrid"/>
        <w:tblW w:w="0" w:type="auto"/>
        <w:jc w:val="center"/>
        <w:tblLook w:val="04A0" w:firstRow="1" w:lastRow="0" w:firstColumn="1" w:lastColumn="0" w:noHBand="0" w:noVBand="1"/>
      </w:tblPr>
      <w:tblGrid>
        <w:gridCol w:w="1667"/>
        <w:gridCol w:w="2814"/>
        <w:gridCol w:w="1072"/>
        <w:gridCol w:w="2528"/>
      </w:tblGrid>
      <w:tr w:rsidR="00360945" w14:paraId="786F0DEB" w14:textId="77777777" w:rsidTr="00F2292A">
        <w:trPr>
          <w:jc w:val="center"/>
        </w:trPr>
        <w:tc>
          <w:tcPr>
            <w:tcW w:w="1667" w:type="dxa"/>
          </w:tcPr>
          <w:p w14:paraId="178AAEAF" w14:textId="3B07B920" w:rsidR="00360945" w:rsidRPr="00277B7E" w:rsidRDefault="00360945" w:rsidP="00277B7E">
            <w:pPr>
              <w:jc w:val="center"/>
              <w:rPr>
                <w:b/>
                <w:bCs/>
              </w:rPr>
            </w:pPr>
            <w:r w:rsidRPr="00277B7E">
              <w:rPr>
                <w:b/>
                <w:bCs/>
              </w:rPr>
              <w:t>Drone</w:t>
            </w:r>
          </w:p>
        </w:tc>
        <w:tc>
          <w:tcPr>
            <w:tcW w:w="2814" w:type="dxa"/>
          </w:tcPr>
          <w:p w14:paraId="2E990595" w14:textId="51467887" w:rsidR="00360945" w:rsidRPr="00277B7E" w:rsidRDefault="00360945" w:rsidP="00277B7E">
            <w:pPr>
              <w:jc w:val="center"/>
              <w:rPr>
                <w:b/>
                <w:bCs/>
              </w:rPr>
            </w:pPr>
            <w:r w:rsidRPr="00277B7E">
              <w:rPr>
                <w:b/>
                <w:bCs/>
              </w:rPr>
              <w:t>Endpoint</w:t>
            </w:r>
          </w:p>
        </w:tc>
        <w:tc>
          <w:tcPr>
            <w:tcW w:w="1004" w:type="dxa"/>
          </w:tcPr>
          <w:p w14:paraId="5399ECC8" w14:textId="76C9ACAD" w:rsidR="00360945" w:rsidRPr="00277B7E" w:rsidRDefault="00360945" w:rsidP="00277B7E">
            <w:pPr>
              <w:jc w:val="center"/>
              <w:rPr>
                <w:b/>
                <w:bCs/>
              </w:rPr>
            </w:pPr>
            <w:r w:rsidRPr="00277B7E">
              <w:rPr>
                <w:b/>
                <w:bCs/>
              </w:rPr>
              <w:t>Method</w:t>
            </w:r>
          </w:p>
        </w:tc>
        <w:tc>
          <w:tcPr>
            <w:tcW w:w="2528" w:type="dxa"/>
          </w:tcPr>
          <w:p w14:paraId="3F77F7ED" w14:textId="48DF7A16" w:rsidR="00360945" w:rsidRPr="00277B7E" w:rsidRDefault="00360945" w:rsidP="00277B7E">
            <w:pPr>
              <w:jc w:val="center"/>
              <w:rPr>
                <w:b/>
                <w:bCs/>
              </w:rPr>
            </w:pPr>
            <w:r w:rsidRPr="00277B7E">
              <w:rPr>
                <w:b/>
                <w:bCs/>
              </w:rPr>
              <w:t>Function</w:t>
            </w:r>
          </w:p>
        </w:tc>
      </w:tr>
      <w:tr w:rsidR="00360945" w14:paraId="64D50A5A" w14:textId="77777777" w:rsidTr="00F2292A">
        <w:trPr>
          <w:jc w:val="center"/>
        </w:trPr>
        <w:tc>
          <w:tcPr>
            <w:tcW w:w="1667" w:type="dxa"/>
          </w:tcPr>
          <w:p w14:paraId="006E9211" w14:textId="192A118D" w:rsidR="00360945" w:rsidRDefault="00360945" w:rsidP="00F2292A">
            <w:pPr>
              <w:jc w:val="center"/>
            </w:pPr>
            <w:r>
              <w:t>Aerial + Land</w:t>
            </w:r>
          </w:p>
        </w:tc>
        <w:tc>
          <w:tcPr>
            <w:tcW w:w="2814" w:type="dxa"/>
          </w:tcPr>
          <w:p w14:paraId="5775F3DF" w14:textId="0860B0E2" w:rsidR="00360945" w:rsidRDefault="00360945" w:rsidP="00F2292A">
            <w:pPr>
              <w:jc w:val="center"/>
            </w:pPr>
            <w:r>
              <w:t>“/uploadInstructions”</w:t>
            </w:r>
          </w:p>
        </w:tc>
        <w:tc>
          <w:tcPr>
            <w:tcW w:w="1004" w:type="dxa"/>
          </w:tcPr>
          <w:p w14:paraId="43FDF819" w14:textId="48C68C97" w:rsidR="00360945" w:rsidRDefault="00360945" w:rsidP="00F2292A">
            <w:pPr>
              <w:jc w:val="center"/>
            </w:pPr>
            <w:r>
              <w:t>POST</w:t>
            </w:r>
          </w:p>
        </w:tc>
        <w:tc>
          <w:tcPr>
            <w:tcW w:w="2528" w:type="dxa"/>
          </w:tcPr>
          <w:p w14:paraId="63198375" w14:textId="587DEA9D" w:rsidR="00360945" w:rsidRDefault="00360945" w:rsidP="002F4DF8">
            <w:pPr>
              <w:jc w:val="left"/>
            </w:pPr>
            <w:r>
              <w:t>Save navigation instruction file from client request in drone storage.</w:t>
            </w:r>
          </w:p>
        </w:tc>
      </w:tr>
      <w:tr w:rsidR="00360945" w14:paraId="4155F859" w14:textId="77777777" w:rsidTr="00F2292A">
        <w:trPr>
          <w:jc w:val="center"/>
        </w:trPr>
        <w:tc>
          <w:tcPr>
            <w:tcW w:w="1667" w:type="dxa"/>
          </w:tcPr>
          <w:p w14:paraId="0120F5DC" w14:textId="62D27641" w:rsidR="00360945" w:rsidRDefault="00360945" w:rsidP="00F2292A">
            <w:pPr>
              <w:jc w:val="center"/>
            </w:pPr>
            <w:r>
              <w:t>Aerial</w:t>
            </w:r>
          </w:p>
        </w:tc>
        <w:tc>
          <w:tcPr>
            <w:tcW w:w="2814" w:type="dxa"/>
          </w:tcPr>
          <w:p w14:paraId="5BFAF948" w14:textId="40225B9A" w:rsidR="00360945" w:rsidRDefault="00360945" w:rsidP="00F2292A">
            <w:pPr>
              <w:jc w:val="center"/>
            </w:pPr>
            <w:r>
              <w:t>“/download”</w:t>
            </w:r>
          </w:p>
        </w:tc>
        <w:tc>
          <w:tcPr>
            <w:tcW w:w="1004" w:type="dxa"/>
          </w:tcPr>
          <w:p w14:paraId="2AF60B87" w14:textId="5C6BD1F1" w:rsidR="00360945" w:rsidRDefault="00360945" w:rsidP="00F2292A">
            <w:pPr>
              <w:jc w:val="center"/>
            </w:pPr>
            <w:r>
              <w:t>GET</w:t>
            </w:r>
          </w:p>
        </w:tc>
        <w:tc>
          <w:tcPr>
            <w:tcW w:w="2528" w:type="dxa"/>
          </w:tcPr>
          <w:p w14:paraId="463A3026" w14:textId="1564E67A" w:rsidR="00360945" w:rsidRDefault="00360945" w:rsidP="002F4DF8">
            <w:pPr>
              <w:jc w:val="left"/>
            </w:pPr>
            <w:r>
              <w:t>Send collected video data from flight to requesting client.</w:t>
            </w:r>
          </w:p>
        </w:tc>
      </w:tr>
      <w:tr w:rsidR="00360945" w14:paraId="5D5544E6" w14:textId="77777777" w:rsidTr="00F2292A">
        <w:trPr>
          <w:jc w:val="center"/>
        </w:trPr>
        <w:tc>
          <w:tcPr>
            <w:tcW w:w="1667" w:type="dxa"/>
          </w:tcPr>
          <w:p w14:paraId="05D7B07B" w14:textId="15A84266" w:rsidR="00360945" w:rsidRDefault="00360945" w:rsidP="00F2292A">
            <w:pPr>
              <w:jc w:val="center"/>
            </w:pPr>
            <w:r>
              <w:t>Aerial + Land</w:t>
            </w:r>
          </w:p>
        </w:tc>
        <w:tc>
          <w:tcPr>
            <w:tcW w:w="2814" w:type="dxa"/>
          </w:tcPr>
          <w:p w14:paraId="1A25404E" w14:textId="2D0A792E" w:rsidR="00360945" w:rsidRDefault="00360945" w:rsidP="00F2292A">
            <w:pPr>
              <w:jc w:val="center"/>
            </w:pPr>
            <w:r>
              <w:t>“/launch”</w:t>
            </w:r>
          </w:p>
        </w:tc>
        <w:tc>
          <w:tcPr>
            <w:tcW w:w="1004" w:type="dxa"/>
          </w:tcPr>
          <w:p w14:paraId="600AA639" w14:textId="460B6E3F" w:rsidR="00360945" w:rsidRDefault="00360945" w:rsidP="00F2292A">
            <w:pPr>
              <w:jc w:val="center"/>
            </w:pPr>
            <w:r>
              <w:t>GET</w:t>
            </w:r>
          </w:p>
        </w:tc>
        <w:tc>
          <w:tcPr>
            <w:tcW w:w="2528" w:type="dxa"/>
          </w:tcPr>
          <w:p w14:paraId="2220BF3D" w14:textId="3C4320E6" w:rsidR="00360945" w:rsidRDefault="00360945" w:rsidP="00D438C2">
            <w:pPr>
              <w:keepNext/>
              <w:jc w:val="left"/>
            </w:pPr>
            <w:r>
              <w:t xml:space="preserve">Invoke function to start aerial flight or land excursion. </w:t>
            </w:r>
          </w:p>
        </w:tc>
      </w:tr>
    </w:tbl>
    <w:p w14:paraId="76EC3B57" w14:textId="3E146A7B" w:rsidR="00D438C2" w:rsidRDefault="00D438C2" w:rsidP="00D438C2">
      <w:pPr>
        <w:pStyle w:val="Caption"/>
        <w:framePr w:w="0" w:hRule="auto" w:hSpace="0" w:wrap="auto" w:vAnchor="margin" w:hAnchor="text" w:xAlign="left" w:yAlign="inline"/>
        <w:jc w:val="center"/>
      </w:pPr>
      <w:bookmarkStart w:id="272" w:name="_Toc57149505"/>
      <w:r>
        <w:t xml:space="preserve">Table </w:t>
      </w:r>
      <w:r>
        <w:fldChar w:fldCharType="begin"/>
      </w:r>
      <w:r>
        <w:instrText>SEQ Table \* ARABIC</w:instrText>
      </w:r>
      <w:r>
        <w:fldChar w:fldCharType="separate"/>
      </w:r>
      <w:r w:rsidR="00AF0834">
        <w:rPr>
          <w:noProof/>
        </w:rPr>
        <w:t>5</w:t>
      </w:r>
      <w:r>
        <w:fldChar w:fldCharType="end"/>
      </w:r>
      <w:r>
        <w:t>. Drone Server API Endpoints</w:t>
      </w:r>
      <w:bookmarkEnd w:id="272"/>
    </w:p>
    <w:p w14:paraId="36027DB8" w14:textId="77777777" w:rsidR="00D438C2" w:rsidRDefault="00D438C2" w:rsidP="00D438C2"/>
    <w:p w14:paraId="6C09A4BF" w14:textId="03B1153D" w:rsidR="00D96924" w:rsidRDefault="00380BE0" w:rsidP="003E6FEC">
      <w:r>
        <w:t xml:space="preserve">The drone server software was configured as a </w:t>
      </w:r>
      <w:r w:rsidR="00A41E43">
        <w:t xml:space="preserve">Linux service </w:t>
      </w:r>
      <w:r w:rsidR="0033070B">
        <w:t>on the Raspberry Pi</w:t>
      </w:r>
      <w:r w:rsidR="006C088C">
        <w:t xml:space="preserve">s </w:t>
      </w:r>
      <w:r w:rsidR="00A41E43">
        <w:t xml:space="preserve">so that </w:t>
      </w:r>
      <w:r w:rsidR="00BB7657">
        <w:t>the process can run in the background. This allows</w:t>
      </w:r>
      <w:r w:rsidR="00C06545">
        <w:t xml:space="preserve"> </w:t>
      </w:r>
      <w:r w:rsidR="00602098">
        <w:t xml:space="preserve">all of the endpoints </w:t>
      </w:r>
      <w:r w:rsidR="003E6029">
        <w:t>to</w:t>
      </w:r>
      <w:r w:rsidR="00602098">
        <w:t xml:space="preserve"> </w:t>
      </w:r>
      <w:r w:rsidR="00D71003">
        <w:t>wait until the client requests</w:t>
      </w:r>
      <w:r w:rsidR="00BA4C86">
        <w:t>, effectively creating a RESTful API</w:t>
      </w:r>
      <w:r w:rsidR="0099565E">
        <w:t xml:space="preserve"> onboard each drone</w:t>
      </w:r>
      <w:r w:rsidR="00D71003">
        <w:t>.</w:t>
      </w:r>
      <w:r w:rsidR="009A5C36">
        <w:t xml:space="preserve"> </w:t>
      </w:r>
      <w:r w:rsidR="00636549">
        <w:t xml:space="preserve">The Linux service also allows the server software to be started when the </w:t>
      </w:r>
      <w:r w:rsidR="00931743">
        <w:t>drone is powered.</w:t>
      </w:r>
    </w:p>
    <w:p w14:paraId="53CACFFC" w14:textId="545CD271" w:rsidR="003E6FEC" w:rsidRDefault="00031F36" w:rsidP="003E6FEC">
      <w:pPr>
        <w:pStyle w:val="Heading3"/>
      </w:pPr>
      <w:r>
        <w:t xml:space="preserve"> </w:t>
      </w:r>
      <w:bookmarkStart w:id="273" w:name="_Toc57139592"/>
      <w:bookmarkStart w:id="274" w:name="_Toc57149346"/>
      <w:bookmarkStart w:id="275" w:name="_Toc57150365"/>
      <w:r>
        <w:t>Communication</w:t>
      </w:r>
      <w:bookmarkEnd w:id="273"/>
      <w:bookmarkEnd w:id="274"/>
      <w:bookmarkEnd w:id="275"/>
    </w:p>
    <w:p w14:paraId="56DDA3D7" w14:textId="51414A8E" w:rsidR="00B51DF2" w:rsidRDefault="00F31622" w:rsidP="003E6FEC">
      <w:r>
        <w:t>All communication from</w:t>
      </w:r>
      <w:r w:rsidR="003B02A7">
        <w:t xml:space="preserve"> the </w:t>
      </w:r>
      <w:r w:rsidR="002A6E25">
        <w:t>user’s computer</w:t>
      </w:r>
      <w:r w:rsidR="007429AC">
        <w:t xml:space="preserve"> that is running the APRS desktop application</w:t>
      </w:r>
      <w:r w:rsidR="00352AFD">
        <w:t xml:space="preserve"> </w:t>
      </w:r>
      <w:r w:rsidR="00D234EB">
        <w:t>to the drone</w:t>
      </w:r>
      <w:r w:rsidR="0041500C">
        <w:t xml:space="preserve"> servers is done through HTTP methods. </w:t>
      </w:r>
      <w:r w:rsidR="00610209">
        <w:t xml:space="preserve">Since </w:t>
      </w:r>
      <w:r w:rsidR="00122623">
        <w:t xml:space="preserve">the drone systems will not be connected to the internet, </w:t>
      </w:r>
      <w:r w:rsidR="00A05A93">
        <w:t xml:space="preserve">an established connection between the </w:t>
      </w:r>
      <w:r w:rsidR="00F23DA8">
        <w:t>client and drone m</w:t>
      </w:r>
      <w:r w:rsidR="00AF1009">
        <w:t>ust be made</w:t>
      </w:r>
      <w:r w:rsidR="008017CA">
        <w:t xml:space="preserve"> before any requests can be sent.</w:t>
      </w:r>
    </w:p>
    <w:p w14:paraId="43C56C15" w14:textId="77777777" w:rsidR="006C0574" w:rsidRDefault="006C0574" w:rsidP="003E6FEC"/>
    <w:p w14:paraId="08346976" w14:textId="77777777" w:rsidR="006C0574" w:rsidRDefault="72EF0C0F" w:rsidP="006C0574">
      <w:pPr>
        <w:keepNext/>
        <w:jc w:val="center"/>
      </w:pPr>
      <w:r>
        <w:rPr>
          <w:noProof/>
        </w:rPr>
        <w:lastRenderedPageBreak/>
        <w:drawing>
          <wp:inline distT="0" distB="0" distL="0" distR="0" wp14:anchorId="3AE1AC38" wp14:editId="42006A72">
            <wp:extent cx="3707930" cy="25717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6">
                      <a:extLst>
                        <a:ext uri="{28A0092B-C50C-407E-A947-70E740481C1C}">
                          <a14:useLocalDpi xmlns:a14="http://schemas.microsoft.com/office/drawing/2010/main" val="0"/>
                        </a:ext>
                      </a:extLst>
                    </a:blip>
                    <a:stretch>
                      <a:fillRect/>
                    </a:stretch>
                  </pic:blipFill>
                  <pic:spPr>
                    <a:xfrm>
                      <a:off x="0" y="0"/>
                      <a:ext cx="3707930" cy="2571750"/>
                    </a:xfrm>
                    <a:prstGeom prst="rect">
                      <a:avLst/>
                    </a:prstGeom>
                  </pic:spPr>
                </pic:pic>
              </a:graphicData>
            </a:graphic>
          </wp:inline>
        </w:drawing>
      </w:r>
    </w:p>
    <w:p w14:paraId="5BDE886A" w14:textId="2DD44BBB" w:rsidR="006C0574" w:rsidRDefault="006C0574" w:rsidP="006C0574">
      <w:pPr>
        <w:pStyle w:val="Caption"/>
        <w:framePr w:w="0" w:hRule="auto" w:hSpace="0" w:wrap="auto" w:vAnchor="margin" w:hAnchor="text" w:xAlign="left" w:yAlign="inline"/>
        <w:jc w:val="center"/>
      </w:pPr>
      <w:bookmarkStart w:id="276" w:name="_Toc57149250"/>
      <w:bookmarkStart w:id="277" w:name="_Toc57150029"/>
      <w:bookmarkStart w:id="278" w:name="_Toc57149267"/>
      <w:r>
        <w:t xml:space="preserve">Figure </w:t>
      </w:r>
      <w:r>
        <w:fldChar w:fldCharType="begin"/>
      </w:r>
      <w:r>
        <w:instrText>SEQ Figure \* ARABIC</w:instrText>
      </w:r>
      <w:r>
        <w:fldChar w:fldCharType="separate"/>
      </w:r>
      <w:r w:rsidR="00AF0834">
        <w:rPr>
          <w:noProof/>
        </w:rPr>
        <w:t>18</w:t>
      </w:r>
      <w:r>
        <w:fldChar w:fldCharType="end"/>
      </w:r>
      <w:r>
        <w:t>. HTTP Request Architecture</w:t>
      </w:r>
      <w:bookmarkEnd w:id="276"/>
      <w:bookmarkEnd w:id="277"/>
      <w:bookmarkEnd w:id="278"/>
    </w:p>
    <w:p w14:paraId="799EB2EE" w14:textId="77777777" w:rsidR="00815A5F" w:rsidRDefault="00815A5F" w:rsidP="00815A5F"/>
    <w:p w14:paraId="40CD97DA" w14:textId="33C7D98C" w:rsidR="00815A5F" w:rsidRDefault="00B416CB" w:rsidP="00815A5F">
      <w:r>
        <w:t xml:space="preserve">Due to the range of the onboard Wi-Fi module, </w:t>
      </w:r>
      <w:r w:rsidR="00582217">
        <w:t>all communication between the drone</w:t>
      </w:r>
      <w:r w:rsidR="00FB4481">
        <w:t>s</w:t>
      </w:r>
      <w:r w:rsidR="00582217">
        <w:t xml:space="preserve"> and the </w:t>
      </w:r>
      <w:r w:rsidR="009F73FA">
        <w:t>user’s computer</w:t>
      </w:r>
      <w:r w:rsidR="0020242D">
        <w:t xml:space="preserve"> </w:t>
      </w:r>
      <w:r w:rsidR="00582217">
        <w:t xml:space="preserve">will happen when the </w:t>
      </w:r>
      <w:r w:rsidR="00534DF1">
        <w:t>drones are stationary</w:t>
      </w:r>
      <w:r w:rsidR="00194EB7">
        <w:t>. This is to say that</w:t>
      </w:r>
      <w:r w:rsidR="006311B8">
        <w:t xml:space="preserve"> </w:t>
      </w:r>
      <w:r w:rsidR="00D014F8">
        <w:t xml:space="preserve">the </w:t>
      </w:r>
      <w:r w:rsidR="00A63B4D">
        <w:t xml:space="preserve">aerial drone </w:t>
      </w:r>
      <w:r w:rsidR="00C20F50">
        <w:t>only transmits its flight data once the entire flight has ended, and the drone has returned to its starting position.</w:t>
      </w:r>
      <w:r w:rsidR="00194EB7">
        <w:t xml:space="preserve"> </w:t>
      </w:r>
      <w:r w:rsidR="00897068">
        <w:t>Com</w:t>
      </w:r>
      <w:r w:rsidR="000F7516">
        <w:t xml:space="preserve">munication between </w:t>
      </w:r>
      <w:r w:rsidR="007265DF">
        <w:t xml:space="preserve">each drone and </w:t>
      </w:r>
      <w:r w:rsidR="003F3B95">
        <w:t>the user’s computer will occur at several points throughout the APRS’s operation:</w:t>
      </w:r>
    </w:p>
    <w:p w14:paraId="11E3596C" w14:textId="77777777" w:rsidR="003F3B95" w:rsidRDefault="003F3B95" w:rsidP="003F3B95"/>
    <w:p w14:paraId="16ECC3F1" w14:textId="619C5BFD" w:rsidR="003F3B95" w:rsidRDefault="00D332E4" w:rsidP="00A20C1C">
      <w:pPr>
        <w:pStyle w:val="ListParagraph"/>
        <w:numPr>
          <w:ilvl w:val="0"/>
          <w:numId w:val="12"/>
        </w:numPr>
      </w:pPr>
      <w:r>
        <w:t>Upload</w:t>
      </w:r>
      <w:r w:rsidR="00060E87">
        <w:t xml:space="preserve">ing of aerial drone navigation instructions </w:t>
      </w:r>
      <w:r w:rsidR="00AB2BFA">
        <w:t xml:space="preserve">from client to </w:t>
      </w:r>
      <w:r w:rsidR="00767EB3">
        <w:t>aerial drone</w:t>
      </w:r>
    </w:p>
    <w:p w14:paraId="3078B819" w14:textId="063F0744" w:rsidR="00AE7003" w:rsidRDefault="00261B38" w:rsidP="00A20C1C">
      <w:pPr>
        <w:pStyle w:val="ListParagraph"/>
        <w:numPr>
          <w:ilvl w:val="0"/>
          <w:numId w:val="12"/>
        </w:numPr>
      </w:pPr>
      <w:r>
        <w:t>Initiating launch of aerial drone flight</w:t>
      </w:r>
    </w:p>
    <w:p w14:paraId="7F2C3D2B" w14:textId="7428F06C" w:rsidR="00261B38" w:rsidRDefault="00E65FCA" w:rsidP="00A20C1C">
      <w:pPr>
        <w:pStyle w:val="ListParagraph"/>
        <w:numPr>
          <w:ilvl w:val="0"/>
          <w:numId w:val="12"/>
        </w:numPr>
      </w:pPr>
      <w:r>
        <w:t xml:space="preserve">Downloading aerial drone flight data to </w:t>
      </w:r>
      <w:r w:rsidR="00AC0291">
        <w:t>client</w:t>
      </w:r>
    </w:p>
    <w:p w14:paraId="7FFD04B5" w14:textId="435CB941" w:rsidR="005D2A89" w:rsidRDefault="002F1799" w:rsidP="00A20C1C">
      <w:pPr>
        <w:pStyle w:val="ListParagraph"/>
        <w:numPr>
          <w:ilvl w:val="0"/>
          <w:numId w:val="12"/>
        </w:numPr>
      </w:pPr>
      <w:r>
        <w:t>Upload</w:t>
      </w:r>
      <w:r w:rsidR="00E14918">
        <w:t xml:space="preserve">ing of land drone navigation instructions from client to </w:t>
      </w:r>
      <w:r w:rsidR="00885B4C">
        <w:t>land drone</w:t>
      </w:r>
    </w:p>
    <w:p w14:paraId="21E3165D" w14:textId="6960A7E7" w:rsidR="00607518" w:rsidRDefault="009953DC" w:rsidP="00A20C1C">
      <w:pPr>
        <w:pStyle w:val="ListParagraph"/>
        <w:numPr>
          <w:ilvl w:val="0"/>
          <w:numId w:val="12"/>
        </w:numPr>
      </w:pPr>
      <w:r>
        <w:t>Initiating launch of land drone</w:t>
      </w:r>
      <w:r w:rsidR="00A377E6">
        <w:t xml:space="preserve"> excursion</w:t>
      </w:r>
    </w:p>
    <w:p w14:paraId="63F7E206" w14:textId="77777777" w:rsidR="00043EB6" w:rsidRDefault="00043EB6" w:rsidP="00043EB6"/>
    <w:p w14:paraId="737EE2D5" w14:textId="00397349" w:rsidR="00043EB6" w:rsidRPr="00815A5F" w:rsidRDefault="00043EB6" w:rsidP="00043EB6">
      <w:r>
        <w:t xml:space="preserve">All communication </w:t>
      </w:r>
      <w:r w:rsidR="009C3C3A">
        <w:t>is</w:t>
      </w:r>
      <w:r>
        <w:t xml:space="preserve"> </w:t>
      </w:r>
      <w:r w:rsidR="007A799A">
        <w:t>initiated</w:t>
      </w:r>
      <w:r>
        <w:t xml:space="preserve"> by the </w:t>
      </w:r>
      <w:r w:rsidR="007A799A">
        <w:t>client</w:t>
      </w:r>
      <w:r w:rsidR="00AE54AA">
        <w:t xml:space="preserve">. </w:t>
      </w:r>
      <w:r w:rsidR="007F049B">
        <w:t xml:space="preserve">The process for the client to </w:t>
      </w:r>
      <w:r w:rsidR="00262F6C">
        <w:t>interact with</w:t>
      </w:r>
      <w:r w:rsidR="00C96F7D">
        <w:t xml:space="preserve"> either drone </w:t>
      </w:r>
      <w:r w:rsidR="00151141">
        <w:t xml:space="preserve">is the </w:t>
      </w:r>
      <w:r w:rsidR="000F7171">
        <w:t>same</w:t>
      </w:r>
      <w:r w:rsidR="0049779B">
        <w:t xml:space="preserve">. First, the client must connect to the Wi-Fi signal broadcast by the desired drone. </w:t>
      </w:r>
      <w:r w:rsidR="008012E2">
        <w:t xml:space="preserve">Second, </w:t>
      </w:r>
      <w:r w:rsidR="000270D4">
        <w:t xml:space="preserve">the client must </w:t>
      </w:r>
      <w:r w:rsidR="009F71D0">
        <w:t>send a</w:t>
      </w:r>
      <w:r w:rsidR="001807F7">
        <w:t>n</w:t>
      </w:r>
      <w:r w:rsidR="009F71D0">
        <w:t xml:space="preserve"> </w:t>
      </w:r>
      <w:r w:rsidR="002B5718">
        <w:t xml:space="preserve">HTTP request with the required </w:t>
      </w:r>
      <w:r w:rsidR="005C6D60">
        <w:t>data</w:t>
      </w:r>
      <w:r w:rsidR="00AA3875">
        <w:t xml:space="preserve">. </w:t>
      </w:r>
      <w:r w:rsidR="009E5A31">
        <w:t>Third, the client must handle the returned data.</w:t>
      </w:r>
      <w:r w:rsidR="00D947A2">
        <w:t xml:space="preserve"> </w:t>
      </w:r>
      <w:r w:rsidR="00537B6C">
        <w:t xml:space="preserve">All of these steps are handled </w:t>
      </w:r>
      <w:r w:rsidR="001656B6">
        <w:t>automatically</w:t>
      </w:r>
      <w:r w:rsidR="00D2099D">
        <w:t xml:space="preserve"> by the </w:t>
      </w:r>
      <w:r w:rsidR="00756D32">
        <w:t>user interface in the desktop application.</w:t>
      </w:r>
    </w:p>
    <w:p w14:paraId="6815C1C6" w14:textId="1D22CB0A" w:rsidR="00715EFD" w:rsidRDefault="00E4331D" w:rsidP="00AC5945">
      <w:pPr>
        <w:pStyle w:val="Heading2"/>
      </w:pPr>
      <w:bookmarkStart w:id="279" w:name="_Toc57139593"/>
      <w:bookmarkStart w:id="280" w:name="_Toc57149347"/>
      <w:bookmarkStart w:id="281" w:name="_Toc57150366"/>
      <w:r>
        <w:t>User Interface</w:t>
      </w:r>
      <w:bookmarkEnd w:id="279"/>
      <w:bookmarkEnd w:id="280"/>
      <w:bookmarkEnd w:id="281"/>
    </w:p>
    <w:p w14:paraId="2806BC76" w14:textId="0AAEDA75" w:rsidR="001011AF" w:rsidRDefault="00F46527" w:rsidP="001011AF">
      <w:pPr>
        <w:pStyle w:val="Heading3"/>
      </w:pPr>
      <w:bookmarkStart w:id="282" w:name="_Toc57139594"/>
      <w:bookmarkStart w:id="283" w:name="_Toc57149348"/>
      <w:bookmarkStart w:id="284" w:name="_Toc57150367"/>
      <w:r>
        <w:t>Description</w:t>
      </w:r>
      <w:bookmarkEnd w:id="282"/>
      <w:bookmarkEnd w:id="283"/>
      <w:bookmarkEnd w:id="284"/>
    </w:p>
    <w:p w14:paraId="2B10437E" w14:textId="63381E78" w:rsidR="00637DC9" w:rsidRDefault="00E4331D" w:rsidP="00637DC9">
      <w:r>
        <w:t xml:space="preserve">The user interface </w:t>
      </w:r>
      <w:r w:rsidR="00097595">
        <w:t xml:space="preserve">for the APRS </w:t>
      </w:r>
      <w:r>
        <w:t>will be offered as a desktop application and will serve as the sole controller for the system.</w:t>
      </w:r>
      <w:r w:rsidR="00A17E72">
        <w:t xml:space="preserve"> </w:t>
      </w:r>
      <w:r w:rsidR="003A70AA">
        <w:t xml:space="preserve">Within the UI, </w:t>
      </w:r>
      <w:r w:rsidR="005423C7">
        <w:t>t</w:t>
      </w:r>
      <w:r w:rsidR="00281FCC">
        <w:t xml:space="preserve">he user will be able to </w:t>
      </w:r>
      <w:r w:rsidR="006E04F2">
        <w:t>define all inputs</w:t>
      </w:r>
      <w:r w:rsidR="002F02FB">
        <w:t xml:space="preserve">, including </w:t>
      </w:r>
      <w:r w:rsidR="00C33909">
        <w:t>their current location</w:t>
      </w:r>
      <w:r w:rsidR="00F615DE">
        <w:t xml:space="preserve"> and the </w:t>
      </w:r>
      <w:r w:rsidR="002C6725">
        <w:t>system area of operation</w:t>
      </w:r>
      <w:r w:rsidR="008A613A">
        <w:t xml:space="preserve">, as well as transmit the inputs to </w:t>
      </w:r>
      <w:r w:rsidR="005018F2">
        <w:t>the aerial and land drones.</w:t>
      </w:r>
      <w:r w:rsidR="009045FA">
        <w:t xml:space="preserve"> </w:t>
      </w:r>
      <w:r w:rsidR="00AD3CB2">
        <w:t xml:space="preserve">The software </w:t>
      </w:r>
      <w:r w:rsidR="00B363C1">
        <w:t xml:space="preserve">that is described in the Computer Vision and Mapping </w:t>
      </w:r>
      <w:r w:rsidR="0012557E">
        <w:t xml:space="preserve">and </w:t>
      </w:r>
      <w:r w:rsidR="007D3B98">
        <w:t>Pathfinding and Drone Detection sections</w:t>
      </w:r>
      <w:r w:rsidR="00DD248E">
        <w:t xml:space="preserve"> will be </w:t>
      </w:r>
      <w:r w:rsidR="009960B3">
        <w:t>invoked through the UI.</w:t>
      </w:r>
      <w:r w:rsidR="009045FA">
        <w:t xml:space="preserve"> </w:t>
      </w:r>
      <w:r w:rsidR="00D207AA">
        <w:t xml:space="preserve">Any outputs, </w:t>
      </w:r>
      <w:r w:rsidR="00C9525F">
        <w:t xml:space="preserve">and error handling will be reported to the user through the UI. </w:t>
      </w:r>
      <w:r w:rsidR="00FE4E63">
        <w:t xml:space="preserve">Full functionality of the APRS </w:t>
      </w:r>
      <w:r w:rsidR="00FE4E63">
        <w:lastRenderedPageBreak/>
        <w:t>and UI is achievable with and without an internet connection.</w:t>
      </w:r>
      <w:r w:rsidR="00A03937">
        <w:t xml:space="preserve"> </w:t>
      </w:r>
      <w:r w:rsidR="009711A5">
        <w:t xml:space="preserve">The </w:t>
      </w:r>
      <w:r w:rsidR="00331B58">
        <w:t xml:space="preserve">major components of the UI are the </w:t>
      </w:r>
      <w:r w:rsidR="0033372D">
        <w:t xml:space="preserve">system area of operation mapping tool, </w:t>
      </w:r>
      <w:r w:rsidR="00264E3E">
        <w:t xml:space="preserve">communication tasks, and </w:t>
      </w:r>
      <w:r w:rsidR="00E62839">
        <w:t>error handling.</w:t>
      </w:r>
    </w:p>
    <w:p w14:paraId="502E2A94" w14:textId="743E1827" w:rsidR="001F4E8E" w:rsidRDefault="001F4E8E" w:rsidP="001F4E8E">
      <w:pPr>
        <w:pStyle w:val="Heading3"/>
      </w:pPr>
      <w:bookmarkStart w:id="285" w:name="_Toc57139595"/>
      <w:bookmarkStart w:id="286" w:name="_Toc57149349"/>
      <w:bookmarkStart w:id="287" w:name="_Toc57150368"/>
      <w:r>
        <w:t xml:space="preserve">Application </w:t>
      </w:r>
      <w:r w:rsidR="003737DC">
        <w:t>Structure</w:t>
      </w:r>
      <w:bookmarkEnd w:id="285"/>
      <w:bookmarkEnd w:id="286"/>
      <w:bookmarkEnd w:id="287"/>
    </w:p>
    <w:p w14:paraId="32422F9B" w14:textId="24A0B00D" w:rsidR="007B429B" w:rsidRDefault="002C3C2E" w:rsidP="007B429B">
      <w:r>
        <w:t>The user interface</w:t>
      </w:r>
      <w:r w:rsidR="00F36392">
        <w:t xml:space="preserve"> for the APRS</w:t>
      </w:r>
      <w:r>
        <w:t xml:space="preserve"> is contained within a</w:t>
      </w:r>
      <w:r w:rsidR="00FA702F">
        <w:t>n executable</w:t>
      </w:r>
      <w:r>
        <w:t xml:space="preserve"> </w:t>
      </w:r>
      <w:r w:rsidR="00FA702F">
        <w:t>desktop application</w:t>
      </w:r>
      <w:r w:rsidR="00A84B4A">
        <w:t>.</w:t>
      </w:r>
      <w:r w:rsidR="001A4298">
        <w:t xml:space="preserve"> </w:t>
      </w:r>
      <w:r w:rsidR="000D22AC">
        <w:t xml:space="preserve">This desktop application was developed using the </w:t>
      </w:r>
      <w:r w:rsidR="00942CCE">
        <w:t xml:space="preserve">following </w:t>
      </w:r>
      <w:r w:rsidR="004B1FD7">
        <w:t>libraries</w:t>
      </w:r>
      <w:r w:rsidR="00D5332B">
        <w:t xml:space="preserve">, </w:t>
      </w:r>
      <w:r w:rsidR="004B1FD7">
        <w:t>frameworks</w:t>
      </w:r>
      <w:r w:rsidR="00D5332B">
        <w:t xml:space="preserve">, </w:t>
      </w:r>
      <w:r w:rsidR="004B1FD7">
        <w:t xml:space="preserve">and </w:t>
      </w:r>
      <w:r w:rsidR="00D5332B">
        <w:t>languages</w:t>
      </w:r>
      <w:r w:rsidR="00BF296D">
        <w:t>.</w:t>
      </w:r>
    </w:p>
    <w:p w14:paraId="46BD9793" w14:textId="77777777" w:rsidR="008C4CAF" w:rsidRDefault="008C4CAF" w:rsidP="007B429B"/>
    <w:tbl>
      <w:tblPr>
        <w:tblStyle w:val="TableGrid"/>
        <w:tblW w:w="8185" w:type="dxa"/>
        <w:jc w:val="center"/>
        <w:tblLook w:val="04A0" w:firstRow="1" w:lastRow="0" w:firstColumn="1" w:lastColumn="0" w:noHBand="0" w:noVBand="1"/>
      </w:tblPr>
      <w:tblGrid>
        <w:gridCol w:w="3628"/>
        <w:gridCol w:w="4557"/>
      </w:tblGrid>
      <w:tr w:rsidR="008C4CAF" w14:paraId="3DE0DDC5" w14:textId="77777777" w:rsidTr="00214643">
        <w:trPr>
          <w:jc w:val="center"/>
        </w:trPr>
        <w:tc>
          <w:tcPr>
            <w:tcW w:w="3628" w:type="dxa"/>
          </w:tcPr>
          <w:p w14:paraId="6CA7D0C8" w14:textId="78F5EE91" w:rsidR="008C4CAF" w:rsidRPr="0069529E" w:rsidRDefault="008C4CAF" w:rsidP="0069529E">
            <w:pPr>
              <w:jc w:val="center"/>
              <w:rPr>
                <w:b/>
                <w:bCs/>
              </w:rPr>
            </w:pPr>
            <w:r w:rsidRPr="0069529E">
              <w:rPr>
                <w:b/>
                <w:bCs/>
              </w:rPr>
              <w:t>Library/Framework</w:t>
            </w:r>
            <w:r w:rsidR="00734A8C">
              <w:rPr>
                <w:b/>
                <w:bCs/>
              </w:rPr>
              <w:t>/Language</w:t>
            </w:r>
          </w:p>
        </w:tc>
        <w:tc>
          <w:tcPr>
            <w:tcW w:w="4557" w:type="dxa"/>
          </w:tcPr>
          <w:p w14:paraId="7D0181E3" w14:textId="4E5518F8" w:rsidR="008C4CAF" w:rsidRPr="0069529E" w:rsidRDefault="000B143A" w:rsidP="0069529E">
            <w:pPr>
              <w:jc w:val="center"/>
              <w:rPr>
                <w:b/>
                <w:bCs/>
              </w:rPr>
            </w:pPr>
            <w:r w:rsidRPr="0069529E">
              <w:rPr>
                <w:b/>
                <w:bCs/>
              </w:rPr>
              <w:t>Notes</w:t>
            </w:r>
          </w:p>
        </w:tc>
      </w:tr>
      <w:tr w:rsidR="008C4CAF" w14:paraId="02965B71" w14:textId="77777777" w:rsidTr="00214643">
        <w:trPr>
          <w:jc w:val="center"/>
        </w:trPr>
        <w:tc>
          <w:tcPr>
            <w:tcW w:w="3628" w:type="dxa"/>
          </w:tcPr>
          <w:p w14:paraId="76A8B597" w14:textId="6B829D64" w:rsidR="008C4CAF" w:rsidRDefault="00A20DFF" w:rsidP="007B429B">
            <w:r>
              <w:t>Node</w:t>
            </w:r>
            <w:r w:rsidR="0069529E">
              <w:t>JS</w:t>
            </w:r>
          </w:p>
        </w:tc>
        <w:tc>
          <w:tcPr>
            <w:tcW w:w="4557" w:type="dxa"/>
          </w:tcPr>
          <w:p w14:paraId="414B58B1" w14:textId="7646CE08" w:rsidR="008C4CAF" w:rsidRDefault="00373037" w:rsidP="007B429B">
            <w:r>
              <w:t xml:space="preserve">Used to install dependency packages, </w:t>
            </w:r>
            <w:r w:rsidR="00563E12">
              <w:t>and setup application structure</w:t>
            </w:r>
          </w:p>
        </w:tc>
      </w:tr>
      <w:tr w:rsidR="008C4CAF" w14:paraId="3EC2F43A" w14:textId="77777777" w:rsidTr="00214643">
        <w:trPr>
          <w:jc w:val="center"/>
        </w:trPr>
        <w:tc>
          <w:tcPr>
            <w:tcW w:w="3628" w:type="dxa"/>
          </w:tcPr>
          <w:p w14:paraId="5D3EA90F" w14:textId="5FF675C0" w:rsidR="008C4CAF" w:rsidRDefault="00B100E2" w:rsidP="007B429B">
            <w:r>
              <w:t>JavaScript/TypeScript</w:t>
            </w:r>
          </w:p>
        </w:tc>
        <w:tc>
          <w:tcPr>
            <w:tcW w:w="4557" w:type="dxa"/>
          </w:tcPr>
          <w:p w14:paraId="47E88855" w14:textId="2EC3E6E3" w:rsidR="008C4CAF" w:rsidRDefault="00F74A3C" w:rsidP="007B429B">
            <w:r>
              <w:t xml:space="preserve">Main </w:t>
            </w:r>
            <w:r w:rsidR="001445E2">
              <w:t xml:space="preserve">language used in developing </w:t>
            </w:r>
            <w:r w:rsidR="001D49E8">
              <w:t>front</w:t>
            </w:r>
            <w:r w:rsidR="00C76B3B">
              <w:t>-</w:t>
            </w:r>
            <w:r w:rsidR="001D49E8">
              <w:t>end application logic</w:t>
            </w:r>
          </w:p>
        </w:tc>
      </w:tr>
      <w:tr w:rsidR="008C4CAF" w14:paraId="2AE818CF" w14:textId="77777777" w:rsidTr="00214643">
        <w:trPr>
          <w:jc w:val="center"/>
        </w:trPr>
        <w:tc>
          <w:tcPr>
            <w:tcW w:w="3628" w:type="dxa"/>
          </w:tcPr>
          <w:p w14:paraId="58203C9F" w14:textId="0B202A90" w:rsidR="008C4CAF" w:rsidRDefault="00280DCF" w:rsidP="007B429B">
            <w:r>
              <w:t>Python</w:t>
            </w:r>
            <w:r w:rsidR="0041473A">
              <w:t>/Flask</w:t>
            </w:r>
          </w:p>
        </w:tc>
        <w:tc>
          <w:tcPr>
            <w:tcW w:w="4557" w:type="dxa"/>
          </w:tcPr>
          <w:p w14:paraId="67C27AA6" w14:textId="649EBF77" w:rsidR="008C4CAF" w:rsidRDefault="00606ECA" w:rsidP="00B44314">
            <w:pPr>
              <w:keepNext/>
            </w:pPr>
            <w:r>
              <w:t>Used to develop back-end of application</w:t>
            </w:r>
          </w:p>
        </w:tc>
      </w:tr>
      <w:tr w:rsidR="001E7EE3" w14:paraId="7AFB4DD9" w14:textId="77777777" w:rsidTr="00214643">
        <w:trPr>
          <w:jc w:val="center"/>
        </w:trPr>
        <w:tc>
          <w:tcPr>
            <w:tcW w:w="3628" w:type="dxa"/>
          </w:tcPr>
          <w:p w14:paraId="6B8DE47D" w14:textId="45130751" w:rsidR="001E7EE3" w:rsidRDefault="004977A9" w:rsidP="007B429B">
            <w:r>
              <w:t>ReactJS</w:t>
            </w:r>
          </w:p>
        </w:tc>
        <w:tc>
          <w:tcPr>
            <w:tcW w:w="4557" w:type="dxa"/>
          </w:tcPr>
          <w:p w14:paraId="3D838E6A" w14:textId="50297A98" w:rsidR="001E7EE3" w:rsidRDefault="00B44730" w:rsidP="00B44314">
            <w:pPr>
              <w:keepNext/>
            </w:pPr>
            <w:r>
              <w:t xml:space="preserve">Used to develop front-end </w:t>
            </w:r>
            <w:r w:rsidR="004834A9">
              <w:t>visualization and event handling</w:t>
            </w:r>
          </w:p>
        </w:tc>
      </w:tr>
      <w:tr w:rsidR="00E142F4" w14:paraId="21DF91C5" w14:textId="77777777" w:rsidTr="00214643">
        <w:trPr>
          <w:jc w:val="center"/>
        </w:trPr>
        <w:tc>
          <w:tcPr>
            <w:tcW w:w="3628" w:type="dxa"/>
          </w:tcPr>
          <w:p w14:paraId="32DE8969" w14:textId="00A565EF" w:rsidR="00E142F4" w:rsidRDefault="00CE2500" w:rsidP="007B429B">
            <w:r>
              <w:t>Leaflet</w:t>
            </w:r>
          </w:p>
        </w:tc>
        <w:tc>
          <w:tcPr>
            <w:tcW w:w="4557" w:type="dxa"/>
          </w:tcPr>
          <w:p w14:paraId="1E4A4256" w14:textId="171C3C4B" w:rsidR="00E142F4" w:rsidRDefault="00DC613E" w:rsidP="00B44314">
            <w:pPr>
              <w:keepNext/>
            </w:pPr>
            <w:r>
              <w:t xml:space="preserve">Used to develop </w:t>
            </w:r>
            <w:r w:rsidR="00404C23">
              <w:t xml:space="preserve">mapping </w:t>
            </w:r>
            <w:r w:rsidR="002772FE">
              <w:t>tool</w:t>
            </w:r>
          </w:p>
        </w:tc>
      </w:tr>
      <w:tr w:rsidR="00ED58CE" w14:paraId="1533F9B3" w14:textId="77777777" w:rsidTr="00214643">
        <w:trPr>
          <w:jc w:val="center"/>
        </w:trPr>
        <w:tc>
          <w:tcPr>
            <w:tcW w:w="3628" w:type="dxa"/>
          </w:tcPr>
          <w:p w14:paraId="136A9B1E" w14:textId="2E74F450" w:rsidR="00ED58CE" w:rsidRDefault="008278D8" w:rsidP="007B429B">
            <w:r>
              <w:t>Node-</w:t>
            </w:r>
            <w:r w:rsidR="00B54034">
              <w:t>WIFI</w:t>
            </w:r>
          </w:p>
        </w:tc>
        <w:tc>
          <w:tcPr>
            <w:tcW w:w="4557" w:type="dxa"/>
          </w:tcPr>
          <w:p w14:paraId="7BCD7CA6" w14:textId="0FEB0B07" w:rsidR="00ED58CE" w:rsidRDefault="005025CB" w:rsidP="00B44314">
            <w:pPr>
              <w:keepNext/>
            </w:pPr>
            <w:r>
              <w:t>Allows application to connect to available wifi connections automatically</w:t>
            </w:r>
          </w:p>
        </w:tc>
      </w:tr>
      <w:tr w:rsidR="00B6505C" w14:paraId="359C1AFD" w14:textId="77777777" w:rsidTr="00214643">
        <w:trPr>
          <w:jc w:val="center"/>
        </w:trPr>
        <w:tc>
          <w:tcPr>
            <w:tcW w:w="3628" w:type="dxa"/>
          </w:tcPr>
          <w:p w14:paraId="2FB8DAEB" w14:textId="5DC6EC6E" w:rsidR="00B6505C" w:rsidRDefault="00AB1FB4" w:rsidP="007B429B">
            <w:r>
              <w:t>Child_process</w:t>
            </w:r>
          </w:p>
        </w:tc>
        <w:tc>
          <w:tcPr>
            <w:tcW w:w="4557" w:type="dxa"/>
          </w:tcPr>
          <w:p w14:paraId="61B34648" w14:textId="19E6761A" w:rsidR="00B6505C" w:rsidRDefault="007473E0" w:rsidP="00B44314">
            <w:pPr>
              <w:keepNext/>
            </w:pPr>
            <w:r>
              <w:t xml:space="preserve">Allows </w:t>
            </w:r>
            <w:r w:rsidR="00B54034">
              <w:t>application to spawn child processes</w:t>
            </w:r>
          </w:p>
        </w:tc>
      </w:tr>
      <w:tr w:rsidR="00B54034" w14:paraId="5F292D06" w14:textId="77777777" w:rsidTr="00214643">
        <w:trPr>
          <w:jc w:val="center"/>
        </w:trPr>
        <w:tc>
          <w:tcPr>
            <w:tcW w:w="3628" w:type="dxa"/>
          </w:tcPr>
          <w:p w14:paraId="44E0ACD4" w14:textId="0C84301F" w:rsidR="00B54034" w:rsidRDefault="0077023E" w:rsidP="007B429B">
            <w:r>
              <w:t>CSS</w:t>
            </w:r>
          </w:p>
        </w:tc>
        <w:tc>
          <w:tcPr>
            <w:tcW w:w="4557" w:type="dxa"/>
          </w:tcPr>
          <w:p w14:paraId="7A530D11" w14:textId="248D4563" w:rsidR="00B54034" w:rsidRDefault="0077023E" w:rsidP="00B44314">
            <w:pPr>
              <w:keepNext/>
            </w:pPr>
            <w:r>
              <w:t>Used to style front-end</w:t>
            </w:r>
          </w:p>
        </w:tc>
      </w:tr>
      <w:tr w:rsidR="0077023E" w14:paraId="51833E28" w14:textId="77777777" w:rsidTr="00214643">
        <w:trPr>
          <w:jc w:val="center"/>
        </w:trPr>
        <w:tc>
          <w:tcPr>
            <w:tcW w:w="3628" w:type="dxa"/>
          </w:tcPr>
          <w:p w14:paraId="1AC13593" w14:textId="5B6C5F56" w:rsidR="0077023E" w:rsidRDefault="0077023E" w:rsidP="007B429B">
            <w:r>
              <w:t>Bootstrap</w:t>
            </w:r>
          </w:p>
        </w:tc>
        <w:tc>
          <w:tcPr>
            <w:tcW w:w="4557" w:type="dxa"/>
          </w:tcPr>
          <w:p w14:paraId="01310B18" w14:textId="3C65D02C" w:rsidR="0077023E" w:rsidRDefault="0077023E" w:rsidP="00B44314">
            <w:pPr>
              <w:keepNext/>
            </w:pPr>
            <w:r>
              <w:t>Used to style front-end</w:t>
            </w:r>
          </w:p>
        </w:tc>
      </w:tr>
      <w:tr w:rsidR="0038033A" w14:paraId="21BF2514" w14:textId="77777777" w:rsidTr="00214643">
        <w:trPr>
          <w:jc w:val="center"/>
        </w:trPr>
        <w:tc>
          <w:tcPr>
            <w:tcW w:w="3628" w:type="dxa"/>
          </w:tcPr>
          <w:p w14:paraId="0D5D8293" w14:textId="3A461D44" w:rsidR="0038033A" w:rsidRDefault="0038033A" w:rsidP="007B429B">
            <w:r>
              <w:t>ElectronJS</w:t>
            </w:r>
          </w:p>
        </w:tc>
        <w:tc>
          <w:tcPr>
            <w:tcW w:w="4557" w:type="dxa"/>
          </w:tcPr>
          <w:p w14:paraId="5766E72A" w14:textId="1C12B6BD" w:rsidR="0038033A" w:rsidRDefault="0038033A" w:rsidP="00B44314">
            <w:pPr>
              <w:keepNext/>
            </w:pPr>
            <w:r>
              <w:t xml:space="preserve">Used to compile </w:t>
            </w:r>
            <w:r w:rsidR="000F6CE7">
              <w:t xml:space="preserve">HTML/CSS/JS into </w:t>
            </w:r>
            <w:r w:rsidR="001C06BB">
              <w:t xml:space="preserve">a </w:t>
            </w:r>
            <w:r w:rsidR="003F16A6">
              <w:t>desktop application</w:t>
            </w:r>
          </w:p>
        </w:tc>
      </w:tr>
    </w:tbl>
    <w:p w14:paraId="51AF1A7C" w14:textId="5B6A4178" w:rsidR="008C4CAF" w:rsidRPr="007B429B" w:rsidRDefault="00B44314" w:rsidP="00B44314">
      <w:pPr>
        <w:pStyle w:val="Caption"/>
        <w:framePr w:w="0" w:hRule="auto" w:hSpace="0" w:wrap="auto" w:vAnchor="margin" w:hAnchor="text" w:xAlign="left" w:yAlign="inline"/>
        <w:jc w:val="center"/>
      </w:pPr>
      <w:bookmarkStart w:id="288" w:name="_Toc57149506"/>
      <w:r>
        <w:t xml:space="preserve">Table </w:t>
      </w:r>
      <w:r>
        <w:fldChar w:fldCharType="begin"/>
      </w:r>
      <w:r>
        <w:instrText>SEQ Table \* ARABIC</w:instrText>
      </w:r>
      <w:r>
        <w:fldChar w:fldCharType="separate"/>
      </w:r>
      <w:r w:rsidR="00AF0834">
        <w:rPr>
          <w:noProof/>
        </w:rPr>
        <w:t>6</w:t>
      </w:r>
      <w:r>
        <w:fldChar w:fldCharType="end"/>
      </w:r>
      <w:r>
        <w:t>. Desktop Application Stack</w:t>
      </w:r>
      <w:bookmarkEnd w:id="288"/>
    </w:p>
    <w:p w14:paraId="0E84141E" w14:textId="77777777" w:rsidR="004B3F70" w:rsidRDefault="004B3F70" w:rsidP="004B3F70"/>
    <w:p w14:paraId="57BBB656" w14:textId="27322F30" w:rsidR="001F619F" w:rsidRPr="004B3F70" w:rsidRDefault="004C6EB9" w:rsidP="004B3F70">
      <w:r>
        <w:t xml:space="preserve">All of the </w:t>
      </w:r>
      <w:r w:rsidR="006328B0">
        <w:t xml:space="preserve">dependencies listed above have been compiled into a single </w:t>
      </w:r>
      <w:r w:rsidR="001B13A3">
        <w:t xml:space="preserve">portable </w:t>
      </w:r>
      <w:r w:rsidR="0043179F">
        <w:t>application.</w:t>
      </w:r>
      <w:r w:rsidR="00313B47">
        <w:t xml:space="preserve"> </w:t>
      </w:r>
      <w:r w:rsidR="000D6EFB">
        <w:t>The application can be</w:t>
      </w:r>
      <w:r w:rsidR="00FE51A4">
        <w:t xml:space="preserve"> </w:t>
      </w:r>
      <w:r w:rsidR="00016C9F">
        <w:t xml:space="preserve">opened by running an executable </w:t>
      </w:r>
      <w:r w:rsidR="0042677C">
        <w:t xml:space="preserve">that is contained in the portable </w:t>
      </w:r>
      <w:r w:rsidR="00EA6486">
        <w:t>application.</w:t>
      </w:r>
      <w:r w:rsidR="00FE51A4">
        <w:t xml:space="preserve"> </w:t>
      </w:r>
      <w:r w:rsidR="0043179F">
        <w:t xml:space="preserve"> </w:t>
      </w:r>
      <w:r w:rsidR="001B13A3">
        <w:t xml:space="preserve"> </w:t>
      </w:r>
    </w:p>
    <w:p w14:paraId="6EAAC84D" w14:textId="2019BE70" w:rsidR="00EF171A" w:rsidRDefault="00A14323" w:rsidP="001F732D">
      <w:pPr>
        <w:pStyle w:val="Heading3"/>
      </w:pPr>
      <w:bookmarkStart w:id="289" w:name="_Toc57139596"/>
      <w:bookmarkStart w:id="290" w:name="_Toc57149350"/>
      <w:bookmarkStart w:id="291" w:name="_Toc57150369"/>
      <w:r>
        <w:t>Mapping Tool</w:t>
      </w:r>
      <w:bookmarkEnd w:id="289"/>
      <w:bookmarkEnd w:id="290"/>
      <w:bookmarkEnd w:id="291"/>
    </w:p>
    <w:p w14:paraId="1F37FC5D" w14:textId="0C74DAAC" w:rsidR="00227187" w:rsidRPr="00227187" w:rsidRDefault="006273B7" w:rsidP="00227187">
      <w:r>
        <w:t xml:space="preserve">The mapping tool contained in the user interface allows the user to define the area of operation </w:t>
      </w:r>
      <w:r w:rsidR="00A854F7">
        <w:t xml:space="preserve">for the APRS. </w:t>
      </w:r>
      <w:r w:rsidR="00805946">
        <w:t>The area of operation creates the bound</w:t>
      </w:r>
      <w:r w:rsidR="00C056B4">
        <w:t xml:space="preserve">aries of the aerial </w:t>
      </w:r>
      <w:r w:rsidR="003075ED">
        <w:t xml:space="preserve">drone’s flight, and the </w:t>
      </w:r>
      <w:r w:rsidR="00792B42">
        <w:t xml:space="preserve">potential </w:t>
      </w:r>
      <w:r w:rsidR="003075ED">
        <w:t>land drone excursion</w:t>
      </w:r>
      <w:r w:rsidR="00792B42">
        <w:t xml:space="preserve"> routes.</w:t>
      </w:r>
      <w:r w:rsidR="00A73C3E">
        <w:t xml:space="preserve"> </w:t>
      </w:r>
      <w:r w:rsidR="00511268">
        <w:t xml:space="preserve">There are two steps </w:t>
      </w:r>
      <w:r w:rsidR="0017243B">
        <w:t>to</w:t>
      </w:r>
      <w:r w:rsidR="00373AD1">
        <w:t xml:space="preserve"> the mapping tool, including reporting </w:t>
      </w:r>
      <w:r w:rsidR="00AA4CFB">
        <w:t>current location</w:t>
      </w:r>
      <w:r w:rsidR="00FA530B">
        <w:t xml:space="preserve"> and selecting a valid area of operation. </w:t>
      </w:r>
      <w:r w:rsidR="00A93ED7">
        <w:t>The user must report their current location in terms of</w:t>
      </w:r>
      <w:r w:rsidR="00922D3E">
        <w:t xml:space="preserve"> a</w:t>
      </w:r>
      <w:r w:rsidR="00A93ED7">
        <w:t xml:space="preserve"> </w:t>
      </w:r>
      <w:r w:rsidR="00897735">
        <w:t>latitud</w:t>
      </w:r>
      <w:r w:rsidR="00922D3E">
        <w:t>e</w:t>
      </w:r>
      <w:r w:rsidR="00503996">
        <w:t xml:space="preserve"> and </w:t>
      </w:r>
      <w:r w:rsidR="00897735">
        <w:t>longitu</w:t>
      </w:r>
      <w:r w:rsidR="00922D3E">
        <w:t>de</w:t>
      </w:r>
      <w:r w:rsidR="00897735">
        <w:t xml:space="preserve"> coordinate</w:t>
      </w:r>
      <w:r w:rsidR="00A54B18">
        <w:t xml:space="preserve">. </w:t>
      </w:r>
      <w:r w:rsidR="00B85EE6">
        <w:t>Obtaining the user’s current location is important because</w:t>
      </w:r>
      <w:r w:rsidR="002E58BE">
        <w:t xml:space="preserve"> it restricts the possible </w:t>
      </w:r>
      <w:r w:rsidR="00B85EE6">
        <w:t>area</w:t>
      </w:r>
      <w:r w:rsidR="00210B42">
        <w:t>s</w:t>
      </w:r>
      <w:r w:rsidR="00B85EE6">
        <w:t xml:space="preserve"> of operation</w:t>
      </w:r>
      <w:r w:rsidR="00C2481A">
        <w:t xml:space="preserve">. </w:t>
      </w:r>
      <w:r w:rsidR="007827BC">
        <w:t>If the user has an internet connection, they do not have to man</w:t>
      </w:r>
      <w:r w:rsidR="008B15B8">
        <w:t xml:space="preserve">ually input their current </w:t>
      </w:r>
      <w:r w:rsidR="00B704FC">
        <w:t xml:space="preserve">coordinates, we can fetch </w:t>
      </w:r>
      <w:r w:rsidR="006F00E8">
        <w:t xml:space="preserve">their location for them using </w:t>
      </w:r>
      <w:r w:rsidR="000C0569">
        <w:t>the Google Geolocational Services.</w:t>
      </w:r>
      <w:r w:rsidR="00CF4B31">
        <w:t xml:space="preserve"> </w:t>
      </w:r>
      <w:r w:rsidR="00F91A0C">
        <w:t xml:space="preserve">Once the </w:t>
      </w:r>
      <w:r w:rsidR="00652388">
        <w:t>user</w:t>
      </w:r>
      <w:r w:rsidR="00C73DA4">
        <w:t xml:space="preserve"> </w:t>
      </w:r>
      <w:r w:rsidR="00C73DA4">
        <w:lastRenderedPageBreak/>
        <w:t>enters</w:t>
      </w:r>
      <w:r w:rsidR="00005A0F">
        <w:t xml:space="preserve"> a valid current location, </w:t>
      </w:r>
      <w:r w:rsidR="00AF27CF">
        <w:t>the UI will show a map that allows the user to select the area of operation.</w:t>
      </w:r>
    </w:p>
    <w:p w14:paraId="0C767169" w14:textId="77777777" w:rsidR="00875C2B" w:rsidRDefault="00875C2B" w:rsidP="00227187"/>
    <w:p w14:paraId="7E308C14" w14:textId="77777777" w:rsidR="00AB3325" w:rsidRDefault="1D224A2A" w:rsidP="00AB3325">
      <w:pPr>
        <w:keepNext/>
        <w:jc w:val="center"/>
      </w:pPr>
      <w:r>
        <w:rPr>
          <w:noProof/>
        </w:rPr>
        <w:drawing>
          <wp:inline distT="0" distB="0" distL="0" distR="0" wp14:anchorId="35037A52" wp14:editId="44738756">
            <wp:extent cx="5943600" cy="2619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7">
                      <a:extLst>
                        <a:ext uri="{28A0092B-C50C-407E-A947-70E740481C1C}">
                          <a14:useLocalDpi xmlns:a14="http://schemas.microsoft.com/office/drawing/2010/main" val="0"/>
                        </a:ext>
                      </a:extLst>
                    </a:blip>
                    <a:stretch>
                      <a:fillRect/>
                    </a:stretch>
                  </pic:blipFill>
                  <pic:spPr>
                    <a:xfrm>
                      <a:off x="0" y="0"/>
                      <a:ext cx="5943600" cy="2619375"/>
                    </a:xfrm>
                    <a:prstGeom prst="rect">
                      <a:avLst/>
                    </a:prstGeom>
                  </pic:spPr>
                </pic:pic>
              </a:graphicData>
            </a:graphic>
          </wp:inline>
        </w:drawing>
      </w:r>
    </w:p>
    <w:p w14:paraId="277AD9AC" w14:textId="2B4AEC4A" w:rsidR="00AB3325" w:rsidRDefault="00AB3325" w:rsidP="00AB3325">
      <w:pPr>
        <w:pStyle w:val="Caption"/>
        <w:framePr w:w="0" w:hRule="auto" w:hSpace="0" w:wrap="auto" w:vAnchor="margin" w:hAnchor="text" w:xAlign="left" w:yAlign="inline"/>
        <w:jc w:val="center"/>
      </w:pPr>
      <w:bookmarkStart w:id="292" w:name="_Toc57149251"/>
      <w:bookmarkStart w:id="293" w:name="_Toc57150030"/>
      <w:bookmarkStart w:id="294" w:name="_Toc57149268"/>
      <w:r>
        <w:t xml:space="preserve">Figure </w:t>
      </w:r>
      <w:r>
        <w:fldChar w:fldCharType="begin"/>
      </w:r>
      <w:r>
        <w:instrText>SEQ Figure \* ARABIC</w:instrText>
      </w:r>
      <w:r>
        <w:fldChar w:fldCharType="separate"/>
      </w:r>
      <w:r w:rsidR="00AF0834">
        <w:rPr>
          <w:noProof/>
        </w:rPr>
        <w:t>19</w:t>
      </w:r>
      <w:r>
        <w:fldChar w:fldCharType="end"/>
      </w:r>
      <w:r>
        <w:t>. Mapping Tool: Valid and Invalid Selection</w:t>
      </w:r>
      <w:bookmarkEnd w:id="292"/>
      <w:bookmarkEnd w:id="293"/>
      <w:bookmarkEnd w:id="294"/>
    </w:p>
    <w:p w14:paraId="295C37F0" w14:textId="7E4A29BF" w:rsidR="00E37D3E" w:rsidRDefault="00104212" w:rsidP="00227187">
      <w:r>
        <w:t xml:space="preserve">          </w:t>
      </w:r>
    </w:p>
    <w:p w14:paraId="43D20F42" w14:textId="0FFC52CC" w:rsidR="00E37D3E" w:rsidRDefault="00DF36D2" w:rsidP="00227187">
      <w:r>
        <w:t xml:space="preserve">On the map, </w:t>
      </w:r>
      <w:r w:rsidR="00F87729">
        <w:t>the user can move their mouse to define the area of operation. Per the APRS</w:t>
      </w:r>
      <w:r w:rsidR="000733B7">
        <w:t xml:space="preserve"> functional </w:t>
      </w:r>
      <w:r w:rsidR="00F87729">
        <w:t xml:space="preserve">requirements, </w:t>
      </w:r>
      <w:r w:rsidR="00750822">
        <w:t xml:space="preserve">the area of operation must be no greater than 1 </w:t>
      </w:r>
      <w:r w:rsidR="00AF56F8">
        <w:t>km</w:t>
      </w:r>
      <w:r w:rsidR="00AF56F8">
        <w:rPr>
          <w:vertAlign w:val="superscript"/>
        </w:rPr>
        <w:t>2</w:t>
      </w:r>
      <w:r w:rsidR="00AF56F8">
        <w:t xml:space="preserve">. </w:t>
      </w:r>
      <w:r w:rsidR="009269AF">
        <w:t>If the user attempts to select a</w:t>
      </w:r>
      <w:r w:rsidR="00CF670F">
        <w:t>n</w:t>
      </w:r>
      <w:r w:rsidR="009269AF">
        <w:t xml:space="preserve"> </w:t>
      </w:r>
      <w:r w:rsidR="00A1178A">
        <w:t xml:space="preserve">area that does not meet this requirement, </w:t>
      </w:r>
      <w:r w:rsidR="007C17BC">
        <w:t xml:space="preserve">the rectangle will appear red in color, and not allow the user to lock-in their selection. </w:t>
      </w:r>
      <w:r w:rsidR="00BF1832">
        <w:t>Once the user has a valid selection</w:t>
      </w:r>
      <w:r w:rsidR="001607AC">
        <w:t>, which appears green in color, the user can click to lock</w:t>
      </w:r>
      <w:r w:rsidR="003C001F">
        <w:t>-</w:t>
      </w:r>
      <w:r w:rsidR="001607AC">
        <w:t>in their selection.</w:t>
      </w:r>
    </w:p>
    <w:p w14:paraId="43CAC0F2" w14:textId="77777777" w:rsidR="000000BE" w:rsidRDefault="000000BE" w:rsidP="00227187"/>
    <w:p w14:paraId="72EF1A5C" w14:textId="3773CA33" w:rsidR="006500BD" w:rsidRDefault="000000BE" w:rsidP="00227187">
      <w:r>
        <w:t xml:space="preserve">Once the </w:t>
      </w:r>
      <w:r w:rsidR="00042039">
        <w:t>area of operation selection has been locked</w:t>
      </w:r>
      <w:r w:rsidR="005718EB">
        <w:t xml:space="preserve">-in, </w:t>
      </w:r>
      <w:r w:rsidR="00D72223">
        <w:t>an algorithm</w:t>
      </w:r>
      <w:r w:rsidR="006500BD">
        <w:t xml:space="preserve"> is invoked to </w:t>
      </w:r>
      <w:r w:rsidR="00492427">
        <w:t>generate the aerial drone’s navigation instructions.</w:t>
      </w:r>
      <w:r w:rsidR="00055A15">
        <w:t xml:space="preserve"> The algorithm</w:t>
      </w:r>
      <w:r w:rsidR="00D72223">
        <w:t xml:space="preserve"> </w:t>
      </w:r>
      <w:r w:rsidR="006D6C92">
        <w:t xml:space="preserve">breaks the </w:t>
      </w:r>
      <w:r w:rsidR="00346CA4">
        <w:t xml:space="preserve">area into a grid </w:t>
      </w:r>
      <w:r w:rsidR="00D86904">
        <w:t>made up of equally s</w:t>
      </w:r>
      <w:r w:rsidR="001107EF">
        <w:t>ized</w:t>
      </w:r>
      <w:r w:rsidR="00D86904">
        <w:t xml:space="preserve"> quadrants.</w:t>
      </w:r>
      <w:r w:rsidR="001107EF">
        <w:t xml:space="preserve"> </w:t>
      </w:r>
      <w:r w:rsidR="00C924C0">
        <w:t>The quadrant size is based on the F</w:t>
      </w:r>
      <w:r w:rsidR="00590342">
        <w:t xml:space="preserve">.O.V. </w:t>
      </w:r>
      <w:r w:rsidR="0063408A">
        <w:t>limitations</w:t>
      </w:r>
      <w:r w:rsidR="001775AE">
        <w:t xml:space="preserve"> of the </w:t>
      </w:r>
      <w:r w:rsidR="00560AA9">
        <w:t xml:space="preserve">aerial drone’s camera and the altitude at which the drone </w:t>
      </w:r>
      <w:r w:rsidR="00532028">
        <w:t>will</w:t>
      </w:r>
      <w:r w:rsidR="00560AA9">
        <w:t xml:space="preserve"> fly.</w:t>
      </w:r>
      <w:r w:rsidR="00D53162">
        <w:t xml:space="preserve"> </w:t>
      </w:r>
    </w:p>
    <w:p w14:paraId="1EB3CD3F" w14:textId="77777777" w:rsidR="00D67237" w:rsidRDefault="00D67237" w:rsidP="00227187"/>
    <w:p w14:paraId="7A903740" w14:textId="77777777" w:rsidR="00354820" w:rsidRDefault="58987DA3" w:rsidP="00354820">
      <w:pPr>
        <w:keepNext/>
        <w:jc w:val="center"/>
      </w:pPr>
      <w:r>
        <w:rPr>
          <w:noProof/>
        </w:rPr>
        <w:lastRenderedPageBreak/>
        <w:drawing>
          <wp:inline distT="0" distB="0" distL="0" distR="0" wp14:anchorId="0ECC421B" wp14:editId="5431DD9A">
            <wp:extent cx="3325405" cy="261937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8">
                      <a:extLst>
                        <a:ext uri="{28A0092B-C50C-407E-A947-70E740481C1C}">
                          <a14:useLocalDpi xmlns:a14="http://schemas.microsoft.com/office/drawing/2010/main" val="0"/>
                        </a:ext>
                      </a:extLst>
                    </a:blip>
                    <a:stretch>
                      <a:fillRect/>
                    </a:stretch>
                  </pic:blipFill>
                  <pic:spPr>
                    <a:xfrm>
                      <a:off x="0" y="0"/>
                      <a:ext cx="3325405" cy="2619375"/>
                    </a:xfrm>
                    <a:prstGeom prst="rect">
                      <a:avLst/>
                    </a:prstGeom>
                  </pic:spPr>
                </pic:pic>
              </a:graphicData>
            </a:graphic>
          </wp:inline>
        </w:drawing>
      </w:r>
    </w:p>
    <w:p w14:paraId="14F159EA" w14:textId="46C8E966" w:rsidR="006500BD" w:rsidRDefault="00354820" w:rsidP="00354820">
      <w:pPr>
        <w:pStyle w:val="Caption"/>
        <w:framePr w:w="0" w:hRule="auto" w:hSpace="0" w:wrap="auto" w:vAnchor="margin" w:hAnchor="text" w:xAlign="left" w:yAlign="inline"/>
        <w:jc w:val="center"/>
      </w:pPr>
      <w:bookmarkStart w:id="295" w:name="_Toc57149252"/>
      <w:bookmarkStart w:id="296" w:name="_Toc57150031"/>
      <w:bookmarkStart w:id="297" w:name="_Toc57149269"/>
      <w:r>
        <w:t xml:space="preserve">Figure </w:t>
      </w:r>
      <w:r>
        <w:fldChar w:fldCharType="begin"/>
      </w:r>
      <w:r>
        <w:instrText>SEQ Figure \* ARABIC</w:instrText>
      </w:r>
      <w:r>
        <w:fldChar w:fldCharType="separate"/>
      </w:r>
      <w:r w:rsidR="00AF0834">
        <w:rPr>
          <w:noProof/>
        </w:rPr>
        <w:t>20</w:t>
      </w:r>
      <w:r>
        <w:fldChar w:fldCharType="end"/>
      </w:r>
      <w:r>
        <w:t>. Map Quadrant Size</w:t>
      </w:r>
      <w:bookmarkEnd w:id="295"/>
      <w:bookmarkEnd w:id="296"/>
      <w:bookmarkEnd w:id="297"/>
    </w:p>
    <w:p w14:paraId="70E54F62" w14:textId="3B4A0DAD" w:rsidR="000000BE" w:rsidRDefault="000000BE" w:rsidP="00227187"/>
    <w:p w14:paraId="47465121" w14:textId="00E5D9A2" w:rsidR="00646C2F" w:rsidRPr="00AF56F8" w:rsidRDefault="00352E4E" w:rsidP="00227187">
      <w:r>
        <w:t xml:space="preserve">In the center of each quadrant, a </w:t>
      </w:r>
      <w:r w:rsidR="00B05B09">
        <w:t xml:space="preserve">waypoint made up of </w:t>
      </w:r>
      <w:r w:rsidR="006137A8">
        <w:t>a single latitude and longitude coordinate is placed.</w:t>
      </w:r>
      <w:r w:rsidR="00BE6571">
        <w:t xml:space="preserve"> </w:t>
      </w:r>
      <w:r w:rsidR="00433BAC">
        <w:t xml:space="preserve">This waypoint will </w:t>
      </w:r>
      <w:r w:rsidR="007E2978">
        <w:t>serve as the instructions for where the aerial drone will fly to.</w:t>
      </w:r>
      <w:r w:rsidR="00053D2C">
        <w:t xml:space="preserve"> </w:t>
      </w:r>
      <w:r w:rsidR="00F0117B">
        <w:t xml:space="preserve">Once all of the </w:t>
      </w:r>
      <w:r w:rsidR="00A206E4">
        <w:t xml:space="preserve">waypoints are placed, </w:t>
      </w:r>
      <w:r w:rsidR="008229B3">
        <w:t xml:space="preserve">a navigation instruction file is created </w:t>
      </w:r>
      <w:r w:rsidR="00980063">
        <w:t xml:space="preserve">by compiling all of the </w:t>
      </w:r>
      <w:r w:rsidR="00E66D67">
        <w:t>waypoints.</w:t>
      </w:r>
      <w:r w:rsidR="00DB2112">
        <w:t xml:space="preserve"> The navigation instruction file also contains </w:t>
      </w:r>
      <w:r w:rsidR="00A839CA">
        <w:t>a</w:t>
      </w:r>
      <w:r w:rsidR="00BD3B99">
        <w:t xml:space="preserve"> number representing the altitude at which the drone should fly at</w:t>
      </w:r>
      <w:r w:rsidR="00EE6060">
        <w:t>.</w:t>
      </w:r>
    </w:p>
    <w:p w14:paraId="0969E06C" w14:textId="77777777" w:rsidR="00AC2EE4" w:rsidRDefault="00AC2EE4" w:rsidP="00227187"/>
    <w:p w14:paraId="6375D8AE" w14:textId="77777777" w:rsidR="00812146" w:rsidRDefault="1A248C8E" w:rsidP="00812146">
      <w:pPr>
        <w:keepNext/>
        <w:jc w:val="center"/>
      </w:pPr>
      <w:r>
        <w:rPr>
          <w:noProof/>
        </w:rPr>
        <w:drawing>
          <wp:inline distT="0" distB="0" distL="0" distR="0" wp14:anchorId="2A77E9EE" wp14:editId="50B3E96D">
            <wp:extent cx="2915057" cy="28960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9">
                      <a:extLst>
                        <a:ext uri="{28A0092B-C50C-407E-A947-70E740481C1C}">
                          <a14:useLocalDpi xmlns:a14="http://schemas.microsoft.com/office/drawing/2010/main" val="0"/>
                        </a:ext>
                      </a:extLst>
                    </a:blip>
                    <a:stretch>
                      <a:fillRect/>
                    </a:stretch>
                  </pic:blipFill>
                  <pic:spPr>
                    <a:xfrm>
                      <a:off x="0" y="0"/>
                      <a:ext cx="2915057" cy="2896004"/>
                    </a:xfrm>
                    <a:prstGeom prst="rect">
                      <a:avLst/>
                    </a:prstGeom>
                  </pic:spPr>
                </pic:pic>
              </a:graphicData>
            </a:graphic>
          </wp:inline>
        </w:drawing>
      </w:r>
    </w:p>
    <w:p w14:paraId="6F14765F" w14:textId="0776E121" w:rsidR="00AC2EE4" w:rsidRPr="00AF56F8" w:rsidRDefault="00812146" w:rsidP="00812146">
      <w:pPr>
        <w:pStyle w:val="Caption"/>
        <w:framePr w:w="0" w:hRule="auto" w:hSpace="0" w:wrap="auto" w:vAnchor="margin" w:hAnchor="text" w:xAlign="left" w:yAlign="inline"/>
        <w:jc w:val="center"/>
      </w:pPr>
      <w:bookmarkStart w:id="298" w:name="_Toc57149253"/>
      <w:bookmarkStart w:id="299" w:name="_Toc57150032"/>
      <w:bookmarkStart w:id="300" w:name="_Toc57149270"/>
      <w:r>
        <w:t xml:space="preserve">Figure </w:t>
      </w:r>
      <w:r>
        <w:fldChar w:fldCharType="begin"/>
      </w:r>
      <w:r>
        <w:instrText>SEQ Figure \* ARABIC</w:instrText>
      </w:r>
      <w:r>
        <w:fldChar w:fldCharType="separate"/>
      </w:r>
      <w:r w:rsidR="00AF0834">
        <w:rPr>
          <w:noProof/>
        </w:rPr>
        <w:t>21</w:t>
      </w:r>
      <w:r>
        <w:fldChar w:fldCharType="end"/>
      </w:r>
      <w:r>
        <w:t>. Navigation Instruction File</w:t>
      </w:r>
      <w:bookmarkEnd w:id="298"/>
      <w:bookmarkEnd w:id="299"/>
      <w:bookmarkEnd w:id="300"/>
    </w:p>
    <w:p w14:paraId="214B554E" w14:textId="77777777" w:rsidR="00812146" w:rsidRDefault="00812146" w:rsidP="00812146"/>
    <w:p w14:paraId="152ED742" w14:textId="4C41325C" w:rsidR="00812146" w:rsidRPr="00812146" w:rsidRDefault="00974072" w:rsidP="00974072">
      <w:pPr>
        <w:pStyle w:val="Heading3"/>
      </w:pPr>
      <w:bookmarkStart w:id="301" w:name="_Toc57139597"/>
      <w:bookmarkStart w:id="302" w:name="_Toc57149351"/>
      <w:bookmarkStart w:id="303" w:name="_Toc57150370"/>
      <w:r>
        <w:t>Communication Tasks</w:t>
      </w:r>
      <w:bookmarkEnd w:id="301"/>
      <w:bookmarkEnd w:id="302"/>
      <w:bookmarkEnd w:id="303"/>
    </w:p>
    <w:p w14:paraId="1C3D421B" w14:textId="0848A8B9" w:rsidR="00026D58" w:rsidRPr="00974072" w:rsidRDefault="00B760E0" w:rsidP="00974072">
      <w:r>
        <w:t xml:space="preserve">After </w:t>
      </w:r>
      <w:r w:rsidR="00C116CD">
        <w:t xml:space="preserve">selecting the area of operation, </w:t>
      </w:r>
      <w:r w:rsidR="0065559E">
        <w:t>t</w:t>
      </w:r>
      <w:r w:rsidR="00482224">
        <w:t xml:space="preserve">he majority of the user interaction with the </w:t>
      </w:r>
      <w:r w:rsidR="00E17FFE">
        <w:t xml:space="preserve">APRS desktop application involves </w:t>
      </w:r>
      <w:r w:rsidR="007B2CFF">
        <w:t xml:space="preserve">transmitting data between </w:t>
      </w:r>
      <w:r w:rsidR="00057CE0">
        <w:t xml:space="preserve">the </w:t>
      </w:r>
      <w:r w:rsidR="00D21E39">
        <w:t xml:space="preserve">client and </w:t>
      </w:r>
      <w:r w:rsidR="00DB7611">
        <w:t xml:space="preserve">drone servers. </w:t>
      </w:r>
      <w:r w:rsidR="00105778">
        <w:t xml:space="preserve">For each </w:t>
      </w:r>
      <w:r w:rsidR="00105778">
        <w:lastRenderedPageBreak/>
        <w:t>of these tasks,</w:t>
      </w:r>
      <w:r w:rsidR="008B4331">
        <w:t xml:space="preserve"> there is a </w:t>
      </w:r>
      <w:r w:rsidR="00685FAD">
        <w:t xml:space="preserve">separate upload or download button </w:t>
      </w:r>
      <w:r w:rsidR="00C139F6">
        <w:t xml:space="preserve">to ensure </w:t>
      </w:r>
      <w:r w:rsidR="00D85AB1">
        <w:t xml:space="preserve">that </w:t>
      </w:r>
      <w:r w:rsidR="006270BC">
        <w:t xml:space="preserve">each </w:t>
      </w:r>
      <w:r w:rsidR="0061742E">
        <w:t xml:space="preserve">task is completed </w:t>
      </w:r>
      <w:r w:rsidR="000B2B01">
        <w:t xml:space="preserve">before moving to the next. </w:t>
      </w:r>
      <w:r w:rsidR="006251F4">
        <w:t xml:space="preserve">The UI provides the user </w:t>
      </w:r>
      <w:r w:rsidR="00D32DBA">
        <w:t xml:space="preserve">updates on the </w:t>
      </w:r>
      <w:r w:rsidR="00574110">
        <w:t>data transmissions progress</w:t>
      </w:r>
      <w:r w:rsidR="003C6113">
        <w:t>, such as showing a loading bar</w:t>
      </w:r>
      <w:r w:rsidR="002839D8">
        <w:t xml:space="preserve"> and the duration of </w:t>
      </w:r>
      <w:r w:rsidR="005A207D">
        <w:t>the aerial drone’s flight.</w:t>
      </w:r>
    </w:p>
    <w:p w14:paraId="5A108512" w14:textId="32B2EDB4" w:rsidR="00F858F4" w:rsidRDefault="00F858F4" w:rsidP="00F858F4">
      <w:pPr>
        <w:pStyle w:val="Heading3"/>
      </w:pPr>
      <w:bookmarkStart w:id="304" w:name="_Toc57139598"/>
      <w:bookmarkStart w:id="305" w:name="_Toc57149352"/>
      <w:bookmarkStart w:id="306" w:name="_Toc57150371"/>
      <w:r>
        <w:t>Error Handling</w:t>
      </w:r>
      <w:bookmarkEnd w:id="304"/>
      <w:bookmarkEnd w:id="305"/>
      <w:bookmarkEnd w:id="306"/>
    </w:p>
    <w:p w14:paraId="1AF5B4E3" w14:textId="0E946912" w:rsidR="00F858F4" w:rsidRPr="00F858F4" w:rsidRDefault="00BF41C0" w:rsidP="00F858F4">
      <w:r>
        <w:t xml:space="preserve">The user interface </w:t>
      </w:r>
      <w:r w:rsidR="004C0D21">
        <w:t xml:space="preserve">handles all errors </w:t>
      </w:r>
      <w:r w:rsidR="000212A7">
        <w:t>by showing</w:t>
      </w:r>
      <w:r w:rsidR="004C0D21">
        <w:t xml:space="preserve"> a </w:t>
      </w:r>
      <w:r w:rsidR="000212A7">
        <w:t>notification with details of the error.</w:t>
      </w:r>
      <w:r w:rsidR="00FA734E">
        <w:t xml:space="preserve"> </w:t>
      </w:r>
      <w:r w:rsidR="00140576">
        <w:t xml:space="preserve">The </w:t>
      </w:r>
      <w:r w:rsidR="00157E1E">
        <w:t>desktop application is organized into sequential steps</w:t>
      </w:r>
      <w:r w:rsidR="00183F4B">
        <w:t xml:space="preserve">, where one step cannot be started if the previous step has not </w:t>
      </w:r>
      <w:r w:rsidR="00333D0A">
        <w:t xml:space="preserve">yet </w:t>
      </w:r>
      <w:r w:rsidR="00183F4B">
        <w:t>been completed.</w:t>
      </w:r>
      <w:r w:rsidR="00157E1E">
        <w:t xml:space="preserve"> </w:t>
      </w:r>
      <w:r w:rsidR="002301EE">
        <w:t xml:space="preserve">This ensures that </w:t>
      </w:r>
      <w:r w:rsidR="00CF2B82">
        <w:t xml:space="preserve">no race conditions occur during the </w:t>
      </w:r>
      <w:r w:rsidR="004043F7">
        <w:t xml:space="preserve">system’s operation, such as </w:t>
      </w:r>
      <w:r w:rsidR="00275ACF">
        <w:t xml:space="preserve">attempting to send navigation </w:t>
      </w:r>
      <w:r w:rsidR="00FA1598">
        <w:t>instructions</w:t>
      </w:r>
      <w:r w:rsidR="00275ACF">
        <w:t xml:space="preserve"> to the aerial drone before they are generated</w:t>
      </w:r>
      <w:r w:rsidR="00D21D06">
        <w:t xml:space="preserve">. </w:t>
      </w:r>
    </w:p>
    <w:p w14:paraId="49254C89" w14:textId="2FBD3B08" w:rsidR="006E7AE2" w:rsidRPr="00F858F4" w:rsidRDefault="006E7AE2" w:rsidP="00F858F4"/>
    <w:p w14:paraId="7B241817" w14:textId="77777777" w:rsidR="00EF6CC2" w:rsidRDefault="3570D22A" w:rsidP="00EF6CC2">
      <w:pPr>
        <w:keepNext/>
      </w:pPr>
      <w:r>
        <w:rPr>
          <w:noProof/>
        </w:rPr>
        <w:drawing>
          <wp:inline distT="0" distB="0" distL="0" distR="0" wp14:anchorId="58214863" wp14:editId="32AFDF3D">
            <wp:extent cx="5943600" cy="2750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50">
                      <a:extLst>
                        <a:ext uri="{28A0092B-C50C-407E-A947-70E740481C1C}">
                          <a14:useLocalDpi xmlns:a14="http://schemas.microsoft.com/office/drawing/2010/main" val="0"/>
                        </a:ext>
                      </a:extLst>
                    </a:blip>
                    <a:stretch>
                      <a:fillRect/>
                    </a:stretch>
                  </pic:blipFill>
                  <pic:spPr>
                    <a:xfrm>
                      <a:off x="0" y="0"/>
                      <a:ext cx="5943600" cy="2750820"/>
                    </a:xfrm>
                    <a:prstGeom prst="rect">
                      <a:avLst/>
                    </a:prstGeom>
                  </pic:spPr>
                </pic:pic>
              </a:graphicData>
            </a:graphic>
          </wp:inline>
        </w:drawing>
      </w:r>
    </w:p>
    <w:p w14:paraId="53C03F82" w14:textId="132F8650" w:rsidR="00A22408" w:rsidRDefault="00EF6CC2" w:rsidP="00EF6CC2">
      <w:pPr>
        <w:pStyle w:val="Caption"/>
        <w:framePr w:w="0" w:hRule="auto" w:hSpace="0" w:wrap="auto" w:vAnchor="margin" w:hAnchor="text" w:xAlign="left" w:yAlign="inline"/>
        <w:jc w:val="center"/>
      </w:pPr>
      <w:bookmarkStart w:id="307" w:name="_Toc57149254"/>
      <w:bookmarkStart w:id="308" w:name="_Toc57150033"/>
      <w:bookmarkStart w:id="309" w:name="_Toc57149271"/>
      <w:r>
        <w:t xml:space="preserve">Figure </w:t>
      </w:r>
      <w:r>
        <w:fldChar w:fldCharType="begin"/>
      </w:r>
      <w:r>
        <w:instrText>SEQ Figure \* ARABIC</w:instrText>
      </w:r>
      <w:r>
        <w:fldChar w:fldCharType="separate"/>
      </w:r>
      <w:r w:rsidR="00AF0834">
        <w:rPr>
          <w:noProof/>
        </w:rPr>
        <w:t>22</w:t>
      </w:r>
      <w:r>
        <w:fldChar w:fldCharType="end"/>
      </w:r>
      <w:r>
        <w:t>. User Interface Error Messages</w:t>
      </w:r>
      <w:bookmarkEnd w:id="307"/>
      <w:bookmarkEnd w:id="308"/>
      <w:bookmarkEnd w:id="309"/>
    </w:p>
    <w:p w14:paraId="567D80DC" w14:textId="77777777" w:rsidR="00007608" w:rsidRDefault="00007608" w:rsidP="00007608"/>
    <w:p w14:paraId="4265CA79" w14:textId="39FA7F17" w:rsidR="00007608" w:rsidRPr="00007608" w:rsidRDefault="00115AEC" w:rsidP="00007608">
      <w:r>
        <w:t>Error</w:t>
      </w:r>
      <w:r w:rsidR="007B5687">
        <w:t>s are</w:t>
      </w:r>
      <w:r>
        <w:t xml:space="preserve"> handl</w:t>
      </w:r>
      <w:r w:rsidR="00083946">
        <w:t>ed</w:t>
      </w:r>
      <w:r>
        <w:t xml:space="preserve"> </w:t>
      </w:r>
      <w:r w:rsidR="007B5687">
        <w:t>for the following</w:t>
      </w:r>
      <w:r w:rsidR="000322AE">
        <w:t xml:space="preserve"> cases</w:t>
      </w:r>
      <w:r w:rsidR="008D4DA3">
        <w:t>:</w:t>
      </w:r>
    </w:p>
    <w:p w14:paraId="1697B3DF" w14:textId="77777777" w:rsidR="008D4DA3" w:rsidRDefault="008D4DA3" w:rsidP="00007608"/>
    <w:p w14:paraId="1C3DE218" w14:textId="43A72EA5" w:rsidR="008D4DA3" w:rsidRPr="00007608" w:rsidRDefault="00AC0BB7" w:rsidP="008D4DA3">
      <w:pPr>
        <w:pStyle w:val="ListParagraph"/>
        <w:numPr>
          <w:ilvl w:val="0"/>
          <w:numId w:val="16"/>
        </w:numPr>
      </w:pPr>
      <w:r>
        <w:t xml:space="preserve">Attempting to start a new step </w:t>
      </w:r>
      <w:r w:rsidR="00BB154E">
        <w:t>with incomplete</w:t>
      </w:r>
      <w:r w:rsidR="00ED54E4">
        <w:t xml:space="preserve"> previous steps</w:t>
      </w:r>
    </w:p>
    <w:p w14:paraId="2A41D4A9" w14:textId="2483BAF7" w:rsidR="00ED54E4" w:rsidRPr="00007608" w:rsidRDefault="005F3747" w:rsidP="008D4DA3">
      <w:pPr>
        <w:pStyle w:val="ListParagraph"/>
        <w:numPr>
          <w:ilvl w:val="0"/>
          <w:numId w:val="16"/>
        </w:numPr>
      </w:pPr>
      <w:r>
        <w:t>Attempting to complete a step with</w:t>
      </w:r>
      <w:r w:rsidR="00165863">
        <w:t xml:space="preserve"> </w:t>
      </w:r>
      <w:r w:rsidR="00317F87">
        <w:t>incomplete processes remaining</w:t>
      </w:r>
    </w:p>
    <w:p w14:paraId="4E1B01AE" w14:textId="41607FF9" w:rsidR="00156D8B" w:rsidRDefault="00E2251A" w:rsidP="008D4DA3">
      <w:pPr>
        <w:pStyle w:val="ListParagraph"/>
        <w:numPr>
          <w:ilvl w:val="0"/>
          <w:numId w:val="16"/>
        </w:numPr>
      </w:pPr>
      <w:r>
        <w:t xml:space="preserve">Inputting invalid latitude or longitude </w:t>
      </w:r>
      <w:r w:rsidR="004A414E">
        <w:t xml:space="preserve">for </w:t>
      </w:r>
      <w:r w:rsidR="00DC0E2B">
        <w:t>user current location</w:t>
      </w:r>
    </w:p>
    <w:p w14:paraId="3F486E7C" w14:textId="31384C6D" w:rsidR="00DC0E2B" w:rsidRDefault="00424955" w:rsidP="008D4DA3">
      <w:pPr>
        <w:pStyle w:val="ListParagraph"/>
        <w:numPr>
          <w:ilvl w:val="0"/>
          <w:numId w:val="16"/>
        </w:numPr>
      </w:pPr>
      <w:r>
        <w:t xml:space="preserve">Attempting to get </w:t>
      </w:r>
      <w:r w:rsidR="007B3C53">
        <w:t>current location from internet without a</w:t>
      </w:r>
      <w:r w:rsidR="00251FA3">
        <w:t>n active</w:t>
      </w:r>
      <w:r w:rsidR="007B3C53">
        <w:t xml:space="preserve"> connection</w:t>
      </w:r>
    </w:p>
    <w:p w14:paraId="1767D6FB" w14:textId="055CAF28" w:rsidR="007B3C53" w:rsidRDefault="00DB533C" w:rsidP="008D4DA3">
      <w:pPr>
        <w:pStyle w:val="ListParagraph"/>
        <w:numPr>
          <w:ilvl w:val="0"/>
          <w:numId w:val="16"/>
        </w:numPr>
      </w:pPr>
      <w:r>
        <w:t>Attempting to select an invalid area of operation</w:t>
      </w:r>
    </w:p>
    <w:p w14:paraId="3D5FB91F" w14:textId="14329C67" w:rsidR="00A22408" w:rsidRPr="00F858F4" w:rsidRDefault="00D30D49" w:rsidP="00F858F4">
      <w:pPr>
        <w:pStyle w:val="ListParagraph"/>
        <w:numPr>
          <w:ilvl w:val="0"/>
          <w:numId w:val="16"/>
        </w:numPr>
      </w:pPr>
      <w:r>
        <w:t xml:space="preserve">Attempting to communicate with </w:t>
      </w:r>
      <w:r w:rsidR="00F365FE">
        <w:t xml:space="preserve">a </w:t>
      </w:r>
      <w:r w:rsidR="00E41C60">
        <w:t>non</w:t>
      </w:r>
      <w:r w:rsidR="00F365FE">
        <w:t>operation</w:t>
      </w:r>
      <w:r w:rsidR="004F779D">
        <w:t>al</w:t>
      </w:r>
      <w:r w:rsidR="00F365FE">
        <w:t xml:space="preserve"> drone</w:t>
      </w:r>
    </w:p>
    <w:p w14:paraId="766ED10A" w14:textId="77777777" w:rsidR="003E6FEC" w:rsidRDefault="003E6FEC" w:rsidP="00AC5945">
      <w:pPr>
        <w:pStyle w:val="Heading2"/>
      </w:pPr>
      <w:bookmarkStart w:id="310" w:name="_Toc57139599"/>
      <w:bookmarkStart w:id="311" w:name="_Toc57149353"/>
      <w:bookmarkStart w:id="312" w:name="_Toc57150372"/>
      <w:r>
        <w:t>Subsystem Validation</w:t>
      </w:r>
      <w:bookmarkEnd w:id="310"/>
      <w:bookmarkEnd w:id="311"/>
      <w:bookmarkEnd w:id="312"/>
    </w:p>
    <w:p w14:paraId="14565A08" w14:textId="70F2B5DB" w:rsidR="003E6FEC" w:rsidRDefault="005B238D" w:rsidP="003E6FEC">
      <w:r>
        <w:t xml:space="preserve">In order to validate </w:t>
      </w:r>
      <w:r w:rsidR="00B01523">
        <w:t>the Device Networking and User Interface</w:t>
      </w:r>
      <w:r>
        <w:t xml:space="preserve"> subsystem</w:t>
      </w:r>
      <w:r w:rsidR="004E6A51">
        <w:t xml:space="preserve">, </w:t>
      </w:r>
      <w:r w:rsidR="00170D42">
        <w:t xml:space="preserve">various </w:t>
      </w:r>
      <w:r w:rsidR="004E6A51">
        <w:t>tests</w:t>
      </w:r>
      <w:r w:rsidR="00AD204B">
        <w:t xml:space="preserve"> were run</w:t>
      </w:r>
      <w:r w:rsidR="004E6A51">
        <w:t xml:space="preserve"> to </w:t>
      </w:r>
      <w:r w:rsidR="00E54FE4">
        <w:t>ensure</w:t>
      </w:r>
      <w:r w:rsidR="008F0A15">
        <w:t xml:space="preserve"> the proper operation </w:t>
      </w:r>
      <w:r w:rsidR="00AD204B">
        <w:t xml:space="preserve">of the system </w:t>
      </w:r>
      <w:r w:rsidR="008F0A15">
        <w:t>was occurring.</w:t>
      </w:r>
      <w:r w:rsidR="00AD204B">
        <w:t xml:space="preserve"> </w:t>
      </w:r>
      <w:r w:rsidR="00722B8E">
        <w:t xml:space="preserve">The tests ran can be broken into </w:t>
      </w:r>
      <w:r w:rsidR="00BF4F63">
        <w:t xml:space="preserve">three </w:t>
      </w:r>
      <w:r w:rsidR="009F15BB">
        <w:t xml:space="preserve">categories, including </w:t>
      </w:r>
      <w:r w:rsidR="00E07CB9">
        <w:t xml:space="preserve">networking, </w:t>
      </w:r>
      <w:r w:rsidR="00C65078">
        <w:t>UI logic, and</w:t>
      </w:r>
      <w:r w:rsidR="00E258C5">
        <w:t xml:space="preserve"> accessibility.</w:t>
      </w:r>
    </w:p>
    <w:p w14:paraId="3360D4D0" w14:textId="09A9BC14" w:rsidR="00E258C5" w:rsidRDefault="00F85CEC" w:rsidP="009F3D05">
      <w:pPr>
        <w:pStyle w:val="Heading3"/>
      </w:pPr>
      <w:bookmarkStart w:id="313" w:name="_Toc57139600"/>
      <w:bookmarkStart w:id="314" w:name="_Toc57149354"/>
      <w:bookmarkStart w:id="315" w:name="_Toc57150373"/>
      <w:r>
        <w:lastRenderedPageBreak/>
        <w:t xml:space="preserve">Networking </w:t>
      </w:r>
      <w:bookmarkEnd w:id="313"/>
      <w:bookmarkEnd w:id="314"/>
      <w:r>
        <w:t>Validation</w:t>
      </w:r>
      <w:r w:rsidR="009E6EAC">
        <w:t>s</w:t>
      </w:r>
      <w:bookmarkEnd w:id="315"/>
    </w:p>
    <w:p w14:paraId="219CE596" w14:textId="408D8C2C" w:rsidR="0037009D" w:rsidRDefault="00271DE4" w:rsidP="00F85CEC">
      <w:r>
        <w:t>To complete the networking valid</w:t>
      </w:r>
      <w:r w:rsidR="007703C1">
        <w:t xml:space="preserve">ation, tests were setup to capture the </w:t>
      </w:r>
      <w:r w:rsidR="004E7958">
        <w:t xml:space="preserve">packet size and </w:t>
      </w:r>
      <w:r w:rsidR="007703C1">
        <w:t>latency time</w:t>
      </w:r>
      <w:r w:rsidR="004E7958">
        <w:t xml:space="preserve"> when </w:t>
      </w:r>
      <w:r w:rsidR="007703C1">
        <w:t>communi</w:t>
      </w:r>
      <w:r w:rsidR="00777599">
        <w:t>cat</w:t>
      </w:r>
      <w:r w:rsidR="004E7958">
        <w:t>ing between client and drone server.</w:t>
      </w:r>
      <w:r w:rsidR="00161E20">
        <w:t xml:space="preserve"> Additional tests were setup to validate the packet size and latency time when </w:t>
      </w:r>
      <w:r w:rsidR="006A5E7C">
        <w:t>fetching assets from the back</w:t>
      </w:r>
      <w:r w:rsidR="00743A49">
        <w:t>-end of the desktop application.</w:t>
      </w:r>
      <w:r w:rsidR="0037009D">
        <w:t xml:space="preserve"> The following values were obtained from the desktop application’s </w:t>
      </w:r>
      <w:r w:rsidR="0013034B">
        <w:t>developer console.</w:t>
      </w:r>
    </w:p>
    <w:p w14:paraId="0B0A2F02" w14:textId="77777777" w:rsidR="008A50E1" w:rsidRDefault="008A50E1" w:rsidP="00F85CEC"/>
    <w:tbl>
      <w:tblPr>
        <w:tblStyle w:val="TableGrid"/>
        <w:tblW w:w="0" w:type="auto"/>
        <w:jc w:val="center"/>
        <w:tblLook w:val="04A0" w:firstRow="1" w:lastRow="0" w:firstColumn="1" w:lastColumn="0" w:noHBand="0" w:noVBand="1"/>
      </w:tblPr>
      <w:tblGrid>
        <w:gridCol w:w="4675"/>
        <w:gridCol w:w="4675"/>
      </w:tblGrid>
      <w:tr w:rsidR="00C702B4" w14:paraId="524AAEA4" w14:textId="77777777" w:rsidTr="008053E9">
        <w:trPr>
          <w:jc w:val="center"/>
        </w:trPr>
        <w:tc>
          <w:tcPr>
            <w:tcW w:w="4675" w:type="dxa"/>
          </w:tcPr>
          <w:p w14:paraId="2C0857AB" w14:textId="2B6D158F" w:rsidR="00C702B4" w:rsidRPr="008053E9" w:rsidRDefault="00F65721" w:rsidP="008053E9">
            <w:pPr>
              <w:jc w:val="center"/>
              <w:rPr>
                <w:b/>
                <w:bCs/>
              </w:rPr>
            </w:pPr>
            <w:r w:rsidRPr="008053E9">
              <w:rPr>
                <w:b/>
                <w:bCs/>
              </w:rPr>
              <w:t>Test</w:t>
            </w:r>
          </w:p>
        </w:tc>
        <w:tc>
          <w:tcPr>
            <w:tcW w:w="4675" w:type="dxa"/>
          </w:tcPr>
          <w:p w14:paraId="57181782" w14:textId="5C49754F" w:rsidR="00C702B4" w:rsidRPr="008053E9" w:rsidRDefault="00AF373E" w:rsidP="008053E9">
            <w:pPr>
              <w:jc w:val="center"/>
              <w:rPr>
                <w:b/>
                <w:bCs/>
              </w:rPr>
            </w:pPr>
            <w:r w:rsidRPr="008053E9">
              <w:rPr>
                <w:b/>
                <w:bCs/>
              </w:rPr>
              <w:t>Results</w:t>
            </w:r>
          </w:p>
        </w:tc>
      </w:tr>
      <w:tr w:rsidR="00C702B4" w14:paraId="76890014" w14:textId="77777777" w:rsidTr="008053E9">
        <w:trPr>
          <w:jc w:val="center"/>
        </w:trPr>
        <w:tc>
          <w:tcPr>
            <w:tcW w:w="4675" w:type="dxa"/>
          </w:tcPr>
          <w:p w14:paraId="161AB04F" w14:textId="739A66AE" w:rsidR="00C702B4" w:rsidRDefault="00813D68" w:rsidP="00F85CEC">
            <w:r w:rsidRPr="00813D68">
              <w:t>Fetch user's current location via geolocation api call (internet required) in under 5s</w:t>
            </w:r>
          </w:p>
        </w:tc>
        <w:tc>
          <w:tcPr>
            <w:tcW w:w="4675" w:type="dxa"/>
          </w:tcPr>
          <w:p w14:paraId="40B3C4E0" w14:textId="77777777" w:rsidR="003A31E5" w:rsidRDefault="003A31E5" w:rsidP="003A31E5">
            <w:r>
              <w:t>avg time to fetch = 145 ms</w:t>
            </w:r>
          </w:p>
          <w:p w14:paraId="18EA7B4D" w14:textId="4B94AC2D" w:rsidR="00C702B4" w:rsidRDefault="003A31E5" w:rsidP="003A31E5">
            <w:r>
              <w:t>size of data = 442 B</w:t>
            </w:r>
          </w:p>
        </w:tc>
      </w:tr>
      <w:tr w:rsidR="00C702B4" w14:paraId="4676C6F9" w14:textId="77777777" w:rsidTr="008053E9">
        <w:trPr>
          <w:jc w:val="center"/>
        </w:trPr>
        <w:tc>
          <w:tcPr>
            <w:tcW w:w="4675" w:type="dxa"/>
          </w:tcPr>
          <w:p w14:paraId="00D4E792" w14:textId="7D0F5B45" w:rsidR="00C702B4" w:rsidRDefault="00E5347E" w:rsidP="00F85CEC">
            <w:r w:rsidRPr="00E5347E">
              <w:t>Communicate with drone's server in under 10s</w:t>
            </w:r>
          </w:p>
        </w:tc>
        <w:tc>
          <w:tcPr>
            <w:tcW w:w="4675" w:type="dxa"/>
          </w:tcPr>
          <w:p w14:paraId="156E24B8" w14:textId="77777777" w:rsidR="00DB4263" w:rsidRDefault="00DB4263" w:rsidP="00DB4263">
            <w:r>
              <w:t>avg time to post data = 2.91 s</w:t>
            </w:r>
          </w:p>
          <w:p w14:paraId="02C47986" w14:textId="3D836662" w:rsidR="00C702B4" w:rsidRDefault="00DB4263" w:rsidP="00DB4263">
            <w:r>
              <w:t>avg size of data = 388.38 kB</w:t>
            </w:r>
          </w:p>
        </w:tc>
      </w:tr>
      <w:tr w:rsidR="00C702B4" w14:paraId="0E12ADCD" w14:textId="77777777" w:rsidTr="008053E9">
        <w:trPr>
          <w:jc w:val="center"/>
        </w:trPr>
        <w:tc>
          <w:tcPr>
            <w:tcW w:w="4675" w:type="dxa"/>
          </w:tcPr>
          <w:p w14:paraId="55BC13C2" w14:textId="63AD5552" w:rsidR="00C702B4" w:rsidRDefault="00374917" w:rsidP="00F85CEC">
            <w:r w:rsidRPr="00374917">
              <w:t>Fetch map images in under 5s (offline assets served by back-end)</w:t>
            </w:r>
          </w:p>
        </w:tc>
        <w:tc>
          <w:tcPr>
            <w:tcW w:w="4675" w:type="dxa"/>
          </w:tcPr>
          <w:p w14:paraId="37409ED8" w14:textId="77777777" w:rsidR="003829D1" w:rsidRDefault="003829D1" w:rsidP="003829D1">
            <w:r>
              <w:t>avg time to fetch = 253ms</w:t>
            </w:r>
          </w:p>
          <w:p w14:paraId="2B4EEE24" w14:textId="451A88BA" w:rsidR="00C702B4" w:rsidRDefault="003829D1" w:rsidP="005654D8">
            <w:pPr>
              <w:keepNext/>
            </w:pPr>
            <w:r>
              <w:t>avg size of data = 76.3 kB</w:t>
            </w:r>
          </w:p>
        </w:tc>
      </w:tr>
    </w:tbl>
    <w:p w14:paraId="0373A96A" w14:textId="0EAA7688" w:rsidR="002273F9" w:rsidRPr="002273F9" w:rsidRDefault="00E6798C" w:rsidP="00E6798C">
      <w:pPr>
        <w:pStyle w:val="Caption"/>
        <w:framePr w:w="0" w:hRule="auto" w:hSpace="0" w:wrap="auto" w:vAnchor="margin" w:hAnchor="text" w:xAlign="left" w:yAlign="inline"/>
        <w:jc w:val="center"/>
      </w:pPr>
      <w:bookmarkStart w:id="316" w:name="_Toc57149507"/>
      <w:r>
        <w:t xml:space="preserve">Table </w:t>
      </w:r>
      <w:r>
        <w:fldChar w:fldCharType="begin"/>
      </w:r>
      <w:r>
        <w:instrText>SEQ Table \* ARABIC</w:instrText>
      </w:r>
      <w:r>
        <w:fldChar w:fldCharType="separate"/>
      </w:r>
      <w:r w:rsidR="00AF0834">
        <w:rPr>
          <w:noProof/>
        </w:rPr>
        <w:t>7</w:t>
      </w:r>
      <w:r>
        <w:fldChar w:fldCharType="end"/>
      </w:r>
      <w:r>
        <w:t>. Network</w:t>
      </w:r>
      <w:r w:rsidR="005654D8">
        <w:t xml:space="preserve"> Validations</w:t>
      </w:r>
      <w:bookmarkEnd w:id="316"/>
    </w:p>
    <w:p w14:paraId="78E93C9A" w14:textId="77777777" w:rsidR="00AD5EC3" w:rsidRPr="00AD5EC3" w:rsidRDefault="00AD5EC3" w:rsidP="00AD5EC3"/>
    <w:p w14:paraId="5BCDCB0F" w14:textId="267663AD" w:rsidR="005654D8" w:rsidRDefault="004E313F" w:rsidP="004E313F">
      <w:pPr>
        <w:pStyle w:val="Heading3"/>
      </w:pPr>
      <w:bookmarkStart w:id="317" w:name="_Toc57139601"/>
      <w:bookmarkStart w:id="318" w:name="_Toc57149355"/>
      <w:bookmarkStart w:id="319" w:name="_Toc57150374"/>
      <w:r>
        <w:t>UI Logic Validations</w:t>
      </w:r>
      <w:bookmarkEnd w:id="317"/>
      <w:bookmarkEnd w:id="318"/>
      <w:bookmarkEnd w:id="319"/>
    </w:p>
    <w:p w14:paraId="29E2D063" w14:textId="7D3CA9A6" w:rsidR="006A2FCD" w:rsidRDefault="00AD54A2" w:rsidP="00AE3DDD">
      <w:r>
        <w:t xml:space="preserve">To complete the UI logic validation, tests were setup </w:t>
      </w:r>
      <w:r w:rsidR="006C79DC">
        <w:t xml:space="preserve">to </w:t>
      </w:r>
      <w:r w:rsidR="00A216A3">
        <w:t>assess</w:t>
      </w:r>
      <w:r w:rsidR="00040703">
        <w:t xml:space="preserve"> the error handling </w:t>
      </w:r>
      <w:r w:rsidR="00E30319">
        <w:t>of the application</w:t>
      </w:r>
      <w:r w:rsidR="00C74CD0">
        <w:t xml:space="preserve"> </w:t>
      </w:r>
      <w:r w:rsidR="00E30319">
        <w:t xml:space="preserve">and the </w:t>
      </w:r>
      <w:r w:rsidR="00D65166">
        <w:t>accuracy of the generated navigation instruction</w:t>
      </w:r>
      <w:r w:rsidR="00040096">
        <w:t xml:space="preserve"> file</w:t>
      </w:r>
      <w:r w:rsidR="00D65166">
        <w:t>.</w:t>
      </w:r>
      <w:r w:rsidR="0041084B">
        <w:t xml:space="preserve"> </w:t>
      </w:r>
      <w:r w:rsidR="00F5432C">
        <w:t xml:space="preserve">Through the testing of edge cases </w:t>
      </w:r>
      <w:r w:rsidR="00A9692E">
        <w:t xml:space="preserve">on the user interface, it </w:t>
      </w:r>
      <w:r w:rsidR="00BB3205">
        <w:t xml:space="preserve">can be seen that the application prevents any invalid operations from occurring. </w:t>
      </w:r>
      <w:r w:rsidR="00083A95">
        <w:t xml:space="preserve">The error messages provided in the UI </w:t>
      </w:r>
      <w:r w:rsidR="008D075C">
        <w:t xml:space="preserve">prevent </w:t>
      </w:r>
      <w:r w:rsidR="00BE571D">
        <w:t xml:space="preserve">the application from crashing and inform the user </w:t>
      </w:r>
      <w:r w:rsidR="003A79C2">
        <w:t xml:space="preserve">of their </w:t>
      </w:r>
      <w:r w:rsidR="00BB522D">
        <w:t>errors.</w:t>
      </w:r>
      <w:r w:rsidR="006A2FCD">
        <w:t xml:space="preserve"> </w:t>
      </w:r>
      <w:r w:rsidR="00B65187">
        <w:t xml:space="preserve">According to the defined validations for this subsystem, the </w:t>
      </w:r>
      <w:r w:rsidR="009F5CBD">
        <w:t xml:space="preserve">generated navigation instructions should be accurate within 1 meter. </w:t>
      </w:r>
      <w:r w:rsidR="00365437">
        <w:t xml:space="preserve">To test this, </w:t>
      </w:r>
      <w:r w:rsidR="00387DD7">
        <w:t>a lat</w:t>
      </w:r>
      <w:r w:rsidR="000B0B76">
        <w:t>itude and longitude distance calculator was used.</w:t>
      </w:r>
      <w:r w:rsidR="00EA54C3">
        <w:t xml:space="preserve"> The following results were obtained </w:t>
      </w:r>
      <w:r w:rsidR="00277106">
        <w:t>from the test.</w:t>
      </w:r>
    </w:p>
    <w:p w14:paraId="4D150C20" w14:textId="77777777" w:rsidR="00277106" w:rsidRDefault="00277106" w:rsidP="00AE3DDD"/>
    <w:p w14:paraId="75831848" w14:textId="77777777" w:rsidR="003F1889" w:rsidRDefault="462C943A" w:rsidP="003F1889">
      <w:pPr>
        <w:keepNext/>
        <w:jc w:val="center"/>
      </w:pPr>
      <w:r>
        <w:rPr>
          <w:noProof/>
        </w:rPr>
        <w:drawing>
          <wp:inline distT="0" distB="0" distL="0" distR="0" wp14:anchorId="45356ED9" wp14:editId="37B29AFC">
            <wp:extent cx="5268060" cy="94310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1">
                      <a:extLst>
                        <a:ext uri="{28A0092B-C50C-407E-A947-70E740481C1C}">
                          <a14:useLocalDpi xmlns:a14="http://schemas.microsoft.com/office/drawing/2010/main" val="0"/>
                        </a:ext>
                      </a:extLst>
                    </a:blip>
                    <a:stretch>
                      <a:fillRect/>
                    </a:stretch>
                  </pic:blipFill>
                  <pic:spPr>
                    <a:xfrm>
                      <a:off x="0" y="0"/>
                      <a:ext cx="5268060" cy="943107"/>
                    </a:xfrm>
                    <a:prstGeom prst="rect">
                      <a:avLst/>
                    </a:prstGeom>
                  </pic:spPr>
                </pic:pic>
              </a:graphicData>
            </a:graphic>
          </wp:inline>
        </w:drawing>
      </w:r>
    </w:p>
    <w:p w14:paraId="1464CD04" w14:textId="2AD7A545" w:rsidR="00277106" w:rsidRPr="00AE3DDD" w:rsidRDefault="003F1889" w:rsidP="003F1889">
      <w:pPr>
        <w:pStyle w:val="Caption"/>
        <w:framePr w:w="0" w:hRule="auto" w:hSpace="0" w:wrap="auto" w:vAnchor="margin" w:hAnchor="text" w:xAlign="left" w:yAlign="inline"/>
        <w:jc w:val="center"/>
      </w:pPr>
      <w:bookmarkStart w:id="320" w:name="_Toc57149255"/>
      <w:bookmarkStart w:id="321" w:name="_Toc57150034"/>
      <w:bookmarkStart w:id="322" w:name="_Toc57149272"/>
      <w:r>
        <w:t xml:space="preserve">Figure </w:t>
      </w:r>
      <w:r>
        <w:fldChar w:fldCharType="begin"/>
      </w:r>
      <w:r>
        <w:instrText>SEQ Figure \* ARABIC</w:instrText>
      </w:r>
      <w:r>
        <w:fldChar w:fldCharType="separate"/>
      </w:r>
      <w:r w:rsidR="00AF0834">
        <w:rPr>
          <w:noProof/>
        </w:rPr>
        <w:t>23</w:t>
      </w:r>
      <w:r>
        <w:fldChar w:fldCharType="end"/>
      </w:r>
      <w:r>
        <w:t>. Coordinate Distance Calculation</w:t>
      </w:r>
      <w:bookmarkEnd w:id="320"/>
      <w:bookmarkEnd w:id="321"/>
      <w:bookmarkEnd w:id="322"/>
    </w:p>
    <w:p w14:paraId="31BC0A78" w14:textId="77777777" w:rsidR="000E3C13" w:rsidRDefault="000E3C13" w:rsidP="000E3C13"/>
    <w:p w14:paraId="5DFA9A3F" w14:textId="770EE2F0" w:rsidR="000E3C13" w:rsidRPr="000E3C13" w:rsidRDefault="000E3C13" w:rsidP="000E3C13">
      <w:r>
        <w:t xml:space="preserve">The results </w:t>
      </w:r>
      <w:r w:rsidR="008828BE">
        <w:t xml:space="preserve">from the calculation </w:t>
      </w:r>
      <w:r>
        <w:t>show</w:t>
      </w:r>
      <w:r w:rsidR="008828BE">
        <w:t>s</w:t>
      </w:r>
      <w:r>
        <w:t xml:space="preserve"> that the </w:t>
      </w:r>
      <w:r w:rsidR="00C95B22">
        <w:t xml:space="preserve">two waypoints </w:t>
      </w:r>
      <w:r w:rsidR="00E42F53">
        <w:t xml:space="preserve">from the navigation instruction </w:t>
      </w:r>
      <w:r w:rsidR="002535C0">
        <w:t>set</w:t>
      </w:r>
      <w:r w:rsidR="00AD5AC3">
        <w:t xml:space="preserve"> </w:t>
      </w:r>
      <w:r w:rsidR="00331E29">
        <w:t xml:space="preserve">are spaced by </w:t>
      </w:r>
      <w:r w:rsidR="00E42F53">
        <w:t>8.304 meters</w:t>
      </w:r>
      <w:r w:rsidR="00EC163A">
        <w:t>.</w:t>
      </w:r>
      <w:r w:rsidR="00E42F53">
        <w:t xml:space="preserve"> </w:t>
      </w:r>
      <w:r w:rsidR="00071CAB">
        <w:t xml:space="preserve">According to the </w:t>
      </w:r>
      <w:r w:rsidR="00B2391E">
        <w:t xml:space="preserve">APRS </w:t>
      </w:r>
      <w:r w:rsidR="00541ACC">
        <w:t>mapping tool</w:t>
      </w:r>
      <w:r w:rsidR="00CB0445">
        <w:t xml:space="preserve">’s </w:t>
      </w:r>
      <w:r w:rsidR="00071CAB">
        <w:t>algorithm</w:t>
      </w:r>
      <w:r w:rsidR="002D1DEC">
        <w:t>, t</w:t>
      </w:r>
      <w:r w:rsidR="00826461">
        <w:t>hey should be spaced by 8.</w:t>
      </w:r>
      <w:r w:rsidR="00D5441C">
        <w:t>39 meters</w:t>
      </w:r>
      <w:r w:rsidR="00291EAD">
        <w:t xml:space="preserve">. This falls below the threshold of </w:t>
      </w:r>
      <w:r w:rsidR="00CB6C98">
        <w:t xml:space="preserve">1 meter </w:t>
      </w:r>
      <w:r w:rsidR="00073C31">
        <w:t>of error.</w:t>
      </w:r>
      <w:r w:rsidR="00301F94">
        <w:t xml:space="preserve"> Based on these tests, the following validations </w:t>
      </w:r>
      <w:r w:rsidR="009039E4">
        <w:t>are passed</w:t>
      </w:r>
      <w:r w:rsidR="00236921">
        <w:t>.</w:t>
      </w:r>
    </w:p>
    <w:p w14:paraId="5646F901" w14:textId="77777777" w:rsidR="00236921" w:rsidRDefault="00236921" w:rsidP="000E3C13"/>
    <w:tbl>
      <w:tblPr>
        <w:tblStyle w:val="TableGrid"/>
        <w:tblW w:w="0" w:type="auto"/>
        <w:jc w:val="center"/>
        <w:tblLook w:val="04A0" w:firstRow="1" w:lastRow="0" w:firstColumn="1" w:lastColumn="0" w:noHBand="0" w:noVBand="1"/>
      </w:tblPr>
      <w:tblGrid>
        <w:gridCol w:w="4675"/>
        <w:gridCol w:w="4675"/>
      </w:tblGrid>
      <w:tr w:rsidR="00A82DDC" w14:paraId="0209AE12" w14:textId="77777777" w:rsidTr="00726F35">
        <w:trPr>
          <w:jc w:val="center"/>
        </w:trPr>
        <w:tc>
          <w:tcPr>
            <w:tcW w:w="4675" w:type="dxa"/>
          </w:tcPr>
          <w:p w14:paraId="43852616" w14:textId="348DD2EC" w:rsidR="00A82DDC" w:rsidRPr="00A82DDC" w:rsidRDefault="00A82DDC" w:rsidP="00B71519">
            <w:pPr>
              <w:jc w:val="center"/>
              <w:rPr>
                <w:b/>
                <w:bCs/>
              </w:rPr>
            </w:pPr>
            <w:r w:rsidRPr="00A82DDC">
              <w:rPr>
                <w:b/>
                <w:bCs/>
              </w:rPr>
              <w:t>Test</w:t>
            </w:r>
          </w:p>
        </w:tc>
        <w:tc>
          <w:tcPr>
            <w:tcW w:w="4675" w:type="dxa"/>
          </w:tcPr>
          <w:p w14:paraId="66130091" w14:textId="078EB3F8" w:rsidR="00A82DDC" w:rsidRPr="00A82DDC" w:rsidRDefault="00A82DDC" w:rsidP="00B71519">
            <w:pPr>
              <w:jc w:val="center"/>
              <w:rPr>
                <w:b/>
                <w:bCs/>
              </w:rPr>
            </w:pPr>
            <w:r w:rsidRPr="00A82DDC">
              <w:rPr>
                <w:b/>
                <w:bCs/>
              </w:rPr>
              <w:t>Results</w:t>
            </w:r>
          </w:p>
        </w:tc>
      </w:tr>
      <w:tr w:rsidR="00A82DDC" w14:paraId="59D72E53" w14:textId="77777777" w:rsidTr="00726F35">
        <w:trPr>
          <w:jc w:val="center"/>
        </w:trPr>
        <w:tc>
          <w:tcPr>
            <w:tcW w:w="4675" w:type="dxa"/>
          </w:tcPr>
          <w:p w14:paraId="48679186" w14:textId="3945A0A5" w:rsidR="00A82DDC" w:rsidRDefault="000228E6" w:rsidP="000E3C13">
            <w:r w:rsidRPr="000228E6">
              <w:t>Error handling and message provided in GUI to prevent crash and inform user</w:t>
            </w:r>
          </w:p>
        </w:tc>
        <w:tc>
          <w:tcPr>
            <w:tcW w:w="4675" w:type="dxa"/>
          </w:tcPr>
          <w:p w14:paraId="4846A93C" w14:textId="07DAE400" w:rsidR="00A82DDC" w:rsidRDefault="00004C5F" w:rsidP="000E3C13">
            <w:r w:rsidRPr="00004C5F">
              <w:t>Error messages will be presented if the user attempts invalid operation</w:t>
            </w:r>
          </w:p>
        </w:tc>
      </w:tr>
      <w:tr w:rsidR="00A82DDC" w14:paraId="6729EC0E" w14:textId="77777777" w:rsidTr="00726F35">
        <w:trPr>
          <w:jc w:val="center"/>
        </w:trPr>
        <w:tc>
          <w:tcPr>
            <w:tcW w:w="4675" w:type="dxa"/>
          </w:tcPr>
          <w:p w14:paraId="2F190397" w14:textId="212D8ED6" w:rsidR="00A82DDC" w:rsidRDefault="00F40050" w:rsidP="000E3C13">
            <w:r w:rsidRPr="00F40050">
              <w:lastRenderedPageBreak/>
              <w:t>Create drone navigation instructions accurate within 1 Meter</w:t>
            </w:r>
          </w:p>
        </w:tc>
        <w:tc>
          <w:tcPr>
            <w:tcW w:w="4675" w:type="dxa"/>
          </w:tcPr>
          <w:p w14:paraId="6DAB7EBC" w14:textId="64D71381" w:rsidR="00A82DDC" w:rsidRDefault="00EC64EC" w:rsidP="00726F35">
            <w:pPr>
              <w:keepNext/>
            </w:pPr>
            <w:r>
              <w:t>Accura</w:t>
            </w:r>
            <w:r w:rsidR="00732E78">
              <w:t xml:space="preserve">te within </w:t>
            </w:r>
            <w:r w:rsidR="005F46FD">
              <w:t>.01 meter</w:t>
            </w:r>
          </w:p>
        </w:tc>
      </w:tr>
    </w:tbl>
    <w:p w14:paraId="1D67AA0F" w14:textId="18476346" w:rsidR="00BA1B45" w:rsidRPr="00BA1B45" w:rsidRDefault="007D2F15" w:rsidP="00E6798C">
      <w:pPr>
        <w:pStyle w:val="Caption"/>
        <w:framePr w:w="0" w:hRule="auto" w:hSpace="0" w:wrap="auto" w:vAnchor="margin" w:hAnchor="text" w:xAlign="left" w:yAlign="inline"/>
        <w:jc w:val="center"/>
      </w:pPr>
      <w:bookmarkStart w:id="323" w:name="_Toc57149508"/>
      <w:r>
        <w:t>Table</w:t>
      </w:r>
      <w:r w:rsidR="00726F35">
        <w:t xml:space="preserve"> </w:t>
      </w:r>
      <w:r>
        <w:fldChar w:fldCharType="begin"/>
      </w:r>
      <w:r>
        <w:instrText>SEQ Table \* ARABIC</w:instrText>
      </w:r>
      <w:r>
        <w:fldChar w:fldCharType="separate"/>
      </w:r>
      <w:r w:rsidR="00AF0834">
        <w:rPr>
          <w:noProof/>
        </w:rPr>
        <w:t>8</w:t>
      </w:r>
      <w:r>
        <w:fldChar w:fldCharType="end"/>
      </w:r>
      <w:r w:rsidR="00E6798C">
        <w:t>.</w:t>
      </w:r>
      <w:r w:rsidR="00726F35">
        <w:t xml:space="preserve"> UI Logic </w:t>
      </w:r>
      <w:r w:rsidR="00E6798C">
        <w:t>Validation</w:t>
      </w:r>
      <w:bookmarkEnd w:id="323"/>
    </w:p>
    <w:p w14:paraId="644767A7" w14:textId="77777777" w:rsidR="00E6798C" w:rsidRPr="00E6798C" w:rsidRDefault="00E6798C" w:rsidP="00E6798C"/>
    <w:p w14:paraId="399B3B84" w14:textId="17442C1E" w:rsidR="00BE523A" w:rsidRPr="00BE523A" w:rsidRDefault="0015475D" w:rsidP="00D86B1F">
      <w:pPr>
        <w:pStyle w:val="Heading3"/>
      </w:pPr>
      <w:bookmarkStart w:id="324" w:name="_Toc57149356"/>
      <w:bookmarkStart w:id="325" w:name="_Toc57150375"/>
      <w:r>
        <w:t>Accessibility</w:t>
      </w:r>
      <w:r w:rsidR="00716BA5">
        <w:t xml:space="preserve"> Validations</w:t>
      </w:r>
      <w:bookmarkEnd w:id="324"/>
      <w:bookmarkEnd w:id="325"/>
    </w:p>
    <w:p w14:paraId="40D4BC94" w14:textId="6C663EAE" w:rsidR="00716BA5" w:rsidRPr="00716BA5" w:rsidRDefault="001F6A0B" w:rsidP="00716BA5">
      <w:r>
        <w:t xml:space="preserve">To complete the accessibility validation, tests were setup to ensure that </w:t>
      </w:r>
      <w:r w:rsidR="001E26BD">
        <w:t>full func</w:t>
      </w:r>
      <w:r w:rsidR="00606AA2">
        <w:t xml:space="preserve">tionality of the application could be achieved </w:t>
      </w:r>
      <w:r w:rsidR="001117CF">
        <w:t xml:space="preserve">when </w:t>
      </w:r>
      <w:r w:rsidR="00E541D2">
        <w:t xml:space="preserve">the source code is built into an executable. </w:t>
      </w:r>
      <w:r w:rsidR="00897E01">
        <w:t xml:space="preserve">This was proven to be true </w:t>
      </w:r>
      <w:r w:rsidR="00EB4BF8">
        <w:t>by testing the operation of the system.</w:t>
      </w:r>
    </w:p>
    <w:p w14:paraId="44CEB875" w14:textId="77777777" w:rsidR="00CE6541" w:rsidRDefault="00CE6541" w:rsidP="00716BA5"/>
    <w:tbl>
      <w:tblPr>
        <w:tblStyle w:val="TableGrid"/>
        <w:tblW w:w="0" w:type="auto"/>
        <w:tblLook w:val="04A0" w:firstRow="1" w:lastRow="0" w:firstColumn="1" w:lastColumn="0" w:noHBand="0" w:noVBand="1"/>
      </w:tblPr>
      <w:tblGrid>
        <w:gridCol w:w="4675"/>
        <w:gridCol w:w="4675"/>
      </w:tblGrid>
      <w:tr w:rsidR="006124EC" w14:paraId="0D4AB6A7" w14:textId="77777777" w:rsidTr="006124EC">
        <w:tc>
          <w:tcPr>
            <w:tcW w:w="4675" w:type="dxa"/>
          </w:tcPr>
          <w:p w14:paraId="16F8245F" w14:textId="2F739A79" w:rsidR="006124EC" w:rsidRPr="006124EC" w:rsidRDefault="006124EC" w:rsidP="006124EC">
            <w:pPr>
              <w:jc w:val="center"/>
              <w:rPr>
                <w:b/>
                <w:bCs/>
              </w:rPr>
            </w:pPr>
            <w:r w:rsidRPr="006124EC">
              <w:rPr>
                <w:b/>
                <w:bCs/>
              </w:rPr>
              <w:t>Test</w:t>
            </w:r>
          </w:p>
        </w:tc>
        <w:tc>
          <w:tcPr>
            <w:tcW w:w="4675" w:type="dxa"/>
          </w:tcPr>
          <w:p w14:paraId="4898142C" w14:textId="248559C6" w:rsidR="006124EC" w:rsidRPr="006124EC" w:rsidRDefault="006124EC" w:rsidP="006124EC">
            <w:pPr>
              <w:jc w:val="center"/>
              <w:rPr>
                <w:b/>
                <w:bCs/>
              </w:rPr>
            </w:pPr>
            <w:r w:rsidRPr="006124EC">
              <w:rPr>
                <w:b/>
                <w:bCs/>
              </w:rPr>
              <w:t>Results</w:t>
            </w:r>
          </w:p>
        </w:tc>
      </w:tr>
      <w:tr w:rsidR="006124EC" w14:paraId="5BE012F3" w14:textId="77777777" w:rsidTr="006124EC">
        <w:tc>
          <w:tcPr>
            <w:tcW w:w="4675" w:type="dxa"/>
          </w:tcPr>
          <w:p w14:paraId="064DCFE8" w14:textId="5C930B17" w:rsidR="006124EC" w:rsidRDefault="002369B7" w:rsidP="00716BA5">
            <w:r w:rsidRPr="002369B7">
              <w:t>Install software via encapsulated windows installer</w:t>
            </w:r>
          </w:p>
        </w:tc>
        <w:tc>
          <w:tcPr>
            <w:tcW w:w="4675" w:type="dxa"/>
          </w:tcPr>
          <w:p w14:paraId="722DA356" w14:textId="32FB651F" w:rsidR="006124EC" w:rsidRDefault="00AB48EA" w:rsidP="00C749D5">
            <w:pPr>
              <w:keepNext/>
            </w:pPr>
            <w:r w:rsidRPr="00AB48EA">
              <w:t>create a single application containing all functionality and dependencies</w:t>
            </w:r>
          </w:p>
        </w:tc>
      </w:tr>
    </w:tbl>
    <w:p w14:paraId="29FF958A" w14:textId="6E011398" w:rsidR="00371A09" w:rsidRPr="00716BA5" w:rsidRDefault="00C749D5" w:rsidP="00C749D5">
      <w:pPr>
        <w:pStyle w:val="Caption"/>
        <w:framePr w:w="0" w:hRule="auto" w:hSpace="0" w:wrap="auto" w:vAnchor="margin" w:hAnchor="text" w:xAlign="left" w:yAlign="inline"/>
        <w:jc w:val="center"/>
      </w:pPr>
      <w:bookmarkStart w:id="326" w:name="_Toc57149509"/>
      <w:r>
        <w:t xml:space="preserve">Table </w:t>
      </w:r>
      <w:r>
        <w:fldChar w:fldCharType="begin"/>
      </w:r>
      <w:r>
        <w:instrText>SEQ Table \* ARABIC</w:instrText>
      </w:r>
      <w:r>
        <w:fldChar w:fldCharType="separate"/>
      </w:r>
      <w:r w:rsidR="00AF0834">
        <w:rPr>
          <w:noProof/>
        </w:rPr>
        <w:t>9</w:t>
      </w:r>
      <w:r>
        <w:fldChar w:fldCharType="end"/>
      </w:r>
      <w:r>
        <w:t>. Accessibility Validations</w:t>
      </w:r>
      <w:bookmarkEnd w:id="326"/>
    </w:p>
    <w:p w14:paraId="551D8600" w14:textId="77777777" w:rsidR="009917AD" w:rsidRPr="009917AD" w:rsidRDefault="009917AD" w:rsidP="009917AD"/>
    <w:p w14:paraId="4FC89FE0" w14:textId="77777777" w:rsidR="003E6FEC" w:rsidRDefault="003E6FEC" w:rsidP="00AC5945">
      <w:pPr>
        <w:pStyle w:val="Heading2"/>
      </w:pPr>
      <w:bookmarkStart w:id="327" w:name="_Toc57139602"/>
      <w:bookmarkStart w:id="328" w:name="_Toc57149357"/>
      <w:bookmarkStart w:id="329" w:name="_Toc57150376"/>
      <w:r>
        <w:t>Subsystem Conclusion</w:t>
      </w:r>
      <w:bookmarkEnd w:id="327"/>
      <w:bookmarkEnd w:id="328"/>
      <w:bookmarkEnd w:id="329"/>
    </w:p>
    <w:p w14:paraId="365A84A6" w14:textId="50B77504" w:rsidR="00B93AF3" w:rsidRDefault="00656C3B" w:rsidP="00E0790F">
      <w:r>
        <w:t>As i</w:t>
      </w:r>
      <w:r w:rsidR="00212995">
        <w:t xml:space="preserve">t is now, the Device Networking and User Interface subsystem is setup well for </w:t>
      </w:r>
      <w:r w:rsidR="0001747E">
        <w:t xml:space="preserve">the next phase of our project. </w:t>
      </w:r>
      <w:r w:rsidR="00BB564B">
        <w:t>M</w:t>
      </w:r>
      <w:r w:rsidR="001B0DDE">
        <w:t>uch</w:t>
      </w:r>
      <w:r w:rsidR="00BB564B">
        <w:t xml:space="preserve"> of the function</w:t>
      </w:r>
      <w:r w:rsidR="001B0DDE">
        <w:t>ality</w:t>
      </w:r>
      <w:r w:rsidR="00BB564B">
        <w:t xml:space="preserve"> </w:t>
      </w:r>
      <w:r w:rsidR="001B0DDE">
        <w:t>is</w:t>
      </w:r>
      <w:r w:rsidR="00BB564B">
        <w:t xml:space="preserve"> complete</w:t>
      </w:r>
      <w:r w:rsidR="00BD2F42">
        <w:t>,</w:t>
      </w:r>
      <w:r w:rsidR="00BB564B">
        <w:t xml:space="preserve"> such as the </w:t>
      </w:r>
      <w:r w:rsidR="00E37343">
        <w:t xml:space="preserve">area of operation mapping tool. </w:t>
      </w:r>
      <w:r w:rsidR="0007415B">
        <w:t>Other function</w:t>
      </w:r>
      <w:r w:rsidR="00C22B45">
        <w:t>ality</w:t>
      </w:r>
      <w:r w:rsidR="00395BAF">
        <w:t>,</w:t>
      </w:r>
      <w:r w:rsidR="0007415B">
        <w:t xml:space="preserve"> like the communication between the </w:t>
      </w:r>
      <w:r w:rsidR="0032659E">
        <w:t xml:space="preserve">desktop application </w:t>
      </w:r>
      <w:r w:rsidR="001C0FF0">
        <w:t xml:space="preserve">and the drone servers </w:t>
      </w:r>
      <w:r w:rsidR="009675B3">
        <w:t xml:space="preserve">is mostly complete, </w:t>
      </w:r>
      <w:r w:rsidR="00957654">
        <w:t xml:space="preserve">although some details may need to be fine tuned based on my </w:t>
      </w:r>
      <w:r w:rsidR="00504A2D">
        <w:t>team’s</w:t>
      </w:r>
      <w:r w:rsidR="00957654">
        <w:t xml:space="preserve"> results</w:t>
      </w:r>
      <w:r w:rsidR="002A7B93">
        <w:t xml:space="preserve"> from their subsystems. </w:t>
      </w:r>
      <w:r w:rsidR="00883874">
        <w:t xml:space="preserve">In these cases, the infrastructure is already setup, so </w:t>
      </w:r>
      <w:r w:rsidR="009D243A">
        <w:t xml:space="preserve">fine tuning the details should not be a troublesome task. </w:t>
      </w:r>
      <w:r w:rsidR="00530B91">
        <w:t xml:space="preserve">As mentioned, </w:t>
      </w:r>
      <w:r w:rsidR="00492E20">
        <w:t>next semester</w:t>
      </w:r>
      <w:r w:rsidR="00F3507D">
        <w:t>’</w:t>
      </w:r>
      <w:r w:rsidR="00492E20">
        <w:t xml:space="preserve">s work will mostly involve integrating my teammates </w:t>
      </w:r>
      <w:r w:rsidR="00DD0E39">
        <w:t xml:space="preserve">hardware and </w:t>
      </w:r>
      <w:r w:rsidR="00493E58">
        <w:t>software into the desktop application</w:t>
      </w:r>
      <w:r w:rsidR="00F2037E">
        <w:t>.</w:t>
      </w:r>
      <w:r w:rsidR="00B93AF3">
        <w:br w:type="page"/>
      </w:r>
    </w:p>
    <w:p w14:paraId="21465B27" w14:textId="4A3EB317" w:rsidR="00FA617B" w:rsidRPr="00C87A17" w:rsidRDefault="00B93AF3" w:rsidP="004F49A2">
      <w:pPr>
        <w:pStyle w:val="Heading1"/>
        <w:numPr>
          <w:ilvl w:val="0"/>
          <w:numId w:val="0"/>
        </w:numPr>
        <w:ind w:left="432" w:hanging="432"/>
        <w:jc w:val="both"/>
        <w:rPr>
          <w:rStyle w:val="Emphasis"/>
        </w:rPr>
      </w:pPr>
      <w:bookmarkStart w:id="330" w:name="_Toc341874776"/>
      <w:bookmarkStart w:id="331" w:name="_Toc56532069"/>
      <w:bookmarkStart w:id="332" w:name="_Toc57139603"/>
      <w:bookmarkStart w:id="333" w:name="_Toc57149358"/>
      <w:bookmarkStart w:id="334" w:name="_Toc57150377"/>
      <w:r w:rsidRPr="00C87A17">
        <w:rPr>
          <w:rStyle w:val="Emphasis"/>
        </w:rPr>
        <w:lastRenderedPageBreak/>
        <w:t>Appendix A</w:t>
      </w:r>
      <w:r w:rsidR="00E809C3" w:rsidRPr="00C87A17">
        <w:rPr>
          <w:rStyle w:val="Emphasis"/>
        </w:rPr>
        <w:t>:</w:t>
      </w:r>
      <w:r w:rsidR="001621F9" w:rsidRPr="00C87A17">
        <w:rPr>
          <w:rStyle w:val="Emphasis"/>
        </w:rPr>
        <w:t xml:space="preserve"> </w:t>
      </w:r>
      <w:bookmarkEnd w:id="330"/>
      <w:bookmarkEnd w:id="331"/>
      <w:r w:rsidR="001621F9">
        <w:rPr>
          <w:rStyle w:val="Emphasis"/>
        </w:rPr>
        <w:t>Minor C</w:t>
      </w:r>
      <w:r w:rsidR="006752D3">
        <w:rPr>
          <w:rStyle w:val="Emphasis"/>
        </w:rPr>
        <w:t xml:space="preserve">omputer Vision &amp; </w:t>
      </w:r>
      <w:r w:rsidR="001621F9">
        <w:rPr>
          <w:rStyle w:val="Emphasis"/>
        </w:rPr>
        <w:t>M</w:t>
      </w:r>
      <w:r w:rsidR="006752D3">
        <w:rPr>
          <w:rStyle w:val="Emphasis"/>
        </w:rPr>
        <w:t>apping</w:t>
      </w:r>
      <w:r w:rsidR="001621F9">
        <w:rPr>
          <w:rStyle w:val="Emphasis"/>
        </w:rPr>
        <w:t xml:space="preserve"> Stages</w:t>
      </w:r>
      <w:bookmarkEnd w:id="332"/>
      <w:bookmarkEnd w:id="333"/>
      <w:bookmarkEnd w:id="334"/>
    </w:p>
    <w:p w14:paraId="6A510768" w14:textId="77777777" w:rsidR="00C60584" w:rsidRPr="00C60584" w:rsidRDefault="00C60584" w:rsidP="00C60584"/>
    <w:p w14:paraId="6196CE11" w14:textId="77777777" w:rsidR="009F0BF7" w:rsidRPr="008D35E4" w:rsidRDefault="009F0BF7" w:rsidP="009F0BF7">
      <w:pPr>
        <w:rPr>
          <w:rFonts w:ascii="Source Code Pro" w:hAnsi="Source Code Pro"/>
          <w:sz w:val="22"/>
        </w:rPr>
      </w:pPr>
      <w:r w:rsidRPr="008D35E4">
        <w:rPr>
          <w:rFonts w:ascii="Source Code Pro" w:hAnsi="Source Code Pro"/>
          <w:sz w:val="22"/>
        </w:rPr>
        <w:t>def gradient_map(dispmap):</w:t>
      </w:r>
    </w:p>
    <w:p w14:paraId="65D3DAA2" w14:textId="77777777" w:rsidR="002C1DC7" w:rsidRPr="008D35E4" w:rsidRDefault="009F0BF7" w:rsidP="009F0BF7">
      <w:pPr>
        <w:rPr>
          <w:rFonts w:ascii="Source Code Pro" w:hAnsi="Source Code Pro"/>
          <w:color w:val="F79646" w:themeColor="accent6"/>
          <w:sz w:val="22"/>
        </w:rPr>
      </w:pPr>
      <w:r w:rsidRPr="008D35E4">
        <w:rPr>
          <w:rFonts w:ascii="Source Code Pro" w:hAnsi="Source Code Pro"/>
          <w:sz w:val="22"/>
        </w:rPr>
        <w:t xml:space="preserve">    </w:t>
      </w:r>
      <w:r w:rsidRPr="008D35E4">
        <w:rPr>
          <w:rFonts w:ascii="Source Code Pro" w:hAnsi="Source Code Pro"/>
          <w:color w:val="F79646" w:themeColor="accent6"/>
          <w:sz w:val="22"/>
        </w:rPr>
        <w:t>"""</w:t>
      </w:r>
      <w:r w:rsidR="002C1DC7" w:rsidRPr="008D35E4">
        <w:rPr>
          <w:rFonts w:ascii="Source Code Pro" w:hAnsi="Source Code Pro"/>
          <w:color w:val="F79646" w:themeColor="accent6"/>
          <w:sz w:val="22"/>
        </w:rPr>
        <w:t>Gradient field derivation stage</w:t>
      </w:r>
      <w:r w:rsidRPr="008D35E4">
        <w:rPr>
          <w:rFonts w:ascii="Source Code Pro" w:hAnsi="Source Code Pro"/>
          <w:color w:val="F79646" w:themeColor="accent6"/>
          <w:sz w:val="22"/>
        </w:rPr>
        <w:t>.</w:t>
      </w:r>
    </w:p>
    <w:p w14:paraId="716C3B43" w14:textId="36507F25" w:rsidR="009F0BF7" w:rsidRPr="008D35E4" w:rsidRDefault="002C1DC7" w:rsidP="009F0BF7">
      <w:pPr>
        <w:rPr>
          <w:rFonts w:ascii="Source Code Pro" w:hAnsi="Source Code Pro"/>
          <w:color w:val="F79646" w:themeColor="accent6"/>
          <w:sz w:val="22"/>
        </w:rPr>
      </w:pPr>
      <w:r w:rsidRPr="008D35E4">
        <w:rPr>
          <w:rFonts w:ascii="Source Code Pro" w:hAnsi="Source Code Pro"/>
          <w:color w:val="F79646" w:themeColor="accent6"/>
          <w:sz w:val="22"/>
        </w:rPr>
        <w:t xml:space="preserve">   </w:t>
      </w:r>
      <w:r w:rsidR="009F0BF7" w:rsidRPr="008D35E4">
        <w:rPr>
          <w:rFonts w:ascii="Source Code Pro" w:hAnsi="Source Code Pro"/>
          <w:color w:val="F79646" w:themeColor="accent6"/>
          <w:sz w:val="22"/>
        </w:rPr>
        <w:t xml:space="preserve"> Implements a simple Sobel filter.</w:t>
      </w:r>
    </w:p>
    <w:p w14:paraId="602A786B" w14:textId="77777777" w:rsidR="009F0BF7" w:rsidRPr="008D35E4" w:rsidRDefault="009F0BF7" w:rsidP="009F0BF7">
      <w:pPr>
        <w:rPr>
          <w:rFonts w:ascii="Source Code Pro" w:hAnsi="Source Code Pro"/>
          <w:color w:val="F79646" w:themeColor="accent6"/>
          <w:sz w:val="22"/>
        </w:rPr>
      </w:pPr>
      <w:r w:rsidRPr="008D35E4">
        <w:rPr>
          <w:rFonts w:ascii="Source Code Pro" w:hAnsi="Source Code Pro"/>
          <w:color w:val="F79646" w:themeColor="accent6"/>
          <w:sz w:val="22"/>
        </w:rPr>
        <w:t xml:space="preserve">    For simplicity, edges are rolled over as on a torus.</w:t>
      </w:r>
    </w:p>
    <w:p w14:paraId="585A7D1B" w14:textId="77777777" w:rsidR="009F0BF7" w:rsidRPr="008D35E4" w:rsidRDefault="009F0BF7" w:rsidP="009F0BF7">
      <w:pPr>
        <w:rPr>
          <w:rFonts w:ascii="Source Code Pro" w:hAnsi="Source Code Pro"/>
          <w:color w:val="F79646" w:themeColor="accent6"/>
          <w:sz w:val="22"/>
        </w:rPr>
      </w:pPr>
    </w:p>
    <w:p w14:paraId="227E65A7" w14:textId="77777777" w:rsidR="009F0BF7" w:rsidRPr="008D35E4" w:rsidRDefault="009F0BF7" w:rsidP="009F0BF7">
      <w:pPr>
        <w:rPr>
          <w:rFonts w:ascii="Source Code Pro" w:hAnsi="Source Code Pro"/>
          <w:color w:val="F79646" w:themeColor="accent6"/>
          <w:sz w:val="22"/>
        </w:rPr>
      </w:pPr>
      <w:r w:rsidRPr="008D35E4">
        <w:rPr>
          <w:rFonts w:ascii="Source Code Pro" w:hAnsi="Source Code Pro"/>
          <w:color w:val="F79646" w:themeColor="accent6"/>
          <w:sz w:val="22"/>
        </w:rPr>
        <w:t xml:space="preserve">    dispmap -- Disparity map to derive a gradient from</w:t>
      </w:r>
    </w:p>
    <w:p w14:paraId="660E8046" w14:textId="77777777" w:rsidR="009F0BF7" w:rsidRPr="008D35E4" w:rsidRDefault="009F0BF7" w:rsidP="009F0BF7">
      <w:pPr>
        <w:rPr>
          <w:rFonts w:ascii="Source Code Pro" w:hAnsi="Source Code Pro"/>
          <w:sz w:val="22"/>
        </w:rPr>
      </w:pPr>
      <w:r w:rsidRPr="008D35E4">
        <w:rPr>
          <w:rFonts w:ascii="Source Code Pro" w:hAnsi="Source Code Pro"/>
          <w:color w:val="F79646" w:themeColor="accent6"/>
          <w:sz w:val="22"/>
        </w:rPr>
        <w:t xml:space="preserve">    """</w:t>
      </w:r>
    </w:p>
    <w:p w14:paraId="555BD7A4" w14:textId="77777777" w:rsidR="009F0BF7" w:rsidRPr="008D35E4" w:rsidRDefault="009F0BF7" w:rsidP="009F0BF7">
      <w:pPr>
        <w:rPr>
          <w:rFonts w:ascii="Source Code Pro" w:hAnsi="Source Code Pro"/>
          <w:sz w:val="22"/>
        </w:rPr>
      </w:pPr>
      <w:r w:rsidRPr="008D35E4">
        <w:rPr>
          <w:rFonts w:ascii="Source Code Pro" w:hAnsi="Source Code Pro"/>
          <w:sz w:val="22"/>
        </w:rPr>
        <w:t xml:space="preserve">    </w:t>
      </w:r>
      <w:r w:rsidRPr="008D35E4">
        <w:rPr>
          <w:rFonts w:ascii="Source Code Pro" w:hAnsi="Source Code Pro"/>
          <w:color w:val="4F81BD" w:themeColor="accent1"/>
          <w:sz w:val="22"/>
        </w:rPr>
        <w:t># Collect vertical and horizontal differences</w:t>
      </w:r>
    </w:p>
    <w:p w14:paraId="3F6CA318" w14:textId="77777777" w:rsidR="009F0BF7" w:rsidRPr="008D35E4" w:rsidRDefault="009F0BF7" w:rsidP="009F0BF7">
      <w:pPr>
        <w:rPr>
          <w:rFonts w:ascii="Source Code Pro" w:hAnsi="Source Code Pro"/>
          <w:sz w:val="22"/>
        </w:rPr>
      </w:pPr>
      <w:r w:rsidRPr="008D35E4">
        <w:rPr>
          <w:rFonts w:ascii="Source Code Pro" w:hAnsi="Source Code Pro"/>
          <w:sz w:val="22"/>
        </w:rPr>
        <w:t xml:space="preserve">    dx = np.roll(dispmap, 1, axis=1) - dispmap</w:t>
      </w:r>
    </w:p>
    <w:p w14:paraId="45B99481" w14:textId="77777777" w:rsidR="009F0BF7" w:rsidRPr="008D35E4" w:rsidRDefault="009F0BF7" w:rsidP="009F0BF7">
      <w:pPr>
        <w:rPr>
          <w:rFonts w:ascii="Source Code Pro" w:hAnsi="Source Code Pro"/>
          <w:sz w:val="22"/>
        </w:rPr>
      </w:pPr>
      <w:r w:rsidRPr="008D35E4">
        <w:rPr>
          <w:rFonts w:ascii="Source Code Pro" w:hAnsi="Source Code Pro"/>
          <w:sz w:val="22"/>
        </w:rPr>
        <w:t xml:space="preserve">    dy = np.roll(dispmap, -1, axis=0) - dispmap</w:t>
      </w:r>
    </w:p>
    <w:p w14:paraId="7B82E8F5" w14:textId="77777777" w:rsidR="009F0BF7" w:rsidRPr="008D35E4" w:rsidRDefault="009F0BF7" w:rsidP="009F0BF7">
      <w:pPr>
        <w:rPr>
          <w:rFonts w:ascii="Source Code Pro" w:hAnsi="Source Code Pro"/>
          <w:sz w:val="22"/>
        </w:rPr>
      </w:pPr>
      <w:r w:rsidRPr="008D35E4">
        <w:rPr>
          <w:rFonts w:ascii="Source Code Pro" w:hAnsi="Source Code Pro"/>
          <w:sz w:val="22"/>
        </w:rPr>
        <w:t xml:space="preserve">    </w:t>
      </w:r>
      <w:r w:rsidRPr="008D35E4">
        <w:rPr>
          <w:rFonts w:ascii="Source Code Pro" w:hAnsi="Source Code Pro"/>
          <w:color w:val="4F81BD" w:themeColor="accent1"/>
          <w:sz w:val="22"/>
        </w:rPr>
        <w:t># Return Euclidean differences by sqrt(dx^2 + dy^2)</w:t>
      </w:r>
    </w:p>
    <w:p w14:paraId="33F2BDF5" w14:textId="683005DF" w:rsidR="002E68C2" w:rsidRPr="008D35E4" w:rsidRDefault="009F0BF7" w:rsidP="009F0BF7">
      <w:pPr>
        <w:rPr>
          <w:rFonts w:ascii="Source Code Pro" w:hAnsi="Source Code Pro"/>
          <w:sz w:val="22"/>
        </w:rPr>
      </w:pPr>
      <w:r w:rsidRPr="008D35E4">
        <w:rPr>
          <w:rFonts w:ascii="Source Code Pro" w:hAnsi="Source Code Pro"/>
          <w:sz w:val="22"/>
        </w:rPr>
        <w:t xml:space="preserve">    return np.sqrt(np.clip(np.square(dx) + np.square(dy), 0, None))</w:t>
      </w:r>
    </w:p>
    <w:p w14:paraId="3427A5B5" w14:textId="77777777" w:rsidR="000213B0" w:rsidRPr="008D35E4" w:rsidRDefault="000213B0" w:rsidP="009F0BF7">
      <w:pPr>
        <w:rPr>
          <w:rFonts w:ascii="Source Code Pro" w:hAnsi="Source Code Pro"/>
          <w:sz w:val="22"/>
        </w:rPr>
      </w:pPr>
    </w:p>
    <w:p w14:paraId="36BF46DD" w14:textId="77777777" w:rsidR="000213B0" w:rsidRPr="008D35E4" w:rsidRDefault="000213B0" w:rsidP="009F0BF7">
      <w:pPr>
        <w:rPr>
          <w:rFonts w:ascii="Source Code Pro" w:hAnsi="Source Code Pro"/>
          <w:sz w:val="22"/>
        </w:rPr>
      </w:pPr>
    </w:p>
    <w:p w14:paraId="1B5E2201" w14:textId="77777777" w:rsidR="00D50A46" w:rsidRPr="008D35E4" w:rsidRDefault="00D50A46" w:rsidP="00D50A46">
      <w:pPr>
        <w:rPr>
          <w:rFonts w:ascii="Source Code Pro" w:hAnsi="Source Code Pro"/>
          <w:sz w:val="22"/>
        </w:rPr>
      </w:pPr>
      <w:r w:rsidRPr="008D35E4">
        <w:rPr>
          <w:rFonts w:ascii="Source Code Pro" w:hAnsi="Source Code Pro"/>
          <w:sz w:val="22"/>
        </w:rPr>
        <w:t>def mark_obstacles(grad, height):</w:t>
      </w:r>
    </w:p>
    <w:p w14:paraId="054B4DB1" w14:textId="41483B78" w:rsidR="00D50A46" w:rsidRPr="008D35E4" w:rsidRDefault="00D50A46" w:rsidP="00D50A46">
      <w:pPr>
        <w:rPr>
          <w:rFonts w:ascii="Source Code Pro" w:hAnsi="Source Code Pro"/>
          <w:color w:val="F79646" w:themeColor="accent6"/>
          <w:sz w:val="22"/>
        </w:rPr>
      </w:pPr>
      <w:r w:rsidRPr="008D35E4">
        <w:rPr>
          <w:rFonts w:ascii="Source Code Pro" w:hAnsi="Source Code Pro"/>
          <w:sz w:val="22"/>
        </w:rPr>
        <w:t xml:space="preserve">    </w:t>
      </w:r>
      <w:r w:rsidRPr="008D35E4">
        <w:rPr>
          <w:rFonts w:ascii="Source Code Pro" w:hAnsi="Source Code Pro"/>
          <w:color w:val="F79646" w:themeColor="accent6"/>
          <w:sz w:val="22"/>
        </w:rPr>
        <w:t>"""</w:t>
      </w:r>
      <w:r w:rsidR="002C1DC7" w:rsidRPr="008D35E4">
        <w:rPr>
          <w:rFonts w:ascii="Source Code Pro" w:hAnsi="Source Code Pro"/>
          <w:color w:val="F79646" w:themeColor="accent6"/>
          <w:sz w:val="22"/>
        </w:rPr>
        <w:t>Obstacle delineation stage</w:t>
      </w:r>
      <w:r w:rsidRPr="008D35E4">
        <w:rPr>
          <w:rFonts w:ascii="Source Code Pro" w:hAnsi="Source Code Pro"/>
          <w:color w:val="F79646" w:themeColor="accent6"/>
          <w:sz w:val="22"/>
        </w:rPr>
        <w:t>.</w:t>
      </w:r>
    </w:p>
    <w:p w14:paraId="34F04429" w14:textId="77777777" w:rsidR="0049779B" w:rsidRPr="008D35E4" w:rsidRDefault="00D50A46" w:rsidP="0049779B">
      <w:pPr>
        <w:rPr>
          <w:rFonts w:ascii="Source Code Pro" w:hAnsi="Source Code Pro"/>
          <w:color w:val="F79646" w:themeColor="accent6"/>
          <w:sz w:val="22"/>
        </w:rPr>
      </w:pPr>
      <w:r w:rsidRPr="008D35E4">
        <w:rPr>
          <w:rFonts w:ascii="Source Code Pro" w:hAnsi="Source Code Pro"/>
          <w:color w:val="F79646" w:themeColor="accent6"/>
          <w:sz w:val="22"/>
        </w:rPr>
        <w:t xml:space="preserve">    For each element, set to 1 if less than threshold, 0 otherwise.</w:t>
      </w:r>
    </w:p>
    <w:p w14:paraId="1E5C1C6C" w14:textId="77777777" w:rsidR="00FF4342" w:rsidRPr="008D35E4" w:rsidRDefault="00FF4342" w:rsidP="00D50A46">
      <w:pPr>
        <w:rPr>
          <w:rFonts w:ascii="Source Code Pro" w:hAnsi="Source Code Pro"/>
          <w:color w:val="F79646" w:themeColor="accent6"/>
          <w:sz w:val="22"/>
        </w:rPr>
      </w:pPr>
    </w:p>
    <w:p w14:paraId="7C01AD53" w14:textId="3809A494" w:rsidR="00FF4342" w:rsidRPr="008D35E4" w:rsidRDefault="00FF4342" w:rsidP="00D50A46">
      <w:pPr>
        <w:rPr>
          <w:rFonts w:ascii="Source Code Pro" w:hAnsi="Source Code Pro"/>
          <w:color w:val="F79646" w:themeColor="accent6"/>
          <w:sz w:val="22"/>
        </w:rPr>
      </w:pPr>
      <w:r w:rsidRPr="008D35E4">
        <w:rPr>
          <w:rFonts w:ascii="Source Code Pro" w:hAnsi="Source Code Pro"/>
          <w:color w:val="F79646" w:themeColor="accent6"/>
          <w:sz w:val="22"/>
        </w:rPr>
        <w:t xml:space="preserve">    grad   -- gradient field to operate over</w:t>
      </w:r>
    </w:p>
    <w:p w14:paraId="79220541" w14:textId="07B42230" w:rsidR="00FF4342" w:rsidRPr="008D35E4" w:rsidRDefault="00FF4342" w:rsidP="00D50A46">
      <w:pPr>
        <w:rPr>
          <w:rFonts w:ascii="Source Code Pro" w:hAnsi="Source Code Pro"/>
          <w:color w:val="F79646" w:themeColor="accent6"/>
          <w:sz w:val="22"/>
        </w:rPr>
      </w:pPr>
      <w:r w:rsidRPr="008D35E4">
        <w:rPr>
          <w:rFonts w:ascii="Source Code Pro" w:hAnsi="Source Code Pro"/>
          <w:color w:val="F79646" w:themeColor="accent6"/>
          <w:sz w:val="22"/>
        </w:rPr>
        <w:t xml:space="preserve">    height -- threshold to compare against</w:t>
      </w:r>
    </w:p>
    <w:p w14:paraId="0073AFF7" w14:textId="77777777" w:rsidR="00D50A46" w:rsidRPr="008D35E4" w:rsidRDefault="00D50A46" w:rsidP="00D50A46">
      <w:pPr>
        <w:rPr>
          <w:rFonts w:ascii="Source Code Pro" w:hAnsi="Source Code Pro"/>
          <w:sz w:val="22"/>
        </w:rPr>
      </w:pPr>
      <w:r w:rsidRPr="008D35E4">
        <w:rPr>
          <w:rFonts w:ascii="Source Code Pro" w:hAnsi="Source Code Pro"/>
          <w:color w:val="F79646" w:themeColor="accent6"/>
          <w:sz w:val="22"/>
        </w:rPr>
        <w:t xml:space="preserve">    """</w:t>
      </w:r>
    </w:p>
    <w:p w14:paraId="71324CC0" w14:textId="77777777" w:rsidR="00D50A46" w:rsidRPr="008D35E4" w:rsidRDefault="00D50A46" w:rsidP="00D50A46">
      <w:pPr>
        <w:rPr>
          <w:rFonts w:ascii="Source Code Pro" w:hAnsi="Source Code Pro"/>
          <w:color w:val="4F81BD" w:themeColor="accent1"/>
          <w:sz w:val="22"/>
        </w:rPr>
      </w:pPr>
      <w:r w:rsidRPr="008D35E4">
        <w:rPr>
          <w:rFonts w:ascii="Source Code Pro" w:hAnsi="Source Code Pro"/>
          <w:sz w:val="22"/>
        </w:rPr>
        <w:t xml:space="preserve">    </w:t>
      </w:r>
      <w:r w:rsidRPr="008D35E4">
        <w:rPr>
          <w:rFonts w:ascii="Source Code Pro" w:hAnsi="Source Code Pro"/>
          <w:color w:val="4F81BD" w:themeColor="accent1"/>
          <w:sz w:val="22"/>
        </w:rPr>
        <w:t># Consider any slope too steep an obstacle boundary.</w:t>
      </w:r>
    </w:p>
    <w:p w14:paraId="37A7CB5F" w14:textId="31B76088" w:rsidR="00366427" w:rsidRPr="008D35E4" w:rsidRDefault="00D50A46" w:rsidP="00366427">
      <w:pPr>
        <w:rPr>
          <w:rFonts w:ascii="Source Code Pro" w:hAnsi="Source Code Pro"/>
          <w:sz w:val="22"/>
        </w:rPr>
      </w:pPr>
      <w:r w:rsidRPr="008D35E4">
        <w:rPr>
          <w:rFonts w:ascii="Source Code Pro" w:hAnsi="Source Code Pro"/>
          <w:sz w:val="22"/>
        </w:rPr>
        <w:t xml:space="preserve">    return grad &lt; height</w:t>
      </w:r>
    </w:p>
    <w:p w14:paraId="19F54BCF" w14:textId="4AAE3921" w:rsidR="28941EC9" w:rsidRDefault="28941EC9" w:rsidP="28941EC9">
      <w:pPr>
        <w:rPr>
          <w:rFonts w:ascii="Source Code Pro" w:hAnsi="Source Code Pro"/>
        </w:rPr>
      </w:pPr>
    </w:p>
    <w:p w14:paraId="0743D9CE" w14:textId="77777777" w:rsidR="00507824" w:rsidRDefault="00507824">
      <w:pPr>
        <w:jc w:val="left"/>
        <w:rPr>
          <w:rStyle w:val="Emphasis"/>
          <w:rFonts w:ascii="Myriad Pro Light" w:eastAsia="Times New Roman" w:hAnsi="Myriad Pro Light" w:cs="Arial"/>
          <w:b/>
          <w:kern w:val="32"/>
          <w:sz w:val="32"/>
          <w:szCs w:val="32"/>
        </w:rPr>
      </w:pPr>
      <w:r>
        <w:rPr>
          <w:rStyle w:val="Emphasis"/>
        </w:rPr>
        <w:br w:type="page"/>
      </w:r>
    </w:p>
    <w:p w14:paraId="3F611684" w14:textId="0E842204" w:rsidR="56A2E529" w:rsidRDefault="56A2E529" w:rsidP="28941EC9">
      <w:pPr>
        <w:pStyle w:val="Heading1"/>
        <w:numPr>
          <w:ilvl w:val="0"/>
          <w:numId w:val="0"/>
        </w:numPr>
        <w:rPr>
          <w:rStyle w:val="Emphasis"/>
        </w:rPr>
      </w:pPr>
      <w:bookmarkStart w:id="335" w:name="_Toc57150378"/>
      <w:r w:rsidRPr="28941EC9">
        <w:rPr>
          <w:rStyle w:val="Emphasis"/>
        </w:rPr>
        <w:lastRenderedPageBreak/>
        <w:t xml:space="preserve">Appendix B: </w:t>
      </w:r>
      <w:r w:rsidR="006D647D">
        <w:rPr>
          <w:rStyle w:val="Emphasis"/>
        </w:rPr>
        <w:t>Reused Coordinate Checker</w:t>
      </w:r>
      <w:bookmarkEnd w:id="335"/>
    </w:p>
    <w:p w14:paraId="0F50C573" w14:textId="4110A527" w:rsidR="28941EC9" w:rsidRPr="008D35E4" w:rsidRDefault="2D31D66E" w:rsidP="1D6E6EF2">
      <w:pPr>
        <w:spacing w:line="285" w:lineRule="exact"/>
        <w:rPr>
          <w:rFonts w:ascii="Source Code Pro" w:hAnsi="Source Code Pro"/>
          <w:color w:val="4F81BD" w:themeColor="accent1"/>
          <w:sz w:val="24"/>
        </w:rPr>
      </w:pPr>
      <w:r w:rsidRPr="008D35E4">
        <w:rPr>
          <w:rFonts w:ascii="Source Code Pro" w:eastAsia="Consolas" w:hAnsi="Source Code Pro" w:cs="Consolas"/>
          <w:color w:val="4F81BD" w:themeColor="accent1"/>
          <w:sz w:val="22"/>
        </w:rPr>
        <w:t>##cycle_finder will check if current is already in the list (meaning that a cycle has been found)</w:t>
      </w:r>
    </w:p>
    <w:p w14:paraId="6A6CAB2D" w14:textId="4110A527" w:rsidR="28941EC9" w:rsidRPr="008D35E4" w:rsidRDefault="2D31D66E" w:rsidP="1D6E6EF2">
      <w:pPr>
        <w:spacing w:line="285" w:lineRule="exact"/>
        <w:rPr>
          <w:rFonts w:ascii="Source Code Pro" w:hAnsi="Source Code Pro"/>
          <w:color w:val="4F81BD" w:themeColor="accent1"/>
          <w:sz w:val="24"/>
        </w:rPr>
      </w:pPr>
      <w:r w:rsidRPr="008D35E4">
        <w:rPr>
          <w:rFonts w:ascii="Source Code Pro" w:eastAsia="Consolas" w:hAnsi="Source Code Pro" w:cs="Consolas"/>
          <w:color w:val="4F81BD" w:themeColor="accent1"/>
          <w:sz w:val="22"/>
        </w:rPr>
        <w:t>##this is useful in pathfinder because the conditions will include this function which</w:t>
      </w:r>
    </w:p>
    <w:p w14:paraId="165AC555" w14:textId="4110A527" w:rsidR="28941EC9" w:rsidRPr="008D35E4" w:rsidRDefault="2D31D66E" w:rsidP="1D6E6EF2">
      <w:pPr>
        <w:spacing w:line="285" w:lineRule="exact"/>
        <w:rPr>
          <w:rFonts w:ascii="Source Code Pro" w:hAnsi="Source Code Pro"/>
          <w:color w:val="4F81BD" w:themeColor="accent1"/>
          <w:sz w:val="24"/>
        </w:rPr>
      </w:pPr>
      <w:r w:rsidRPr="008D35E4">
        <w:rPr>
          <w:rFonts w:ascii="Source Code Pro" w:eastAsia="Consolas" w:hAnsi="Source Code Pro" w:cs="Consolas"/>
          <w:color w:val="4F81BD" w:themeColor="accent1"/>
          <w:sz w:val="22"/>
        </w:rPr>
        <w:t>##will make sure that a cyclic path will not be taken</w:t>
      </w:r>
    </w:p>
    <w:p w14:paraId="58A66151" w14:textId="4110A527" w:rsidR="28941EC9" w:rsidRPr="008D35E4" w:rsidRDefault="2D31D66E" w:rsidP="1D6E6EF2">
      <w:pPr>
        <w:spacing w:line="285" w:lineRule="exact"/>
        <w:rPr>
          <w:rFonts w:ascii="Source Code Pro" w:hAnsi="Source Code Pro"/>
          <w:sz w:val="24"/>
        </w:rPr>
      </w:pPr>
      <w:r w:rsidRPr="008D35E4">
        <w:rPr>
          <w:rFonts w:ascii="Source Code Pro" w:eastAsia="Consolas" w:hAnsi="Source Code Pro" w:cs="Consolas"/>
          <w:sz w:val="22"/>
        </w:rPr>
        <w:t>def cycle_finder(current):</w:t>
      </w:r>
    </w:p>
    <w:p w14:paraId="39B376EF" w14:textId="4110A527" w:rsidR="28941EC9" w:rsidRPr="008D35E4" w:rsidRDefault="2D31D66E" w:rsidP="1D6E6EF2">
      <w:pPr>
        <w:spacing w:line="285" w:lineRule="exact"/>
        <w:rPr>
          <w:rFonts w:ascii="Source Code Pro" w:hAnsi="Source Code Pro"/>
          <w:sz w:val="24"/>
        </w:rPr>
      </w:pPr>
      <w:r w:rsidRPr="008D35E4">
        <w:rPr>
          <w:rFonts w:ascii="Source Code Pro" w:eastAsia="Consolas" w:hAnsi="Source Code Pro" w:cs="Consolas"/>
          <w:sz w:val="22"/>
        </w:rPr>
        <w:t xml:space="preserve">    for u in mystack:</w:t>
      </w:r>
    </w:p>
    <w:p w14:paraId="6D1DB175" w14:textId="4110A527" w:rsidR="28941EC9" w:rsidRPr="008D35E4" w:rsidRDefault="2D31D66E" w:rsidP="1D6E6EF2">
      <w:pPr>
        <w:spacing w:line="285" w:lineRule="exact"/>
        <w:rPr>
          <w:rFonts w:ascii="Source Code Pro" w:hAnsi="Source Code Pro"/>
          <w:sz w:val="24"/>
        </w:rPr>
      </w:pPr>
      <w:r w:rsidRPr="008D35E4">
        <w:rPr>
          <w:rFonts w:ascii="Source Code Pro" w:eastAsia="Consolas" w:hAnsi="Source Code Pro" w:cs="Consolas"/>
          <w:sz w:val="22"/>
        </w:rPr>
        <w:t xml:space="preserve">        if (current == u.current):</w:t>
      </w:r>
    </w:p>
    <w:p w14:paraId="409A635A" w14:textId="4110A527" w:rsidR="28941EC9" w:rsidRPr="008D35E4" w:rsidRDefault="2D31D66E" w:rsidP="1D6E6EF2">
      <w:pPr>
        <w:spacing w:line="285" w:lineRule="exact"/>
        <w:rPr>
          <w:rFonts w:ascii="Source Code Pro" w:hAnsi="Source Code Pro"/>
          <w:sz w:val="24"/>
        </w:rPr>
      </w:pPr>
      <w:r w:rsidRPr="008D35E4">
        <w:rPr>
          <w:rFonts w:ascii="Source Code Pro" w:eastAsia="Consolas" w:hAnsi="Source Code Pro" w:cs="Consolas"/>
          <w:sz w:val="22"/>
        </w:rPr>
        <w:t xml:space="preserve">            return True</w:t>
      </w:r>
    </w:p>
    <w:p w14:paraId="6E5332B4" w14:textId="4110A527" w:rsidR="28941EC9" w:rsidRPr="008D35E4" w:rsidRDefault="2D31D66E" w:rsidP="1D6E6EF2">
      <w:pPr>
        <w:spacing w:line="285" w:lineRule="exact"/>
        <w:rPr>
          <w:rFonts w:ascii="Source Code Pro" w:hAnsi="Source Code Pro"/>
          <w:sz w:val="24"/>
        </w:rPr>
      </w:pPr>
      <w:r w:rsidRPr="008D35E4">
        <w:rPr>
          <w:rFonts w:ascii="Source Code Pro" w:eastAsia="Consolas" w:hAnsi="Source Code Pro" w:cs="Consolas"/>
          <w:sz w:val="22"/>
        </w:rPr>
        <w:t xml:space="preserve">    return False</w:t>
      </w:r>
    </w:p>
    <w:p w14:paraId="42C1B33D" w14:textId="4AAE3921" w:rsidR="003A087E" w:rsidRPr="003A087E" w:rsidRDefault="003A087E" w:rsidP="003A087E">
      <w:pPr>
        <w:rPr>
          <w:rFonts w:ascii="Source Code Pro" w:hAnsi="Source Code Pro"/>
        </w:rPr>
      </w:pPr>
    </w:p>
    <w:sectPr w:rsidR="003A087E" w:rsidRPr="003A087E" w:rsidSect="000D4E26">
      <w:headerReference w:type="first" r:id="rId52"/>
      <w:footerReference w:type="first" r:id="rId53"/>
      <w:endnotePr>
        <w:numFmt w:val="decimal"/>
      </w:endnotePr>
      <w:pgSz w:w="12240" w:h="15840" w:code="1"/>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2" w:author="Mark Johnson" w:date="2020-11-23T18:18:00Z" w:initials="MJ">
    <w:p w14:paraId="61C09FAA" w14:textId="746FA1F1" w:rsidR="006938DE" w:rsidRDefault="006938DE">
      <w:pPr>
        <w:pStyle w:val="CommentText"/>
      </w:pPr>
      <w:r>
        <w:rPr>
          <w:rStyle w:val="CommentReference"/>
        </w:rPr>
        <w:annotationRef/>
      </w:r>
      <w:r>
        <w:t>Need to show some data</w:t>
      </w:r>
    </w:p>
  </w:comment>
  <w:comment w:id="152" w:author="Mark Johnson" w:date="2020-11-23T18:19:00Z" w:initials="MJ">
    <w:p w14:paraId="226C4565" w14:textId="1D02EEF2" w:rsidR="00030049" w:rsidRDefault="00030049">
      <w:pPr>
        <w:pStyle w:val="CommentText"/>
      </w:pPr>
      <w:r>
        <w:rPr>
          <w:rStyle w:val="CommentReference"/>
        </w:rPr>
        <w:annotationRef/>
      </w:r>
      <w:r>
        <w:t>Insert figure to explain</w:t>
      </w:r>
    </w:p>
  </w:comment>
  <w:comment w:id="160" w:author="Mark Johnson" w:date="2020-11-23T18:20:00Z" w:initials="MJ">
    <w:p w14:paraId="042EDEDF" w14:textId="1900601D" w:rsidR="00030049" w:rsidRDefault="00030049">
      <w:pPr>
        <w:pStyle w:val="CommentText"/>
      </w:pPr>
      <w:r>
        <w:rPr>
          <w:rStyle w:val="CommentReference"/>
        </w:rPr>
        <w:annotationRef/>
      </w:r>
      <w:r>
        <w:t>Show some data</w:t>
      </w:r>
    </w:p>
  </w:comment>
  <w:comment w:id="188" w:author="Mark Johnson" w:date="2020-11-23T18:24:00Z" w:initials="MJ">
    <w:p w14:paraId="064DF099" w14:textId="143E1270" w:rsidR="0038360E" w:rsidRDefault="0038360E">
      <w:pPr>
        <w:pStyle w:val="CommentText"/>
      </w:pPr>
      <w:r>
        <w:rPr>
          <w:rStyle w:val="CommentReference"/>
        </w:rPr>
        <w:annotationRef/>
      </w:r>
      <w:r w:rsidRPr="00D76FFD">
        <w:rPr>
          <w:i/>
          <w:iCs/>
        </w:rPr>
        <w:t>Maybe</w:t>
      </w:r>
      <w:r>
        <w:t xml:space="preserve"> add a figure for this</w:t>
      </w:r>
      <w:r w:rsidR="00D76FFD">
        <w:t>, just</w:t>
      </w:r>
      <w:r>
        <w:t xml:space="preserve"> to drive the point h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C09FAA" w15:done="1"/>
  <w15:commentEx w15:paraId="226C4565" w15:done="1"/>
  <w15:commentEx w15:paraId="042EDEDF" w15:done="1"/>
  <w15:commentEx w15:paraId="064DF0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7B8B" w16cex:dateUtc="2020-11-24T00:18:00Z"/>
  <w16cex:commentExtensible w16cex:durableId="23667BB4" w16cex:dateUtc="2020-11-24T00:19:00Z"/>
  <w16cex:commentExtensible w16cex:durableId="23667BDA" w16cex:dateUtc="2020-11-24T00:20:00Z"/>
  <w16cex:commentExtensible w16cex:durableId="23667CE8" w16cex:dateUtc="2020-11-24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C09FAA" w16cid:durableId="23667B8B"/>
  <w16cid:commentId w16cid:paraId="226C4565" w16cid:durableId="23667BB4"/>
  <w16cid:commentId w16cid:paraId="042EDEDF" w16cid:durableId="23667BDA"/>
  <w16cid:commentId w16cid:paraId="064DF099" w16cid:durableId="23667C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2FE3B" w14:textId="77777777" w:rsidR="00C84C85" w:rsidRPr="008E43FF" w:rsidRDefault="00C84C85" w:rsidP="008E43FF">
      <w:pPr>
        <w:pStyle w:val="Footer"/>
      </w:pPr>
    </w:p>
  </w:endnote>
  <w:endnote w:type="continuationSeparator" w:id="0">
    <w:p w14:paraId="14A2EC0B" w14:textId="77777777" w:rsidR="00C84C85" w:rsidRDefault="00C84C85" w:rsidP="00151371">
      <w:r>
        <w:continuationSeparator/>
      </w:r>
    </w:p>
  </w:endnote>
  <w:endnote w:type="continuationNotice" w:id="1">
    <w:p w14:paraId="24250CEE" w14:textId="77777777" w:rsidR="00C84C85" w:rsidRDefault="00C84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ource Code Pro">
    <w:altName w:val="Consolas"/>
    <w:charset w:val="00"/>
    <w:family w:val="modern"/>
    <w:pitch w:val="fixed"/>
    <w:sig w:usb0="200002F7" w:usb1="020038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A186" w14:textId="341A48BC" w:rsidR="00C84C85" w:rsidRDefault="00C84C85" w:rsidP="00FA617B">
    <w:pPr>
      <w:pStyle w:val="Footer"/>
    </w:pPr>
    <w:r>
      <w:tab/>
    </w:r>
  </w:p>
  <w:p w14:paraId="2355521F" w14:textId="77777777" w:rsidR="00C84C85" w:rsidRDefault="00C84C85" w:rsidP="0035377E">
    <w:pPr>
      <w:pStyle w:val="Footer"/>
      <w:tabs>
        <w:tab w:val="clear" w:pos="4680"/>
        <w:tab w:val="clear" w:pos="9360"/>
        <w:tab w:val="left" w:pos="7008"/>
      </w:tabs>
      <w:jc w:val="left"/>
    </w:pPr>
  </w:p>
  <w:p w14:paraId="1B3C2AD5" w14:textId="77777777" w:rsidR="00C84C85" w:rsidRDefault="00C84C85"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0876" w14:textId="77777777" w:rsidR="00C84C85" w:rsidRDefault="00C84C85" w:rsidP="00CE5A76">
    <w:pPr>
      <w:pStyle w:val="Footer"/>
      <w:jc w:val="center"/>
    </w:pPr>
  </w:p>
  <w:p w14:paraId="3B766744" w14:textId="77777777" w:rsidR="00C84C85" w:rsidRDefault="00C84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0CFB" w14:textId="403FB8AC" w:rsidR="00C84C85" w:rsidRPr="00EB551B" w:rsidRDefault="00C84C85"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2</w:t>
    </w:r>
    <w:r w:rsidRPr="00EB551B">
      <w:rPr>
        <w:rFonts w:ascii="Arial" w:hAnsi="Arial" w:cs="Arial"/>
        <w:noProof/>
      </w:rPr>
      <w:fldChar w:fldCharType="end"/>
    </w:r>
  </w:p>
  <w:p w14:paraId="3476B0A2" w14:textId="77777777" w:rsidR="00C84C85" w:rsidRDefault="00C84C85"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C380" w14:textId="06873078" w:rsidR="00C84C85" w:rsidRPr="00EB551B" w:rsidRDefault="00C84C85"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1</w:t>
    </w:r>
    <w:r w:rsidRPr="00EB551B">
      <w:rPr>
        <w:rFonts w:ascii="Arial" w:hAnsi="Arial" w:cs="Arial"/>
        <w:noProof/>
      </w:rPr>
      <w:fldChar w:fldCharType="end"/>
    </w:r>
  </w:p>
  <w:p w14:paraId="12CBFCF0" w14:textId="77777777" w:rsidR="00C84C85" w:rsidRPr="00737FF6" w:rsidRDefault="00C84C85"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334B0" w14:textId="77777777" w:rsidR="00C84C85" w:rsidRDefault="00C84C85" w:rsidP="00151371">
      <w:r>
        <w:separator/>
      </w:r>
    </w:p>
  </w:footnote>
  <w:footnote w:type="continuationSeparator" w:id="0">
    <w:p w14:paraId="4617BAFD" w14:textId="77777777" w:rsidR="00C84C85" w:rsidRDefault="00C84C85" w:rsidP="00151371">
      <w:r>
        <w:continuationSeparator/>
      </w:r>
    </w:p>
  </w:footnote>
  <w:footnote w:type="continuationNotice" w:id="1">
    <w:p w14:paraId="58D2D4AC" w14:textId="77777777" w:rsidR="00C84C85" w:rsidRDefault="00C84C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AD07" w14:textId="77777777" w:rsidR="00C84C85" w:rsidRDefault="00C84C85" w:rsidP="00227CC6">
    <w:pPr>
      <w:pStyle w:val="Header"/>
      <w:jc w:val="right"/>
    </w:pPr>
    <w:r w:rsidRPr="00E929A1">
      <w:t>Calibrated LWIR Raw Video Data Collection - Gold Standard – Test 1</w:t>
    </w:r>
    <w:r>
      <w:tab/>
      <w:t>Revision  -</w:t>
    </w:r>
  </w:p>
  <w:p w14:paraId="099BE872" w14:textId="77777777" w:rsidR="00C84C85" w:rsidRDefault="00C84C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2873" w14:textId="7348C79A" w:rsidR="00C84C85" w:rsidRPr="00EB551B" w:rsidRDefault="006628CC" w:rsidP="00FA617B">
    <w:pPr>
      <w:pStyle w:val="Header"/>
      <w:tabs>
        <w:tab w:val="clear" w:pos="4680"/>
      </w:tabs>
      <w:rPr>
        <w:rFonts w:ascii="Arial" w:hAnsi="Arial" w:cs="Arial"/>
      </w:rPr>
    </w:pPr>
    <w:r>
      <w:rPr>
        <w:rFonts w:ascii="Arial" w:hAnsi="Arial" w:cs="Arial"/>
      </w:rPr>
      <w:t>Subsystem Report</w:t>
    </w:r>
    <w:r w:rsidR="00C84C85" w:rsidRPr="00EB551B">
      <w:rPr>
        <w:rFonts w:ascii="Arial" w:hAnsi="Arial" w:cs="Arial"/>
      </w:rPr>
      <w:tab/>
      <w:t xml:space="preserve">Revision </w:t>
    </w:r>
    <w:r w:rsidR="00C84C85">
      <w:rPr>
        <w:rFonts w:ascii="Arial" w:hAnsi="Arial" w:cs="Arial"/>
      </w:rPr>
      <w:t>1</w:t>
    </w:r>
  </w:p>
  <w:p w14:paraId="7F3143EC" w14:textId="012C8B99" w:rsidR="00C84C85" w:rsidRPr="00EB551B" w:rsidRDefault="00C84C85">
    <w:pPr>
      <w:pStyle w:val="Header"/>
      <w:rPr>
        <w:rFonts w:ascii="Arial" w:hAnsi="Arial" w:cs="Arial"/>
      </w:rPr>
    </w:pPr>
    <w:r>
      <w:rPr>
        <w:rFonts w:ascii="Arial" w:hAnsi="Arial" w:cs="Arial"/>
      </w:rPr>
      <w:t xml:space="preserve">Aerial Pathfinding Reconnaissanc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FC8B" w14:textId="1F0DD43F" w:rsidR="00C84C85" w:rsidRPr="00EB551B" w:rsidRDefault="00C84C85" w:rsidP="00FA617B">
    <w:pPr>
      <w:pStyle w:val="Header"/>
      <w:tabs>
        <w:tab w:val="clear" w:pos="4680"/>
      </w:tabs>
      <w:rPr>
        <w:rFonts w:ascii="Arial" w:hAnsi="Arial" w:cs="Arial"/>
      </w:rPr>
    </w:pPr>
    <w:r w:rsidRPr="00EB551B">
      <w:rPr>
        <w:rFonts w:ascii="Arial" w:hAnsi="Arial" w:cs="Arial"/>
      </w:rPr>
      <w:t>Interface Control Document</w:t>
    </w:r>
    <w:r w:rsidRPr="00EB551B">
      <w:rPr>
        <w:rFonts w:ascii="Arial" w:hAnsi="Arial" w:cs="Arial"/>
      </w:rPr>
      <w:tab/>
      <w:t>Revision -</w:t>
    </w:r>
  </w:p>
  <w:p w14:paraId="7D7A3DA5" w14:textId="351A53CB" w:rsidR="00C84C85" w:rsidRDefault="00C84C85" w:rsidP="00FA617B">
    <w:pPr>
      <w:pStyle w:val="Header"/>
    </w:pPr>
    <w:r w:rsidRPr="00EB55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61C7"/>
    <w:multiLevelType w:val="hybridMultilevel"/>
    <w:tmpl w:val="D4A426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0D6C73"/>
    <w:multiLevelType w:val="hybridMultilevel"/>
    <w:tmpl w:val="0409000F"/>
    <w:styleLink w:val="LTBULLET1"/>
    <w:lvl w:ilvl="0" w:tplc="45DEEA38">
      <w:start w:val="1"/>
      <w:numFmt w:val="decimal"/>
      <w:lvlText w:val="%1."/>
      <w:lvlJc w:val="left"/>
      <w:pPr>
        <w:tabs>
          <w:tab w:val="num" w:pos="720"/>
        </w:tabs>
        <w:ind w:left="720" w:hanging="360"/>
      </w:pPr>
      <w:rPr>
        <w:rFonts w:cs="Times New Roman"/>
      </w:rPr>
    </w:lvl>
    <w:lvl w:ilvl="1" w:tplc="09A2EBDA">
      <w:numFmt w:val="decimal"/>
      <w:lvlText w:val=""/>
      <w:lvlJc w:val="left"/>
    </w:lvl>
    <w:lvl w:ilvl="2" w:tplc="AC76CDA6">
      <w:numFmt w:val="decimal"/>
      <w:lvlText w:val=""/>
      <w:lvlJc w:val="left"/>
    </w:lvl>
    <w:lvl w:ilvl="3" w:tplc="E6B0B050">
      <w:numFmt w:val="decimal"/>
      <w:lvlText w:val=""/>
      <w:lvlJc w:val="left"/>
    </w:lvl>
    <w:lvl w:ilvl="4" w:tplc="5DAADCAE">
      <w:numFmt w:val="decimal"/>
      <w:lvlText w:val=""/>
      <w:lvlJc w:val="left"/>
    </w:lvl>
    <w:lvl w:ilvl="5" w:tplc="779E8E0C">
      <w:numFmt w:val="decimal"/>
      <w:lvlText w:val=""/>
      <w:lvlJc w:val="left"/>
    </w:lvl>
    <w:lvl w:ilvl="6" w:tplc="EB6E5CA6">
      <w:numFmt w:val="decimal"/>
      <w:lvlText w:val=""/>
      <w:lvlJc w:val="left"/>
    </w:lvl>
    <w:lvl w:ilvl="7" w:tplc="A63E45B4">
      <w:numFmt w:val="decimal"/>
      <w:lvlText w:val=""/>
      <w:lvlJc w:val="left"/>
    </w:lvl>
    <w:lvl w:ilvl="8" w:tplc="908CD2C2">
      <w:numFmt w:val="decimal"/>
      <w:lvlText w:val=""/>
      <w:lvlJc w:val="left"/>
    </w:lvl>
  </w:abstractNum>
  <w:abstractNum w:abstractNumId="2" w15:restartNumberingAfterBreak="0">
    <w:nsid w:val="0D17578C"/>
    <w:multiLevelType w:val="hybridMultilevel"/>
    <w:tmpl w:val="A7921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B7908"/>
    <w:multiLevelType w:val="hybridMultilevel"/>
    <w:tmpl w:val="E1E22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42703D"/>
    <w:multiLevelType w:val="hybridMultilevel"/>
    <w:tmpl w:val="665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16D5E"/>
    <w:multiLevelType w:val="hybridMultilevel"/>
    <w:tmpl w:val="083C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15A50"/>
    <w:multiLevelType w:val="hybridMultilevel"/>
    <w:tmpl w:val="FFFFFFFF"/>
    <w:lvl w:ilvl="0" w:tplc="EF1A43CC">
      <w:start w:val="1"/>
      <w:numFmt w:val="bullet"/>
      <w:lvlText w:val=""/>
      <w:lvlJc w:val="left"/>
      <w:pPr>
        <w:ind w:left="720" w:hanging="360"/>
      </w:pPr>
      <w:rPr>
        <w:rFonts w:ascii="Symbol" w:hAnsi="Symbol" w:hint="default"/>
      </w:rPr>
    </w:lvl>
    <w:lvl w:ilvl="1" w:tplc="5C0249B4">
      <w:start w:val="1"/>
      <w:numFmt w:val="bullet"/>
      <w:lvlText w:val="o"/>
      <w:lvlJc w:val="left"/>
      <w:pPr>
        <w:ind w:left="1440" w:hanging="360"/>
      </w:pPr>
      <w:rPr>
        <w:rFonts w:ascii="Courier New" w:hAnsi="Courier New" w:hint="default"/>
      </w:rPr>
    </w:lvl>
    <w:lvl w:ilvl="2" w:tplc="D11A6D8E">
      <w:start w:val="1"/>
      <w:numFmt w:val="bullet"/>
      <w:lvlText w:val=""/>
      <w:lvlJc w:val="left"/>
      <w:pPr>
        <w:ind w:left="2160" w:hanging="360"/>
      </w:pPr>
      <w:rPr>
        <w:rFonts w:ascii="Wingdings" w:hAnsi="Wingdings" w:hint="default"/>
      </w:rPr>
    </w:lvl>
    <w:lvl w:ilvl="3" w:tplc="63124934">
      <w:start w:val="1"/>
      <w:numFmt w:val="bullet"/>
      <w:lvlText w:val=""/>
      <w:lvlJc w:val="left"/>
      <w:pPr>
        <w:ind w:left="2880" w:hanging="360"/>
      </w:pPr>
      <w:rPr>
        <w:rFonts w:ascii="Symbol" w:hAnsi="Symbol" w:hint="default"/>
      </w:rPr>
    </w:lvl>
    <w:lvl w:ilvl="4" w:tplc="E0A83A02">
      <w:start w:val="1"/>
      <w:numFmt w:val="bullet"/>
      <w:lvlText w:val="o"/>
      <w:lvlJc w:val="left"/>
      <w:pPr>
        <w:ind w:left="3600" w:hanging="360"/>
      </w:pPr>
      <w:rPr>
        <w:rFonts w:ascii="Courier New" w:hAnsi="Courier New" w:hint="default"/>
      </w:rPr>
    </w:lvl>
    <w:lvl w:ilvl="5" w:tplc="BC2ECEFA">
      <w:start w:val="1"/>
      <w:numFmt w:val="bullet"/>
      <w:lvlText w:val=""/>
      <w:lvlJc w:val="left"/>
      <w:pPr>
        <w:ind w:left="4320" w:hanging="360"/>
      </w:pPr>
      <w:rPr>
        <w:rFonts w:ascii="Wingdings" w:hAnsi="Wingdings" w:hint="default"/>
      </w:rPr>
    </w:lvl>
    <w:lvl w:ilvl="6" w:tplc="CA5A82EA">
      <w:start w:val="1"/>
      <w:numFmt w:val="bullet"/>
      <w:lvlText w:val=""/>
      <w:lvlJc w:val="left"/>
      <w:pPr>
        <w:ind w:left="5040" w:hanging="360"/>
      </w:pPr>
      <w:rPr>
        <w:rFonts w:ascii="Symbol" w:hAnsi="Symbol" w:hint="default"/>
      </w:rPr>
    </w:lvl>
    <w:lvl w:ilvl="7" w:tplc="AFF035B2">
      <w:start w:val="1"/>
      <w:numFmt w:val="bullet"/>
      <w:lvlText w:val="o"/>
      <w:lvlJc w:val="left"/>
      <w:pPr>
        <w:ind w:left="5760" w:hanging="360"/>
      </w:pPr>
      <w:rPr>
        <w:rFonts w:ascii="Courier New" w:hAnsi="Courier New" w:hint="default"/>
      </w:rPr>
    </w:lvl>
    <w:lvl w:ilvl="8" w:tplc="3F109B00">
      <w:start w:val="1"/>
      <w:numFmt w:val="bullet"/>
      <w:lvlText w:val=""/>
      <w:lvlJc w:val="left"/>
      <w:pPr>
        <w:ind w:left="6480" w:hanging="360"/>
      </w:pPr>
      <w:rPr>
        <w:rFonts w:ascii="Wingdings" w:hAnsi="Wingdings" w:hint="default"/>
      </w:rPr>
    </w:lvl>
  </w:abstractNum>
  <w:abstractNum w:abstractNumId="7" w15:restartNumberingAfterBreak="0">
    <w:nsid w:val="333A04B9"/>
    <w:multiLevelType w:val="hybridMultilevel"/>
    <w:tmpl w:val="BBE82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FA76AA"/>
    <w:multiLevelType w:val="hybridMultilevel"/>
    <w:tmpl w:val="38242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70035"/>
    <w:multiLevelType w:val="multilevel"/>
    <w:tmpl w:val="22EAC2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0" w15:restartNumberingAfterBreak="0">
    <w:nsid w:val="504370C8"/>
    <w:multiLevelType w:val="hybridMultilevel"/>
    <w:tmpl w:val="DC72B7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82C6A12"/>
    <w:multiLevelType w:val="hybridMultilevel"/>
    <w:tmpl w:val="0F0ED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E90D02"/>
    <w:multiLevelType w:val="hybridMultilevel"/>
    <w:tmpl w:val="7DDE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9627C"/>
    <w:multiLevelType w:val="hybridMultilevel"/>
    <w:tmpl w:val="06424F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C325252"/>
    <w:multiLevelType w:val="hybridMultilevel"/>
    <w:tmpl w:val="BDA4C0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
  </w:num>
  <w:num w:numId="4">
    <w:abstractNumId w:val="11"/>
  </w:num>
  <w:num w:numId="5">
    <w:abstractNumId w:val="6"/>
  </w:num>
  <w:num w:numId="6">
    <w:abstractNumId w:val="8"/>
  </w:num>
  <w:num w:numId="7">
    <w:abstractNumId w:val="0"/>
  </w:num>
  <w:num w:numId="8">
    <w:abstractNumId w:val="10"/>
  </w:num>
  <w:num w:numId="9">
    <w:abstractNumId w:val="5"/>
  </w:num>
  <w:num w:numId="10">
    <w:abstractNumId w:val="12"/>
  </w:num>
  <w:num w:numId="11">
    <w:abstractNumId w:val="3"/>
  </w:num>
  <w:num w:numId="12">
    <w:abstractNumId w:val="7"/>
  </w:num>
  <w:num w:numId="13">
    <w:abstractNumId w:val="13"/>
  </w:num>
  <w:num w:numId="14">
    <w:abstractNumId w:val="14"/>
  </w:num>
  <w:num w:numId="15">
    <w:abstractNumId w:val="4"/>
  </w:num>
  <w:num w:numId="16">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Johnson">
    <w15:presenceInfo w15:providerId="None" w15:userId="Mark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150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0BE"/>
    <w:rsid w:val="00000381"/>
    <w:rsid w:val="000009ED"/>
    <w:rsid w:val="00000E70"/>
    <w:rsid w:val="00001019"/>
    <w:rsid w:val="00001456"/>
    <w:rsid w:val="000017A8"/>
    <w:rsid w:val="00001F04"/>
    <w:rsid w:val="00001FBD"/>
    <w:rsid w:val="00002BDB"/>
    <w:rsid w:val="00002CBD"/>
    <w:rsid w:val="000030BD"/>
    <w:rsid w:val="00003742"/>
    <w:rsid w:val="00003762"/>
    <w:rsid w:val="00003AF2"/>
    <w:rsid w:val="00004426"/>
    <w:rsid w:val="0000452D"/>
    <w:rsid w:val="00004826"/>
    <w:rsid w:val="00004C5F"/>
    <w:rsid w:val="00004F94"/>
    <w:rsid w:val="000058FF"/>
    <w:rsid w:val="00005A0F"/>
    <w:rsid w:val="00005E2E"/>
    <w:rsid w:val="00006203"/>
    <w:rsid w:val="00006B28"/>
    <w:rsid w:val="00006E98"/>
    <w:rsid w:val="00007330"/>
    <w:rsid w:val="00007608"/>
    <w:rsid w:val="00007E2E"/>
    <w:rsid w:val="0001013C"/>
    <w:rsid w:val="00010428"/>
    <w:rsid w:val="00010A3D"/>
    <w:rsid w:val="00010C61"/>
    <w:rsid w:val="00010E9B"/>
    <w:rsid w:val="000113AA"/>
    <w:rsid w:val="000114A0"/>
    <w:rsid w:val="00011A6B"/>
    <w:rsid w:val="00011C4F"/>
    <w:rsid w:val="0001210F"/>
    <w:rsid w:val="00012DF4"/>
    <w:rsid w:val="000131AD"/>
    <w:rsid w:val="0001349C"/>
    <w:rsid w:val="00013EBA"/>
    <w:rsid w:val="0001476E"/>
    <w:rsid w:val="00015193"/>
    <w:rsid w:val="0001694E"/>
    <w:rsid w:val="00016B19"/>
    <w:rsid w:val="00016C9F"/>
    <w:rsid w:val="00016D1E"/>
    <w:rsid w:val="0001747E"/>
    <w:rsid w:val="0001768B"/>
    <w:rsid w:val="000176A9"/>
    <w:rsid w:val="000176EB"/>
    <w:rsid w:val="00017E5F"/>
    <w:rsid w:val="00020BDC"/>
    <w:rsid w:val="0002122D"/>
    <w:rsid w:val="000212A7"/>
    <w:rsid w:val="000213B0"/>
    <w:rsid w:val="00021680"/>
    <w:rsid w:val="000228E6"/>
    <w:rsid w:val="0002361A"/>
    <w:rsid w:val="00023988"/>
    <w:rsid w:val="000239BB"/>
    <w:rsid w:val="00023BB3"/>
    <w:rsid w:val="00024216"/>
    <w:rsid w:val="000244DD"/>
    <w:rsid w:val="00024510"/>
    <w:rsid w:val="00024572"/>
    <w:rsid w:val="00024A6A"/>
    <w:rsid w:val="00024A98"/>
    <w:rsid w:val="00024AE4"/>
    <w:rsid w:val="00024C46"/>
    <w:rsid w:val="00024E82"/>
    <w:rsid w:val="00025440"/>
    <w:rsid w:val="0002549D"/>
    <w:rsid w:val="00025A6F"/>
    <w:rsid w:val="00025C7D"/>
    <w:rsid w:val="00025D22"/>
    <w:rsid w:val="00025F71"/>
    <w:rsid w:val="00026D04"/>
    <w:rsid w:val="00026D58"/>
    <w:rsid w:val="000270D4"/>
    <w:rsid w:val="00027454"/>
    <w:rsid w:val="0002785F"/>
    <w:rsid w:val="00027982"/>
    <w:rsid w:val="00027D8F"/>
    <w:rsid w:val="00027EFF"/>
    <w:rsid w:val="00030049"/>
    <w:rsid w:val="00030196"/>
    <w:rsid w:val="00030270"/>
    <w:rsid w:val="000305A1"/>
    <w:rsid w:val="00031614"/>
    <w:rsid w:val="00031687"/>
    <w:rsid w:val="0003178C"/>
    <w:rsid w:val="00031F36"/>
    <w:rsid w:val="000322AE"/>
    <w:rsid w:val="000332C6"/>
    <w:rsid w:val="00033514"/>
    <w:rsid w:val="00034C53"/>
    <w:rsid w:val="00035D5C"/>
    <w:rsid w:val="00035D94"/>
    <w:rsid w:val="00036B31"/>
    <w:rsid w:val="00037209"/>
    <w:rsid w:val="00037973"/>
    <w:rsid w:val="00040096"/>
    <w:rsid w:val="00040703"/>
    <w:rsid w:val="00040AC0"/>
    <w:rsid w:val="000414A7"/>
    <w:rsid w:val="000414F6"/>
    <w:rsid w:val="00041778"/>
    <w:rsid w:val="00041E26"/>
    <w:rsid w:val="00042039"/>
    <w:rsid w:val="00042B3E"/>
    <w:rsid w:val="00043629"/>
    <w:rsid w:val="000437C6"/>
    <w:rsid w:val="00043A61"/>
    <w:rsid w:val="00043D9F"/>
    <w:rsid w:val="00043EB6"/>
    <w:rsid w:val="00044035"/>
    <w:rsid w:val="000442EF"/>
    <w:rsid w:val="0004465A"/>
    <w:rsid w:val="00044D91"/>
    <w:rsid w:val="00045216"/>
    <w:rsid w:val="0004541B"/>
    <w:rsid w:val="00045422"/>
    <w:rsid w:val="00045EAE"/>
    <w:rsid w:val="000469CC"/>
    <w:rsid w:val="00046ABD"/>
    <w:rsid w:val="000475A3"/>
    <w:rsid w:val="00047BDE"/>
    <w:rsid w:val="00047C67"/>
    <w:rsid w:val="00050198"/>
    <w:rsid w:val="00050651"/>
    <w:rsid w:val="0005095F"/>
    <w:rsid w:val="00050B48"/>
    <w:rsid w:val="000510A0"/>
    <w:rsid w:val="000510FB"/>
    <w:rsid w:val="00051536"/>
    <w:rsid w:val="00051D9A"/>
    <w:rsid w:val="0005210A"/>
    <w:rsid w:val="00052175"/>
    <w:rsid w:val="0005295A"/>
    <w:rsid w:val="00052968"/>
    <w:rsid w:val="00053325"/>
    <w:rsid w:val="00053A7D"/>
    <w:rsid w:val="00053AAE"/>
    <w:rsid w:val="00053D2C"/>
    <w:rsid w:val="00054C05"/>
    <w:rsid w:val="00054ED1"/>
    <w:rsid w:val="00055755"/>
    <w:rsid w:val="00055A15"/>
    <w:rsid w:val="00056880"/>
    <w:rsid w:val="00056C98"/>
    <w:rsid w:val="00056FB7"/>
    <w:rsid w:val="00057297"/>
    <w:rsid w:val="000573CE"/>
    <w:rsid w:val="00057718"/>
    <w:rsid w:val="00057CE0"/>
    <w:rsid w:val="000602DB"/>
    <w:rsid w:val="00060E87"/>
    <w:rsid w:val="00061079"/>
    <w:rsid w:val="00061894"/>
    <w:rsid w:val="000620BB"/>
    <w:rsid w:val="000623D2"/>
    <w:rsid w:val="000624D4"/>
    <w:rsid w:val="00062B3C"/>
    <w:rsid w:val="00062F22"/>
    <w:rsid w:val="000635F1"/>
    <w:rsid w:val="00063AD6"/>
    <w:rsid w:val="00064263"/>
    <w:rsid w:val="00064756"/>
    <w:rsid w:val="0006477D"/>
    <w:rsid w:val="00064D1E"/>
    <w:rsid w:val="00064E30"/>
    <w:rsid w:val="00065015"/>
    <w:rsid w:val="00065358"/>
    <w:rsid w:val="0006648A"/>
    <w:rsid w:val="00066B51"/>
    <w:rsid w:val="00066C32"/>
    <w:rsid w:val="00066CEC"/>
    <w:rsid w:val="000670B0"/>
    <w:rsid w:val="000676D2"/>
    <w:rsid w:val="00067FA8"/>
    <w:rsid w:val="00070391"/>
    <w:rsid w:val="00070404"/>
    <w:rsid w:val="00070550"/>
    <w:rsid w:val="00070579"/>
    <w:rsid w:val="00070F48"/>
    <w:rsid w:val="000712D5"/>
    <w:rsid w:val="00071414"/>
    <w:rsid w:val="00071CA4"/>
    <w:rsid w:val="00071CAB"/>
    <w:rsid w:val="00072028"/>
    <w:rsid w:val="0007250C"/>
    <w:rsid w:val="00072B7A"/>
    <w:rsid w:val="00072BF6"/>
    <w:rsid w:val="0007321B"/>
    <w:rsid w:val="000733B7"/>
    <w:rsid w:val="000734F9"/>
    <w:rsid w:val="00073682"/>
    <w:rsid w:val="00073A07"/>
    <w:rsid w:val="00073C31"/>
    <w:rsid w:val="00073D44"/>
    <w:rsid w:val="0007415B"/>
    <w:rsid w:val="0007439D"/>
    <w:rsid w:val="00074427"/>
    <w:rsid w:val="000744DD"/>
    <w:rsid w:val="00074630"/>
    <w:rsid w:val="000746E4"/>
    <w:rsid w:val="00074A1F"/>
    <w:rsid w:val="00075282"/>
    <w:rsid w:val="00075899"/>
    <w:rsid w:val="00076443"/>
    <w:rsid w:val="0007793C"/>
    <w:rsid w:val="00077A91"/>
    <w:rsid w:val="00077F40"/>
    <w:rsid w:val="0008003E"/>
    <w:rsid w:val="000805AF"/>
    <w:rsid w:val="00080C89"/>
    <w:rsid w:val="00080FF9"/>
    <w:rsid w:val="000810BC"/>
    <w:rsid w:val="000818D9"/>
    <w:rsid w:val="00081C42"/>
    <w:rsid w:val="00082885"/>
    <w:rsid w:val="00082A67"/>
    <w:rsid w:val="00082E34"/>
    <w:rsid w:val="000830A0"/>
    <w:rsid w:val="0008323E"/>
    <w:rsid w:val="00083275"/>
    <w:rsid w:val="00083431"/>
    <w:rsid w:val="00083827"/>
    <w:rsid w:val="000838B2"/>
    <w:rsid w:val="00083946"/>
    <w:rsid w:val="00083A19"/>
    <w:rsid w:val="00083A95"/>
    <w:rsid w:val="00083EBF"/>
    <w:rsid w:val="00084460"/>
    <w:rsid w:val="000845B4"/>
    <w:rsid w:val="000846AF"/>
    <w:rsid w:val="00084F60"/>
    <w:rsid w:val="000857C3"/>
    <w:rsid w:val="00085F33"/>
    <w:rsid w:val="0008662D"/>
    <w:rsid w:val="00087107"/>
    <w:rsid w:val="00087521"/>
    <w:rsid w:val="00087F5E"/>
    <w:rsid w:val="0009018C"/>
    <w:rsid w:val="000907D0"/>
    <w:rsid w:val="000909B1"/>
    <w:rsid w:val="00090E37"/>
    <w:rsid w:val="00090EFA"/>
    <w:rsid w:val="00091050"/>
    <w:rsid w:val="00091536"/>
    <w:rsid w:val="000915A0"/>
    <w:rsid w:val="00091865"/>
    <w:rsid w:val="00092111"/>
    <w:rsid w:val="000927BB"/>
    <w:rsid w:val="00092AB8"/>
    <w:rsid w:val="0009324F"/>
    <w:rsid w:val="000932E3"/>
    <w:rsid w:val="0009351C"/>
    <w:rsid w:val="00093627"/>
    <w:rsid w:val="00093D60"/>
    <w:rsid w:val="00094923"/>
    <w:rsid w:val="00094ACF"/>
    <w:rsid w:val="00094EA7"/>
    <w:rsid w:val="0009597E"/>
    <w:rsid w:val="0009599C"/>
    <w:rsid w:val="00095C80"/>
    <w:rsid w:val="00096335"/>
    <w:rsid w:val="0009640E"/>
    <w:rsid w:val="00096812"/>
    <w:rsid w:val="00096B0B"/>
    <w:rsid w:val="00096D2A"/>
    <w:rsid w:val="00097595"/>
    <w:rsid w:val="00097A74"/>
    <w:rsid w:val="000A0A9D"/>
    <w:rsid w:val="000A0BB3"/>
    <w:rsid w:val="000A0D59"/>
    <w:rsid w:val="000A12DB"/>
    <w:rsid w:val="000A149E"/>
    <w:rsid w:val="000A15D6"/>
    <w:rsid w:val="000A18BE"/>
    <w:rsid w:val="000A214A"/>
    <w:rsid w:val="000A3B0C"/>
    <w:rsid w:val="000A3C2E"/>
    <w:rsid w:val="000A3EB2"/>
    <w:rsid w:val="000A431B"/>
    <w:rsid w:val="000A5CEB"/>
    <w:rsid w:val="000A5EBE"/>
    <w:rsid w:val="000A6167"/>
    <w:rsid w:val="000A710F"/>
    <w:rsid w:val="000A726A"/>
    <w:rsid w:val="000A769A"/>
    <w:rsid w:val="000A77BC"/>
    <w:rsid w:val="000A7AA0"/>
    <w:rsid w:val="000A7C48"/>
    <w:rsid w:val="000B0B76"/>
    <w:rsid w:val="000B112A"/>
    <w:rsid w:val="000B143A"/>
    <w:rsid w:val="000B20A6"/>
    <w:rsid w:val="000B21DC"/>
    <w:rsid w:val="000B22C2"/>
    <w:rsid w:val="000B2B01"/>
    <w:rsid w:val="000B3139"/>
    <w:rsid w:val="000B34BD"/>
    <w:rsid w:val="000B3731"/>
    <w:rsid w:val="000B3D86"/>
    <w:rsid w:val="000B43DA"/>
    <w:rsid w:val="000B49B2"/>
    <w:rsid w:val="000B4A60"/>
    <w:rsid w:val="000B52EF"/>
    <w:rsid w:val="000B556C"/>
    <w:rsid w:val="000B5600"/>
    <w:rsid w:val="000B56DC"/>
    <w:rsid w:val="000B5EED"/>
    <w:rsid w:val="000B6032"/>
    <w:rsid w:val="000B61B1"/>
    <w:rsid w:val="000B61FF"/>
    <w:rsid w:val="000B65AB"/>
    <w:rsid w:val="000B6772"/>
    <w:rsid w:val="000B6B59"/>
    <w:rsid w:val="000B797B"/>
    <w:rsid w:val="000B7E2A"/>
    <w:rsid w:val="000B7EE2"/>
    <w:rsid w:val="000C00DF"/>
    <w:rsid w:val="000C046C"/>
    <w:rsid w:val="000C0522"/>
    <w:rsid w:val="000C0569"/>
    <w:rsid w:val="000C065D"/>
    <w:rsid w:val="000C06A6"/>
    <w:rsid w:val="000C0ACF"/>
    <w:rsid w:val="000C0B7F"/>
    <w:rsid w:val="000C0BD7"/>
    <w:rsid w:val="000C0FF3"/>
    <w:rsid w:val="000C1AB2"/>
    <w:rsid w:val="000C1B8E"/>
    <w:rsid w:val="000C1D18"/>
    <w:rsid w:val="000C1FD9"/>
    <w:rsid w:val="000C2583"/>
    <w:rsid w:val="000C27F3"/>
    <w:rsid w:val="000C28B2"/>
    <w:rsid w:val="000C2C51"/>
    <w:rsid w:val="000C36A9"/>
    <w:rsid w:val="000C3751"/>
    <w:rsid w:val="000C3D69"/>
    <w:rsid w:val="000C3F58"/>
    <w:rsid w:val="000C40C0"/>
    <w:rsid w:val="000C48A1"/>
    <w:rsid w:val="000C495A"/>
    <w:rsid w:val="000C536D"/>
    <w:rsid w:val="000C5D5A"/>
    <w:rsid w:val="000C615B"/>
    <w:rsid w:val="000C659A"/>
    <w:rsid w:val="000C693C"/>
    <w:rsid w:val="000C6A20"/>
    <w:rsid w:val="000D01C2"/>
    <w:rsid w:val="000D1C8D"/>
    <w:rsid w:val="000D1D1E"/>
    <w:rsid w:val="000D22AC"/>
    <w:rsid w:val="000D23C5"/>
    <w:rsid w:val="000D25EB"/>
    <w:rsid w:val="000D2A06"/>
    <w:rsid w:val="000D2BB9"/>
    <w:rsid w:val="000D38A0"/>
    <w:rsid w:val="000D38C5"/>
    <w:rsid w:val="000D396A"/>
    <w:rsid w:val="000D3C3C"/>
    <w:rsid w:val="000D3E7E"/>
    <w:rsid w:val="000D48AF"/>
    <w:rsid w:val="000D4986"/>
    <w:rsid w:val="000D4E26"/>
    <w:rsid w:val="000D5182"/>
    <w:rsid w:val="000D551B"/>
    <w:rsid w:val="000D55E6"/>
    <w:rsid w:val="000D5886"/>
    <w:rsid w:val="000D5D2B"/>
    <w:rsid w:val="000D65CD"/>
    <w:rsid w:val="000D65E6"/>
    <w:rsid w:val="000D6766"/>
    <w:rsid w:val="000D6935"/>
    <w:rsid w:val="000D6C09"/>
    <w:rsid w:val="000D6D64"/>
    <w:rsid w:val="000D6EFB"/>
    <w:rsid w:val="000D70EA"/>
    <w:rsid w:val="000D7362"/>
    <w:rsid w:val="000D777D"/>
    <w:rsid w:val="000D7A26"/>
    <w:rsid w:val="000E10CE"/>
    <w:rsid w:val="000E1A3B"/>
    <w:rsid w:val="000E1D54"/>
    <w:rsid w:val="000E20D8"/>
    <w:rsid w:val="000E28DE"/>
    <w:rsid w:val="000E2BD0"/>
    <w:rsid w:val="000E2DAD"/>
    <w:rsid w:val="000E35F3"/>
    <w:rsid w:val="000E36DF"/>
    <w:rsid w:val="000E38DC"/>
    <w:rsid w:val="000E3929"/>
    <w:rsid w:val="000E3C13"/>
    <w:rsid w:val="000E4079"/>
    <w:rsid w:val="000E40AB"/>
    <w:rsid w:val="000E416E"/>
    <w:rsid w:val="000E44AA"/>
    <w:rsid w:val="000E48AB"/>
    <w:rsid w:val="000E4A52"/>
    <w:rsid w:val="000E4EE1"/>
    <w:rsid w:val="000E5397"/>
    <w:rsid w:val="000E565B"/>
    <w:rsid w:val="000E6258"/>
    <w:rsid w:val="000E62D7"/>
    <w:rsid w:val="000E6425"/>
    <w:rsid w:val="000E6896"/>
    <w:rsid w:val="000E68BC"/>
    <w:rsid w:val="000E6D11"/>
    <w:rsid w:val="000E6D27"/>
    <w:rsid w:val="000E7090"/>
    <w:rsid w:val="000F0220"/>
    <w:rsid w:val="000F0321"/>
    <w:rsid w:val="000F0577"/>
    <w:rsid w:val="000F07E8"/>
    <w:rsid w:val="000F0918"/>
    <w:rsid w:val="000F0C72"/>
    <w:rsid w:val="000F1260"/>
    <w:rsid w:val="000F198C"/>
    <w:rsid w:val="000F1CB7"/>
    <w:rsid w:val="000F1E55"/>
    <w:rsid w:val="000F1F59"/>
    <w:rsid w:val="000F2690"/>
    <w:rsid w:val="000F29C9"/>
    <w:rsid w:val="000F2B57"/>
    <w:rsid w:val="000F2ECF"/>
    <w:rsid w:val="000F3476"/>
    <w:rsid w:val="000F37E2"/>
    <w:rsid w:val="000F38A9"/>
    <w:rsid w:val="000F3BB8"/>
    <w:rsid w:val="000F4385"/>
    <w:rsid w:val="000F48CC"/>
    <w:rsid w:val="000F4FFC"/>
    <w:rsid w:val="000F5149"/>
    <w:rsid w:val="000F51C2"/>
    <w:rsid w:val="000F54C7"/>
    <w:rsid w:val="000F593D"/>
    <w:rsid w:val="000F5E5D"/>
    <w:rsid w:val="000F60BC"/>
    <w:rsid w:val="000F6554"/>
    <w:rsid w:val="000F655E"/>
    <w:rsid w:val="000F6CE7"/>
    <w:rsid w:val="000F7171"/>
    <w:rsid w:val="000F726B"/>
    <w:rsid w:val="000F7516"/>
    <w:rsid w:val="000F78C2"/>
    <w:rsid w:val="000F7C0B"/>
    <w:rsid w:val="000F7D9A"/>
    <w:rsid w:val="000F7F78"/>
    <w:rsid w:val="00100394"/>
    <w:rsid w:val="00100754"/>
    <w:rsid w:val="001007EF"/>
    <w:rsid w:val="0010097D"/>
    <w:rsid w:val="00100B22"/>
    <w:rsid w:val="00100BF3"/>
    <w:rsid w:val="00101085"/>
    <w:rsid w:val="001011AF"/>
    <w:rsid w:val="00101706"/>
    <w:rsid w:val="0010201B"/>
    <w:rsid w:val="0010205F"/>
    <w:rsid w:val="001021B4"/>
    <w:rsid w:val="00103650"/>
    <w:rsid w:val="00103882"/>
    <w:rsid w:val="001041D8"/>
    <w:rsid w:val="00104212"/>
    <w:rsid w:val="0010481E"/>
    <w:rsid w:val="001048D5"/>
    <w:rsid w:val="00104A45"/>
    <w:rsid w:val="00104E50"/>
    <w:rsid w:val="00104F5E"/>
    <w:rsid w:val="00105778"/>
    <w:rsid w:val="001058B6"/>
    <w:rsid w:val="00105FF0"/>
    <w:rsid w:val="00105FF5"/>
    <w:rsid w:val="0010695E"/>
    <w:rsid w:val="00106D53"/>
    <w:rsid w:val="00107427"/>
    <w:rsid w:val="00107D9B"/>
    <w:rsid w:val="00107E9E"/>
    <w:rsid w:val="001101C8"/>
    <w:rsid w:val="00110241"/>
    <w:rsid w:val="0011062E"/>
    <w:rsid w:val="00110654"/>
    <w:rsid w:val="001107EF"/>
    <w:rsid w:val="001117CF"/>
    <w:rsid w:val="0011188F"/>
    <w:rsid w:val="0011191E"/>
    <w:rsid w:val="00111AF1"/>
    <w:rsid w:val="00111B87"/>
    <w:rsid w:val="00111BE9"/>
    <w:rsid w:val="00111DBD"/>
    <w:rsid w:val="00112815"/>
    <w:rsid w:val="00112C60"/>
    <w:rsid w:val="00113011"/>
    <w:rsid w:val="0011329C"/>
    <w:rsid w:val="0011357F"/>
    <w:rsid w:val="00113594"/>
    <w:rsid w:val="001136DC"/>
    <w:rsid w:val="0011386A"/>
    <w:rsid w:val="00113BBB"/>
    <w:rsid w:val="00113E96"/>
    <w:rsid w:val="00114429"/>
    <w:rsid w:val="00114699"/>
    <w:rsid w:val="00114E9E"/>
    <w:rsid w:val="00115929"/>
    <w:rsid w:val="00115AEC"/>
    <w:rsid w:val="00115BC8"/>
    <w:rsid w:val="001165F8"/>
    <w:rsid w:val="0011687A"/>
    <w:rsid w:val="001169EE"/>
    <w:rsid w:val="00116F5A"/>
    <w:rsid w:val="00117582"/>
    <w:rsid w:val="00117F75"/>
    <w:rsid w:val="001202E0"/>
    <w:rsid w:val="001211B6"/>
    <w:rsid w:val="00121212"/>
    <w:rsid w:val="00121ADE"/>
    <w:rsid w:val="0012213B"/>
    <w:rsid w:val="0012241B"/>
    <w:rsid w:val="00122623"/>
    <w:rsid w:val="0012280A"/>
    <w:rsid w:val="00122A1A"/>
    <w:rsid w:val="00122A9B"/>
    <w:rsid w:val="00122F5B"/>
    <w:rsid w:val="00123053"/>
    <w:rsid w:val="00123690"/>
    <w:rsid w:val="00123A39"/>
    <w:rsid w:val="001243A6"/>
    <w:rsid w:val="00124FD3"/>
    <w:rsid w:val="00124FEA"/>
    <w:rsid w:val="00125093"/>
    <w:rsid w:val="00125193"/>
    <w:rsid w:val="00125351"/>
    <w:rsid w:val="0012557E"/>
    <w:rsid w:val="001257E7"/>
    <w:rsid w:val="001261B7"/>
    <w:rsid w:val="0012671A"/>
    <w:rsid w:val="00126959"/>
    <w:rsid w:val="00126AF7"/>
    <w:rsid w:val="001275FB"/>
    <w:rsid w:val="00127CA4"/>
    <w:rsid w:val="00127EBD"/>
    <w:rsid w:val="0013034B"/>
    <w:rsid w:val="001303E6"/>
    <w:rsid w:val="001304A5"/>
    <w:rsid w:val="0013091C"/>
    <w:rsid w:val="00130C56"/>
    <w:rsid w:val="00131511"/>
    <w:rsid w:val="00131968"/>
    <w:rsid w:val="00131C0A"/>
    <w:rsid w:val="00131D4E"/>
    <w:rsid w:val="00132A1A"/>
    <w:rsid w:val="00132A66"/>
    <w:rsid w:val="001334A3"/>
    <w:rsid w:val="00133729"/>
    <w:rsid w:val="00133957"/>
    <w:rsid w:val="00133E35"/>
    <w:rsid w:val="001341B7"/>
    <w:rsid w:val="00134508"/>
    <w:rsid w:val="00134808"/>
    <w:rsid w:val="00134C9D"/>
    <w:rsid w:val="00134F90"/>
    <w:rsid w:val="0013549B"/>
    <w:rsid w:val="00135E3E"/>
    <w:rsid w:val="00136600"/>
    <w:rsid w:val="0013708F"/>
    <w:rsid w:val="00140117"/>
    <w:rsid w:val="001402E7"/>
    <w:rsid w:val="00140576"/>
    <w:rsid w:val="00140A92"/>
    <w:rsid w:val="00140D43"/>
    <w:rsid w:val="00140E76"/>
    <w:rsid w:val="00141083"/>
    <w:rsid w:val="0014120B"/>
    <w:rsid w:val="00141C89"/>
    <w:rsid w:val="0014258B"/>
    <w:rsid w:val="0014273A"/>
    <w:rsid w:val="001428AA"/>
    <w:rsid w:val="00143657"/>
    <w:rsid w:val="0014375A"/>
    <w:rsid w:val="00143D29"/>
    <w:rsid w:val="001445E2"/>
    <w:rsid w:val="00144CDD"/>
    <w:rsid w:val="00144D32"/>
    <w:rsid w:val="00145092"/>
    <w:rsid w:val="001453C2"/>
    <w:rsid w:val="001455C7"/>
    <w:rsid w:val="00145728"/>
    <w:rsid w:val="0014581F"/>
    <w:rsid w:val="00145A1F"/>
    <w:rsid w:val="00145C73"/>
    <w:rsid w:val="00145CC8"/>
    <w:rsid w:val="00147BA3"/>
    <w:rsid w:val="00150239"/>
    <w:rsid w:val="00151141"/>
    <w:rsid w:val="00151371"/>
    <w:rsid w:val="00151431"/>
    <w:rsid w:val="001517BC"/>
    <w:rsid w:val="001519AB"/>
    <w:rsid w:val="001522F8"/>
    <w:rsid w:val="00152FBC"/>
    <w:rsid w:val="0015305F"/>
    <w:rsid w:val="00153651"/>
    <w:rsid w:val="00153953"/>
    <w:rsid w:val="00153BA9"/>
    <w:rsid w:val="00153BCF"/>
    <w:rsid w:val="00153BF1"/>
    <w:rsid w:val="00154203"/>
    <w:rsid w:val="0015475D"/>
    <w:rsid w:val="00154983"/>
    <w:rsid w:val="00154D34"/>
    <w:rsid w:val="001558C8"/>
    <w:rsid w:val="00155C2F"/>
    <w:rsid w:val="001565C4"/>
    <w:rsid w:val="00156840"/>
    <w:rsid w:val="001568FC"/>
    <w:rsid w:val="00156AE6"/>
    <w:rsid w:val="00156D8B"/>
    <w:rsid w:val="00157252"/>
    <w:rsid w:val="00157267"/>
    <w:rsid w:val="00157336"/>
    <w:rsid w:val="001573A6"/>
    <w:rsid w:val="00157B13"/>
    <w:rsid w:val="00157BBA"/>
    <w:rsid w:val="00157D24"/>
    <w:rsid w:val="00157D4A"/>
    <w:rsid w:val="00157DEE"/>
    <w:rsid w:val="00157E1E"/>
    <w:rsid w:val="001602BA"/>
    <w:rsid w:val="0016031B"/>
    <w:rsid w:val="001607AC"/>
    <w:rsid w:val="00160F22"/>
    <w:rsid w:val="00161469"/>
    <w:rsid w:val="001617AB"/>
    <w:rsid w:val="0016182C"/>
    <w:rsid w:val="00161E20"/>
    <w:rsid w:val="001621D1"/>
    <w:rsid w:val="001621F9"/>
    <w:rsid w:val="00162399"/>
    <w:rsid w:val="0016253E"/>
    <w:rsid w:val="00162555"/>
    <w:rsid w:val="00162656"/>
    <w:rsid w:val="001629C7"/>
    <w:rsid w:val="00162BE6"/>
    <w:rsid w:val="00162CAA"/>
    <w:rsid w:val="001631ED"/>
    <w:rsid w:val="00163505"/>
    <w:rsid w:val="00163510"/>
    <w:rsid w:val="00163574"/>
    <w:rsid w:val="001637D1"/>
    <w:rsid w:val="00163B13"/>
    <w:rsid w:val="00163BE3"/>
    <w:rsid w:val="00163C47"/>
    <w:rsid w:val="001640F6"/>
    <w:rsid w:val="00164EA9"/>
    <w:rsid w:val="001656B6"/>
    <w:rsid w:val="001656F0"/>
    <w:rsid w:val="00165863"/>
    <w:rsid w:val="001658A2"/>
    <w:rsid w:val="00165A7C"/>
    <w:rsid w:val="00165B89"/>
    <w:rsid w:val="00165BA9"/>
    <w:rsid w:val="00165BE9"/>
    <w:rsid w:val="00165FA3"/>
    <w:rsid w:val="0016649C"/>
    <w:rsid w:val="00167781"/>
    <w:rsid w:val="00167F47"/>
    <w:rsid w:val="001704F3"/>
    <w:rsid w:val="00170513"/>
    <w:rsid w:val="00170A40"/>
    <w:rsid w:val="00170D42"/>
    <w:rsid w:val="00170DEB"/>
    <w:rsid w:val="00170FC6"/>
    <w:rsid w:val="0017100C"/>
    <w:rsid w:val="00171878"/>
    <w:rsid w:val="001718B6"/>
    <w:rsid w:val="00171D05"/>
    <w:rsid w:val="0017243B"/>
    <w:rsid w:val="00172AAC"/>
    <w:rsid w:val="00172CDE"/>
    <w:rsid w:val="00172E05"/>
    <w:rsid w:val="0017360F"/>
    <w:rsid w:val="00173707"/>
    <w:rsid w:val="001741A1"/>
    <w:rsid w:val="00174D15"/>
    <w:rsid w:val="00174E5E"/>
    <w:rsid w:val="00175075"/>
    <w:rsid w:val="001757BA"/>
    <w:rsid w:val="00175DC3"/>
    <w:rsid w:val="00176147"/>
    <w:rsid w:val="00176186"/>
    <w:rsid w:val="001775AE"/>
    <w:rsid w:val="0017760A"/>
    <w:rsid w:val="00177731"/>
    <w:rsid w:val="00177FB0"/>
    <w:rsid w:val="001800D7"/>
    <w:rsid w:val="001805C5"/>
    <w:rsid w:val="001807F7"/>
    <w:rsid w:val="001808FF"/>
    <w:rsid w:val="00180D3E"/>
    <w:rsid w:val="00180D4B"/>
    <w:rsid w:val="001814BB"/>
    <w:rsid w:val="00181CE8"/>
    <w:rsid w:val="001822C0"/>
    <w:rsid w:val="001824E1"/>
    <w:rsid w:val="00182D17"/>
    <w:rsid w:val="0018351E"/>
    <w:rsid w:val="00183E0D"/>
    <w:rsid w:val="00183F4B"/>
    <w:rsid w:val="001841E9"/>
    <w:rsid w:val="00184A31"/>
    <w:rsid w:val="00184BA5"/>
    <w:rsid w:val="00184F03"/>
    <w:rsid w:val="00184FEA"/>
    <w:rsid w:val="00185294"/>
    <w:rsid w:val="001852B9"/>
    <w:rsid w:val="001853B8"/>
    <w:rsid w:val="00185889"/>
    <w:rsid w:val="00185FF4"/>
    <w:rsid w:val="0018633F"/>
    <w:rsid w:val="00186C1A"/>
    <w:rsid w:val="00187146"/>
    <w:rsid w:val="001872AE"/>
    <w:rsid w:val="001877B5"/>
    <w:rsid w:val="0019091F"/>
    <w:rsid w:val="00190C51"/>
    <w:rsid w:val="00190D36"/>
    <w:rsid w:val="00190ED0"/>
    <w:rsid w:val="00191DF2"/>
    <w:rsid w:val="00192946"/>
    <w:rsid w:val="00192971"/>
    <w:rsid w:val="001929BB"/>
    <w:rsid w:val="0019312E"/>
    <w:rsid w:val="001935B8"/>
    <w:rsid w:val="0019386F"/>
    <w:rsid w:val="001938DE"/>
    <w:rsid w:val="00193E49"/>
    <w:rsid w:val="00194275"/>
    <w:rsid w:val="00194333"/>
    <w:rsid w:val="001944C1"/>
    <w:rsid w:val="001947A6"/>
    <w:rsid w:val="00194EB7"/>
    <w:rsid w:val="00195488"/>
    <w:rsid w:val="001954E2"/>
    <w:rsid w:val="001955C4"/>
    <w:rsid w:val="00195759"/>
    <w:rsid w:val="0019591D"/>
    <w:rsid w:val="00195A11"/>
    <w:rsid w:val="0019666B"/>
    <w:rsid w:val="001A0580"/>
    <w:rsid w:val="001A07F1"/>
    <w:rsid w:val="001A0C28"/>
    <w:rsid w:val="001A0CE6"/>
    <w:rsid w:val="001A12F5"/>
    <w:rsid w:val="001A1646"/>
    <w:rsid w:val="001A1857"/>
    <w:rsid w:val="001A1F17"/>
    <w:rsid w:val="001A1FB8"/>
    <w:rsid w:val="001A2144"/>
    <w:rsid w:val="001A21F1"/>
    <w:rsid w:val="001A26B1"/>
    <w:rsid w:val="001A2947"/>
    <w:rsid w:val="001A2B0B"/>
    <w:rsid w:val="001A2E1D"/>
    <w:rsid w:val="001A31FD"/>
    <w:rsid w:val="001A3631"/>
    <w:rsid w:val="001A3BC0"/>
    <w:rsid w:val="001A4298"/>
    <w:rsid w:val="001A4831"/>
    <w:rsid w:val="001A48F7"/>
    <w:rsid w:val="001A49DB"/>
    <w:rsid w:val="001A512A"/>
    <w:rsid w:val="001A51D8"/>
    <w:rsid w:val="001A5623"/>
    <w:rsid w:val="001A60CA"/>
    <w:rsid w:val="001A60DF"/>
    <w:rsid w:val="001A68BD"/>
    <w:rsid w:val="001A6C79"/>
    <w:rsid w:val="001A6F42"/>
    <w:rsid w:val="001A7006"/>
    <w:rsid w:val="001A71DE"/>
    <w:rsid w:val="001A727B"/>
    <w:rsid w:val="001A7904"/>
    <w:rsid w:val="001A79BF"/>
    <w:rsid w:val="001B030D"/>
    <w:rsid w:val="001B0DDE"/>
    <w:rsid w:val="001B13A3"/>
    <w:rsid w:val="001B1426"/>
    <w:rsid w:val="001B1A7F"/>
    <w:rsid w:val="001B1AF6"/>
    <w:rsid w:val="001B23D3"/>
    <w:rsid w:val="001B2A2E"/>
    <w:rsid w:val="001B2DE8"/>
    <w:rsid w:val="001B353C"/>
    <w:rsid w:val="001B36B9"/>
    <w:rsid w:val="001B3841"/>
    <w:rsid w:val="001B3BE1"/>
    <w:rsid w:val="001B3EFF"/>
    <w:rsid w:val="001B41E2"/>
    <w:rsid w:val="001B4324"/>
    <w:rsid w:val="001B455C"/>
    <w:rsid w:val="001B47AE"/>
    <w:rsid w:val="001B49FF"/>
    <w:rsid w:val="001B501B"/>
    <w:rsid w:val="001B578F"/>
    <w:rsid w:val="001B5B97"/>
    <w:rsid w:val="001B6721"/>
    <w:rsid w:val="001B6767"/>
    <w:rsid w:val="001B6829"/>
    <w:rsid w:val="001B687D"/>
    <w:rsid w:val="001B705B"/>
    <w:rsid w:val="001B7349"/>
    <w:rsid w:val="001C05F9"/>
    <w:rsid w:val="001C06BB"/>
    <w:rsid w:val="001C0BFD"/>
    <w:rsid w:val="001C0D66"/>
    <w:rsid w:val="001C0EC1"/>
    <w:rsid w:val="001C0FAE"/>
    <w:rsid w:val="001C0FF0"/>
    <w:rsid w:val="001C1E18"/>
    <w:rsid w:val="001C22E5"/>
    <w:rsid w:val="001C3E13"/>
    <w:rsid w:val="001C3E66"/>
    <w:rsid w:val="001C40C0"/>
    <w:rsid w:val="001C4292"/>
    <w:rsid w:val="001C4365"/>
    <w:rsid w:val="001C4552"/>
    <w:rsid w:val="001C45D2"/>
    <w:rsid w:val="001C490A"/>
    <w:rsid w:val="001C4F8C"/>
    <w:rsid w:val="001C5830"/>
    <w:rsid w:val="001C6244"/>
    <w:rsid w:val="001C6591"/>
    <w:rsid w:val="001C6E34"/>
    <w:rsid w:val="001C6EAF"/>
    <w:rsid w:val="001C7279"/>
    <w:rsid w:val="001C7B24"/>
    <w:rsid w:val="001D02A7"/>
    <w:rsid w:val="001D06D8"/>
    <w:rsid w:val="001D0BD9"/>
    <w:rsid w:val="001D0E76"/>
    <w:rsid w:val="001D142C"/>
    <w:rsid w:val="001D16D0"/>
    <w:rsid w:val="001D1796"/>
    <w:rsid w:val="001D1DE2"/>
    <w:rsid w:val="001D20AE"/>
    <w:rsid w:val="001D257D"/>
    <w:rsid w:val="001D2905"/>
    <w:rsid w:val="001D2A26"/>
    <w:rsid w:val="001D2A88"/>
    <w:rsid w:val="001D3183"/>
    <w:rsid w:val="001D3904"/>
    <w:rsid w:val="001D3C03"/>
    <w:rsid w:val="001D48B3"/>
    <w:rsid w:val="001D49E8"/>
    <w:rsid w:val="001D4ED8"/>
    <w:rsid w:val="001D55F6"/>
    <w:rsid w:val="001D5809"/>
    <w:rsid w:val="001D5885"/>
    <w:rsid w:val="001D59C3"/>
    <w:rsid w:val="001D5C0F"/>
    <w:rsid w:val="001D5F95"/>
    <w:rsid w:val="001D6034"/>
    <w:rsid w:val="001D61DD"/>
    <w:rsid w:val="001D6213"/>
    <w:rsid w:val="001D6617"/>
    <w:rsid w:val="001D66BA"/>
    <w:rsid w:val="001D7014"/>
    <w:rsid w:val="001D7079"/>
    <w:rsid w:val="001D74C4"/>
    <w:rsid w:val="001D7514"/>
    <w:rsid w:val="001D7DF8"/>
    <w:rsid w:val="001E0255"/>
    <w:rsid w:val="001E034B"/>
    <w:rsid w:val="001E0D41"/>
    <w:rsid w:val="001E0E3F"/>
    <w:rsid w:val="001E1010"/>
    <w:rsid w:val="001E12BC"/>
    <w:rsid w:val="001E12C6"/>
    <w:rsid w:val="001E183C"/>
    <w:rsid w:val="001E1A00"/>
    <w:rsid w:val="001E23B6"/>
    <w:rsid w:val="001E26BD"/>
    <w:rsid w:val="001E3068"/>
    <w:rsid w:val="001E3638"/>
    <w:rsid w:val="001E397D"/>
    <w:rsid w:val="001E41EF"/>
    <w:rsid w:val="001E42BA"/>
    <w:rsid w:val="001E46E7"/>
    <w:rsid w:val="001E49B6"/>
    <w:rsid w:val="001E4A8E"/>
    <w:rsid w:val="001E4AB4"/>
    <w:rsid w:val="001E5692"/>
    <w:rsid w:val="001E57BB"/>
    <w:rsid w:val="001E649B"/>
    <w:rsid w:val="001E6514"/>
    <w:rsid w:val="001E69FC"/>
    <w:rsid w:val="001E74CA"/>
    <w:rsid w:val="001E74E6"/>
    <w:rsid w:val="001E7521"/>
    <w:rsid w:val="001E7840"/>
    <w:rsid w:val="001E7EE3"/>
    <w:rsid w:val="001F0248"/>
    <w:rsid w:val="001F10E6"/>
    <w:rsid w:val="001F1CED"/>
    <w:rsid w:val="001F2A3C"/>
    <w:rsid w:val="001F2E6F"/>
    <w:rsid w:val="001F3CF5"/>
    <w:rsid w:val="001F427B"/>
    <w:rsid w:val="001F441F"/>
    <w:rsid w:val="001F447F"/>
    <w:rsid w:val="001F4E8E"/>
    <w:rsid w:val="001F5638"/>
    <w:rsid w:val="001F58A0"/>
    <w:rsid w:val="001F5B1B"/>
    <w:rsid w:val="001F619F"/>
    <w:rsid w:val="001F64DB"/>
    <w:rsid w:val="001F6623"/>
    <w:rsid w:val="001F6A0B"/>
    <w:rsid w:val="001F6AA3"/>
    <w:rsid w:val="001F6DD7"/>
    <w:rsid w:val="001F6EB0"/>
    <w:rsid w:val="001F6FB4"/>
    <w:rsid w:val="001F71A3"/>
    <w:rsid w:val="001F732D"/>
    <w:rsid w:val="001F7EF5"/>
    <w:rsid w:val="002000C3"/>
    <w:rsid w:val="00200417"/>
    <w:rsid w:val="002007E3"/>
    <w:rsid w:val="00200E4E"/>
    <w:rsid w:val="00201763"/>
    <w:rsid w:val="00202091"/>
    <w:rsid w:val="00202181"/>
    <w:rsid w:val="002023D2"/>
    <w:rsid w:val="0020242D"/>
    <w:rsid w:val="00202AEE"/>
    <w:rsid w:val="00202F9D"/>
    <w:rsid w:val="00203065"/>
    <w:rsid w:val="00204590"/>
    <w:rsid w:val="0020473A"/>
    <w:rsid w:val="00204A3D"/>
    <w:rsid w:val="002052F6"/>
    <w:rsid w:val="0020573A"/>
    <w:rsid w:val="00205807"/>
    <w:rsid w:val="00206037"/>
    <w:rsid w:val="00206630"/>
    <w:rsid w:val="00206995"/>
    <w:rsid w:val="00206DAC"/>
    <w:rsid w:val="002073AC"/>
    <w:rsid w:val="0021003A"/>
    <w:rsid w:val="002104B0"/>
    <w:rsid w:val="002104CE"/>
    <w:rsid w:val="002108FF"/>
    <w:rsid w:val="00210B42"/>
    <w:rsid w:val="00210EF1"/>
    <w:rsid w:val="00210FFB"/>
    <w:rsid w:val="002110A8"/>
    <w:rsid w:val="00211125"/>
    <w:rsid w:val="00212111"/>
    <w:rsid w:val="002123DF"/>
    <w:rsid w:val="00212430"/>
    <w:rsid w:val="002124D0"/>
    <w:rsid w:val="00212613"/>
    <w:rsid w:val="00212995"/>
    <w:rsid w:val="00213627"/>
    <w:rsid w:val="002136D3"/>
    <w:rsid w:val="0021376D"/>
    <w:rsid w:val="00214643"/>
    <w:rsid w:val="00214AF0"/>
    <w:rsid w:val="00214FD3"/>
    <w:rsid w:val="0021512D"/>
    <w:rsid w:val="00215173"/>
    <w:rsid w:val="00215453"/>
    <w:rsid w:val="0021549C"/>
    <w:rsid w:val="002155F3"/>
    <w:rsid w:val="002158C6"/>
    <w:rsid w:val="00215969"/>
    <w:rsid w:val="00216C60"/>
    <w:rsid w:val="00216DC9"/>
    <w:rsid w:val="0021733B"/>
    <w:rsid w:val="00217374"/>
    <w:rsid w:val="002173A9"/>
    <w:rsid w:val="00217438"/>
    <w:rsid w:val="002177B5"/>
    <w:rsid w:val="002179FC"/>
    <w:rsid w:val="002201EB"/>
    <w:rsid w:val="00220C18"/>
    <w:rsid w:val="00221B02"/>
    <w:rsid w:val="00221CF7"/>
    <w:rsid w:val="0022212B"/>
    <w:rsid w:val="002226FE"/>
    <w:rsid w:val="00222D82"/>
    <w:rsid w:val="00222F08"/>
    <w:rsid w:val="00222F52"/>
    <w:rsid w:val="00222F6E"/>
    <w:rsid w:val="0022370F"/>
    <w:rsid w:val="00224075"/>
    <w:rsid w:val="00224425"/>
    <w:rsid w:val="00224578"/>
    <w:rsid w:val="00224CA2"/>
    <w:rsid w:val="00224DD0"/>
    <w:rsid w:val="0022565A"/>
    <w:rsid w:val="00225790"/>
    <w:rsid w:val="00226AF6"/>
    <w:rsid w:val="00226BB7"/>
    <w:rsid w:val="00226E57"/>
    <w:rsid w:val="00226FF5"/>
    <w:rsid w:val="0022716D"/>
    <w:rsid w:val="00227187"/>
    <w:rsid w:val="002273F9"/>
    <w:rsid w:val="002275C3"/>
    <w:rsid w:val="00227AC8"/>
    <w:rsid w:val="00227B37"/>
    <w:rsid w:val="00227BAB"/>
    <w:rsid w:val="00227CC6"/>
    <w:rsid w:val="002301EE"/>
    <w:rsid w:val="00230DFA"/>
    <w:rsid w:val="00230E48"/>
    <w:rsid w:val="00230F89"/>
    <w:rsid w:val="00231625"/>
    <w:rsid w:val="0023180D"/>
    <w:rsid w:val="00231AFE"/>
    <w:rsid w:val="00232101"/>
    <w:rsid w:val="0023222E"/>
    <w:rsid w:val="00232B86"/>
    <w:rsid w:val="00232B88"/>
    <w:rsid w:val="00232C45"/>
    <w:rsid w:val="00233DCA"/>
    <w:rsid w:val="0023473E"/>
    <w:rsid w:val="00235C34"/>
    <w:rsid w:val="00235E29"/>
    <w:rsid w:val="00236184"/>
    <w:rsid w:val="002364A7"/>
    <w:rsid w:val="0023654A"/>
    <w:rsid w:val="00236921"/>
    <w:rsid w:val="002369B7"/>
    <w:rsid w:val="00237035"/>
    <w:rsid w:val="002375C5"/>
    <w:rsid w:val="00237640"/>
    <w:rsid w:val="00237644"/>
    <w:rsid w:val="00237699"/>
    <w:rsid w:val="00237B7C"/>
    <w:rsid w:val="0024005D"/>
    <w:rsid w:val="002402C1"/>
    <w:rsid w:val="00240C5D"/>
    <w:rsid w:val="002410C5"/>
    <w:rsid w:val="00241120"/>
    <w:rsid w:val="00241539"/>
    <w:rsid w:val="00241C79"/>
    <w:rsid w:val="00241E53"/>
    <w:rsid w:val="00241EE2"/>
    <w:rsid w:val="002421D8"/>
    <w:rsid w:val="002425B7"/>
    <w:rsid w:val="00242C4E"/>
    <w:rsid w:val="00243488"/>
    <w:rsid w:val="002436A6"/>
    <w:rsid w:val="00243BA2"/>
    <w:rsid w:val="00243DA5"/>
    <w:rsid w:val="00243E1D"/>
    <w:rsid w:val="00243EBD"/>
    <w:rsid w:val="00244226"/>
    <w:rsid w:val="00244237"/>
    <w:rsid w:val="002447CF"/>
    <w:rsid w:val="002448C1"/>
    <w:rsid w:val="00244A8D"/>
    <w:rsid w:val="00244D67"/>
    <w:rsid w:val="00244DF9"/>
    <w:rsid w:val="00245157"/>
    <w:rsid w:val="0024578F"/>
    <w:rsid w:val="002464EF"/>
    <w:rsid w:val="00246C84"/>
    <w:rsid w:val="0024752E"/>
    <w:rsid w:val="00247571"/>
    <w:rsid w:val="00250087"/>
    <w:rsid w:val="0025011B"/>
    <w:rsid w:val="00250241"/>
    <w:rsid w:val="002505DA"/>
    <w:rsid w:val="002509D5"/>
    <w:rsid w:val="0025145B"/>
    <w:rsid w:val="0025176E"/>
    <w:rsid w:val="002517F9"/>
    <w:rsid w:val="00251DA6"/>
    <w:rsid w:val="00251F7B"/>
    <w:rsid w:val="00251FA3"/>
    <w:rsid w:val="00252783"/>
    <w:rsid w:val="00252DC5"/>
    <w:rsid w:val="00252F63"/>
    <w:rsid w:val="00252F6D"/>
    <w:rsid w:val="002533C1"/>
    <w:rsid w:val="002533EF"/>
    <w:rsid w:val="0025344B"/>
    <w:rsid w:val="00253597"/>
    <w:rsid w:val="002535C0"/>
    <w:rsid w:val="002539D4"/>
    <w:rsid w:val="002542F6"/>
    <w:rsid w:val="002544C8"/>
    <w:rsid w:val="00254B47"/>
    <w:rsid w:val="00255610"/>
    <w:rsid w:val="00255763"/>
    <w:rsid w:val="00255D5E"/>
    <w:rsid w:val="002561E8"/>
    <w:rsid w:val="00256C13"/>
    <w:rsid w:val="00256D05"/>
    <w:rsid w:val="0025703B"/>
    <w:rsid w:val="0025778C"/>
    <w:rsid w:val="00257A6C"/>
    <w:rsid w:val="00257BE3"/>
    <w:rsid w:val="00257DE1"/>
    <w:rsid w:val="00257F9B"/>
    <w:rsid w:val="002600D2"/>
    <w:rsid w:val="00260A39"/>
    <w:rsid w:val="00260A53"/>
    <w:rsid w:val="00260FA8"/>
    <w:rsid w:val="0026119F"/>
    <w:rsid w:val="002613B0"/>
    <w:rsid w:val="00261513"/>
    <w:rsid w:val="00261A20"/>
    <w:rsid w:val="00261B38"/>
    <w:rsid w:val="00262497"/>
    <w:rsid w:val="0026284C"/>
    <w:rsid w:val="00262918"/>
    <w:rsid w:val="00262DE2"/>
    <w:rsid w:val="00262F6C"/>
    <w:rsid w:val="0026337E"/>
    <w:rsid w:val="002635C8"/>
    <w:rsid w:val="00263B81"/>
    <w:rsid w:val="00264666"/>
    <w:rsid w:val="00264842"/>
    <w:rsid w:val="00264B20"/>
    <w:rsid w:val="00264E3E"/>
    <w:rsid w:val="0026507F"/>
    <w:rsid w:val="00265654"/>
    <w:rsid w:val="00265756"/>
    <w:rsid w:val="002657C8"/>
    <w:rsid w:val="00265E7C"/>
    <w:rsid w:val="0026667E"/>
    <w:rsid w:val="00266734"/>
    <w:rsid w:val="002668E8"/>
    <w:rsid w:val="002668F2"/>
    <w:rsid w:val="00266D19"/>
    <w:rsid w:val="00266DBC"/>
    <w:rsid w:val="00266E7F"/>
    <w:rsid w:val="00266EEC"/>
    <w:rsid w:val="00270CF5"/>
    <w:rsid w:val="002712DE"/>
    <w:rsid w:val="002714D1"/>
    <w:rsid w:val="0027165F"/>
    <w:rsid w:val="00271DE4"/>
    <w:rsid w:val="00271DFC"/>
    <w:rsid w:val="00272545"/>
    <w:rsid w:val="00272C20"/>
    <w:rsid w:val="002732EB"/>
    <w:rsid w:val="00273AAF"/>
    <w:rsid w:val="00273ABF"/>
    <w:rsid w:val="00273D2C"/>
    <w:rsid w:val="00274133"/>
    <w:rsid w:val="00274276"/>
    <w:rsid w:val="00274607"/>
    <w:rsid w:val="00274677"/>
    <w:rsid w:val="0027480C"/>
    <w:rsid w:val="00274CD0"/>
    <w:rsid w:val="00274DD0"/>
    <w:rsid w:val="002756FC"/>
    <w:rsid w:val="00275ACF"/>
    <w:rsid w:val="00275D65"/>
    <w:rsid w:val="0027641A"/>
    <w:rsid w:val="0027672A"/>
    <w:rsid w:val="00276766"/>
    <w:rsid w:val="00276A52"/>
    <w:rsid w:val="00277106"/>
    <w:rsid w:val="002772FE"/>
    <w:rsid w:val="00277435"/>
    <w:rsid w:val="00277848"/>
    <w:rsid w:val="002779E5"/>
    <w:rsid w:val="00277A0E"/>
    <w:rsid w:val="00277A6D"/>
    <w:rsid w:val="00277B7E"/>
    <w:rsid w:val="00280072"/>
    <w:rsid w:val="00280BD3"/>
    <w:rsid w:val="00280DC3"/>
    <w:rsid w:val="00280DCF"/>
    <w:rsid w:val="00280E97"/>
    <w:rsid w:val="00280F34"/>
    <w:rsid w:val="00281371"/>
    <w:rsid w:val="00281FCC"/>
    <w:rsid w:val="002823D8"/>
    <w:rsid w:val="002833AA"/>
    <w:rsid w:val="002839D8"/>
    <w:rsid w:val="00284255"/>
    <w:rsid w:val="00284C43"/>
    <w:rsid w:val="00284D4D"/>
    <w:rsid w:val="0028598A"/>
    <w:rsid w:val="00285C4A"/>
    <w:rsid w:val="002863CC"/>
    <w:rsid w:val="00286622"/>
    <w:rsid w:val="002867D6"/>
    <w:rsid w:val="00286C88"/>
    <w:rsid w:val="00286DA0"/>
    <w:rsid w:val="00286F27"/>
    <w:rsid w:val="00287334"/>
    <w:rsid w:val="0028768C"/>
    <w:rsid w:val="002906A6"/>
    <w:rsid w:val="0029162A"/>
    <w:rsid w:val="00291A4A"/>
    <w:rsid w:val="00291D0D"/>
    <w:rsid w:val="00291EAD"/>
    <w:rsid w:val="002924C6"/>
    <w:rsid w:val="00292863"/>
    <w:rsid w:val="0029289A"/>
    <w:rsid w:val="00292943"/>
    <w:rsid w:val="002930B9"/>
    <w:rsid w:val="00293776"/>
    <w:rsid w:val="00293847"/>
    <w:rsid w:val="002938FF"/>
    <w:rsid w:val="00294583"/>
    <w:rsid w:val="0029544B"/>
    <w:rsid w:val="00295ED7"/>
    <w:rsid w:val="002962BC"/>
    <w:rsid w:val="00296435"/>
    <w:rsid w:val="0029670C"/>
    <w:rsid w:val="002979E2"/>
    <w:rsid w:val="00297B99"/>
    <w:rsid w:val="00297BED"/>
    <w:rsid w:val="002A03E4"/>
    <w:rsid w:val="002A0862"/>
    <w:rsid w:val="002A0D64"/>
    <w:rsid w:val="002A0F75"/>
    <w:rsid w:val="002A164B"/>
    <w:rsid w:val="002A1677"/>
    <w:rsid w:val="002A1CA9"/>
    <w:rsid w:val="002A20F6"/>
    <w:rsid w:val="002A2386"/>
    <w:rsid w:val="002A2D6D"/>
    <w:rsid w:val="002A2DDB"/>
    <w:rsid w:val="002A2E2B"/>
    <w:rsid w:val="002A2E3D"/>
    <w:rsid w:val="002A300F"/>
    <w:rsid w:val="002A45C9"/>
    <w:rsid w:val="002A561D"/>
    <w:rsid w:val="002A59B3"/>
    <w:rsid w:val="002A5E23"/>
    <w:rsid w:val="002A5F4B"/>
    <w:rsid w:val="002A64A6"/>
    <w:rsid w:val="002A656D"/>
    <w:rsid w:val="002A691B"/>
    <w:rsid w:val="002A6E25"/>
    <w:rsid w:val="002A7505"/>
    <w:rsid w:val="002A774A"/>
    <w:rsid w:val="002A79A8"/>
    <w:rsid w:val="002A7B93"/>
    <w:rsid w:val="002A7D68"/>
    <w:rsid w:val="002B0668"/>
    <w:rsid w:val="002B06B8"/>
    <w:rsid w:val="002B06E5"/>
    <w:rsid w:val="002B0B7C"/>
    <w:rsid w:val="002B0DEB"/>
    <w:rsid w:val="002B12DD"/>
    <w:rsid w:val="002B143C"/>
    <w:rsid w:val="002B148F"/>
    <w:rsid w:val="002B1A6C"/>
    <w:rsid w:val="002B1AC7"/>
    <w:rsid w:val="002B2681"/>
    <w:rsid w:val="002B29B6"/>
    <w:rsid w:val="002B2F99"/>
    <w:rsid w:val="002B3149"/>
    <w:rsid w:val="002B37D6"/>
    <w:rsid w:val="002B3F34"/>
    <w:rsid w:val="002B4284"/>
    <w:rsid w:val="002B4DCC"/>
    <w:rsid w:val="002B4FA6"/>
    <w:rsid w:val="002B50EE"/>
    <w:rsid w:val="002B51CF"/>
    <w:rsid w:val="002B52B9"/>
    <w:rsid w:val="002B56C1"/>
    <w:rsid w:val="002B5718"/>
    <w:rsid w:val="002B581C"/>
    <w:rsid w:val="002B58E5"/>
    <w:rsid w:val="002B5AFA"/>
    <w:rsid w:val="002B63E6"/>
    <w:rsid w:val="002B6640"/>
    <w:rsid w:val="002B67C4"/>
    <w:rsid w:val="002B6EC0"/>
    <w:rsid w:val="002B7487"/>
    <w:rsid w:val="002B771D"/>
    <w:rsid w:val="002B772B"/>
    <w:rsid w:val="002B78AE"/>
    <w:rsid w:val="002B790A"/>
    <w:rsid w:val="002B799C"/>
    <w:rsid w:val="002B7E38"/>
    <w:rsid w:val="002C0058"/>
    <w:rsid w:val="002C0ACF"/>
    <w:rsid w:val="002C16F3"/>
    <w:rsid w:val="002C196E"/>
    <w:rsid w:val="002C1DC7"/>
    <w:rsid w:val="002C2438"/>
    <w:rsid w:val="002C26C5"/>
    <w:rsid w:val="002C2A9F"/>
    <w:rsid w:val="002C2ED9"/>
    <w:rsid w:val="002C30F7"/>
    <w:rsid w:val="002C33D7"/>
    <w:rsid w:val="002C3C2E"/>
    <w:rsid w:val="002C4359"/>
    <w:rsid w:val="002C45B0"/>
    <w:rsid w:val="002C48F3"/>
    <w:rsid w:val="002C5693"/>
    <w:rsid w:val="002C5782"/>
    <w:rsid w:val="002C621F"/>
    <w:rsid w:val="002C6725"/>
    <w:rsid w:val="002C67AB"/>
    <w:rsid w:val="002C72F8"/>
    <w:rsid w:val="002C7739"/>
    <w:rsid w:val="002C77A4"/>
    <w:rsid w:val="002C798E"/>
    <w:rsid w:val="002C7E63"/>
    <w:rsid w:val="002D09DB"/>
    <w:rsid w:val="002D0F40"/>
    <w:rsid w:val="002D10D5"/>
    <w:rsid w:val="002D167B"/>
    <w:rsid w:val="002D1BCC"/>
    <w:rsid w:val="002D1DEC"/>
    <w:rsid w:val="002D1E00"/>
    <w:rsid w:val="002D1FD9"/>
    <w:rsid w:val="002D20EF"/>
    <w:rsid w:val="002D255C"/>
    <w:rsid w:val="002D2C51"/>
    <w:rsid w:val="002D2FBD"/>
    <w:rsid w:val="002D3442"/>
    <w:rsid w:val="002D38D9"/>
    <w:rsid w:val="002D3932"/>
    <w:rsid w:val="002D3D90"/>
    <w:rsid w:val="002D4240"/>
    <w:rsid w:val="002D4640"/>
    <w:rsid w:val="002D4786"/>
    <w:rsid w:val="002D484F"/>
    <w:rsid w:val="002D4AE3"/>
    <w:rsid w:val="002D4BC7"/>
    <w:rsid w:val="002D4BDF"/>
    <w:rsid w:val="002D510D"/>
    <w:rsid w:val="002D5B19"/>
    <w:rsid w:val="002D6533"/>
    <w:rsid w:val="002D6764"/>
    <w:rsid w:val="002D67B3"/>
    <w:rsid w:val="002D6DDA"/>
    <w:rsid w:val="002D7ED3"/>
    <w:rsid w:val="002D7F3B"/>
    <w:rsid w:val="002E09E9"/>
    <w:rsid w:val="002E0C65"/>
    <w:rsid w:val="002E1861"/>
    <w:rsid w:val="002E1D9A"/>
    <w:rsid w:val="002E20F3"/>
    <w:rsid w:val="002E2398"/>
    <w:rsid w:val="002E2407"/>
    <w:rsid w:val="002E25ED"/>
    <w:rsid w:val="002E2D61"/>
    <w:rsid w:val="002E346C"/>
    <w:rsid w:val="002E38FC"/>
    <w:rsid w:val="002E3EEB"/>
    <w:rsid w:val="002E4FA5"/>
    <w:rsid w:val="002E5316"/>
    <w:rsid w:val="002E58BE"/>
    <w:rsid w:val="002E68C2"/>
    <w:rsid w:val="002E693B"/>
    <w:rsid w:val="002E6A87"/>
    <w:rsid w:val="002E6DE3"/>
    <w:rsid w:val="002E71B0"/>
    <w:rsid w:val="002E71D6"/>
    <w:rsid w:val="002E754D"/>
    <w:rsid w:val="002E7D76"/>
    <w:rsid w:val="002F016F"/>
    <w:rsid w:val="002F02FB"/>
    <w:rsid w:val="002F069B"/>
    <w:rsid w:val="002F0811"/>
    <w:rsid w:val="002F08BB"/>
    <w:rsid w:val="002F0BD8"/>
    <w:rsid w:val="002F0F88"/>
    <w:rsid w:val="002F13AF"/>
    <w:rsid w:val="002F1635"/>
    <w:rsid w:val="002F1799"/>
    <w:rsid w:val="002F189A"/>
    <w:rsid w:val="002F262A"/>
    <w:rsid w:val="002F2CA9"/>
    <w:rsid w:val="002F2F35"/>
    <w:rsid w:val="002F39E6"/>
    <w:rsid w:val="002F4123"/>
    <w:rsid w:val="002F4372"/>
    <w:rsid w:val="002F465E"/>
    <w:rsid w:val="002F4DF8"/>
    <w:rsid w:val="002F4E83"/>
    <w:rsid w:val="002F6917"/>
    <w:rsid w:val="002F708A"/>
    <w:rsid w:val="002F72C7"/>
    <w:rsid w:val="003004DF"/>
    <w:rsid w:val="00300FB1"/>
    <w:rsid w:val="00301BF5"/>
    <w:rsid w:val="00301F94"/>
    <w:rsid w:val="00302437"/>
    <w:rsid w:val="00302A42"/>
    <w:rsid w:val="00302F37"/>
    <w:rsid w:val="003045C7"/>
    <w:rsid w:val="003046A2"/>
    <w:rsid w:val="00304B06"/>
    <w:rsid w:val="00304B3A"/>
    <w:rsid w:val="00304B54"/>
    <w:rsid w:val="00304D32"/>
    <w:rsid w:val="0030515B"/>
    <w:rsid w:val="00305260"/>
    <w:rsid w:val="00305415"/>
    <w:rsid w:val="00305DCD"/>
    <w:rsid w:val="003062AD"/>
    <w:rsid w:val="003065E3"/>
    <w:rsid w:val="0030667F"/>
    <w:rsid w:val="00306EAC"/>
    <w:rsid w:val="0030752D"/>
    <w:rsid w:val="003075ED"/>
    <w:rsid w:val="003107F5"/>
    <w:rsid w:val="003108DE"/>
    <w:rsid w:val="00310B63"/>
    <w:rsid w:val="00310C5A"/>
    <w:rsid w:val="00311410"/>
    <w:rsid w:val="0031187D"/>
    <w:rsid w:val="00311D2D"/>
    <w:rsid w:val="003120CD"/>
    <w:rsid w:val="00312D38"/>
    <w:rsid w:val="00312F6D"/>
    <w:rsid w:val="00313211"/>
    <w:rsid w:val="003136A5"/>
    <w:rsid w:val="0031381E"/>
    <w:rsid w:val="00313B47"/>
    <w:rsid w:val="00314355"/>
    <w:rsid w:val="00314357"/>
    <w:rsid w:val="003144E1"/>
    <w:rsid w:val="0031485F"/>
    <w:rsid w:val="003149FC"/>
    <w:rsid w:val="00315338"/>
    <w:rsid w:val="003159FB"/>
    <w:rsid w:val="00315A41"/>
    <w:rsid w:val="00316096"/>
    <w:rsid w:val="0031633B"/>
    <w:rsid w:val="00316454"/>
    <w:rsid w:val="00316729"/>
    <w:rsid w:val="00316A5D"/>
    <w:rsid w:val="00316B6D"/>
    <w:rsid w:val="00316CCC"/>
    <w:rsid w:val="003171A7"/>
    <w:rsid w:val="00317299"/>
    <w:rsid w:val="0031777A"/>
    <w:rsid w:val="00317BAF"/>
    <w:rsid w:val="00317F87"/>
    <w:rsid w:val="003200CE"/>
    <w:rsid w:val="0032016B"/>
    <w:rsid w:val="0032017C"/>
    <w:rsid w:val="00320255"/>
    <w:rsid w:val="00320D5D"/>
    <w:rsid w:val="003213BC"/>
    <w:rsid w:val="003214F3"/>
    <w:rsid w:val="003215AC"/>
    <w:rsid w:val="003216A0"/>
    <w:rsid w:val="003217F7"/>
    <w:rsid w:val="00322299"/>
    <w:rsid w:val="003222AC"/>
    <w:rsid w:val="003223F2"/>
    <w:rsid w:val="00322518"/>
    <w:rsid w:val="003225E0"/>
    <w:rsid w:val="00322796"/>
    <w:rsid w:val="00322B26"/>
    <w:rsid w:val="003238EE"/>
    <w:rsid w:val="003243A8"/>
    <w:rsid w:val="003245F4"/>
    <w:rsid w:val="00324AC1"/>
    <w:rsid w:val="00324CBF"/>
    <w:rsid w:val="00325355"/>
    <w:rsid w:val="00325413"/>
    <w:rsid w:val="00325997"/>
    <w:rsid w:val="00325A37"/>
    <w:rsid w:val="003260BB"/>
    <w:rsid w:val="00326249"/>
    <w:rsid w:val="003262C5"/>
    <w:rsid w:val="00326584"/>
    <w:rsid w:val="0032659E"/>
    <w:rsid w:val="003268F7"/>
    <w:rsid w:val="00327066"/>
    <w:rsid w:val="003272A0"/>
    <w:rsid w:val="00327A09"/>
    <w:rsid w:val="00327BAB"/>
    <w:rsid w:val="003301EB"/>
    <w:rsid w:val="003302A7"/>
    <w:rsid w:val="0033070B"/>
    <w:rsid w:val="00330783"/>
    <w:rsid w:val="00330AD4"/>
    <w:rsid w:val="0033180A"/>
    <w:rsid w:val="0033187B"/>
    <w:rsid w:val="00331B58"/>
    <w:rsid w:val="00331C86"/>
    <w:rsid w:val="00331E29"/>
    <w:rsid w:val="00332553"/>
    <w:rsid w:val="0033291D"/>
    <w:rsid w:val="00332956"/>
    <w:rsid w:val="00332D31"/>
    <w:rsid w:val="00333600"/>
    <w:rsid w:val="00333670"/>
    <w:rsid w:val="0033372D"/>
    <w:rsid w:val="00333D0A"/>
    <w:rsid w:val="00333D15"/>
    <w:rsid w:val="00333DDF"/>
    <w:rsid w:val="00333E17"/>
    <w:rsid w:val="00333EDF"/>
    <w:rsid w:val="003342B5"/>
    <w:rsid w:val="003346AF"/>
    <w:rsid w:val="00334CC1"/>
    <w:rsid w:val="00335262"/>
    <w:rsid w:val="003354FB"/>
    <w:rsid w:val="003366FF"/>
    <w:rsid w:val="0033718D"/>
    <w:rsid w:val="00337237"/>
    <w:rsid w:val="00337CFF"/>
    <w:rsid w:val="00337FB4"/>
    <w:rsid w:val="00340006"/>
    <w:rsid w:val="00340589"/>
    <w:rsid w:val="003406F8"/>
    <w:rsid w:val="0034127E"/>
    <w:rsid w:val="00342124"/>
    <w:rsid w:val="00342B3F"/>
    <w:rsid w:val="00342E20"/>
    <w:rsid w:val="00342EBC"/>
    <w:rsid w:val="00342F97"/>
    <w:rsid w:val="0034300F"/>
    <w:rsid w:val="0034350A"/>
    <w:rsid w:val="00343883"/>
    <w:rsid w:val="00343C1D"/>
    <w:rsid w:val="0034422E"/>
    <w:rsid w:val="0034427F"/>
    <w:rsid w:val="00344A25"/>
    <w:rsid w:val="00344EC1"/>
    <w:rsid w:val="00344FBD"/>
    <w:rsid w:val="003452BE"/>
    <w:rsid w:val="00345FCB"/>
    <w:rsid w:val="003469BA"/>
    <w:rsid w:val="00346CA4"/>
    <w:rsid w:val="0034708F"/>
    <w:rsid w:val="0034719E"/>
    <w:rsid w:val="003475DF"/>
    <w:rsid w:val="00347752"/>
    <w:rsid w:val="00351323"/>
    <w:rsid w:val="00351616"/>
    <w:rsid w:val="003524E1"/>
    <w:rsid w:val="00352A26"/>
    <w:rsid w:val="00352AFD"/>
    <w:rsid w:val="00352B15"/>
    <w:rsid w:val="00352BF9"/>
    <w:rsid w:val="00352E4E"/>
    <w:rsid w:val="003532BE"/>
    <w:rsid w:val="003532E5"/>
    <w:rsid w:val="00353555"/>
    <w:rsid w:val="00353697"/>
    <w:rsid w:val="0035377E"/>
    <w:rsid w:val="00353A95"/>
    <w:rsid w:val="00353D64"/>
    <w:rsid w:val="003541D5"/>
    <w:rsid w:val="00354820"/>
    <w:rsid w:val="00354DB4"/>
    <w:rsid w:val="00354E2D"/>
    <w:rsid w:val="00354FCC"/>
    <w:rsid w:val="0035574B"/>
    <w:rsid w:val="003558DA"/>
    <w:rsid w:val="00355C61"/>
    <w:rsid w:val="00356081"/>
    <w:rsid w:val="00356954"/>
    <w:rsid w:val="00356E78"/>
    <w:rsid w:val="00356EB3"/>
    <w:rsid w:val="00357C04"/>
    <w:rsid w:val="00360727"/>
    <w:rsid w:val="00360945"/>
    <w:rsid w:val="003609CD"/>
    <w:rsid w:val="00360C4A"/>
    <w:rsid w:val="0036110D"/>
    <w:rsid w:val="00361A3E"/>
    <w:rsid w:val="00361B2E"/>
    <w:rsid w:val="00361CC0"/>
    <w:rsid w:val="00362496"/>
    <w:rsid w:val="003626FC"/>
    <w:rsid w:val="00362B8A"/>
    <w:rsid w:val="00362CA3"/>
    <w:rsid w:val="00362D86"/>
    <w:rsid w:val="00362DD6"/>
    <w:rsid w:val="003634EE"/>
    <w:rsid w:val="003648EA"/>
    <w:rsid w:val="00364EE2"/>
    <w:rsid w:val="003651EA"/>
    <w:rsid w:val="0036533B"/>
    <w:rsid w:val="00365437"/>
    <w:rsid w:val="003655FB"/>
    <w:rsid w:val="0036565E"/>
    <w:rsid w:val="00365B30"/>
    <w:rsid w:val="00365C68"/>
    <w:rsid w:val="00366427"/>
    <w:rsid w:val="003667BB"/>
    <w:rsid w:val="00366950"/>
    <w:rsid w:val="00366DE0"/>
    <w:rsid w:val="00366DF8"/>
    <w:rsid w:val="0036725A"/>
    <w:rsid w:val="00367AD1"/>
    <w:rsid w:val="0037009D"/>
    <w:rsid w:val="0037039B"/>
    <w:rsid w:val="003707EA"/>
    <w:rsid w:val="00370B06"/>
    <w:rsid w:val="00370BAB"/>
    <w:rsid w:val="00371587"/>
    <w:rsid w:val="00371A09"/>
    <w:rsid w:val="00372C05"/>
    <w:rsid w:val="00373037"/>
    <w:rsid w:val="00373448"/>
    <w:rsid w:val="0037345D"/>
    <w:rsid w:val="00373653"/>
    <w:rsid w:val="003737DC"/>
    <w:rsid w:val="00373A51"/>
    <w:rsid w:val="00373AD1"/>
    <w:rsid w:val="0037418A"/>
    <w:rsid w:val="003748F4"/>
    <w:rsid w:val="00374917"/>
    <w:rsid w:val="00374A43"/>
    <w:rsid w:val="00374C5C"/>
    <w:rsid w:val="00374F45"/>
    <w:rsid w:val="003752C0"/>
    <w:rsid w:val="00375326"/>
    <w:rsid w:val="00375350"/>
    <w:rsid w:val="00375F12"/>
    <w:rsid w:val="00375FC9"/>
    <w:rsid w:val="00376258"/>
    <w:rsid w:val="003766A7"/>
    <w:rsid w:val="003776B1"/>
    <w:rsid w:val="003778D2"/>
    <w:rsid w:val="00377C36"/>
    <w:rsid w:val="0038033A"/>
    <w:rsid w:val="00380841"/>
    <w:rsid w:val="00380A0F"/>
    <w:rsid w:val="00380BE0"/>
    <w:rsid w:val="00380CE7"/>
    <w:rsid w:val="0038153F"/>
    <w:rsid w:val="00381EED"/>
    <w:rsid w:val="0038203D"/>
    <w:rsid w:val="003829D1"/>
    <w:rsid w:val="00382A96"/>
    <w:rsid w:val="003830B3"/>
    <w:rsid w:val="00383514"/>
    <w:rsid w:val="0038360E"/>
    <w:rsid w:val="00383B7D"/>
    <w:rsid w:val="00383E25"/>
    <w:rsid w:val="003843FB"/>
    <w:rsid w:val="00385104"/>
    <w:rsid w:val="003852CC"/>
    <w:rsid w:val="0038580A"/>
    <w:rsid w:val="00385BED"/>
    <w:rsid w:val="00385CF6"/>
    <w:rsid w:val="00386432"/>
    <w:rsid w:val="003868AD"/>
    <w:rsid w:val="0038692C"/>
    <w:rsid w:val="00387399"/>
    <w:rsid w:val="003874A8"/>
    <w:rsid w:val="003874B0"/>
    <w:rsid w:val="0038771A"/>
    <w:rsid w:val="0038790C"/>
    <w:rsid w:val="00387B1A"/>
    <w:rsid w:val="00387DD7"/>
    <w:rsid w:val="0039045E"/>
    <w:rsid w:val="0039075A"/>
    <w:rsid w:val="0039083F"/>
    <w:rsid w:val="00390CCE"/>
    <w:rsid w:val="00390FB9"/>
    <w:rsid w:val="0039107D"/>
    <w:rsid w:val="00391210"/>
    <w:rsid w:val="00391583"/>
    <w:rsid w:val="0039163F"/>
    <w:rsid w:val="00391DE0"/>
    <w:rsid w:val="00392141"/>
    <w:rsid w:val="003924C3"/>
    <w:rsid w:val="00392567"/>
    <w:rsid w:val="00392898"/>
    <w:rsid w:val="0039290E"/>
    <w:rsid w:val="00393A1F"/>
    <w:rsid w:val="00393B79"/>
    <w:rsid w:val="0039489E"/>
    <w:rsid w:val="00394C66"/>
    <w:rsid w:val="00395BAF"/>
    <w:rsid w:val="00395C52"/>
    <w:rsid w:val="0039689E"/>
    <w:rsid w:val="00396C5C"/>
    <w:rsid w:val="00397521"/>
    <w:rsid w:val="003979FF"/>
    <w:rsid w:val="00397BAF"/>
    <w:rsid w:val="00397E7F"/>
    <w:rsid w:val="00397FD4"/>
    <w:rsid w:val="003A087E"/>
    <w:rsid w:val="003A0ABF"/>
    <w:rsid w:val="003A160F"/>
    <w:rsid w:val="003A1646"/>
    <w:rsid w:val="003A1656"/>
    <w:rsid w:val="003A16DB"/>
    <w:rsid w:val="003A18A9"/>
    <w:rsid w:val="003A1901"/>
    <w:rsid w:val="003A1D6A"/>
    <w:rsid w:val="003A1E26"/>
    <w:rsid w:val="003A2CE8"/>
    <w:rsid w:val="003A2DB0"/>
    <w:rsid w:val="003A3180"/>
    <w:rsid w:val="003A31E5"/>
    <w:rsid w:val="003A516E"/>
    <w:rsid w:val="003A5CB0"/>
    <w:rsid w:val="003A68B1"/>
    <w:rsid w:val="003A6A2C"/>
    <w:rsid w:val="003A6D10"/>
    <w:rsid w:val="003A70AA"/>
    <w:rsid w:val="003A70F3"/>
    <w:rsid w:val="003A7168"/>
    <w:rsid w:val="003A72F1"/>
    <w:rsid w:val="003A79C2"/>
    <w:rsid w:val="003A7C4A"/>
    <w:rsid w:val="003A7E85"/>
    <w:rsid w:val="003B0186"/>
    <w:rsid w:val="003B0227"/>
    <w:rsid w:val="003B02A7"/>
    <w:rsid w:val="003B06A2"/>
    <w:rsid w:val="003B0838"/>
    <w:rsid w:val="003B113A"/>
    <w:rsid w:val="003B15A4"/>
    <w:rsid w:val="003B179B"/>
    <w:rsid w:val="003B1EB7"/>
    <w:rsid w:val="003B2329"/>
    <w:rsid w:val="003B2A77"/>
    <w:rsid w:val="003B2DD2"/>
    <w:rsid w:val="003B3628"/>
    <w:rsid w:val="003B3774"/>
    <w:rsid w:val="003B3833"/>
    <w:rsid w:val="003B3945"/>
    <w:rsid w:val="003B4D93"/>
    <w:rsid w:val="003B60CA"/>
    <w:rsid w:val="003B6461"/>
    <w:rsid w:val="003B69CD"/>
    <w:rsid w:val="003B6B5D"/>
    <w:rsid w:val="003B782A"/>
    <w:rsid w:val="003B78FF"/>
    <w:rsid w:val="003B7AE4"/>
    <w:rsid w:val="003B7E9B"/>
    <w:rsid w:val="003C001F"/>
    <w:rsid w:val="003C09B7"/>
    <w:rsid w:val="003C0D34"/>
    <w:rsid w:val="003C11D4"/>
    <w:rsid w:val="003C1765"/>
    <w:rsid w:val="003C1785"/>
    <w:rsid w:val="003C26EE"/>
    <w:rsid w:val="003C2761"/>
    <w:rsid w:val="003C28AF"/>
    <w:rsid w:val="003C3C20"/>
    <w:rsid w:val="003C3EEE"/>
    <w:rsid w:val="003C4025"/>
    <w:rsid w:val="003C4F20"/>
    <w:rsid w:val="003C5030"/>
    <w:rsid w:val="003C5397"/>
    <w:rsid w:val="003C56FB"/>
    <w:rsid w:val="003C5D82"/>
    <w:rsid w:val="003C6113"/>
    <w:rsid w:val="003C6778"/>
    <w:rsid w:val="003C6A02"/>
    <w:rsid w:val="003C70ED"/>
    <w:rsid w:val="003C711E"/>
    <w:rsid w:val="003C77D8"/>
    <w:rsid w:val="003C7A1F"/>
    <w:rsid w:val="003C7DD9"/>
    <w:rsid w:val="003D01E2"/>
    <w:rsid w:val="003D029B"/>
    <w:rsid w:val="003D0482"/>
    <w:rsid w:val="003D04EB"/>
    <w:rsid w:val="003D06EB"/>
    <w:rsid w:val="003D09EF"/>
    <w:rsid w:val="003D0E2D"/>
    <w:rsid w:val="003D101F"/>
    <w:rsid w:val="003D1C91"/>
    <w:rsid w:val="003D1EBD"/>
    <w:rsid w:val="003D1EBF"/>
    <w:rsid w:val="003D23F1"/>
    <w:rsid w:val="003D29C4"/>
    <w:rsid w:val="003D2B6E"/>
    <w:rsid w:val="003D3013"/>
    <w:rsid w:val="003D31F8"/>
    <w:rsid w:val="003D324F"/>
    <w:rsid w:val="003D336F"/>
    <w:rsid w:val="003D3535"/>
    <w:rsid w:val="003D39E8"/>
    <w:rsid w:val="003D3E8A"/>
    <w:rsid w:val="003D4760"/>
    <w:rsid w:val="003D49A3"/>
    <w:rsid w:val="003D4CD0"/>
    <w:rsid w:val="003D5CE2"/>
    <w:rsid w:val="003D5D14"/>
    <w:rsid w:val="003D5E87"/>
    <w:rsid w:val="003D60CC"/>
    <w:rsid w:val="003D6577"/>
    <w:rsid w:val="003D6949"/>
    <w:rsid w:val="003D6CE3"/>
    <w:rsid w:val="003D6DF1"/>
    <w:rsid w:val="003D710F"/>
    <w:rsid w:val="003D7363"/>
    <w:rsid w:val="003D7511"/>
    <w:rsid w:val="003D7519"/>
    <w:rsid w:val="003D79EA"/>
    <w:rsid w:val="003D7DF3"/>
    <w:rsid w:val="003E129E"/>
    <w:rsid w:val="003E18F0"/>
    <w:rsid w:val="003E1E4B"/>
    <w:rsid w:val="003E20B6"/>
    <w:rsid w:val="003E22B7"/>
    <w:rsid w:val="003E2382"/>
    <w:rsid w:val="003E2396"/>
    <w:rsid w:val="003E24B5"/>
    <w:rsid w:val="003E2D81"/>
    <w:rsid w:val="003E33BF"/>
    <w:rsid w:val="003E3D16"/>
    <w:rsid w:val="003E475F"/>
    <w:rsid w:val="003E4828"/>
    <w:rsid w:val="003E4D1D"/>
    <w:rsid w:val="003E4E18"/>
    <w:rsid w:val="003E5E41"/>
    <w:rsid w:val="003E6029"/>
    <w:rsid w:val="003E60DE"/>
    <w:rsid w:val="003E6251"/>
    <w:rsid w:val="003E6ABF"/>
    <w:rsid w:val="003E6FEC"/>
    <w:rsid w:val="003E7ACB"/>
    <w:rsid w:val="003F088E"/>
    <w:rsid w:val="003F0EFC"/>
    <w:rsid w:val="003F15F4"/>
    <w:rsid w:val="003F16A6"/>
    <w:rsid w:val="003F16BD"/>
    <w:rsid w:val="003F1889"/>
    <w:rsid w:val="003F2948"/>
    <w:rsid w:val="003F2E27"/>
    <w:rsid w:val="003F34F9"/>
    <w:rsid w:val="003F3B95"/>
    <w:rsid w:val="003F48E0"/>
    <w:rsid w:val="003F4D2C"/>
    <w:rsid w:val="003F5548"/>
    <w:rsid w:val="003F5632"/>
    <w:rsid w:val="003F5C84"/>
    <w:rsid w:val="003F5C8C"/>
    <w:rsid w:val="003F5E44"/>
    <w:rsid w:val="003F6B1B"/>
    <w:rsid w:val="003F7225"/>
    <w:rsid w:val="003F744E"/>
    <w:rsid w:val="003F750F"/>
    <w:rsid w:val="003F798C"/>
    <w:rsid w:val="00400174"/>
    <w:rsid w:val="004005BB"/>
    <w:rsid w:val="00400882"/>
    <w:rsid w:val="00400888"/>
    <w:rsid w:val="00400BA7"/>
    <w:rsid w:val="00400C71"/>
    <w:rsid w:val="0040111F"/>
    <w:rsid w:val="00401A22"/>
    <w:rsid w:val="0040232A"/>
    <w:rsid w:val="0040278A"/>
    <w:rsid w:val="00402C84"/>
    <w:rsid w:val="00402D08"/>
    <w:rsid w:val="004035AA"/>
    <w:rsid w:val="0040377A"/>
    <w:rsid w:val="00403B37"/>
    <w:rsid w:val="00403C67"/>
    <w:rsid w:val="004042C3"/>
    <w:rsid w:val="004043F7"/>
    <w:rsid w:val="004048F9"/>
    <w:rsid w:val="004048FD"/>
    <w:rsid w:val="00404C23"/>
    <w:rsid w:val="004057C1"/>
    <w:rsid w:val="004058A9"/>
    <w:rsid w:val="00405DB0"/>
    <w:rsid w:val="00405F2C"/>
    <w:rsid w:val="00406B02"/>
    <w:rsid w:val="00406CAD"/>
    <w:rsid w:val="00406E59"/>
    <w:rsid w:val="004074E9"/>
    <w:rsid w:val="0040755F"/>
    <w:rsid w:val="00407845"/>
    <w:rsid w:val="00407C6E"/>
    <w:rsid w:val="00410420"/>
    <w:rsid w:val="0041084B"/>
    <w:rsid w:val="004113C8"/>
    <w:rsid w:val="0041183F"/>
    <w:rsid w:val="00411AA2"/>
    <w:rsid w:val="00412401"/>
    <w:rsid w:val="0041251E"/>
    <w:rsid w:val="00412BCD"/>
    <w:rsid w:val="00412DB2"/>
    <w:rsid w:val="00413136"/>
    <w:rsid w:val="004131BF"/>
    <w:rsid w:val="00413226"/>
    <w:rsid w:val="0041327D"/>
    <w:rsid w:val="00414611"/>
    <w:rsid w:val="0041473A"/>
    <w:rsid w:val="00414E57"/>
    <w:rsid w:val="0041500C"/>
    <w:rsid w:val="0041525D"/>
    <w:rsid w:val="004152B6"/>
    <w:rsid w:val="00415C12"/>
    <w:rsid w:val="00415C25"/>
    <w:rsid w:val="00415D51"/>
    <w:rsid w:val="00415DDC"/>
    <w:rsid w:val="00415DDD"/>
    <w:rsid w:val="004160A6"/>
    <w:rsid w:val="00417102"/>
    <w:rsid w:val="004171C2"/>
    <w:rsid w:val="0041770F"/>
    <w:rsid w:val="0041789D"/>
    <w:rsid w:val="00417973"/>
    <w:rsid w:val="00420471"/>
    <w:rsid w:val="00420C89"/>
    <w:rsid w:val="00421123"/>
    <w:rsid w:val="00421461"/>
    <w:rsid w:val="00421493"/>
    <w:rsid w:val="00421632"/>
    <w:rsid w:val="00421C1C"/>
    <w:rsid w:val="00421ED0"/>
    <w:rsid w:val="00421EDB"/>
    <w:rsid w:val="0042238B"/>
    <w:rsid w:val="0042263D"/>
    <w:rsid w:val="004226B7"/>
    <w:rsid w:val="0042292D"/>
    <w:rsid w:val="00422AF7"/>
    <w:rsid w:val="00422D95"/>
    <w:rsid w:val="0042334D"/>
    <w:rsid w:val="00423545"/>
    <w:rsid w:val="0042397B"/>
    <w:rsid w:val="00423E01"/>
    <w:rsid w:val="00424374"/>
    <w:rsid w:val="00424955"/>
    <w:rsid w:val="00424A4B"/>
    <w:rsid w:val="00424D04"/>
    <w:rsid w:val="00425305"/>
    <w:rsid w:val="00425C61"/>
    <w:rsid w:val="00425E5D"/>
    <w:rsid w:val="00426353"/>
    <w:rsid w:val="0042677C"/>
    <w:rsid w:val="004271E5"/>
    <w:rsid w:val="004273AF"/>
    <w:rsid w:val="004277F9"/>
    <w:rsid w:val="00427EAB"/>
    <w:rsid w:val="004301AE"/>
    <w:rsid w:val="00430237"/>
    <w:rsid w:val="00430F1E"/>
    <w:rsid w:val="0043179F"/>
    <w:rsid w:val="004318E4"/>
    <w:rsid w:val="00431DA6"/>
    <w:rsid w:val="00432234"/>
    <w:rsid w:val="004327EF"/>
    <w:rsid w:val="004328A0"/>
    <w:rsid w:val="004331C6"/>
    <w:rsid w:val="0043321C"/>
    <w:rsid w:val="00433BAC"/>
    <w:rsid w:val="00433C0A"/>
    <w:rsid w:val="0043497A"/>
    <w:rsid w:val="00435083"/>
    <w:rsid w:val="00435311"/>
    <w:rsid w:val="00435AB5"/>
    <w:rsid w:val="00435C31"/>
    <w:rsid w:val="00435CB4"/>
    <w:rsid w:val="0043694F"/>
    <w:rsid w:val="00436AF5"/>
    <w:rsid w:val="00436FDE"/>
    <w:rsid w:val="00437740"/>
    <w:rsid w:val="00437841"/>
    <w:rsid w:val="004400CE"/>
    <w:rsid w:val="004403A7"/>
    <w:rsid w:val="00440A73"/>
    <w:rsid w:val="00440F13"/>
    <w:rsid w:val="00441571"/>
    <w:rsid w:val="004419FC"/>
    <w:rsid w:val="00441D93"/>
    <w:rsid w:val="00441E20"/>
    <w:rsid w:val="00442027"/>
    <w:rsid w:val="00442221"/>
    <w:rsid w:val="004423DE"/>
    <w:rsid w:val="00442D3B"/>
    <w:rsid w:val="004439C1"/>
    <w:rsid w:val="004440F7"/>
    <w:rsid w:val="00444675"/>
    <w:rsid w:val="00444B42"/>
    <w:rsid w:val="0044520B"/>
    <w:rsid w:val="004454E6"/>
    <w:rsid w:val="0044584A"/>
    <w:rsid w:val="00445939"/>
    <w:rsid w:val="00446185"/>
    <w:rsid w:val="00447463"/>
    <w:rsid w:val="004478D1"/>
    <w:rsid w:val="00447938"/>
    <w:rsid w:val="004504CE"/>
    <w:rsid w:val="004504EF"/>
    <w:rsid w:val="004519F3"/>
    <w:rsid w:val="0045212F"/>
    <w:rsid w:val="004527B0"/>
    <w:rsid w:val="00452B39"/>
    <w:rsid w:val="0045383E"/>
    <w:rsid w:val="0045427F"/>
    <w:rsid w:val="00454E22"/>
    <w:rsid w:val="004550D3"/>
    <w:rsid w:val="00455522"/>
    <w:rsid w:val="0045555E"/>
    <w:rsid w:val="00455E45"/>
    <w:rsid w:val="00455FB6"/>
    <w:rsid w:val="0045682B"/>
    <w:rsid w:val="00456849"/>
    <w:rsid w:val="00457807"/>
    <w:rsid w:val="00457BEA"/>
    <w:rsid w:val="00460191"/>
    <w:rsid w:val="004601B6"/>
    <w:rsid w:val="004603B6"/>
    <w:rsid w:val="00461125"/>
    <w:rsid w:val="0046193A"/>
    <w:rsid w:val="00461BFC"/>
    <w:rsid w:val="00461D47"/>
    <w:rsid w:val="00461FDD"/>
    <w:rsid w:val="00463186"/>
    <w:rsid w:val="00463221"/>
    <w:rsid w:val="00463486"/>
    <w:rsid w:val="00463C0E"/>
    <w:rsid w:val="00464194"/>
    <w:rsid w:val="004645EE"/>
    <w:rsid w:val="00464A69"/>
    <w:rsid w:val="00465386"/>
    <w:rsid w:val="0046540C"/>
    <w:rsid w:val="004654A8"/>
    <w:rsid w:val="004656C5"/>
    <w:rsid w:val="004656E1"/>
    <w:rsid w:val="00465B26"/>
    <w:rsid w:val="0046686D"/>
    <w:rsid w:val="00466A5D"/>
    <w:rsid w:val="0046715B"/>
    <w:rsid w:val="004671FF"/>
    <w:rsid w:val="00467497"/>
    <w:rsid w:val="004675CB"/>
    <w:rsid w:val="004678EC"/>
    <w:rsid w:val="0046791D"/>
    <w:rsid w:val="00467ADF"/>
    <w:rsid w:val="00467C7E"/>
    <w:rsid w:val="00470213"/>
    <w:rsid w:val="004703AF"/>
    <w:rsid w:val="004705BD"/>
    <w:rsid w:val="00470A17"/>
    <w:rsid w:val="0047104D"/>
    <w:rsid w:val="004711E8"/>
    <w:rsid w:val="0047168C"/>
    <w:rsid w:val="00471AD2"/>
    <w:rsid w:val="00471B48"/>
    <w:rsid w:val="0047276F"/>
    <w:rsid w:val="004732A7"/>
    <w:rsid w:val="00474440"/>
    <w:rsid w:val="0047499A"/>
    <w:rsid w:val="00474CB1"/>
    <w:rsid w:val="004751ED"/>
    <w:rsid w:val="00475364"/>
    <w:rsid w:val="004756B6"/>
    <w:rsid w:val="0047574D"/>
    <w:rsid w:val="00475D5A"/>
    <w:rsid w:val="00476284"/>
    <w:rsid w:val="004765A1"/>
    <w:rsid w:val="004771C9"/>
    <w:rsid w:val="004771F7"/>
    <w:rsid w:val="00477281"/>
    <w:rsid w:val="0048080D"/>
    <w:rsid w:val="0048085B"/>
    <w:rsid w:val="00481788"/>
    <w:rsid w:val="00481D42"/>
    <w:rsid w:val="00481DD0"/>
    <w:rsid w:val="00482224"/>
    <w:rsid w:val="00482555"/>
    <w:rsid w:val="004829EE"/>
    <w:rsid w:val="0048329B"/>
    <w:rsid w:val="004834A9"/>
    <w:rsid w:val="0048351A"/>
    <w:rsid w:val="00484088"/>
    <w:rsid w:val="00484173"/>
    <w:rsid w:val="004852BB"/>
    <w:rsid w:val="00485B02"/>
    <w:rsid w:val="00485DB5"/>
    <w:rsid w:val="0048654D"/>
    <w:rsid w:val="00486766"/>
    <w:rsid w:val="0048677F"/>
    <w:rsid w:val="00486CBD"/>
    <w:rsid w:val="00487DCF"/>
    <w:rsid w:val="0048EB0E"/>
    <w:rsid w:val="00490621"/>
    <w:rsid w:val="0049066A"/>
    <w:rsid w:val="00490E37"/>
    <w:rsid w:val="004918D0"/>
    <w:rsid w:val="00491DC8"/>
    <w:rsid w:val="00491EA5"/>
    <w:rsid w:val="00492427"/>
    <w:rsid w:val="004925A0"/>
    <w:rsid w:val="00492814"/>
    <w:rsid w:val="004928AB"/>
    <w:rsid w:val="00492DA9"/>
    <w:rsid w:val="00492E20"/>
    <w:rsid w:val="00493006"/>
    <w:rsid w:val="004931CB"/>
    <w:rsid w:val="00493382"/>
    <w:rsid w:val="00493446"/>
    <w:rsid w:val="004938F3"/>
    <w:rsid w:val="00493A33"/>
    <w:rsid w:val="00493A61"/>
    <w:rsid w:val="00493E58"/>
    <w:rsid w:val="00493F4D"/>
    <w:rsid w:val="0049431A"/>
    <w:rsid w:val="004945C1"/>
    <w:rsid w:val="00494DA9"/>
    <w:rsid w:val="00494FDD"/>
    <w:rsid w:val="00495430"/>
    <w:rsid w:val="00495665"/>
    <w:rsid w:val="004960DE"/>
    <w:rsid w:val="004963A0"/>
    <w:rsid w:val="00496CD8"/>
    <w:rsid w:val="004974E0"/>
    <w:rsid w:val="004975DD"/>
    <w:rsid w:val="0049779B"/>
    <w:rsid w:val="004977A9"/>
    <w:rsid w:val="00497EED"/>
    <w:rsid w:val="004A0332"/>
    <w:rsid w:val="004A0C86"/>
    <w:rsid w:val="004A0D04"/>
    <w:rsid w:val="004A1E3C"/>
    <w:rsid w:val="004A2558"/>
    <w:rsid w:val="004A25A4"/>
    <w:rsid w:val="004A292C"/>
    <w:rsid w:val="004A3283"/>
    <w:rsid w:val="004A3AAF"/>
    <w:rsid w:val="004A3BFB"/>
    <w:rsid w:val="004A3C71"/>
    <w:rsid w:val="004A3CA0"/>
    <w:rsid w:val="004A414E"/>
    <w:rsid w:val="004A4579"/>
    <w:rsid w:val="004A52C7"/>
    <w:rsid w:val="004A55A1"/>
    <w:rsid w:val="004A59B7"/>
    <w:rsid w:val="004A60AE"/>
    <w:rsid w:val="004A6427"/>
    <w:rsid w:val="004A6928"/>
    <w:rsid w:val="004A69C2"/>
    <w:rsid w:val="004A70DC"/>
    <w:rsid w:val="004A722D"/>
    <w:rsid w:val="004A7A17"/>
    <w:rsid w:val="004A7A4C"/>
    <w:rsid w:val="004A7B21"/>
    <w:rsid w:val="004A7D13"/>
    <w:rsid w:val="004B0309"/>
    <w:rsid w:val="004B0ADA"/>
    <w:rsid w:val="004B0F12"/>
    <w:rsid w:val="004B10C1"/>
    <w:rsid w:val="004B148A"/>
    <w:rsid w:val="004B1FAD"/>
    <w:rsid w:val="004B1FD7"/>
    <w:rsid w:val="004B260B"/>
    <w:rsid w:val="004B2A24"/>
    <w:rsid w:val="004B2C76"/>
    <w:rsid w:val="004B2FFE"/>
    <w:rsid w:val="004B370E"/>
    <w:rsid w:val="004B3794"/>
    <w:rsid w:val="004B3895"/>
    <w:rsid w:val="004B3DCF"/>
    <w:rsid w:val="004B3F70"/>
    <w:rsid w:val="004B40F5"/>
    <w:rsid w:val="004B463A"/>
    <w:rsid w:val="004B5116"/>
    <w:rsid w:val="004B51CC"/>
    <w:rsid w:val="004B596D"/>
    <w:rsid w:val="004B6067"/>
    <w:rsid w:val="004B66B4"/>
    <w:rsid w:val="004B67A9"/>
    <w:rsid w:val="004B70B9"/>
    <w:rsid w:val="004B70E2"/>
    <w:rsid w:val="004B7129"/>
    <w:rsid w:val="004B72F0"/>
    <w:rsid w:val="004B7640"/>
    <w:rsid w:val="004B76C0"/>
    <w:rsid w:val="004B7856"/>
    <w:rsid w:val="004B7A65"/>
    <w:rsid w:val="004B7D67"/>
    <w:rsid w:val="004C0D21"/>
    <w:rsid w:val="004C0F31"/>
    <w:rsid w:val="004C1210"/>
    <w:rsid w:val="004C1665"/>
    <w:rsid w:val="004C1D91"/>
    <w:rsid w:val="004C2066"/>
    <w:rsid w:val="004C26D9"/>
    <w:rsid w:val="004C29D9"/>
    <w:rsid w:val="004C2AD2"/>
    <w:rsid w:val="004C2E1C"/>
    <w:rsid w:val="004C2F18"/>
    <w:rsid w:val="004C3030"/>
    <w:rsid w:val="004C38A3"/>
    <w:rsid w:val="004C3E0A"/>
    <w:rsid w:val="004C4379"/>
    <w:rsid w:val="004C44B7"/>
    <w:rsid w:val="004C4706"/>
    <w:rsid w:val="004C5869"/>
    <w:rsid w:val="004C5B81"/>
    <w:rsid w:val="004C5DF4"/>
    <w:rsid w:val="004C6086"/>
    <w:rsid w:val="004C632E"/>
    <w:rsid w:val="004C6EB9"/>
    <w:rsid w:val="004C752F"/>
    <w:rsid w:val="004D00E2"/>
    <w:rsid w:val="004D093B"/>
    <w:rsid w:val="004D12FA"/>
    <w:rsid w:val="004D1910"/>
    <w:rsid w:val="004D29CB"/>
    <w:rsid w:val="004D2A8B"/>
    <w:rsid w:val="004D2AB4"/>
    <w:rsid w:val="004D359B"/>
    <w:rsid w:val="004D3DD0"/>
    <w:rsid w:val="004D4488"/>
    <w:rsid w:val="004D4B33"/>
    <w:rsid w:val="004D54C3"/>
    <w:rsid w:val="004D55C0"/>
    <w:rsid w:val="004D6D1A"/>
    <w:rsid w:val="004E04EF"/>
    <w:rsid w:val="004E084D"/>
    <w:rsid w:val="004E08F8"/>
    <w:rsid w:val="004E0A68"/>
    <w:rsid w:val="004E0B67"/>
    <w:rsid w:val="004E0C3D"/>
    <w:rsid w:val="004E0CCD"/>
    <w:rsid w:val="004E1E28"/>
    <w:rsid w:val="004E24BE"/>
    <w:rsid w:val="004E2B14"/>
    <w:rsid w:val="004E313F"/>
    <w:rsid w:val="004E386C"/>
    <w:rsid w:val="004E3CC5"/>
    <w:rsid w:val="004E3E0E"/>
    <w:rsid w:val="004E43A6"/>
    <w:rsid w:val="004E44C0"/>
    <w:rsid w:val="004E46B7"/>
    <w:rsid w:val="004E475B"/>
    <w:rsid w:val="004E478F"/>
    <w:rsid w:val="004E4950"/>
    <w:rsid w:val="004E4EF4"/>
    <w:rsid w:val="004E50B5"/>
    <w:rsid w:val="004E59B6"/>
    <w:rsid w:val="004E67A7"/>
    <w:rsid w:val="004E68B5"/>
    <w:rsid w:val="004E6A51"/>
    <w:rsid w:val="004E6D19"/>
    <w:rsid w:val="004E706E"/>
    <w:rsid w:val="004E74D1"/>
    <w:rsid w:val="004E7626"/>
    <w:rsid w:val="004E782F"/>
    <w:rsid w:val="004E7958"/>
    <w:rsid w:val="004E7E08"/>
    <w:rsid w:val="004F05A9"/>
    <w:rsid w:val="004F0759"/>
    <w:rsid w:val="004F0BE8"/>
    <w:rsid w:val="004F0BFC"/>
    <w:rsid w:val="004F0C0B"/>
    <w:rsid w:val="004F1024"/>
    <w:rsid w:val="004F1130"/>
    <w:rsid w:val="004F1912"/>
    <w:rsid w:val="004F2353"/>
    <w:rsid w:val="004F262A"/>
    <w:rsid w:val="004F3290"/>
    <w:rsid w:val="004F350B"/>
    <w:rsid w:val="004F3563"/>
    <w:rsid w:val="004F38BB"/>
    <w:rsid w:val="004F3901"/>
    <w:rsid w:val="004F48B5"/>
    <w:rsid w:val="004F49A2"/>
    <w:rsid w:val="004F49FE"/>
    <w:rsid w:val="004F4DB1"/>
    <w:rsid w:val="004F5141"/>
    <w:rsid w:val="004F51FD"/>
    <w:rsid w:val="004F5731"/>
    <w:rsid w:val="004F5CC7"/>
    <w:rsid w:val="004F5D6D"/>
    <w:rsid w:val="004F5F95"/>
    <w:rsid w:val="004F5FA6"/>
    <w:rsid w:val="004F6272"/>
    <w:rsid w:val="004F6DDE"/>
    <w:rsid w:val="004F6DE0"/>
    <w:rsid w:val="004F73C1"/>
    <w:rsid w:val="004F751D"/>
    <w:rsid w:val="004F765C"/>
    <w:rsid w:val="004F779D"/>
    <w:rsid w:val="004F7992"/>
    <w:rsid w:val="004F7DDB"/>
    <w:rsid w:val="0050012C"/>
    <w:rsid w:val="00500370"/>
    <w:rsid w:val="00500801"/>
    <w:rsid w:val="00500ABE"/>
    <w:rsid w:val="0050132A"/>
    <w:rsid w:val="00501447"/>
    <w:rsid w:val="00501772"/>
    <w:rsid w:val="005018F2"/>
    <w:rsid w:val="0050208A"/>
    <w:rsid w:val="005023DD"/>
    <w:rsid w:val="005025CB"/>
    <w:rsid w:val="00502B7C"/>
    <w:rsid w:val="00502F37"/>
    <w:rsid w:val="00503996"/>
    <w:rsid w:val="00503AFF"/>
    <w:rsid w:val="00503B93"/>
    <w:rsid w:val="00503C73"/>
    <w:rsid w:val="00503ED0"/>
    <w:rsid w:val="00504118"/>
    <w:rsid w:val="005045B8"/>
    <w:rsid w:val="00504A2D"/>
    <w:rsid w:val="00504BEE"/>
    <w:rsid w:val="00504D1E"/>
    <w:rsid w:val="0050556D"/>
    <w:rsid w:val="005057C3"/>
    <w:rsid w:val="005058D3"/>
    <w:rsid w:val="00505A64"/>
    <w:rsid w:val="00505CA2"/>
    <w:rsid w:val="005062B1"/>
    <w:rsid w:val="00506750"/>
    <w:rsid w:val="00506AD9"/>
    <w:rsid w:val="00506ED4"/>
    <w:rsid w:val="00507375"/>
    <w:rsid w:val="00507824"/>
    <w:rsid w:val="00507A96"/>
    <w:rsid w:val="00507AC7"/>
    <w:rsid w:val="00507D5C"/>
    <w:rsid w:val="00510018"/>
    <w:rsid w:val="005102FC"/>
    <w:rsid w:val="00510D8A"/>
    <w:rsid w:val="00511268"/>
    <w:rsid w:val="005115C7"/>
    <w:rsid w:val="0051185F"/>
    <w:rsid w:val="00511EAD"/>
    <w:rsid w:val="00511EC5"/>
    <w:rsid w:val="00512081"/>
    <w:rsid w:val="00512371"/>
    <w:rsid w:val="00512562"/>
    <w:rsid w:val="005128C1"/>
    <w:rsid w:val="00512C59"/>
    <w:rsid w:val="005135CD"/>
    <w:rsid w:val="0051372A"/>
    <w:rsid w:val="00513F60"/>
    <w:rsid w:val="00514347"/>
    <w:rsid w:val="00514389"/>
    <w:rsid w:val="005148B8"/>
    <w:rsid w:val="00515071"/>
    <w:rsid w:val="005154B2"/>
    <w:rsid w:val="005156B4"/>
    <w:rsid w:val="005158D1"/>
    <w:rsid w:val="005158FC"/>
    <w:rsid w:val="00515959"/>
    <w:rsid w:val="005163DE"/>
    <w:rsid w:val="00516E66"/>
    <w:rsid w:val="0051700F"/>
    <w:rsid w:val="00517119"/>
    <w:rsid w:val="005175E4"/>
    <w:rsid w:val="00517F6C"/>
    <w:rsid w:val="00520440"/>
    <w:rsid w:val="00520561"/>
    <w:rsid w:val="00520C5D"/>
    <w:rsid w:val="00520D21"/>
    <w:rsid w:val="00521D27"/>
    <w:rsid w:val="00521D8D"/>
    <w:rsid w:val="0052226A"/>
    <w:rsid w:val="005229E8"/>
    <w:rsid w:val="00522A83"/>
    <w:rsid w:val="00522DE0"/>
    <w:rsid w:val="00523C3D"/>
    <w:rsid w:val="0052424A"/>
    <w:rsid w:val="005243A0"/>
    <w:rsid w:val="00524861"/>
    <w:rsid w:val="00524CAC"/>
    <w:rsid w:val="00525772"/>
    <w:rsid w:val="00525FE3"/>
    <w:rsid w:val="00526393"/>
    <w:rsid w:val="00526AA4"/>
    <w:rsid w:val="005270CE"/>
    <w:rsid w:val="005274E7"/>
    <w:rsid w:val="00527C53"/>
    <w:rsid w:val="00530B91"/>
    <w:rsid w:val="00530F8B"/>
    <w:rsid w:val="00531166"/>
    <w:rsid w:val="0053142D"/>
    <w:rsid w:val="005316AE"/>
    <w:rsid w:val="005319A4"/>
    <w:rsid w:val="00531B09"/>
    <w:rsid w:val="00531C22"/>
    <w:rsid w:val="00531CA7"/>
    <w:rsid w:val="00532028"/>
    <w:rsid w:val="0053303A"/>
    <w:rsid w:val="005332AB"/>
    <w:rsid w:val="00533999"/>
    <w:rsid w:val="00534DF1"/>
    <w:rsid w:val="00534E2D"/>
    <w:rsid w:val="00535041"/>
    <w:rsid w:val="005354E5"/>
    <w:rsid w:val="005358B0"/>
    <w:rsid w:val="00535A2A"/>
    <w:rsid w:val="00535C0B"/>
    <w:rsid w:val="00536C39"/>
    <w:rsid w:val="00536D59"/>
    <w:rsid w:val="00536F79"/>
    <w:rsid w:val="00536FB5"/>
    <w:rsid w:val="0053743F"/>
    <w:rsid w:val="005379F2"/>
    <w:rsid w:val="00537B6C"/>
    <w:rsid w:val="00537CDC"/>
    <w:rsid w:val="00540054"/>
    <w:rsid w:val="0054029B"/>
    <w:rsid w:val="00540552"/>
    <w:rsid w:val="00540A6A"/>
    <w:rsid w:val="00540B8B"/>
    <w:rsid w:val="00540FD0"/>
    <w:rsid w:val="00541123"/>
    <w:rsid w:val="005414B6"/>
    <w:rsid w:val="005414CF"/>
    <w:rsid w:val="00541ACC"/>
    <w:rsid w:val="00541DBF"/>
    <w:rsid w:val="00541E0F"/>
    <w:rsid w:val="005420CD"/>
    <w:rsid w:val="005423C7"/>
    <w:rsid w:val="00542950"/>
    <w:rsid w:val="00543823"/>
    <w:rsid w:val="00543CBB"/>
    <w:rsid w:val="00544140"/>
    <w:rsid w:val="005441F7"/>
    <w:rsid w:val="0054461A"/>
    <w:rsid w:val="0054465F"/>
    <w:rsid w:val="00544D3D"/>
    <w:rsid w:val="005451D2"/>
    <w:rsid w:val="00545D25"/>
    <w:rsid w:val="005462E5"/>
    <w:rsid w:val="00546305"/>
    <w:rsid w:val="00546593"/>
    <w:rsid w:val="005468D9"/>
    <w:rsid w:val="00546A9E"/>
    <w:rsid w:val="005471F4"/>
    <w:rsid w:val="005476FF"/>
    <w:rsid w:val="00547AC7"/>
    <w:rsid w:val="00547BC0"/>
    <w:rsid w:val="00547CE8"/>
    <w:rsid w:val="005502AC"/>
    <w:rsid w:val="0055063A"/>
    <w:rsid w:val="00550671"/>
    <w:rsid w:val="00550AFC"/>
    <w:rsid w:val="00550EDE"/>
    <w:rsid w:val="00551992"/>
    <w:rsid w:val="005519F1"/>
    <w:rsid w:val="00551EBF"/>
    <w:rsid w:val="0055214B"/>
    <w:rsid w:val="005526AE"/>
    <w:rsid w:val="00552815"/>
    <w:rsid w:val="00552A11"/>
    <w:rsid w:val="00552D04"/>
    <w:rsid w:val="00552ED2"/>
    <w:rsid w:val="005533FF"/>
    <w:rsid w:val="00553473"/>
    <w:rsid w:val="00553932"/>
    <w:rsid w:val="00553A0E"/>
    <w:rsid w:val="00553A1D"/>
    <w:rsid w:val="00553BBC"/>
    <w:rsid w:val="005541A2"/>
    <w:rsid w:val="00554A0D"/>
    <w:rsid w:val="00554A46"/>
    <w:rsid w:val="00554CD5"/>
    <w:rsid w:val="005550DA"/>
    <w:rsid w:val="0055526D"/>
    <w:rsid w:val="005554A4"/>
    <w:rsid w:val="00555572"/>
    <w:rsid w:val="0055599D"/>
    <w:rsid w:val="00555E69"/>
    <w:rsid w:val="005561A4"/>
    <w:rsid w:val="00556689"/>
    <w:rsid w:val="00556879"/>
    <w:rsid w:val="00556ED0"/>
    <w:rsid w:val="0055777F"/>
    <w:rsid w:val="00557C2C"/>
    <w:rsid w:val="00557F63"/>
    <w:rsid w:val="00557FD6"/>
    <w:rsid w:val="00560906"/>
    <w:rsid w:val="00560AA9"/>
    <w:rsid w:val="00560FAE"/>
    <w:rsid w:val="0056106E"/>
    <w:rsid w:val="005610F0"/>
    <w:rsid w:val="0056152C"/>
    <w:rsid w:val="00562974"/>
    <w:rsid w:val="005630CA"/>
    <w:rsid w:val="0056316F"/>
    <w:rsid w:val="00563E08"/>
    <w:rsid w:val="00563E12"/>
    <w:rsid w:val="005647E1"/>
    <w:rsid w:val="00564914"/>
    <w:rsid w:val="005654D8"/>
    <w:rsid w:val="00565B71"/>
    <w:rsid w:val="00565EBC"/>
    <w:rsid w:val="00565F34"/>
    <w:rsid w:val="005660AB"/>
    <w:rsid w:val="00566137"/>
    <w:rsid w:val="00566F90"/>
    <w:rsid w:val="00567676"/>
    <w:rsid w:val="00567949"/>
    <w:rsid w:val="00567F29"/>
    <w:rsid w:val="00570453"/>
    <w:rsid w:val="005711CD"/>
    <w:rsid w:val="00571806"/>
    <w:rsid w:val="005718EB"/>
    <w:rsid w:val="00572751"/>
    <w:rsid w:val="00572A3B"/>
    <w:rsid w:val="00572BFF"/>
    <w:rsid w:val="00573468"/>
    <w:rsid w:val="00573566"/>
    <w:rsid w:val="00573811"/>
    <w:rsid w:val="0057398C"/>
    <w:rsid w:val="005739DA"/>
    <w:rsid w:val="00574110"/>
    <w:rsid w:val="0057453C"/>
    <w:rsid w:val="00574841"/>
    <w:rsid w:val="00574D1D"/>
    <w:rsid w:val="005751D0"/>
    <w:rsid w:val="00575494"/>
    <w:rsid w:val="005756D6"/>
    <w:rsid w:val="00575820"/>
    <w:rsid w:val="00575A39"/>
    <w:rsid w:val="0057706A"/>
    <w:rsid w:val="00577181"/>
    <w:rsid w:val="00577198"/>
    <w:rsid w:val="00577390"/>
    <w:rsid w:val="005773C4"/>
    <w:rsid w:val="005775E8"/>
    <w:rsid w:val="00577CD4"/>
    <w:rsid w:val="005802AC"/>
    <w:rsid w:val="00580534"/>
    <w:rsid w:val="00580640"/>
    <w:rsid w:val="00580A1B"/>
    <w:rsid w:val="00580BF0"/>
    <w:rsid w:val="00580FBD"/>
    <w:rsid w:val="00581044"/>
    <w:rsid w:val="005812BB"/>
    <w:rsid w:val="0058172D"/>
    <w:rsid w:val="00581993"/>
    <w:rsid w:val="00581AA3"/>
    <w:rsid w:val="00581AB8"/>
    <w:rsid w:val="00581F90"/>
    <w:rsid w:val="00582217"/>
    <w:rsid w:val="005829C9"/>
    <w:rsid w:val="00583100"/>
    <w:rsid w:val="005834D2"/>
    <w:rsid w:val="0058357C"/>
    <w:rsid w:val="00583851"/>
    <w:rsid w:val="00583AB7"/>
    <w:rsid w:val="00583C36"/>
    <w:rsid w:val="00583C8A"/>
    <w:rsid w:val="00583FDD"/>
    <w:rsid w:val="0058454C"/>
    <w:rsid w:val="00584691"/>
    <w:rsid w:val="005849FF"/>
    <w:rsid w:val="00584C08"/>
    <w:rsid w:val="00584CA2"/>
    <w:rsid w:val="005855F4"/>
    <w:rsid w:val="00585F43"/>
    <w:rsid w:val="00586181"/>
    <w:rsid w:val="0058693E"/>
    <w:rsid w:val="00586AEC"/>
    <w:rsid w:val="00586D22"/>
    <w:rsid w:val="00586D75"/>
    <w:rsid w:val="00586E87"/>
    <w:rsid w:val="0058753E"/>
    <w:rsid w:val="00587AC9"/>
    <w:rsid w:val="00587E54"/>
    <w:rsid w:val="00587F3B"/>
    <w:rsid w:val="005902E0"/>
    <w:rsid w:val="00590342"/>
    <w:rsid w:val="00590DD6"/>
    <w:rsid w:val="005913FA"/>
    <w:rsid w:val="00591460"/>
    <w:rsid w:val="005917D8"/>
    <w:rsid w:val="005921CA"/>
    <w:rsid w:val="005925AD"/>
    <w:rsid w:val="00592A0D"/>
    <w:rsid w:val="00593595"/>
    <w:rsid w:val="00593A09"/>
    <w:rsid w:val="00593ED7"/>
    <w:rsid w:val="0059421A"/>
    <w:rsid w:val="00594540"/>
    <w:rsid w:val="0059455C"/>
    <w:rsid w:val="00594605"/>
    <w:rsid w:val="00594992"/>
    <w:rsid w:val="00594993"/>
    <w:rsid w:val="0059540C"/>
    <w:rsid w:val="005954F9"/>
    <w:rsid w:val="00595742"/>
    <w:rsid w:val="005959F5"/>
    <w:rsid w:val="00595AA5"/>
    <w:rsid w:val="00595D18"/>
    <w:rsid w:val="00595D7D"/>
    <w:rsid w:val="00596C43"/>
    <w:rsid w:val="005971EB"/>
    <w:rsid w:val="00597480"/>
    <w:rsid w:val="005976D7"/>
    <w:rsid w:val="00597CC5"/>
    <w:rsid w:val="005A0181"/>
    <w:rsid w:val="005A0192"/>
    <w:rsid w:val="005A0A67"/>
    <w:rsid w:val="005A0DA7"/>
    <w:rsid w:val="005A0E81"/>
    <w:rsid w:val="005A1E6A"/>
    <w:rsid w:val="005A1F85"/>
    <w:rsid w:val="005A207D"/>
    <w:rsid w:val="005A245C"/>
    <w:rsid w:val="005A27E2"/>
    <w:rsid w:val="005A294A"/>
    <w:rsid w:val="005A337D"/>
    <w:rsid w:val="005A35BA"/>
    <w:rsid w:val="005A38BD"/>
    <w:rsid w:val="005A430B"/>
    <w:rsid w:val="005A4C89"/>
    <w:rsid w:val="005A5196"/>
    <w:rsid w:val="005A5ACA"/>
    <w:rsid w:val="005A640E"/>
    <w:rsid w:val="005A6545"/>
    <w:rsid w:val="005A6635"/>
    <w:rsid w:val="005A6EA6"/>
    <w:rsid w:val="005A7A93"/>
    <w:rsid w:val="005A7D26"/>
    <w:rsid w:val="005A7FCA"/>
    <w:rsid w:val="005B10AA"/>
    <w:rsid w:val="005B1AB6"/>
    <w:rsid w:val="005B20DA"/>
    <w:rsid w:val="005B2187"/>
    <w:rsid w:val="005B238D"/>
    <w:rsid w:val="005B24F4"/>
    <w:rsid w:val="005B267E"/>
    <w:rsid w:val="005B2B6A"/>
    <w:rsid w:val="005B33D7"/>
    <w:rsid w:val="005B3660"/>
    <w:rsid w:val="005B3CA5"/>
    <w:rsid w:val="005B4014"/>
    <w:rsid w:val="005B4209"/>
    <w:rsid w:val="005B4C47"/>
    <w:rsid w:val="005B5065"/>
    <w:rsid w:val="005B53F6"/>
    <w:rsid w:val="005B5F7E"/>
    <w:rsid w:val="005B626D"/>
    <w:rsid w:val="005B644D"/>
    <w:rsid w:val="005B6D11"/>
    <w:rsid w:val="005B6F10"/>
    <w:rsid w:val="005B79BF"/>
    <w:rsid w:val="005B7C9F"/>
    <w:rsid w:val="005B7FE6"/>
    <w:rsid w:val="005C033C"/>
    <w:rsid w:val="005C05FA"/>
    <w:rsid w:val="005C0C5D"/>
    <w:rsid w:val="005C0C5F"/>
    <w:rsid w:val="005C0CC2"/>
    <w:rsid w:val="005C0CF2"/>
    <w:rsid w:val="005C1945"/>
    <w:rsid w:val="005C19BB"/>
    <w:rsid w:val="005C1F8C"/>
    <w:rsid w:val="005C213F"/>
    <w:rsid w:val="005C258F"/>
    <w:rsid w:val="005C2A0E"/>
    <w:rsid w:val="005C2F09"/>
    <w:rsid w:val="005C2FE1"/>
    <w:rsid w:val="005C3543"/>
    <w:rsid w:val="005C37D6"/>
    <w:rsid w:val="005C3F44"/>
    <w:rsid w:val="005C5149"/>
    <w:rsid w:val="005C520D"/>
    <w:rsid w:val="005C5AC7"/>
    <w:rsid w:val="005C6B0B"/>
    <w:rsid w:val="005C6C3C"/>
    <w:rsid w:val="005C6C9F"/>
    <w:rsid w:val="005C6D60"/>
    <w:rsid w:val="005C71E8"/>
    <w:rsid w:val="005C73B3"/>
    <w:rsid w:val="005C797E"/>
    <w:rsid w:val="005C7FB4"/>
    <w:rsid w:val="005D0355"/>
    <w:rsid w:val="005D094A"/>
    <w:rsid w:val="005D0FF2"/>
    <w:rsid w:val="005D1A91"/>
    <w:rsid w:val="005D1AC4"/>
    <w:rsid w:val="005D1AC9"/>
    <w:rsid w:val="005D1FAC"/>
    <w:rsid w:val="005D2908"/>
    <w:rsid w:val="005D2A89"/>
    <w:rsid w:val="005D2BD8"/>
    <w:rsid w:val="005D2F3C"/>
    <w:rsid w:val="005D322A"/>
    <w:rsid w:val="005D343B"/>
    <w:rsid w:val="005D35D4"/>
    <w:rsid w:val="005D3880"/>
    <w:rsid w:val="005D39CC"/>
    <w:rsid w:val="005D3DA2"/>
    <w:rsid w:val="005D4192"/>
    <w:rsid w:val="005D47C6"/>
    <w:rsid w:val="005D49E7"/>
    <w:rsid w:val="005D4BD6"/>
    <w:rsid w:val="005D5122"/>
    <w:rsid w:val="005D518E"/>
    <w:rsid w:val="005D6CE7"/>
    <w:rsid w:val="005D72A6"/>
    <w:rsid w:val="005D78B1"/>
    <w:rsid w:val="005D7CED"/>
    <w:rsid w:val="005E0C03"/>
    <w:rsid w:val="005E0D8E"/>
    <w:rsid w:val="005E2A6F"/>
    <w:rsid w:val="005E2C51"/>
    <w:rsid w:val="005E2FC7"/>
    <w:rsid w:val="005E3597"/>
    <w:rsid w:val="005E3B5A"/>
    <w:rsid w:val="005E441B"/>
    <w:rsid w:val="005E48B9"/>
    <w:rsid w:val="005E4A37"/>
    <w:rsid w:val="005E4AB5"/>
    <w:rsid w:val="005E4D93"/>
    <w:rsid w:val="005E5657"/>
    <w:rsid w:val="005E56E8"/>
    <w:rsid w:val="005E60ED"/>
    <w:rsid w:val="005E6C3B"/>
    <w:rsid w:val="005E7141"/>
    <w:rsid w:val="005E7DA4"/>
    <w:rsid w:val="005F0254"/>
    <w:rsid w:val="005F090A"/>
    <w:rsid w:val="005F09C3"/>
    <w:rsid w:val="005F1588"/>
    <w:rsid w:val="005F1E4D"/>
    <w:rsid w:val="005F2292"/>
    <w:rsid w:val="005F28CB"/>
    <w:rsid w:val="005F29DA"/>
    <w:rsid w:val="005F2EA6"/>
    <w:rsid w:val="005F3747"/>
    <w:rsid w:val="005F3793"/>
    <w:rsid w:val="005F3CBB"/>
    <w:rsid w:val="005F3F5C"/>
    <w:rsid w:val="005F46FD"/>
    <w:rsid w:val="005F491B"/>
    <w:rsid w:val="005F49DF"/>
    <w:rsid w:val="005F5A61"/>
    <w:rsid w:val="005F5FD6"/>
    <w:rsid w:val="005F6024"/>
    <w:rsid w:val="005F65B1"/>
    <w:rsid w:val="005F7C43"/>
    <w:rsid w:val="006000FC"/>
    <w:rsid w:val="00600CBD"/>
    <w:rsid w:val="00600CC8"/>
    <w:rsid w:val="006010A4"/>
    <w:rsid w:val="006011CB"/>
    <w:rsid w:val="00602098"/>
    <w:rsid w:val="006025D3"/>
    <w:rsid w:val="00602837"/>
    <w:rsid w:val="00603043"/>
    <w:rsid w:val="0060347B"/>
    <w:rsid w:val="0060348B"/>
    <w:rsid w:val="006036F9"/>
    <w:rsid w:val="00603DCB"/>
    <w:rsid w:val="00604318"/>
    <w:rsid w:val="00604E86"/>
    <w:rsid w:val="00605337"/>
    <w:rsid w:val="006056F2"/>
    <w:rsid w:val="0060604C"/>
    <w:rsid w:val="00606AA2"/>
    <w:rsid w:val="00606CC5"/>
    <w:rsid w:val="00606CCC"/>
    <w:rsid w:val="00606ECA"/>
    <w:rsid w:val="00606FAB"/>
    <w:rsid w:val="00607518"/>
    <w:rsid w:val="00607563"/>
    <w:rsid w:val="0060759A"/>
    <w:rsid w:val="006077EA"/>
    <w:rsid w:val="00607CCF"/>
    <w:rsid w:val="00607EED"/>
    <w:rsid w:val="006101BD"/>
    <w:rsid w:val="00610209"/>
    <w:rsid w:val="00610315"/>
    <w:rsid w:val="00610588"/>
    <w:rsid w:val="00610B2A"/>
    <w:rsid w:val="00610CE3"/>
    <w:rsid w:val="00610DE3"/>
    <w:rsid w:val="00610E3C"/>
    <w:rsid w:val="00612192"/>
    <w:rsid w:val="006124EC"/>
    <w:rsid w:val="006125E3"/>
    <w:rsid w:val="00612776"/>
    <w:rsid w:val="00612F3C"/>
    <w:rsid w:val="00613591"/>
    <w:rsid w:val="00613733"/>
    <w:rsid w:val="006137A8"/>
    <w:rsid w:val="006143BD"/>
    <w:rsid w:val="0061469B"/>
    <w:rsid w:val="00614A3F"/>
    <w:rsid w:val="00614B7F"/>
    <w:rsid w:val="006157FB"/>
    <w:rsid w:val="00615A38"/>
    <w:rsid w:val="00615F39"/>
    <w:rsid w:val="00616121"/>
    <w:rsid w:val="006162D0"/>
    <w:rsid w:val="006163EB"/>
    <w:rsid w:val="006163F2"/>
    <w:rsid w:val="0061729C"/>
    <w:rsid w:val="006173E7"/>
    <w:rsid w:val="0061742E"/>
    <w:rsid w:val="00617757"/>
    <w:rsid w:val="00617BF0"/>
    <w:rsid w:val="00620500"/>
    <w:rsid w:val="00620B9C"/>
    <w:rsid w:val="00620E15"/>
    <w:rsid w:val="00621673"/>
    <w:rsid w:val="00622220"/>
    <w:rsid w:val="0062243C"/>
    <w:rsid w:val="00622C22"/>
    <w:rsid w:val="00622F3B"/>
    <w:rsid w:val="0062312F"/>
    <w:rsid w:val="00623175"/>
    <w:rsid w:val="006235E2"/>
    <w:rsid w:val="006236E8"/>
    <w:rsid w:val="006237D6"/>
    <w:rsid w:val="006240B8"/>
    <w:rsid w:val="006250B9"/>
    <w:rsid w:val="006251F4"/>
    <w:rsid w:val="00625239"/>
    <w:rsid w:val="00625A24"/>
    <w:rsid w:val="00625F0A"/>
    <w:rsid w:val="006262B8"/>
    <w:rsid w:val="00626D6C"/>
    <w:rsid w:val="00626DAF"/>
    <w:rsid w:val="006270BC"/>
    <w:rsid w:val="006273B7"/>
    <w:rsid w:val="0063029B"/>
    <w:rsid w:val="00630555"/>
    <w:rsid w:val="006311B8"/>
    <w:rsid w:val="00631A49"/>
    <w:rsid w:val="00631B58"/>
    <w:rsid w:val="00631C18"/>
    <w:rsid w:val="00631CA3"/>
    <w:rsid w:val="006321C1"/>
    <w:rsid w:val="00632462"/>
    <w:rsid w:val="006324FF"/>
    <w:rsid w:val="00632569"/>
    <w:rsid w:val="006328B0"/>
    <w:rsid w:val="00632BA5"/>
    <w:rsid w:val="00633165"/>
    <w:rsid w:val="00633C1A"/>
    <w:rsid w:val="0063408A"/>
    <w:rsid w:val="00634244"/>
    <w:rsid w:val="006343A5"/>
    <w:rsid w:val="00634469"/>
    <w:rsid w:val="00634CAB"/>
    <w:rsid w:val="00634DA2"/>
    <w:rsid w:val="006350B6"/>
    <w:rsid w:val="00635142"/>
    <w:rsid w:val="0063583A"/>
    <w:rsid w:val="00635A1C"/>
    <w:rsid w:val="006363CA"/>
    <w:rsid w:val="00636549"/>
    <w:rsid w:val="00636826"/>
    <w:rsid w:val="006368DF"/>
    <w:rsid w:val="00637072"/>
    <w:rsid w:val="00637310"/>
    <w:rsid w:val="00637DC9"/>
    <w:rsid w:val="00637FB4"/>
    <w:rsid w:val="00637FD5"/>
    <w:rsid w:val="006401FE"/>
    <w:rsid w:val="00640383"/>
    <w:rsid w:val="00640404"/>
    <w:rsid w:val="006404EA"/>
    <w:rsid w:val="00640646"/>
    <w:rsid w:val="00640F13"/>
    <w:rsid w:val="00640FAA"/>
    <w:rsid w:val="006415C6"/>
    <w:rsid w:val="0064298E"/>
    <w:rsid w:val="00642A43"/>
    <w:rsid w:val="00642DA9"/>
    <w:rsid w:val="00642ED8"/>
    <w:rsid w:val="00643172"/>
    <w:rsid w:val="00643788"/>
    <w:rsid w:val="0064461A"/>
    <w:rsid w:val="0064485B"/>
    <w:rsid w:val="00644AA9"/>
    <w:rsid w:val="00644D4C"/>
    <w:rsid w:val="00644F5F"/>
    <w:rsid w:val="006452E7"/>
    <w:rsid w:val="0064592C"/>
    <w:rsid w:val="00645AEB"/>
    <w:rsid w:val="00645DFA"/>
    <w:rsid w:val="00646005"/>
    <w:rsid w:val="0064616D"/>
    <w:rsid w:val="00646C2F"/>
    <w:rsid w:val="00647001"/>
    <w:rsid w:val="00647483"/>
    <w:rsid w:val="0064772F"/>
    <w:rsid w:val="0064781A"/>
    <w:rsid w:val="00647A7E"/>
    <w:rsid w:val="00647E0B"/>
    <w:rsid w:val="006500BD"/>
    <w:rsid w:val="006502F8"/>
    <w:rsid w:val="00650618"/>
    <w:rsid w:val="00650729"/>
    <w:rsid w:val="00651776"/>
    <w:rsid w:val="00651C67"/>
    <w:rsid w:val="00651D08"/>
    <w:rsid w:val="00651E3C"/>
    <w:rsid w:val="00652388"/>
    <w:rsid w:val="006524DC"/>
    <w:rsid w:val="006525C5"/>
    <w:rsid w:val="006525EB"/>
    <w:rsid w:val="0065287F"/>
    <w:rsid w:val="00652B9B"/>
    <w:rsid w:val="00652FAB"/>
    <w:rsid w:val="00653A9D"/>
    <w:rsid w:val="00653E21"/>
    <w:rsid w:val="00653E3B"/>
    <w:rsid w:val="006544C2"/>
    <w:rsid w:val="006550C3"/>
    <w:rsid w:val="006552EC"/>
    <w:rsid w:val="0065559E"/>
    <w:rsid w:val="00655872"/>
    <w:rsid w:val="0065593C"/>
    <w:rsid w:val="0065606C"/>
    <w:rsid w:val="0065631D"/>
    <w:rsid w:val="00656678"/>
    <w:rsid w:val="00656C3B"/>
    <w:rsid w:val="00657614"/>
    <w:rsid w:val="00657975"/>
    <w:rsid w:val="00657BB5"/>
    <w:rsid w:val="0066034B"/>
    <w:rsid w:val="0066053B"/>
    <w:rsid w:val="00660B76"/>
    <w:rsid w:val="00660CE9"/>
    <w:rsid w:val="00660E69"/>
    <w:rsid w:val="006613F4"/>
    <w:rsid w:val="00661754"/>
    <w:rsid w:val="00661E5D"/>
    <w:rsid w:val="00662089"/>
    <w:rsid w:val="006626AE"/>
    <w:rsid w:val="006628CC"/>
    <w:rsid w:val="00662E0E"/>
    <w:rsid w:val="006630AA"/>
    <w:rsid w:val="00663AF7"/>
    <w:rsid w:val="00663FE1"/>
    <w:rsid w:val="00664096"/>
    <w:rsid w:val="00664843"/>
    <w:rsid w:val="00664CD7"/>
    <w:rsid w:val="0066533A"/>
    <w:rsid w:val="00665A86"/>
    <w:rsid w:val="00665BEC"/>
    <w:rsid w:val="00665FE3"/>
    <w:rsid w:val="0066604B"/>
    <w:rsid w:val="0066619B"/>
    <w:rsid w:val="00666263"/>
    <w:rsid w:val="00667C77"/>
    <w:rsid w:val="0067005B"/>
    <w:rsid w:val="006706F1"/>
    <w:rsid w:val="00670947"/>
    <w:rsid w:val="006709EA"/>
    <w:rsid w:val="00670B1F"/>
    <w:rsid w:val="00670D86"/>
    <w:rsid w:val="00670E6B"/>
    <w:rsid w:val="00670F27"/>
    <w:rsid w:val="00671955"/>
    <w:rsid w:val="00671B0D"/>
    <w:rsid w:val="006727AB"/>
    <w:rsid w:val="00672DEE"/>
    <w:rsid w:val="006731AA"/>
    <w:rsid w:val="00673C2F"/>
    <w:rsid w:val="00673E63"/>
    <w:rsid w:val="00674003"/>
    <w:rsid w:val="00674520"/>
    <w:rsid w:val="0067494A"/>
    <w:rsid w:val="00674A16"/>
    <w:rsid w:val="00674A99"/>
    <w:rsid w:val="00674C42"/>
    <w:rsid w:val="00674D93"/>
    <w:rsid w:val="006751F4"/>
    <w:rsid w:val="006752D3"/>
    <w:rsid w:val="00675685"/>
    <w:rsid w:val="00675ABD"/>
    <w:rsid w:val="0067627B"/>
    <w:rsid w:val="006764CA"/>
    <w:rsid w:val="00676AA4"/>
    <w:rsid w:val="006770D2"/>
    <w:rsid w:val="00677463"/>
    <w:rsid w:val="006775C4"/>
    <w:rsid w:val="00677C95"/>
    <w:rsid w:val="00680142"/>
    <w:rsid w:val="0068049E"/>
    <w:rsid w:val="006810FB"/>
    <w:rsid w:val="006811F4"/>
    <w:rsid w:val="0068121A"/>
    <w:rsid w:val="00681905"/>
    <w:rsid w:val="00681B4D"/>
    <w:rsid w:val="00681C1B"/>
    <w:rsid w:val="00681DDC"/>
    <w:rsid w:val="00682A28"/>
    <w:rsid w:val="00682EF3"/>
    <w:rsid w:val="006834C7"/>
    <w:rsid w:val="0068408C"/>
    <w:rsid w:val="0068427B"/>
    <w:rsid w:val="006843AC"/>
    <w:rsid w:val="00685F64"/>
    <w:rsid w:val="00685FAD"/>
    <w:rsid w:val="00687345"/>
    <w:rsid w:val="0068756B"/>
    <w:rsid w:val="0069034B"/>
    <w:rsid w:val="006904BC"/>
    <w:rsid w:val="0069067B"/>
    <w:rsid w:val="00690C80"/>
    <w:rsid w:val="00691060"/>
    <w:rsid w:val="00691F13"/>
    <w:rsid w:val="00691F58"/>
    <w:rsid w:val="006924E5"/>
    <w:rsid w:val="00692B91"/>
    <w:rsid w:val="00692CAD"/>
    <w:rsid w:val="00692E99"/>
    <w:rsid w:val="006931C8"/>
    <w:rsid w:val="0069383D"/>
    <w:rsid w:val="006938DE"/>
    <w:rsid w:val="00693ADB"/>
    <w:rsid w:val="00693F23"/>
    <w:rsid w:val="00694C4B"/>
    <w:rsid w:val="0069529E"/>
    <w:rsid w:val="00695A7B"/>
    <w:rsid w:val="00695E69"/>
    <w:rsid w:val="006963A6"/>
    <w:rsid w:val="0069697A"/>
    <w:rsid w:val="00696B73"/>
    <w:rsid w:val="00696F46"/>
    <w:rsid w:val="006971A3"/>
    <w:rsid w:val="0069743B"/>
    <w:rsid w:val="00697712"/>
    <w:rsid w:val="00697840"/>
    <w:rsid w:val="006A0BCC"/>
    <w:rsid w:val="006A0CB1"/>
    <w:rsid w:val="006A0EA1"/>
    <w:rsid w:val="006A11C5"/>
    <w:rsid w:val="006A186E"/>
    <w:rsid w:val="006A1F0B"/>
    <w:rsid w:val="006A2209"/>
    <w:rsid w:val="006A2762"/>
    <w:rsid w:val="006A2A30"/>
    <w:rsid w:val="006A2FCD"/>
    <w:rsid w:val="006A31DE"/>
    <w:rsid w:val="006A33F3"/>
    <w:rsid w:val="006A352D"/>
    <w:rsid w:val="006A3931"/>
    <w:rsid w:val="006A3AAB"/>
    <w:rsid w:val="006A3B3D"/>
    <w:rsid w:val="006A3E33"/>
    <w:rsid w:val="006A415E"/>
    <w:rsid w:val="006A4652"/>
    <w:rsid w:val="006A51CE"/>
    <w:rsid w:val="006A588F"/>
    <w:rsid w:val="006A5E7C"/>
    <w:rsid w:val="006A675F"/>
    <w:rsid w:val="006A6CCA"/>
    <w:rsid w:val="006A722D"/>
    <w:rsid w:val="006A736E"/>
    <w:rsid w:val="006A74B6"/>
    <w:rsid w:val="006B0767"/>
    <w:rsid w:val="006B0F06"/>
    <w:rsid w:val="006B14EB"/>
    <w:rsid w:val="006B1A6C"/>
    <w:rsid w:val="006B2369"/>
    <w:rsid w:val="006B2A24"/>
    <w:rsid w:val="006B2F55"/>
    <w:rsid w:val="006B3607"/>
    <w:rsid w:val="006B38A8"/>
    <w:rsid w:val="006B3995"/>
    <w:rsid w:val="006B39C1"/>
    <w:rsid w:val="006B49EF"/>
    <w:rsid w:val="006B4A3D"/>
    <w:rsid w:val="006B5123"/>
    <w:rsid w:val="006B5131"/>
    <w:rsid w:val="006B54BA"/>
    <w:rsid w:val="006B561F"/>
    <w:rsid w:val="006B5C64"/>
    <w:rsid w:val="006B65DD"/>
    <w:rsid w:val="006B77C6"/>
    <w:rsid w:val="006B780C"/>
    <w:rsid w:val="006B7BCF"/>
    <w:rsid w:val="006C00BA"/>
    <w:rsid w:val="006C044F"/>
    <w:rsid w:val="006C0574"/>
    <w:rsid w:val="006C05F8"/>
    <w:rsid w:val="006C088C"/>
    <w:rsid w:val="006C0BB1"/>
    <w:rsid w:val="006C0C63"/>
    <w:rsid w:val="006C0D1A"/>
    <w:rsid w:val="006C0DA3"/>
    <w:rsid w:val="006C0FC2"/>
    <w:rsid w:val="006C1015"/>
    <w:rsid w:val="006C110D"/>
    <w:rsid w:val="006C1497"/>
    <w:rsid w:val="006C1C3A"/>
    <w:rsid w:val="006C2A1E"/>
    <w:rsid w:val="006C2B0E"/>
    <w:rsid w:val="006C2E2B"/>
    <w:rsid w:val="006C30B0"/>
    <w:rsid w:val="006C36A8"/>
    <w:rsid w:val="006C459B"/>
    <w:rsid w:val="006C46C9"/>
    <w:rsid w:val="006C4811"/>
    <w:rsid w:val="006C4EF2"/>
    <w:rsid w:val="006C536E"/>
    <w:rsid w:val="006C5A85"/>
    <w:rsid w:val="006C5E2D"/>
    <w:rsid w:val="006C647E"/>
    <w:rsid w:val="006C649C"/>
    <w:rsid w:val="006C65C1"/>
    <w:rsid w:val="006C6663"/>
    <w:rsid w:val="006C6860"/>
    <w:rsid w:val="006C6CB0"/>
    <w:rsid w:val="006C723A"/>
    <w:rsid w:val="006C7438"/>
    <w:rsid w:val="006C78CE"/>
    <w:rsid w:val="006C79DC"/>
    <w:rsid w:val="006D0253"/>
    <w:rsid w:val="006D0639"/>
    <w:rsid w:val="006D076C"/>
    <w:rsid w:val="006D0DA9"/>
    <w:rsid w:val="006D1470"/>
    <w:rsid w:val="006D1753"/>
    <w:rsid w:val="006D1A9D"/>
    <w:rsid w:val="006D1B2B"/>
    <w:rsid w:val="006D1BAF"/>
    <w:rsid w:val="006D1E68"/>
    <w:rsid w:val="006D1F41"/>
    <w:rsid w:val="006D2176"/>
    <w:rsid w:val="006D24C2"/>
    <w:rsid w:val="006D2F96"/>
    <w:rsid w:val="006D3098"/>
    <w:rsid w:val="006D3813"/>
    <w:rsid w:val="006D4277"/>
    <w:rsid w:val="006D4D8A"/>
    <w:rsid w:val="006D4E70"/>
    <w:rsid w:val="006D5266"/>
    <w:rsid w:val="006D5499"/>
    <w:rsid w:val="006D55C5"/>
    <w:rsid w:val="006D58B0"/>
    <w:rsid w:val="006D647D"/>
    <w:rsid w:val="006D68DB"/>
    <w:rsid w:val="006D6A6F"/>
    <w:rsid w:val="006D6C92"/>
    <w:rsid w:val="006D6D20"/>
    <w:rsid w:val="006D710D"/>
    <w:rsid w:val="006D7160"/>
    <w:rsid w:val="006D7352"/>
    <w:rsid w:val="006E028A"/>
    <w:rsid w:val="006E04F2"/>
    <w:rsid w:val="006E0794"/>
    <w:rsid w:val="006E0B4C"/>
    <w:rsid w:val="006E154E"/>
    <w:rsid w:val="006E2AB3"/>
    <w:rsid w:val="006E2B52"/>
    <w:rsid w:val="006E3A0F"/>
    <w:rsid w:val="006E4FFB"/>
    <w:rsid w:val="006E5127"/>
    <w:rsid w:val="006E5189"/>
    <w:rsid w:val="006E5402"/>
    <w:rsid w:val="006E673C"/>
    <w:rsid w:val="006E697B"/>
    <w:rsid w:val="006E6BD2"/>
    <w:rsid w:val="006E7657"/>
    <w:rsid w:val="006E7AE2"/>
    <w:rsid w:val="006E7BD6"/>
    <w:rsid w:val="006E7CFE"/>
    <w:rsid w:val="006F00E8"/>
    <w:rsid w:val="006F02F0"/>
    <w:rsid w:val="006F0734"/>
    <w:rsid w:val="006F0A06"/>
    <w:rsid w:val="006F0B9F"/>
    <w:rsid w:val="006F0EF5"/>
    <w:rsid w:val="006F160E"/>
    <w:rsid w:val="006F16BB"/>
    <w:rsid w:val="006F1E3D"/>
    <w:rsid w:val="006F292F"/>
    <w:rsid w:val="006F3084"/>
    <w:rsid w:val="006F3A02"/>
    <w:rsid w:val="006F458E"/>
    <w:rsid w:val="006F4987"/>
    <w:rsid w:val="006F49A5"/>
    <w:rsid w:val="006F49DD"/>
    <w:rsid w:val="006F55BA"/>
    <w:rsid w:val="006F5A56"/>
    <w:rsid w:val="006F65FA"/>
    <w:rsid w:val="006F66EA"/>
    <w:rsid w:val="006F6960"/>
    <w:rsid w:val="006F6D7D"/>
    <w:rsid w:val="006F7095"/>
    <w:rsid w:val="006F798A"/>
    <w:rsid w:val="0070012C"/>
    <w:rsid w:val="007003F5"/>
    <w:rsid w:val="00700981"/>
    <w:rsid w:val="0070099F"/>
    <w:rsid w:val="00701060"/>
    <w:rsid w:val="007010B9"/>
    <w:rsid w:val="007011A5"/>
    <w:rsid w:val="007011C5"/>
    <w:rsid w:val="0070147C"/>
    <w:rsid w:val="00701B14"/>
    <w:rsid w:val="00701D10"/>
    <w:rsid w:val="007020E4"/>
    <w:rsid w:val="00702676"/>
    <w:rsid w:val="00702C6C"/>
    <w:rsid w:val="0070322A"/>
    <w:rsid w:val="007034A2"/>
    <w:rsid w:val="00703752"/>
    <w:rsid w:val="00703777"/>
    <w:rsid w:val="007038D4"/>
    <w:rsid w:val="00703DE3"/>
    <w:rsid w:val="0070401C"/>
    <w:rsid w:val="007047FB"/>
    <w:rsid w:val="007048C4"/>
    <w:rsid w:val="007049FB"/>
    <w:rsid w:val="00704E78"/>
    <w:rsid w:val="00705258"/>
    <w:rsid w:val="007054BF"/>
    <w:rsid w:val="00707172"/>
    <w:rsid w:val="0070740B"/>
    <w:rsid w:val="00707A10"/>
    <w:rsid w:val="00707B12"/>
    <w:rsid w:val="007105B7"/>
    <w:rsid w:val="00710632"/>
    <w:rsid w:val="0071083C"/>
    <w:rsid w:val="007109E0"/>
    <w:rsid w:val="00710E5A"/>
    <w:rsid w:val="00710FA8"/>
    <w:rsid w:val="00711892"/>
    <w:rsid w:val="00711E01"/>
    <w:rsid w:val="00712D35"/>
    <w:rsid w:val="0071326E"/>
    <w:rsid w:val="007133DD"/>
    <w:rsid w:val="007134A3"/>
    <w:rsid w:val="00713EE4"/>
    <w:rsid w:val="00713FED"/>
    <w:rsid w:val="007141C4"/>
    <w:rsid w:val="0071523F"/>
    <w:rsid w:val="0071554A"/>
    <w:rsid w:val="00715867"/>
    <w:rsid w:val="0071593F"/>
    <w:rsid w:val="00715C2F"/>
    <w:rsid w:val="00715E1B"/>
    <w:rsid w:val="00715ED7"/>
    <w:rsid w:val="00715EF8"/>
    <w:rsid w:val="00715EFD"/>
    <w:rsid w:val="00716437"/>
    <w:rsid w:val="00716BA5"/>
    <w:rsid w:val="00716C6B"/>
    <w:rsid w:val="00716ECD"/>
    <w:rsid w:val="0071720F"/>
    <w:rsid w:val="00717421"/>
    <w:rsid w:val="0071771E"/>
    <w:rsid w:val="007179D0"/>
    <w:rsid w:val="00717C58"/>
    <w:rsid w:val="007200FD"/>
    <w:rsid w:val="00720A0E"/>
    <w:rsid w:val="007211AA"/>
    <w:rsid w:val="007212E5"/>
    <w:rsid w:val="00721340"/>
    <w:rsid w:val="007213A2"/>
    <w:rsid w:val="0072183F"/>
    <w:rsid w:val="007224F6"/>
    <w:rsid w:val="007224FA"/>
    <w:rsid w:val="00722917"/>
    <w:rsid w:val="007229F7"/>
    <w:rsid w:val="00722B8E"/>
    <w:rsid w:val="00722C13"/>
    <w:rsid w:val="0072348F"/>
    <w:rsid w:val="007234C9"/>
    <w:rsid w:val="007239D5"/>
    <w:rsid w:val="007245CE"/>
    <w:rsid w:val="007253C8"/>
    <w:rsid w:val="00725BB1"/>
    <w:rsid w:val="00725F00"/>
    <w:rsid w:val="00726282"/>
    <w:rsid w:val="007265DF"/>
    <w:rsid w:val="00726698"/>
    <w:rsid w:val="00726F35"/>
    <w:rsid w:val="00727B65"/>
    <w:rsid w:val="00727CFA"/>
    <w:rsid w:val="00727DA7"/>
    <w:rsid w:val="00730577"/>
    <w:rsid w:val="007305E3"/>
    <w:rsid w:val="00730B14"/>
    <w:rsid w:val="00731421"/>
    <w:rsid w:val="0073204F"/>
    <w:rsid w:val="00732488"/>
    <w:rsid w:val="00732C40"/>
    <w:rsid w:val="00732E2C"/>
    <w:rsid w:val="00732E78"/>
    <w:rsid w:val="007335D5"/>
    <w:rsid w:val="007336CA"/>
    <w:rsid w:val="00733A63"/>
    <w:rsid w:val="00733E3F"/>
    <w:rsid w:val="007341C1"/>
    <w:rsid w:val="0073420C"/>
    <w:rsid w:val="007344E4"/>
    <w:rsid w:val="00734A8C"/>
    <w:rsid w:val="00735DF2"/>
    <w:rsid w:val="00735E8B"/>
    <w:rsid w:val="00736B48"/>
    <w:rsid w:val="0073726E"/>
    <w:rsid w:val="00737561"/>
    <w:rsid w:val="00737621"/>
    <w:rsid w:val="00737C52"/>
    <w:rsid w:val="00737FF6"/>
    <w:rsid w:val="0074053C"/>
    <w:rsid w:val="00740757"/>
    <w:rsid w:val="00740D09"/>
    <w:rsid w:val="0074169B"/>
    <w:rsid w:val="007418B9"/>
    <w:rsid w:val="007419C4"/>
    <w:rsid w:val="00741BF7"/>
    <w:rsid w:val="00741E80"/>
    <w:rsid w:val="00742373"/>
    <w:rsid w:val="007429AC"/>
    <w:rsid w:val="00742FFC"/>
    <w:rsid w:val="00743321"/>
    <w:rsid w:val="00743659"/>
    <w:rsid w:val="00743A49"/>
    <w:rsid w:val="00743A4E"/>
    <w:rsid w:val="00743D10"/>
    <w:rsid w:val="007440D0"/>
    <w:rsid w:val="00744564"/>
    <w:rsid w:val="00744830"/>
    <w:rsid w:val="007449C1"/>
    <w:rsid w:val="0074529C"/>
    <w:rsid w:val="00745352"/>
    <w:rsid w:val="007455F2"/>
    <w:rsid w:val="007457DB"/>
    <w:rsid w:val="007463F5"/>
    <w:rsid w:val="0074657B"/>
    <w:rsid w:val="0074677B"/>
    <w:rsid w:val="007469B2"/>
    <w:rsid w:val="00746E86"/>
    <w:rsid w:val="007473E0"/>
    <w:rsid w:val="00747571"/>
    <w:rsid w:val="0074758F"/>
    <w:rsid w:val="00747A15"/>
    <w:rsid w:val="00747C33"/>
    <w:rsid w:val="00747EFC"/>
    <w:rsid w:val="00750267"/>
    <w:rsid w:val="00750822"/>
    <w:rsid w:val="00750C95"/>
    <w:rsid w:val="00750FBC"/>
    <w:rsid w:val="00751335"/>
    <w:rsid w:val="0075170E"/>
    <w:rsid w:val="00751C98"/>
    <w:rsid w:val="00751EFA"/>
    <w:rsid w:val="00751F8B"/>
    <w:rsid w:val="0075282B"/>
    <w:rsid w:val="00753010"/>
    <w:rsid w:val="00753492"/>
    <w:rsid w:val="00753F9B"/>
    <w:rsid w:val="007541A9"/>
    <w:rsid w:val="00754277"/>
    <w:rsid w:val="0075493D"/>
    <w:rsid w:val="00754D56"/>
    <w:rsid w:val="007550FE"/>
    <w:rsid w:val="0075540D"/>
    <w:rsid w:val="00755A59"/>
    <w:rsid w:val="007563F7"/>
    <w:rsid w:val="007566A0"/>
    <w:rsid w:val="007566C7"/>
    <w:rsid w:val="00756D32"/>
    <w:rsid w:val="007575E0"/>
    <w:rsid w:val="00757685"/>
    <w:rsid w:val="007579F7"/>
    <w:rsid w:val="0076080D"/>
    <w:rsid w:val="00760F10"/>
    <w:rsid w:val="007611CA"/>
    <w:rsid w:val="007613BE"/>
    <w:rsid w:val="00761796"/>
    <w:rsid w:val="00762BA6"/>
    <w:rsid w:val="00762EAC"/>
    <w:rsid w:val="007630FA"/>
    <w:rsid w:val="007634AE"/>
    <w:rsid w:val="007635E5"/>
    <w:rsid w:val="00763A43"/>
    <w:rsid w:val="00763C42"/>
    <w:rsid w:val="007645F0"/>
    <w:rsid w:val="00764CA2"/>
    <w:rsid w:val="00764D60"/>
    <w:rsid w:val="00765044"/>
    <w:rsid w:val="00765C9D"/>
    <w:rsid w:val="007669D7"/>
    <w:rsid w:val="00766DAB"/>
    <w:rsid w:val="00766FF1"/>
    <w:rsid w:val="00767801"/>
    <w:rsid w:val="00767EB3"/>
    <w:rsid w:val="0077023E"/>
    <w:rsid w:val="007703C1"/>
    <w:rsid w:val="007706F8"/>
    <w:rsid w:val="00770C54"/>
    <w:rsid w:val="00770EB9"/>
    <w:rsid w:val="00771600"/>
    <w:rsid w:val="00771718"/>
    <w:rsid w:val="007717FA"/>
    <w:rsid w:val="00772066"/>
    <w:rsid w:val="007724ED"/>
    <w:rsid w:val="00772698"/>
    <w:rsid w:val="007730F8"/>
    <w:rsid w:val="00773374"/>
    <w:rsid w:val="00773469"/>
    <w:rsid w:val="00773CC2"/>
    <w:rsid w:val="00773D7E"/>
    <w:rsid w:val="0077468B"/>
    <w:rsid w:val="00774776"/>
    <w:rsid w:val="0077493E"/>
    <w:rsid w:val="0077502C"/>
    <w:rsid w:val="00775A23"/>
    <w:rsid w:val="00775A26"/>
    <w:rsid w:val="00775E66"/>
    <w:rsid w:val="00775F70"/>
    <w:rsid w:val="0077605D"/>
    <w:rsid w:val="007761E0"/>
    <w:rsid w:val="007761EB"/>
    <w:rsid w:val="0077679F"/>
    <w:rsid w:val="00776BA3"/>
    <w:rsid w:val="007771A7"/>
    <w:rsid w:val="00777331"/>
    <w:rsid w:val="00777599"/>
    <w:rsid w:val="00777760"/>
    <w:rsid w:val="007778C2"/>
    <w:rsid w:val="0077791E"/>
    <w:rsid w:val="00777D6E"/>
    <w:rsid w:val="00780256"/>
    <w:rsid w:val="007802B6"/>
    <w:rsid w:val="0078043B"/>
    <w:rsid w:val="00780D0C"/>
    <w:rsid w:val="00781771"/>
    <w:rsid w:val="007817B8"/>
    <w:rsid w:val="007818A0"/>
    <w:rsid w:val="00781EF5"/>
    <w:rsid w:val="00782728"/>
    <w:rsid w:val="007827BC"/>
    <w:rsid w:val="00782ED2"/>
    <w:rsid w:val="007836FD"/>
    <w:rsid w:val="00783937"/>
    <w:rsid w:val="00783E6A"/>
    <w:rsid w:val="00783E9D"/>
    <w:rsid w:val="00783FF4"/>
    <w:rsid w:val="0078412A"/>
    <w:rsid w:val="00784169"/>
    <w:rsid w:val="007848C5"/>
    <w:rsid w:val="00784BD6"/>
    <w:rsid w:val="007855F5"/>
    <w:rsid w:val="00785E07"/>
    <w:rsid w:val="00785F54"/>
    <w:rsid w:val="0078682B"/>
    <w:rsid w:val="0078684B"/>
    <w:rsid w:val="00786A65"/>
    <w:rsid w:val="007873D6"/>
    <w:rsid w:val="00787F43"/>
    <w:rsid w:val="0079080A"/>
    <w:rsid w:val="00791757"/>
    <w:rsid w:val="00791AB7"/>
    <w:rsid w:val="00792B42"/>
    <w:rsid w:val="00792BBB"/>
    <w:rsid w:val="00792E21"/>
    <w:rsid w:val="00792E8F"/>
    <w:rsid w:val="0079327E"/>
    <w:rsid w:val="00793396"/>
    <w:rsid w:val="0079350D"/>
    <w:rsid w:val="007935C0"/>
    <w:rsid w:val="00794CF1"/>
    <w:rsid w:val="00794EF0"/>
    <w:rsid w:val="00794F8D"/>
    <w:rsid w:val="00795418"/>
    <w:rsid w:val="00795ABA"/>
    <w:rsid w:val="007960DE"/>
    <w:rsid w:val="007962A7"/>
    <w:rsid w:val="00796573"/>
    <w:rsid w:val="0079674E"/>
    <w:rsid w:val="007968FA"/>
    <w:rsid w:val="00796DA4"/>
    <w:rsid w:val="00796DFC"/>
    <w:rsid w:val="0079750F"/>
    <w:rsid w:val="0079766D"/>
    <w:rsid w:val="007A060E"/>
    <w:rsid w:val="007A077A"/>
    <w:rsid w:val="007A0C05"/>
    <w:rsid w:val="007A136F"/>
    <w:rsid w:val="007A16E0"/>
    <w:rsid w:val="007A22E8"/>
    <w:rsid w:val="007A26B5"/>
    <w:rsid w:val="007A26BA"/>
    <w:rsid w:val="007A2F2A"/>
    <w:rsid w:val="007A3033"/>
    <w:rsid w:val="007A32D9"/>
    <w:rsid w:val="007A34F1"/>
    <w:rsid w:val="007A3530"/>
    <w:rsid w:val="007A3862"/>
    <w:rsid w:val="007A3B7E"/>
    <w:rsid w:val="007A405D"/>
    <w:rsid w:val="007A477C"/>
    <w:rsid w:val="007A5BC3"/>
    <w:rsid w:val="007A612F"/>
    <w:rsid w:val="007A68C4"/>
    <w:rsid w:val="007A70E7"/>
    <w:rsid w:val="007A762A"/>
    <w:rsid w:val="007A781F"/>
    <w:rsid w:val="007A7980"/>
    <w:rsid w:val="007A799A"/>
    <w:rsid w:val="007A7B99"/>
    <w:rsid w:val="007A7EEB"/>
    <w:rsid w:val="007A7F6E"/>
    <w:rsid w:val="007A7FFC"/>
    <w:rsid w:val="007B0135"/>
    <w:rsid w:val="007B079A"/>
    <w:rsid w:val="007B0AF8"/>
    <w:rsid w:val="007B108C"/>
    <w:rsid w:val="007B13E8"/>
    <w:rsid w:val="007B170E"/>
    <w:rsid w:val="007B1F50"/>
    <w:rsid w:val="007B2841"/>
    <w:rsid w:val="007B296A"/>
    <w:rsid w:val="007B2CFF"/>
    <w:rsid w:val="007B37FC"/>
    <w:rsid w:val="007B3C53"/>
    <w:rsid w:val="007B3D4B"/>
    <w:rsid w:val="007B429B"/>
    <w:rsid w:val="007B439D"/>
    <w:rsid w:val="007B4CC3"/>
    <w:rsid w:val="007B5687"/>
    <w:rsid w:val="007B652F"/>
    <w:rsid w:val="007B69BF"/>
    <w:rsid w:val="007B6A09"/>
    <w:rsid w:val="007B6B3A"/>
    <w:rsid w:val="007B6E64"/>
    <w:rsid w:val="007B74F4"/>
    <w:rsid w:val="007B77C3"/>
    <w:rsid w:val="007B79CE"/>
    <w:rsid w:val="007B7CE3"/>
    <w:rsid w:val="007B7CF4"/>
    <w:rsid w:val="007C0488"/>
    <w:rsid w:val="007C0731"/>
    <w:rsid w:val="007C08A5"/>
    <w:rsid w:val="007C1548"/>
    <w:rsid w:val="007C17BC"/>
    <w:rsid w:val="007C191A"/>
    <w:rsid w:val="007C1DC6"/>
    <w:rsid w:val="007C1DFA"/>
    <w:rsid w:val="007C22DE"/>
    <w:rsid w:val="007C288B"/>
    <w:rsid w:val="007C2E97"/>
    <w:rsid w:val="007C3151"/>
    <w:rsid w:val="007C388E"/>
    <w:rsid w:val="007C3CFC"/>
    <w:rsid w:val="007C48C8"/>
    <w:rsid w:val="007C4FD0"/>
    <w:rsid w:val="007C564D"/>
    <w:rsid w:val="007C5E2E"/>
    <w:rsid w:val="007C6166"/>
    <w:rsid w:val="007C62FB"/>
    <w:rsid w:val="007C6B0D"/>
    <w:rsid w:val="007C6DB0"/>
    <w:rsid w:val="007C72A2"/>
    <w:rsid w:val="007C7387"/>
    <w:rsid w:val="007C7D4A"/>
    <w:rsid w:val="007D0D42"/>
    <w:rsid w:val="007D0DFC"/>
    <w:rsid w:val="007D2260"/>
    <w:rsid w:val="007D2354"/>
    <w:rsid w:val="007D273C"/>
    <w:rsid w:val="007D295E"/>
    <w:rsid w:val="007D2E93"/>
    <w:rsid w:val="007D2F15"/>
    <w:rsid w:val="007D376E"/>
    <w:rsid w:val="007D3B98"/>
    <w:rsid w:val="007D3E82"/>
    <w:rsid w:val="007D3FA4"/>
    <w:rsid w:val="007D405E"/>
    <w:rsid w:val="007D4128"/>
    <w:rsid w:val="007D45B9"/>
    <w:rsid w:val="007D4FEA"/>
    <w:rsid w:val="007D51A7"/>
    <w:rsid w:val="007D5231"/>
    <w:rsid w:val="007D628F"/>
    <w:rsid w:val="007D6B49"/>
    <w:rsid w:val="007D6BD2"/>
    <w:rsid w:val="007D72DD"/>
    <w:rsid w:val="007D77F9"/>
    <w:rsid w:val="007D7FB0"/>
    <w:rsid w:val="007E0BB5"/>
    <w:rsid w:val="007E126F"/>
    <w:rsid w:val="007E186A"/>
    <w:rsid w:val="007E1AD9"/>
    <w:rsid w:val="007E1B9D"/>
    <w:rsid w:val="007E244B"/>
    <w:rsid w:val="007E2940"/>
    <w:rsid w:val="007E2978"/>
    <w:rsid w:val="007E3654"/>
    <w:rsid w:val="007E38B9"/>
    <w:rsid w:val="007E3CE8"/>
    <w:rsid w:val="007E40C0"/>
    <w:rsid w:val="007E40D2"/>
    <w:rsid w:val="007E434F"/>
    <w:rsid w:val="007E440B"/>
    <w:rsid w:val="007E485E"/>
    <w:rsid w:val="007E50DA"/>
    <w:rsid w:val="007E52F6"/>
    <w:rsid w:val="007E60E5"/>
    <w:rsid w:val="007E6942"/>
    <w:rsid w:val="007E7589"/>
    <w:rsid w:val="007E76B2"/>
    <w:rsid w:val="007E77F3"/>
    <w:rsid w:val="007E79CC"/>
    <w:rsid w:val="007E7BB2"/>
    <w:rsid w:val="007F003B"/>
    <w:rsid w:val="007F049B"/>
    <w:rsid w:val="007F07EB"/>
    <w:rsid w:val="007F0BA3"/>
    <w:rsid w:val="007F0BEB"/>
    <w:rsid w:val="007F11C8"/>
    <w:rsid w:val="007F1531"/>
    <w:rsid w:val="007F1818"/>
    <w:rsid w:val="007F2465"/>
    <w:rsid w:val="007F24C0"/>
    <w:rsid w:val="007F2A32"/>
    <w:rsid w:val="007F2C78"/>
    <w:rsid w:val="007F2F2C"/>
    <w:rsid w:val="007F34D8"/>
    <w:rsid w:val="007F3C28"/>
    <w:rsid w:val="007F4193"/>
    <w:rsid w:val="007F468F"/>
    <w:rsid w:val="007F565E"/>
    <w:rsid w:val="007F61A3"/>
    <w:rsid w:val="007F6573"/>
    <w:rsid w:val="007F6B1F"/>
    <w:rsid w:val="007F6F3C"/>
    <w:rsid w:val="007F7598"/>
    <w:rsid w:val="007F7C36"/>
    <w:rsid w:val="007F7D0F"/>
    <w:rsid w:val="0080079F"/>
    <w:rsid w:val="00800E3D"/>
    <w:rsid w:val="008012E2"/>
    <w:rsid w:val="008017CA"/>
    <w:rsid w:val="00801F03"/>
    <w:rsid w:val="00802741"/>
    <w:rsid w:val="00802923"/>
    <w:rsid w:val="00803085"/>
    <w:rsid w:val="0080414C"/>
    <w:rsid w:val="00804508"/>
    <w:rsid w:val="00804713"/>
    <w:rsid w:val="0080474E"/>
    <w:rsid w:val="00804AA0"/>
    <w:rsid w:val="00804ECA"/>
    <w:rsid w:val="008053E9"/>
    <w:rsid w:val="008055C1"/>
    <w:rsid w:val="00805946"/>
    <w:rsid w:val="00805CD8"/>
    <w:rsid w:val="008064F4"/>
    <w:rsid w:val="00806A6C"/>
    <w:rsid w:val="00806C96"/>
    <w:rsid w:val="0080738D"/>
    <w:rsid w:val="00807934"/>
    <w:rsid w:val="00810557"/>
    <w:rsid w:val="00810B37"/>
    <w:rsid w:val="00810DB8"/>
    <w:rsid w:val="008118C1"/>
    <w:rsid w:val="00812146"/>
    <w:rsid w:val="008125C9"/>
    <w:rsid w:val="00812A08"/>
    <w:rsid w:val="00812D71"/>
    <w:rsid w:val="0081343E"/>
    <w:rsid w:val="00813A20"/>
    <w:rsid w:val="00813D68"/>
    <w:rsid w:val="00813EAD"/>
    <w:rsid w:val="00813EE0"/>
    <w:rsid w:val="008141DC"/>
    <w:rsid w:val="008145AF"/>
    <w:rsid w:val="0081468D"/>
    <w:rsid w:val="00814831"/>
    <w:rsid w:val="008148BA"/>
    <w:rsid w:val="008148E9"/>
    <w:rsid w:val="008153F9"/>
    <w:rsid w:val="008154AB"/>
    <w:rsid w:val="00815A5F"/>
    <w:rsid w:val="00815D8A"/>
    <w:rsid w:val="008164E0"/>
    <w:rsid w:val="0081664A"/>
    <w:rsid w:val="008168DC"/>
    <w:rsid w:val="00817202"/>
    <w:rsid w:val="0081743A"/>
    <w:rsid w:val="00817773"/>
    <w:rsid w:val="00817A81"/>
    <w:rsid w:val="00820871"/>
    <w:rsid w:val="00820974"/>
    <w:rsid w:val="00820F31"/>
    <w:rsid w:val="0082166E"/>
    <w:rsid w:val="00821980"/>
    <w:rsid w:val="00822672"/>
    <w:rsid w:val="008229B3"/>
    <w:rsid w:val="00822DCF"/>
    <w:rsid w:val="008231B5"/>
    <w:rsid w:val="0082370B"/>
    <w:rsid w:val="0082377D"/>
    <w:rsid w:val="008248D5"/>
    <w:rsid w:val="00824944"/>
    <w:rsid w:val="008249DA"/>
    <w:rsid w:val="00824E52"/>
    <w:rsid w:val="00825704"/>
    <w:rsid w:val="00825834"/>
    <w:rsid w:val="00825E9E"/>
    <w:rsid w:val="008263FC"/>
    <w:rsid w:val="00826461"/>
    <w:rsid w:val="008278D8"/>
    <w:rsid w:val="00827A3E"/>
    <w:rsid w:val="00830E3D"/>
    <w:rsid w:val="0083137D"/>
    <w:rsid w:val="0083158A"/>
    <w:rsid w:val="00831812"/>
    <w:rsid w:val="00831982"/>
    <w:rsid w:val="00831C51"/>
    <w:rsid w:val="008320AC"/>
    <w:rsid w:val="008320B7"/>
    <w:rsid w:val="00832489"/>
    <w:rsid w:val="00832676"/>
    <w:rsid w:val="0083281A"/>
    <w:rsid w:val="00832D54"/>
    <w:rsid w:val="00832F88"/>
    <w:rsid w:val="00832F99"/>
    <w:rsid w:val="008334C4"/>
    <w:rsid w:val="00833650"/>
    <w:rsid w:val="0083396B"/>
    <w:rsid w:val="00833984"/>
    <w:rsid w:val="00833E78"/>
    <w:rsid w:val="00834299"/>
    <w:rsid w:val="008343A4"/>
    <w:rsid w:val="00834449"/>
    <w:rsid w:val="00834AE3"/>
    <w:rsid w:val="00835106"/>
    <w:rsid w:val="008351EA"/>
    <w:rsid w:val="008355A5"/>
    <w:rsid w:val="00835EF5"/>
    <w:rsid w:val="008362A3"/>
    <w:rsid w:val="00836791"/>
    <w:rsid w:val="00837233"/>
    <w:rsid w:val="0083730C"/>
    <w:rsid w:val="00837BA7"/>
    <w:rsid w:val="00837BC4"/>
    <w:rsid w:val="00837CB8"/>
    <w:rsid w:val="008403E6"/>
    <w:rsid w:val="0084051E"/>
    <w:rsid w:val="00840DB8"/>
    <w:rsid w:val="0084113C"/>
    <w:rsid w:val="008411BE"/>
    <w:rsid w:val="00842139"/>
    <w:rsid w:val="008425A4"/>
    <w:rsid w:val="00842C56"/>
    <w:rsid w:val="00843618"/>
    <w:rsid w:val="008439EB"/>
    <w:rsid w:val="00843CB2"/>
    <w:rsid w:val="00844CB3"/>
    <w:rsid w:val="00844DB1"/>
    <w:rsid w:val="00844DE0"/>
    <w:rsid w:val="00845317"/>
    <w:rsid w:val="008455ED"/>
    <w:rsid w:val="00845D61"/>
    <w:rsid w:val="008461CF"/>
    <w:rsid w:val="00847186"/>
    <w:rsid w:val="008471A7"/>
    <w:rsid w:val="008473B6"/>
    <w:rsid w:val="00847F2A"/>
    <w:rsid w:val="008507FA"/>
    <w:rsid w:val="00850D15"/>
    <w:rsid w:val="00850E54"/>
    <w:rsid w:val="008513C2"/>
    <w:rsid w:val="008515EA"/>
    <w:rsid w:val="00851EBD"/>
    <w:rsid w:val="00852733"/>
    <w:rsid w:val="00852747"/>
    <w:rsid w:val="008529EC"/>
    <w:rsid w:val="00853134"/>
    <w:rsid w:val="008538C2"/>
    <w:rsid w:val="008539A1"/>
    <w:rsid w:val="008539F4"/>
    <w:rsid w:val="00854BF4"/>
    <w:rsid w:val="00854D55"/>
    <w:rsid w:val="00854E67"/>
    <w:rsid w:val="008553D5"/>
    <w:rsid w:val="008556E4"/>
    <w:rsid w:val="0085583A"/>
    <w:rsid w:val="00855967"/>
    <w:rsid w:val="00855BAB"/>
    <w:rsid w:val="00855C17"/>
    <w:rsid w:val="00855DA3"/>
    <w:rsid w:val="00856842"/>
    <w:rsid w:val="00856E7A"/>
    <w:rsid w:val="00857A37"/>
    <w:rsid w:val="00857F9E"/>
    <w:rsid w:val="00860225"/>
    <w:rsid w:val="008603B5"/>
    <w:rsid w:val="00861651"/>
    <w:rsid w:val="008616D3"/>
    <w:rsid w:val="008618CC"/>
    <w:rsid w:val="0086256F"/>
    <w:rsid w:val="00862A71"/>
    <w:rsid w:val="00863420"/>
    <w:rsid w:val="00863852"/>
    <w:rsid w:val="00864102"/>
    <w:rsid w:val="008643D0"/>
    <w:rsid w:val="00864424"/>
    <w:rsid w:val="00864781"/>
    <w:rsid w:val="00865273"/>
    <w:rsid w:val="00865492"/>
    <w:rsid w:val="00865850"/>
    <w:rsid w:val="0086599F"/>
    <w:rsid w:val="0086607A"/>
    <w:rsid w:val="008660A8"/>
    <w:rsid w:val="00866A2B"/>
    <w:rsid w:val="00866D7D"/>
    <w:rsid w:val="00867041"/>
    <w:rsid w:val="00867524"/>
    <w:rsid w:val="008675C5"/>
    <w:rsid w:val="00867794"/>
    <w:rsid w:val="00867B45"/>
    <w:rsid w:val="0087063E"/>
    <w:rsid w:val="00870CA5"/>
    <w:rsid w:val="00870E3B"/>
    <w:rsid w:val="00870FA5"/>
    <w:rsid w:val="00871265"/>
    <w:rsid w:val="00871904"/>
    <w:rsid w:val="00871B6D"/>
    <w:rsid w:val="00871C20"/>
    <w:rsid w:val="00871EA9"/>
    <w:rsid w:val="00872581"/>
    <w:rsid w:val="00872D4D"/>
    <w:rsid w:val="00872F2D"/>
    <w:rsid w:val="008738DC"/>
    <w:rsid w:val="00873A71"/>
    <w:rsid w:val="00873A9F"/>
    <w:rsid w:val="00873F2D"/>
    <w:rsid w:val="00873F8F"/>
    <w:rsid w:val="0087439C"/>
    <w:rsid w:val="00874440"/>
    <w:rsid w:val="00874D72"/>
    <w:rsid w:val="008755ED"/>
    <w:rsid w:val="008756A7"/>
    <w:rsid w:val="00875C2B"/>
    <w:rsid w:val="00875DB0"/>
    <w:rsid w:val="00876129"/>
    <w:rsid w:val="008764B4"/>
    <w:rsid w:val="00876AF6"/>
    <w:rsid w:val="00876B9A"/>
    <w:rsid w:val="00876D95"/>
    <w:rsid w:val="00877385"/>
    <w:rsid w:val="00877BE0"/>
    <w:rsid w:val="00877DDA"/>
    <w:rsid w:val="0088057D"/>
    <w:rsid w:val="00880FE8"/>
    <w:rsid w:val="008819CD"/>
    <w:rsid w:val="00881A90"/>
    <w:rsid w:val="008828BE"/>
    <w:rsid w:val="00882ABA"/>
    <w:rsid w:val="00882B0F"/>
    <w:rsid w:val="00883629"/>
    <w:rsid w:val="008836AF"/>
    <w:rsid w:val="00883874"/>
    <w:rsid w:val="00883C28"/>
    <w:rsid w:val="0088408B"/>
    <w:rsid w:val="00885026"/>
    <w:rsid w:val="00885707"/>
    <w:rsid w:val="008857A0"/>
    <w:rsid w:val="00885B4C"/>
    <w:rsid w:val="00885BF4"/>
    <w:rsid w:val="00885C32"/>
    <w:rsid w:val="008863B0"/>
    <w:rsid w:val="00886D92"/>
    <w:rsid w:val="00886D9B"/>
    <w:rsid w:val="008876B2"/>
    <w:rsid w:val="0088794D"/>
    <w:rsid w:val="00887A02"/>
    <w:rsid w:val="00887AB7"/>
    <w:rsid w:val="00887BC3"/>
    <w:rsid w:val="0089001D"/>
    <w:rsid w:val="0089062F"/>
    <w:rsid w:val="0089074D"/>
    <w:rsid w:val="0089100F"/>
    <w:rsid w:val="008910CC"/>
    <w:rsid w:val="00891CA6"/>
    <w:rsid w:val="00891D57"/>
    <w:rsid w:val="008928E9"/>
    <w:rsid w:val="00892B71"/>
    <w:rsid w:val="00892E28"/>
    <w:rsid w:val="00893593"/>
    <w:rsid w:val="00893961"/>
    <w:rsid w:val="00893B82"/>
    <w:rsid w:val="00894181"/>
    <w:rsid w:val="00894BE1"/>
    <w:rsid w:val="00894ED6"/>
    <w:rsid w:val="00894FC0"/>
    <w:rsid w:val="00895000"/>
    <w:rsid w:val="00895269"/>
    <w:rsid w:val="00895904"/>
    <w:rsid w:val="00895FA0"/>
    <w:rsid w:val="008962FA"/>
    <w:rsid w:val="0089637E"/>
    <w:rsid w:val="008966A4"/>
    <w:rsid w:val="008969D5"/>
    <w:rsid w:val="00897068"/>
    <w:rsid w:val="0089760C"/>
    <w:rsid w:val="00897623"/>
    <w:rsid w:val="00897735"/>
    <w:rsid w:val="00897785"/>
    <w:rsid w:val="008978CE"/>
    <w:rsid w:val="00897B28"/>
    <w:rsid w:val="00897E01"/>
    <w:rsid w:val="008A04AE"/>
    <w:rsid w:val="008A0767"/>
    <w:rsid w:val="008A07D6"/>
    <w:rsid w:val="008A091F"/>
    <w:rsid w:val="008A0D29"/>
    <w:rsid w:val="008A11E1"/>
    <w:rsid w:val="008A1260"/>
    <w:rsid w:val="008A163C"/>
    <w:rsid w:val="008A17B3"/>
    <w:rsid w:val="008A2079"/>
    <w:rsid w:val="008A212F"/>
    <w:rsid w:val="008A23B5"/>
    <w:rsid w:val="008A2784"/>
    <w:rsid w:val="008A2866"/>
    <w:rsid w:val="008A2A47"/>
    <w:rsid w:val="008A2F7F"/>
    <w:rsid w:val="008A3344"/>
    <w:rsid w:val="008A35E7"/>
    <w:rsid w:val="008A3869"/>
    <w:rsid w:val="008A3B0F"/>
    <w:rsid w:val="008A3C25"/>
    <w:rsid w:val="008A3C4D"/>
    <w:rsid w:val="008A3CC2"/>
    <w:rsid w:val="008A4473"/>
    <w:rsid w:val="008A468C"/>
    <w:rsid w:val="008A469C"/>
    <w:rsid w:val="008A49A7"/>
    <w:rsid w:val="008A4EDA"/>
    <w:rsid w:val="008A50E1"/>
    <w:rsid w:val="008A5250"/>
    <w:rsid w:val="008A56A8"/>
    <w:rsid w:val="008A57A3"/>
    <w:rsid w:val="008A5D0C"/>
    <w:rsid w:val="008A613A"/>
    <w:rsid w:val="008A63B3"/>
    <w:rsid w:val="008A6572"/>
    <w:rsid w:val="008A65B1"/>
    <w:rsid w:val="008A66A6"/>
    <w:rsid w:val="008A6839"/>
    <w:rsid w:val="008A6A2F"/>
    <w:rsid w:val="008A6FBA"/>
    <w:rsid w:val="008A770C"/>
    <w:rsid w:val="008A7A30"/>
    <w:rsid w:val="008A7B4F"/>
    <w:rsid w:val="008A7DF9"/>
    <w:rsid w:val="008B03BF"/>
    <w:rsid w:val="008B0B3C"/>
    <w:rsid w:val="008B0D9D"/>
    <w:rsid w:val="008B1274"/>
    <w:rsid w:val="008B15B8"/>
    <w:rsid w:val="008B1835"/>
    <w:rsid w:val="008B1E2C"/>
    <w:rsid w:val="008B20D3"/>
    <w:rsid w:val="008B24A6"/>
    <w:rsid w:val="008B2EBD"/>
    <w:rsid w:val="008B33C5"/>
    <w:rsid w:val="008B3B77"/>
    <w:rsid w:val="008B4225"/>
    <w:rsid w:val="008B4331"/>
    <w:rsid w:val="008B4406"/>
    <w:rsid w:val="008B508D"/>
    <w:rsid w:val="008B577B"/>
    <w:rsid w:val="008B5DB1"/>
    <w:rsid w:val="008B5E6E"/>
    <w:rsid w:val="008B63AE"/>
    <w:rsid w:val="008B63E1"/>
    <w:rsid w:val="008B6BE7"/>
    <w:rsid w:val="008B6DA6"/>
    <w:rsid w:val="008B722E"/>
    <w:rsid w:val="008B78EF"/>
    <w:rsid w:val="008B79B6"/>
    <w:rsid w:val="008B7B47"/>
    <w:rsid w:val="008B7E73"/>
    <w:rsid w:val="008C0171"/>
    <w:rsid w:val="008C0719"/>
    <w:rsid w:val="008C07B1"/>
    <w:rsid w:val="008C0CDA"/>
    <w:rsid w:val="008C12AE"/>
    <w:rsid w:val="008C14D7"/>
    <w:rsid w:val="008C2868"/>
    <w:rsid w:val="008C29A9"/>
    <w:rsid w:val="008C2C06"/>
    <w:rsid w:val="008C2C09"/>
    <w:rsid w:val="008C36E8"/>
    <w:rsid w:val="008C3ACD"/>
    <w:rsid w:val="008C3B75"/>
    <w:rsid w:val="008C3D3A"/>
    <w:rsid w:val="008C3E6E"/>
    <w:rsid w:val="008C3F87"/>
    <w:rsid w:val="008C495E"/>
    <w:rsid w:val="008C4CAF"/>
    <w:rsid w:val="008C4EB2"/>
    <w:rsid w:val="008C5170"/>
    <w:rsid w:val="008C56BE"/>
    <w:rsid w:val="008C5AC2"/>
    <w:rsid w:val="008C6207"/>
    <w:rsid w:val="008C7409"/>
    <w:rsid w:val="008C783C"/>
    <w:rsid w:val="008C7D94"/>
    <w:rsid w:val="008D01CF"/>
    <w:rsid w:val="008D034F"/>
    <w:rsid w:val="008D075C"/>
    <w:rsid w:val="008D0925"/>
    <w:rsid w:val="008D1E94"/>
    <w:rsid w:val="008D2687"/>
    <w:rsid w:val="008D26EA"/>
    <w:rsid w:val="008D2779"/>
    <w:rsid w:val="008D29ED"/>
    <w:rsid w:val="008D2DAA"/>
    <w:rsid w:val="008D34CA"/>
    <w:rsid w:val="008D35E4"/>
    <w:rsid w:val="008D3A7C"/>
    <w:rsid w:val="008D4A07"/>
    <w:rsid w:val="008D4DA3"/>
    <w:rsid w:val="008D4E2C"/>
    <w:rsid w:val="008D4EC3"/>
    <w:rsid w:val="008D4FF6"/>
    <w:rsid w:val="008D537D"/>
    <w:rsid w:val="008D610F"/>
    <w:rsid w:val="008D6399"/>
    <w:rsid w:val="008D639A"/>
    <w:rsid w:val="008D6A34"/>
    <w:rsid w:val="008D7725"/>
    <w:rsid w:val="008D7D40"/>
    <w:rsid w:val="008D7DB6"/>
    <w:rsid w:val="008D7EEA"/>
    <w:rsid w:val="008E0947"/>
    <w:rsid w:val="008E0F3E"/>
    <w:rsid w:val="008E1147"/>
    <w:rsid w:val="008E17E8"/>
    <w:rsid w:val="008E1AB2"/>
    <w:rsid w:val="008E1BFE"/>
    <w:rsid w:val="008E1E56"/>
    <w:rsid w:val="008E269D"/>
    <w:rsid w:val="008E2D21"/>
    <w:rsid w:val="008E331E"/>
    <w:rsid w:val="008E39C7"/>
    <w:rsid w:val="008E43FF"/>
    <w:rsid w:val="008E4574"/>
    <w:rsid w:val="008E4CC0"/>
    <w:rsid w:val="008E4D3B"/>
    <w:rsid w:val="008E52A0"/>
    <w:rsid w:val="008E62B8"/>
    <w:rsid w:val="008E65B9"/>
    <w:rsid w:val="008E69CC"/>
    <w:rsid w:val="008E6BB1"/>
    <w:rsid w:val="008E6C0C"/>
    <w:rsid w:val="008E7819"/>
    <w:rsid w:val="008F005A"/>
    <w:rsid w:val="008F0A15"/>
    <w:rsid w:val="008F1B07"/>
    <w:rsid w:val="008F1D81"/>
    <w:rsid w:val="008F21F1"/>
    <w:rsid w:val="008F249E"/>
    <w:rsid w:val="008F2629"/>
    <w:rsid w:val="008F273A"/>
    <w:rsid w:val="008F2B6D"/>
    <w:rsid w:val="008F30B4"/>
    <w:rsid w:val="008F4387"/>
    <w:rsid w:val="008F4DB5"/>
    <w:rsid w:val="008F4FE0"/>
    <w:rsid w:val="008F5612"/>
    <w:rsid w:val="008F563F"/>
    <w:rsid w:val="008F566A"/>
    <w:rsid w:val="008F597E"/>
    <w:rsid w:val="008F5B98"/>
    <w:rsid w:val="008F6144"/>
    <w:rsid w:val="008F6799"/>
    <w:rsid w:val="008F6A12"/>
    <w:rsid w:val="008F6B89"/>
    <w:rsid w:val="008F6DC3"/>
    <w:rsid w:val="008F7182"/>
    <w:rsid w:val="008F7389"/>
    <w:rsid w:val="008F7521"/>
    <w:rsid w:val="008F7E97"/>
    <w:rsid w:val="008F7F66"/>
    <w:rsid w:val="00900262"/>
    <w:rsid w:val="009007B1"/>
    <w:rsid w:val="00900FF8"/>
    <w:rsid w:val="009010F8"/>
    <w:rsid w:val="00901D31"/>
    <w:rsid w:val="0090262E"/>
    <w:rsid w:val="00902797"/>
    <w:rsid w:val="00902D96"/>
    <w:rsid w:val="0090338C"/>
    <w:rsid w:val="00903400"/>
    <w:rsid w:val="00903595"/>
    <w:rsid w:val="009035D8"/>
    <w:rsid w:val="00903891"/>
    <w:rsid w:val="009039E4"/>
    <w:rsid w:val="009041D2"/>
    <w:rsid w:val="009042C6"/>
    <w:rsid w:val="009045FA"/>
    <w:rsid w:val="00904D8A"/>
    <w:rsid w:val="009056A3"/>
    <w:rsid w:val="009058C2"/>
    <w:rsid w:val="00906E9C"/>
    <w:rsid w:val="00906F4C"/>
    <w:rsid w:val="0090705B"/>
    <w:rsid w:val="009105C1"/>
    <w:rsid w:val="00910845"/>
    <w:rsid w:val="00910999"/>
    <w:rsid w:val="00911A6A"/>
    <w:rsid w:val="0091217F"/>
    <w:rsid w:val="00912539"/>
    <w:rsid w:val="009126B8"/>
    <w:rsid w:val="009128B2"/>
    <w:rsid w:val="00912FB8"/>
    <w:rsid w:val="00913078"/>
    <w:rsid w:val="009132B3"/>
    <w:rsid w:val="00913A83"/>
    <w:rsid w:val="00913AE6"/>
    <w:rsid w:val="00913AF8"/>
    <w:rsid w:val="00913CDA"/>
    <w:rsid w:val="00913ECC"/>
    <w:rsid w:val="0091418E"/>
    <w:rsid w:val="009142B3"/>
    <w:rsid w:val="00914619"/>
    <w:rsid w:val="00914ADE"/>
    <w:rsid w:val="00914D1F"/>
    <w:rsid w:val="00915917"/>
    <w:rsid w:val="00915C62"/>
    <w:rsid w:val="00915C6C"/>
    <w:rsid w:val="00915C97"/>
    <w:rsid w:val="009169D7"/>
    <w:rsid w:val="00916B62"/>
    <w:rsid w:val="00916F17"/>
    <w:rsid w:val="0091799D"/>
    <w:rsid w:val="00917AAC"/>
    <w:rsid w:val="00917E09"/>
    <w:rsid w:val="00917E0C"/>
    <w:rsid w:val="00917E63"/>
    <w:rsid w:val="00920270"/>
    <w:rsid w:val="009202B8"/>
    <w:rsid w:val="009205F9"/>
    <w:rsid w:val="00920969"/>
    <w:rsid w:val="00920A1E"/>
    <w:rsid w:val="00920B95"/>
    <w:rsid w:val="00920E0E"/>
    <w:rsid w:val="00921000"/>
    <w:rsid w:val="00921111"/>
    <w:rsid w:val="009211B7"/>
    <w:rsid w:val="00921829"/>
    <w:rsid w:val="00921ABD"/>
    <w:rsid w:val="00921D60"/>
    <w:rsid w:val="00921FE1"/>
    <w:rsid w:val="0092223B"/>
    <w:rsid w:val="0092236F"/>
    <w:rsid w:val="00922598"/>
    <w:rsid w:val="00922D3E"/>
    <w:rsid w:val="00922D7F"/>
    <w:rsid w:val="00922E37"/>
    <w:rsid w:val="0092359A"/>
    <w:rsid w:val="00923C16"/>
    <w:rsid w:val="00923C9B"/>
    <w:rsid w:val="0092400F"/>
    <w:rsid w:val="009240D7"/>
    <w:rsid w:val="0092426E"/>
    <w:rsid w:val="0092428D"/>
    <w:rsid w:val="00924451"/>
    <w:rsid w:val="00924B8B"/>
    <w:rsid w:val="009251E5"/>
    <w:rsid w:val="009254D0"/>
    <w:rsid w:val="00925A51"/>
    <w:rsid w:val="00925B5D"/>
    <w:rsid w:val="00925F5F"/>
    <w:rsid w:val="009263AC"/>
    <w:rsid w:val="009268CD"/>
    <w:rsid w:val="009269AF"/>
    <w:rsid w:val="00927272"/>
    <w:rsid w:val="009279C3"/>
    <w:rsid w:val="009302CD"/>
    <w:rsid w:val="00930669"/>
    <w:rsid w:val="00930D3E"/>
    <w:rsid w:val="00931011"/>
    <w:rsid w:val="00931021"/>
    <w:rsid w:val="00931743"/>
    <w:rsid w:val="0093179D"/>
    <w:rsid w:val="00931D7C"/>
    <w:rsid w:val="009322F7"/>
    <w:rsid w:val="009326E4"/>
    <w:rsid w:val="00932E4A"/>
    <w:rsid w:val="009332E9"/>
    <w:rsid w:val="0093359F"/>
    <w:rsid w:val="00934483"/>
    <w:rsid w:val="00934A06"/>
    <w:rsid w:val="00934C48"/>
    <w:rsid w:val="00934F06"/>
    <w:rsid w:val="00935186"/>
    <w:rsid w:val="0093540A"/>
    <w:rsid w:val="00935EC1"/>
    <w:rsid w:val="009360CE"/>
    <w:rsid w:val="00936794"/>
    <w:rsid w:val="00936C93"/>
    <w:rsid w:val="00936DAC"/>
    <w:rsid w:val="0093765C"/>
    <w:rsid w:val="009376CD"/>
    <w:rsid w:val="0093777E"/>
    <w:rsid w:val="00937B53"/>
    <w:rsid w:val="00937B5B"/>
    <w:rsid w:val="00937FA3"/>
    <w:rsid w:val="009406E3"/>
    <w:rsid w:val="009410B4"/>
    <w:rsid w:val="0094120D"/>
    <w:rsid w:val="00941BD0"/>
    <w:rsid w:val="00941E23"/>
    <w:rsid w:val="0094289C"/>
    <w:rsid w:val="00942CCE"/>
    <w:rsid w:val="00942D79"/>
    <w:rsid w:val="009432CA"/>
    <w:rsid w:val="009437D3"/>
    <w:rsid w:val="00943F1E"/>
    <w:rsid w:val="0094486E"/>
    <w:rsid w:val="009448B4"/>
    <w:rsid w:val="0094493A"/>
    <w:rsid w:val="00944A90"/>
    <w:rsid w:val="0094566D"/>
    <w:rsid w:val="00945BF3"/>
    <w:rsid w:val="00945E20"/>
    <w:rsid w:val="00945E7D"/>
    <w:rsid w:val="00945F94"/>
    <w:rsid w:val="00946548"/>
    <w:rsid w:val="00946C3F"/>
    <w:rsid w:val="00946DF6"/>
    <w:rsid w:val="00947250"/>
    <w:rsid w:val="00947539"/>
    <w:rsid w:val="00950271"/>
    <w:rsid w:val="009508CA"/>
    <w:rsid w:val="00950AA6"/>
    <w:rsid w:val="00951165"/>
    <w:rsid w:val="00951A54"/>
    <w:rsid w:val="00951F6B"/>
    <w:rsid w:val="00953102"/>
    <w:rsid w:val="009536EE"/>
    <w:rsid w:val="00954317"/>
    <w:rsid w:val="009545C2"/>
    <w:rsid w:val="009546D8"/>
    <w:rsid w:val="00954B89"/>
    <w:rsid w:val="0095521C"/>
    <w:rsid w:val="00955704"/>
    <w:rsid w:val="00955985"/>
    <w:rsid w:val="00955DAF"/>
    <w:rsid w:val="00955F42"/>
    <w:rsid w:val="00955FB0"/>
    <w:rsid w:val="00956B1A"/>
    <w:rsid w:val="00956CA4"/>
    <w:rsid w:val="0095745E"/>
    <w:rsid w:val="00957654"/>
    <w:rsid w:val="00960076"/>
    <w:rsid w:val="00960EAB"/>
    <w:rsid w:val="0096192A"/>
    <w:rsid w:val="00961F2B"/>
    <w:rsid w:val="00961F32"/>
    <w:rsid w:val="009624AD"/>
    <w:rsid w:val="00962606"/>
    <w:rsid w:val="0096260C"/>
    <w:rsid w:val="00962D90"/>
    <w:rsid w:val="00962EA3"/>
    <w:rsid w:val="009638D8"/>
    <w:rsid w:val="00963AF6"/>
    <w:rsid w:val="00964AE4"/>
    <w:rsid w:val="00964B77"/>
    <w:rsid w:val="009659F5"/>
    <w:rsid w:val="00966B1D"/>
    <w:rsid w:val="009675B3"/>
    <w:rsid w:val="00967844"/>
    <w:rsid w:val="00967DBC"/>
    <w:rsid w:val="00967EF7"/>
    <w:rsid w:val="00967F6F"/>
    <w:rsid w:val="00970245"/>
    <w:rsid w:val="0097041C"/>
    <w:rsid w:val="0097049D"/>
    <w:rsid w:val="00970B6A"/>
    <w:rsid w:val="00970DA1"/>
    <w:rsid w:val="00970DF3"/>
    <w:rsid w:val="00970ECE"/>
    <w:rsid w:val="00970F4D"/>
    <w:rsid w:val="0097115B"/>
    <w:rsid w:val="009711A5"/>
    <w:rsid w:val="00971403"/>
    <w:rsid w:val="00971542"/>
    <w:rsid w:val="00971A78"/>
    <w:rsid w:val="00971EC4"/>
    <w:rsid w:val="00972B55"/>
    <w:rsid w:val="00972FA6"/>
    <w:rsid w:val="00973D64"/>
    <w:rsid w:val="00974072"/>
    <w:rsid w:val="009743BE"/>
    <w:rsid w:val="00974D11"/>
    <w:rsid w:val="009751EC"/>
    <w:rsid w:val="00975358"/>
    <w:rsid w:val="00975511"/>
    <w:rsid w:val="0097584F"/>
    <w:rsid w:val="00975880"/>
    <w:rsid w:val="00975911"/>
    <w:rsid w:val="00975C55"/>
    <w:rsid w:val="00975DC6"/>
    <w:rsid w:val="009762A6"/>
    <w:rsid w:val="00976921"/>
    <w:rsid w:val="00976B6F"/>
    <w:rsid w:val="00977274"/>
    <w:rsid w:val="00977A2B"/>
    <w:rsid w:val="00980063"/>
    <w:rsid w:val="00980214"/>
    <w:rsid w:val="009805F8"/>
    <w:rsid w:val="00980709"/>
    <w:rsid w:val="009807A1"/>
    <w:rsid w:val="00981173"/>
    <w:rsid w:val="0098246C"/>
    <w:rsid w:val="009825A7"/>
    <w:rsid w:val="00982B5D"/>
    <w:rsid w:val="00982CCA"/>
    <w:rsid w:val="009831F3"/>
    <w:rsid w:val="00983250"/>
    <w:rsid w:val="00983BF8"/>
    <w:rsid w:val="009844BD"/>
    <w:rsid w:val="009845B2"/>
    <w:rsid w:val="009845E2"/>
    <w:rsid w:val="009847D1"/>
    <w:rsid w:val="0098484F"/>
    <w:rsid w:val="00984C72"/>
    <w:rsid w:val="009857E6"/>
    <w:rsid w:val="00985C45"/>
    <w:rsid w:val="009867AB"/>
    <w:rsid w:val="00987447"/>
    <w:rsid w:val="00987522"/>
    <w:rsid w:val="009902B2"/>
    <w:rsid w:val="009907B5"/>
    <w:rsid w:val="00990D2E"/>
    <w:rsid w:val="00991058"/>
    <w:rsid w:val="009912A8"/>
    <w:rsid w:val="009913AF"/>
    <w:rsid w:val="00991679"/>
    <w:rsid w:val="009917AD"/>
    <w:rsid w:val="009919CB"/>
    <w:rsid w:val="00991DBF"/>
    <w:rsid w:val="00992003"/>
    <w:rsid w:val="00992204"/>
    <w:rsid w:val="009922BB"/>
    <w:rsid w:val="009925CA"/>
    <w:rsid w:val="009929CB"/>
    <w:rsid w:val="00992BEC"/>
    <w:rsid w:val="009931CF"/>
    <w:rsid w:val="00993BFE"/>
    <w:rsid w:val="00993FED"/>
    <w:rsid w:val="00994014"/>
    <w:rsid w:val="009940E3"/>
    <w:rsid w:val="00994472"/>
    <w:rsid w:val="009953DC"/>
    <w:rsid w:val="0099565E"/>
    <w:rsid w:val="00995853"/>
    <w:rsid w:val="00995ABC"/>
    <w:rsid w:val="00995E3B"/>
    <w:rsid w:val="00996090"/>
    <w:rsid w:val="009960B3"/>
    <w:rsid w:val="009963E4"/>
    <w:rsid w:val="009966A6"/>
    <w:rsid w:val="00996A9B"/>
    <w:rsid w:val="00996B45"/>
    <w:rsid w:val="00996D2B"/>
    <w:rsid w:val="00996D90"/>
    <w:rsid w:val="00996F0C"/>
    <w:rsid w:val="00996FA5"/>
    <w:rsid w:val="0099776D"/>
    <w:rsid w:val="00997BAE"/>
    <w:rsid w:val="00998136"/>
    <w:rsid w:val="009A0002"/>
    <w:rsid w:val="009A0166"/>
    <w:rsid w:val="009A01EA"/>
    <w:rsid w:val="009A1192"/>
    <w:rsid w:val="009A145B"/>
    <w:rsid w:val="009A15D9"/>
    <w:rsid w:val="009A20DA"/>
    <w:rsid w:val="009A21AB"/>
    <w:rsid w:val="009A3E3D"/>
    <w:rsid w:val="009A40C3"/>
    <w:rsid w:val="009A414F"/>
    <w:rsid w:val="009A4ED3"/>
    <w:rsid w:val="009A543B"/>
    <w:rsid w:val="009A5544"/>
    <w:rsid w:val="009A557E"/>
    <w:rsid w:val="009A5AB5"/>
    <w:rsid w:val="009A5C36"/>
    <w:rsid w:val="009A605A"/>
    <w:rsid w:val="009A6A4D"/>
    <w:rsid w:val="009A748B"/>
    <w:rsid w:val="009A7548"/>
    <w:rsid w:val="009A7774"/>
    <w:rsid w:val="009A7D94"/>
    <w:rsid w:val="009B0822"/>
    <w:rsid w:val="009B165D"/>
    <w:rsid w:val="009B17CC"/>
    <w:rsid w:val="009B1857"/>
    <w:rsid w:val="009B1A87"/>
    <w:rsid w:val="009B1B1C"/>
    <w:rsid w:val="009B221D"/>
    <w:rsid w:val="009B24CE"/>
    <w:rsid w:val="009B27CC"/>
    <w:rsid w:val="009B27D9"/>
    <w:rsid w:val="009B2B48"/>
    <w:rsid w:val="009B2CBD"/>
    <w:rsid w:val="009B31F3"/>
    <w:rsid w:val="009B3D1D"/>
    <w:rsid w:val="009B3D37"/>
    <w:rsid w:val="009B3DB8"/>
    <w:rsid w:val="009B45D9"/>
    <w:rsid w:val="009B49EA"/>
    <w:rsid w:val="009B4D19"/>
    <w:rsid w:val="009B4F01"/>
    <w:rsid w:val="009B5280"/>
    <w:rsid w:val="009B5865"/>
    <w:rsid w:val="009B5D78"/>
    <w:rsid w:val="009B62D8"/>
    <w:rsid w:val="009B6335"/>
    <w:rsid w:val="009B65DB"/>
    <w:rsid w:val="009B68C9"/>
    <w:rsid w:val="009B6C3E"/>
    <w:rsid w:val="009B6E87"/>
    <w:rsid w:val="009B77C8"/>
    <w:rsid w:val="009C0395"/>
    <w:rsid w:val="009C0484"/>
    <w:rsid w:val="009C0C6F"/>
    <w:rsid w:val="009C1115"/>
    <w:rsid w:val="009C175E"/>
    <w:rsid w:val="009C2628"/>
    <w:rsid w:val="009C2EFE"/>
    <w:rsid w:val="009C3883"/>
    <w:rsid w:val="009C3B30"/>
    <w:rsid w:val="009C3C3A"/>
    <w:rsid w:val="009C3D99"/>
    <w:rsid w:val="009C5533"/>
    <w:rsid w:val="009C57FE"/>
    <w:rsid w:val="009C5915"/>
    <w:rsid w:val="009C6133"/>
    <w:rsid w:val="009C7D9A"/>
    <w:rsid w:val="009C7E95"/>
    <w:rsid w:val="009D0275"/>
    <w:rsid w:val="009D0564"/>
    <w:rsid w:val="009D0D30"/>
    <w:rsid w:val="009D1360"/>
    <w:rsid w:val="009D1D89"/>
    <w:rsid w:val="009D2128"/>
    <w:rsid w:val="009D2245"/>
    <w:rsid w:val="009D224E"/>
    <w:rsid w:val="009D243A"/>
    <w:rsid w:val="009D2661"/>
    <w:rsid w:val="009D27F4"/>
    <w:rsid w:val="009D2C70"/>
    <w:rsid w:val="009D3AA3"/>
    <w:rsid w:val="009D3BEC"/>
    <w:rsid w:val="009D4A70"/>
    <w:rsid w:val="009D4C46"/>
    <w:rsid w:val="009D4F71"/>
    <w:rsid w:val="009D6768"/>
    <w:rsid w:val="009D68AD"/>
    <w:rsid w:val="009D6B93"/>
    <w:rsid w:val="009D6DB7"/>
    <w:rsid w:val="009D784D"/>
    <w:rsid w:val="009D7CCE"/>
    <w:rsid w:val="009E0351"/>
    <w:rsid w:val="009E2357"/>
    <w:rsid w:val="009E237C"/>
    <w:rsid w:val="009E2BF0"/>
    <w:rsid w:val="009E304E"/>
    <w:rsid w:val="009E31A5"/>
    <w:rsid w:val="009E34BF"/>
    <w:rsid w:val="009E3528"/>
    <w:rsid w:val="009E37A4"/>
    <w:rsid w:val="009E3913"/>
    <w:rsid w:val="009E41CA"/>
    <w:rsid w:val="009E41D4"/>
    <w:rsid w:val="009E507E"/>
    <w:rsid w:val="009E5088"/>
    <w:rsid w:val="009E50B5"/>
    <w:rsid w:val="009E5136"/>
    <w:rsid w:val="009E516D"/>
    <w:rsid w:val="009E538B"/>
    <w:rsid w:val="009E57F4"/>
    <w:rsid w:val="009E5A31"/>
    <w:rsid w:val="009E686A"/>
    <w:rsid w:val="009E6E32"/>
    <w:rsid w:val="009E6EAC"/>
    <w:rsid w:val="009E71B9"/>
    <w:rsid w:val="009E7A2D"/>
    <w:rsid w:val="009E7B41"/>
    <w:rsid w:val="009F0382"/>
    <w:rsid w:val="009F0BF7"/>
    <w:rsid w:val="009F0E46"/>
    <w:rsid w:val="009F0FC4"/>
    <w:rsid w:val="009F1484"/>
    <w:rsid w:val="009F15BB"/>
    <w:rsid w:val="009F1A65"/>
    <w:rsid w:val="009F205F"/>
    <w:rsid w:val="009F2166"/>
    <w:rsid w:val="009F2168"/>
    <w:rsid w:val="009F248C"/>
    <w:rsid w:val="009F27A0"/>
    <w:rsid w:val="009F306D"/>
    <w:rsid w:val="009F3D05"/>
    <w:rsid w:val="009F4EBC"/>
    <w:rsid w:val="009F53EF"/>
    <w:rsid w:val="009F5AC9"/>
    <w:rsid w:val="009F5C33"/>
    <w:rsid w:val="009F5C8A"/>
    <w:rsid w:val="009F5CBD"/>
    <w:rsid w:val="009F5D11"/>
    <w:rsid w:val="009F626D"/>
    <w:rsid w:val="009F62FB"/>
    <w:rsid w:val="009F6562"/>
    <w:rsid w:val="009F665E"/>
    <w:rsid w:val="009F6AC3"/>
    <w:rsid w:val="009F71D0"/>
    <w:rsid w:val="009F73FA"/>
    <w:rsid w:val="009F75C0"/>
    <w:rsid w:val="009F79A7"/>
    <w:rsid w:val="009F7E69"/>
    <w:rsid w:val="00A00475"/>
    <w:rsid w:val="00A00873"/>
    <w:rsid w:val="00A00991"/>
    <w:rsid w:val="00A00E66"/>
    <w:rsid w:val="00A00E81"/>
    <w:rsid w:val="00A01218"/>
    <w:rsid w:val="00A01EA6"/>
    <w:rsid w:val="00A0270A"/>
    <w:rsid w:val="00A02841"/>
    <w:rsid w:val="00A03110"/>
    <w:rsid w:val="00A03937"/>
    <w:rsid w:val="00A04469"/>
    <w:rsid w:val="00A044A9"/>
    <w:rsid w:val="00A04ADA"/>
    <w:rsid w:val="00A04E57"/>
    <w:rsid w:val="00A05419"/>
    <w:rsid w:val="00A05A93"/>
    <w:rsid w:val="00A05D6F"/>
    <w:rsid w:val="00A06529"/>
    <w:rsid w:val="00A0662C"/>
    <w:rsid w:val="00A0671D"/>
    <w:rsid w:val="00A0679A"/>
    <w:rsid w:val="00A06AF7"/>
    <w:rsid w:val="00A06E2B"/>
    <w:rsid w:val="00A06EEF"/>
    <w:rsid w:val="00A0704A"/>
    <w:rsid w:val="00A072DF"/>
    <w:rsid w:val="00A0768D"/>
    <w:rsid w:val="00A0770D"/>
    <w:rsid w:val="00A07951"/>
    <w:rsid w:val="00A10383"/>
    <w:rsid w:val="00A10FF7"/>
    <w:rsid w:val="00A114C7"/>
    <w:rsid w:val="00A1178A"/>
    <w:rsid w:val="00A117A8"/>
    <w:rsid w:val="00A11886"/>
    <w:rsid w:val="00A129FB"/>
    <w:rsid w:val="00A12EF9"/>
    <w:rsid w:val="00A13133"/>
    <w:rsid w:val="00A132EA"/>
    <w:rsid w:val="00A135A3"/>
    <w:rsid w:val="00A14323"/>
    <w:rsid w:val="00A1447D"/>
    <w:rsid w:val="00A14533"/>
    <w:rsid w:val="00A14BB8"/>
    <w:rsid w:val="00A14DC9"/>
    <w:rsid w:val="00A154F1"/>
    <w:rsid w:val="00A164ED"/>
    <w:rsid w:val="00A166ED"/>
    <w:rsid w:val="00A16D1E"/>
    <w:rsid w:val="00A17453"/>
    <w:rsid w:val="00A1747C"/>
    <w:rsid w:val="00A1799A"/>
    <w:rsid w:val="00A17E72"/>
    <w:rsid w:val="00A20656"/>
    <w:rsid w:val="00A206E4"/>
    <w:rsid w:val="00A208CD"/>
    <w:rsid w:val="00A20A85"/>
    <w:rsid w:val="00A20A94"/>
    <w:rsid w:val="00A20B4D"/>
    <w:rsid w:val="00A20C1C"/>
    <w:rsid w:val="00A20DA3"/>
    <w:rsid w:val="00A20DFF"/>
    <w:rsid w:val="00A20F08"/>
    <w:rsid w:val="00A216A3"/>
    <w:rsid w:val="00A21A4A"/>
    <w:rsid w:val="00A22408"/>
    <w:rsid w:val="00A22B24"/>
    <w:rsid w:val="00A23379"/>
    <w:rsid w:val="00A23E5E"/>
    <w:rsid w:val="00A241D2"/>
    <w:rsid w:val="00A24470"/>
    <w:rsid w:val="00A25122"/>
    <w:rsid w:val="00A25475"/>
    <w:rsid w:val="00A257C9"/>
    <w:rsid w:val="00A2582F"/>
    <w:rsid w:val="00A2587C"/>
    <w:rsid w:val="00A2621C"/>
    <w:rsid w:val="00A26902"/>
    <w:rsid w:val="00A26B3B"/>
    <w:rsid w:val="00A26C5C"/>
    <w:rsid w:val="00A279CC"/>
    <w:rsid w:val="00A27BC3"/>
    <w:rsid w:val="00A27C4A"/>
    <w:rsid w:val="00A27CC2"/>
    <w:rsid w:val="00A30102"/>
    <w:rsid w:val="00A3059D"/>
    <w:rsid w:val="00A30669"/>
    <w:rsid w:val="00A306B9"/>
    <w:rsid w:val="00A30C07"/>
    <w:rsid w:val="00A31796"/>
    <w:rsid w:val="00A317A1"/>
    <w:rsid w:val="00A317FA"/>
    <w:rsid w:val="00A31A06"/>
    <w:rsid w:val="00A31ED9"/>
    <w:rsid w:val="00A31FBE"/>
    <w:rsid w:val="00A32078"/>
    <w:rsid w:val="00A32914"/>
    <w:rsid w:val="00A32E52"/>
    <w:rsid w:val="00A335D3"/>
    <w:rsid w:val="00A338BA"/>
    <w:rsid w:val="00A33998"/>
    <w:rsid w:val="00A34117"/>
    <w:rsid w:val="00A342F4"/>
    <w:rsid w:val="00A348E6"/>
    <w:rsid w:val="00A3495C"/>
    <w:rsid w:val="00A34DA1"/>
    <w:rsid w:val="00A34FAA"/>
    <w:rsid w:val="00A3516F"/>
    <w:rsid w:val="00A351F8"/>
    <w:rsid w:val="00A3561E"/>
    <w:rsid w:val="00A3583C"/>
    <w:rsid w:val="00A35891"/>
    <w:rsid w:val="00A35C12"/>
    <w:rsid w:val="00A36354"/>
    <w:rsid w:val="00A36732"/>
    <w:rsid w:val="00A3677D"/>
    <w:rsid w:val="00A371A8"/>
    <w:rsid w:val="00A3726D"/>
    <w:rsid w:val="00A373BD"/>
    <w:rsid w:val="00A373CF"/>
    <w:rsid w:val="00A377E6"/>
    <w:rsid w:val="00A37838"/>
    <w:rsid w:val="00A37B11"/>
    <w:rsid w:val="00A37FD5"/>
    <w:rsid w:val="00A40673"/>
    <w:rsid w:val="00A40D76"/>
    <w:rsid w:val="00A40FFE"/>
    <w:rsid w:val="00A41163"/>
    <w:rsid w:val="00A413D5"/>
    <w:rsid w:val="00A41BE9"/>
    <w:rsid w:val="00A41CEE"/>
    <w:rsid w:val="00A41E14"/>
    <w:rsid w:val="00A41E43"/>
    <w:rsid w:val="00A428B8"/>
    <w:rsid w:val="00A42B81"/>
    <w:rsid w:val="00A42F56"/>
    <w:rsid w:val="00A4382D"/>
    <w:rsid w:val="00A44195"/>
    <w:rsid w:val="00A448EC"/>
    <w:rsid w:val="00A44B05"/>
    <w:rsid w:val="00A44B52"/>
    <w:rsid w:val="00A44C3A"/>
    <w:rsid w:val="00A4506C"/>
    <w:rsid w:val="00A453D3"/>
    <w:rsid w:val="00A45A64"/>
    <w:rsid w:val="00A46955"/>
    <w:rsid w:val="00A46BD0"/>
    <w:rsid w:val="00A472C2"/>
    <w:rsid w:val="00A473D6"/>
    <w:rsid w:val="00A474B0"/>
    <w:rsid w:val="00A47502"/>
    <w:rsid w:val="00A475AD"/>
    <w:rsid w:val="00A47603"/>
    <w:rsid w:val="00A47BD9"/>
    <w:rsid w:val="00A50072"/>
    <w:rsid w:val="00A50759"/>
    <w:rsid w:val="00A50EFA"/>
    <w:rsid w:val="00A51534"/>
    <w:rsid w:val="00A51AF1"/>
    <w:rsid w:val="00A52106"/>
    <w:rsid w:val="00A52166"/>
    <w:rsid w:val="00A5224D"/>
    <w:rsid w:val="00A52592"/>
    <w:rsid w:val="00A53017"/>
    <w:rsid w:val="00A53AC5"/>
    <w:rsid w:val="00A53C08"/>
    <w:rsid w:val="00A545A2"/>
    <w:rsid w:val="00A546D4"/>
    <w:rsid w:val="00A54B18"/>
    <w:rsid w:val="00A54C03"/>
    <w:rsid w:val="00A5550A"/>
    <w:rsid w:val="00A55589"/>
    <w:rsid w:val="00A57882"/>
    <w:rsid w:val="00A578B5"/>
    <w:rsid w:val="00A57DBF"/>
    <w:rsid w:val="00A57E92"/>
    <w:rsid w:val="00A60863"/>
    <w:rsid w:val="00A61137"/>
    <w:rsid w:val="00A614C4"/>
    <w:rsid w:val="00A6154A"/>
    <w:rsid w:val="00A628C5"/>
    <w:rsid w:val="00A62CAD"/>
    <w:rsid w:val="00A6365A"/>
    <w:rsid w:val="00A636F2"/>
    <w:rsid w:val="00A637B6"/>
    <w:rsid w:val="00A63B4D"/>
    <w:rsid w:val="00A63DAA"/>
    <w:rsid w:val="00A641CE"/>
    <w:rsid w:val="00A64EEB"/>
    <w:rsid w:val="00A657A2"/>
    <w:rsid w:val="00A65AF0"/>
    <w:rsid w:val="00A65C45"/>
    <w:rsid w:val="00A65DA7"/>
    <w:rsid w:val="00A6630D"/>
    <w:rsid w:val="00A66627"/>
    <w:rsid w:val="00A66CEA"/>
    <w:rsid w:val="00A66F16"/>
    <w:rsid w:val="00A70709"/>
    <w:rsid w:val="00A70966"/>
    <w:rsid w:val="00A70C42"/>
    <w:rsid w:val="00A713AC"/>
    <w:rsid w:val="00A71680"/>
    <w:rsid w:val="00A71A32"/>
    <w:rsid w:val="00A720A0"/>
    <w:rsid w:val="00A72952"/>
    <w:rsid w:val="00A72AE6"/>
    <w:rsid w:val="00A7370D"/>
    <w:rsid w:val="00A73B26"/>
    <w:rsid w:val="00A73C3E"/>
    <w:rsid w:val="00A73D70"/>
    <w:rsid w:val="00A748B5"/>
    <w:rsid w:val="00A74FEC"/>
    <w:rsid w:val="00A7526F"/>
    <w:rsid w:val="00A757F8"/>
    <w:rsid w:val="00A75845"/>
    <w:rsid w:val="00A761BC"/>
    <w:rsid w:val="00A766D8"/>
    <w:rsid w:val="00A76F09"/>
    <w:rsid w:val="00A76F8C"/>
    <w:rsid w:val="00A77085"/>
    <w:rsid w:val="00A77172"/>
    <w:rsid w:val="00A77296"/>
    <w:rsid w:val="00A774C9"/>
    <w:rsid w:val="00A7753C"/>
    <w:rsid w:val="00A77700"/>
    <w:rsid w:val="00A778DA"/>
    <w:rsid w:val="00A802F6"/>
    <w:rsid w:val="00A80451"/>
    <w:rsid w:val="00A80949"/>
    <w:rsid w:val="00A80B73"/>
    <w:rsid w:val="00A80EAC"/>
    <w:rsid w:val="00A813B4"/>
    <w:rsid w:val="00A81520"/>
    <w:rsid w:val="00A81DA5"/>
    <w:rsid w:val="00A823C2"/>
    <w:rsid w:val="00A82A39"/>
    <w:rsid w:val="00A82D34"/>
    <w:rsid w:val="00A82DDC"/>
    <w:rsid w:val="00A8359A"/>
    <w:rsid w:val="00A839CA"/>
    <w:rsid w:val="00A83C92"/>
    <w:rsid w:val="00A84372"/>
    <w:rsid w:val="00A846C8"/>
    <w:rsid w:val="00A84B4A"/>
    <w:rsid w:val="00A84DAF"/>
    <w:rsid w:val="00A854F7"/>
    <w:rsid w:val="00A859DA"/>
    <w:rsid w:val="00A860BD"/>
    <w:rsid w:val="00A86401"/>
    <w:rsid w:val="00A8663D"/>
    <w:rsid w:val="00A86C6D"/>
    <w:rsid w:val="00A8707E"/>
    <w:rsid w:val="00A874BB"/>
    <w:rsid w:val="00A87582"/>
    <w:rsid w:val="00A87A86"/>
    <w:rsid w:val="00A90063"/>
    <w:rsid w:val="00A90084"/>
    <w:rsid w:val="00A90684"/>
    <w:rsid w:val="00A917EE"/>
    <w:rsid w:val="00A91BBF"/>
    <w:rsid w:val="00A91EC2"/>
    <w:rsid w:val="00A9222D"/>
    <w:rsid w:val="00A92C13"/>
    <w:rsid w:val="00A936C0"/>
    <w:rsid w:val="00A9379C"/>
    <w:rsid w:val="00A93C95"/>
    <w:rsid w:val="00A93ED7"/>
    <w:rsid w:val="00A947B9"/>
    <w:rsid w:val="00A94B53"/>
    <w:rsid w:val="00A95357"/>
    <w:rsid w:val="00A9565A"/>
    <w:rsid w:val="00A958EF"/>
    <w:rsid w:val="00A95AAD"/>
    <w:rsid w:val="00A95B3B"/>
    <w:rsid w:val="00A95D23"/>
    <w:rsid w:val="00A95DAA"/>
    <w:rsid w:val="00A9692E"/>
    <w:rsid w:val="00A971AA"/>
    <w:rsid w:val="00A974C2"/>
    <w:rsid w:val="00A976D4"/>
    <w:rsid w:val="00A9772B"/>
    <w:rsid w:val="00A978A7"/>
    <w:rsid w:val="00A97AC7"/>
    <w:rsid w:val="00A97B76"/>
    <w:rsid w:val="00AA0430"/>
    <w:rsid w:val="00AA11F1"/>
    <w:rsid w:val="00AA262A"/>
    <w:rsid w:val="00AA2802"/>
    <w:rsid w:val="00AA3057"/>
    <w:rsid w:val="00AA379D"/>
    <w:rsid w:val="00AA3875"/>
    <w:rsid w:val="00AA3C6E"/>
    <w:rsid w:val="00AA42DB"/>
    <w:rsid w:val="00AA440B"/>
    <w:rsid w:val="00AA4762"/>
    <w:rsid w:val="00AA4CFB"/>
    <w:rsid w:val="00AA4EE1"/>
    <w:rsid w:val="00AA52FC"/>
    <w:rsid w:val="00AA53A1"/>
    <w:rsid w:val="00AA5582"/>
    <w:rsid w:val="00AA5A7A"/>
    <w:rsid w:val="00AA5ABD"/>
    <w:rsid w:val="00AA634A"/>
    <w:rsid w:val="00AA645D"/>
    <w:rsid w:val="00AA78BB"/>
    <w:rsid w:val="00AA7ACF"/>
    <w:rsid w:val="00AA7B22"/>
    <w:rsid w:val="00AB08EB"/>
    <w:rsid w:val="00AB100B"/>
    <w:rsid w:val="00AB13D6"/>
    <w:rsid w:val="00AB16A2"/>
    <w:rsid w:val="00AB1FB4"/>
    <w:rsid w:val="00AB299B"/>
    <w:rsid w:val="00AB2A3F"/>
    <w:rsid w:val="00AB2BFA"/>
    <w:rsid w:val="00AB2E27"/>
    <w:rsid w:val="00AB30F4"/>
    <w:rsid w:val="00AB3325"/>
    <w:rsid w:val="00AB36B6"/>
    <w:rsid w:val="00AB4424"/>
    <w:rsid w:val="00AB4662"/>
    <w:rsid w:val="00AB48EA"/>
    <w:rsid w:val="00AB4947"/>
    <w:rsid w:val="00AB4EFC"/>
    <w:rsid w:val="00AB5649"/>
    <w:rsid w:val="00AB59FA"/>
    <w:rsid w:val="00AB5E9F"/>
    <w:rsid w:val="00AB60C9"/>
    <w:rsid w:val="00AB657E"/>
    <w:rsid w:val="00AB66C4"/>
    <w:rsid w:val="00AB6EC8"/>
    <w:rsid w:val="00AB70E4"/>
    <w:rsid w:val="00AB7576"/>
    <w:rsid w:val="00AC017E"/>
    <w:rsid w:val="00AC0291"/>
    <w:rsid w:val="00AC0711"/>
    <w:rsid w:val="00AC0BB7"/>
    <w:rsid w:val="00AC0D93"/>
    <w:rsid w:val="00AC1A32"/>
    <w:rsid w:val="00AC1B61"/>
    <w:rsid w:val="00AC26E5"/>
    <w:rsid w:val="00AC2ECE"/>
    <w:rsid w:val="00AC2EE4"/>
    <w:rsid w:val="00AC327B"/>
    <w:rsid w:val="00AC3B49"/>
    <w:rsid w:val="00AC3BE9"/>
    <w:rsid w:val="00AC4492"/>
    <w:rsid w:val="00AC466D"/>
    <w:rsid w:val="00AC48A1"/>
    <w:rsid w:val="00AC4A58"/>
    <w:rsid w:val="00AC4ADC"/>
    <w:rsid w:val="00AC567B"/>
    <w:rsid w:val="00AC5945"/>
    <w:rsid w:val="00AC5A7D"/>
    <w:rsid w:val="00AC5B65"/>
    <w:rsid w:val="00AC66D7"/>
    <w:rsid w:val="00AC6D89"/>
    <w:rsid w:val="00AC7000"/>
    <w:rsid w:val="00AC72DA"/>
    <w:rsid w:val="00AD0148"/>
    <w:rsid w:val="00AD0311"/>
    <w:rsid w:val="00AD0F21"/>
    <w:rsid w:val="00AD1ED4"/>
    <w:rsid w:val="00AD204B"/>
    <w:rsid w:val="00AD2515"/>
    <w:rsid w:val="00AD25D3"/>
    <w:rsid w:val="00AD25FA"/>
    <w:rsid w:val="00AD2E23"/>
    <w:rsid w:val="00AD3CB2"/>
    <w:rsid w:val="00AD41EE"/>
    <w:rsid w:val="00AD48B6"/>
    <w:rsid w:val="00AD4BE2"/>
    <w:rsid w:val="00AD4E4E"/>
    <w:rsid w:val="00AD516D"/>
    <w:rsid w:val="00AD5306"/>
    <w:rsid w:val="00AD54A2"/>
    <w:rsid w:val="00AD562B"/>
    <w:rsid w:val="00AD56B3"/>
    <w:rsid w:val="00AD5A2D"/>
    <w:rsid w:val="00AD5AC3"/>
    <w:rsid w:val="00AD5C4E"/>
    <w:rsid w:val="00AD5CB5"/>
    <w:rsid w:val="00AD5EC3"/>
    <w:rsid w:val="00AD6CA2"/>
    <w:rsid w:val="00AD6F5D"/>
    <w:rsid w:val="00AD72D0"/>
    <w:rsid w:val="00AD7396"/>
    <w:rsid w:val="00AE01CF"/>
    <w:rsid w:val="00AE0593"/>
    <w:rsid w:val="00AE11C9"/>
    <w:rsid w:val="00AE2081"/>
    <w:rsid w:val="00AE228B"/>
    <w:rsid w:val="00AE2EA5"/>
    <w:rsid w:val="00AE2F59"/>
    <w:rsid w:val="00AE30CE"/>
    <w:rsid w:val="00AE384B"/>
    <w:rsid w:val="00AE3DDD"/>
    <w:rsid w:val="00AE44D4"/>
    <w:rsid w:val="00AE45A9"/>
    <w:rsid w:val="00AE4E1A"/>
    <w:rsid w:val="00AE4E50"/>
    <w:rsid w:val="00AE52A6"/>
    <w:rsid w:val="00AE54AA"/>
    <w:rsid w:val="00AE5612"/>
    <w:rsid w:val="00AE579F"/>
    <w:rsid w:val="00AE5A80"/>
    <w:rsid w:val="00AE60A5"/>
    <w:rsid w:val="00AE60B6"/>
    <w:rsid w:val="00AE6249"/>
    <w:rsid w:val="00AE65BA"/>
    <w:rsid w:val="00AE678C"/>
    <w:rsid w:val="00AE68F2"/>
    <w:rsid w:val="00AE69F5"/>
    <w:rsid w:val="00AE6AE4"/>
    <w:rsid w:val="00AE6DB5"/>
    <w:rsid w:val="00AE7003"/>
    <w:rsid w:val="00AE742F"/>
    <w:rsid w:val="00AE7A9D"/>
    <w:rsid w:val="00AE7C2B"/>
    <w:rsid w:val="00AE7D4E"/>
    <w:rsid w:val="00AF0632"/>
    <w:rsid w:val="00AF0689"/>
    <w:rsid w:val="00AF0834"/>
    <w:rsid w:val="00AF1009"/>
    <w:rsid w:val="00AF13D5"/>
    <w:rsid w:val="00AF1587"/>
    <w:rsid w:val="00AF1D4F"/>
    <w:rsid w:val="00AF2354"/>
    <w:rsid w:val="00AF27CF"/>
    <w:rsid w:val="00AF2991"/>
    <w:rsid w:val="00AF35A1"/>
    <w:rsid w:val="00AF373E"/>
    <w:rsid w:val="00AF377A"/>
    <w:rsid w:val="00AF3CD9"/>
    <w:rsid w:val="00AF3E4A"/>
    <w:rsid w:val="00AF456E"/>
    <w:rsid w:val="00AF4B7D"/>
    <w:rsid w:val="00AF4BBB"/>
    <w:rsid w:val="00AF5281"/>
    <w:rsid w:val="00AF56A2"/>
    <w:rsid w:val="00AF56F8"/>
    <w:rsid w:val="00AF5724"/>
    <w:rsid w:val="00AF5EC8"/>
    <w:rsid w:val="00AF63A0"/>
    <w:rsid w:val="00AF6B53"/>
    <w:rsid w:val="00AF6BE3"/>
    <w:rsid w:val="00AF7341"/>
    <w:rsid w:val="00AF7465"/>
    <w:rsid w:val="00AF7D3E"/>
    <w:rsid w:val="00B00E5F"/>
    <w:rsid w:val="00B01523"/>
    <w:rsid w:val="00B01742"/>
    <w:rsid w:val="00B0180D"/>
    <w:rsid w:val="00B01A46"/>
    <w:rsid w:val="00B01D0A"/>
    <w:rsid w:val="00B029F6"/>
    <w:rsid w:val="00B03138"/>
    <w:rsid w:val="00B0336E"/>
    <w:rsid w:val="00B03B8F"/>
    <w:rsid w:val="00B03DC7"/>
    <w:rsid w:val="00B03F2E"/>
    <w:rsid w:val="00B04A3D"/>
    <w:rsid w:val="00B04AA8"/>
    <w:rsid w:val="00B04F3F"/>
    <w:rsid w:val="00B0511B"/>
    <w:rsid w:val="00B05416"/>
    <w:rsid w:val="00B05622"/>
    <w:rsid w:val="00B05A2D"/>
    <w:rsid w:val="00B05B09"/>
    <w:rsid w:val="00B05EC2"/>
    <w:rsid w:val="00B060F5"/>
    <w:rsid w:val="00B06BE2"/>
    <w:rsid w:val="00B06E4F"/>
    <w:rsid w:val="00B0766A"/>
    <w:rsid w:val="00B07821"/>
    <w:rsid w:val="00B07CE8"/>
    <w:rsid w:val="00B07D7C"/>
    <w:rsid w:val="00B07DF5"/>
    <w:rsid w:val="00B100E2"/>
    <w:rsid w:val="00B10160"/>
    <w:rsid w:val="00B10697"/>
    <w:rsid w:val="00B108AC"/>
    <w:rsid w:val="00B108FA"/>
    <w:rsid w:val="00B10EB9"/>
    <w:rsid w:val="00B110DB"/>
    <w:rsid w:val="00B11F45"/>
    <w:rsid w:val="00B11F9F"/>
    <w:rsid w:val="00B11FEA"/>
    <w:rsid w:val="00B12197"/>
    <w:rsid w:val="00B12453"/>
    <w:rsid w:val="00B12B63"/>
    <w:rsid w:val="00B12B81"/>
    <w:rsid w:val="00B12EBA"/>
    <w:rsid w:val="00B12F42"/>
    <w:rsid w:val="00B150BB"/>
    <w:rsid w:val="00B151C6"/>
    <w:rsid w:val="00B15C11"/>
    <w:rsid w:val="00B15CE6"/>
    <w:rsid w:val="00B15F6F"/>
    <w:rsid w:val="00B16DAD"/>
    <w:rsid w:val="00B1713A"/>
    <w:rsid w:val="00B1748E"/>
    <w:rsid w:val="00B1770A"/>
    <w:rsid w:val="00B17800"/>
    <w:rsid w:val="00B20410"/>
    <w:rsid w:val="00B20790"/>
    <w:rsid w:val="00B21359"/>
    <w:rsid w:val="00B219B7"/>
    <w:rsid w:val="00B21A84"/>
    <w:rsid w:val="00B22039"/>
    <w:rsid w:val="00B223EA"/>
    <w:rsid w:val="00B23544"/>
    <w:rsid w:val="00B2391E"/>
    <w:rsid w:val="00B23B04"/>
    <w:rsid w:val="00B23B8E"/>
    <w:rsid w:val="00B245FF"/>
    <w:rsid w:val="00B24675"/>
    <w:rsid w:val="00B247C3"/>
    <w:rsid w:val="00B256B3"/>
    <w:rsid w:val="00B25720"/>
    <w:rsid w:val="00B25CA1"/>
    <w:rsid w:val="00B26ECD"/>
    <w:rsid w:val="00B271B3"/>
    <w:rsid w:val="00B273E0"/>
    <w:rsid w:val="00B2754C"/>
    <w:rsid w:val="00B279D1"/>
    <w:rsid w:val="00B30907"/>
    <w:rsid w:val="00B30BC8"/>
    <w:rsid w:val="00B31427"/>
    <w:rsid w:val="00B317D4"/>
    <w:rsid w:val="00B31B1A"/>
    <w:rsid w:val="00B325A0"/>
    <w:rsid w:val="00B32D8A"/>
    <w:rsid w:val="00B33182"/>
    <w:rsid w:val="00B3345C"/>
    <w:rsid w:val="00B33869"/>
    <w:rsid w:val="00B33C51"/>
    <w:rsid w:val="00B33F99"/>
    <w:rsid w:val="00B34BF6"/>
    <w:rsid w:val="00B34D45"/>
    <w:rsid w:val="00B34EA7"/>
    <w:rsid w:val="00B35081"/>
    <w:rsid w:val="00B351FB"/>
    <w:rsid w:val="00B35960"/>
    <w:rsid w:val="00B35ADB"/>
    <w:rsid w:val="00B363C1"/>
    <w:rsid w:val="00B36787"/>
    <w:rsid w:val="00B36989"/>
    <w:rsid w:val="00B36F19"/>
    <w:rsid w:val="00B3764A"/>
    <w:rsid w:val="00B379E5"/>
    <w:rsid w:val="00B37F97"/>
    <w:rsid w:val="00B40C93"/>
    <w:rsid w:val="00B4165B"/>
    <w:rsid w:val="00B416CB"/>
    <w:rsid w:val="00B41D72"/>
    <w:rsid w:val="00B41FA6"/>
    <w:rsid w:val="00B41FDC"/>
    <w:rsid w:val="00B42045"/>
    <w:rsid w:val="00B421E0"/>
    <w:rsid w:val="00B42B31"/>
    <w:rsid w:val="00B42B88"/>
    <w:rsid w:val="00B42BFA"/>
    <w:rsid w:val="00B42FE1"/>
    <w:rsid w:val="00B43381"/>
    <w:rsid w:val="00B43597"/>
    <w:rsid w:val="00B4364A"/>
    <w:rsid w:val="00B43BB5"/>
    <w:rsid w:val="00B43C56"/>
    <w:rsid w:val="00B44247"/>
    <w:rsid w:val="00B44314"/>
    <w:rsid w:val="00B446CF"/>
    <w:rsid w:val="00B44730"/>
    <w:rsid w:val="00B44BC9"/>
    <w:rsid w:val="00B4521B"/>
    <w:rsid w:val="00B4577B"/>
    <w:rsid w:val="00B459A3"/>
    <w:rsid w:val="00B45C9C"/>
    <w:rsid w:val="00B45DF8"/>
    <w:rsid w:val="00B46505"/>
    <w:rsid w:val="00B46A2E"/>
    <w:rsid w:val="00B46CB2"/>
    <w:rsid w:val="00B46D3C"/>
    <w:rsid w:val="00B46E6E"/>
    <w:rsid w:val="00B472F4"/>
    <w:rsid w:val="00B476AE"/>
    <w:rsid w:val="00B50A61"/>
    <w:rsid w:val="00B50F9E"/>
    <w:rsid w:val="00B51057"/>
    <w:rsid w:val="00B51391"/>
    <w:rsid w:val="00B51521"/>
    <w:rsid w:val="00B51565"/>
    <w:rsid w:val="00B51647"/>
    <w:rsid w:val="00B516F7"/>
    <w:rsid w:val="00B519A2"/>
    <w:rsid w:val="00B51DF2"/>
    <w:rsid w:val="00B52A12"/>
    <w:rsid w:val="00B52ACC"/>
    <w:rsid w:val="00B52F00"/>
    <w:rsid w:val="00B5330D"/>
    <w:rsid w:val="00B53727"/>
    <w:rsid w:val="00B53BB9"/>
    <w:rsid w:val="00B53C81"/>
    <w:rsid w:val="00B54034"/>
    <w:rsid w:val="00B544DA"/>
    <w:rsid w:val="00B546B0"/>
    <w:rsid w:val="00B549F8"/>
    <w:rsid w:val="00B54E2D"/>
    <w:rsid w:val="00B55150"/>
    <w:rsid w:val="00B5538C"/>
    <w:rsid w:val="00B55510"/>
    <w:rsid w:val="00B55DC0"/>
    <w:rsid w:val="00B561AA"/>
    <w:rsid w:val="00B56ACA"/>
    <w:rsid w:val="00B56B9E"/>
    <w:rsid w:val="00B56F59"/>
    <w:rsid w:val="00B5732D"/>
    <w:rsid w:val="00B577FA"/>
    <w:rsid w:val="00B57940"/>
    <w:rsid w:val="00B57A0F"/>
    <w:rsid w:val="00B57AC3"/>
    <w:rsid w:val="00B60355"/>
    <w:rsid w:val="00B6109B"/>
    <w:rsid w:val="00B61346"/>
    <w:rsid w:val="00B61AA5"/>
    <w:rsid w:val="00B620E1"/>
    <w:rsid w:val="00B623D8"/>
    <w:rsid w:val="00B626EF"/>
    <w:rsid w:val="00B632FE"/>
    <w:rsid w:val="00B6394D"/>
    <w:rsid w:val="00B639A8"/>
    <w:rsid w:val="00B63BBA"/>
    <w:rsid w:val="00B63BCA"/>
    <w:rsid w:val="00B64103"/>
    <w:rsid w:val="00B643ED"/>
    <w:rsid w:val="00B645C5"/>
    <w:rsid w:val="00B6505C"/>
    <w:rsid w:val="00B650CB"/>
    <w:rsid w:val="00B65187"/>
    <w:rsid w:val="00B65B50"/>
    <w:rsid w:val="00B666BA"/>
    <w:rsid w:val="00B667BD"/>
    <w:rsid w:val="00B66AA7"/>
    <w:rsid w:val="00B66E2D"/>
    <w:rsid w:val="00B67284"/>
    <w:rsid w:val="00B676BE"/>
    <w:rsid w:val="00B67813"/>
    <w:rsid w:val="00B704FC"/>
    <w:rsid w:val="00B707B8"/>
    <w:rsid w:val="00B711A0"/>
    <w:rsid w:val="00B71519"/>
    <w:rsid w:val="00B72386"/>
    <w:rsid w:val="00B72CF3"/>
    <w:rsid w:val="00B7364E"/>
    <w:rsid w:val="00B73A84"/>
    <w:rsid w:val="00B73B43"/>
    <w:rsid w:val="00B73BC3"/>
    <w:rsid w:val="00B743D8"/>
    <w:rsid w:val="00B74CFF"/>
    <w:rsid w:val="00B74EAF"/>
    <w:rsid w:val="00B751A5"/>
    <w:rsid w:val="00B755C6"/>
    <w:rsid w:val="00B7570B"/>
    <w:rsid w:val="00B75B6E"/>
    <w:rsid w:val="00B760E0"/>
    <w:rsid w:val="00B761A9"/>
    <w:rsid w:val="00B7649F"/>
    <w:rsid w:val="00B76521"/>
    <w:rsid w:val="00B7670D"/>
    <w:rsid w:val="00B76824"/>
    <w:rsid w:val="00B76E04"/>
    <w:rsid w:val="00B7775F"/>
    <w:rsid w:val="00B80251"/>
    <w:rsid w:val="00B802F5"/>
    <w:rsid w:val="00B80428"/>
    <w:rsid w:val="00B80B62"/>
    <w:rsid w:val="00B80CA4"/>
    <w:rsid w:val="00B80D12"/>
    <w:rsid w:val="00B80D6E"/>
    <w:rsid w:val="00B80FCF"/>
    <w:rsid w:val="00B8168D"/>
    <w:rsid w:val="00B81BFD"/>
    <w:rsid w:val="00B81C2F"/>
    <w:rsid w:val="00B81F96"/>
    <w:rsid w:val="00B82EE1"/>
    <w:rsid w:val="00B83664"/>
    <w:rsid w:val="00B83B0A"/>
    <w:rsid w:val="00B83CDD"/>
    <w:rsid w:val="00B8452A"/>
    <w:rsid w:val="00B8459A"/>
    <w:rsid w:val="00B84A5D"/>
    <w:rsid w:val="00B851CF"/>
    <w:rsid w:val="00B859D1"/>
    <w:rsid w:val="00B85CDD"/>
    <w:rsid w:val="00B85D4E"/>
    <w:rsid w:val="00B85EE6"/>
    <w:rsid w:val="00B87DCC"/>
    <w:rsid w:val="00B90247"/>
    <w:rsid w:val="00B903A5"/>
    <w:rsid w:val="00B904E0"/>
    <w:rsid w:val="00B90AF4"/>
    <w:rsid w:val="00B91624"/>
    <w:rsid w:val="00B91E78"/>
    <w:rsid w:val="00B91EB8"/>
    <w:rsid w:val="00B91FBF"/>
    <w:rsid w:val="00B92021"/>
    <w:rsid w:val="00B926CA"/>
    <w:rsid w:val="00B92769"/>
    <w:rsid w:val="00B93007"/>
    <w:rsid w:val="00B93540"/>
    <w:rsid w:val="00B9373A"/>
    <w:rsid w:val="00B9391D"/>
    <w:rsid w:val="00B93974"/>
    <w:rsid w:val="00B93AF3"/>
    <w:rsid w:val="00B93E8A"/>
    <w:rsid w:val="00B940BB"/>
    <w:rsid w:val="00B94276"/>
    <w:rsid w:val="00B94311"/>
    <w:rsid w:val="00B943A6"/>
    <w:rsid w:val="00B9549A"/>
    <w:rsid w:val="00B95858"/>
    <w:rsid w:val="00B959F2"/>
    <w:rsid w:val="00B95BA9"/>
    <w:rsid w:val="00B96039"/>
    <w:rsid w:val="00B9608F"/>
    <w:rsid w:val="00B9619A"/>
    <w:rsid w:val="00B96F9E"/>
    <w:rsid w:val="00B9727D"/>
    <w:rsid w:val="00B9736F"/>
    <w:rsid w:val="00B9794A"/>
    <w:rsid w:val="00BA0EBF"/>
    <w:rsid w:val="00BA10AB"/>
    <w:rsid w:val="00BA1319"/>
    <w:rsid w:val="00BA1405"/>
    <w:rsid w:val="00BA1832"/>
    <w:rsid w:val="00BA1B45"/>
    <w:rsid w:val="00BA1B64"/>
    <w:rsid w:val="00BA1B7D"/>
    <w:rsid w:val="00BA1DF6"/>
    <w:rsid w:val="00BA1FAF"/>
    <w:rsid w:val="00BA213D"/>
    <w:rsid w:val="00BA2C81"/>
    <w:rsid w:val="00BA2E8E"/>
    <w:rsid w:val="00BA33B5"/>
    <w:rsid w:val="00BA34C5"/>
    <w:rsid w:val="00BA4876"/>
    <w:rsid w:val="00BA4C86"/>
    <w:rsid w:val="00BA50FD"/>
    <w:rsid w:val="00BA5268"/>
    <w:rsid w:val="00BA53A8"/>
    <w:rsid w:val="00BA5659"/>
    <w:rsid w:val="00BA5A9F"/>
    <w:rsid w:val="00BA5CF6"/>
    <w:rsid w:val="00BA630F"/>
    <w:rsid w:val="00BA647E"/>
    <w:rsid w:val="00BA6674"/>
    <w:rsid w:val="00BA6A3D"/>
    <w:rsid w:val="00BA6BBA"/>
    <w:rsid w:val="00BA6E79"/>
    <w:rsid w:val="00BA7908"/>
    <w:rsid w:val="00BA7AAC"/>
    <w:rsid w:val="00BB02AB"/>
    <w:rsid w:val="00BB02EC"/>
    <w:rsid w:val="00BB03EB"/>
    <w:rsid w:val="00BB0986"/>
    <w:rsid w:val="00BB09CC"/>
    <w:rsid w:val="00BB0BD7"/>
    <w:rsid w:val="00BB0D7D"/>
    <w:rsid w:val="00BB149D"/>
    <w:rsid w:val="00BB154E"/>
    <w:rsid w:val="00BB16BB"/>
    <w:rsid w:val="00BB2392"/>
    <w:rsid w:val="00BB256F"/>
    <w:rsid w:val="00BB27F0"/>
    <w:rsid w:val="00BB2BF8"/>
    <w:rsid w:val="00BB2F7C"/>
    <w:rsid w:val="00BB3205"/>
    <w:rsid w:val="00BB34B3"/>
    <w:rsid w:val="00BB3D18"/>
    <w:rsid w:val="00BB47E4"/>
    <w:rsid w:val="00BB4C2A"/>
    <w:rsid w:val="00BB4C73"/>
    <w:rsid w:val="00BB4F11"/>
    <w:rsid w:val="00BB50A0"/>
    <w:rsid w:val="00BB522D"/>
    <w:rsid w:val="00BB548C"/>
    <w:rsid w:val="00BB5564"/>
    <w:rsid w:val="00BB5604"/>
    <w:rsid w:val="00BB564B"/>
    <w:rsid w:val="00BB56A1"/>
    <w:rsid w:val="00BB62B2"/>
    <w:rsid w:val="00BB66BC"/>
    <w:rsid w:val="00BB6A29"/>
    <w:rsid w:val="00BB6C2E"/>
    <w:rsid w:val="00BB6CAD"/>
    <w:rsid w:val="00BB6D72"/>
    <w:rsid w:val="00BB7397"/>
    <w:rsid w:val="00BB7470"/>
    <w:rsid w:val="00BB7609"/>
    <w:rsid w:val="00BB7657"/>
    <w:rsid w:val="00BC004C"/>
    <w:rsid w:val="00BC06E3"/>
    <w:rsid w:val="00BC06F6"/>
    <w:rsid w:val="00BC08DB"/>
    <w:rsid w:val="00BC1008"/>
    <w:rsid w:val="00BC1486"/>
    <w:rsid w:val="00BC159C"/>
    <w:rsid w:val="00BC1D02"/>
    <w:rsid w:val="00BC1F2F"/>
    <w:rsid w:val="00BC2A15"/>
    <w:rsid w:val="00BC2A3B"/>
    <w:rsid w:val="00BC2F77"/>
    <w:rsid w:val="00BC3058"/>
    <w:rsid w:val="00BC365E"/>
    <w:rsid w:val="00BC36E4"/>
    <w:rsid w:val="00BC3E9C"/>
    <w:rsid w:val="00BC3F09"/>
    <w:rsid w:val="00BC3FD4"/>
    <w:rsid w:val="00BC4097"/>
    <w:rsid w:val="00BC4230"/>
    <w:rsid w:val="00BC46E3"/>
    <w:rsid w:val="00BC4724"/>
    <w:rsid w:val="00BC483D"/>
    <w:rsid w:val="00BC48F0"/>
    <w:rsid w:val="00BC494F"/>
    <w:rsid w:val="00BC4F41"/>
    <w:rsid w:val="00BC52DB"/>
    <w:rsid w:val="00BC54B6"/>
    <w:rsid w:val="00BC5674"/>
    <w:rsid w:val="00BC5BFE"/>
    <w:rsid w:val="00BC64BA"/>
    <w:rsid w:val="00BC6CA6"/>
    <w:rsid w:val="00BC6E7B"/>
    <w:rsid w:val="00BC7014"/>
    <w:rsid w:val="00BC74D5"/>
    <w:rsid w:val="00BC767A"/>
    <w:rsid w:val="00BC7AAE"/>
    <w:rsid w:val="00BC7EA3"/>
    <w:rsid w:val="00BD00BF"/>
    <w:rsid w:val="00BD0166"/>
    <w:rsid w:val="00BD0F82"/>
    <w:rsid w:val="00BD19FF"/>
    <w:rsid w:val="00BD2A7D"/>
    <w:rsid w:val="00BD2F42"/>
    <w:rsid w:val="00BD3359"/>
    <w:rsid w:val="00BD3552"/>
    <w:rsid w:val="00BD3B99"/>
    <w:rsid w:val="00BD3E36"/>
    <w:rsid w:val="00BD503C"/>
    <w:rsid w:val="00BD527C"/>
    <w:rsid w:val="00BD614A"/>
    <w:rsid w:val="00BD6459"/>
    <w:rsid w:val="00BD68BE"/>
    <w:rsid w:val="00BD6B88"/>
    <w:rsid w:val="00BD77B3"/>
    <w:rsid w:val="00BD7A1D"/>
    <w:rsid w:val="00BD7F76"/>
    <w:rsid w:val="00BE02D3"/>
    <w:rsid w:val="00BE09CB"/>
    <w:rsid w:val="00BE09EC"/>
    <w:rsid w:val="00BE11A9"/>
    <w:rsid w:val="00BE162C"/>
    <w:rsid w:val="00BE1768"/>
    <w:rsid w:val="00BE17D3"/>
    <w:rsid w:val="00BE1B98"/>
    <w:rsid w:val="00BE1F25"/>
    <w:rsid w:val="00BE338C"/>
    <w:rsid w:val="00BE35B6"/>
    <w:rsid w:val="00BE43E3"/>
    <w:rsid w:val="00BE44FB"/>
    <w:rsid w:val="00BE49FB"/>
    <w:rsid w:val="00BE4A26"/>
    <w:rsid w:val="00BE4F22"/>
    <w:rsid w:val="00BE5084"/>
    <w:rsid w:val="00BE523A"/>
    <w:rsid w:val="00BE561B"/>
    <w:rsid w:val="00BE571D"/>
    <w:rsid w:val="00BE59FC"/>
    <w:rsid w:val="00BE5A0C"/>
    <w:rsid w:val="00BE644C"/>
    <w:rsid w:val="00BE6571"/>
    <w:rsid w:val="00BE66E1"/>
    <w:rsid w:val="00BE66E3"/>
    <w:rsid w:val="00BE6AA7"/>
    <w:rsid w:val="00BE6B47"/>
    <w:rsid w:val="00BE7107"/>
    <w:rsid w:val="00BE71C5"/>
    <w:rsid w:val="00BE7660"/>
    <w:rsid w:val="00BE775B"/>
    <w:rsid w:val="00BE7820"/>
    <w:rsid w:val="00BE7ACD"/>
    <w:rsid w:val="00BF0261"/>
    <w:rsid w:val="00BF10AC"/>
    <w:rsid w:val="00BF1832"/>
    <w:rsid w:val="00BF1F02"/>
    <w:rsid w:val="00BF296D"/>
    <w:rsid w:val="00BF2B6A"/>
    <w:rsid w:val="00BF3B5C"/>
    <w:rsid w:val="00BF4180"/>
    <w:rsid w:val="00BF41C0"/>
    <w:rsid w:val="00BF4AF2"/>
    <w:rsid w:val="00BF4E2A"/>
    <w:rsid w:val="00BF4F63"/>
    <w:rsid w:val="00BF5046"/>
    <w:rsid w:val="00BF5248"/>
    <w:rsid w:val="00BF596E"/>
    <w:rsid w:val="00BF5D93"/>
    <w:rsid w:val="00BF6062"/>
    <w:rsid w:val="00BF62BC"/>
    <w:rsid w:val="00BF6804"/>
    <w:rsid w:val="00BF6DD3"/>
    <w:rsid w:val="00BF74D3"/>
    <w:rsid w:val="00BF770B"/>
    <w:rsid w:val="00BF7D6E"/>
    <w:rsid w:val="00BF7F37"/>
    <w:rsid w:val="00C0039F"/>
    <w:rsid w:val="00C00D12"/>
    <w:rsid w:val="00C00DA6"/>
    <w:rsid w:val="00C017B3"/>
    <w:rsid w:val="00C01C34"/>
    <w:rsid w:val="00C02599"/>
    <w:rsid w:val="00C0345B"/>
    <w:rsid w:val="00C04164"/>
    <w:rsid w:val="00C0464C"/>
    <w:rsid w:val="00C048A9"/>
    <w:rsid w:val="00C049E7"/>
    <w:rsid w:val="00C04ADD"/>
    <w:rsid w:val="00C04CDE"/>
    <w:rsid w:val="00C04ED2"/>
    <w:rsid w:val="00C054AF"/>
    <w:rsid w:val="00C056B4"/>
    <w:rsid w:val="00C0594C"/>
    <w:rsid w:val="00C05A92"/>
    <w:rsid w:val="00C05C78"/>
    <w:rsid w:val="00C06545"/>
    <w:rsid w:val="00C0671F"/>
    <w:rsid w:val="00C0697D"/>
    <w:rsid w:val="00C06F2D"/>
    <w:rsid w:val="00C07074"/>
    <w:rsid w:val="00C101E0"/>
    <w:rsid w:val="00C10E3E"/>
    <w:rsid w:val="00C110BA"/>
    <w:rsid w:val="00C110F2"/>
    <w:rsid w:val="00C11160"/>
    <w:rsid w:val="00C113B3"/>
    <w:rsid w:val="00C116CD"/>
    <w:rsid w:val="00C121B2"/>
    <w:rsid w:val="00C12464"/>
    <w:rsid w:val="00C126BF"/>
    <w:rsid w:val="00C127BC"/>
    <w:rsid w:val="00C1348A"/>
    <w:rsid w:val="00C139A7"/>
    <w:rsid w:val="00C139F6"/>
    <w:rsid w:val="00C13F28"/>
    <w:rsid w:val="00C14C6D"/>
    <w:rsid w:val="00C14F8A"/>
    <w:rsid w:val="00C152BF"/>
    <w:rsid w:val="00C15361"/>
    <w:rsid w:val="00C15466"/>
    <w:rsid w:val="00C15752"/>
    <w:rsid w:val="00C159C7"/>
    <w:rsid w:val="00C15D91"/>
    <w:rsid w:val="00C161D2"/>
    <w:rsid w:val="00C166C5"/>
    <w:rsid w:val="00C16963"/>
    <w:rsid w:val="00C16CBF"/>
    <w:rsid w:val="00C16F4B"/>
    <w:rsid w:val="00C1715B"/>
    <w:rsid w:val="00C176F5"/>
    <w:rsid w:val="00C17810"/>
    <w:rsid w:val="00C17922"/>
    <w:rsid w:val="00C20002"/>
    <w:rsid w:val="00C20E28"/>
    <w:rsid w:val="00C20EB1"/>
    <w:rsid w:val="00C20F50"/>
    <w:rsid w:val="00C21CCC"/>
    <w:rsid w:val="00C21DE8"/>
    <w:rsid w:val="00C21F66"/>
    <w:rsid w:val="00C2237F"/>
    <w:rsid w:val="00C224A0"/>
    <w:rsid w:val="00C2286E"/>
    <w:rsid w:val="00C22B45"/>
    <w:rsid w:val="00C22F2C"/>
    <w:rsid w:val="00C22FEA"/>
    <w:rsid w:val="00C23148"/>
    <w:rsid w:val="00C2382B"/>
    <w:rsid w:val="00C23D8D"/>
    <w:rsid w:val="00C240FB"/>
    <w:rsid w:val="00C2481A"/>
    <w:rsid w:val="00C24854"/>
    <w:rsid w:val="00C25435"/>
    <w:rsid w:val="00C25818"/>
    <w:rsid w:val="00C25CFB"/>
    <w:rsid w:val="00C26121"/>
    <w:rsid w:val="00C269DB"/>
    <w:rsid w:val="00C269FC"/>
    <w:rsid w:val="00C26DAC"/>
    <w:rsid w:val="00C26FE5"/>
    <w:rsid w:val="00C27046"/>
    <w:rsid w:val="00C271DE"/>
    <w:rsid w:val="00C275EA"/>
    <w:rsid w:val="00C27E01"/>
    <w:rsid w:val="00C27EEE"/>
    <w:rsid w:val="00C30242"/>
    <w:rsid w:val="00C3070D"/>
    <w:rsid w:val="00C310B6"/>
    <w:rsid w:val="00C31305"/>
    <w:rsid w:val="00C31ACE"/>
    <w:rsid w:val="00C3227B"/>
    <w:rsid w:val="00C327D4"/>
    <w:rsid w:val="00C32953"/>
    <w:rsid w:val="00C32BD5"/>
    <w:rsid w:val="00C32D64"/>
    <w:rsid w:val="00C33315"/>
    <w:rsid w:val="00C33909"/>
    <w:rsid w:val="00C33C91"/>
    <w:rsid w:val="00C33D65"/>
    <w:rsid w:val="00C33E9D"/>
    <w:rsid w:val="00C33EF1"/>
    <w:rsid w:val="00C3433F"/>
    <w:rsid w:val="00C3436E"/>
    <w:rsid w:val="00C34D70"/>
    <w:rsid w:val="00C350B3"/>
    <w:rsid w:val="00C353E2"/>
    <w:rsid w:val="00C3576E"/>
    <w:rsid w:val="00C35A78"/>
    <w:rsid w:val="00C35FEE"/>
    <w:rsid w:val="00C36199"/>
    <w:rsid w:val="00C36286"/>
    <w:rsid w:val="00C364B9"/>
    <w:rsid w:val="00C364C4"/>
    <w:rsid w:val="00C368DD"/>
    <w:rsid w:val="00C36928"/>
    <w:rsid w:val="00C36B05"/>
    <w:rsid w:val="00C36D2F"/>
    <w:rsid w:val="00C37422"/>
    <w:rsid w:val="00C37672"/>
    <w:rsid w:val="00C37707"/>
    <w:rsid w:val="00C37744"/>
    <w:rsid w:val="00C37BA8"/>
    <w:rsid w:val="00C40164"/>
    <w:rsid w:val="00C40E3D"/>
    <w:rsid w:val="00C41104"/>
    <w:rsid w:val="00C41ED0"/>
    <w:rsid w:val="00C423F9"/>
    <w:rsid w:val="00C42435"/>
    <w:rsid w:val="00C426EA"/>
    <w:rsid w:val="00C428D5"/>
    <w:rsid w:val="00C42B0C"/>
    <w:rsid w:val="00C42E01"/>
    <w:rsid w:val="00C43104"/>
    <w:rsid w:val="00C43294"/>
    <w:rsid w:val="00C433F8"/>
    <w:rsid w:val="00C437A4"/>
    <w:rsid w:val="00C441D5"/>
    <w:rsid w:val="00C447FE"/>
    <w:rsid w:val="00C44835"/>
    <w:rsid w:val="00C4486D"/>
    <w:rsid w:val="00C44892"/>
    <w:rsid w:val="00C44C22"/>
    <w:rsid w:val="00C44CA3"/>
    <w:rsid w:val="00C44DF3"/>
    <w:rsid w:val="00C4536B"/>
    <w:rsid w:val="00C45983"/>
    <w:rsid w:val="00C459BE"/>
    <w:rsid w:val="00C4629A"/>
    <w:rsid w:val="00C466C2"/>
    <w:rsid w:val="00C47304"/>
    <w:rsid w:val="00C47652"/>
    <w:rsid w:val="00C47841"/>
    <w:rsid w:val="00C47862"/>
    <w:rsid w:val="00C47D3F"/>
    <w:rsid w:val="00C47F9B"/>
    <w:rsid w:val="00C50B82"/>
    <w:rsid w:val="00C50F08"/>
    <w:rsid w:val="00C5143D"/>
    <w:rsid w:val="00C516A8"/>
    <w:rsid w:val="00C517F6"/>
    <w:rsid w:val="00C5334E"/>
    <w:rsid w:val="00C5346A"/>
    <w:rsid w:val="00C5360D"/>
    <w:rsid w:val="00C53B0D"/>
    <w:rsid w:val="00C53D52"/>
    <w:rsid w:val="00C53FD5"/>
    <w:rsid w:val="00C5416A"/>
    <w:rsid w:val="00C54EE9"/>
    <w:rsid w:val="00C55466"/>
    <w:rsid w:val="00C55476"/>
    <w:rsid w:val="00C55869"/>
    <w:rsid w:val="00C559C5"/>
    <w:rsid w:val="00C55A3A"/>
    <w:rsid w:val="00C572D1"/>
    <w:rsid w:val="00C57521"/>
    <w:rsid w:val="00C576EE"/>
    <w:rsid w:val="00C578F1"/>
    <w:rsid w:val="00C60584"/>
    <w:rsid w:val="00C60812"/>
    <w:rsid w:val="00C6116B"/>
    <w:rsid w:val="00C61626"/>
    <w:rsid w:val="00C6178B"/>
    <w:rsid w:val="00C61A0C"/>
    <w:rsid w:val="00C61C0D"/>
    <w:rsid w:val="00C623F6"/>
    <w:rsid w:val="00C628FD"/>
    <w:rsid w:val="00C62949"/>
    <w:rsid w:val="00C629F4"/>
    <w:rsid w:val="00C62C2C"/>
    <w:rsid w:val="00C63796"/>
    <w:rsid w:val="00C63EE6"/>
    <w:rsid w:val="00C641BF"/>
    <w:rsid w:val="00C645B0"/>
    <w:rsid w:val="00C64FFB"/>
    <w:rsid w:val="00C6505B"/>
    <w:rsid w:val="00C65078"/>
    <w:rsid w:val="00C65248"/>
    <w:rsid w:val="00C659BD"/>
    <w:rsid w:val="00C6660F"/>
    <w:rsid w:val="00C6765E"/>
    <w:rsid w:val="00C67888"/>
    <w:rsid w:val="00C702B4"/>
    <w:rsid w:val="00C70B05"/>
    <w:rsid w:val="00C710BF"/>
    <w:rsid w:val="00C7116F"/>
    <w:rsid w:val="00C711FA"/>
    <w:rsid w:val="00C71534"/>
    <w:rsid w:val="00C716B3"/>
    <w:rsid w:val="00C721CB"/>
    <w:rsid w:val="00C7276C"/>
    <w:rsid w:val="00C72924"/>
    <w:rsid w:val="00C72E33"/>
    <w:rsid w:val="00C73807"/>
    <w:rsid w:val="00C73C17"/>
    <w:rsid w:val="00C73DA4"/>
    <w:rsid w:val="00C73ECE"/>
    <w:rsid w:val="00C740DE"/>
    <w:rsid w:val="00C7416D"/>
    <w:rsid w:val="00C74734"/>
    <w:rsid w:val="00C749D5"/>
    <w:rsid w:val="00C74C70"/>
    <w:rsid w:val="00C74C72"/>
    <w:rsid w:val="00C74CD0"/>
    <w:rsid w:val="00C752DE"/>
    <w:rsid w:val="00C752EF"/>
    <w:rsid w:val="00C757C0"/>
    <w:rsid w:val="00C758D8"/>
    <w:rsid w:val="00C75D96"/>
    <w:rsid w:val="00C7664C"/>
    <w:rsid w:val="00C76A0D"/>
    <w:rsid w:val="00C76B3B"/>
    <w:rsid w:val="00C76E4F"/>
    <w:rsid w:val="00C76EC6"/>
    <w:rsid w:val="00C7714A"/>
    <w:rsid w:val="00C8015E"/>
    <w:rsid w:val="00C802E7"/>
    <w:rsid w:val="00C808EF"/>
    <w:rsid w:val="00C80CFE"/>
    <w:rsid w:val="00C811A1"/>
    <w:rsid w:val="00C8162B"/>
    <w:rsid w:val="00C82368"/>
    <w:rsid w:val="00C829D2"/>
    <w:rsid w:val="00C82FF2"/>
    <w:rsid w:val="00C83802"/>
    <w:rsid w:val="00C839CC"/>
    <w:rsid w:val="00C84080"/>
    <w:rsid w:val="00C84C85"/>
    <w:rsid w:val="00C8605D"/>
    <w:rsid w:val="00C86D27"/>
    <w:rsid w:val="00C87076"/>
    <w:rsid w:val="00C872DF"/>
    <w:rsid w:val="00C87E82"/>
    <w:rsid w:val="00C903C2"/>
    <w:rsid w:val="00C90796"/>
    <w:rsid w:val="00C90815"/>
    <w:rsid w:val="00C910D1"/>
    <w:rsid w:val="00C91489"/>
    <w:rsid w:val="00C916AB"/>
    <w:rsid w:val="00C91713"/>
    <w:rsid w:val="00C91BB3"/>
    <w:rsid w:val="00C91CF6"/>
    <w:rsid w:val="00C91F3B"/>
    <w:rsid w:val="00C921C9"/>
    <w:rsid w:val="00C9227E"/>
    <w:rsid w:val="00C92368"/>
    <w:rsid w:val="00C924C0"/>
    <w:rsid w:val="00C9267B"/>
    <w:rsid w:val="00C9299C"/>
    <w:rsid w:val="00C937C9"/>
    <w:rsid w:val="00C93930"/>
    <w:rsid w:val="00C93A55"/>
    <w:rsid w:val="00C93AA3"/>
    <w:rsid w:val="00C93B69"/>
    <w:rsid w:val="00C93EFA"/>
    <w:rsid w:val="00C94108"/>
    <w:rsid w:val="00C94579"/>
    <w:rsid w:val="00C949B9"/>
    <w:rsid w:val="00C94A8C"/>
    <w:rsid w:val="00C94DFC"/>
    <w:rsid w:val="00C951AD"/>
    <w:rsid w:val="00C9525F"/>
    <w:rsid w:val="00C95B22"/>
    <w:rsid w:val="00C95F82"/>
    <w:rsid w:val="00C962EE"/>
    <w:rsid w:val="00C966CF"/>
    <w:rsid w:val="00C96E87"/>
    <w:rsid w:val="00C96F7D"/>
    <w:rsid w:val="00C9708C"/>
    <w:rsid w:val="00C9733A"/>
    <w:rsid w:val="00C97EF2"/>
    <w:rsid w:val="00CA0512"/>
    <w:rsid w:val="00CA054A"/>
    <w:rsid w:val="00CA0556"/>
    <w:rsid w:val="00CA08E0"/>
    <w:rsid w:val="00CA0A7D"/>
    <w:rsid w:val="00CA0DCD"/>
    <w:rsid w:val="00CA0E37"/>
    <w:rsid w:val="00CA14CC"/>
    <w:rsid w:val="00CA1616"/>
    <w:rsid w:val="00CA1818"/>
    <w:rsid w:val="00CA1B7C"/>
    <w:rsid w:val="00CA1DFB"/>
    <w:rsid w:val="00CA22D1"/>
    <w:rsid w:val="00CA2766"/>
    <w:rsid w:val="00CA29DD"/>
    <w:rsid w:val="00CA31AC"/>
    <w:rsid w:val="00CA3B05"/>
    <w:rsid w:val="00CA3E42"/>
    <w:rsid w:val="00CA45EF"/>
    <w:rsid w:val="00CA4D11"/>
    <w:rsid w:val="00CA5337"/>
    <w:rsid w:val="00CA5973"/>
    <w:rsid w:val="00CA613D"/>
    <w:rsid w:val="00CA68E9"/>
    <w:rsid w:val="00CA6C62"/>
    <w:rsid w:val="00CA6E96"/>
    <w:rsid w:val="00CA6F52"/>
    <w:rsid w:val="00CA727C"/>
    <w:rsid w:val="00CA7BB7"/>
    <w:rsid w:val="00CA7DE9"/>
    <w:rsid w:val="00CB015C"/>
    <w:rsid w:val="00CB03DA"/>
    <w:rsid w:val="00CB0445"/>
    <w:rsid w:val="00CB0ACC"/>
    <w:rsid w:val="00CB14B1"/>
    <w:rsid w:val="00CB1B76"/>
    <w:rsid w:val="00CB2105"/>
    <w:rsid w:val="00CB251E"/>
    <w:rsid w:val="00CB2614"/>
    <w:rsid w:val="00CB2737"/>
    <w:rsid w:val="00CB2BD7"/>
    <w:rsid w:val="00CB38F1"/>
    <w:rsid w:val="00CB3DDF"/>
    <w:rsid w:val="00CB4600"/>
    <w:rsid w:val="00CB4875"/>
    <w:rsid w:val="00CB53AC"/>
    <w:rsid w:val="00CB54B7"/>
    <w:rsid w:val="00CB56EA"/>
    <w:rsid w:val="00CB6C98"/>
    <w:rsid w:val="00CB6ED7"/>
    <w:rsid w:val="00CB74D6"/>
    <w:rsid w:val="00CB7A01"/>
    <w:rsid w:val="00CB7B33"/>
    <w:rsid w:val="00CC0824"/>
    <w:rsid w:val="00CC1327"/>
    <w:rsid w:val="00CC1A19"/>
    <w:rsid w:val="00CC1D57"/>
    <w:rsid w:val="00CC1E53"/>
    <w:rsid w:val="00CC36D3"/>
    <w:rsid w:val="00CC383A"/>
    <w:rsid w:val="00CC3A25"/>
    <w:rsid w:val="00CC3A8E"/>
    <w:rsid w:val="00CC4BC1"/>
    <w:rsid w:val="00CC4E2E"/>
    <w:rsid w:val="00CC4F9E"/>
    <w:rsid w:val="00CC5571"/>
    <w:rsid w:val="00CC5C7A"/>
    <w:rsid w:val="00CC5EB7"/>
    <w:rsid w:val="00CC60E5"/>
    <w:rsid w:val="00CC62B4"/>
    <w:rsid w:val="00CC6B0D"/>
    <w:rsid w:val="00CC6B2C"/>
    <w:rsid w:val="00CC6E07"/>
    <w:rsid w:val="00CC7A9B"/>
    <w:rsid w:val="00CD02CF"/>
    <w:rsid w:val="00CD052A"/>
    <w:rsid w:val="00CD07AE"/>
    <w:rsid w:val="00CD0955"/>
    <w:rsid w:val="00CD0EB8"/>
    <w:rsid w:val="00CD16AF"/>
    <w:rsid w:val="00CD16DA"/>
    <w:rsid w:val="00CD1C09"/>
    <w:rsid w:val="00CD1CDA"/>
    <w:rsid w:val="00CD2074"/>
    <w:rsid w:val="00CD2318"/>
    <w:rsid w:val="00CD2716"/>
    <w:rsid w:val="00CD2811"/>
    <w:rsid w:val="00CD2B3B"/>
    <w:rsid w:val="00CD3036"/>
    <w:rsid w:val="00CD3289"/>
    <w:rsid w:val="00CD33BF"/>
    <w:rsid w:val="00CD34ED"/>
    <w:rsid w:val="00CD3672"/>
    <w:rsid w:val="00CD3723"/>
    <w:rsid w:val="00CD375B"/>
    <w:rsid w:val="00CD3B45"/>
    <w:rsid w:val="00CD4895"/>
    <w:rsid w:val="00CD5696"/>
    <w:rsid w:val="00CD5BAA"/>
    <w:rsid w:val="00CD624E"/>
    <w:rsid w:val="00CD6F54"/>
    <w:rsid w:val="00CD7F1F"/>
    <w:rsid w:val="00CE0463"/>
    <w:rsid w:val="00CE0535"/>
    <w:rsid w:val="00CE16F3"/>
    <w:rsid w:val="00CE1F8B"/>
    <w:rsid w:val="00CE2500"/>
    <w:rsid w:val="00CE2527"/>
    <w:rsid w:val="00CE2CA6"/>
    <w:rsid w:val="00CE2E13"/>
    <w:rsid w:val="00CE34A2"/>
    <w:rsid w:val="00CE3BE0"/>
    <w:rsid w:val="00CE3EF1"/>
    <w:rsid w:val="00CE4BFD"/>
    <w:rsid w:val="00CE51A6"/>
    <w:rsid w:val="00CE5A76"/>
    <w:rsid w:val="00CE6074"/>
    <w:rsid w:val="00CE6541"/>
    <w:rsid w:val="00CE708F"/>
    <w:rsid w:val="00CE74CB"/>
    <w:rsid w:val="00CE7611"/>
    <w:rsid w:val="00CE7F53"/>
    <w:rsid w:val="00CF000F"/>
    <w:rsid w:val="00CF02BE"/>
    <w:rsid w:val="00CF0346"/>
    <w:rsid w:val="00CF0699"/>
    <w:rsid w:val="00CF0E0F"/>
    <w:rsid w:val="00CF14B6"/>
    <w:rsid w:val="00CF179D"/>
    <w:rsid w:val="00CF1A71"/>
    <w:rsid w:val="00CF216A"/>
    <w:rsid w:val="00CF25AE"/>
    <w:rsid w:val="00CF2B82"/>
    <w:rsid w:val="00CF3151"/>
    <w:rsid w:val="00CF3339"/>
    <w:rsid w:val="00CF335F"/>
    <w:rsid w:val="00CF3939"/>
    <w:rsid w:val="00CF4441"/>
    <w:rsid w:val="00CF4B31"/>
    <w:rsid w:val="00CF4F6F"/>
    <w:rsid w:val="00CF5554"/>
    <w:rsid w:val="00CF564A"/>
    <w:rsid w:val="00CF583A"/>
    <w:rsid w:val="00CF58BC"/>
    <w:rsid w:val="00CF59DD"/>
    <w:rsid w:val="00CF62E0"/>
    <w:rsid w:val="00CF63D0"/>
    <w:rsid w:val="00CF6514"/>
    <w:rsid w:val="00CF670F"/>
    <w:rsid w:val="00CF6827"/>
    <w:rsid w:val="00CF6B2A"/>
    <w:rsid w:val="00CF6D1C"/>
    <w:rsid w:val="00D00F2D"/>
    <w:rsid w:val="00D014F8"/>
    <w:rsid w:val="00D01917"/>
    <w:rsid w:val="00D01F62"/>
    <w:rsid w:val="00D01FAC"/>
    <w:rsid w:val="00D022BD"/>
    <w:rsid w:val="00D0251D"/>
    <w:rsid w:val="00D025D6"/>
    <w:rsid w:val="00D02FF5"/>
    <w:rsid w:val="00D03250"/>
    <w:rsid w:val="00D0385D"/>
    <w:rsid w:val="00D042DC"/>
    <w:rsid w:val="00D044A5"/>
    <w:rsid w:val="00D048EB"/>
    <w:rsid w:val="00D05DAC"/>
    <w:rsid w:val="00D05E6F"/>
    <w:rsid w:val="00D06394"/>
    <w:rsid w:val="00D065FE"/>
    <w:rsid w:val="00D066B5"/>
    <w:rsid w:val="00D06BE7"/>
    <w:rsid w:val="00D072E4"/>
    <w:rsid w:val="00D07D59"/>
    <w:rsid w:val="00D1000C"/>
    <w:rsid w:val="00D10B69"/>
    <w:rsid w:val="00D1148B"/>
    <w:rsid w:val="00D1175F"/>
    <w:rsid w:val="00D11769"/>
    <w:rsid w:val="00D119E8"/>
    <w:rsid w:val="00D11C9B"/>
    <w:rsid w:val="00D11E61"/>
    <w:rsid w:val="00D120A8"/>
    <w:rsid w:val="00D124D8"/>
    <w:rsid w:val="00D1318B"/>
    <w:rsid w:val="00D1343A"/>
    <w:rsid w:val="00D136AC"/>
    <w:rsid w:val="00D13744"/>
    <w:rsid w:val="00D13E16"/>
    <w:rsid w:val="00D14027"/>
    <w:rsid w:val="00D14300"/>
    <w:rsid w:val="00D14528"/>
    <w:rsid w:val="00D1469D"/>
    <w:rsid w:val="00D14866"/>
    <w:rsid w:val="00D14D44"/>
    <w:rsid w:val="00D1517A"/>
    <w:rsid w:val="00D1541F"/>
    <w:rsid w:val="00D1583D"/>
    <w:rsid w:val="00D1592F"/>
    <w:rsid w:val="00D15A10"/>
    <w:rsid w:val="00D15A15"/>
    <w:rsid w:val="00D15CCD"/>
    <w:rsid w:val="00D15EDA"/>
    <w:rsid w:val="00D16294"/>
    <w:rsid w:val="00D164A2"/>
    <w:rsid w:val="00D16A38"/>
    <w:rsid w:val="00D16D0B"/>
    <w:rsid w:val="00D16ED5"/>
    <w:rsid w:val="00D16FB0"/>
    <w:rsid w:val="00D17EF2"/>
    <w:rsid w:val="00D20164"/>
    <w:rsid w:val="00D207AA"/>
    <w:rsid w:val="00D2087B"/>
    <w:rsid w:val="00D2099D"/>
    <w:rsid w:val="00D20ED9"/>
    <w:rsid w:val="00D20F0C"/>
    <w:rsid w:val="00D2198A"/>
    <w:rsid w:val="00D21B71"/>
    <w:rsid w:val="00D21D06"/>
    <w:rsid w:val="00D21E39"/>
    <w:rsid w:val="00D2200C"/>
    <w:rsid w:val="00D221F9"/>
    <w:rsid w:val="00D2241C"/>
    <w:rsid w:val="00D22D29"/>
    <w:rsid w:val="00D23027"/>
    <w:rsid w:val="00D2329A"/>
    <w:rsid w:val="00D23379"/>
    <w:rsid w:val="00D234EB"/>
    <w:rsid w:val="00D23F8B"/>
    <w:rsid w:val="00D2465D"/>
    <w:rsid w:val="00D24E96"/>
    <w:rsid w:val="00D25100"/>
    <w:rsid w:val="00D25C4F"/>
    <w:rsid w:val="00D25E80"/>
    <w:rsid w:val="00D26BCF"/>
    <w:rsid w:val="00D270B8"/>
    <w:rsid w:val="00D27541"/>
    <w:rsid w:val="00D277C5"/>
    <w:rsid w:val="00D27ADF"/>
    <w:rsid w:val="00D30300"/>
    <w:rsid w:val="00D30D49"/>
    <w:rsid w:val="00D30D4F"/>
    <w:rsid w:val="00D3141E"/>
    <w:rsid w:val="00D31723"/>
    <w:rsid w:val="00D31810"/>
    <w:rsid w:val="00D31B3E"/>
    <w:rsid w:val="00D320F6"/>
    <w:rsid w:val="00D32279"/>
    <w:rsid w:val="00D3249D"/>
    <w:rsid w:val="00D32CBE"/>
    <w:rsid w:val="00D32D9C"/>
    <w:rsid w:val="00D32DBA"/>
    <w:rsid w:val="00D32FC6"/>
    <w:rsid w:val="00D332E4"/>
    <w:rsid w:val="00D33629"/>
    <w:rsid w:val="00D33DA9"/>
    <w:rsid w:val="00D3406F"/>
    <w:rsid w:val="00D34D2E"/>
    <w:rsid w:val="00D35092"/>
    <w:rsid w:val="00D3528E"/>
    <w:rsid w:val="00D35471"/>
    <w:rsid w:val="00D35532"/>
    <w:rsid w:val="00D3596C"/>
    <w:rsid w:val="00D35C0D"/>
    <w:rsid w:val="00D35F7A"/>
    <w:rsid w:val="00D36142"/>
    <w:rsid w:val="00D3647F"/>
    <w:rsid w:val="00D36972"/>
    <w:rsid w:val="00D369CA"/>
    <w:rsid w:val="00D3704C"/>
    <w:rsid w:val="00D37C02"/>
    <w:rsid w:val="00D4006A"/>
    <w:rsid w:val="00D40740"/>
    <w:rsid w:val="00D4078C"/>
    <w:rsid w:val="00D41B79"/>
    <w:rsid w:val="00D41BF0"/>
    <w:rsid w:val="00D426DB"/>
    <w:rsid w:val="00D42CA1"/>
    <w:rsid w:val="00D42D05"/>
    <w:rsid w:val="00D42E2E"/>
    <w:rsid w:val="00D42EB4"/>
    <w:rsid w:val="00D433BC"/>
    <w:rsid w:val="00D438C2"/>
    <w:rsid w:val="00D43A94"/>
    <w:rsid w:val="00D43AAF"/>
    <w:rsid w:val="00D4424E"/>
    <w:rsid w:val="00D448C8"/>
    <w:rsid w:val="00D45797"/>
    <w:rsid w:val="00D45D89"/>
    <w:rsid w:val="00D45E8A"/>
    <w:rsid w:val="00D46F1A"/>
    <w:rsid w:val="00D472AF"/>
    <w:rsid w:val="00D4792F"/>
    <w:rsid w:val="00D47E94"/>
    <w:rsid w:val="00D500BE"/>
    <w:rsid w:val="00D50216"/>
    <w:rsid w:val="00D502C0"/>
    <w:rsid w:val="00D506A3"/>
    <w:rsid w:val="00D50A46"/>
    <w:rsid w:val="00D50D7E"/>
    <w:rsid w:val="00D51176"/>
    <w:rsid w:val="00D5140D"/>
    <w:rsid w:val="00D51E32"/>
    <w:rsid w:val="00D52286"/>
    <w:rsid w:val="00D52643"/>
    <w:rsid w:val="00D52D00"/>
    <w:rsid w:val="00D53162"/>
    <w:rsid w:val="00D5332B"/>
    <w:rsid w:val="00D5388C"/>
    <w:rsid w:val="00D538FF"/>
    <w:rsid w:val="00D5434E"/>
    <w:rsid w:val="00D543D8"/>
    <w:rsid w:val="00D5441C"/>
    <w:rsid w:val="00D54484"/>
    <w:rsid w:val="00D54651"/>
    <w:rsid w:val="00D546CA"/>
    <w:rsid w:val="00D54792"/>
    <w:rsid w:val="00D54B8A"/>
    <w:rsid w:val="00D5512A"/>
    <w:rsid w:val="00D55DB5"/>
    <w:rsid w:val="00D568C8"/>
    <w:rsid w:val="00D56BF1"/>
    <w:rsid w:val="00D5728B"/>
    <w:rsid w:val="00D57573"/>
    <w:rsid w:val="00D5777C"/>
    <w:rsid w:val="00D57C3C"/>
    <w:rsid w:val="00D57D6A"/>
    <w:rsid w:val="00D601F8"/>
    <w:rsid w:val="00D60645"/>
    <w:rsid w:val="00D60B29"/>
    <w:rsid w:val="00D60F7E"/>
    <w:rsid w:val="00D6142D"/>
    <w:rsid w:val="00D61504"/>
    <w:rsid w:val="00D61E8E"/>
    <w:rsid w:val="00D61FFF"/>
    <w:rsid w:val="00D6274E"/>
    <w:rsid w:val="00D62BF1"/>
    <w:rsid w:val="00D62D43"/>
    <w:rsid w:val="00D62D9A"/>
    <w:rsid w:val="00D6313C"/>
    <w:rsid w:val="00D63579"/>
    <w:rsid w:val="00D63819"/>
    <w:rsid w:val="00D63DED"/>
    <w:rsid w:val="00D63FE8"/>
    <w:rsid w:val="00D640EC"/>
    <w:rsid w:val="00D64161"/>
    <w:rsid w:val="00D646DD"/>
    <w:rsid w:val="00D64B9C"/>
    <w:rsid w:val="00D6511C"/>
    <w:rsid w:val="00D65166"/>
    <w:rsid w:val="00D652E7"/>
    <w:rsid w:val="00D653A4"/>
    <w:rsid w:val="00D658A2"/>
    <w:rsid w:val="00D65A25"/>
    <w:rsid w:val="00D65E73"/>
    <w:rsid w:val="00D66D8C"/>
    <w:rsid w:val="00D66F8A"/>
    <w:rsid w:val="00D6710C"/>
    <w:rsid w:val="00D67237"/>
    <w:rsid w:val="00D67366"/>
    <w:rsid w:val="00D67511"/>
    <w:rsid w:val="00D6778C"/>
    <w:rsid w:val="00D70F50"/>
    <w:rsid w:val="00D71003"/>
    <w:rsid w:val="00D71702"/>
    <w:rsid w:val="00D71B52"/>
    <w:rsid w:val="00D72223"/>
    <w:rsid w:val="00D7366A"/>
    <w:rsid w:val="00D73A7B"/>
    <w:rsid w:val="00D73F8F"/>
    <w:rsid w:val="00D747A6"/>
    <w:rsid w:val="00D74AB0"/>
    <w:rsid w:val="00D74B71"/>
    <w:rsid w:val="00D752CF"/>
    <w:rsid w:val="00D757D3"/>
    <w:rsid w:val="00D759BD"/>
    <w:rsid w:val="00D75C99"/>
    <w:rsid w:val="00D75D4D"/>
    <w:rsid w:val="00D7636A"/>
    <w:rsid w:val="00D76C36"/>
    <w:rsid w:val="00D76D40"/>
    <w:rsid w:val="00D76FFD"/>
    <w:rsid w:val="00D77024"/>
    <w:rsid w:val="00D77260"/>
    <w:rsid w:val="00D7747C"/>
    <w:rsid w:val="00D7798E"/>
    <w:rsid w:val="00D77DA2"/>
    <w:rsid w:val="00D80381"/>
    <w:rsid w:val="00D80672"/>
    <w:rsid w:val="00D8075A"/>
    <w:rsid w:val="00D80C73"/>
    <w:rsid w:val="00D81A15"/>
    <w:rsid w:val="00D81A22"/>
    <w:rsid w:val="00D81AC7"/>
    <w:rsid w:val="00D822F7"/>
    <w:rsid w:val="00D8247E"/>
    <w:rsid w:val="00D82A1E"/>
    <w:rsid w:val="00D82A5A"/>
    <w:rsid w:val="00D82AFC"/>
    <w:rsid w:val="00D83112"/>
    <w:rsid w:val="00D832ED"/>
    <w:rsid w:val="00D833DE"/>
    <w:rsid w:val="00D83442"/>
    <w:rsid w:val="00D83468"/>
    <w:rsid w:val="00D835B7"/>
    <w:rsid w:val="00D838AC"/>
    <w:rsid w:val="00D843BA"/>
    <w:rsid w:val="00D84462"/>
    <w:rsid w:val="00D84AEC"/>
    <w:rsid w:val="00D84DEB"/>
    <w:rsid w:val="00D85AB1"/>
    <w:rsid w:val="00D85E66"/>
    <w:rsid w:val="00D86904"/>
    <w:rsid w:val="00D86B1F"/>
    <w:rsid w:val="00D87AA5"/>
    <w:rsid w:val="00D9003D"/>
    <w:rsid w:val="00D900CC"/>
    <w:rsid w:val="00D905D1"/>
    <w:rsid w:val="00D9085C"/>
    <w:rsid w:val="00D908D8"/>
    <w:rsid w:val="00D90F1F"/>
    <w:rsid w:val="00D91B44"/>
    <w:rsid w:val="00D91CF6"/>
    <w:rsid w:val="00D91EBD"/>
    <w:rsid w:val="00D9203B"/>
    <w:rsid w:val="00D92238"/>
    <w:rsid w:val="00D92BC9"/>
    <w:rsid w:val="00D936E9"/>
    <w:rsid w:val="00D9398E"/>
    <w:rsid w:val="00D93BD4"/>
    <w:rsid w:val="00D941A3"/>
    <w:rsid w:val="00D947A2"/>
    <w:rsid w:val="00D947D3"/>
    <w:rsid w:val="00D94835"/>
    <w:rsid w:val="00D94A94"/>
    <w:rsid w:val="00D951EB"/>
    <w:rsid w:val="00D9529E"/>
    <w:rsid w:val="00D9552A"/>
    <w:rsid w:val="00D9595F"/>
    <w:rsid w:val="00D95C72"/>
    <w:rsid w:val="00D95DC9"/>
    <w:rsid w:val="00D9627F"/>
    <w:rsid w:val="00D96398"/>
    <w:rsid w:val="00D96924"/>
    <w:rsid w:val="00D96DDA"/>
    <w:rsid w:val="00D9701A"/>
    <w:rsid w:val="00D970FF"/>
    <w:rsid w:val="00D97411"/>
    <w:rsid w:val="00DA00DE"/>
    <w:rsid w:val="00DA051E"/>
    <w:rsid w:val="00DA0EF7"/>
    <w:rsid w:val="00DA1304"/>
    <w:rsid w:val="00DA17C5"/>
    <w:rsid w:val="00DA1D28"/>
    <w:rsid w:val="00DA295C"/>
    <w:rsid w:val="00DA2BEA"/>
    <w:rsid w:val="00DA35CB"/>
    <w:rsid w:val="00DA37D8"/>
    <w:rsid w:val="00DA3C07"/>
    <w:rsid w:val="00DA4357"/>
    <w:rsid w:val="00DA46BC"/>
    <w:rsid w:val="00DA4DD1"/>
    <w:rsid w:val="00DA4E6F"/>
    <w:rsid w:val="00DA4EF5"/>
    <w:rsid w:val="00DA51D4"/>
    <w:rsid w:val="00DA5327"/>
    <w:rsid w:val="00DA59F2"/>
    <w:rsid w:val="00DA5D22"/>
    <w:rsid w:val="00DA62C5"/>
    <w:rsid w:val="00DA716E"/>
    <w:rsid w:val="00DA71B4"/>
    <w:rsid w:val="00DA743A"/>
    <w:rsid w:val="00DA74D3"/>
    <w:rsid w:val="00DA7C3C"/>
    <w:rsid w:val="00DA7F2B"/>
    <w:rsid w:val="00DB0052"/>
    <w:rsid w:val="00DB0085"/>
    <w:rsid w:val="00DB0185"/>
    <w:rsid w:val="00DB05A8"/>
    <w:rsid w:val="00DB0E71"/>
    <w:rsid w:val="00DB17EF"/>
    <w:rsid w:val="00DB1C0D"/>
    <w:rsid w:val="00DB1DB5"/>
    <w:rsid w:val="00DB2112"/>
    <w:rsid w:val="00DB2B5F"/>
    <w:rsid w:val="00DB36B9"/>
    <w:rsid w:val="00DB39A7"/>
    <w:rsid w:val="00DB3E8D"/>
    <w:rsid w:val="00DB4263"/>
    <w:rsid w:val="00DB4565"/>
    <w:rsid w:val="00DB51D1"/>
    <w:rsid w:val="00DB52FD"/>
    <w:rsid w:val="00DB533C"/>
    <w:rsid w:val="00DB5574"/>
    <w:rsid w:val="00DB5BF2"/>
    <w:rsid w:val="00DB603F"/>
    <w:rsid w:val="00DB6F41"/>
    <w:rsid w:val="00DB7611"/>
    <w:rsid w:val="00DB774E"/>
    <w:rsid w:val="00DB7D05"/>
    <w:rsid w:val="00DB7F08"/>
    <w:rsid w:val="00DC0E2B"/>
    <w:rsid w:val="00DC0F66"/>
    <w:rsid w:val="00DC1B96"/>
    <w:rsid w:val="00DC1CCE"/>
    <w:rsid w:val="00DC228B"/>
    <w:rsid w:val="00DC2579"/>
    <w:rsid w:val="00DC28C8"/>
    <w:rsid w:val="00DC2B0B"/>
    <w:rsid w:val="00DC2C8F"/>
    <w:rsid w:val="00DC3908"/>
    <w:rsid w:val="00DC396D"/>
    <w:rsid w:val="00DC3BA9"/>
    <w:rsid w:val="00DC3F33"/>
    <w:rsid w:val="00DC3FF1"/>
    <w:rsid w:val="00DC403C"/>
    <w:rsid w:val="00DC47D5"/>
    <w:rsid w:val="00DC4AF3"/>
    <w:rsid w:val="00DC4BB1"/>
    <w:rsid w:val="00DC4D77"/>
    <w:rsid w:val="00DC5597"/>
    <w:rsid w:val="00DC55B4"/>
    <w:rsid w:val="00DC588A"/>
    <w:rsid w:val="00DC59BE"/>
    <w:rsid w:val="00DC5A44"/>
    <w:rsid w:val="00DC613E"/>
    <w:rsid w:val="00DC6F11"/>
    <w:rsid w:val="00DC71C8"/>
    <w:rsid w:val="00DC78DE"/>
    <w:rsid w:val="00DC79B6"/>
    <w:rsid w:val="00DC7D13"/>
    <w:rsid w:val="00DC7E9C"/>
    <w:rsid w:val="00DC7FFE"/>
    <w:rsid w:val="00DD008D"/>
    <w:rsid w:val="00DD024D"/>
    <w:rsid w:val="00DD02DA"/>
    <w:rsid w:val="00DD05EE"/>
    <w:rsid w:val="00DD091D"/>
    <w:rsid w:val="00DD0E33"/>
    <w:rsid w:val="00DD0E39"/>
    <w:rsid w:val="00DD117F"/>
    <w:rsid w:val="00DD190D"/>
    <w:rsid w:val="00DD1B8C"/>
    <w:rsid w:val="00DD2038"/>
    <w:rsid w:val="00DD248E"/>
    <w:rsid w:val="00DD250D"/>
    <w:rsid w:val="00DD2AE7"/>
    <w:rsid w:val="00DD2D3D"/>
    <w:rsid w:val="00DD2EAA"/>
    <w:rsid w:val="00DD3215"/>
    <w:rsid w:val="00DD321F"/>
    <w:rsid w:val="00DD3305"/>
    <w:rsid w:val="00DD34FA"/>
    <w:rsid w:val="00DD351F"/>
    <w:rsid w:val="00DD3C54"/>
    <w:rsid w:val="00DD3CD6"/>
    <w:rsid w:val="00DD3D00"/>
    <w:rsid w:val="00DD3D2C"/>
    <w:rsid w:val="00DD4A7B"/>
    <w:rsid w:val="00DD4B81"/>
    <w:rsid w:val="00DD5544"/>
    <w:rsid w:val="00DD5C41"/>
    <w:rsid w:val="00DD5C94"/>
    <w:rsid w:val="00DD5E8D"/>
    <w:rsid w:val="00DD5EE7"/>
    <w:rsid w:val="00DD6084"/>
    <w:rsid w:val="00DD618E"/>
    <w:rsid w:val="00DD631E"/>
    <w:rsid w:val="00DD76C9"/>
    <w:rsid w:val="00DD7E21"/>
    <w:rsid w:val="00DD7F36"/>
    <w:rsid w:val="00DE034C"/>
    <w:rsid w:val="00DE07B2"/>
    <w:rsid w:val="00DE0B21"/>
    <w:rsid w:val="00DE14ED"/>
    <w:rsid w:val="00DE1819"/>
    <w:rsid w:val="00DE1D27"/>
    <w:rsid w:val="00DE2625"/>
    <w:rsid w:val="00DE2C7C"/>
    <w:rsid w:val="00DE2D2E"/>
    <w:rsid w:val="00DE3666"/>
    <w:rsid w:val="00DE39A2"/>
    <w:rsid w:val="00DE4A7D"/>
    <w:rsid w:val="00DE4CB6"/>
    <w:rsid w:val="00DE52A4"/>
    <w:rsid w:val="00DE59A2"/>
    <w:rsid w:val="00DE5C97"/>
    <w:rsid w:val="00DE6450"/>
    <w:rsid w:val="00DE6848"/>
    <w:rsid w:val="00DE6F55"/>
    <w:rsid w:val="00DE75FB"/>
    <w:rsid w:val="00DE7687"/>
    <w:rsid w:val="00DF0417"/>
    <w:rsid w:val="00DF0516"/>
    <w:rsid w:val="00DF05AB"/>
    <w:rsid w:val="00DF0615"/>
    <w:rsid w:val="00DF06EF"/>
    <w:rsid w:val="00DF0777"/>
    <w:rsid w:val="00DF0AA7"/>
    <w:rsid w:val="00DF16A6"/>
    <w:rsid w:val="00DF21CB"/>
    <w:rsid w:val="00DF2315"/>
    <w:rsid w:val="00DF264A"/>
    <w:rsid w:val="00DF2AAB"/>
    <w:rsid w:val="00DF2B34"/>
    <w:rsid w:val="00DF36D2"/>
    <w:rsid w:val="00DF376E"/>
    <w:rsid w:val="00DF3B5A"/>
    <w:rsid w:val="00DF46DB"/>
    <w:rsid w:val="00DF527A"/>
    <w:rsid w:val="00DF555A"/>
    <w:rsid w:val="00DF5697"/>
    <w:rsid w:val="00DF579F"/>
    <w:rsid w:val="00DF58BA"/>
    <w:rsid w:val="00DF58E4"/>
    <w:rsid w:val="00DF64E7"/>
    <w:rsid w:val="00DF6D13"/>
    <w:rsid w:val="00DF7BCC"/>
    <w:rsid w:val="00E0068B"/>
    <w:rsid w:val="00E00BC5"/>
    <w:rsid w:val="00E00FC9"/>
    <w:rsid w:val="00E00FE5"/>
    <w:rsid w:val="00E01562"/>
    <w:rsid w:val="00E017AD"/>
    <w:rsid w:val="00E01B3A"/>
    <w:rsid w:val="00E01C43"/>
    <w:rsid w:val="00E01E3E"/>
    <w:rsid w:val="00E023AB"/>
    <w:rsid w:val="00E0252E"/>
    <w:rsid w:val="00E025C1"/>
    <w:rsid w:val="00E02BD1"/>
    <w:rsid w:val="00E02CDD"/>
    <w:rsid w:val="00E02E40"/>
    <w:rsid w:val="00E03218"/>
    <w:rsid w:val="00E0340F"/>
    <w:rsid w:val="00E04310"/>
    <w:rsid w:val="00E046C0"/>
    <w:rsid w:val="00E04943"/>
    <w:rsid w:val="00E05188"/>
    <w:rsid w:val="00E054CA"/>
    <w:rsid w:val="00E05DC6"/>
    <w:rsid w:val="00E061AD"/>
    <w:rsid w:val="00E06EB6"/>
    <w:rsid w:val="00E0790F"/>
    <w:rsid w:val="00E07956"/>
    <w:rsid w:val="00E07CB9"/>
    <w:rsid w:val="00E100C7"/>
    <w:rsid w:val="00E1042A"/>
    <w:rsid w:val="00E104E4"/>
    <w:rsid w:val="00E106F8"/>
    <w:rsid w:val="00E10BFC"/>
    <w:rsid w:val="00E10D77"/>
    <w:rsid w:val="00E10F94"/>
    <w:rsid w:val="00E119CC"/>
    <w:rsid w:val="00E12073"/>
    <w:rsid w:val="00E1212D"/>
    <w:rsid w:val="00E12806"/>
    <w:rsid w:val="00E12DA1"/>
    <w:rsid w:val="00E12F21"/>
    <w:rsid w:val="00E13306"/>
    <w:rsid w:val="00E1382B"/>
    <w:rsid w:val="00E13BFC"/>
    <w:rsid w:val="00E140A4"/>
    <w:rsid w:val="00E140E3"/>
    <w:rsid w:val="00E142F4"/>
    <w:rsid w:val="00E14418"/>
    <w:rsid w:val="00E144C2"/>
    <w:rsid w:val="00E145FB"/>
    <w:rsid w:val="00E147FE"/>
    <w:rsid w:val="00E14918"/>
    <w:rsid w:val="00E15105"/>
    <w:rsid w:val="00E1614C"/>
    <w:rsid w:val="00E165F3"/>
    <w:rsid w:val="00E17FB0"/>
    <w:rsid w:val="00E17FFE"/>
    <w:rsid w:val="00E20722"/>
    <w:rsid w:val="00E20766"/>
    <w:rsid w:val="00E20899"/>
    <w:rsid w:val="00E20BD3"/>
    <w:rsid w:val="00E20D1F"/>
    <w:rsid w:val="00E213D7"/>
    <w:rsid w:val="00E21EF7"/>
    <w:rsid w:val="00E2251A"/>
    <w:rsid w:val="00E225BD"/>
    <w:rsid w:val="00E2263D"/>
    <w:rsid w:val="00E22816"/>
    <w:rsid w:val="00E23161"/>
    <w:rsid w:val="00E23524"/>
    <w:rsid w:val="00E23562"/>
    <w:rsid w:val="00E23DA7"/>
    <w:rsid w:val="00E2446C"/>
    <w:rsid w:val="00E24DD7"/>
    <w:rsid w:val="00E255FC"/>
    <w:rsid w:val="00E258C5"/>
    <w:rsid w:val="00E259AF"/>
    <w:rsid w:val="00E2667B"/>
    <w:rsid w:val="00E26E80"/>
    <w:rsid w:val="00E2781C"/>
    <w:rsid w:val="00E27A4C"/>
    <w:rsid w:val="00E300C4"/>
    <w:rsid w:val="00E30319"/>
    <w:rsid w:val="00E312EA"/>
    <w:rsid w:val="00E314B3"/>
    <w:rsid w:val="00E31C9E"/>
    <w:rsid w:val="00E31D8E"/>
    <w:rsid w:val="00E3250A"/>
    <w:rsid w:val="00E32615"/>
    <w:rsid w:val="00E32630"/>
    <w:rsid w:val="00E32E47"/>
    <w:rsid w:val="00E33190"/>
    <w:rsid w:val="00E332ED"/>
    <w:rsid w:val="00E338B8"/>
    <w:rsid w:val="00E3391F"/>
    <w:rsid w:val="00E33D3A"/>
    <w:rsid w:val="00E33DC9"/>
    <w:rsid w:val="00E34129"/>
    <w:rsid w:val="00E3429A"/>
    <w:rsid w:val="00E34510"/>
    <w:rsid w:val="00E34693"/>
    <w:rsid w:val="00E34D08"/>
    <w:rsid w:val="00E351E0"/>
    <w:rsid w:val="00E3525A"/>
    <w:rsid w:val="00E35309"/>
    <w:rsid w:val="00E36271"/>
    <w:rsid w:val="00E36855"/>
    <w:rsid w:val="00E36A0E"/>
    <w:rsid w:val="00E37343"/>
    <w:rsid w:val="00E37D3E"/>
    <w:rsid w:val="00E4001A"/>
    <w:rsid w:val="00E40623"/>
    <w:rsid w:val="00E408E4"/>
    <w:rsid w:val="00E4107D"/>
    <w:rsid w:val="00E415A3"/>
    <w:rsid w:val="00E41774"/>
    <w:rsid w:val="00E41C60"/>
    <w:rsid w:val="00E42399"/>
    <w:rsid w:val="00E42705"/>
    <w:rsid w:val="00E428AB"/>
    <w:rsid w:val="00E42D48"/>
    <w:rsid w:val="00E42ECF"/>
    <w:rsid w:val="00E42F53"/>
    <w:rsid w:val="00E432E1"/>
    <w:rsid w:val="00E4331D"/>
    <w:rsid w:val="00E437D9"/>
    <w:rsid w:val="00E44647"/>
    <w:rsid w:val="00E4466E"/>
    <w:rsid w:val="00E447C9"/>
    <w:rsid w:val="00E4488E"/>
    <w:rsid w:val="00E44A60"/>
    <w:rsid w:val="00E44BC7"/>
    <w:rsid w:val="00E45073"/>
    <w:rsid w:val="00E455EB"/>
    <w:rsid w:val="00E45804"/>
    <w:rsid w:val="00E45908"/>
    <w:rsid w:val="00E45E27"/>
    <w:rsid w:val="00E46D75"/>
    <w:rsid w:val="00E46F4D"/>
    <w:rsid w:val="00E46FCA"/>
    <w:rsid w:val="00E47045"/>
    <w:rsid w:val="00E472E7"/>
    <w:rsid w:val="00E4748D"/>
    <w:rsid w:val="00E47983"/>
    <w:rsid w:val="00E50468"/>
    <w:rsid w:val="00E507B7"/>
    <w:rsid w:val="00E50CEB"/>
    <w:rsid w:val="00E51674"/>
    <w:rsid w:val="00E52326"/>
    <w:rsid w:val="00E52350"/>
    <w:rsid w:val="00E5240A"/>
    <w:rsid w:val="00E52838"/>
    <w:rsid w:val="00E528F0"/>
    <w:rsid w:val="00E5295B"/>
    <w:rsid w:val="00E52BFB"/>
    <w:rsid w:val="00E5347E"/>
    <w:rsid w:val="00E535C4"/>
    <w:rsid w:val="00E53A07"/>
    <w:rsid w:val="00E53E0C"/>
    <w:rsid w:val="00E53EAA"/>
    <w:rsid w:val="00E53F4E"/>
    <w:rsid w:val="00E540C7"/>
    <w:rsid w:val="00E541B1"/>
    <w:rsid w:val="00E541D2"/>
    <w:rsid w:val="00E541EA"/>
    <w:rsid w:val="00E541EF"/>
    <w:rsid w:val="00E5467E"/>
    <w:rsid w:val="00E54D39"/>
    <w:rsid w:val="00E54FE4"/>
    <w:rsid w:val="00E55115"/>
    <w:rsid w:val="00E5519D"/>
    <w:rsid w:val="00E555E5"/>
    <w:rsid w:val="00E558C2"/>
    <w:rsid w:val="00E55A7D"/>
    <w:rsid w:val="00E55E8F"/>
    <w:rsid w:val="00E56A9F"/>
    <w:rsid w:val="00E56AC5"/>
    <w:rsid w:val="00E60026"/>
    <w:rsid w:val="00E6035D"/>
    <w:rsid w:val="00E6090B"/>
    <w:rsid w:val="00E60B10"/>
    <w:rsid w:val="00E60BD1"/>
    <w:rsid w:val="00E60C02"/>
    <w:rsid w:val="00E61294"/>
    <w:rsid w:val="00E615C8"/>
    <w:rsid w:val="00E617DC"/>
    <w:rsid w:val="00E61839"/>
    <w:rsid w:val="00E61C0B"/>
    <w:rsid w:val="00E61F5B"/>
    <w:rsid w:val="00E6243F"/>
    <w:rsid w:val="00E62839"/>
    <w:rsid w:val="00E6397B"/>
    <w:rsid w:val="00E6431D"/>
    <w:rsid w:val="00E6441D"/>
    <w:rsid w:val="00E64440"/>
    <w:rsid w:val="00E64944"/>
    <w:rsid w:val="00E64DBF"/>
    <w:rsid w:val="00E65B69"/>
    <w:rsid w:val="00E65EC7"/>
    <w:rsid w:val="00E65FCA"/>
    <w:rsid w:val="00E66251"/>
    <w:rsid w:val="00E6661B"/>
    <w:rsid w:val="00E66A5A"/>
    <w:rsid w:val="00E66D67"/>
    <w:rsid w:val="00E670BA"/>
    <w:rsid w:val="00E6753F"/>
    <w:rsid w:val="00E676FB"/>
    <w:rsid w:val="00E6798C"/>
    <w:rsid w:val="00E67AA5"/>
    <w:rsid w:val="00E67B14"/>
    <w:rsid w:val="00E7066E"/>
    <w:rsid w:val="00E71794"/>
    <w:rsid w:val="00E72C94"/>
    <w:rsid w:val="00E73169"/>
    <w:rsid w:val="00E7351B"/>
    <w:rsid w:val="00E73527"/>
    <w:rsid w:val="00E737A9"/>
    <w:rsid w:val="00E73CE0"/>
    <w:rsid w:val="00E73E40"/>
    <w:rsid w:val="00E7417B"/>
    <w:rsid w:val="00E7487A"/>
    <w:rsid w:val="00E74906"/>
    <w:rsid w:val="00E749E3"/>
    <w:rsid w:val="00E74DA2"/>
    <w:rsid w:val="00E7599B"/>
    <w:rsid w:val="00E759DE"/>
    <w:rsid w:val="00E76D66"/>
    <w:rsid w:val="00E77108"/>
    <w:rsid w:val="00E771D1"/>
    <w:rsid w:val="00E772B0"/>
    <w:rsid w:val="00E77504"/>
    <w:rsid w:val="00E77796"/>
    <w:rsid w:val="00E801DD"/>
    <w:rsid w:val="00E802B1"/>
    <w:rsid w:val="00E80883"/>
    <w:rsid w:val="00E809C3"/>
    <w:rsid w:val="00E812E6"/>
    <w:rsid w:val="00E81485"/>
    <w:rsid w:val="00E8158B"/>
    <w:rsid w:val="00E8192E"/>
    <w:rsid w:val="00E81B90"/>
    <w:rsid w:val="00E81E31"/>
    <w:rsid w:val="00E82039"/>
    <w:rsid w:val="00E827A1"/>
    <w:rsid w:val="00E82CFB"/>
    <w:rsid w:val="00E82D08"/>
    <w:rsid w:val="00E836E9"/>
    <w:rsid w:val="00E84414"/>
    <w:rsid w:val="00E8441E"/>
    <w:rsid w:val="00E851C2"/>
    <w:rsid w:val="00E854C8"/>
    <w:rsid w:val="00E85813"/>
    <w:rsid w:val="00E86572"/>
    <w:rsid w:val="00E868CB"/>
    <w:rsid w:val="00E874F2"/>
    <w:rsid w:val="00E879AC"/>
    <w:rsid w:val="00E87AAB"/>
    <w:rsid w:val="00E8F43D"/>
    <w:rsid w:val="00E90317"/>
    <w:rsid w:val="00E9070C"/>
    <w:rsid w:val="00E90A83"/>
    <w:rsid w:val="00E90F91"/>
    <w:rsid w:val="00E9159A"/>
    <w:rsid w:val="00E91635"/>
    <w:rsid w:val="00E91703"/>
    <w:rsid w:val="00E91883"/>
    <w:rsid w:val="00E91AA6"/>
    <w:rsid w:val="00E92016"/>
    <w:rsid w:val="00E9238C"/>
    <w:rsid w:val="00E929A1"/>
    <w:rsid w:val="00E92BAF"/>
    <w:rsid w:val="00E9382D"/>
    <w:rsid w:val="00E9391F"/>
    <w:rsid w:val="00E93F2D"/>
    <w:rsid w:val="00E943EF"/>
    <w:rsid w:val="00E9460F"/>
    <w:rsid w:val="00E94C59"/>
    <w:rsid w:val="00E950E3"/>
    <w:rsid w:val="00E953C6"/>
    <w:rsid w:val="00E9546D"/>
    <w:rsid w:val="00E95F25"/>
    <w:rsid w:val="00E96115"/>
    <w:rsid w:val="00E961A1"/>
    <w:rsid w:val="00E962C4"/>
    <w:rsid w:val="00E969E4"/>
    <w:rsid w:val="00E96B34"/>
    <w:rsid w:val="00E96B79"/>
    <w:rsid w:val="00E97265"/>
    <w:rsid w:val="00E9780F"/>
    <w:rsid w:val="00EA0277"/>
    <w:rsid w:val="00EA03E8"/>
    <w:rsid w:val="00EA0560"/>
    <w:rsid w:val="00EA0592"/>
    <w:rsid w:val="00EA059C"/>
    <w:rsid w:val="00EA0918"/>
    <w:rsid w:val="00EA095A"/>
    <w:rsid w:val="00EA0B2F"/>
    <w:rsid w:val="00EA179B"/>
    <w:rsid w:val="00EA1DB8"/>
    <w:rsid w:val="00EA24AF"/>
    <w:rsid w:val="00EA258B"/>
    <w:rsid w:val="00EA294E"/>
    <w:rsid w:val="00EA2DE7"/>
    <w:rsid w:val="00EA2E2C"/>
    <w:rsid w:val="00EA304A"/>
    <w:rsid w:val="00EA34CF"/>
    <w:rsid w:val="00EA363A"/>
    <w:rsid w:val="00EA3743"/>
    <w:rsid w:val="00EA4DCB"/>
    <w:rsid w:val="00EA54C3"/>
    <w:rsid w:val="00EA5F50"/>
    <w:rsid w:val="00EA6418"/>
    <w:rsid w:val="00EA6486"/>
    <w:rsid w:val="00EA65C0"/>
    <w:rsid w:val="00EA6C20"/>
    <w:rsid w:val="00EA6F84"/>
    <w:rsid w:val="00EA72F1"/>
    <w:rsid w:val="00EA74DE"/>
    <w:rsid w:val="00EA7871"/>
    <w:rsid w:val="00EA7E95"/>
    <w:rsid w:val="00EB0F57"/>
    <w:rsid w:val="00EB1091"/>
    <w:rsid w:val="00EB1170"/>
    <w:rsid w:val="00EB11D1"/>
    <w:rsid w:val="00EB1644"/>
    <w:rsid w:val="00EB19F4"/>
    <w:rsid w:val="00EB243A"/>
    <w:rsid w:val="00EB25A8"/>
    <w:rsid w:val="00EB2F3E"/>
    <w:rsid w:val="00EB2F50"/>
    <w:rsid w:val="00EB32C2"/>
    <w:rsid w:val="00EB32DA"/>
    <w:rsid w:val="00EB3568"/>
    <w:rsid w:val="00EB3D8B"/>
    <w:rsid w:val="00EB3F08"/>
    <w:rsid w:val="00EB42EA"/>
    <w:rsid w:val="00EB4815"/>
    <w:rsid w:val="00EB4A3B"/>
    <w:rsid w:val="00EB4BF8"/>
    <w:rsid w:val="00EB4D3C"/>
    <w:rsid w:val="00EB546E"/>
    <w:rsid w:val="00EB5507"/>
    <w:rsid w:val="00EB551B"/>
    <w:rsid w:val="00EB5FF9"/>
    <w:rsid w:val="00EB6850"/>
    <w:rsid w:val="00EB74D4"/>
    <w:rsid w:val="00EB783D"/>
    <w:rsid w:val="00EB7A44"/>
    <w:rsid w:val="00EB7BDA"/>
    <w:rsid w:val="00EB7C34"/>
    <w:rsid w:val="00EB7D54"/>
    <w:rsid w:val="00EC0325"/>
    <w:rsid w:val="00EC05D9"/>
    <w:rsid w:val="00EC0E79"/>
    <w:rsid w:val="00EC163A"/>
    <w:rsid w:val="00EC22BD"/>
    <w:rsid w:val="00EC29D6"/>
    <w:rsid w:val="00EC3032"/>
    <w:rsid w:val="00EC3070"/>
    <w:rsid w:val="00EC3937"/>
    <w:rsid w:val="00EC3938"/>
    <w:rsid w:val="00EC3D15"/>
    <w:rsid w:val="00EC3EDA"/>
    <w:rsid w:val="00EC4033"/>
    <w:rsid w:val="00EC4075"/>
    <w:rsid w:val="00EC4568"/>
    <w:rsid w:val="00EC4660"/>
    <w:rsid w:val="00EC4F61"/>
    <w:rsid w:val="00EC5181"/>
    <w:rsid w:val="00EC5305"/>
    <w:rsid w:val="00EC5452"/>
    <w:rsid w:val="00EC563C"/>
    <w:rsid w:val="00EC5C14"/>
    <w:rsid w:val="00EC6081"/>
    <w:rsid w:val="00EC64EC"/>
    <w:rsid w:val="00EC6A12"/>
    <w:rsid w:val="00EC6DF0"/>
    <w:rsid w:val="00EC7244"/>
    <w:rsid w:val="00EC730A"/>
    <w:rsid w:val="00EC7444"/>
    <w:rsid w:val="00EC7A40"/>
    <w:rsid w:val="00EC7DBD"/>
    <w:rsid w:val="00ED04F3"/>
    <w:rsid w:val="00ED0672"/>
    <w:rsid w:val="00ED1008"/>
    <w:rsid w:val="00ED123E"/>
    <w:rsid w:val="00ED1A41"/>
    <w:rsid w:val="00ED1AC5"/>
    <w:rsid w:val="00ED1B7E"/>
    <w:rsid w:val="00ED1BEC"/>
    <w:rsid w:val="00ED24BB"/>
    <w:rsid w:val="00ED2629"/>
    <w:rsid w:val="00ED271B"/>
    <w:rsid w:val="00ED29F6"/>
    <w:rsid w:val="00ED2B8C"/>
    <w:rsid w:val="00ED30BF"/>
    <w:rsid w:val="00ED3CAB"/>
    <w:rsid w:val="00ED3FC2"/>
    <w:rsid w:val="00ED4E49"/>
    <w:rsid w:val="00ED51A1"/>
    <w:rsid w:val="00ED54E4"/>
    <w:rsid w:val="00ED54F7"/>
    <w:rsid w:val="00ED58CE"/>
    <w:rsid w:val="00ED5C1F"/>
    <w:rsid w:val="00ED5D99"/>
    <w:rsid w:val="00ED6903"/>
    <w:rsid w:val="00ED6C9F"/>
    <w:rsid w:val="00ED6E17"/>
    <w:rsid w:val="00ED7B93"/>
    <w:rsid w:val="00ED7BCD"/>
    <w:rsid w:val="00ED7EC2"/>
    <w:rsid w:val="00EE0ECC"/>
    <w:rsid w:val="00EE1039"/>
    <w:rsid w:val="00EE11E0"/>
    <w:rsid w:val="00EE1A64"/>
    <w:rsid w:val="00EE1C5D"/>
    <w:rsid w:val="00EE1E0E"/>
    <w:rsid w:val="00EE2B52"/>
    <w:rsid w:val="00EE3784"/>
    <w:rsid w:val="00EE3978"/>
    <w:rsid w:val="00EE3998"/>
    <w:rsid w:val="00EE40B3"/>
    <w:rsid w:val="00EE45AB"/>
    <w:rsid w:val="00EE4B32"/>
    <w:rsid w:val="00EE4BAF"/>
    <w:rsid w:val="00EE4FBA"/>
    <w:rsid w:val="00EE57FF"/>
    <w:rsid w:val="00EE6060"/>
    <w:rsid w:val="00EE6501"/>
    <w:rsid w:val="00EE69FA"/>
    <w:rsid w:val="00EE721A"/>
    <w:rsid w:val="00EE75BE"/>
    <w:rsid w:val="00EE770E"/>
    <w:rsid w:val="00EF07BC"/>
    <w:rsid w:val="00EF0854"/>
    <w:rsid w:val="00EF09D6"/>
    <w:rsid w:val="00EF0A9A"/>
    <w:rsid w:val="00EF0CE0"/>
    <w:rsid w:val="00EF1473"/>
    <w:rsid w:val="00EF171A"/>
    <w:rsid w:val="00EF182D"/>
    <w:rsid w:val="00EF21D8"/>
    <w:rsid w:val="00EF29CB"/>
    <w:rsid w:val="00EF2DDD"/>
    <w:rsid w:val="00EF346D"/>
    <w:rsid w:val="00EF39D3"/>
    <w:rsid w:val="00EF3A65"/>
    <w:rsid w:val="00EF3B3F"/>
    <w:rsid w:val="00EF3BCC"/>
    <w:rsid w:val="00EF40F9"/>
    <w:rsid w:val="00EF4520"/>
    <w:rsid w:val="00EF4840"/>
    <w:rsid w:val="00EF4A52"/>
    <w:rsid w:val="00EF4C9E"/>
    <w:rsid w:val="00EF4E74"/>
    <w:rsid w:val="00EF562A"/>
    <w:rsid w:val="00EF5DEC"/>
    <w:rsid w:val="00EF644A"/>
    <w:rsid w:val="00EF6CC2"/>
    <w:rsid w:val="00EF6E0E"/>
    <w:rsid w:val="00EF7DCB"/>
    <w:rsid w:val="00F002C6"/>
    <w:rsid w:val="00F00462"/>
    <w:rsid w:val="00F00505"/>
    <w:rsid w:val="00F00776"/>
    <w:rsid w:val="00F009EF"/>
    <w:rsid w:val="00F0117B"/>
    <w:rsid w:val="00F017B4"/>
    <w:rsid w:val="00F01829"/>
    <w:rsid w:val="00F01D00"/>
    <w:rsid w:val="00F01D89"/>
    <w:rsid w:val="00F0209B"/>
    <w:rsid w:val="00F0215D"/>
    <w:rsid w:val="00F02FB5"/>
    <w:rsid w:val="00F037A4"/>
    <w:rsid w:val="00F037CA"/>
    <w:rsid w:val="00F03ACC"/>
    <w:rsid w:val="00F03CA3"/>
    <w:rsid w:val="00F03EB4"/>
    <w:rsid w:val="00F04AEA"/>
    <w:rsid w:val="00F05034"/>
    <w:rsid w:val="00F0673A"/>
    <w:rsid w:val="00F071ED"/>
    <w:rsid w:val="00F072F6"/>
    <w:rsid w:val="00F07458"/>
    <w:rsid w:val="00F07616"/>
    <w:rsid w:val="00F07B87"/>
    <w:rsid w:val="00F07C85"/>
    <w:rsid w:val="00F07F8A"/>
    <w:rsid w:val="00F10733"/>
    <w:rsid w:val="00F1138D"/>
    <w:rsid w:val="00F11467"/>
    <w:rsid w:val="00F114F1"/>
    <w:rsid w:val="00F119CE"/>
    <w:rsid w:val="00F12358"/>
    <w:rsid w:val="00F125BC"/>
    <w:rsid w:val="00F12617"/>
    <w:rsid w:val="00F127C9"/>
    <w:rsid w:val="00F12B62"/>
    <w:rsid w:val="00F13312"/>
    <w:rsid w:val="00F13313"/>
    <w:rsid w:val="00F13522"/>
    <w:rsid w:val="00F135BD"/>
    <w:rsid w:val="00F1367C"/>
    <w:rsid w:val="00F14199"/>
    <w:rsid w:val="00F14246"/>
    <w:rsid w:val="00F14A4F"/>
    <w:rsid w:val="00F14BAA"/>
    <w:rsid w:val="00F150B3"/>
    <w:rsid w:val="00F151C3"/>
    <w:rsid w:val="00F169C0"/>
    <w:rsid w:val="00F16B66"/>
    <w:rsid w:val="00F16C7A"/>
    <w:rsid w:val="00F16DDE"/>
    <w:rsid w:val="00F17248"/>
    <w:rsid w:val="00F173F3"/>
    <w:rsid w:val="00F176C6"/>
    <w:rsid w:val="00F17707"/>
    <w:rsid w:val="00F17A10"/>
    <w:rsid w:val="00F20135"/>
    <w:rsid w:val="00F2037E"/>
    <w:rsid w:val="00F2047A"/>
    <w:rsid w:val="00F208B1"/>
    <w:rsid w:val="00F2091B"/>
    <w:rsid w:val="00F20A41"/>
    <w:rsid w:val="00F21211"/>
    <w:rsid w:val="00F2161C"/>
    <w:rsid w:val="00F21E0E"/>
    <w:rsid w:val="00F226AA"/>
    <w:rsid w:val="00F226C0"/>
    <w:rsid w:val="00F227DD"/>
    <w:rsid w:val="00F2292A"/>
    <w:rsid w:val="00F22C34"/>
    <w:rsid w:val="00F22E66"/>
    <w:rsid w:val="00F231B9"/>
    <w:rsid w:val="00F23DA8"/>
    <w:rsid w:val="00F24AA4"/>
    <w:rsid w:val="00F24CD1"/>
    <w:rsid w:val="00F24E74"/>
    <w:rsid w:val="00F251E1"/>
    <w:rsid w:val="00F25267"/>
    <w:rsid w:val="00F27107"/>
    <w:rsid w:val="00F27CB4"/>
    <w:rsid w:val="00F3005A"/>
    <w:rsid w:val="00F3044A"/>
    <w:rsid w:val="00F307CC"/>
    <w:rsid w:val="00F30A2C"/>
    <w:rsid w:val="00F311CA"/>
    <w:rsid w:val="00F31622"/>
    <w:rsid w:val="00F3175A"/>
    <w:rsid w:val="00F318E9"/>
    <w:rsid w:val="00F3194C"/>
    <w:rsid w:val="00F31DF5"/>
    <w:rsid w:val="00F31F0B"/>
    <w:rsid w:val="00F327B5"/>
    <w:rsid w:val="00F32A49"/>
    <w:rsid w:val="00F32ECB"/>
    <w:rsid w:val="00F3332E"/>
    <w:rsid w:val="00F335F6"/>
    <w:rsid w:val="00F3393B"/>
    <w:rsid w:val="00F33F47"/>
    <w:rsid w:val="00F34AF2"/>
    <w:rsid w:val="00F34AFA"/>
    <w:rsid w:val="00F3507D"/>
    <w:rsid w:val="00F356A4"/>
    <w:rsid w:val="00F35F0F"/>
    <w:rsid w:val="00F360EE"/>
    <w:rsid w:val="00F362E8"/>
    <w:rsid w:val="00F3636F"/>
    <w:rsid w:val="00F36392"/>
    <w:rsid w:val="00F36515"/>
    <w:rsid w:val="00F365FE"/>
    <w:rsid w:val="00F36EB2"/>
    <w:rsid w:val="00F3702A"/>
    <w:rsid w:val="00F3775B"/>
    <w:rsid w:val="00F37763"/>
    <w:rsid w:val="00F37A0F"/>
    <w:rsid w:val="00F37A54"/>
    <w:rsid w:val="00F37E5C"/>
    <w:rsid w:val="00F40050"/>
    <w:rsid w:val="00F40C5E"/>
    <w:rsid w:val="00F41423"/>
    <w:rsid w:val="00F41758"/>
    <w:rsid w:val="00F41B04"/>
    <w:rsid w:val="00F41C78"/>
    <w:rsid w:val="00F42A12"/>
    <w:rsid w:val="00F42DF8"/>
    <w:rsid w:val="00F431BF"/>
    <w:rsid w:val="00F43765"/>
    <w:rsid w:val="00F43A37"/>
    <w:rsid w:val="00F43B19"/>
    <w:rsid w:val="00F44866"/>
    <w:rsid w:val="00F44C1B"/>
    <w:rsid w:val="00F44C3F"/>
    <w:rsid w:val="00F44DA8"/>
    <w:rsid w:val="00F450F6"/>
    <w:rsid w:val="00F45C5B"/>
    <w:rsid w:val="00F45CCF"/>
    <w:rsid w:val="00F46434"/>
    <w:rsid w:val="00F46527"/>
    <w:rsid w:val="00F46B96"/>
    <w:rsid w:val="00F46E60"/>
    <w:rsid w:val="00F4705B"/>
    <w:rsid w:val="00F4706E"/>
    <w:rsid w:val="00F474D2"/>
    <w:rsid w:val="00F4763B"/>
    <w:rsid w:val="00F47697"/>
    <w:rsid w:val="00F47C1D"/>
    <w:rsid w:val="00F47DE8"/>
    <w:rsid w:val="00F51283"/>
    <w:rsid w:val="00F514F3"/>
    <w:rsid w:val="00F5194F"/>
    <w:rsid w:val="00F52C2C"/>
    <w:rsid w:val="00F53057"/>
    <w:rsid w:val="00F531B6"/>
    <w:rsid w:val="00F536EF"/>
    <w:rsid w:val="00F5432C"/>
    <w:rsid w:val="00F5445E"/>
    <w:rsid w:val="00F5462A"/>
    <w:rsid w:val="00F549CB"/>
    <w:rsid w:val="00F54D6A"/>
    <w:rsid w:val="00F54DC3"/>
    <w:rsid w:val="00F556AB"/>
    <w:rsid w:val="00F55803"/>
    <w:rsid w:val="00F5591E"/>
    <w:rsid w:val="00F55C9B"/>
    <w:rsid w:val="00F55EE4"/>
    <w:rsid w:val="00F568E8"/>
    <w:rsid w:val="00F56E58"/>
    <w:rsid w:val="00F56E60"/>
    <w:rsid w:val="00F57830"/>
    <w:rsid w:val="00F57989"/>
    <w:rsid w:val="00F60D65"/>
    <w:rsid w:val="00F60EE4"/>
    <w:rsid w:val="00F60F15"/>
    <w:rsid w:val="00F6112D"/>
    <w:rsid w:val="00F614A9"/>
    <w:rsid w:val="00F615DE"/>
    <w:rsid w:val="00F61B7B"/>
    <w:rsid w:val="00F62880"/>
    <w:rsid w:val="00F62B6C"/>
    <w:rsid w:val="00F62E0E"/>
    <w:rsid w:val="00F62E13"/>
    <w:rsid w:val="00F62E44"/>
    <w:rsid w:val="00F63A69"/>
    <w:rsid w:val="00F64265"/>
    <w:rsid w:val="00F64F5F"/>
    <w:rsid w:val="00F65721"/>
    <w:rsid w:val="00F65D18"/>
    <w:rsid w:val="00F65D61"/>
    <w:rsid w:val="00F65E28"/>
    <w:rsid w:val="00F663FA"/>
    <w:rsid w:val="00F67288"/>
    <w:rsid w:val="00F67472"/>
    <w:rsid w:val="00F6756D"/>
    <w:rsid w:val="00F67677"/>
    <w:rsid w:val="00F679B3"/>
    <w:rsid w:val="00F70000"/>
    <w:rsid w:val="00F700C5"/>
    <w:rsid w:val="00F70177"/>
    <w:rsid w:val="00F70998"/>
    <w:rsid w:val="00F70E24"/>
    <w:rsid w:val="00F71092"/>
    <w:rsid w:val="00F711A1"/>
    <w:rsid w:val="00F716AC"/>
    <w:rsid w:val="00F72130"/>
    <w:rsid w:val="00F72475"/>
    <w:rsid w:val="00F72B00"/>
    <w:rsid w:val="00F72F01"/>
    <w:rsid w:val="00F73633"/>
    <w:rsid w:val="00F739F7"/>
    <w:rsid w:val="00F73F09"/>
    <w:rsid w:val="00F74109"/>
    <w:rsid w:val="00F744A0"/>
    <w:rsid w:val="00F744DA"/>
    <w:rsid w:val="00F744E3"/>
    <w:rsid w:val="00F748E8"/>
    <w:rsid w:val="00F74942"/>
    <w:rsid w:val="00F74996"/>
    <w:rsid w:val="00F74A3C"/>
    <w:rsid w:val="00F74AA3"/>
    <w:rsid w:val="00F74BFE"/>
    <w:rsid w:val="00F764B8"/>
    <w:rsid w:val="00F76C8A"/>
    <w:rsid w:val="00F76D46"/>
    <w:rsid w:val="00F76DCD"/>
    <w:rsid w:val="00F76E8C"/>
    <w:rsid w:val="00F77279"/>
    <w:rsid w:val="00F77565"/>
    <w:rsid w:val="00F77780"/>
    <w:rsid w:val="00F77D92"/>
    <w:rsid w:val="00F80522"/>
    <w:rsid w:val="00F805EB"/>
    <w:rsid w:val="00F80902"/>
    <w:rsid w:val="00F813D8"/>
    <w:rsid w:val="00F81F23"/>
    <w:rsid w:val="00F82042"/>
    <w:rsid w:val="00F82086"/>
    <w:rsid w:val="00F822B2"/>
    <w:rsid w:val="00F82D96"/>
    <w:rsid w:val="00F83C8B"/>
    <w:rsid w:val="00F83E52"/>
    <w:rsid w:val="00F84420"/>
    <w:rsid w:val="00F847E1"/>
    <w:rsid w:val="00F848C7"/>
    <w:rsid w:val="00F85610"/>
    <w:rsid w:val="00F8565A"/>
    <w:rsid w:val="00F858F4"/>
    <w:rsid w:val="00F85A89"/>
    <w:rsid w:val="00F85CEC"/>
    <w:rsid w:val="00F871E8"/>
    <w:rsid w:val="00F87416"/>
    <w:rsid w:val="00F87729"/>
    <w:rsid w:val="00F87B72"/>
    <w:rsid w:val="00F87E82"/>
    <w:rsid w:val="00F90289"/>
    <w:rsid w:val="00F905D0"/>
    <w:rsid w:val="00F90888"/>
    <w:rsid w:val="00F9162F"/>
    <w:rsid w:val="00F91A0C"/>
    <w:rsid w:val="00F91B8A"/>
    <w:rsid w:val="00F921E1"/>
    <w:rsid w:val="00F92550"/>
    <w:rsid w:val="00F92653"/>
    <w:rsid w:val="00F92728"/>
    <w:rsid w:val="00F927F4"/>
    <w:rsid w:val="00F92AE9"/>
    <w:rsid w:val="00F92D04"/>
    <w:rsid w:val="00F92D15"/>
    <w:rsid w:val="00F93338"/>
    <w:rsid w:val="00F93974"/>
    <w:rsid w:val="00F93E0E"/>
    <w:rsid w:val="00F947D8"/>
    <w:rsid w:val="00F94C56"/>
    <w:rsid w:val="00F94F4C"/>
    <w:rsid w:val="00F95A3F"/>
    <w:rsid w:val="00F95C76"/>
    <w:rsid w:val="00F95D63"/>
    <w:rsid w:val="00F96154"/>
    <w:rsid w:val="00F96749"/>
    <w:rsid w:val="00F970DD"/>
    <w:rsid w:val="00F97DA6"/>
    <w:rsid w:val="00F97FF5"/>
    <w:rsid w:val="00FA0671"/>
    <w:rsid w:val="00FA067B"/>
    <w:rsid w:val="00FA076F"/>
    <w:rsid w:val="00FA0892"/>
    <w:rsid w:val="00FA0D13"/>
    <w:rsid w:val="00FA1598"/>
    <w:rsid w:val="00FA1D0B"/>
    <w:rsid w:val="00FA24B0"/>
    <w:rsid w:val="00FA2598"/>
    <w:rsid w:val="00FA2A57"/>
    <w:rsid w:val="00FA307B"/>
    <w:rsid w:val="00FA3195"/>
    <w:rsid w:val="00FA40AC"/>
    <w:rsid w:val="00FA43AF"/>
    <w:rsid w:val="00FA4B9B"/>
    <w:rsid w:val="00FA4DC5"/>
    <w:rsid w:val="00FA530B"/>
    <w:rsid w:val="00FA557F"/>
    <w:rsid w:val="00FA5936"/>
    <w:rsid w:val="00FA5E09"/>
    <w:rsid w:val="00FA617B"/>
    <w:rsid w:val="00FA702F"/>
    <w:rsid w:val="00FA734E"/>
    <w:rsid w:val="00FB062B"/>
    <w:rsid w:val="00FB0CD2"/>
    <w:rsid w:val="00FB0DAD"/>
    <w:rsid w:val="00FB176F"/>
    <w:rsid w:val="00FB23E7"/>
    <w:rsid w:val="00FB2A6C"/>
    <w:rsid w:val="00FB2B93"/>
    <w:rsid w:val="00FB2CEB"/>
    <w:rsid w:val="00FB2DBD"/>
    <w:rsid w:val="00FB326C"/>
    <w:rsid w:val="00FB32C1"/>
    <w:rsid w:val="00FB32C4"/>
    <w:rsid w:val="00FB37D2"/>
    <w:rsid w:val="00FB398A"/>
    <w:rsid w:val="00FB39DF"/>
    <w:rsid w:val="00FB3EE4"/>
    <w:rsid w:val="00FB4481"/>
    <w:rsid w:val="00FB4556"/>
    <w:rsid w:val="00FB4A02"/>
    <w:rsid w:val="00FB5082"/>
    <w:rsid w:val="00FB5145"/>
    <w:rsid w:val="00FB56B6"/>
    <w:rsid w:val="00FB5E04"/>
    <w:rsid w:val="00FB5E28"/>
    <w:rsid w:val="00FB5E34"/>
    <w:rsid w:val="00FB782F"/>
    <w:rsid w:val="00FB795B"/>
    <w:rsid w:val="00FC02DB"/>
    <w:rsid w:val="00FC038A"/>
    <w:rsid w:val="00FC05C1"/>
    <w:rsid w:val="00FC0896"/>
    <w:rsid w:val="00FC0BEB"/>
    <w:rsid w:val="00FC1A70"/>
    <w:rsid w:val="00FC21F2"/>
    <w:rsid w:val="00FC2328"/>
    <w:rsid w:val="00FC23D2"/>
    <w:rsid w:val="00FC29A0"/>
    <w:rsid w:val="00FC2F40"/>
    <w:rsid w:val="00FC3BA0"/>
    <w:rsid w:val="00FC3DE0"/>
    <w:rsid w:val="00FC3FE0"/>
    <w:rsid w:val="00FC475B"/>
    <w:rsid w:val="00FC5073"/>
    <w:rsid w:val="00FC5A0D"/>
    <w:rsid w:val="00FC5CD5"/>
    <w:rsid w:val="00FC5F8D"/>
    <w:rsid w:val="00FC62C2"/>
    <w:rsid w:val="00FC637A"/>
    <w:rsid w:val="00FC6700"/>
    <w:rsid w:val="00FC6E05"/>
    <w:rsid w:val="00FC7113"/>
    <w:rsid w:val="00FC7301"/>
    <w:rsid w:val="00FC733B"/>
    <w:rsid w:val="00FC76FC"/>
    <w:rsid w:val="00FC78A7"/>
    <w:rsid w:val="00FC79C2"/>
    <w:rsid w:val="00FD0BB3"/>
    <w:rsid w:val="00FD0DAD"/>
    <w:rsid w:val="00FD1951"/>
    <w:rsid w:val="00FD34DF"/>
    <w:rsid w:val="00FD3541"/>
    <w:rsid w:val="00FD37B2"/>
    <w:rsid w:val="00FD3940"/>
    <w:rsid w:val="00FD3BFE"/>
    <w:rsid w:val="00FD43A5"/>
    <w:rsid w:val="00FD44A8"/>
    <w:rsid w:val="00FD44EB"/>
    <w:rsid w:val="00FD45C3"/>
    <w:rsid w:val="00FD4C57"/>
    <w:rsid w:val="00FD5703"/>
    <w:rsid w:val="00FD5FA0"/>
    <w:rsid w:val="00FD6F76"/>
    <w:rsid w:val="00FD7FC5"/>
    <w:rsid w:val="00FE0719"/>
    <w:rsid w:val="00FE0962"/>
    <w:rsid w:val="00FE239F"/>
    <w:rsid w:val="00FE2761"/>
    <w:rsid w:val="00FE2960"/>
    <w:rsid w:val="00FE2A35"/>
    <w:rsid w:val="00FE2B43"/>
    <w:rsid w:val="00FE2E0B"/>
    <w:rsid w:val="00FE3217"/>
    <w:rsid w:val="00FE3349"/>
    <w:rsid w:val="00FE440F"/>
    <w:rsid w:val="00FE4E63"/>
    <w:rsid w:val="00FE51A4"/>
    <w:rsid w:val="00FE5532"/>
    <w:rsid w:val="00FE559A"/>
    <w:rsid w:val="00FE559C"/>
    <w:rsid w:val="00FE5797"/>
    <w:rsid w:val="00FE5E60"/>
    <w:rsid w:val="00FE6F27"/>
    <w:rsid w:val="00FE71D8"/>
    <w:rsid w:val="00FE73EF"/>
    <w:rsid w:val="00FE74E9"/>
    <w:rsid w:val="00FE7D0D"/>
    <w:rsid w:val="00FE7E20"/>
    <w:rsid w:val="00FE7E6C"/>
    <w:rsid w:val="00FE7EBC"/>
    <w:rsid w:val="00FF0EF0"/>
    <w:rsid w:val="00FF12B3"/>
    <w:rsid w:val="00FF1374"/>
    <w:rsid w:val="00FF154E"/>
    <w:rsid w:val="00FF1558"/>
    <w:rsid w:val="00FF1BB8"/>
    <w:rsid w:val="00FF30E2"/>
    <w:rsid w:val="00FF34CC"/>
    <w:rsid w:val="00FF356C"/>
    <w:rsid w:val="00FF3706"/>
    <w:rsid w:val="00FF3777"/>
    <w:rsid w:val="00FF3C06"/>
    <w:rsid w:val="00FF3FFF"/>
    <w:rsid w:val="00FF4342"/>
    <w:rsid w:val="00FF43EF"/>
    <w:rsid w:val="00FF4D0B"/>
    <w:rsid w:val="00FF4DEA"/>
    <w:rsid w:val="00FF4E9C"/>
    <w:rsid w:val="00FF4FCB"/>
    <w:rsid w:val="00FF5712"/>
    <w:rsid w:val="00FF5FD3"/>
    <w:rsid w:val="00FF6387"/>
    <w:rsid w:val="00FF6500"/>
    <w:rsid w:val="00FF678D"/>
    <w:rsid w:val="00FF68C8"/>
    <w:rsid w:val="00FF6FD4"/>
    <w:rsid w:val="00FF7054"/>
    <w:rsid w:val="00FF718A"/>
    <w:rsid w:val="00FF7761"/>
    <w:rsid w:val="00FF7C1F"/>
    <w:rsid w:val="00FF7E9F"/>
    <w:rsid w:val="01095CCD"/>
    <w:rsid w:val="011104D6"/>
    <w:rsid w:val="011F76B4"/>
    <w:rsid w:val="0130D185"/>
    <w:rsid w:val="0266C204"/>
    <w:rsid w:val="02EBD6E4"/>
    <w:rsid w:val="02FFC6FF"/>
    <w:rsid w:val="0314660B"/>
    <w:rsid w:val="03148368"/>
    <w:rsid w:val="0315D704"/>
    <w:rsid w:val="03249CB0"/>
    <w:rsid w:val="035A82DC"/>
    <w:rsid w:val="03A27FC3"/>
    <w:rsid w:val="03A47C72"/>
    <w:rsid w:val="03C24528"/>
    <w:rsid w:val="03DE93C1"/>
    <w:rsid w:val="047E07F3"/>
    <w:rsid w:val="052CBF44"/>
    <w:rsid w:val="0632CDE0"/>
    <w:rsid w:val="06A91299"/>
    <w:rsid w:val="07007F8D"/>
    <w:rsid w:val="07132390"/>
    <w:rsid w:val="076D9779"/>
    <w:rsid w:val="07C0812B"/>
    <w:rsid w:val="07CF907A"/>
    <w:rsid w:val="07E6DFAF"/>
    <w:rsid w:val="07FC6E25"/>
    <w:rsid w:val="082930BD"/>
    <w:rsid w:val="087D1AB8"/>
    <w:rsid w:val="08C959ED"/>
    <w:rsid w:val="08DA6B31"/>
    <w:rsid w:val="08E86B28"/>
    <w:rsid w:val="0962E46B"/>
    <w:rsid w:val="0A92E8D1"/>
    <w:rsid w:val="0ADC6BEA"/>
    <w:rsid w:val="0B0E9F03"/>
    <w:rsid w:val="0BD35C70"/>
    <w:rsid w:val="0BE32558"/>
    <w:rsid w:val="0C20C20F"/>
    <w:rsid w:val="0C255339"/>
    <w:rsid w:val="0C668AEA"/>
    <w:rsid w:val="0C81849F"/>
    <w:rsid w:val="0CEA951D"/>
    <w:rsid w:val="0CF78D35"/>
    <w:rsid w:val="0D04C13C"/>
    <w:rsid w:val="0DA31BB7"/>
    <w:rsid w:val="0DAFCC7F"/>
    <w:rsid w:val="0DB84E22"/>
    <w:rsid w:val="0DD48582"/>
    <w:rsid w:val="0DDD6C70"/>
    <w:rsid w:val="0E850144"/>
    <w:rsid w:val="0E9D1935"/>
    <w:rsid w:val="0EF1D5CD"/>
    <w:rsid w:val="0F1C3901"/>
    <w:rsid w:val="0F6D444E"/>
    <w:rsid w:val="0FED56B0"/>
    <w:rsid w:val="1023127F"/>
    <w:rsid w:val="118D8CF9"/>
    <w:rsid w:val="11B36651"/>
    <w:rsid w:val="11C90A89"/>
    <w:rsid w:val="1232F7AC"/>
    <w:rsid w:val="1280B876"/>
    <w:rsid w:val="12ACA5D7"/>
    <w:rsid w:val="12C3A25C"/>
    <w:rsid w:val="12F58C4D"/>
    <w:rsid w:val="130DF6E9"/>
    <w:rsid w:val="138457A3"/>
    <w:rsid w:val="1542FAFC"/>
    <w:rsid w:val="15435018"/>
    <w:rsid w:val="15872A8B"/>
    <w:rsid w:val="15A29C30"/>
    <w:rsid w:val="15A58771"/>
    <w:rsid w:val="162622CF"/>
    <w:rsid w:val="1628541D"/>
    <w:rsid w:val="174F5FCE"/>
    <w:rsid w:val="1767DAFE"/>
    <w:rsid w:val="17A88433"/>
    <w:rsid w:val="180DB99C"/>
    <w:rsid w:val="193D86C5"/>
    <w:rsid w:val="19C1DDD9"/>
    <w:rsid w:val="1A248C8E"/>
    <w:rsid w:val="1A7A491E"/>
    <w:rsid w:val="1A8B58CE"/>
    <w:rsid w:val="1A92AAFB"/>
    <w:rsid w:val="1ADD80EE"/>
    <w:rsid w:val="1AE1B256"/>
    <w:rsid w:val="1B966E77"/>
    <w:rsid w:val="1B9C1006"/>
    <w:rsid w:val="1BB4FF07"/>
    <w:rsid w:val="1BCD97F7"/>
    <w:rsid w:val="1BF8D45B"/>
    <w:rsid w:val="1C77B5F2"/>
    <w:rsid w:val="1CEDF21C"/>
    <w:rsid w:val="1D224A2A"/>
    <w:rsid w:val="1D358871"/>
    <w:rsid w:val="1D6E6EF2"/>
    <w:rsid w:val="1D84C16B"/>
    <w:rsid w:val="1E4798AD"/>
    <w:rsid w:val="1E71D24D"/>
    <w:rsid w:val="1E7550CD"/>
    <w:rsid w:val="1F15432E"/>
    <w:rsid w:val="1F62BEE4"/>
    <w:rsid w:val="1FF2A10F"/>
    <w:rsid w:val="1FFCC237"/>
    <w:rsid w:val="200CE00F"/>
    <w:rsid w:val="2087485A"/>
    <w:rsid w:val="210B665D"/>
    <w:rsid w:val="211B7D61"/>
    <w:rsid w:val="21B2F1F2"/>
    <w:rsid w:val="223CE547"/>
    <w:rsid w:val="228D0FD4"/>
    <w:rsid w:val="22E7B2C5"/>
    <w:rsid w:val="23736043"/>
    <w:rsid w:val="238095FF"/>
    <w:rsid w:val="23850F7F"/>
    <w:rsid w:val="23AB3BFB"/>
    <w:rsid w:val="23F69FA5"/>
    <w:rsid w:val="2522DA55"/>
    <w:rsid w:val="2544D8E1"/>
    <w:rsid w:val="259DD49A"/>
    <w:rsid w:val="25DC64D8"/>
    <w:rsid w:val="25F1F0F8"/>
    <w:rsid w:val="25FF3B53"/>
    <w:rsid w:val="26002BD2"/>
    <w:rsid w:val="263DDC41"/>
    <w:rsid w:val="26A87F17"/>
    <w:rsid w:val="26BE395C"/>
    <w:rsid w:val="2712A6D5"/>
    <w:rsid w:val="2755E564"/>
    <w:rsid w:val="27631A5A"/>
    <w:rsid w:val="27636DD5"/>
    <w:rsid w:val="27E87C0E"/>
    <w:rsid w:val="27F1F499"/>
    <w:rsid w:val="28142573"/>
    <w:rsid w:val="284B1D2D"/>
    <w:rsid w:val="285D6912"/>
    <w:rsid w:val="2867BF2C"/>
    <w:rsid w:val="288792BD"/>
    <w:rsid w:val="28941EC9"/>
    <w:rsid w:val="28D90F0E"/>
    <w:rsid w:val="29305AE8"/>
    <w:rsid w:val="29358A40"/>
    <w:rsid w:val="293E2690"/>
    <w:rsid w:val="298ACD5F"/>
    <w:rsid w:val="29E404EF"/>
    <w:rsid w:val="2A0B6463"/>
    <w:rsid w:val="2A1DE18D"/>
    <w:rsid w:val="2A47218E"/>
    <w:rsid w:val="2AE07991"/>
    <w:rsid w:val="2AE3780E"/>
    <w:rsid w:val="2B3DA4E8"/>
    <w:rsid w:val="2B5BD1BC"/>
    <w:rsid w:val="2B6753FE"/>
    <w:rsid w:val="2C85AF6B"/>
    <w:rsid w:val="2C8828F2"/>
    <w:rsid w:val="2C8A2D8D"/>
    <w:rsid w:val="2CF74C13"/>
    <w:rsid w:val="2D31D66E"/>
    <w:rsid w:val="2D5A14DB"/>
    <w:rsid w:val="2DB974B5"/>
    <w:rsid w:val="2DE3A925"/>
    <w:rsid w:val="2E6E880F"/>
    <w:rsid w:val="2F2F4986"/>
    <w:rsid w:val="2F3DE164"/>
    <w:rsid w:val="2F84F6BC"/>
    <w:rsid w:val="2F96EF26"/>
    <w:rsid w:val="306D0046"/>
    <w:rsid w:val="30D3A2DE"/>
    <w:rsid w:val="30EDEA77"/>
    <w:rsid w:val="3113C780"/>
    <w:rsid w:val="313FED21"/>
    <w:rsid w:val="316B0572"/>
    <w:rsid w:val="325B0B92"/>
    <w:rsid w:val="32B33806"/>
    <w:rsid w:val="32FF4E15"/>
    <w:rsid w:val="333C7998"/>
    <w:rsid w:val="336A171C"/>
    <w:rsid w:val="33D5D76C"/>
    <w:rsid w:val="347A774A"/>
    <w:rsid w:val="347F12B7"/>
    <w:rsid w:val="3491BF79"/>
    <w:rsid w:val="34A39321"/>
    <w:rsid w:val="350604F3"/>
    <w:rsid w:val="3531D8C7"/>
    <w:rsid w:val="3570D22A"/>
    <w:rsid w:val="357D5734"/>
    <w:rsid w:val="36290874"/>
    <w:rsid w:val="365037DF"/>
    <w:rsid w:val="367EAFC5"/>
    <w:rsid w:val="36A09575"/>
    <w:rsid w:val="373DA9D7"/>
    <w:rsid w:val="37B060BF"/>
    <w:rsid w:val="38A004DB"/>
    <w:rsid w:val="391E41ED"/>
    <w:rsid w:val="396B19CB"/>
    <w:rsid w:val="39C4D0CA"/>
    <w:rsid w:val="39E8670B"/>
    <w:rsid w:val="3AB51C40"/>
    <w:rsid w:val="3AE125A4"/>
    <w:rsid w:val="3B06E538"/>
    <w:rsid w:val="3BCD1331"/>
    <w:rsid w:val="3C2E4AD2"/>
    <w:rsid w:val="3C3A43A8"/>
    <w:rsid w:val="3C7A9C3B"/>
    <w:rsid w:val="3D112D73"/>
    <w:rsid w:val="3D99AA52"/>
    <w:rsid w:val="3D9B3DE9"/>
    <w:rsid w:val="3DDDEB07"/>
    <w:rsid w:val="3E2BA77A"/>
    <w:rsid w:val="3E908C50"/>
    <w:rsid w:val="3E928CB1"/>
    <w:rsid w:val="3E96AAE4"/>
    <w:rsid w:val="3EA3F368"/>
    <w:rsid w:val="3EADB7E4"/>
    <w:rsid w:val="3EB4E6B4"/>
    <w:rsid w:val="3F776572"/>
    <w:rsid w:val="3F8D834C"/>
    <w:rsid w:val="3FE562D3"/>
    <w:rsid w:val="404D1515"/>
    <w:rsid w:val="407BFDEE"/>
    <w:rsid w:val="40C52FA9"/>
    <w:rsid w:val="41247614"/>
    <w:rsid w:val="419FA43B"/>
    <w:rsid w:val="42428A18"/>
    <w:rsid w:val="4294AD67"/>
    <w:rsid w:val="42C4CBD5"/>
    <w:rsid w:val="43639992"/>
    <w:rsid w:val="447158C8"/>
    <w:rsid w:val="45534AC9"/>
    <w:rsid w:val="462C943A"/>
    <w:rsid w:val="4644AB34"/>
    <w:rsid w:val="471F0871"/>
    <w:rsid w:val="47451587"/>
    <w:rsid w:val="474C5DEA"/>
    <w:rsid w:val="47B10F59"/>
    <w:rsid w:val="47C55B0A"/>
    <w:rsid w:val="47EA7C2E"/>
    <w:rsid w:val="480355FA"/>
    <w:rsid w:val="4812DBF4"/>
    <w:rsid w:val="481656F6"/>
    <w:rsid w:val="48E12BE4"/>
    <w:rsid w:val="48F0533A"/>
    <w:rsid w:val="499AFBB1"/>
    <w:rsid w:val="49CC8764"/>
    <w:rsid w:val="4A2E795C"/>
    <w:rsid w:val="4A693774"/>
    <w:rsid w:val="4A7B90C3"/>
    <w:rsid w:val="4B515C92"/>
    <w:rsid w:val="4B807D65"/>
    <w:rsid w:val="4BC52AE4"/>
    <w:rsid w:val="4BD4C943"/>
    <w:rsid w:val="4BF9E032"/>
    <w:rsid w:val="4CD0AECD"/>
    <w:rsid w:val="4CD6010A"/>
    <w:rsid w:val="4D3A14A3"/>
    <w:rsid w:val="4D4334AF"/>
    <w:rsid w:val="4D9E8341"/>
    <w:rsid w:val="4DBCB629"/>
    <w:rsid w:val="4F27532B"/>
    <w:rsid w:val="4F40E774"/>
    <w:rsid w:val="500E63B3"/>
    <w:rsid w:val="50651D3C"/>
    <w:rsid w:val="506DACAA"/>
    <w:rsid w:val="50CA152B"/>
    <w:rsid w:val="50D3FE60"/>
    <w:rsid w:val="51467399"/>
    <w:rsid w:val="51626407"/>
    <w:rsid w:val="51B089D8"/>
    <w:rsid w:val="51D99F73"/>
    <w:rsid w:val="522221A8"/>
    <w:rsid w:val="53AE3C7F"/>
    <w:rsid w:val="543E9640"/>
    <w:rsid w:val="54D09E3D"/>
    <w:rsid w:val="54E56E4F"/>
    <w:rsid w:val="554B4D8D"/>
    <w:rsid w:val="555860FA"/>
    <w:rsid w:val="558D2E87"/>
    <w:rsid w:val="55C9594C"/>
    <w:rsid w:val="5602DA50"/>
    <w:rsid w:val="563F9EB0"/>
    <w:rsid w:val="5695D3D3"/>
    <w:rsid w:val="56A2E529"/>
    <w:rsid w:val="56DF0C4E"/>
    <w:rsid w:val="578CA7D3"/>
    <w:rsid w:val="57F66E76"/>
    <w:rsid w:val="58274D23"/>
    <w:rsid w:val="58946D0A"/>
    <w:rsid w:val="58987DA3"/>
    <w:rsid w:val="59625D50"/>
    <w:rsid w:val="5976F44D"/>
    <w:rsid w:val="59A8D4AB"/>
    <w:rsid w:val="59FAEEB7"/>
    <w:rsid w:val="5A54E10D"/>
    <w:rsid w:val="5A58D418"/>
    <w:rsid w:val="5AA325AE"/>
    <w:rsid w:val="5B44711B"/>
    <w:rsid w:val="5BCCD998"/>
    <w:rsid w:val="5BEF5AB9"/>
    <w:rsid w:val="5C89C401"/>
    <w:rsid w:val="5CE95F12"/>
    <w:rsid w:val="5D885EA4"/>
    <w:rsid w:val="5E7F6335"/>
    <w:rsid w:val="5EA66461"/>
    <w:rsid w:val="5ED79534"/>
    <w:rsid w:val="5F2491A0"/>
    <w:rsid w:val="5F3169A6"/>
    <w:rsid w:val="5F4743F1"/>
    <w:rsid w:val="6016A962"/>
    <w:rsid w:val="60512D01"/>
    <w:rsid w:val="60B3FE19"/>
    <w:rsid w:val="60FEF8BA"/>
    <w:rsid w:val="611E83C2"/>
    <w:rsid w:val="61E4EF06"/>
    <w:rsid w:val="61F58738"/>
    <w:rsid w:val="6223EA95"/>
    <w:rsid w:val="622640A3"/>
    <w:rsid w:val="63C50DDE"/>
    <w:rsid w:val="63FE14D9"/>
    <w:rsid w:val="642DEEE7"/>
    <w:rsid w:val="64664945"/>
    <w:rsid w:val="65044B08"/>
    <w:rsid w:val="651DC2CC"/>
    <w:rsid w:val="668329CE"/>
    <w:rsid w:val="6697966B"/>
    <w:rsid w:val="66AEF5E3"/>
    <w:rsid w:val="66B3B75B"/>
    <w:rsid w:val="66B552EB"/>
    <w:rsid w:val="677F0F58"/>
    <w:rsid w:val="67842FBF"/>
    <w:rsid w:val="6857A006"/>
    <w:rsid w:val="6888CF44"/>
    <w:rsid w:val="68BAB96D"/>
    <w:rsid w:val="69538DAE"/>
    <w:rsid w:val="6966F9E5"/>
    <w:rsid w:val="69C2B71B"/>
    <w:rsid w:val="69DEE2A3"/>
    <w:rsid w:val="6A63C2F4"/>
    <w:rsid w:val="6AB4F10F"/>
    <w:rsid w:val="6ABC6E5B"/>
    <w:rsid w:val="6B5F2DC2"/>
    <w:rsid w:val="6B6808CC"/>
    <w:rsid w:val="6BC1DDAB"/>
    <w:rsid w:val="6BC7FFA6"/>
    <w:rsid w:val="6C213CE7"/>
    <w:rsid w:val="6C6533DB"/>
    <w:rsid w:val="6C685E6D"/>
    <w:rsid w:val="6D851881"/>
    <w:rsid w:val="6D9DEDA6"/>
    <w:rsid w:val="6E25305A"/>
    <w:rsid w:val="6E5CE655"/>
    <w:rsid w:val="6EC34792"/>
    <w:rsid w:val="6F0490DA"/>
    <w:rsid w:val="6F3A3CE4"/>
    <w:rsid w:val="6F8C5247"/>
    <w:rsid w:val="7094AA77"/>
    <w:rsid w:val="70AB4DB6"/>
    <w:rsid w:val="71B0F2C1"/>
    <w:rsid w:val="71CFB4FE"/>
    <w:rsid w:val="72122CAD"/>
    <w:rsid w:val="72715BEC"/>
    <w:rsid w:val="72EF0C0F"/>
    <w:rsid w:val="730BACE6"/>
    <w:rsid w:val="735D56B8"/>
    <w:rsid w:val="73E93CD4"/>
    <w:rsid w:val="74449999"/>
    <w:rsid w:val="74A6E3A8"/>
    <w:rsid w:val="74B627F6"/>
    <w:rsid w:val="74EC14A1"/>
    <w:rsid w:val="7508A2CF"/>
    <w:rsid w:val="754F2CE5"/>
    <w:rsid w:val="759224BF"/>
    <w:rsid w:val="75B59206"/>
    <w:rsid w:val="75CE3209"/>
    <w:rsid w:val="760A1A2A"/>
    <w:rsid w:val="760DFEF4"/>
    <w:rsid w:val="7649D96D"/>
    <w:rsid w:val="766216AC"/>
    <w:rsid w:val="76A4014B"/>
    <w:rsid w:val="78138A91"/>
    <w:rsid w:val="7855EBE4"/>
    <w:rsid w:val="7898455A"/>
    <w:rsid w:val="78E20AC9"/>
    <w:rsid w:val="79273D94"/>
    <w:rsid w:val="793C33D1"/>
    <w:rsid w:val="79D581E1"/>
    <w:rsid w:val="7A04DE5B"/>
    <w:rsid w:val="7A9029EA"/>
    <w:rsid w:val="7AA4B21C"/>
    <w:rsid w:val="7B18CB2B"/>
    <w:rsid w:val="7B3C9A0B"/>
    <w:rsid w:val="7B516817"/>
    <w:rsid w:val="7B863524"/>
    <w:rsid w:val="7B8FBA42"/>
    <w:rsid w:val="7B902B2E"/>
    <w:rsid w:val="7BB87057"/>
    <w:rsid w:val="7CD941C7"/>
    <w:rsid w:val="7CF7ACCD"/>
    <w:rsid w:val="7D7CB934"/>
    <w:rsid w:val="7E203C5D"/>
    <w:rsid w:val="7E618B3C"/>
    <w:rsid w:val="7F103648"/>
    <w:rsid w:val="7F627155"/>
    <w:rsid w:val="7FCF22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506"/>
    <o:shapelayout v:ext="edit">
      <o:idmap v:ext="edit" data="1"/>
    </o:shapelayout>
  </w:shapeDefaults>
  <w:decimalSymbol w:val="."/>
  <w:listSeparator w:val=","/>
  <w14:docId w14:val="295D8B45"/>
  <w15:docId w15:val="{B89D8F93-B0DC-4D0E-A393-6131D5ECC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E61C0B"/>
    <w:pPr>
      <w:keepNext/>
      <w:numPr>
        <w:numId w:val="2"/>
      </w:numPr>
      <w:tabs>
        <w:tab w:val="clear" w:pos="882"/>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E61C0B"/>
    <w:pPr>
      <w:keepNext/>
      <w:numPr>
        <w:ilvl w:val="1"/>
        <w:numId w:val="2"/>
      </w:numPr>
      <w:tabs>
        <w:tab w:val="clear" w:pos="273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E61C0B"/>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E61C0B"/>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table" w:styleId="TableGrid">
    <w:name w:val="Table Grid"/>
    <w:basedOn w:val="TableNormal"/>
    <w:locked/>
    <w:rsid w:val="00124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locked/>
    <w:rsid w:val="00F93338"/>
    <w:rPr>
      <w:i/>
      <w:iCs/>
    </w:rPr>
  </w:style>
  <w:style w:type="paragraph" w:styleId="TOC4">
    <w:name w:val="toc 4"/>
    <w:basedOn w:val="Normal"/>
    <w:next w:val="Normal"/>
    <w:autoRedefine/>
    <w:uiPriority w:val="39"/>
    <w:unhideWhenUsed/>
    <w:locked/>
    <w:rsid w:val="004C5B81"/>
    <w:pPr>
      <w:spacing w:after="100" w:line="259" w:lineRule="auto"/>
      <w:ind w:left="660"/>
      <w:jc w:val="left"/>
    </w:pPr>
    <w:rPr>
      <w:rFonts w:asciiTheme="minorHAnsi" w:eastAsiaTheme="minorEastAsia" w:hAnsiTheme="minorHAnsi" w:cstheme="minorBidi"/>
      <w:sz w:val="22"/>
      <w:lang w:eastAsia="ja-JP"/>
    </w:rPr>
  </w:style>
  <w:style w:type="paragraph" w:styleId="TOC5">
    <w:name w:val="toc 5"/>
    <w:basedOn w:val="Normal"/>
    <w:next w:val="Normal"/>
    <w:autoRedefine/>
    <w:uiPriority w:val="39"/>
    <w:unhideWhenUsed/>
    <w:locked/>
    <w:rsid w:val="004C5B81"/>
    <w:pPr>
      <w:spacing w:after="100" w:line="259" w:lineRule="auto"/>
      <w:ind w:left="880"/>
      <w:jc w:val="left"/>
    </w:pPr>
    <w:rPr>
      <w:rFonts w:asciiTheme="minorHAnsi" w:eastAsiaTheme="minorEastAsia" w:hAnsiTheme="minorHAnsi" w:cstheme="minorBidi"/>
      <w:sz w:val="22"/>
      <w:lang w:eastAsia="ja-JP"/>
    </w:rPr>
  </w:style>
  <w:style w:type="paragraph" w:styleId="TOC6">
    <w:name w:val="toc 6"/>
    <w:basedOn w:val="Normal"/>
    <w:next w:val="Normal"/>
    <w:autoRedefine/>
    <w:uiPriority w:val="39"/>
    <w:unhideWhenUsed/>
    <w:locked/>
    <w:rsid w:val="004C5B81"/>
    <w:pPr>
      <w:spacing w:after="100" w:line="259" w:lineRule="auto"/>
      <w:ind w:left="1100"/>
      <w:jc w:val="left"/>
    </w:pPr>
    <w:rPr>
      <w:rFonts w:asciiTheme="minorHAnsi" w:eastAsiaTheme="minorEastAsia" w:hAnsiTheme="minorHAnsi" w:cstheme="minorBidi"/>
      <w:sz w:val="22"/>
      <w:lang w:eastAsia="ja-JP"/>
    </w:rPr>
  </w:style>
  <w:style w:type="paragraph" w:styleId="TOC7">
    <w:name w:val="toc 7"/>
    <w:basedOn w:val="Normal"/>
    <w:next w:val="Normal"/>
    <w:autoRedefine/>
    <w:uiPriority w:val="39"/>
    <w:unhideWhenUsed/>
    <w:locked/>
    <w:rsid w:val="004C5B81"/>
    <w:pPr>
      <w:spacing w:after="100" w:line="259" w:lineRule="auto"/>
      <w:ind w:left="1320"/>
      <w:jc w:val="left"/>
    </w:pPr>
    <w:rPr>
      <w:rFonts w:asciiTheme="minorHAnsi" w:eastAsiaTheme="minorEastAsia" w:hAnsiTheme="minorHAnsi" w:cstheme="minorBidi"/>
      <w:sz w:val="22"/>
      <w:lang w:eastAsia="ja-JP"/>
    </w:rPr>
  </w:style>
  <w:style w:type="paragraph" w:styleId="TOC8">
    <w:name w:val="toc 8"/>
    <w:basedOn w:val="Normal"/>
    <w:next w:val="Normal"/>
    <w:autoRedefine/>
    <w:uiPriority w:val="39"/>
    <w:unhideWhenUsed/>
    <w:locked/>
    <w:rsid w:val="004C5B81"/>
    <w:pPr>
      <w:spacing w:after="100" w:line="259" w:lineRule="auto"/>
      <w:ind w:left="1540"/>
      <w:jc w:val="left"/>
    </w:pPr>
    <w:rPr>
      <w:rFonts w:asciiTheme="minorHAnsi" w:eastAsiaTheme="minorEastAsia" w:hAnsiTheme="minorHAnsi" w:cstheme="minorBidi"/>
      <w:sz w:val="22"/>
      <w:lang w:eastAsia="ja-JP"/>
    </w:rPr>
  </w:style>
  <w:style w:type="paragraph" w:styleId="TOC9">
    <w:name w:val="toc 9"/>
    <w:basedOn w:val="Normal"/>
    <w:next w:val="Normal"/>
    <w:autoRedefine/>
    <w:uiPriority w:val="39"/>
    <w:unhideWhenUsed/>
    <w:locked/>
    <w:rsid w:val="004C5B81"/>
    <w:pPr>
      <w:spacing w:after="100" w:line="259" w:lineRule="auto"/>
      <w:ind w:left="1760"/>
      <w:jc w:val="left"/>
    </w:pPr>
    <w:rPr>
      <w:rFonts w:asciiTheme="minorHAnsi" w:eastAsiaTheme="minorEastAsia" w:hAnsiTheme="minorHAnsi" w:cstheme="minorBidi"/>
      <w:sz w:val="22"/>
      <w:lang w:eastAsia="ja-JP"/>
    </w:rPr>
  </w:style>
  <w:style w:type="character" w:styleId="UnresolvedMention">
    <w:name w:val="Unresolved Mention"/>
    <w:basedOn w:val="DefaultParagraphFont"/>
    <w:uiPriority w:val="99"/>
    <w:semiHidden/>
    <w:unhideWhenUsed/>
    <w:rsid w:val="004C5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0007">
      <w:bodyDiv w:val="1"/>
      <w:marLeft w:val="0"/>
      <w:marRight w:val="0"/>
      <w:marTop w:val="0"/>
      <w:marBottom w:val="0"/>
      <w:divBdr>
        <w:top w:val="none" w:sz="0" w:space="0" w:color="auto"/>
        <w:left w:val="none" w:sz="0" w:space="0" w:color="auto"/>
        <w:bottom w:val="none" w:sz="0" w:space="0" w:color="auto"/>
        <w:right w:val="none" w:sz="0" w:space="0" w:color="auto"/>
      </w:divBdr>
    </w:div>
    <w:div w:id="804466102">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98404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8.jpeg"/><Relationship Id="rId39" Type="http://schemas.openxmlformats.org/officeDocument/2006/relationships/image" Target="media/image18.png"/><Relationship Id="rId21" Type="http://schemas.openxmlformats.org/officeDocument/2006/relationships/package" Target="embeddings/Microsoft_Excel_Worksheet.xlsx"/><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tamu.edu/jasongilman/Aerial-Pathfinding-Reconnaissance-System" TargetMode="External"/><Relationship Id="rId29" Type="http://schemas.openxmlformats.org/officeDocument/2006/relationships/comments" Target="comment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jpeg"/><Relationship Id="rId53" Type="http://schemas.openxmlformats.org/officeDocument/2006/relationships/footer" Target="footer4.xml"/><Relationship Id="rId5" Type="http://schemas.openxmlformats.org/officeDocument/2006/relationships/numbering" Target="numbering.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9.emf"/><Relationship Id="rId30" Type="http://schemas.microsoft.com/office/2011/relationships/commentsExtended" Target="commentsExtended.xml"/><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7.jpe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20" Type="http://schemas.openxmlformats.org/officeDocument/2006/relationships/image" Target="media/image4.emf"/><Relationship Id="rId41" Type="http://schemas.openxmlformats.org/officeDocument/2006/relationships/image" Target="media/image2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6.emf"/><Relationship Id="rId28" Type="http://schemas.openxmlformats.org/officeDocument/2006/relationships/image" Target="media/image10.png"/><Relationship Id="rId36" Type="http://schemas.openxmlformats.org/officeDocument/2006/relationships/image" Target="media/image15.png"/><Relationship Id="rId49" Type="http://schemas.openxmlformats.org/officeDocument/2006/relationships/image" Target="media/image28.png"/><Relationship Id="rId57" Type="http://schemas.microsoft.com/office/2018/08/relationships/commentsExtensible" Target="commentsExtensible.xml"/><Relationship Id="rId10" Type="http://schemas.openxmlformats.org/officeDocument/2006/relationships/endnotes" Target="endnotes.xml"/><Relationship Id="rId31" Type="http://schemas.microsoft.com/office/2016/09/relationships/commentsIds" Target="commentsIds.xml"/><Relationship Id="rId44" Type="http://schemas.openxmlformats.org/officeDocument/2006/relationships/image" Target="media/image23.png"/><Relationship Id="rId5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8469CE752EB341B326729FDF768191" ma:contentTypeVersion="7" ma:contentTypeDescription="Create a new document." ma:contentTypeScope="" ma:versionID="bdb05cd62a1d55b48ca6c9191147982f">
  <xsd:schema xmlns:xsd="http://www.w3.org/2001/XMLSchema" xmlns:xs="http://www.w3.org/2001/XMLSchema" xmlns:p="http://schemas.microsoft.com/office/2006/metadata/properties" xmlns:ns3="631e2750-3347-476d-ba98-3ac44f84f8a4" xmlns:ns4="abda758e-1408-4920-9ab2-6a0b2881ad0b" targetNamespace="http://schemas.microsoft.com/office/2006/metadata/properties" ma:root="true" ma:fieldsID="87841b474cee7b789901b2179fe6a161" ns3:_="" ns4:_="">
    <xsd:import namespace="631e2750-3347-476d-ba98-3ac44f84f8a4"/>
    <xsd:import namespace="abda758e-1408-4920-9ab2-6a0b2881a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e2750-3347-476d-ba98-3ac44f84f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a758e-1408-4920-9ab2-6a0b2881ad0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09B07-DC88-45BF-A024-6600D169354A}">
  <ds:schemaRefs>
    <ds:schemaRef ds:uri="http://schemas.microsoft.com/sharepoint/v3/contenttype/forms"/>
  </ds:schemaRefs>
</ds:datastoreItem>
</file>

<file path=customXml/itemProps2.xml><?xml version="1.0" encoding="utf-8"?>
<ds:datastoreItem xmlns:ds="http://schemas.openxmlformats.org/officeDocument/2006/customXml" ds:itemID="{32BE25A9-B796-49E3-9E08-03971127F11D}">
  <ds:schemaRef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purl.org/dc/dcmitype/"/>
    <ds:schemaRef ds:uri="abda758e-1408-4920-9ab2-6a0b2881ad0b"/>
    <ds:schemaRef ds:uri="http://purl.org/dc/terms/"/>
    <ds:schemaRef ds:uri="631e2750-3347-476d-ba98-3ac44f84f8a4"/>
    <ds:schemaRef ds:uri="http://purl.org/dc/elements/1.1/"/>
  </ds:schemaRefs>
</ds:datastoreItem>
</file>

<file path=customXml/itemProps3.xml><?xml version="1.0" encoding="utf-8"?>
<ds:datastoreItem xmlns:ds="http://schemas.openxmlformats.org/officeDocument/2006/customXml" ds:itemID="{8127A5E1-FB3C-4128-9AA2-20F669F5E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e2750-3347-476d-ba98-3ac44f84f8a4"/>
    <ds:schemaRef ds:uri="abda758e-1408-4920-9ab2-6a0b2881a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0DA15E-709B-4108-B1FD-A9322953E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0380</Words>
  <Characters>59169</Characters>
  <Application>Microsoft Office Word</Application>
  <DocSecurity>0</DocSecurity>
  <Lines>493</Lines>
  <Paragraphs>138</Paragraphs>
  <ScaleCrop>false</ScaleCrop>
  <Company>Texas A&amp;M University</Company>
  <LinksUpToDate>false</LinksUpToDate>
  <CharactersWithSpaces>69411</CharactersWithSpaces>
  <SharedDoc>false</SharedDoc>
  <HLinks>
    <vt:vector size="720" baseType="variant">
      <vt:variant>
        <vt:i4>327705</vt:i4>
      </vt:variant>
      <vt:variant>
        <vt:i4>723</vt:i4>
      </vt:variant>
      <vt:variant>
        <vt:i4>0</vt:i4>
      </vt:variant>
      <vt:variant>
        <vt:i4>5</vt:i4>
      </vt:variant>
      <vt:variant>
        <vt:lpwstr>https://github.tamu.edu/jasongilman/Aerial-Pathfinding-Reconnaissance-System</vt:lpwstr>
      </vt:variant>
      <vt:variant>
        <vt:lpwstr/>
      </vt:variant>
      <vt:variant>
        <vt:i4>1376313</vt:i4>
      </vt:variant>
      <vt:variant>
        <vt:i4>716</vt:i4>
      </vt:variant>
      <vt:variant>
        <vt:i4>0</vt:i4>
      </vt:variant>
      <vt:variant>
        <vt:i4>5</vt:i4>
      </vt:variant>
      <vt:variant>
        <vt:lpwstr/>
      </vt:variant>
      <vt:variant>
        <vt:lpwstr>_Toc57149243</vt:lpwstr>
      </vt:variant>
      <vt:variant>
        <vt:i4>1310777</vt:i4>
      </vt:variant>
      <vt:variant>
        <vt:i4>710</vt:i4>
      </vt:variant>
      <vt:variant>
        <vt:i4>0</vt:i4>
      </vt:variant>
      <vt:variant>
        <vt:i4>5</vt:i4>
      </vt:variant>
      <vt:variant>
        <vt:lpwstr/>
      </vt:variant>
      <vt:variant>
        <vt:lpwstr>_Toc57149242</vt:lpwstr>
      </vt:variant>
      <vt:variant>
        <vt:i4>1507385</vt:i4>
      </vt:variant>
      <vt:variant>
        <vt:i4>704</vt:i4>
      </vt:variant>
      <vt:variant>
        <vt:i4>0</vt:i4>
      </vt:variant>
      <vt:variant>
        <vt:i4>5</vt:i4>
      </vt:variant>
      <vt:variant>
        <vt:lpwstr/>
      </vt:variant>
      <vt:variant>
        <vt:lpwstr>_Toc57149241</vt:lpwstr>
      </vt:variant>
      <vt:variant>
        <vt:i4>1441849</vt:i4>
      </vt:variant>
      <vt:variant>
        <vt:i4>698</vt:i4>
      </vt:variant>
      <vt:variant>
        <vt:i4>0</vt:i4>
      </vt:variant>
      <vt:variant>
        <vt:i4>5</vt:i4>
      </vt:variant>
      <vt:variant>
        <vt:lpwstr/>
      </vt:variant>
      <vt:variant>
        <vt:lpwstr>_Toc57149240</vt:lpwstr>
      </vt:variant>
      <vt:variant>
        <vt:i4>2031678</vt:i4>
      </vt:variant>
      <vt:variant>
        <vt:i4>692</vt:i4>
      </vt:variant>
      <vt:variant>
        <vt:i4>0</vt:i4>
      </vt:variant>
      <vt:variant>
        <vt:i4>5</vt:i4>
      </vt:variant>
      <vt:variant>
        <vt:lpwstr/>
      </vt:variant>
      <vt:variant>
        <vt:lpwstr>_Toc57149239</vt:lpwstr>
      </vt:variant>
      <vt:variant>
        <vt:i4>1966142</vt:i4>
      </vt:variant>
      <vt:variant>
        <vt:i4>686</vt:i4>
      </vt:variant>
      <vt:variant>
        <vt:i4>0</vt:i4>
      </vt:variant>
      <vt:variant>
        <vt:i4>5</vt:i4>
      </vt:variant>
      <vt:variant>
        <vt:lpwstr/>
      </vt:variant>
      <vt:variant>
        <vt:lpwstr>_Toc57149238</vt:lpwstr>
      </vt:variant>
      <vt:variant>
        <vt:i4>1114174</vt:i4>
      </vt:variant>
      <vt:variant>
        <vt:i4>680</vt:i4>
      </vt:variant>
      <vt:variant>
        <vt:i4>0</vt:i4>
      </vt:variant>
      <vt:variant>
        <vt:i4>5</vt:i4>
      </vt:variant>
      <vt:variant>
        <vt:lpwstr/>
      </vt:variant>
      <vt:variant>
        <vt:lpwstr>_Toc57149237</vt:lpwstr>
      </vt:variant>
      <vt:variant>
        <vt:i4>1048638</vt:i4>
      </vt:variant>
      <vt:variant>
        <vt:i4>674</vt:i4>
      </vt:variant>
      <vt:variant>
        <vt:i4>0</vt:i4>
      </vt:variant>
      <vt:variant>
        <vt:i4>5</vt:i4>
      </vt:variant>
      <vt:variant>
        <vt:lpwstr/>
      </vt:variant>
      <vt:variant>
        <vt:lpwstr>_Toc57149236</vt:lpwstr>
      </vt:variant>
      <vt:variant>
        <vt:i4>1245246</vt:i4>
      </vt:variant>
      <vt:variant>
        <vt:i4>668</vt:i4>
      </vt:variant>
      <vt:variant>
        <vt:i4>0</vt:i4>
      </vt:variant>
      <vt:variant>
        <vt:i4>5</vt:i4>
      </vt:variant>
      <vt:variant>
        <vt:lpwstr/>
      </vt:variant>
      <vt:variant>
        <vt:lpwstr>_Toc57149235</vt:lpwstr>
      </vt:variant>
      <vt:variant>
        <vt:i4>1310778</vt:i4>
      </vt:variant>
      <vt:variant>
        <vt:i4>659</vt:i4>
      </vt:variant>
      <vt:variant>
        <vt:i4>0</vt:i4>
      </vt:variant>
      <vt:variant>
        <vt:i4>5</vt:i4>
      </vt:variant>
      <vt:variant>
        <vt:lpwstr/>
      </vt:variant>
      <vt:variant>
        <vt:lpwstr>_Toc57149272</vt:lpwstr>
      </vt:variant>
      <vt:variant>
        <vt:i4>1507386</vt:i4>
      </vt:variant>
      <vt:variant>
        <vt:i4>653</vt:i4>
      </vt:variant>
      <vt:variant>
        <vt:i4>0</vt:i4>
      </vt:variant>
      <vt:variant>
        <vt:i4>5</vt:i4>
      </vt:variant>
      <vt:variant>
        <vt:lpwstr/>
      </vt:variant>
      <vt:variant>
        <vt:lpwstr>_Toc57149271</vt:lpwstr>
      </vt:variant>
      <vt:variant>
        <vt:i4>1441850</vt:i4>
      </vt:variant>
      <vt:variant>
        <vt:i4>647</vt:i4>
      </vt:variant>
      <vt:variant>
        <vt:i4>0</vt:i4>
      </vt:variant>
      <vt:variant>
        <vt:i4>5</vt:i4>
      </vt:variant>
      <vt:variant>
        <vt:lpwstr/>
      </vt:variant>
      <vt:variant>
        <vt:lpwstr>_Toc57149270</vt:lpwstr>
      </vt:variant>
      <vt:variant>
        <vt:i4>2031675</vt:i4>
      </vt:variant>
      <vt:variant>
        <vt:i4>641</vt:i4>
      </vt:variant>
      <vt:variant>
        <vt:i4>0</vt:i4>
      </vt:variant>
      <vt:variant>
        <vt:i4>5</vt:i4>
      </vt:variant>
      <vt:variant>
        <vt:lpwstr/>
      </vt:variant>
      <vt:variant>
        <vt:lpwstr>_Toc57149269</vt:lpwstr>
      </vt:variant>
      <vt:variant>
        <vt:i4>1966139</vt:i4>
      </vt:variant>
      <vt:variant>
        <vt:i4>635</vt:i4>
      </vt:variant>
      <vt:variant>
        <vt:i4>0</vt:i4>
      </vt:variant>
      <vt:variant>
        <vt:i4>5</vt:i4>
      </vt:variant>
      <vt:variant>
        <vt:lpwstr/>
      </vt:variant>
      <vt:variant>
        <vt:lpwstr>_Toc57149268</vt:lpwstr>
      </vt:variant>
      <vt:variant>
        <vt:i4>1114171</vt:i4>
      </vt:variant>
      <vt:variant>
        <vt:i4>629</vt:i4>
      </vt:variant>
      <vt:variant>
        <vt:i4>0</vt:i4>
      </vt:variant>
      <vt:variant>
        <vt:i4>5</vt:i4>
      </vt:variant>
      <vt:variant>
        <vt:lpwstr/>
      </vt:variant>
      <vt:variant>
        <vt:lpwstr>_Toc57149267</vt:lpwstr>
      </vt:variant>
      <vt:variant>
        <vt:i4>1048635</vt:i4>
      </vt:variant>
      <vt:variant>
        <vt:i4>623</vt:i4>
      </vt:variant>
      <vt:variant>
        <vt:i4>0</vt:i4>
      </vt:variant>
      <vt:variant>
        <vt:i4>5</vt:i4>
      </vt:variant>
      <vt:variant>
        <vt:lpwstr/>
      </vt:variant>
      <vt:variant>
        <vt:lpwstr>_Toc57149266</vt:lpwstr>
      </vt:variant>
      <vt:variant>
        <vt:i4>1245243</vt:i4>
      </vt:variant>
      <vt:variant>
        <vt:i4>617</vt:i4>
      </vt:variant>
      <vt:variant>
        <vt:i4>0</vt:i4>
      </vt:variant>
      <vt:variant>
        <vt:i4>5</vt:i4>
      </vt:variant>
      <vt:variant>
        <vt:lpwstr/>
      </vt:variant>
      <vt:variant>
        <vt:lpwstr>_Toc57149265</vt:lpwstr>
      </vt:variant>
      <vt:variant>
        <vt:i4>1179707</vt:i4>
      </vt:variant>
      <vt:variant>
        <vt:i4>611</vt:i4>
      </vt:variant>
      <vt:variant>
        <vt:i4>0</vt:i4>
      </vt:variant>
      <vt:variant>
        <vt:i4>5</vt:i4>
      </vt:variant>
      <vt:variant>
        <vt:lpwstr/>
      </vt:variant>
      <vt:variant>
        <vt:lpwstr>_Toc57149264</vt:lpwstr>
      </vt:variant>
      <vt:variant>
        <vt:i4>1376315</vt:i4>
      </vt:variant>
      <vt:variant>
        <vt:i4>605</vt:i4>
      </vt:variant>
      <vt:variant>
        <vt:i4>0</vt:i4>
      </vt:variant>
      <vt:variant>
        <vt:i4>5</vt:i4>
      </vt:variant>
      <vt:variant>
        <vt:lpwstr/>
      </vt:variant>
      <vt:variant>
        <vt:lpwstr>_Toc57149263</vt:lpwstr>
      </vt:variant>
      <vt:variant>
        <vt:i4>1310779</vt:i4>
      </vt:variant>
      <vt:variant>
        <vt:i4>599</vt:i4>
      </vt:variant>
      <vt:variant>
        <vt:i4>0</vt:i4>
      </vt:variant>
      <vt:variant>
        <vt:i4>5</vt:i4>
      </vt:variant>
      <vt:variant>
        <vt:lpwstr/>
      </vt:variant>
      <vt:variant>
        <vt:lpwstr>_Toc57149262</vt:lpwstr>
      </vt:variant>
      <vt:variant>
        <vt:i4>1507387</vt:i4>
      </vt:variant>
      <vt:variant>
        <vt:i4>593</vt:i4>
      </vt:variant>
      <vt:variant>
        <vt:i4>0</vt:i4>
      </vt:variant>
      <vt:variant>
        <vt:i4>5</vt:i4>
      </vt:variant>
      <vt:variant>
        <vt:lpwstr/>
      </vt:variant>
      <vt:variant>
        <vt:lpwstr>_Toc57149261</vt:lpwstr>
      </vt:variant>
      <vt:variant>
        <vt:i4>1441851</vt:i4>
      </vt:variant>
      <vt:variant>
        <vt:i4>587</vt:i4>
      </vt:variant>
      <vt:variant>
        <vt:i4>0</vt:i4>
      </vt:variant>
      <vt:variant>
        <vt:i4>5</vt:i4>
      </vt:variant>
      <vt:variant>
        <vt:lpwstr/>
      </vt:variant>
      <vt:variant>
        <vt:lpwstr>_Toc57149260</vt:lpwstr>
      </vt:variant>
      <vt:variant>
        <vt:i4>2031672</vt:i4>
      </vt:variant>
      <vt:variant>
        <vt:i4>581</vt:i4>
      </vt:variant>
      <vt:variant>
        <vt:i4>0</vt:i4>
      </vt:variant>
      <vt:variant>
        <vt:i4>5</vt:i4>
      </vt:variant>
      <vt:variant>
        <vt:lpwstr/>
      </vt:variant>
      <vt:variant>
        <vt:lpwstr>_Toc57149259</vt:lpwstr>
      </vt:variant>
      <vt:variant>
        <vt:i4>1966136</vt:i4>
      </vt:variant>
      <vt:variant>
        <vt:i4>575</vt:i4>
      </vt:variant>
      <vt:variant>
        <vt:i4>0</vt:i4>
      </vt:variant>
      <vt:variant>
        <vt:i4>5</vt:i4>
      </vt:variant>
      <vt:variant>
        <vt:lpwstr/>
      </vt:variant>
      <vt:variant>
        <vt:lpwstr>_Toc57149258</vt:lpwstr>
      </vt:variant>
      <vt:variant>
        <vt:i4>1114168</vt:i4>
      </vt:variant>
      <vt:variant>
        <vt:i4>569</vt:i4>
      </vt:variant>
      <vt:variant>
        <vt:i4>0</vt:i4>
      </vt:variant>
      <vt:variant>
        <vt:i4>5</vt:i4>
      </vt:variant>
      <vt:variant>
        <vt:lpwstr/>
      </vt:variant>
      <vt:variant>
        <vt:lpwstr>_Toc57149257</vt:lpwstr>
      </vt:variant>
      <vt:variant>
        <vt:i4>1048632</vt:i4>
      </vt:variant>
      <vt:variant>
        <vt:i4>563</vt:i4>
      </vt:variant>
      <vt:variant>
        <vt:i4>0</vt:i4>
      </vt:variant>
      <vt:variant>
        <vt:i4>5</vt:i4>
      </vt:variant>
      <vt:variant>
        <vt:lpwstr/>
      </vt:variant>
      <vt:variant>
        <vt:lpwstr>_Toc57149256</vt:lpwstr>
      </vt:variant>
      <vt:variant>
        <vt:i4>1245240</vt:i4>
      </vt:variant>
      <vt:variant>
        <vt:i4>557</vt:i4>
      </vt:variant>
      <vt:variant>
        <vt:i4>0</vt:i4>
      </vt:variant>
      <vt:variant>
        <vt:i4>5</vt:i4>
      </vt:variant>
      <vt:variant>
        <vt:lpwstr/>
      </vt:variant>
      <vt:variant>
        <vt:lpwstr>_Toc57149255</vt:lpwstr>
      </vt:variant>
      <vt:variant>
        <vt:i4>1179704</vt:i4>
      </vt:variant>
      <vt:variant>
        <vt:i4>551</vt:i4>
      </vt:variant>
      <vt:variant>
        <vt:i4>0</vt:i4>
      </vt:variant>
      <vt:variant>
        <vt:i4>5</vt:i4>
      </vt:variant>
      <vt:variant>
        <vt:lpwstr/>
      </vt:variant>
      <vt:variant>
        <vt:lpwstr>_Toc57149254</vt:lpwstr>
      </vt:variant>
      <vt:variant>
        <vt:i4>1376312</vt:i4>
      </vt:variant>
      <vt:variant>
        <vt:i4>545</vt:i4>
      </vt:variant>
      <vt:variant>
        <vt:i4>0</vt:i4>
      </vt:variant>
      <vt:variant>
        <vt:i4>5</vt:i4>
      </vt:variant>
      <vt:variant>
        <vt:lpwstr/>
      </vt:variant>
      <vt:variant>
        <vt:lpwstr>_Toc57149253</vt:lpwstr>
      </vt:variant>
      <vt:variant>
        <vt:i4>1310776</vt:i4>
      </vt:variant>
      <vt:variant>
        <vt:i4>539</vt:i4>
      </vt:variant>
      <vt:variant>
        <vt:i4>0</vt:i4>
      </vt:variant>
      <vt:variant>
        <vt:i4>5</vt:i4>
      </vt:variant>
      <vt:variant>
        <vt:lpwstr/>
      </vt:variant>
      <vt:variant>
        <vt:lpwstr>_Toc57149252</vt:lpwstr>
      </vt:variant>
      <vt:variant>
        <vt:i4>1507384</vt:i4>
      </vt:variant>
      <vt:variant>
        <vt:i4>533</vt:i4>
      </vt:variant>
      <vt:variant>
        <vt:i4>0</vt:i4>
      </vt:variant>
      <vt:variant>
        <vt:i4>5</vt:i4>
      </vt:variant>
      <vt:variant>
        <vt:lpwstr/>
      </vt:variant>
      <vt:variant>
        <vt:lpwstr>_Toc57149251</vt:lpwstr>
      </vt:variant>
      <vt:variant>
        <vt:i4>1441848</vt:i4>
      </vt:variant>
      <vt:variant>
        <vt:i4>527</vt:i4>
      </vt:variant>
      <vt:variant>
        <vt:i4>0</vt:i4>
      </vt:variant>
      <vt:variant>
        <vt:i4>5</vt:i4>
      </vt:variant>
      <vt:variant>
        <vt:lpwstr/>
      </vt:variant>
      <vt:variant>
        <vt:lpwstr>_Toc57149250</vt:lpwstr>
      </vt:variant>
      <vt:variant>
        <vt:i4>1966136</vt:i4>
      </vt:variant>
      <vt:variant>
        <vt:i4>518</vt:i4>
      </vt:variant>
      <vt:variant>
        <vt:i4>0</vt:i4>
      </vt:variant>
      <vt:variant>
        <vt:i4>5</vt:i4>
      </vt:variant>
      <vt:variant>
        <vt:lpwstr/>
      </vt:variant>
      <vt:variant>
        <vt:lpwstr>_Toc57149359</vt:lpwstr>
      </vt:variant>
      <vt:variant>
        <vt:i4>2031672</vt:i4>
      </vt:variant>
      <vt:variant>
        <vt:i4>512</vt:i4>
      </vt:variant>
      <vt:variant>
        <vt:i4>0</vt:i4>
      </vt:variant>
      <vt:variant>
        <vt:i4>5</vt:i4>
      </vt:variant>
      <vt:variant>
        <vt:lpwstr/>
      </vt:variant>
      <vt:variant>
        <vt:lpwstr>_Toc57149358</vt:lpwstr>
      </vt:variant>
      <vt:variant>
        <vt:i4>1048632</vt:i4>
      </vt:variant>
      <vt:variant>
        <vt:i4>506</vt:i4>
      </vt:variant>
      <vt:variant>
        <vt:i4>0</vt:i4>
      </vt:variant>
      <vt:variant>
        <vt:i4>5</vt:i4>
      </vt:variant>
      <vt:variant>
        <vt:lpwstr/>
      </vt:variant>
      <vt:variant>
        <vt:lpwstr>_Toc57149357</vt:lpwstr>
      </vt:variant>
      <vt:variant>
        <vt:i4>1114168</vt:i4>
      </vt:variant>
      <vt:variant>
        <vt:i4>500</vt:i4>
      </vt:variant>
      <vt:variant>
        <vt:i4>0</vt:i4>
      </vt:variant>
      <vt:variant>
        <vt:i4>5</vt:i4>
      </vt:variant>
      <vt:variant>
        <vt:lpwstr/>
      </vt:variant>
      <vt:variant>
        <vt:lpwstr>_Toc57149356</vt:lpwstr>
      </vt:variant>
      <vt:variant>
        <vt:i4>1179704</vt:i4>
      </vt:variant>
      <vt:variant>
        <vt:i4>494</vt:i4>
      </vt:variant>
      <vt:variant>
        <vt:i4>0</vt:i4>
      </vt:variant>
      <vt:variant>
        <vt:i4>5</vt:i4>
      </vt:variant>
      <vt:variant>
        <vt:lpwstr/>
      </vt:variant>
      <vt:variant>
        <vt:lpwstr>_Toc57149355</vt:lpwstr>
      </vt:variant>
      <vt:variant>
        <vt:i4>1245240</vt:i4>
      </vt:variant>
      <vt:variant>
        <vt:i4>488</vt:i4>
      </vt:variant>
      <vt:variant>
        <vt:i4>0</vt:i4>
      </vt:variant>
      <vt:variant>
        <vt:i4>5</vt:i4>
      </vt:variant>
      <vt:variant>
        <vt:lpwstr/>
      </vt:variant>
      <vt:variant>
        <vt:lpwstr>_Toc57149354</vt:lpwstr>
      </vt:variant>
      <vt:variant>
        <vt:i4>1310776</vt:i4>
      </vt:variant>
      <vt:variant>
        <vt:i4>482</vt:i4>
      </vt:variant>
      <vt:variant>
        <vt:i4>0</vt:i4>
      </vt:variant>
      <vt:variant>
        <vt:i4>5</vt:i4>
      </vt:variant>
      <vt:variant>
        <vt:lpwstr/>
      </vt:variant>
      <vt:variant>
        <vt:lpwstr>_Toc57149353</vt:lpwstr>
      </vt:variant>
      <vt:variant>
        <vt:i4>1376312</vt:i4>
      </vt:variant>
      <vt:variant>
        <vt:i4>476</vt:i4>
      </vt:variant>
      <vt:variant>
        <vt:i4>0</vt:i4>
      </vt:variant>
      <vt:variant>
        <vt:i4>5</vt:i4>
      </vt:variant>
      <vt:variant>
        <vt:lpwstr/>
      </vt:variant>
      <vt:variant>
        <vt:lpwstr>_Toc57149352</vt:lpwstr>
      </vt:variant>
      <vt:variant>
        <vt:i4>1441848</vt:i4>
      </vt:variant>
      <vt:variant>
        <vt:i4>470</vt:i4>
      </vt:variant>
      <vt:variant>
        <vt:i4>0</vt:i4>
      </vt:variant>
      <vt:variant>
        <vt:i4>5</vt:i4>
      </vt:variant>
      <vt:variant>
        <vt:lpwstr/>
      </vt:variant>
      <vt:variant>
        <vt:lpwstr>_Toc57149351</vt:lpwstr>
      </vt:variant>
      <vt:variant>
        <vt:i4>1507384</vt:i4>
      </vt:variant>
      <vt:variant>
        <vt:i4>464</vt:i4>
      </vt:variant>
      <vt:variant>
        <vt:i4>0</vt:i4>
      </vt:variant>
      <vt:variant>
        <vt:i4>5</vt:i4>
      </vt:variant>
      <vt:variant>
        <vt:lpwstr/>
      </vt:variant>
      <vt:variant>
        <vt:lpwstr>_Toc57149350</vt:lpwstr>
      </vt:variant>
      <vt:variant>
        <vt:i4>1966137</vt:i4>
      </vt:variant>
      <vt:variant>
        <vt:i4>458</vt:i4>
      </vt:variant>
      <vt:variant>
        <vt:i4>0</vt:i4>
      </vt:variant>
      <vt:variant>
        <vt:i4>5</vt:i4>
      </vt:variant>
      <vt:variant>
        <vt:lpwstr/>
      </vt:variant>
      <vt:variant>
        <vt:lpwstr>_Toc57149349</vt:lpwstr>
      </vt:variant>
      <vt:variant>
        <vt:i4>2031673</vt:i4>
      </vt:variant>
      <vt:variant>
        <vt:i4>452</vt:i4>
      </vt:variant>
      <vt:variant>
        <vt:i4>0</vt:i4>
      </vt:variant>
      <vt:variant>
        <vt:i4>5</vt:i4>
      </vt:variant>
      <vt:variant>
        <vt:lpwstr/>
      </vt:variant>
      <vt:variant>
        <vt:lpwstr>_Toc57149348</vt:lpwstr>
      </vt:variant>
      <vt:variant>
        <vt:i4>1048633</vt:i4>
      </vt:variant>
      <vt:variant>
        <vt:i4>446</vt:i4>
      </vt:variant>
      <vt:variant>
        <vt:i4>0</vt:i4>
      </vt:variant>
      <vt:variant>
        <vt:i4>5</vt:i4>
      </vt:variant>
      <vt:variant>
        <vt:lpwstr/>
      </vt:variant>
      <vt:variant>
        <vt:lpwstr>_Toc57149347</vt:lpwstr>
      </vt:variant>
      <vt:variant>
        <vt:i4>1114169</vt:i4>
      </vt:variant>
      <vt:variant>
        <vt:i4>440</vt:i4>
      </vt:variant>
      <vt:variant>
        <vt:i4>0</vt:i4>
      </vt:variant>
      <vt:variant>
        <vt:i4>5</vt:i4>
      </vt:variant>
      <vt:variant>
        <vt:lpwstr/>
      </vt:variant>
      <vt:variant>
        <vt:lpwstr>_Toc57149346</vt:lpwstr>
      </vt:variant>
      <vt:variant>
        <vt:i4>1179705</vt:i4>
      </vt:variant>
      <vt:variant>
        <vt:i4>434</vt:i4>
      </vt:variant>
      <vt:variant>
        <vt:i4>0</vt:i4>
      </vt:variant>
      <vt:variant>
        <vt:i4>5</vt:i4>
      </vt:variant>
      <vt:variant>
        <vt:lpwstr/>
      </vt:variant>
      <vt:variant>
        <vt:lpwstr>_Toc57149345</vt:lpwstr>
      </vt:variant>
      <vt:variant>
        <vt:i4>1245241</vt:i4>
      </vt:variant>
      <vt:variant>
        <vt:i4>428</vt:i4>
      </vt:variant>
      <vt:variant>
        <vt:i4>0</vt:i4>
      </vt:variant>
      <vt:variant>
        <vt:i4>5</vt:i4>
      </vt:variant>
      <vt:variant>
        <vt:lpwstr/>
      </vt:variant>
      <vt:variant>
        <vt:lpwstr>_Toc57149344</vt:lpwstr>
      </vt:variant>
      <vt:variant>
        <vt:i4>1310777</vt:i4>
      </vt:variant>
      <vt:variant>
        <vt:i4>422</vt:i4>
      </vt:variant>
      <vt:variant>
        <vt:i4>0</vt:i4>
      </vt:variant>
      <vt:variant>
        <vt:i4>5</vt:i4>
      </vt:variant>
      <vt:variant>
        <vt:lpwstr/>
      </vt:variant>
      <vt:variant>
        <vt:lpwstr>_Toc57149343</vt:lpwstr>
      </vt:variant>
      <vt:variant>
        <vt:i4>1376313</vt:i4>
      </vt:variant>
      <vt:variant>
        <vt:i4>416</vt:i4>
      </vt:variant>
      <vt:variant>
        <vt:i4>0</vt:i4>
      </vt:variant>
      <vt:variant>
        <vt:i4>5</vt:i4>
      </vt:variant>
      <vt:variant>
        <vt:lpwstr/>
      </vt:variant>
      <vt:variant>
        <vt:lpwstr>_Toc57149342</vt:lpwstr>
      </vt:variant>
      <vt:variant>
        <vt:i4>1441849</vt:i4>
      </vt:variant>
      <vt:variant>
        <vt:i4>410</vt:i4>
      </vt:variant>
      <vt:variant>
        <vt:i4>0</vt:i4>
      </vt:variant>
      <vt:variant>
        <vt:i4>5</vt:i4>
      </vt:variant>
      <vt:variant>
        <vt:lpwstr/>
      </vt:variant>
      <vt:variant>
        <vt:lpwstr>_Toc57149341</vt:lpwstr>
      </vt:variant>
      <vt:variant>
        <vt:i4>1507385</vt:i4>
      </vt:variant>
      <vt:variant>
        <vt:i4>404</vt:i4>
      </vt:variant>
      <vt:variant>
        <vt:i4>0</vt:i4>
      </vt:variant>
      <vt:variant>
        <vt:i4>5</vt:i4>
      </vt:variant>
      <vt:variant>
        <vt:lpwstr/>
      </vt:variant>
      <vt:variant>
        <vt:lpwstr>_Toc57149340</vt:lpwstr>
      </vt:variant>
      <vt:variant>
        <vt:i4>1966142</vt:i4>
      </vt:variant>
      <vt:variant>
        <vt:i4>398</vt:i4>
      </vt:variant>
      <vt:variant>
        <vt:i4>0</vt:i4>
      </vt:variant>
      <vt:variant>
        <vt:i4>5</vt:i4>
      </vt:variant>
      <vt:variant>
        <vt:lpwstr/>
      </vt:variant>
      <vt:variant>
        <vt:lpwstr>_Toc57149339</vt:lpwstr>
      </vt:variant>
      <vt:variant>
        <vt:i4>2031678</vt:i4>
      </vt:variant>
      <vt:variant>
        <vt:i4>392</vt:i4>
      </vt:variant>
      <vt:variant>
        <vt:i4>0</vt:i4>
      </vt:variant>
      <vt:variant>
        <vt:i4>5</vt:i4>
      </vt:variant>
      <vt:variant>
        <vt:lpwstr/>
      </vt:variant>
      <vt:variant>
        <vt:lpwstr>_Toc57149338</vt:lpwstr>
      </vt:variant>
      <vt:variant>
        <vt:i4>1048638</vt:i4>
      </vt:variant>
      <vt:variant>
        <vt:i4>386</vt:i4>
      </vt:variant>
      <vt:variant>
        <vt:i4>0</vt:i4>
      </vt:variant>
      <vt:variant>
        <vt:i4>5</vt:i4>
      </vt:variant>
      <vt:variant>
        <vt:lpwstr/>
      </vt:variant>
      <vt:variant>
        <vt:lpwstr>_Toc57149337</vt:lpwstr>
      </vt:variant>
      <vt:variant>
        <vt:i4>1114174</vt:i4>
      </vt:variant>
      <vt:variant>
        <vt:i4>380</vt:i4>
      </vt:variant>
      <vt:variant>
        <vt:i4>0</vt:i4>
      </vt:variant>
      <vt:variant>
        <vt:i4>5</vt:i4>
      </vt:variant>
      <vt:variant>
        <vt:lpwstr/>
      </vt:variant>
      <vt:variant>
        <vt:lpwstr>_Toc57149336</vt:lpwstr>
      </vt:variant>
      <vt:variant>
        <vt:i4>1179710</vt:i4>
      </vt:variant>
      <vt:variant>
        <vt:i4>374</vt:i4>
      </vt:variant>
      <vt:variant>
        <vt:i4>0</vt:i4>
      </vt:variant>
      <vt:variant>
        <vt:i4>5</vt:i4>
      </vt:variant>
      <vt:variant>
        <vt:lpwstr/>
      </vt:variant>
      <vt:variant>
        <vt:lpwstr>_Toc57149335</vt:lpwstr>
      </vt:variant>
      <vt:variant>
        <vt:i4>1245246</vt:i4>
      </vt:variant>
      <vt:variant>
        <vt:i4>368</vt:i4>
      </vt:variant>
      <vt:variant>
        <vt:i4>0</vt:i4>
      </vt:variant>
      <vt:variant>
        <vt:i4>5</vt:i4>
      </vt:variant>
      <vt:variant>
        <vt:lpwstr/>
      </vt:variant>
      <vt:variant>
        <vt:lpwstr>_Toc57149334</vt:lpwstr>
      </vt:variant>
      <vt:variant>
        <vt:i4>1310782</vt:i4>
      </vt:variant>
      <vt:variant>
        <vt:i4>362</vt:i4>
      </vt:variant>
      <vt:variant>
        <vt:i4>0</vt:i4>
      </vt:variant>
      <vt:variant>
        <vt:i4>5</vt:i4>
      </vt:variant>
      <vt:variant>
        <vt:lpwstr/>
      </vt:variant>
      <vt:variant>
        <vt:lpwstr>_Toc57149333</vt:lpwstr>
      </vt:variant>
      <vt:variant>
        <vt:i4>1376318</vt:i4>
      </vt:variant>
      <vt:variant>
        <vt:i4>356</vt:i4>
      </vt:variant>
      <vt:variant>
        <vt:i4>0</vt:i4>
      </vt:variant>
      <vt:variant>
        <vt:i4>5</vt:i4>
      </vt:variant>
      <vt:variant>
        <vt:lpwstr/>
      </vt:variant>
      <vt:variant>
        <vt:lpwstr>_Toc57149332</vt:lpwstr>
      </vt:variant>
      <vt:variant>
        <vt:i4>1441854</vt:i4>
      </vt:variant>
      <vt:variant>
        <vt:i4>350</vt:i4>
      </vt:variant>
      <vt:variant>
        <vt:i4>0</vt:i4>
      </vt:variant>
      <vt:variant>
        <vt:i4>5</vt:i4>
      </vt:variant>
      <vt:variant>
        <vt:lpwstr/>
      </vt:variant>
      <vt:variant>
        <vt:lpwstr>_Toc57149331</vt:lpwstr>
      </vt:variant>
      <vt:variant>
        <vt:i4>1507390</vt:i4>
      </vt:variant>
      <vt:variant>
        <vt:i4>344</vt:i4>
      </vt:variant>
      <vt:variant>
        <vt:i4>0</vt:i4>
      </vt:variant>
      <vt:variant>
        <vt:i4>5</vt:i4>
      </vt:variant>
      <vt:variant>
        <vt:lpwstr/>
      </vt:variant>
      <vt:variant>
        <vt:lpwstr>_Toc57149330</vt:lpwstr>
      </vt:variant>
      <vt:variant>
        <vt:i4>1966143</vt:i4>
      </vt:variant>
      <vt:variant>
        <vt:i4>338</vt:i4>
      </vt:variant>
      <vt:variant>
        <vt:i4>0</vt:i4>
      </vt:variant>
      <vt:variant>
        <vt:i4>5</vt:i4>
      </vt:variant>
      <vt:variant>
        <vt:lpwstr/>
      </vt:variant>
      <vt:variant>
        <vt:lpwstr>_Toc57149329</vt:lpwstr>
      </vt:variant>
      <vt:variant>
        <vt:i4>2031679</vt:i4>
      </vt:variant>
      <vt:variant>
        <vt:i4>332</vt:i4>
      </vt:variant>
      <vt:variant>
        <vt:i4>0</vt:i4>
      </vt:variant>
      <vt:variant>
        <vt:i4>5</vt:i4>
      </vt:variant>
      <vt:variant>
        <vt:lpwstr/>
      </vt:variant>
      <vt:variant>
        <vt:lpwstr>_Toc57149328</vt:lpwstr>
      </vt:variant>
      <vt:variant>
        <vt:i4>1048639</vt:i4>
      </vt:variant>
      <vt:variant>
        <vt:i4>326</vt:i4>
      </vt:variant>
      <vt:variant>
        <vt:i4>0</vt:i4>
      </vt:variant>
      <vt:variant>
        <vt:i4>5</vt:i4>
      </vt:variant>
      <vt:variant>
        <vt:lpwstr/>
      </vt:variant>
      <vt:variant>
        <vt:lpwstr>_Toc57149327</vt:lpwstr>
      </vt:variant>
      <vt:variant>
        <vt:i4>1114175</vt:i4>
      </vt:variant>
      <vt:variant>
        <vt:i4>320</vt:i4>
      </vt:variant>
      <vt:variant>
        <vt:i4>0</vt:i4>
      </vt:variant>
      <vt:variant>
        <vt:i4>5</vt:i4>
      </vt:variant>
      <vt:variant>
        <vt:lpwstr/>
      </vt:variant>
      <vt:variant>
        <vt:lpwstr>_Toc57149326</vt:lpwstr>
      </vt:variant>
      <vt:variant>
        <vt:i4>1179711</vt:i4>
      </vt:variant>
      <vt:variant>
        <vt:i4>314</vt:i4>
      </vt:variant>
      <vt:variant>
        <vt:i4>0</vt:i4>
      </vt:variant>
      <vt:variant>
        <vt:i4>5</vt:i4>
      </vt:variant>
      <vt:variant>
        <vt:lpwstr/>
      </vt:variant>
      <vt:variant>
        <vt:lpwstr>_Toc57149325</vt:lpwstr>
      </vt:variant>
      <vt:variant>
        <vt:i4>1245247</vt:i4>
      </vt:variant>
      <vt:variant>
        <vt:i4>308</vt:i4>
      </vt:variant>
      <vt:variant>
        <vt:i4>0</vt:i4>
      </vt:variant>
      <vt:variant>
        <vt:i4>5</vt:i4>
      </vt:variant>
      <vt:variant>
        <vt:lpwstr/>
      </vt:variant>
      <vt:variant>
        <vt:lpwstr>_Toc57149324</vt:lpwstr>
      </vt:variant>
      <vt:variant>
        <vt:i4>1310783</vt:i4>
      </vt:variant>
      <vt:variant>
        <vt:i4>302</vt:i4>
      </vt:variant>
      <vt:variant>
        <vt:i4>0</vt:i4>
      </vt:variant>
      <vt:variant>
        <vt:i4>5</vt:i4>
      </vt:variant>
      <vt:variant>
        <vt:lpwstr/>
      </vt:variant>
      <vt:variant>
        <vt:lpwstr>_Toc57149323</vt:lpwstr>
      </vt:variant>
      <vt:variant>
        <vt:i4>1376319</vt:i4>
      </vt:variant>
      <vt:variant>
        <vt:i4>296</vt:i4>
      </vt:variant>
      <vt:variant>
        <vt:i4>0</vt:i4>
      </vt:variant>
      <vt:variant>
        <vt:i4>5</vt:i4>
      </vt:variant>
      <vt:variant>
        <vt:lpwstr/>
      </vt:variant>
      <vt:variant>
        <vt:lpwstr>_Toc57149322</vt:lpwstr>
      </vt:variant>
      <vt:variant>
        <vt:i4>1441855</vt:i4>
      </vt:variant>
      <vt:variant>
        <vt:i4>290</vt:i4>
      </vt:variant>
      <vt:variant>
        <vt:i4>0</vt:i4>
      </vt:variant>
      <vt:variant>
        <vt:i4>5</vt:i4>
      </vt:variant>
      <vt:variant>
        <vt:lpwstr/>
      </vt:variant>
      <vt:variant>
        <vt:lpwstr>_Toc57149321</vt:lpwstr>
      </vt:variant>
      <vt:variant>
        <vt:i4>1507391</vt:i4>
      </vt:variant>
      <vt:variant>
        <vt:i4>284</vt:i4>
      </vt:variant>
      <vt:variant>
        <vt:i4>0</vt:i4>
      </vt:variant>
      <vt:variant>
        <vt:i4>5</vt:i4>
      </vt:variant>
      <vt:variant>
        <vt:lpwstr/>
      </vt:variant>
      <vt:variant>
        <vt:lpwstr>_Toc57149320</vt:lpwstr>
      </vt:variant>
      <vt:variant>
        <vt:i4>1966140</vt:i4>
      </vt:variant>
      <vt:variant>
        <vt:i4>278</vt:i4>
      </vt:variant>
      <vt:variant>
        <vt:i4>0</vt:i4>
      </vt:variant>
      <vt:variant>
        <vt:i4>5</vt:i4>
      </vt:variant>
      <vt:variant>
        <vt:lpwstr/>
      </vt:variant>
      <vt:variant>
        <vt:lpwstr>_Toc57149319</vt:lpwstr>
      </vt:variant>
      <vt:variant>
        <vt:i4>2031676</vt:i4>
      </vt:variant>
      <vt:variant>
        <vt:i4>272</vt:i4>
      </vt:variant>
      <vt:variant>
        <vt:i4>0</vt:i4>
      </vt:variant>
      <vt:variant>
        <vt:i4>5</vt:i4>
      </vt:variant>
      <vt:variant>
        <vt:lpwstr/>
      </vt:variant>
      <vt:variant>
        <vt:lpwstr>_Toc57149318</vt:lpwstr>
      </vt:variant>
      <vt:variant>
        <vt:i4>1048636</vt:i4>
      </vt:variant>
      <vt:variant>
        <vt:i4>266</vt:i4>
      </vt:variant>
      <vt:variant>
        <vt:i4>0</vt:i4>
      </vt:variant>
      <vt:variant>
        <vt:i4>5</vt:i4>
      </vt:variant>
      <vt:variant>
        <vt:lpwstr/>
      </vt:variant>
      <vt:variant>
        <vt:lpwstr>_Toc57149317</vt:lpwstr>
      </vt:variant>
      <vt:variant>
        <vt:i4>1114172</vt:i4>
      </vt:variant>
      <vt:variant>
        <vt:i4>260</vt:i4>
      </vt:variant>
      <vt:variant>
        <vt:i4>0</vt:i4>
      </vt:variant>
      <vt:variant>
        <vt:i4>5</vt:i4>
      </vt:variant>
      <vt:variant>
        <vt:lpwstr/>
      </vt:variant>
      <vt:variant>
        <vt:lpwstr>_Toc57149316</vt:lpwstr>
      </vt:variant>
      <vt:variant>
        <vt:i4>1179708</vt:i4>
      </vt:variant>
      <vt:variant>
        <vt:i4>254</vt:i4>
      </vt:variant>
      <vt:variant>
        <vt:i4>0</vt:i4>
      </vt:variant>
      <vt:variant>
        <vt:i4>5</vt:i4>
      </vt:variant>
      <vt:variant>
        <vt:lpwstr/>
      </vt:variant>
      <vt:variant>
        <vt:lpwstr>_Toc57149315</vt:lpwstr>
      </vt:variant>
      <vt:variant>
        <vt:i4>1245244</vt:i4>
      </vt:variant>
      <vt:variant>
        <vt:i4>248</vt:i4>
      </vt:variant>
      <vt:variant>
        <vt:i4>0</vt:i4>
      </vt:variant>
      <vt:variant>
        <vt:i4>5</vt:i4>
      </vt:variant>
      <vt:variant>
        <vt:lpwstr/>
      </vt:variant>
      <vt:variant>
        <vt:lpwstr>_Toc57149314</vt:lpwstr>
      </vt:variant>
      <vt:variant>
        <vt:i4>1310780</vt:i4>
      </vt:variant>
      <vt:variant>
        <vt:i4>242</vt:i4>
      </vt:variant>
      <vt:variant>
        <vt:i4>0</vt:i4>
      </vt:variant>
      <vt:variant>
        <vt:i4>5</vt:i4>
      </vt:variant>
      <vt:variant>
        <vt:lpwstr/>
      </vt:variant>
      <vt:variant>
        <vt:lpwstr>_Toc57149313</vt:lpwstr>
      </vt:variant>
      <vt:variant>
        <vt:i4>1376316</vt:i4>
      </vt:variant>
      <vt:variant>
        <vt:i4>236</vt:i4>
      </vt:variant>
      <vt:variant>
        <vt:i4>0</vt:i4>
      </vt:variant>
      <vt:variant>
        <vt:i4>5</vt:i4>
      </vt:variant>
      <vt:variant>
        <vt:lpwstr/>
      </vt:variant>
      <vt:variant>
        <vt:lpwstr>_Toc57149312</vt:lpwstr>
      </vt:variant>
      <vt:variant>
        <vt:i4>1441852</vt:i4>
      </vt:variant>
      <vt:variant>
        <vt:i4>230</vt:i4>
      </vt:variant>
      <vt:variant>
        <vt:i4>0</vt:i4>
      </vt:variant>
      <vt:variant>
        <vt:i4>5</vt:i4>
      </vt:variant>
      <vt:variant>
        <vt:lpwstr/>
      </vt:variant>
      <vt:variant>
        <vt:lpwstr>_Toc57149311</vt:lpwstr>
      </vt:variant>
      <vt:variant>
        <vt:i4>1507388</vt:i4>
      </vt:variant>
      <vt:variant>
        <vt:i4>224</vt:i4>
      </vt:variant>
      <vt:variant>
        <vt:i4>0</vt:i4>
      </vt:variant>
      <vt:variant>
        <vt:i4>5</vt:i4>
      </vt:variant>
      <vt:variant>
        <vt:lpwstr/>
      </vt:variant>
      <vt:variant>
        <vt:lpwstr>_Toc57149310</vt:lpwstr>
      </vt:variant>
      <vt:variant>
        <vt:i4>1966141</vt:i4>
      </vt:variant>
      <vt:variant>
        <vt:i4>218</vt:i4>
      </vt:variant>
      <vt:variant>
        <vt:i4>0</vt:i4>
      </vt:variant>
      <vt:variant>
        <vt:i4>5</vt:i4>
      </vt:variant>
      <vt:variant>
        <vt:lpwstr/>
      </vt:variant>
      <vt:variant>
        <vt:lpwstr>_Toc57149309</vt:lpwstr>
      </vt:variant>
      <vt:variant>
        <vt:i4>2031677</vt:i4>
      </vt:variant>
      <vt:variant>
        <vt:i4>212</vt:i4>
      </vt:variant>
      <vt:variant>
        <vt:i4>0</vt:i4>
      </vt:variant>
      <vt:variant>
        <vt:i4>5</vt:i4>
      </vt:variant>
      <vt:variant>
        <vt:lpwstr/>
      </vt:variant>
      <vt:variant>
        <vt:lpwstr>_Toc57149308</vt:lpwstr>
      </vt:variant>
      <vt:variant>
        <vt:i4>1048637</vt:i4>
      </vt:variant>
      <vt:variant>
        <vt:i4>206</vt:i4>
      </vt:variant>
      <vt:variant>
        <vt:i4>0</vt:i4>
      </vt:variant>
      <vt:variant>
        <vt:i4>5</vt:i4>
      </vt:variant>
      <vt:variant>
        <vt:lpwstr/>
      </vt:variant>
      <vt:variant>
        <vt:lpwstr>_Toc57149307</vt:lpwstr>
      </vt:variant>
      <vt:variant>
        <vt:i4>1114173</vt:i4>
      </vt:variant>
      <vt:variant>
        <vt:i4>200</vt:i4>
      </vt:variant>
      <vt:variant>
        <vt:i4>0</vt:i4>
      </vt:variant>
      <vt:variant>
        <vt:i4>5</vt:i4>
      </vt:variant>
      <vt:variant>
        <vt:lpwstr/>
      </vt:variant>
      <vt:variant>
        <vt:lpwstr>_Toc57149306</vt:lpwstr>
      </vt:variant>
      <vt:variant>
        <vt:i4>1179709</vt:i4>
      </vt:variant>
      <vt:variant>
        <vt:i4>194</vt:i4>
      </vt:variant>
      <vt:variant>
        <vt:i4>0</vt:i4>
      </vt:variant>
      <vt:variant>
        <vt:i4>5</vt:i4>
      </vt:variant>
      <vt:variant>
        <vt:lpwstr/>
      </vt:variant>
      <vt:variant>
        <vt:lpwstr>_Toc57149305</vt:lpwstr>
      </vt:variant>
      <vt:variant>
        <vt:i4>1245245</vt:i4>
      </vt:variant>
      <vt:variant>
        <vt:i4>188</vt:i4>
      </vt:variant>
      <vt:variant>
        <vt:i4>0</vt:i4>
      </vt:variant>
      <vt:variant>
        <vt:i4>5</vt:i4>
      </vt:variant>
      <vt:variant>
        <vt:lpwstr/>
      </vt:variant>
      <vt:variant>
        <vt:lpwstr>_Toc57149304</vt:lpwstr>
      </vt:variant>
      <vt:variant>
        <vt:i4>1310781</vt:i4>
      </vt:variant>
      <vt:variant>
        <vt:i4>182</vt:i4>
      </vt:variant>
      <vt:variant>
        <vt:i4>0</vt:i4>
      </vt:variant>
      <vt:variant>
        <vt:i4>5</vt:i4>
      </vt:variant>
      <vt:variant>
        <vt:lpwstr/>
      </vt:variant>
      <vt:variant>
        <vt:lpwstr>_Toc57149303</vt:lpwstr>
      </vt:variant>
      <vt:variant>
        <vt:i4>1376317</vt:i4>
      </vt:variant>
      <vt:variant>
        <vt:i4>176</vt:i4>
      </vt:variant>
      <vt:variant>
        <vt:i4>0</vt:i4>
      </vt:variant>
      <vt:variant>
        <vt:i4>5</vt:i4>
      </vt:variant>
      <vt:variant>
        <vt:lpwstr/>
      </vt:variant>
      <vt:variant>
        <vt:lpwstr>_Toc57149302</vt:lpwstr>
      </vt:variant>
      <vt:variant>
        <vt:i4>1441853</vt:i4>
      </vt:variant>
      <vt:variant>
        <vt:i4>170</vt:i4>
      </vt:variant>
      <vt:variant>
        <vt:i4>0</vt:i4>
      </vt:variant>
      <vt:variant>
        <vt:i4>5</vt:i4>
      </vt:variant>
      <vt:variant>
        <vt:lpwstr/>
      </vt:variant>
      <vt:variant>
        <vt:lpwstr>_Toc57149301</vt:lpwstr>
      </vt:variant>
      <vt:variant>
        <vt:i4>1507389</vt:i4>
      </vt:variant>
      <vt:variant>
        <vt:i4>164</vt:i4>
      </vt:variant>
      <vt:variant>
        <vt:i4>0</vt:i4>
      </vt:variant>
      <vt:variant>
        <vt:i4>5</vt:i4>
      </vt:variant>
      <vt:variant>
        <vt:lpwstr/>
      </vt:variant>
      <vt:variant>
        <vt:lpwstr>_Toc57149300</vt:lpwstr>
      </vt:variant>
      <vt:variant>
        <vt:i4>2031668</vt:i4>
      </vt:variant>
      <vt:variant>
        <vt:i4>158</vt:i4>
      </vt:variant>
      <vt:variant>
        <vt:i4>0</vt:i4>
      </vt:variant>
      <vt:variant>
        <vt:i4>5</vt:i4>
      </vt:variant>
      <vt:variant>
        <vt:lpwstr/>
      </vt:variant>
      <vt:variant>
        <vt:lpwstr>_Toc57149299</vt:lpwstr>
      </vt:variant>
      <vt:variant>
        <vt:i4>1966132</vt:i4>
      </vt:variant>
      <vt:variant>
        <vt:i4>152</vt:i4>
      </vt:variant>
      <vt:variant>
        <vt:i4>0</vt:i4>
      </vt:variant>
      <vt:variant>
        <vt:i4>5</vt:i4>
      </vt:variant>
      <vt:variant>
        <vt:lpwstr/>
      </vt:variant>
      <vt:variant>
        <vt:lpwstr>_Toc57149298</vt:lpwstr>
      </vt:variant>
      <vt:variant>
        <vt:i4>1114164</vt:i4>
      </vt:variant>
      <vt:variant>
        <vt:i4>146</vt:i4>
      </vt:variant>
      <vt:variant>
        <vt:i4>0</vt:i4>
      </vt:variant>
      <vt:variant>
        <vt:i4>5</vt:i4>
      </vt:variant>
      <vt:variant>
        <vt:lpwstr/>
      </vt:variant>
      <vt:variant>
        <vt:lpwstr>_Toc57149297</vt:lpwstr>
      </vt:variant>
      <vt:variant>
        <vt:i4>1048628</vt:i4>
      </vt:variant>
      <vt:variant>
        <vt:i4>140</vt:i4>
      </vt:variant>
      <vt:variant>
        <vt:i4>0</vt:i4>
      </vt:variant>
      <vt:variant>
        <vt:i4>5</vt:i4>
      </vt:variant>
      <vt:variant>
        <vt:lpwstr/>
      </vt:variant>
      <vt:variant>
        <vt:lpwstr>_Toc57149296</vt:lpwstr>
      </vt:variant>
      <vt:variant>
        <vt:i4>1245236</vt:i4>
      </vt:variant>
      <vt:variant>
        <vt:i4>134</vt:i4>
      </vt:variant>
      <vt:variant>
        <vt:i4>0</vt:i4>
      </vt:variant>
      <vt:variant>
        <vt:i4>5</vt:i4>
      </vt:variant>
      <vt:variant>
        <vt:lpwstr/>
      </vt:variant>
      <vt:variant>
        <vt:lpwstr>_Toc57149295</vt:lpwstr>
      </vt:variant>
      <vt:variant>
        <vt:i4>1179700</vt:i4>
      </vt:variant>
      <vt:variant>
        <vt:i4>128</vt:i4>
      </vt:variant>
      <vt:variant>
        <vt:i4>0</vt:i4>
      </vt:variant>
      <vt:variant>
        <vt:i4>5</vt:i4>
      </vt:variant>
      <vt:variant>
        <vt:lpwstr/>
      </vt:variant>
      <vt:variant>
        <vt:lpwstr>_Toc57149294</vt:lpwstr>
      </vt:variant>
      <vt:variant>
        <vt:i4>1376308</vt:i4>
      </vt:variant>
      <vt:variant>
        <vt:i4>122</vt:i4>
      </vt:variant>
      <vt:variant>
        <vt:i4>0</vt:i4>
      </vt:variant>
      <vt:variant>
        <vt:i4>5</vt:i4>
      </vt:variant>
      <vt:variant>
        <vt:lpwstr/>
      </vt:variant>
      <vt:variant>
        <vt:lpwstr>_Toc57149293</vt:lpwstr>
      </vt:variant>
      <vt:variant>
        <vt:i4>1310772</vt:i4>
      </vt:variant>
      <vt:variant>
        <vt:i4>116</vt:i4>
      </vt:variant>
      <vt:variant>
        <vt:i4>0</vt:i4>
      </vt:variant>
      <vt:variant>
        <vt:i4>5</vt:i4>
      </vt:variant>
      <vt:variant>
        <vt:lpwstr/>
      </vt:variant>
      <vt:variant>
        <vt:lpwstr>_Toc57149292</vt:lpwstr>
      </vt:variant>
      <vt:variant>
        <vt:i4>1507380</vt:i4>
      </vt:variant>
      <vt:variant>
        <vt:i4>110</vt:i4>
      </vt:variant>
      <vt:variant>
        <vt:i4>0</vt:i4>
      </vt:variant>
      <vt:variant>
        <vt:i4>5</vt:i4>
      </vt:variant>
      <vt:variant>
        <vt:lpwstr/>
      </vt:variant>
      <vt:variant>
        <vt:lpwstr>_Toc57149291</vt:lpwstr>
      </vt:variant>
      <vt:variant>
        <vt:i4>1441844</vt:i4>
      </vt:variant>
      <vt:variant>
        <vt:i4>104</vt:i4>
      </vt:variant>
      <vt:variant>
        <vt:i4>0</vt:i4>
      </vt:variant>
      <vt:variant>
        <vt:i4>5</vt:i4>
      </vt:variant>
      <vt:variant>
        <vt:lpwstr/>
      </vt:variant>
      <vt:variant>
        <vt:lpwstr>_Toc57149290</vt:lpwstr>
      </vt:variant>
      <vt:variant>
        <vt:i4>2031669</vt:i4>
      </vt:variant>
      <vt:variant>
        <vt:i4>98</vt:i4>
      </vt:variant>
      <vt:variant>
        <vt:i4>0</vt:i4>
      </vt:variant>
      <vt:variant>
        <vt:i4>5</vt:i4>
      </vt:variant>
      <vt:variant>
        <vt:lpwstr/>
      </vt:variant>
      <vt:variant>
        <vt:lpwstr>_Toc57149289</vt:lpwstr>
      </vt:variant>
      <vt:variant>
        <vt:i4>1966133</vt:i4>
      </vt:variant>
      <vt:variant>
        <vt:i4>92</vt:i4>
      </vt:variant>
      <vt:variant>
        <vt:i4>0</vt:i4>
      </vt:variant>
      <vt:variant>
        <vt:i4>5</vt:i4>
      </vt:variant>
      <vt:variant>
        <vt:lpwstr/>
      </vt:variant>
      <vt:variant>
        <vt:lpwstr>_Toc57149288</vt:lpwstr>
      </vt:variant>
      <vt:variant>
        <vt:i4>1114165</vt:i4>
      </vt:variant>
      <vt:variant>
        <vt:i4>86</vt:i4>
      </vt:variant>
      <vt:variant>
        <vt:i4>0</vt:i4>
      </vt:variant>
      <vt:variant>
        <vt:i4>5</vt:i4>
      </vt:variant>
      <vt:variant>
        <vt:lpwstr/>
      </vt:variant>
      <vt:variant>
        <vt:lpwstr>_Toc57149287</vt:lpwstr>
      </vt:variant>
      <vt:variant>
        <vt:i4>1048629</vt:i4>
      </vt:variant>
      <vt:variant>
        <vt:i4>80</vt:i4>
      </vt:variant>
      <vt:variant>
        <vt:i4>0</vt:i4>
      </vt:variant>
      <vt:variant>
        <vt:i4>5</vt:i4>
      </vt:variant>
      <vt:variant>
        <vt:lpwstr/>
      </vt:variant>
      <vt:variant>
        <vt:lpwstr>_Toc57149286</vt:lpwstr>
      </vt:variant>
      <vt:variant>
        <vt:i4>1245237</vt:i4>
      </vt:variant>
      <vt:variant>
        <vt:i4>74</vt:i4>
      </vt:variant>
      <vt:variant>
        <vt:i4>0</vt:i4>
      </vt:variant>
      <vt:variant>
        <vt:i4>5</vt:i4>
      </vt:variant>
      <vt:variant>
        <vt:lpwstr/>
      </vt:variant>
      <vt:variant>
        <vt:lpwstr>_Toc57149285</vt:lpwstr>
      </vt:variant>
      <vt:variant>
        <vt:i4>1179701</vt:i4>
      </vt:variant>
      <vt:variant>
        <vt:i4>68</vt:i4>
      </vt:variant>
      <vt:variant>
        <vt:i4>0</vt:i4>
      </vt:variant>
      <vt:variant>
        <vt:i4>5</vt:i4>
      </vt:variant>
      <vt:variant>
        <vt:lpwstr/>
      </vt:variant>
      <vt:variant>
        <vt:lpwstr>_Toc57149284</vt:lpwstr>
      </vt:variant>
      <vt:variant>
        <vt:i4>1376309</vt:i4>
      </vt:variant>
      <vt:variant>
        <vt:i4>62</vt:i4>
      </vt:variant>
      <vt:variant>
        <vt:i4>0</vt:i4>
      </vt:variant>
      <vt:variant>
        <vt:i4>5</vt:i4>
      </vt:variant>
      <vt:variant>
        <vt:lpwstr/>
      </vt:variant>
      <vt:variant>
        <vt:lpwstr>_Toc57149283</vt:lpwstr>
      </vt:variant>
      <vt:variant>
        <vt:i4>1310773</vt:i4>
      </vt:variant>
      <vt:variant>
        <vt:i4>56</vt:i4>
      </vt:variant>
      <vt:variant>
        <vt:i4>0</vt:i4>
      </vt:variant>
      <vt:variant>
        <vt:i4>5</vt:i4>
      </vt:variant>
      <vt:variant>
        <vt:lpwstr/>
      </vt:variant>
      <vt:variant>
        <vt:lpwstr>_Toc57149282</vt:lpwstr>
      </vt:variant>
      <vt:variant>
        <vt:i4>1507381</vt:i4>
      </vt:variant>
      <vt:variant>
        <vt:i4>50</vt:i4>
      </vt:variant>
      <vt:variant>
        <vt:i4>0</vt:i4>
      </vt:variant>
      <vt:variant>
        <vt:i4>5</vt:i4>
      </vt:variant>
      <vt:variant>
        <vt:lpwstr/>
      </vt:variant>
      <vt:variant>
        <vt:lpwstr>_Toc57149281</vt:lpwstr>
      </vt:variant>
      <vt:variant>
        <vt:i4>1441845</vt:i4>
      </vt:variant>
      <vt:variant>
        <vt:i4>44</vt:i4>
      </vt:variant>
      <vt:variant>
        <vt:i4>0</vt:i4>
      </vt:variant>
      <vt:variant>
        <vt:i4>5</vt:i4>
      </vt:variant>
      <vt:variant>
        <vt:lpwstr/>
      </vt:variant>
      <vt:variant>
        <vt:lpwstr>_Toc57149280</vt:lpwstr>
      </vt:variant>
      <vt:variant>
        <vt:i4>2031674</vt:i4>
      </vt:variant>
      <vt:variant>
        <vt:i4>38</vt:i4>
      </vt:variant>
      <vt:variant>
        <vt:i4>0</vt:i4>
      </vt:variant>
      <vt:variant>
        <vt:i4>5</vt:i4>
      </vt:variant>
      <vt:variant>
        <vt:lpwstr/>
      </vt:variant>
      <vt:variant>
        <vt:lpwstr>_Toc57149279</vt:lpwstr>
      </vt:variant>
      <vt:variant>
        <vt:i4>1966138</vt:i4>
      </vt:variant>
      <vt:variant>
        <vt:i4>32</vt:i4>
      </vt:variant>
      <vt:variant>
        <vt:i4>0</vt:i4>
      </vt:variant>
      <vt:variant>
        <vt:i4>5</vt:i4>
      </vt:variant>
      <vt:variant>
        <vt:lpwstr/>
      </vt:variant>
      <vt:variant>
        <vt:lpwstr>_Toc57149278</vt:lpwstr>
      </vt:variant>
      <vt:variant>
        <vt:i4>1114170</vt:i4>
      </vt:variant>
      <vt:variant>
        <vt:i4>26</vt:i4>
      </vt:variant>
      <vt:variant>
        <vt:i4>0</vt:i4>
      </vt:variant>
      <vt:variant>
        <vt:i4>5</vt:i4>
      </vt:variant>
      <vt:variant>
        <vt:lpwstr/>
      </vt:variant>
      <vt:variant>
        <vt:lpwstr>_Toc57149277</vt:lpwstr>
      </vt:variant>
      <vt:variant>
        <vt:i4>1048634</vt:i4>
      </vt:variant>
      <vt:variant>
        <vt:i4>20</vt:i4>
      </vt:variant>
      <vt:variant>
        <vt:i4>0</vt:i4>
      </vt:variant>
      <vt:variant>
        <vt:i4>5</vt:i4>
      </vt:variant>
      <vt:variant>
        <vt:lpwstr/>
      </vt:variant>
      <vt:variant>
        <vt:lpwstr>_Toc57149276</vt:lpwstr>
      </vt:variant>
      <vt:variant>
        <vt:i4>1245242</vt:i4>
      </vt:variant>
      <vt:variant>
        <vt:i4>14</vt:i4>
      </vt:variant>
      <vt:variant>
        <vt:i4>0</vt:i4>
      </vt:variant>
      <vt:variant>
        <vt:i4>5</vt:i4>
      </vt:variant>
      <vt:variant>
        <vt:lpwstr/>
      </vt:variant>
      <vt:variant>
        <vt:lpwstr>_Toc57149275</vt:lpwstr>
      </vt:variant>
      <vt:variant>
        <vt:i4>1179706</vt:i4>
      </vt:variant>
      <vt:variant>
        <vt:i4>8</vt:i4>
      </vt:variant>
      <vt:variant>
        <vt:i4>0</vt:i4>
      </vt:variant>
      <vt:variant>
        <vt:i4>5</vt:i4>
      </vt:variant>
      <vt:variant>
        <vt:lpwstr/>
      </vt:variant>
      <vt:variant>
        <vt:lpwstr>_Toc57149274</vt:lpwstr>
      </vt:variant>
      <vt:variant>
        <vt:i4>1376314</vt:i4>
      </vt:variant>
      <vt:variant>
        <vt:i4>2</vt:i4>
      </vt:variant>
      <vt:variant>
        <vt:i4>0</vt:i4>
      </vt:variant>
      <vt:variant>
        <vt:i4>5</vt:i4>
      </vt:variant>
      <vt:variant>
        <vt:lpwstr/>
      </vt:variant>
      <vt:variant>
        <vt:lpwstr>_Toc571492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ilman, Jason A</cp:lastModifiedBy>
  <cp:revision>2</cp:revision>
  <cp:lastPrinted>2020-11-25T04:57:00Z</cp:lastPrinted>
  <dcterms:created xsi:type="dcterms:W3CDTF">2020-11-25T04:57:00Z</dcterms:created>
  <dcterms:modified xsi:type="dcterms:W3CDTF">2020-11-25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469CE752EB341B326729FDF768191</vt:lpwstr>
  </property>
  <property fmtid="{D5CDD505-2E9C-101B-9397-08002B2CF9AE}" pid="3" name="SubmissionID">
    <vt:lpwstr/>
  </property>
  <property fmtid="{D5CDD505-2E9C-101B-9397-08002B2CF9AE}" pid="4" name="Status">
    <vt:lpwstr>PC Review</vt:lpwstr>
  </property>
</Properties>
</file>